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290" w:type="dxa"/>
        <w:tblInd w:w="-1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2"/>
        <w:gridCol w:w="992"/>
        <w:gridCol w:w="283"/>
        <w:gridCol w:w="2127"/>
        <w:gridCol w:w="1417"/>
        <w:gridCol w:w="1276"/>
        <w:gridCol w:w="2268"/>
        <w:gridCol w:w="283"/>
        <w:gridCol w:w="993"/>
        <w:gridCol w:w="5059"/>
      </w:tblGrid>
      <w:tr w:rsidR="00A47C8C" w:rsidRPr="00FB38C2" w14:paraId="25B2F1C5" w14:textId="77777777" w:rsidTr="00F31724">
        <w:trPr>
          <w:trHeight w:val="849"/>
        </w:trPr>
        <w:tc>
          <w:tcPr>
            <w:tcW w:w="4994" w:type="dxa"/>
            <w:gridSpan w:val="4"/>
          </w:tcPr>
          <w:p w14:paraId="53B00986" w14:textId="3B9A3D8C" w:rsidR="001B0D03" w:rsidRPr="00873395" w:rsidRDefault="0044252C" w:rsidP="00F21D08">
            <w:pPr>
              <w:autoSpaceDE w:val="0"/>
              <w:autoSpaceDN w:val="0"/>
              <w:adjustRightInd w:val="0"/>
              <w:spacing w:line="240" w:lineRule="auto"/>
              <w:rPr>
                <w:rFonts w:ascii="Book Antiqua" w:eastAsia="Times New Roman" w:hAnsi="Book Antiqua"/>
                <w:b/>
                <w:bCs/>
                <w:color w:val="222222"/>
                <w:sz w:val="20"/>
                <w:szCs w:val="20"/>
                <w:lang w:eastAsia="en-GB"/>
              </w:rPr>
            </w:pPr>
            <w:r w:rsidRPr="0044252C">
              <w:rPr>
                <w:rFonts w:ascii="Arial Black" w:eastAsia="Times New Roman" w:hAnsi="Arial Black"/>
                <w:bCs/>
                <w:color w:val="000000"/>
                <w:kern w:val="28"/>
                <w:sz w:val="19"/>
                <w:szCs w:val="19"/>
                <w:lang w:eastAsia="en-GB"/>
              </w:rPr>
              <w:t>Fr. Clement’s email</w:t>
            </w:r>
            <w:r w:rsidRPr="00873395">
              <w:rPr>
                <w:rFonts w:ascii="Book Antiqua" w:eastAsia="Times New Roman" w:hAnsi="Book Antiqua"/>
                <w:bCs/>
                <w:color w:val="000000"/>
                <w:kern w:val="28"/>
                <w:sz w:val="19"/>
                <w:szCs w:val="19"/>
                <w:lang w:eastAsia="en-GB"/>
              </w:rPr>
              <w:t>:</w:t>
            </w:r>
            <w:r w:rsidRPr="00F93334">
              <w:rPr>
                <w:rFonts w:ascii="Book Antiqua" w:eastAsia="Times New Roman" w:hAnsi="Book Antiqua"/>
                <w:b/>
                <w:bCs/>
                <w:color w:val="5B9BD5" w:themeColor="accent5"/>
                <w:kern w:val="28"/>
                <w:sz w:val="20"/>
                <w:szCs w:val="20"/>
                <w:lang w:eastAsia="en-GB"/>
              </w:rPr>
              <w:t xml:space="preserve"> </w:t>
            </w:r>
            <w:hyperlink r:id="rId8" w:history="1">
              <w:r w:rsidRPr="00F93334">
                <w:rPr>
                  <w:rStyle w:val="Hyperlink"/>
                  <w:rFonts w:ascii="Book Antiqua" w:hAnsi="Book Antiqua"/>
                  <w:b/>
                  <w:bCs/>
                  <w:color w:val="5B9BD5" w:themeColor="accent5"/>
                  <w:sz w:val="20"/>
                  <w:szCs w:val="20"/>
                </w:rPr>
                <w:t>FrClementOrango@brcdt.org</w:t>
              </w:r>
            </w:hyperlink>
            <w:r w:rsidR="001C4DCB">
              <w:rPr>
                <w:rFonts w:ascii="Book Antiqua" w:eastAsia="Times New Roman" w:hAnsi="Book Antiqua"/>
                <w:color w:val="222222"/>
                <w:sz w:val="20"/>
                <w:szCs w:val="20"/>
                <w:lang w:eastAsia="en-GB"/>
              </w:rPr>
              <w:br/>
            </w:r>
            <w:r>
              <w:rPr>
                <w:rFonts w:ascii="Book Antiqua" w:eastAsia="Times New Roman" w:hAnsi="Book Antiqua"/>
                <w:color w:val="222222"/>
                <w:sz w:val="20"/>
                <w:szCs w:val="20"/>
                <w:lang w:eastAsia="en-GB"/>
              </w:rPr>
              <w:t xml:space="preserve">Parish </w:t>
            </w:r>
            <w:r w:rsidR="000E7918" w:rsidRPr="00873395">
              <w:rPr>
                <w:rFonts w:ascii="Book Antiqua" w:eastAsia="Times New Roman" w:hAnsi="Book Antiqua"/>
                <w:color w:val="222222"/>
                <w:sz w:val="20"/>
                <w:szCs w:val="20"/>
                <w:lang w:eastAsia="en-GB"/>
              </w:rPr>
              <w:t>Website</w:t>
            </w:r>
            <w:r w:rsidR="00906D24" w:rsidRPr="00873395">
              <w:rPr>
                <w:rFonts w:ascii="Book Antiqua" w:eastAsia="Times New Roman" w:hAnsi="Book Antiqua"/>
                <w:color w:val="222222"/>
                <w:sz w:val="20"/>
                <w:szCs w:val="20"/>
                <w:lang w:eastAsia="en-GB"/>
              </w:rPr>
              <w:t xml:space="preserve">: </w:t>
            </w:r>
            <w:hyperlink r:id="rId9" w:history="1">
              <w:r w:rsidR="001B0D03" w:rsidRPr="00873395">
                <w:rPr>
                  <w:rStyle w:val="Hyperlink"/>
                  <w:rFonts w:ascii="Book Antiqua" w:eastAsia="Times New Roman" w:hAnsi="Book Antiqua"/>
                  <w:b/>
                  <w:bCs/>
                  <w:color w:val="auto"/>
                  <w:sz w:val="20"/>
                  <w:szCs w:val="20"/>
                  <w:u w:val="none"/>
                  <w:lang w:eastAsia="en-GB"/>
                </w:rPr>
                <w:t>www.sttheresastansted.org</w:t>
              </w:r>
            </w:hyperlink>
          </w:p>
          <w:p w14:paraId="2F0D0DB3" w14:textId="7AE084A7" w:rsidR="001042D1" w:rsidRPr="00873395" w:rsidRDefault="001B0D03" w:rsidP="00F21D08">
            <w:pPr>
              <w:autoSpaceDE w:val="0"/>
              <w:autoSpaceDN w:val="0"/>
              <w:adjustRightInd w:val="0"/>
              <w:spacing w:line="240" w:lineRule="auto"/>
              <w:rPr>
                <w:rFonts w:ascii="Book Antiqua" w:hAnsi="Book Antiqua"/>
                <w:sz w:val="20"/>
                <w:szCs w:val="20"/>
              </w:rPr>
            </w:pPr>
            <w:r w:rsidRPr="00D25007">
              <w:rPr>
                <w:rStyle w:val="Hyperlink"/>
                <w:rFonts w:ascii="Times New Roman" w:hAnsi="Times New Roman"/>
                <w:bCs/>
                <w:color w:val="auto"/>
                <w:sz w:val="20"/>
                <w:szCs w:val="20"/>
                <w:u w:val="none"/>
              </w:rPr>
              <w:t xml:space="preserve">Parish </w:t>
            </w:r>
            <w:r w:rsidR="00D25007" w:rsidRPr="00D25007">
              <w:rPr>
                <w:rStyle w:val="Hyperlink"/>
                <w:rFonts w:ascii="Times New Roman" w:hAnsi="Times New Roman"/>
                <w:bCs/>
                <w:color w:val="auto"/>
                <w:sz w:val="20"/>
                <w:szCs w:val="20"/>
                <w:u w:val="none"/>
              </w:rPr>
              <w:t xml:space="preserve">website editor: </w:t>
            </w:r>
            <w:hyperlink r:id="rId10" w:tooltip="mailto:church-website@zunigadaly.com" w:history="1">
              <w:r w:rsidR="00D25007" w:rsidRPr="00F93334">
                <w:rPr>
                  <w:rFonts w:ascii="Book Antiqua" w:hAnsi="Book Antiqua" w:cs="Calibri"/>
                  <w:color w:val="0000FF"/>
                  <w:sz w:val="20"/>
                  <w:szCs w:val="20"/>
                  <w:u w:val="single"/>
                  <w:bdr w:val="none" w:sz="0" w:space="0" w:color="auto" w:frame="1"/>
                  <w:shd w:val="clear" w:color="auto" w:fill="FFFFFF"/>
                </w:rPr>
                <w:t>church-website@zunigadaly.com</w:t>
              </w:r>
            </w:hyperlink>
            <w:r w:rsidR="0044252C">
              <w:rPr>
                <w:rFonts w:ascii="Book Antiqua" w:hAnsi="Book Antiqua"/>
                <w:b/>
                <w:bCs/>
                <w:sz w:val="20"/>
                <w:szCs w:val="20"/>
              </w:rPr>
              <w:br/>
            </w:r>
            <w:r w:rsidR="0044252C" w:rsidRPr="0044252C">
              <w:rPr>
                <w:rFonts w:ascii="Book Antiqua" w:hAnsi="Book Antiqua"/>
                <w:sz w:val="20"/>
                <w:szCs w:val="20"/>
              </w:rPr>
              <w:t>Parish email:</w:t>
            </w:r>
            <w:r w:rsidR="0044252C">
              <w:rPr>
                <w:rFonts w:ascii="Book Antiqua" w:hAnsi="Book Antiqua"/>
                <w:b/>
                <w:bCs/>
                <w:sz w:val="20"/>
                <w:szCs w:val="20"/>
              </w:rPr>
              <w:t xml:space="preserve"> </w:t>
            </w:r>
            <w:r w:rsidR="0044252C">
              <w:rPr>
                <w:rFonts w:cs="Calibri"/>
                <w:color w:val="000000"/>
                <w:shd w:val="clear" w:color="auto" w:fill="FFFFFF"/>
              </w:rPr>
              <w:t>stansted@brcdt.org</w:t>
            </w:r>
            <w:r w:rsidR="006961F1" w:rsidRPr="00873395">
              <w:rPr>
                <w:rFonts w:ascii="Book Antiqua" w:eastAsia="Times New Roman" w:hAnsi="Book Antiqua"/>
                <w:bCs/>
                <w:color w:val="000000"/>
                <w:kern w:val="28"/>
                <w:sz w:val="19"/>
                <w:szCs w:val="19"/>
                <w:lang w:eastAsia="en-GB"/>
              </w:rPr>
              <w:br/>
            </w:r>
            <w:r w:rsidRPr="00873395">
              <w:rPr>
                <w:rFonts w:ascii="Book Antiqua" w:hAnsi="Book Antiqua"/>
                <w:sz w:val="20"/>
                <w:szCs w:val="20"/>
              </w:rPr>
              <w:t xml:space="preserve">Twitter: @StStansted       Instagram: </w:t>
            </w:r>
            <w:proofErr w:type="spellStart"/>
            <w:r w:rsidRPr="00873395">
              <w:rPr>
                <w:rFonts w:ascii="Book Antiqua" w:hAnsi="Book Antiqua"/>
                <w:sz w:val="20"/>
                <w:szCs w:val="20"/>
              </w:rPr>
              <w:t>sttheresastansted</w:t>
            </w:r>
            <w:proofErr w:type="spellEnd"/>
          </w:p>
          <w:p w14:paraId="730735B3" w14:textId="16E45AE8" w:rsidR="00873395" w:rsidRPr="00F12EF9" w:rsidRDefault="0044252C" w:rsidP="00F21D08">
            <w:pPr>
              <w:autoSpaceDE w:val="0"/>
              <w:autoSpaceDN w:val="0"/>
              <w:adjustRightInd w:val="0"/>
              <w:spacing w:line="240" w:lineRule="auto"/>
              <w:rPr>
                <w:rFonts w:ascii="Times New Roman" w:hAnsi="Times New Roman"/>
                <w:sz w:val="20"/>
                <w:szCs w:val="20"/>
              </w:rPr>
            </w:pPr>
            <w:r w:rsidRPr="00535460">
              <w:rPr>
                <w:rFonts w:ascii="Times New Roman" w:hAnsi="Times New Roman"/>
                <w:b/>
                <w:bCs/>
                <w:sz w:val="20"/>
                <w:szCs w:val="20"/>
              </w:rPr>
              <w:t>Parish Hall Bookings:</w:t>
            </w:r>
            <w:r>
              <w:rPr>
                <w:rFonts w:ascii="Times New Roman" w:hAnsi="Times New Roman"/>
                <w:sz w:val="20"/>
                <w:szCs w:val="20"/>
              </w:rPr>
              <w:t xml:space="preserve"> Please email/contact Fr. Clement</w:t>
            </w:r>
          </w:p>
        </w:tc>
        <w:tc>
          <w:tcPr>
            <w:tcW w:w="6237" w:type="dxa"/>
            <w:gridSpan w:val="5"/>
          </w:tcPr>
          <w:p w14:paraId="76A3FEF2" w14:textId="77777777" w:rsidR="00BA33CA" w:rsidRPr="00F67891" w:rsidRDefault="00BA33CA" w:rsidP="007346AD">
            <w:pPr>
              <w:widowControl w:val="0"/>
              <w:spacing w:line="240" w:lineRule="auto"/>
              <w:rPr>
                <w:rFonts w:ascii="Times New Roman" w:eastAsia="Times New Roman" w:hAnsi="Times New Roman"/>
                <w:color w:val="000000"/>
                <w:kern w:val="28"/>
                <w:sz w:val="2"/>
                <w:szCs w:val="2"/>
                <w:lang w:eastAsia="en-GB"/>
              </w:rPr>
            </w:pPr>
          </w:p>
          <w:p w14:paraId="04378456" w14:textId="6117FF0B" w:rsidR="000E7918" w:rsidRDefault="00E9307B" w:rsidP="006D68E0">
            <w:pPr>
              <w:widowControl w:val="0"/>
              <w:spacing w:line="240" w:lineRule="auto"/>
              <w:jc w:val="center"/>
              <w:rPr>
                <w:rFonts w:ascii="Arial Black" w:eastAsia="Times New Roman" w:hAnsi="Arial Black"/>
                <w:color w:val="000000"/>
                <w:kern w:val="28"/>
                <w:sz w:val="23"/>
                <w:szCs w:val="23"/>
                <w:lang w:eastAsia="en-GB"/>
              </w:rPr>
            </w:pPr>
            <w:r>
              <w:rPr>
                <w:rFonts w:ascii="Arial Black" w:eastAsia="Times New Roman" w:hAnsi="Arial Black"/>
                <w:color w:val="000000"/>
                <w:kern w:val="28"/>
                <w:sz w:val="23"/>
                <w:szCs w:val="23"/>
                <w:lang w:eastAsia="en-GB"/>
              </w:rPr>
              <w:t>S</w:t>
            </w:r>
            <w:r w:rsidR="002601CD">
              <w:rPr>
                <w:rFonts w:ascii="Arial Black" w:eastAsia="Times New Roman" w:hAnsi="Arial Black"/>
                <w:color w:val="000000"/>
                <w:kern w:val="28"/>
                <w:sz w:val="23"/>
                <w:szCs w:val="23"/>
                <w:lang w:eastAsia="en-GB"/>
              </w:rPr>
              <w:t>t Theresa of Lis</w:t>
            </w:r>
            <w:r w:rsidR="000E7918">
              <w:rPr>
                <w:rFonts w:ascii="Arial Black" w:eastAsia="Times New Roman" w:hAnsi="Arial Black"/>
                <w:color w:val="000000"/>
                <w:kern w:val="28"/>
                <w:sz w:val="23"/>
                <w:szCs w:val="23"/>
                <w:lang w:eastAsia="en-GB"/>
              </w:rPr>
              <w:t>i</w:t>
            </w:r>
            <w:r w:rsidR="002601CD">
              <w:rPr>
                <w:rFonts w:ascii="Arial Black" w:eastAsia="Times New Roman" w:hAnsi="Arial Black"/>
                <w:color w:val="000000"/>
                <w:kern w:val="28"/>
                <w:sz w:val="23"/>
                <w:szCs w:val="23"/>
                <w:lang w:eastAsia="en-GB"/>
              </w:rPr>
              <w:t>eu</w:t>
            </w:r>
            <w:r w:rsidR="000E7918">
              <w:rPr>
                <w:rFonts w:ascii="Arial Black" w:eastAsia="Times New Roman" w:hAnsi="Arial Black"/>
                <w:color w:val="000000"/>
                <w:kern w:val="28"/>
                <w:sz w:val="23"/>
                <w:szCs w:val="23"/>
                <w:lang w:eastAsia="en-GB"/>
              </w:rPr>
              <w:t>x</w:t>
            </w:r>
            <w:r w:rsidR="002601CD">
              <w:rPr>
                <w:rFonts w:ascii="Arial Black" w:eastAsia="Times New Roman" w:hAnsi="Arial Black"/>
                <w:color w:val="000000"/>
                <w:kern w:val="28"/>
                <w:sz w:val="23"/>
                <w:szCs w:val="23"/>
                <w:lang w:eastAsia="en-GB"/>
              </w:rPr>
              <w:t xml:space="preserve"> Ca</w:t>
            </w:r>
            <w:r>
              <w:rPr>
                <w:rFonts w:ascii="Arial Black" w:eastAsia="Times New Roman" w:hAnsi="Arial Black"/>
                <w:color w:val="000000"/>
                <w:kern w:val="28"/>
                <w:sz w:val="23"/>
                <w:szCs w:val="23"/>
                <w:lang w:eastAsia="en-GB"/>
              </w:rPr>
              <w:t>tholic Parish</w:t>
            </w:r>
            <w:r w:rsidR="00906D24">
              <w:rPr>
                <w:rFonts w:ascii="Arial Black" w:eastAsia="Times New Roman" w:hAnsi="Arial Black"/>
                <w:color w:val="000000"/>
                <w:kern w:val="28"/>
                <w:sz w:val="23"/>
                <w:szCs w:val="23"/>
                <w:lang w:eastAsia="en-GB"/>
              </w:rPr>
              <w:t xml:space="preserve"> </w:t>
            </w:r>
            <w:r w:rsidR="000E7918">
              <w:rPr>
                <w:rFonts w:ascii="Arial Black" w:eastAsia="Times New Roman" w:hAnsi="Arial Black"/>
                <w:color w:val="000000"/>
                <w:kern w:val="28"/>
                <w:sz w:val="23"/>
                <w:szCs w:val="23"/>
                <w:lang w:eastAsia="en-GB"/>
              </w:rPr>
              <w:t>Stansted</w:t>
            </w:r>
          </w:p>
          <w:p w14:paraId="08826533" w14:textId="39680B96" w:rsidR="00A47C8C" w:rsidRPr="001C1946" w:rsidRDefault="00CA5C3F" w:rsidP="001C1946">
            <w:pPr>
              <w:widowControl w:val="0"/>
              <w:spacing w:line="240" w:lineRule="auto"/>
              <w:jc w:val="center"/>
              <w:rPr>
                <w:rFonts w:ascii="Book Antiqua" w:eastAsia="Times New Roman" w:hAnsi="Book Antiqua"/>
                <w:b/>
                <w:bCs/>
                <w:color w:val="000000"/>
                <w:kern w:val="28"/>
                <w:sz w:val="20"/>
                <w:szCs w:val="20"/>
                <w:lang w:eastAsia="en-GB"/>
              </w:rPr>
            </w:pPr>
            <w:r w:rsidRPr="00873395">
              <w:rPr>
                <w:rFonts w:ascii="Book Antiqua" w:eastAsia="Times New Roman" w:hAnsi="Book Antiqua" w:cs="Arial"/>
                <w:color w:val="000000"/>
                <w:kern w:val="28"/>
                <w:sz w:val="20"/>
                <w:szCs w:val="20"/>
                <w:lang w:eastAsia="en-GB"/>
              </w:rPr>
              <w:t>(</w:t>
            </w:r>
            <w:r w:rsidR="000E7918" w:rsidRPr="00873395">
              <w:rPr>
                <w:rFonts w:ascii="Book Antiqua" w:eastAsia="Times New Roman" w:hAnsi="Book Antiqua" w:cs="Arial"/>
                <w:color w:val="000000"/>
                <w:kern w:val="28"/>
                <w:sz w:val="20"/>
                <w:szCs w:val="20"/>
                <w:lang w:eastAsia="en-GB"/>
              </w:rPr>
              <w:t>The Presbytery. High Lane, Stansted Mountfitchet</w:t>
            </w:r>
            <w:r w:rsidR="003D5F41">
              <w:rPr>
                <w:rFonts w:ascii="Book Antiqua" w:eastAsia="Times New Roman" w:hAnsi="Book Antiqua" w:cs="Arial"/>
                <w:color w:val="000000"/>
                <w:kern w:val="28"/>
                <w:sz w:val="20"/>
                <w:szCs w:val="20"/>
                <w:lang w:eastAsia="en-GB"/>
              </w:rPr>
              <w:t>,</w:t>
            </w:r>
            <w:r w:rsidR="000E7918" w:rsidRPr="00873395">
              <w:rPr>
                <w:rFonts w:ascii="Book Antiqua" w:eastAsia="Times New Roman" w:hAnsi="Book Antiqua" w:cs="Arial"/>
                <w:color w:val="000000"/>
                <w:kern w:val="28"/>
                <w:sz w:val="20"/>
                <w:szCs w:val="20"/>
                <w:lang w:eastAsia="en-GB"/>
              </w:rPr>
              <w:t xml:space="preserve"> C</w:t>
            </w:r>
            <w:r w:rsidR="0026582D" w:rsidRPr="00873395">
              <w:rPr>
                <w:rFonts w:ascii="Book Antiqua" w:eastAsia="Times New Roman" w:hAnsi="Book Antiqua" w:cs="Arial"/>
                <w:color w:val="000000"/>
                <w:kern w:val="28"/>
                <w:sz w:val="20"/>
                <w:szCs w:val="20"/>
                <w:lang w:eastAsia="en-GB"/>
              </w:rPr>
              <w:t>M</w:t>
            </w:r>
            <w:r w:rsidR="000E7918" w:rsidRPr="00873395">
              <w:rPr>
                <w:rFonts w:ascii="Book Antiqua" w:eastAsia="Times New Roman" w:hAnsi="Book Antiqua" w:cs="Arial"/>
                <w:color w:val="000000"/>
                <w:kern w:val="28"/>
                <w:sz w:val="20"/>
                <w:szCs w:val="20"/>
                <w:lang w:eastAsia="en-GB"/>
              </w:rPr>
              <w:t>24 8LQ</w:t>
            </w:r>
            <w:r w:rsidRPr="00873395">
              <w:rPr>
                <w:rFonts w:ascii="Book Antiqua" w:eastAsia="Times New Roman" w:hAnsi="Book Antiqua" w:cs="Arial"/>
                <w:color w:val="000000"/>
                <w:kern w:val="28"/>
                <w:sz w:val="20"/>
                <w:szCs w:val="20"/>
                <w:lang w:eastAsia="en-GB"/>
              </w:rPr>
              <w:t>)</w:t>
            </w:r>
            <w:r w:rsidRPr="00873395">
              <w:rPr>
                <w:rFonts w:ascii="Book Antiqua" w:eastAsia="Times New Roman" w:hAnsi="Book Antiqua" w:cs="Calibri"/>
                <w:color w:val="000000"/>
                <w:kern w:val="28"/>
                <w:sz w:val="18"/>
                <w:szCs w:val="18"/>
                <w:lang w:eastAsia="en-GB"/>
              </w:rPr>
              <w:t xml:space="preserve"> </w:t>
            </w:r>
            <w:r w:rsidRPr="00873395">
              <w:rPr>
                <w:rFonts w:ascii="Book Antiqua" w:eastAsia="Times New Roman" w:hAnsi="Book Antiqua" w:cs="Calibri"/>
                <w:color w:val="000000"/>
                <w:kern w:val="28"/>
                <w:sz w:val="18"/>
                <w:szCs w:val="18"/>
                <w:lang w:eastAsia="en-GB"/>
              </w:rPr>
              <w:br/>
            </w:r>
            <w:r w:rsidR="00F03707" w:rsidRPr="00873395">
              <w:rPr>
                <w:rFonts w:ascii="Book Antiqua" w:eastAsia="Times New Roman" w:hAnsi="Book Antiqua" w:cs="Calibri"/>
                <w:color w:val="000000"/>
                <w:kern w:val="28"/>
                <w:sz w:val="18"/>
                <w:szCs w:val="18"/>
                <w:lang w:eastAsia="en-GB"/>
              </w:rPr>
              <w:t xml:space="preserve">Part of a </w:t>
            </w:r>
            <w:r w:rsidR="006D68E0" w:rsidRPr="00873395">
              <w:rPr>
                <w:rFonts w:ascii="Book Antiqua" w:eastAsia="Times New Roman" w:hAnsi="Book Antiqua" w:cs="Calibri"/>
                <w:color w:val="000000"/>
                <w:kern w:val="28"/>
                <w:sz w:val="18"/>
                <w:szCs w:val="18"/>
                <w:lang w:eastAsia="en-GB"/>
              </w:rPr>
              <w:t xml:space="preserve">Registered Charity No. </w:t>
            </w:r>
            <w:r w:rsidR="0026582D" w:rsidRPr="00873395">
              <w:rPr>
                <w:rFonts w:ascii="Book Antiqua" w:eastAsia="Times New Roman" w:hAnsi="Book Antiqua" w:cs="Calibri"/>
                <w:color w:val="000000"/>
                <w:kern w:val="28"/>
                <w:sz w:val="18"/>
                <w:szCs w:val="18"/>
                <w:lang w:eastAsia="en-GB"/>
              </w:rPr>
              <w:t>2</w:t>
            </w:r>
            <w:r w:rsidR="00CB1FE0">
              <w:rPr>
                <w:rFonts w:ascii="Book Antiqua" w:eastAsia="Times New Roman" w:hAnsi="Book Antiqua" w:cs="Calibri"/>
                <w:color w:val="000000"/>
                <w:kern w:val="28"/>
                <w:sz w:val="18"/>
                <w:szCs w:val="18"/>
                <w:lang w:eastAsia="en-GB"/>
              </w:rPr>
              <w:t>3</w:t>
            </w:r>
            <w:r w:rsidR="0026582D" w:rsidRPr="00873395">
              <w:rPr>
                <w:rFonts w:ascii="Book Antiqua" w:eastAsia="Times New Roman" w:hAnsi="Book Antiqua" w:cs="Calibri"/>
                <w:color w:val="000000"/>
                <w:kern w:val="28"/>
                <w:sz w:val="18"/>
                <w:szCs w:val="18"/>
                <w:lang w:eastAsia="en-GB"/>
              </w:rPr>
              <w:t>4092</w:t>
            </w:r>
            <w:r w:rsidR="006D68E0" w:rsidRPr="00873395">
              <w:rPr>
                <w:rFonts w:ascii="Book Antiqua" w:eastAsia="Times New Roman" w:hAnsi="Book Antiqua" w:cs="Calibri"/>
                <w:color w:val="000000"/>
                <w:kern w:val="28"/>
                <w:lang w:eastAsia="en-GB"/>
              </w:rPr>
              <w:t xml:space="preserve"> </w:t>
            </w:r>
            <w:r w:rsidR="007D1903" w:rsidRPr="00873395">
              <w:rPr>
                <w:rFonts w:ascii="Book Antiqua" w:eastAsia="Times New Roman" w:hAnsi="Book Antiqua" w:cs="Calibri"/>
                <w:color w:val="000000"/>
                <w:kern w:val="28"/>
                <w:sz w:val="18"/>
                <w:szCs w:val="18"/>
                <w:lang w:eastAsia="en-GB"/>
              </w:rPr>
              <w:t>(</w:t>
            </w:r>
            <w:r w:rsidR="0026582D" w:rsidRPr="00873395">
              <w:rPr>
                <w:rFonts w:ascii="Book Antiqua" w:eastAsia="Times New Roman" w:hAnsi="Book Antiqua" w:cs="Calibri"/>
                <w:color w:val="000000"/>
                <w:kern w:val="28"/>
                <w:sz w:val="18"/>
                <w:szCs w:val="18"/>
                <w:lang w:eastAsia="en-GB"/>
              </w:rPr>
              <w:t>BRCDT</w:t>
            </w:r>
            <w:r w:rsidR="007D1903" w:rsidRPr="00873395">
              <w:rPr>
                <w:rFonts w:ascii="Book Antiqua" w:eastAsia="Times New Roman" w:hAnsi="Book Antiqua" w:cs="Calibri"/>
                <w:color w:val="000000"/>
                <w:kern w:val="28"/>
                <w:sz w:val="18"/>
                <w:szCs w:val="18"/>
                <w:lang w:eastAsia="en-GB"/>
              </w:rPr>
              <w:t>)</w:t>
            </w:r>
            <w:r w:rsidR="006D68E0" w:rsidRPr="00873395">
              <w:rPr>
                <w:rFonts w:ascii="Book Antiqua" w:eastAsia="Times New Roman" w:hAnsi="Book Antiqua" w:cs="Calibri"/>
                <w:color w:val="000000"/>
                <w:kern w:val="28"/>
                <w:lang w:eastAsia="en-GB"/>
              </w:rPr>
              <w:t xml:space="preserve"> </w:t>
            </w:r>
            <w:r w:rsidR="001C1946">
              <w:rPr>
                <w:rFonts w:ascii="Book Antiqua" w:eastAsia="Times New Roman" w:hAnsi="Book Antiqua" w:cs="Calibri"/>
                <w:color w:val="000000"/>
                <w:kern w:val="28"/>
                <w:lang w:eastAsia="en-GB"/>
              </w:rPr>
              <w:br/>
            </w:r>
            <w:r w:rsidR="0026582D" w:rsidRPr="00873395">
              <w:rPr>
                <w:rFonts w:ascii="Book Antiqua" w:eastAsia="Times New Roman" w:hAnsi="Book Antiqua" w:cs="Calibri"/>
                <w:color w:val="000000"/>
                <w:kern w:val="28"/>
                <w:lang w:eastAsia="en-GB"/>
              </w:rPr>
              <w:br/>
            </w:r>
            <w:r w:rsidR="00890D44" w:rsidRPr="00873395">
              <w:rPr>
                <w:rFonts w:ascii="Book Antiqua" w:eastAsia="Times New Roman" w:hAnsi="Book Antiqua" w:cs="Arial"/>
                <w:b/>
                <w:bCs/>
                <w:color w:val="000000"/>
                <w:kern w:val="28"/>
                <w:sz w:val="20"/>
                <w:szCs w:val="20"/>
                <w:lang w:eastAsia="en-GB"/>
              </w:rPr>
              <w:t>P</w:t>
            </w:r>
            <w:r w:rsidR="0026582D" w:rsidRPr="00873395">
              <w:rPr>
                <w:rFonts w:ascii="Book Antiqua" w:eastAsia="Times New Roman" w:hAnsi="Book Antiqua" w:cs="Arial"/>
                <w:b/>
                <w:bCs/>
                <w:color w:val="000000"/>
                <w:kern w:val="28"/>
                <w:sz w:val="20"/>
                <w:szCs w:val="20"/>
                <w:lang w:eastAsia="en-GB"/>
              </w:rPr>
              <w:t>riest</w:t>
            </w:r>
            <w:r w:rsidR="00890D44" w:rsidRPr="00873395">
              <w:rPr>
                <w:rFonts w:ascii="Book Antiqua" w:eastAsia="Times New Roman" w:hAnsi="Book Antiqua" w:cs="Arial"/>
                <w:b/>
                <w:bCs/>
                <w:color w:val="000000"/>
                <w:kern w:val="28"/>
                <w:sz w:val="20"/>
                <w:szCs w:val="20"/>
                <w:lang w:eastAsia="en-GB"/>
              </w:rPr>
              <w:t xml:space="preserve"> </w:t>
            </w:r>
            <w:r w:rsidR="0026582D" w:rsidRPr="00873395">
              <w:rPr>
                <w:rFonts w:ascii="Book Antiqua" w:eastAsia="Times New Roman" w:hAnsi="Book Antiqua" w:cs="Arial"/>
                <w:b/>
                <w:bCs/>
                <w:color w:val="000000"/>
                <w:kern w:val="28"/>
                <w:sz w:val="20"/>
                <w:szCs w:val="20"/>
                <w:lang w:eastAsia="en-GB"/>
              </w:rPr>
              <w:t>in Charge</w:t>
            </w:r>
            <w:r w:rsidR="00890D44" w:rsidRPr="00873395">
              <w:rPr>
                <w:rFonts w:ascii="Book Antiqua" w:eastAsia="Times New Roman" w:hAnsi="Book Antiqua" w:cs="Arial"/>
                <w:b/>
                <w:bCs/>
                <w:color w:val="000000"/>
                <w:kern w:val="28"/>
                <w:sz w:val="20"/>
                <w:szCs w:val="20"/>
                <w:lang w:eastAsia="en-GB"/>
              </w:rPr>
              <w:t xml:space="preserve">: Fr. Clement </w:t>
            </w:r>
            <w:proofErr w:type="spellStart"/>
            <w:r w:rsidR="00890D44" w:rsidRPr="00873395">
              <w:rPr>
                <w:rFonts w:ascii="Book Antiqua" w:eastAsia="Times New Roman" w:hAnsi="Book Antiqua" w:cs="Arial"/>
                <w:b/>
                <w:bCs/>
                <w:color w:val="000000"/>
                <w:kern w:val="28"/>
                <w:sz w:val="20"/>
                <w:szCs w:val="20"/>
                <w:lang w:eastAsia="en-GB"/>
              </w:rPr>
              <w:t>Orang</w:t>
            </w:r>
            <w:r w:rsidR="00826983" w:rsidRPr="00873395">
              <w:rPr>
                <w:rFonts w:ascii="Book Antiqua" w:eastAsia="Times New Roman" w:hAnsi="Book Antiqua" w:cs="Arial"/>
                <w:b/>
                <w:bCs/>
                <w:color w:val="000000"/>
                <w:kern w:val="28"/>
                <w:sz w:val="20"/>
                <w:szCs w:val="20"/>
                <w:lang w:eastAsia="en-GB"/>
              </w:rPr>
              <w:t>’</w:t>
            </w:r>
            <w:r w:rsidR="00890D44" w:rsidRPr="00873395">
              <w:rPr>
                <w:rFonts w:ascii="Book Antiqua" w:eastAsia="Times New Roman" w:hAnsi="Book Antiqua" w:cs="Arial"/>
                <w:b/>
                <w:bCs/>
                <w:color w:val="000000"/>
                <w:kern w:val="28"/>
                <w:sz w:val="20"/>
                <w:szCs w:val="20"/>
                <w:lang w:eastAsia="en-GB"/>
              </w:rPr>
              <w:t>o</w:t>
            </w:r>
            <w:proofErr w:type="spellEnd"/>
            <w:r w:rsidR="007D2F89" w:rsidRPr="00873395">
              <w:rPr>
                <w:rFonts w:ascii="Book Antiqua" w:eastAsia="Times New Roman" w:hAnsi="Book Antiqua" w:cs="Arial"/>
                <w:b/>
                <w:bCs/>
                <w:color w:val="000000"/>
                <w:kern w:val="28"/>
                <w:sz w:val="20"/>
                <w:szCs w:val="20"/>
                <w:lang w:eastAsia="en-GB"/>
              </w:rPr>
              <w:t xml:space="preserve">  </w:t>
            </w:r>
            <w:r w:rsidR="00890D44" w:rsidRPr="00873395">
              <w:rPr>
                <w:rFonts w:ascii="Book Antiqua" w:eastAsia="Times New Roman" w:hAnsi="Book Antiqua" w:cs="Arial"/>
                <w:b/>
                <w:bCs/>
                <w:color w:val="000000"/>
                <w:kern w:val="28"/>
                <w:sz w:val="20"/>
                <w:szCs w:val="20"/>
                <w:lang w:eastAsia="en-GB"/>
              </w:rPr>
              <w:t xml:space="preserve"> Tel</w:t>
            </w:r>
            <w:r w:rsidR="006F4500" w:rsidRPr="00873395">
              <w:rPr>
                <w:rFonts w:ascii="Book Antiqua" w:eastAsia="Times New Roman" w:hAnsi="Book Antiqua" w:cs="Arial"/>
                <w:b/>
                <w:bCs/>
                <w:color w:val="000000"/>
                <w:kern w:val="28"/>
                <w:sz w:val="20"/>
                <w:szCs w:val="20"/>
                <w:lang w:eastAsia="en-GB"/>
              </w:rPr>
              <w:t>.</w:t>
            </w:r>
            <w:r w:rsidR="00890D44" w:rsidRPr="00873395">
              <w:rPr>
                <w:rFonts w:ascii="Book Antiqua" w:eastAsia="Times New Roman" w:hAnsi="Book Antiqua" w:cs="Arial"/>
                <w:b/>
                <w:bCs/>
                <w:color w:val="000000"/>
                <w:kern w:val="28"/>
                <w:sz w:val="20"/>
                <w:szCs w:val="20"/>
                <w:lang w:eastAsia="en-GB"/>
              </w:rPr>
              <w:t xml:space="preserve"> </w:t>
            </w:r>
            <w:r w:rsidR="0026582D" w:rsidRPr="00873395">
              <w:rPr>
                <w:rFonts w:ascii="Book Antiqua" w:hAnsi="Book Antiqua"/>
                <w:b/>
                <w:bCs/>
              </w:rPr>
              <w:t>01279 814 349</w:t>
            </w:r>
            <w:r w:rsidR="0026582D" w:rsidRPr="00873395">
              <w:rPr>
                <w:rFonts w:ascii="Book Antiqua" w:eastAsia="Times New Roman" w:hAnsi="Book Antiqua"/>
                <w:b/>
                <w:bCs/>
                <w:color w:val="000000"/>
                <w:kern w:val="28"/>
                <w:sz w:val="20"/>
                <w:szCs w:val="20"/>
                <w:lang w:eastAsia="en-GB"/>
              </w:rPr>
              <w:t xml:space="preserve"> </w:t>
            </w:r>
            <w:r w:rsidR="0026582D" w:rsidRPr="00873395">
              <w:rPr>
                <w:rFonts w:ascii="Book Antiqua" w:eastAsia="Times New Roman" w:hAnsi="Book Antiqua"/>
                <w:color w:val="000000"/>
                <w:kern w:val="28"/>
                <w:sz w:val="20"/>
                <w:szCs w:val="20"/>
                <w:lang w:eastAsia="en-GB"/>
              </w:rPr>
              <w:br/>
              <w:t xml:space="preserve">Parish Safeguarding: </w:t>
            </w:r>
            <w:r w:rsidR="001F57EB">
              <w:rPr>
                <w:rFonts w:ascii="Book Antiqua" w:eastAsia="Times New Roman" w:hAnsi="Book Antiqua"/>
                <w:color w:val="000000"/>
                <w:kern w:val="28"/>
                <w:sz w:val="20"/>
                <w:szCs w:val="20"/>
                <w:lang w:eastAsia="en-GB"/>
              </w:rPr>
              <w:t>Susan Gurney</w:t>
            </w:r>
            <w:r w:rsidR="0026582D" w:rsidRPr="00873395">
              <w:rPr>
                <w:rFonts w:ascii="Book Antiqua" w:eastAsia="Times New Roman" w:hAnsi="Book Antiqua"/>
                <w:color w:val="000000"/>
                <w:kern w:val="28"/>
                <w:sz w:val="20"/>
                <w:szCs w:val="20"/>
                <w:lang w:eastAsia="en-GB"/>
              </w:rPr>
              <w:t xml:space="preserve"> </w:t>
            </w:r>
            <w:hyperlink r:id="rId11" w:history="1">
              <w:r w:rsidR="0026582D" w:rsidRPr="00873395">
                <w:rPr>
                  <w:rStyle w:val="Hyperlink"/>
                  <w:rFonts w:ascii="Book Antiqua" w:hAnsi="Book Antiqua"/>
                  <w:b/>
                  <w:bCs/>
                  <w:color w:val="auto"/>
                  <w:sz w:val="20"/>
                  <w:szCs w:val="20"/>
                  <w:u w:val="none"/>
                </w:rPr>
                <w:t>safestansted@brcdt.org</w:t>
              </w:r>
            </w:hyperlink>
          </w:p>
        </w:tc>
        <w:tc>
          <w:tcPr>
            <w:tcW w:w="5059" w:type="dxa"/>
          </w:tcPr>
          <w:p w14:paraId="44705D2A" w14:textId="33E4E083" w:rsidR="00DC0280" w:rsidRPr="00745553" w:rsidRDefault="00A47C8C" w:rsidP="00DC0280">
            <w:pPr>
              <w:autoSpaceDE w:val="0"/>
              <w:autoSpaceDN w:val="0"/>
              <w:adjustRightInd w:val="0"/>
              <w:spacing w:line="240" w:lineRule="auto"/>
              <w:rPr>
                <w:rFonts w:ascii="Times New Roman" w:hAnsi="Times New Roman"/>
                <w:sz w:val="20"/>
                <w:szCs w:val="20"/>
                <w:shd w:val="clear" w:color="auto" w:fill="FFFFFF"/>
              </w:rPr>
            </w:pPr>
            <w:r w:rsidRPr="0052231B">
              <w:rPr>
                <w:rFonts w:ascii="Times New Roman" w:hAnsi="Times New Roman"/>
                <w:color w:val="000000"/>
                <w:sz w:val="2"/>
                <w:szCs w:val="2"/>
                <w:lang w:eastAsia="en-GB"/>
              </w:rPr>
              <w:br/>
            </w:r>
            <w:r w:rsidR="00677897">
              <w:rPr>
                <w:rFonts w:ascii="Book Antiqua" w:eastAsia="Times New Roman" w:hAnsi="Book Antiqua"/>
                <w:b/>
                <w:bCs/>
                <w:color w:val="000000"/>
                <w:kern w:val="28"/>
                <w:sz w:val="20"/>
                <w:szCs w:val="20"/>
                <w:lang w:eastAsia="en-GB"/>
              </w:rPr>
              <w:t>32</w:t>
            </w:r>
            <w:r w:rsidR="00677897" w:rsidRPr="00677897">
              <w:rPr>
                <w:rFonts w:ascii="Book Antiqua" w:eastAsia="Times New Roman" w:hAnsi="Book Antiqua"/>
                <w:b/>
                <w:bCs/>
                <w:color w:val="000000"/>
                <w:kern w:val="28"/>
                <w:sz w:val="20"/>
                <w:szCs w:val="20"/>
                <w:vertAlign w:val="superscript"/>
                <w:lang w:eastAsia="en-GB"/>
              </w:rPr>
              <w:t>nd</w:t>
            </w:r>
            <w:r w:rsidR="00677897">
              <w:rPr>
                <w:rFonts w:ascii="Book Antiqua" w:eastAsia="Times New Roman" w:hAnsi="Book Antiqua"/>
                <w:b/>
                <w:bCs/>
                <w:color w:val="000000"/>
                <w:kern w:val="28"/>
                <w:sz w:val="20"/>
                <w:szCs w:val="20"/>
                <w:lang w:eastAsia="en-GB"/>
              </w:rPr>
              <w:t xml:space="preserve"> </w:t>
            </w:r>
            <w:r w:rsidR="00A6252D">
              <w:rPr>
                <w:rFonts w:ascii="Book Antiqua" w:eastAsia="Times New Roman" w:hAnsi="Book Antiqua"/>
                <w:b/>
                <w:bCs/>
                <w:color w:val="000000"/>
                <w:kern w:val="28"/>
                <w:sz w:val="20"/>
                <w:szCs w:val="20"/>
                <w:lang w:eastAsia="en-GB"/>
              </w:rPr>
              <w:t>S</w:t>
            </w:r>
            <w:r w:rsidR="00745553">
              <w:rPr>
                <w:rFonts w:ascii="Book Antiqua" w:eastAsia="Times New Roman" w:hAnsi="Book Antiqua"/>
                <w:b/>
                <w:bCs/>
                <w:color w:val="000000"/>
                <w:kern w:val="28"/>
                <w:sz w:val="20"/>
                <w:szCs w:val="20"/>
                <w:lang w:eastAsia="en-GB"/>
              </w:rPr>
              <w:t>unday</w:t>
            </w:r>
            <w:r w:rsidR="001F28CF">
              <w:rPr>
                <w:rFonts w:ascii="Book Antiqua" w:eastAsia="Times New Roman" w:hAnsi="Book Antiqua"/>
                <w:b/>
                <w:bCs/>
                <w:color w:val="000000"/>
                <w:kern w:val="28"/>
                <w:sz w:val="20"/>
                <w:szCs w:val="20"/>
                <w:lang w:eastAsia="en-GB"/>
              </w:rPr>
              <w:t xml:space="preserve"> </w:t>
            </w:r>
            <w:r w:rsidR="00FA61C7" w:rsidRPr="00B445CC">
              <w:rPr>
                <w:rFonts w:ascii="Book Antiqua" w:eastAsia="Times New Roman" w:hAnsi="Book Antiqua"/>
                <w:color w:val="000000"/>
                <w:kern w:val="28"/>
                <w:sz w:val="18"/>
                <w:szCs w:val="18"/>
                <w:lang w:eastAsia="en-GB"/>
              </w:rPr>
              <w:t>(</w:t>
            </w:r>
            <w:r w:rsidR="00677897">
              <w:rPr>
                <w:rFonts w:ascii="Book Antiqua" w:eastAsia="Times New Roman" w:hAnsi="Book Antiqua"/>
                <w:color w:val="000000"/>
                <w:kern w:val="28"/>
                <w:sz w:val="18"/>
                <w:szCs w:val="18"/>
                <w:lang w:eastAsia="en-GB"/>
              </w:rPr>
              <w:t>32</w:t>
            </w:r>
            <w:r w:rsidR="00677897" w:rsidRPr="00677897">
              <w:rPr>
                <w:rFonts w:ascii="Book Antiqua" w:eastAsia="Times New Roman" w:hAnsi="Book Antiqua"/>
                <w:color w:val="000000"/>
                <w:kern w:val="28"/>
                <w:sz w:val="18"/>
                <w:szCs w:val="18"/>
                <w:vertAlign w:val="superscript"/>
                <w:lang w:eastAsia="en-GB"/>
              </w:rPr>
              <w:t>nd</w:t>
            </w:r>
            <w:r w:rsidR="00677897">
              <w:rPr>
                <w:rFonts w:ascii="Book Antiqua" w:eastAsia="Times New Roman" w:hAnsi="Book Antiqua"/>
                <w:color w:val="000000"/>
                <w:kern w:val="28"/>
                <w:sz w:val="18"/>
                <w:szCs w:val="18"/>
                <w:lang w:eastAsia="en-GB"/>
              </w:rPr>
              <w:t xml:space="preserve"> </w:t>
            </w:r>
            <w:r w:rsidR="00745553">
              <w:rPr>
                <w:rFonts w:ascii="Book Antiqua" w:eastAsia="Times New Roman" w:hAnsi="Book Antiqua"/>
                <w:color w:val="000000"/>
                <w:kern w:val="28"/>
                <w:sz w:val="18"/>
                <w:szCs w:val="18"/>
                <w:lang w:eastAsia="en-GB"/>
              </w:rPr>
              <w:t xml:space="preserve">Week </w:t>
            </w:r>
            <w:r w:rsidR="00D656AB">
              <w:rPr>
                <w:rFonts w:ascii="Book Antiqua" w:eastAsia="Times New Roman" w:hAnsi="Book Antiqua"/>
                <w:color w:val="000000"/>
                <w:kern w:val="28"/>
                <w:sz w:val="18"/>
                <w:szCs w:val="18"/>
                <w:lang w:eastAsia="en-GB"/>
              </w:rPr>
              <w:t>of Ordinary Time) Year 1</w:t>
            </w:r>
            <w:r w:rsidR="00086060" w:rsidRPr="00B445CC">
              <w:rPr>
                <w:rFonts w:ascii="Book Antiqua" w:eastAsia="Times New Roman" w:hAnsi="Book Antiqua"/>
                <w:kern w:val="28"/>
                <w:sz w:val="18"/>
                <w:szCs w:val="18"/>
                <w:lang w:eastAsia="en-GB"/>
              </w:rPr>
              <w:br/>
            </w:r>
            <w:r w:rsidR="002F4FE2" w:rsidRPr="00873395">
              <w:rPr>
                <w:rFonts w:ascii="Book Antiqua" w:eastAsia="Times New Roman" w:hAnsi="Book Antiqua"/>
                <w:b/>
                <w:kern w:val="28"/>
                <w:sz w:val="20"/>
                <w:szCs w:val="20"/>
                <w:lang w:eastAsia="en-GB"/>
              </w:rPr>
              <w:t xml:space="preserve">Eucharist Prayer </w:t>
            </w:r>
            <w:r w:rsidR="00F6202F">
              <w:rPr>
                <w:rFonts w:ascii="Book Antiqua" w:eastAsia="Times New Roman" w:hAnsi="Book Antiqua"/>
                <w:b/>
                <w:kern w:val="28"/>
                <w:sz w:val="20"/>
                <w:szCs w:val="20"/>
                <w:lang w:eastAsia="en-GB"/>
              </w:rPr>
              <w:t>I</w:t>
            </w:r>
            <w:r w:rsidR="00C02856">
              <w:rPr>
                <w:rFonts w:ascii="Book Antiqua" w:eastAsia="Times New Roman" w:hAnsi="Book Antiqua"/>
                <w:b/>
                <w:kern w:val="28"/>
                <w:sz w:val="20"/>
                <w:szCs w:val="20"/>
                <w:lang w:eastAsia="en-GB"/>
              </w:rPr>
              <w:t>I</w:t>
            </w:r>
            <w:r w:rsidR="00360188" w:rsidRPr="00873395">
              <w:rPr>
                <w:rFonts w:ascii="Book Antiqua" w:eastAsia="Times New Roman" w:hAnsi="Book Antiqua"/>
                <w:b/>
                <w:kern w:val="28"/>
                <w:sz w:val="20"/>
                <w:szCs w:val="20"/>
                <w:lang w:eastAsia="en-GB"/>
              </w:rPr>
              <w:t xml:space="preserve"> </w:t>
            </w:r>
            <w:r w:rsidR="002F4FE2" w:rsidRPr="00873395">
              <w:rPr>
                <w:rFonts w:ascii="Book Antiqua" w:eastAsia="Times New Roman" w:hAnsi="Book Antiqua"/>
                <w:bCs/>
                <w:kern w:val="28"/>
                <w:sz w:val="20"/>
                <w:szCs w:val="20"/>
                <w:lang w:eastAsia="en-GB"/>
              </w:rPr>
              <w:t xml:space="preserve">Memorial Acclamation </w:t>
            </w:r>
            <w:r w:rsidR="00EF7893" w:rsidRPr="00873395">
              <w:rPr>
                <w:rFonts w:ascii="Book Antiqua" w:eastAsia="Times New Roman" w:hAnsi="Book Antiqua"/>
                <w:bCs/>
                <w:kern w:val="28"/>
                <w:sz w:val="20"/>
                <w:szCs w:val="20"/>
                <w:lang w:eastAsia="en-GB"/>
              </w:rPr>
              <w:t>–</w:t>
            </w:r>
            <w:r w:rsidR="00DC22AB">
              <w:rPr>
                <w:rFonts w:ascii="Book Antiqua" w:eastAsia="Times New Roman" w:hAnsi="Book Antiqua"/>
                <w:bCs/>
                <w:kern w:val="28"/>
                <w:sz w:val="20"/>
                <w:szCs w:val="20"/>
                <w:lang w:eastAsia="en-GB"/>
              </w:rPr>
              <w:t>2</w:t>
            </w:r>
            <w:r w:rsidR="000029AA">
              <w:rPr>
                <w:rFonts w:ascii="Book Antiqua" w:eastAsia="Times New Roman" w:hAnsi="Book Antiqua"/>
                <w:bCs/>
                <w:kern w:val="28"/>
                <w:sz w:val="20"/>
                <w:szCs w:val="20"/>
                <w:lang w:eastAsia="en-GB"/>
              </w:rPr>
              <w:br/>
            </w:r>
            <w:r w:rsidR="00C342BA" w:rsidRPr="00892480">
              <w:rPr>
                <w:rFonts w:ascii="Book Antiqua" w:eastAsia="Times New Roman" w:hAnsi="Book Antiqua"/>
                <w:b/>
                <w:kern w:val="28"/>
                <w:sz w:val="10"/>
                <w:szCs w:val="10"/>
                <w:lang w:eastAsia="en-GB"/>
              </w:rPr>
              <w:br/>
            </w:r>
            <w:r w:rsidR="00D56B1C">
              <w:rPr>
                <w:rFonts w:ascii="Times New Roman" w:eastAsia="Times New Roman" w:hAnsi="Times New Roman"/>
                <w:b/>
                <w:bCs/>
                <w:kern w:val="28"/>
                <w:sz w:val="20"/>
                <w:szCs w:val="20"/>
                <w:lang w:eastAsia="en-GB"/>
              </w:rPr>
              <w:t xml:space="preserve">The </w:t>
            </w:r>
            <w:r w:rsidR="009A5F11">
              <w:rPr>
                <w:rFonts w:ascii="Times New Roman" w:eastAsia="Times New Roman" w:hAnsi="Times New Roman"/>
                <w:b/>
                <w:bCs/>
                <w:kern w:val="28"/>
                <w:sz w:val="20"/>
                <w:szCs w:val="20"/>
                <w:lang w:eastAsia="en-GB"/>
              </w:rPr>
              <w:t>F</w:t>
            </w:r>
            <w:r w:rsidR="00745553">
              <w:rPr>
                <w:rFonts w:ascii="Times New Roman" w:eastAsia="Times New Roman" w:hAnsi="Times New Roman"/>
                <w:b/>
                <w:bCs/>
                <w:kern w:val="28"/>
                <w:sz w:val="20"/>
                <w:szCs w:val="20"/>
                <w:lang w:eastAsia="en-GB"/>
              </w:rPr>
              <w:t>ruits of the Holy Spirit</w:t>
            </w:r>
            <w:r w:rsidR="008628D2">
              <w:rPr>
                <w:rFonts w:ascii="Times New Roman" w:eastAsia="Times New Roman" w:hAnsi="Times New Roman"/>
                <w:b/>
                <w:bCs/>
                <w:kern w:val="28"/>
                <w:sz w:val="20"/>
                <w:szCs w:val="20"/>
                <w:lang w:eastAsia="en-GB"/>
              </w:rPr>
              <w:t xml:space="preserve">: </w:t>
            </w:r>
            <w:r w:rsidR="00745553">
              <w:rPr>
                <w:rFonts w:ascii="Times New Roman" w:eastAsia="Times New Roman" w:hAnsi="Times New Roman"/>
                <w:kern w:val="28"/>
                <w:sz w:val="20"/>
                <w:szCs w:val="20"/>
                <w:lang w:eastAsia="en-GB"/>
              </w:rPr>
              <w:t xml:space="preserve">Love, Joy, Peace, </w:t>
            </w:r>
            <w:r w:rsidR="009A5F11">
              <w:rPr>
                <w:rFonts w:ascii="Times New Roman" w:eastAsia="Times New Roman" w:hAnsi="Times New Roman"/>
                <w:kern w:val="28"/>
                <w:sz w:val="20"/>
                <w:szCs w:val="20"/>
                <w:lang w:eastAsia="en-GB"/>
              </w:rPr>
              <w:t>Kindness, F</w:t>
            </w:r>
            <w:r w:rsidR="00745553">
              <w:rPr>
                <w:rFonts w:ascii="Times New Roman" w:eastAsia="Times New Roman" w:hAnsi="Times New Roman"/>
                <w:kern w:val="28"/>
                <w:sz w:val="20"/>
                <w:szCs w:val="20"/>
                <w:lang w:eastAsia="en-GB"/>
              </w:rPr>
              <w:t xml:space="preserve">orbearance, </w:t>
            </w:r>
            <w:r w:rsidR="009A5F11">
              <w:rPr>
                <w:rFonts w:ascii="Times New Roman" w:eastAsia="Times New Roman" w:hAnsi="Times New Roman"/>
                <w:kern w:val="28"/>
                <w:sz w:val="20"/>
                <w:szCs w:val="20"/>
                <w:lang w:eastAsia="en-GB"/>
              </w:rPr>
              <w:t>G</w:t>
            </w:r>
            <w:r w:rsidR="00745553">
              <w:rPr>
                <w:rFonts w:ascii="Times New Roman" w:eastAsia="Times New Roman" w:hAnsi="Times New Roman"/>
                <w:kern w:val="28"/>
                <w:sz w:val="20"/>
                <w:szCs w:val="20"/>
                <w:lang w:eastAsia="en-GB"/>
              </w:rPr>
              <w:t xml:space="preserve">oodness, </w:t>
            </w:r>
            <w:r w:rsidR="009A5F11">
              <w:rPr>
                <w:rFonts w:ascii="Times New Roman" w:eastAsia="Times New Roman" w:hAnsi="Times New Roman"/>
                <w:kern w:val="28"/>
                <w:sz w:val="20"/>
                <w:szCs w:val="20"/>
                <w:lang w:eastAsia="en-GB"/>
              </w:rPr>
              <w:t>F</w:t>
            </w:r>
            <w:r w:rsidR="00745553">
              <w:rPr>
                <w:rFonts w:ascii="Times New Roman" w:eastAsia="Times New Roman" w:hAnsi="Times New Roman"/>
                <w:kern w:val="28"/>
                <w:sz w:val="20"/>
                <w:szCs w:val="20"/>
                <w:lang w:eastAsia="en-GB"/>
              </w:rPr>
              <w:t xml:space="preserve">aithfulness, </w:t>
            </w:r>
            <w:r w:rsidR="009A5F11">
              <w:rPr>
                <w:rFonts w:ascii="Times New Roman" w:eastAsia="Times New Roman" w:hAnsi="Times New Roman"/>
                <w:kern w:val="28"/>
                <w:sz w:val="20"/>
                <w:szCs w:val="20"/>
                <w:lang w:eastAsia="en-GB"/>
              </w:rPr>
              <w:t xml:space="preserve">and Self-Control (Gal 5:22-23). </w:t>
            </w:r>
            <w:r w:rsidR="00B71EDB">
              <w:rPr>
                <w:rFonts w:ascii="Times New Roman" w:eastAsia="Times New Roman" w:hAnsi="Times New Roman"/>
                <w:kern w:val="28"/>
                <w:sz w:val="20"/>
                <w:szCs w:val="20"/>
                <w:lang w:eastAsia="en-GB"/>
              </w:rPr>
              <w:t>We pray for each other and for the whole world so that the fruits of the Holy Spirit may be found in all peoples.</w:t>
            </w:r>
          </w:p>
        </w:tc>
      </w:tr>
      <w:tr w:rsidR="0007135E" w:rsidRPr="00F1679C" w14:paraId="4BDC1D50" w14:textId="77777777" w:rsidTr="00007EE4">
        <w:trPr>
          <w:trHeight w:val="50"/>
        </w:trPr>
        <w:tc>
          <w:tcPr>
            <w:tcW w:w="1592" w:type="dxa"/>
          </w:tcPr>
          <w:p w14:paraId="463B3825" w14:textId="008F83A2" w:rsidR="00BF5DA6" w:rsidRPr="00891E0C" w:rsidRDefault="0007135E" w:rsidP="00FA2450">
            <w:pPr>
              <w:rPr>
                <w:rFonts w:ascii="Times New Roman" w:hAnsi="Times New Roman"/>
                <w:sz w:val="20"/>
                <w:szCs w:val="20"/>
              </w:rPr>
            </w:pPr>
            <w:bookmarkStart w:id="0" w:name="_Hlk501013671"/>
            <w:r w:rsidRPr="0007135E">
              <w:rPr>
                <w:rFonts w:ascii="Arial Black" w:hAnsi="Arial Black" w:cs="Arial"/>
                <w:b/>
                <w:bCs/>
                <w:sz w:val="20"/>
                <w:szCs w:val="20"/>
              </w:rPr>
              <w:t>Date</w:t>
            </w:r>
            <w:r w:rsidR="00B3164F">
              <w:rPr>
                <w:rFonts w:ascii="Arial Black" w:hAnsi="Arial Black" w:cs="Arial"/>
                <w:b/>
                <w:bCs/>
                <w:sz w:val="20"/>
                <w:szCs w:val="20"/>
              </w:rPr>
              <w:t xml:space="preserve"> -202</w:t>
            </w:r>
            <w:r w:rsidR="00862D37">
              <w:rPr>
                <w:rFonts w:ascii="Arial Black" w:hAnsi="Arial Black" w:cs="Arial"/>
                <w:b/>
                <w:bCs/>
                <w:sz w:val="20"/>
                <w:szCs w:val="20"/>
              </w:rPr>
              <w:t>5</w:t>
            </w:r>
            <w:r>
              <w:rPr>
                <w:rFonts w:ascii="Book Antiqua" w:hAnsi="Book Antiqua" w:cs="Arial"/>
                <w:sz w:val="20"/>
                <w:szCs w:val="20"/>
              </w:rPr>
              <w:br/>
            </w:r>
            <w:r w:rsidR="00C15BA2">
              <w:rPr>
                <w:rFonts w:ascii="Book Antiqua" w:hAnsi="Book Antiqua" w:cs="Arial"/>
                <w:b/>
                <w:bCs/>
                <w:sz w:val="20"/>
                <w:szCs w:val="20"/>
              </w:rPr>
              <w:t xml:space="preserve">  </w:t>
            </w:r>
            <w:r w:rsidR="00B02341">
              <w:rPr>
                <w:rFonts w:ascii="Book Antiqua" w:hAnsi="Book Antiqua" w:cs="Arial"/>
                <w:b/>
                <w:bCs/>
                <w:sz w:val="20"/>
                <w:szCs w:val="20"/>
              </w:rPr>
              <w:t>November</w:t>
            </w:r>
          </w:p>
        </w:tc>
        <w:tc>
          <w:tcPr>
            <w:tcW w:w="992" w:type="dxa"/>
          </w:tcPr>
          <w:p w14:paraId="68E5C406" w14:textId="323F7255" w:rsidR="00FA2450" w:rsidRPr="00F81407" w:rsidRDefault="00FA2450" w:rsidP="00FA2450">
            <w:pPr>
              <w:autoSpaceDE w:val="0"/>
              <w:autoSpaceDN w:val="0"/>
              <w:adjustRightInd w:val="0"/>
              <w:spacing w:line="240" w:lineRule="auto"/>
              <w:rPr>
                <w:rFonts w:ascii="Arial Black" w:hAnsi="Arial Black" w:cs="Arial"/>
                <w:b/>
                <w:sz w:val="20"/>
                <w:szCs w:val="20"/>
              </w:rPr>
            </w:pPr>
            <w:r>
              <w:rPr>
                <w:rFonts w:ascii="Arial Black" w:hAnsi="Arial Black" w:cs="Arial"/>
                <w:b/>
                <w:sz w:val="20"/>
                <w:szCs w:val="20"/>
              </w:rPr>
              <w:t>Time</w:t>
            </w:r>
          </w:p>
        </w:tc>
        <w:tc>
          <w:tcPr>
            <w:tcW w:w="283" w:type="dxa"/>
          </w:tcPr>
          <w:p w14:paraId="519DF930" w14:textId="4EB2009A" w:rsidR="00FA2450" w:rsidRPr="00C52D0D" w:rsidRDefault="00FA2450" w:rsidP="00FA2450">
            <w:pPr>
              <w:autoSpaceDE w:val="0"/>
              <w:autoSpaceDN w:val="0"/>
              <w:adjustRightInd w:val="0"/>
              <w:spacing w:line="240" w:lineRule="auto"/>
              <w:rPr>
                <w:rFonts w:ascii="Times New Roman" w:hAnsi="Times New Roman"/>
                <w:b/>
                <w:sz w:val="20"/>
                <w:szCs w:val="20"/>
              </w:rPr>
            </w:pPr>
          </w:p>
        </w:tc>
        <w:tc>
          <w:tcPr>
            <w:tcW w:w="4820" w:type="dxa"/>
            <w:gridSpan w:val="3"/>
          </w:tcPr>
          <w:p w14:paraId="346D8C91" w14:textId="7EC7E65F" w:rsidR="00FA2450" w:rsidRPr="0007135E" w:rsidRDefault="0007135E" w:rsidP="00FA2450">
            <w:pPr>
              <w:jc w:val="center"/>
              <w:rPr>
                <w:rFonts w:ascii="Book Antiqua" w:hAnsi="Book Antiqua"/>
                <w:b/>
                <w:sz w:val="24"/>
                <w:szCs w:val="24"/>
              </w:rPr>
            </w:pPr>
            <w:r>
              <w:rPr>
                <w:rFonts w:ascii="Arial Black" w:hAnsi="Arial Black"/>
                <w:b/>
                <w:sz w:val="24"/>
                <w:szCs w:val="24"/>
              </w:rPr>
              <w:t>M</w:t>
            </w:r>
            <w:r w:rsidR="00FA2450" w:rsidRPr="00F81407">
              <w:rPr>
                <w:rFonts w:ascii="Arial Black" w:hAnsi="Arial Black"/>
                <w:b/>
                <w:sz w:val="24"/>
                <w:szCs w:val="24"/>
              </w:rPr>
              <w:t xml:space="preserve">ASS INTENTIONS OFFERED </w:t>
            </w:r>
            <w:r w:rsidRPr="00F12EF9">
              <w:rPr>
                <w:rFonts w:ascii="Book Antiqua" w:hAnsi="Book Antiqua"/>
                <w:b/>
                <w:bCs/>
                <w:sz w:val="20"/>
                <w:szCs w:val="20"/>
              </w:rPr>
              <w:t>Livestream</w:t>
            </w:r>
            <w:r w:rsidR="00753348">
              <w:rPr>
                <w:rFonts w:ascii="Book Antiqua" w:hAnsi="Book Antiqua"/>
                <w:b/>
                <w:bCs/>
                <w:sz w:val="20"/>
                <w:szCs w:val="20"/>
              </w:rPr>
              <w:t>e</w:t>
            </w:r>
            <w:r w:rsidR="00EB1AFB">
              <w:rPr>
                <w:rFonts w:ascii="Book Antiqua" w:hAnsi="Book Antiqua"/>
                <w:b/>
                <w:bCs/>
                <w:sz w:val="20"/>
                <w:szCs w:val="20"/>
              </w:rPr>
              <w:t>d</w:t>
            </w:r>
            <w:r w:rsidR="00A2464A">
              <w:rPr>
                <w:rFonts w:ascii="Book Antiqua" w:hAnsi="Book Antiqua"/>
                <w:b/>
                <w:bCs/>
                <w:sz w:val="20"/>
                <w:szCs w:val="20"/>
              </w:rPr>
              <w:t xml:space="preserve"> </w:t>
            </w:r>
            <w:r w:rsidR="007251A2" w:rsidRPr="007251A2">
              <w:rPr>
                <w:rFonts w:ascii="Book Antiqua" w:hAnsi="Book Antiqua"/>
                <w:sz w:val="20"/>
                <w:szCs w:val="20"/>
              </w:rPr>
              <w:t>(</w:t>
            </w:r>
            <w:r w:rsidR="007251A2">
              <w:rPr>
                <w:rFonts w:ascii="Book Antiqua" w:hAnsi="Book Antiqua"/>
                <w:sz w:val="20"/>
                <w:szCs w:val="20"/>
              </w:rPr>
              <w:t xml:space="preserve">via YouTube or on our </w:t>
            </w:r>
            <w:r w:rsidR="004E3ECD">
              <w:rPr>
                <w:rFonts w:ascii="Book Antiqua" w:hAnsi="Book Antiqua"/>
                <w:sz w:val="20"/>
                <w:szCs w:val="20"/>
              </w:rPr>
              <w:t>website</w:t>
            </w:r>
            <w:r w:rsidR="007251A2">
              <w:rPr>
                <w:rFonts w:ascii="Book Antiqua" w:hAnsi="Book Antiqua"/>
                <w:sz w:val="20"/>
                <w:szCs w:val="20"/>
              </w:rPr>
              <w:t>)</w:t>
            </w:r>
          </w:p>
        </w:tc>
        <w:tc>
          <w:tcPr>
            <w:tcW w:w="2268" w:type="dxa"/>
          </w:tcPr>
          <w:p w14:paraId="69B66041" w14:textId="77A535B7" w:rsidR="00FA2450" w:rsidRPr="00D53876" w:rsidRDefault="00067489" w:rsidP="00FA2450">
            <w:pPr>
              <w:rPr>
                <w:rFonts w:ascii="Arial Narrow" w:hAnsi="Arial Narrow"/>
                <w:b/>
                <w:sz w:val="18"/>
                <w:szCs w:val="18"/>
              </w:rPr>
            </w:pPr>
            <w:r w:rsidRPr="00067489">
              <w:rPr>
                <w:rFonts w:ascii="Arial Narrow" w:hAnsi="Arial Narrow"/>
                <w:b/>
                <w:sz w:val="10"/>
                <w:szCs w:val="10"/>
              </w:rPr>
              <w:br/>
            </w:r>
            <w:r w:rsidR="00FA2450" w:rsidRPr="00067489">
              <w:rPr>
                <w:rFonts w:asciiTheme="minorHAnsi" w:hAnsiTheme="minorHAnsi" w:cstheme="minorHAnsi"/>
                <w:b/>
              </w:rPr>
              <w:t>LITURGY OF THE DAY</w:t>
            </w:r>
            <w:r w:rsidR="00FA2450" w:rsidRPr="00D53876">
              <w:rPr>
                <w:rFonts w:ascii="Times New Roman" w:hAnsi="Times New Roman"/>
                <w:b/>
                <w:sz w:val="20"/>
                <w:szCs w:val="20"/>
              </w:rPr>
              <w:br/>
            </w:r>
            <w:r w:rsidR="00FF32ED">
              <w:rPr>
                <w:rFonts w:ascii="Times New Roman" w:hAnsi="Times New Roman"/>
                <w:sz w:val="20"/>
                <w:szCs w:val="20"/>
              </w:rPr>
              <w:t>Div.</w:t>
            </w:r>
            <w:r w:rsidR="009E2F20">
              <w:rPr>
                <w:rFonts w:ascii="Times New Roman" w:hAnsi="Times New Roman"/>
                <w:sz w:val="20"/>
                <w:szCs w:val="20"/>
              </w:rPr>
              <w:t xml:space="preserve"> </w:t>
            </w:r>
            <w:r w:rsidR="00FF32ED">
              <w:rPr>
                <w:rFonts w:ascii="Times New Roman" w:hAnsi="Times New Roman"/>
                <w:sz w:val="20"/>
                <w:szCs w:val="20"/>
              </w:rPr>
              <w:t xml:space="preserve">Off. </w:t>
            </w:r>
            <w:r w:rsidR="00B62101">
              <w:rPr>
                <w:rFonts w:ascii="Times New Roman" w:hAnsi="Times New Roman"/>
                <w:sz w:val="20"/>
                <w:szCs w:val="20"/>
              </w:rPr>
              <w:t>Psalter</w:t>
            </w:r>
            <w:r w:rsidR="00FA2450" w:rsidRPr="00D53876">
              <w:rPr>
                <w:rFonts w:ascii="Times New Roman" w:hAnsi="Times New Roman"/>
                <w:sz w:val="20"/>
                <w:szCs w:val="20"/>
              </w:rPr>
              <w:t xml:space="preserve"> W</w:t>
            </w:r>
            <w:r w:rsidR="00FA2450" w:rsidRPr="00D47663">
              <w:rPr>
                <w:rFonts w:ascii="Times New Roman" w:hAnsi="Times New Roman"/>
                <w:sz w:val="20"/>
                <w:szCs w:val="20"/>
              </w:rPr>
              <w:t>eek</w:t>
            </w:r>
            <w:r w:rsidR="002C7172" w:rsidRPr="00D47663">
              <w:rPr>
                <w:rFonts w:ascii="Times New Roman" w:hAnsi="Times New Roman"/>
                <w:sz w:val="20"/>
                <w:szCs w:val="20"/>
              </w:rPr>
              <w:t xml:space="preserve"> </w:t>
            </w:r>
            <w:r w:rsidR="00FC0388">
              <w:rPr>
                <w:rFonts w:ascii="Times New Roman" w:hAnsi="Times New Roman"/>
                <w:sz w:val="20"/>
                <w:szCs w:val="20"/>
              </w:rPr>
              <w:t>4</w:t>
            </w:r>
          </w:p>
        </w:tc>
        <w:tc>
          <w:tcPr>
            <w:tcW w:w="283" w:type="dxa"/>
            <w:vMerge w:val="restart"/>
          </w:tcPr>
          <w:p w14:paraId="12FDDD58" w14:textId="01498D2A" w:rsidR="002C3EE1" w:rsidRDefault="002C3EE1" w:rsidP="002C3EE1">
            <w:pPr>
              <w:jc w:val="center"/>
              <w:rPr>
                <w:rFonts w:ascii="Times New Roman" w:hAnsi="Times New Roman"/>
                <w:sz w:val="20"/>
                <w:szCs w:val="20"/>
              </w:rPr>
            </w:pPr>
          </w:p>
          <w:p w14:paraId="1B7FBDB0" w14:textId="27ADE228" w:rsidR="00BA1619" w:rsidRPr="00BA1619" w:rsidRDefault="008457BB" w:rsidP="00417495">
            <w:pPr>
              <w:jc w:val="center"/>
              <w:rPr>
                <w:sz w:val="20"/>
                <w:szCs w:val="20"/>
              </w:rPr>
            </w:pPr>
            <w:r>
              <w:rPr>
                <w:rFonts w:ascii="Times New Roman" w:hAnsi="Times New Roman"/>
                <w:sz w:val="20"/>
                <w:szCs w:val="20"/>
              </w:rPr>
              <w:br/>
              <w:t xml:space="preserve"> </w:t>
            </w:r>
            <w:r>
              <w:rPr>
                <w:rFonts w:ascii="Times New Roman" w:hAnsi="Times New Roman"/>
                <w:sz w:val="20"/>
                <w:szCs w:val="20"/>
              </w:rPr>
              <w:br/>
            </w:r>
          </w:p>
          <w:p w14:paraId="50FB33D6" w14:textId="77777777" w:rsidR="00BF0571" w:rsidRDefault="00BF0571" w:rsidP="00AD4701">
            <w:pPr>
              <w:pStyle w:val="Body"/>
              <w:rPr>
                <w:rFonts w:ascii="Times New Roman" w:hAnsi="Times New Roman" w:cs="Times New Roman"/>
                <w:bCs/>
                <w:sz w:val="20"/>
                <w:szCs w:val="20"/>
              </w:rPr>
            </w:pPr>
          </w:p>
          <w:p w14:paraId="54EC5882" w14:textId="30244C9B" w:rsidR="00304085" w:rsidRPr="00BA1619" w:rsidRDefault="00304085" w:rsidP="00AD4701">
            <w:pPr>
              <w:pStyle w:val="Body"/>
              <w:rPr>
                <w:rFonts w:ascii="Times New Roman" w:hAnsi="Times New Roman" w:cs="Times New Roman"/>
                <w:bCs/>
                <w:sz w:val="20"/>
                <w:szCs w:val="20"/>
              </w:rPr>
            </w:pPr>
          </w:p>
        </w:tc>
        <w:tc>
          <w:tcPr>
            <w:tcW w:w="6052" w:type="dxa"/>
            <w:gridSpan w:val="2"/>
            <w:vMerge w:val="restart"/>
          </w:tcPr>
          <w:p w14:paraId="7F7FF560" w14:textId="77777777" w:rsidR="00FE6BB3" w:rsidRPr="00FE6BB3" w:rsidRDefault="00FE6BB3" w:rsidP="00B0756D">
            <w:pPr>
              <w:pStyle w:val="NormalWeb"/>
              <w:shd w:val="clear" w:color="auto" w:fill="FFFFFF"/>
              <w:spacing w:before="0" w:beforeAutospacing="0" w:after="0" w:afterAutospacing="0"/>
              <w:rPr>
                <w:rFonts w:ascii="Book Antiqua" w:hAnsi="Book Antiqua"/>
                <w:sz w:val="6"/>
                <w:szCs w:val="6"/>
              </w:rPr>
            </w:pPr>
          </w:p>
          <w:p w14:paraId="315AA97B" w14:textId="10F7B062" w:rsidR="00124D10" w:rsidRDefault="00124D10" w:rsidP="00D4064C">
            <w:pPr>
              <w:shd w:val="clear" w:color="auto" w:fill="FFFFFF"/>
              <w:spacing w:line="240" w:lineRule="auto"/>
              <w:textAlignment w:val="baseline"/>
              <w:rPr>
                <w:rFonts w:ascii="Book Antiqua" w:eastAsia="Times New Roman" w:hAnsi="Book Antiqua"/>
                <w:color w:val="000000"/>
                <w:sz w:val="20"/>
                <w:szCs w:val="20"/>
                <w:lang w:eastAsia="en-GB"/>
              </w:rPr>
            </w:pPr>
            <w:r>
              <w:rPr>
                <w:rFonts w:ascii="Arial Black" w:eastAsia="Times New Roman" w:hAnsi="Arial Black"/>
                <w:color w:val="000000"/>
                <w:sz w:val="20"/>
                <w:szCs w:val="20"/>
                <w:lang w:eastAsia="en-GB"/>
              </w:rPr>
              <w:t xml:space="preserve">THE MONTH OF HOLY SOULS: </w:t>
            </w:r>
            <w:r w:rsidRPr="00124D10">
              <w:rPr>
                <w:rFonts w:ascii="Book Antiqua" w:eastAsia="Times New Roman" w:hAnsi="Book Antiqua"/>
                <w:color w:val="000000"/>
                <w:sz w:val="20"/>
                <w:szCs w:val="20"/>
                <w:lang w:eastAsia="en-GB"/>
              </w:rPr>
              <w:t xml:space="preserve">The Church’s major intention </w:t>
            </w:r>
            <w:r w:rsidR="00B02341">
              <w:rPr>
                <w:rFonts w:ascii="Book Antiqua" w:eastAsia="Times New Roman" w:hAnsi="Book Antiqua"/>
                <w:color w:val="000000"/>
                <w:sz w:val="20"/>
                <w:szCs w:val="20"/>
                <w:lang w:eastAsia="en-GB"/>
              </w:rPr>
              <w:t xml:space="preserve">during </w:t>
            </w:r>
            <w:r w:rsidR="00350F4B">
              <w:rPr>
                <w:rFonts w:ascii="Book Antiqua" w:eastAsia="Times New Roman" w:hAnsi="Book Antiqua"/>
                <w:color w:val="000000"/>
                <w:sz w:val="20"/>
                <w:szCs w:val="20"/>
                <w:lang w:eastAsia="en-GB"/>
              </w:rPr>
              <w:t xml:space="preserve">the month of </w:t>
            </w:r>
            <w:r w:rsidRPr="00124D10">
              <w:rPr>
                <w:rFonts w:ascii="Book Antiqua" w:eastAsia="Times New Roman" w:hAnsi="Book Antiqua"/>
                <w:color w:val="000000"/>
                <w:sz w:val="20"/>
                <w:szCs w:val="20"/>
                <w:lang w:eastAsia="en-GB"/>
              </w:rPr>
              <w:t xml:space="preserve">November is to pray for the </w:t>
            </w:r>
            <w:r w:rsidR="00B02341">
              <w:rPr>
                <w:rFonts w:ascii="Book Antiqua" w:eastAsia="Times New Roman" w:hAnsi="Book Antiqua"/>
                <w:color w:val="000000"/>
                <w:sz w:val="20"/>
                <w:szCs w:val="20"/>
                <w:lang w:eastAsia="en-GB"/>
              </w:rPr>
              <w:t>h</w:t>
            </w:r>
            <w:r w:rsidRPr="00124D10">
              <w:rPr>
                <w:rFonts w:ascii="Book Antiqua" w:eastAsia="Times New Roman" w:hAnsi="Book Antiqua"/>
                <w:color w:val="000000"/>
                <w:sz w:val="20"/>
                <w:szCs w:val="20"/>
                <w:lang w:eastAsia="en-GB"/>
              </w:rPr>
              <w:t>oly Souls</w:t>
            </w:r>
            <w:r>
              <w:rPr>
                <w:rFonts w:ascii="Book Antiqua" w:eastAsia="Times New Roman" w:hAnsi="Book Antiqua"/>
                <w:color w:val="000000"/>
                <w:sz w:val="20"/>
                <w:szCs w:val="20"/>
                <w:lang w:eastAsia="en-GB"/>
              </w:rPr>
              <w:t>. With humility</w:t>
            </w:r>
            <w:r w:rsidR="00B02341">
              <w:rPr>
                <w:rFonts w:ascii="Book Antiqua" w:eastAsia="Times New Roman" w:hAnsi="Book Antiqua"/>
                <w:color w:val="000000"/>
                <w:sz w:val="20"/>
                <w:szCs w:val="20"/>
                <w:lang w:eastAsia="en-GB"/>
              </w:rPr>
              <w:t>,</w:t>
            </w:r>
            <w:r>
              <w:rPr>
                <w:rFonts w:ascii="Book Antiqua" w:eastAsia="Times New Roman" w:hAnsi="Book Antiqua"/>
                <w:color w:val="000000"/>
                <w:sz w:val="20"/>
                <w:szCs w:val="20"/>
                <w:lang w:eastAsia="en-GB"/>
              </w:rPr>
              <w:t xml:space="preserve"> the Church knows of a real possibility of many people dying before being perfectly reconciled and prepared for the beatific vision to see God. The Church invites us to </w:t>
            </w:r>
            <w:r w:rsidR="00DE735C">
              <w:rPr>
                <w:rFonts w:ascii="Book Antiqua" w:eastAsia="Times New Roman" w:hAnsi="Book Antiqua"/>
                <w:color w:val="000000"/>
                <w:sz w:val="20"/>
                <w:szCs w:val="20"/>
                <w:lang w:eastAsia="en-GB"/>
              </w:rPr>
              <w:t xml:space="preserve">humbly </w:t>
            </w:r>
            <w:r>
              <w:rPr>
                <w:rFonts w:ascii="Book Antiqua" w:eastAsia="Times New Roman" w:hAnsi="Book Antiqua"/>
                <w:color w:val="000000"/>
                <w:sz w:val="20"/>
                <w:szCs w:val="20"/>
                <w:lang w:eastAsia="en-GB"/>
              </w:rPr>
              <w:t>off</w:t>
            </w:r>
            <w:r w:rsidR="00DE735C">
              <w:rPr>
                <w:rFonts w:ascii="Book Antiqua" w:eastAsia="Times New Roman" w:hAnsi="Book Antiqua"/>
                <w:color w:val="000000"/>
                <w:sz w:val="20"/>
                <w:szCs w:val="20"/>
                <w:lang w:eastAsia="en-GB"/>
              </w:rPr>
              <w:t>er</w:t>
            </w:r>
            <w:r>
              <w:rPr>
                <w:rFonts w:ascii="Book Antiqua" w:eastAsia="Times New Roman" w:hAnsi="Book Antiqua"/>
                <w:color w:val="000000"/>
                <w:sz w:val="20"/>
                <w:szCs w:val="20"/>
                <w:lang w:eastAsia="en-GB"/>
              </w:rPr>
              <w:t xml:space="preserve"> prayers and Mass intentions for these departed souls </w:t>
            </w:r>
            <w:r w:rsidR="00DE735C">
              <w:rPr>
                <w:rFonts w:ascii="Book Antiqua" w:eastAsia="Times New Roman" w:hAnsi="Book Antiqua"/>
                <w:color w:val="000000"/>
                <w:sz w:val="20"/>
                <w:szCs w:val="20"/>
                <w:lang w:eastAsia="en-GB"/>
              </w:rPr>
              <w:t xml:space="preserve">especially </w:t>
            </w:r>
            <w:r>
              <w:rPr>
                <w:rFonts w:ascii="Book Antiqua" w:eastAsia="Times New Roman" w:hAnsi="Book Antiqua"/>
                <w:color w:val="000000"/>
                <w:sz w:val="20"/>
                <w:szCs w:val="20"/>
                <w:lang w:eastAsia="en-GB"/>
              </w:rPr>
              <w:t xml:space="preserve">during </w:t>
            </w:r>
            <w:r w:rsidR="00DE735C">
              <w:rPr>
                <w:rFonts w:ascii="Book Antiqua" w:eastAsia="Times New Roman" w:hAnsi="Book Antiqua"/>
                <w:color w:val="000000"/>
                <w:sz w:val="20"/>
                <w:szCs w:val="20"/>
                <w:lang w:eastAsia="en-GB"/>
              </w:rPr>
              <w:t xml:space="preserve">the month of </w:t>
            </w:r>
            <w:r>
              <w:rPr>
                <w:rFonts w:ascii="Book Antiqua" w:eastAsia="Times New Roman" w:hAnsi="Book Antiqua"/>
                <w:color w:val="000000"/>
                <w:sz w:val="20"/>
                <w:szCs w:val="20"/>
                <w:lang w:eastAsia="en-GB"/>
              </w:rPr>
              <w:t>November</w:t>
            </w:r>
            <w:r w:rsidR="00DE735C">
              <w:rPr>
                <w:rFonts w:ascii="Book Antiqua" w:eastAsia="Times New Roman" w:hAnsi="Book Antiqua"/>
                <w:color w:val="000000"/>
                <w:sz w:val="20"/>
                <w:szCs w:val="20"/>
                <w:lang w:eastAsia="en-GB"/>
              </w:rPr>
              <w:t xml:space="preserve">. </w:t>
            </w:r>
          </w:p>
          <w:p w14:paraId="07D6150D" w14:textId="7A6D14A8" w:rsidR="00DE735C" w:rsidRDefault="00DE735C" w:rsidP="00D4064C">
            <w:pPr>
              <w:shd w:val="clear" w:color="auto" w:fill="FFFFFF"/>
              <w:spacing w:line="240" w:lineRule="auto"/>
              <w:textAlignment w:val="baseline"/>
              <w:rPr>
                <w:rFonts w:ascii="Book Antiqua" w:eastAsia="Times New Roman" w:hAnsi="Book Antiqua"/>
                <w:color w:val="000000"/>
                <w:sz w:val="20"/>
                <w:szCs w:val="20"/>
                <w:lang w:eastAsia="en-GB"/>
              </w:rPr>
            </w:pPr>
            <w:r>
              <w:rPr>
                <w:rFonts w:ascii="Book Antiqua" w:eastAsia="Times New Roman" w:hAnsi="Book Antiqua"/>
                <w:color w:val="000000"/>
                <w:sz w:val="20"/>
                <w:szCs w:val="20"/>
                <w:lang w:eastAsia="en-GB"/>
              </w:rPr>
              <w:t xml:space="preserve">                  The Church of Christ is not limited to this world but extends into the next world as well. By praying for the dead, as we prayed for them when they were with us, we are united with our departed souls and with the Communion of Saints.  Our ultimate goal is to be together once more with those whom we have loved and to be in the presence of God. The prayer of the dead in the Eucharist Prayer IV </w:t>
            </w:r>
            <w:r w:rsidR="00866AC4">
              <w:rPr>
                <w:rFonts w:ascii="Book Antiqua" w:eastAsia="Times New Roman" w:hAnsi="Book Antiqua"/>
                <w:color w:val="000000"/>
                <w:sz w:val="20"/>
                <w:szCs w:val="20"/>
                <w:lang w:eastAsia="en-GB"/>
              </w:rPr>
              <w:t>expresses</w:t>
            </w:r>
            <w:r>
              <w:rPr>
                <w:rFonts w:ascii="Book Antiqua" w:eastAsia="Times New Roman" w:hAnsi="Book Antiqua"/>
                <w:color w:val="000000"/>
                <w:sz w:val="20"/>
                <w:szCs w:val="20"/>
                <w:lang w:eastAsia="en-GB"/>
              </w:rPr>
              <w:t xml:space="preserve"> this beautifully: </w:t>
            </w:r>
          </w:p>
          <w:p w14:paraId="676419D0" w14:textId="35CD032F" w:rsidR="00DE735C" w:rsidRDefault="00DE735C" w:rsidP="00D4064C">
            <w:pPr>
              <w:shd w:val="clear" w:color="auto" w:fill="FFFFFF"/>
              <w:spacing w:line="240" w:lineRule="auto"/>
              <w:textAlignment w:val="baseline"/>
              <w:rPr>
                <w:rFonts w:ascii="Book Antiqua" w:eastAsia="Times New Roman" w:hAnsi="Book Antiqua"/>
                <w:b/>
                <w:bCs/>
                <w:color w:val="000000"/>
                <w:sz w:val="20"/>
                <w:szCs w:val="20"/>
                <w:lang w:eastAsia="en-GB"/>
              </w:rPr>
            </w:pPr>
            <w:r w:rsidRPr="00866AC4">
              <w:rPr>
                <w:rFonts w:ascii="Book Antiqua" w:eastAsia="Times New Roman" w:hAnsi="Book Antiqua"/>
                <w:b/>
                <w:bCs/>
                <w:color w:val="000000"/>
                <w:sz w:val="20"/>
                <w:szCs w:val="20"/>
                <w:lang w:eastAsia="en-GB"/>
              </w:rPr>
              <w:t xml:space="preserve">                “Remember those who have died in the peace of </w:t>
            </w:r>
            <w:r w:rsidR="00866AC4" w:rsidRPr="00866AC4">
              <w:rPr>
                <w:rFonts w:ascii="Book Antiqua" w:eastAsia="Times New Roman" w:hAnsi="Book Antiqua"/>
                <w:b/>
                <w:bCs/>
                <w:color w:val="000000"/>
                <w:sz w:val="20"/>
                <w:szCs w:val="20"/>
                <w:lang w:eastAsia="en-GB"/>
              </w:rPr>
              <w:t>Christ</w:t>
            </w:r>
            <w:r w:rsidRPr="00866AC4">
              <w:rPr>
                <w:rFonts w:ascii="Book Antiqua" w:eastAsia="Times New Roman" w:hAnsi="Book Antiqua"/>
                <w:b/>
                <w:bCs/>
                <w:color w:val="000000"/>
                <w:sz w:val="20"/>
                <w:szCs w:val="20"/>
                <w:lang w:eastAsia="en-GB"/>
              </w:rPr>
              <w:t xml:space="preserve"> and all the dead whose faith is known to you alone…”. </w:t>
            </w:r>
            <w:r w:rsidRPr="00866AC4">
              <w:rPr>
                <w:rFonts w:ascii="Book Antiqua" w:eastAsia="Times New Roman" w:hAnsi="Book Antiqua"/>
                <w:color w:val="000000"/>
                <w:sz w:val="20"/>
                <w:szCs w:val="20"/>
                <w:lang w:eastAsia="en-GB"/>
              </w:rPr>
              <w:t xml:space="preserve">In addition, in the Eucharistic Prayer III we read: </w:t>
            </w:r>
            <w:r w:rsidRPr="00866AC4">
              <w:rPr>
                <w:rFonts w:ascii="Book Antiqua" w:eastAsia="Times New Roman" w:hAnsi="Book Antiqua"/>
                <w:b/>
                <w:bCs/>
                <w:color w:val="000000"/>
                <w:sz w:val="20"/>
                <w:szCs w:val="20"/>
                <w:lang w:eastAsia="en-GB"/>
              </w:rPr>
              <w:t xml:space="preserve">“Welcome into your Kingdom our departed sisters and brothers and all who have left this world in your friendship. There, we hope to share in your glory when every tear will be wiped away. On that day, we shall see you, our God, as you are. We shall become like you and praise you forever…”. </w:t>
            </w:r>
          </w:p>
          <w:p w14:paraId="7834E329" w14:textId="6DD68361" w:rsidR="00866AC4" w:rsidRDefault="00866AC4" w:rsidP="00D4064C">
            <w:pPr>
              <w:shd w:val="clear" w:color="auto" w:fill="FFFFFF"/>
              <w:spacing w:line="240" w:lineRule="auto"/>
              <w:textAlignment w:val="baseline"/>
              <w:rPr>
                <w:rFonts w:ascii="Book Antiqua" w:eastAsia="Times New Roman" w:hAnsi="Book Antiqua"/>
                <w:color w:val="000000"/>
                <w:sz w:val="20"/>
                <w:szCs w:val="20"/>
                <w:lang w:eastAsia="en-GB"/>
              </w:rPr>
            </w:pPr>
            <w:r>
              <w:rPr>
                <w:rFonts w:ascii="Book Antiqua" w:eastAsia="Times New Roman" w:hAnsi="Book Antiqua"/>
                <w:b/>
                <w:bCs/>
                <w:color w:val="000000"/>
                <w:sz w:val="20"/>
                <w:szCs w:val="20"/>
                <w:lang w:eastAsia="en-GB"/>
              </w:rPr>
              <w:t xml:space="preserve">             </w:t>
            </w:r>
            <w:r>
              <w:rPr>
                <w:rFonts w:ascii="Book Antiqua" w:eastAsia="Times New Roman" w:hAnsi="Book Antiqua"/>
                <w:color w:val="000000"/>
                <w:sz w:val="20"/>
                <w:szCs w:val="20"/>
                <w:lang w:eastAsia="en-GB"/>
              </w:rPr>
              <w:t xml:space="preserve">If you wish to offer Mass intentions for your deceased family members and relatives, </w:t>
            </w:r>
            <w:r w:rsidRPr="00FF4112">
              <w:rPr>
                <w:rFonts w:ascii="Book Antiqua" w:eastAsia="Times New Roman" w:hAnsi="Book Antiqua"/>
                <w:b/>
                <w:bCs/>
                <w:color w:val="000000"/>
                <w:sz w:val="20"/>
                <w:szCs w:val="20"/>
                <w:lang w:eastAsia="en-GB"/>
              </w:rPr>
              <w:t>please use the Mass intentions envelopes</w:t>
            </w:r>
            <w:r>
              <w:rPr>
                <w:rFonts w:ascii="Book Antiqua" w:eastAsia="Times New Roman" w:hAnsi="Book Antiqua"/>
                <w:color w:val="000000"/>
                <w:sz w:val="20"/>
                <w:szCs w:val="20"/>
                <w:lang w:eastAsia="en-GB"/>
              </w:rPr>
              <w:t xml:space="preserve"> available in the Church entrance and I will Offer Holy Masses for them. If you wish one or more 7-day candles lit in the Church in memory of your departed loves one</w:t>
            </w:r>
            <w:r w:rsidR="00350F4B">
              <w:rPr>
                <w:rFonts w:ascii="Book Antiqua" w:eastAsia="Times New Roman" w:hAnsi="Book Antiqua"/>
                <w:color w:val="000000"/>
                <w:sz w:val="20"/>
                <w:szCs w:val="20"/>
                <w:lang w:eastAsia="en-GB"/>
              </w:rPr>
              <w:t>s</w:t>
            </w:r>
            <w:r>
              <w:rPr>
                <w:rFonts w:ascii="Book Antiqua" w:eastAsia="Times New Roman" w:hAnsi="Book Antiqua"/>
                <w:color w:val="000000"/>
                <w:sz w:val="20"/>
                <w:szCs w:val="20"/>
                <w:lang w:eastAsia="en-GB"/>
              </w:rPr>
              <w:t xml:space="preserve">, please use the sheets of paper provided. These candles will be lit in front of the Altar. May Our Lady, the </w:t>
            </w:r>
            <w:proofErr w:type="gramStart"/>
            <w:r>
              <w:rPr>
                <w:rFonts w:ascii="Book Antiqua" w:eastAsia="Times New Roman" w:hAnsi="Book Antiqua"/>
                <w:color w:val="000000"/>
                <w:sz w:val="20"/>
                <w:szCs w:val="20"/>
                <w:lang w:eastAsia="en-GB"/>
              </w:rPr>
              <w:t>Mother</w:t>
            </w:r>
            <w:proofErr w:type="gramEnd"/>
            <w:r>
              <w:rPr>
                <w:rFonts w:ascii="Book Antiqua" w:eastAsia="Times New Roman" w:hAnsi="Book Antiqua"/>
                <w:color w:val="000000"/>
                <w:sz w:val="20"/>
                <w:szCs w:val="20"/>
                <w:lang w:eastAsia="en-GB"/>
              </w:rPr>
              <w:t xml:space="preserve"> of the Church, intercede for them. May they rest in peace. Amen. </w:t>
            </w:r>
          </w:p>
          <w:p w14:paraId="1A0313B0" w14:textId="03170E20" w:rsidR="00866AC4" w:rsidRPr="00837CDF" w:rsidRDefault="00866AC4" w:rsidP="00D4064C">
            <w:pPr>
              <w:shd w:val="clear" w:color="auto" w:fill="FFFFFF"/>
              <w:spacing w:line="240" w:lineRule="auto"/>
              <w:textAlignment w:val="baseline"/>
              <w:rPr>
                <w:rFonts w:ascii="Book Antiqua" w:eastAsia="Times New Roman" w:hAnsi="Book Antiqua"/>
                <w:color w:val="000000"/>
                <w:sz w:val="16"/>
                <w:szCs w:val="16"/>
                <w:lang w:eastAsia="en-GB"/>
              </w:rPr>
            </w:pPr>
            <w:r>
              <w:rPr>
                <w:rFonts w:ascii="Book Antiqua" w:eastAsia="Times New Roman" w:hAnsi="Book Antiqua"/>
                <w:color w:val="000000"/>
                <w:sz w:val="20"/>
                <w:szCs w:val="20"/>
                <w:lang w:eastAsia="en-GB"/>
              </w:rPr>
              <w:t xml:space="preserve"> </w:t>
            </w:r>
          </w:p>
          <w:p w14:paraId="6B2C3558" w14:textId="1559BD15" w:rsidR="00866AC4" w:rsidRPr="00837CDF" w:rsidRDefault="00866AC4" w:rsidP="00D4064C">
            <w:pPr>
              <w:shd w:val="clear" w:color="auto" w:fill="FFFFFF"/>
              <w:spacing w:line="240" w:lineRule="auto"/>
              <w:textAlignment w:val="baseline"/>
              <w:rPr>
                <w:rFonts w:ascii="Book Antiqua" w:eastAsia="Times New Roman" w:hAnsi="Book Antiqua"/>
                <w:color w:val="000000"/>
                <w:sz w:val="20"/>
                <w:szCs w:val="20"/>
                <w:lang w:eastAsia="en-GB"/>
              </w:rPr>
            </w:pPr>
            <w:r w:rsidRPr="00866AC4">
              <w:rPr>
                <w:rFonts w:ascii="Arial Black" w:eastAsia="Times New Roman" w:hAnsi="Arial Black"/>
                <w:color w:val="000000"/>
                <w:sz w:val="20"/>
                <w:szCs w:val="20"/>
                <w:lang w:eastAsia="en-GB"/>
              </w:rPr>
              <w:t xml:space="preserve">A big thank-you </w:t>
            </w:r>
            <w:r>
              <w:rPr>
                <w:rFonts w:ascii="Arial Black" w:eastAsia="Times New Roman" w:hAnsi="Arial Black"/>
                <w:color w:val="000000"/>
                <w:sz w:val="20"/>
                <w:szCs w:val="20"/>
                <w:lang w:eastAsia="en-GB"/>
              </w:rPr>
              <w:t xml:space="preserve">to one </w:t>
            </w:r>
            <w:r w:rsidR="00837CDF">
              <w:rPr>
                <w:rFonts w:ascii="Arial Black" w:eastAsia="Times New Roman" w:hAnsi="Arial Black"/>
                <w:color w:val="000000"/>
                <w:sz w:val="20"/>
                <w:szCs w:val="20"/>
                <w:lang w:eastAsia="en-GB"/>
              </w:rPr>
              <w:t>&amp;</w:t>
            </w:r>
            <w:r>
              <w:rPr>
                <w:rFonts w:ascii="Arial Black" w:eastAsia="Times New Roman" w:hAnsi="Arial Black"/>
                <w:color w:val="000000"/>
                <w:sz w:val="20"/>
                <w:szCs w:val="20"/>
                <w:lang w:eastAsia="en-GB"/>
              </w:rPr>
              <w:t xml:space="preserve"> all </w:t>
            </w:r>
            <w:r w:rsidR="00837CDF">
              <w:rPr>
                <w:rFonts w:ascii="Book Antiqua" w:eastAsia="Times New Roman" w:hAnsi="Book Antiqua"/>
                <w:color w:val="000000"/>
                <w:sz w:val="20"/>
                <w:szCs w:val="20"/>
                <w:lang w:eastAsia="en-GB"/>
              </w:rPr>
              <w:t>for looking after the Parish so well especially while I was away. Thank you for your kind and generous welcom</w:t>
            </w:r>
            <w:r w:rsidR="00C23EBA">
              <w:rPr>
                <w:rFonts w:ascii="Book Antiqua" w:eastAsia="Times New Roman" w:hAnsi="Book Antiqua"/>
                <w:color w:val="000000"/>
                <w:sz w:val="20"/>
                <w:szCs w:val="20"/>
                <w:lang w:eastAsia="en-GB"/>
              </w:rPr>
              <w:t>e</w:t>
            </w:r>
            <w:r w:rsidR="00837CDF">
              <w:rPr>
                <w:rFonts w:ascii="Book Antiqua" w:eastAsia="Times New Roman" w:hAnsi="Book Antiqua"/>
                <w:color w:val="000000"/>
                <w:sz w:val="20"/>
                <w:szCs w:val="20"/>
                <w:lang w:eastAsia="en-GB"/>
              </w:rPr>
              <w:t xml:space="preserve"> to the priests who celebrated the Mass while I was away. Special thanks to a couple of parishioners</w:t>
            </w:r>
            <w:r w:rsidR="00C23EBA">
              <w:rPr>
                <w:rFonts w:ascii="Book Antiqua" w:eastAsia="Times New Roman" w:hAnsi="Book Antiqua"/>
                <w:color w:val="000000"/>
                <w:sz w:val="20"/>
                <w:szCs w:val="20"/>
                <w:lang w:eastAsia="en-GB"/>
              </w:rPr>
              <w:t xml:space="preserve">, </w:t>
            </w:r>
            <w:r w:rsidR="00837CDF">
              <w:rPr>
                <w:rFonts w:ascii="Book Antiqua" w:eastAsia="Times New Roman" w:hAnsi="Book Antiqua"/>
                <w:color w:val="000000"/>
                <w:sz w:val="20"/>
                <w:szCs w:val="20"/>
                <w:lang w:eastAsia="en-GB"/>
              </w:rPr>
              <w:t>who wish not to be mentioned</w:t>
            </w:r>
            <w:r w:rsidR="00C23EBA">
              <w:rPr>
                <w:rFonts w:ascii="Book Antiqua" w:eastAsia="Times New Roman" w:hAnsi="Book Antiqua"/>
                <w:color w:val="000000"/>
                <w:sz w:val="20"/>
                <w:szCs w:val="20"/>
                <w:lang w:eastAsia="en-GB"/>
              </w:rPr>
              <w:t>,</w:t>
            </w:r>
            <w:r w:rsidR="00837CDF">
              <w:rPr>
                <w:rFonts w:ascii="Book Antiqua" w:eastAsia="Times New Roman" w:hAnsi="Book Antiqua"/>
                <w:color w:val="000000"/>
                <w:sz w:val="20"/>
                <w:szCs w:val="20"/>
                <w:lang w:eastAsia="en-GB"/>
              </w:rPr>
              <w:t xml:space="preserve"> for going an extra mile to offer their help and support. </w:t>
            </w:r>
            <w:r w:rsidR="00837CDF">
              <w:rPr>
                <w:rFonts w:ascii="Book Antiqua" w:eastAsia="Times New Roman" w:hAnsi="Book Antiqua"/>
                <w:color w:val="000000"/>
                <w:sz w:val="20"/>
                <w:szCs w:val="20"/>
                <w:lang w:eastAsia="en-GB"/>
              </w:rPr>
              <w:t xml:space="preserve">Our parish mission cannot be fulfilled without your personal contribution and support. </w:t>
            </w:r>
            <w:r w:rsidR="00837CDF" w:rsidRPr="00C23EBA">
              <w:rPr>
                <w:rFonts w:ascii="Book Antiqua" w:eastAsia="Times New Roman" w:hAnsi="Book Antiqua"/>
                <w:color w:val="000000"/>
                <w:sz w:val="20"/>
                <w:szCs w:val="20"/>
                <w:lang w:eastAsia="en-GB"/>
              </w:rPr>
              <w:t xml:space="preserve">I </w:t>
            </w:r>
            <w:r w:rsidR="00C23EBA" w:rsidRPr="00C23EBA">
              <w:rPr>
                <w:rFonts w:ascii="Book Antiqua" w:eastAsia="Times New Roman" w:hAnsi="Book Antiqua"/>
                <w:color w:val="000000"/>
                <w:sz w:val="20"/>
                <w:szCs w:val="20"/>
                <w:lang w:eastAsia="en-GB"/>
              </w:rPr>
              <w:t>pray;</w:t>
            </w:r>
            <w:r w:rsidR="00837CDF" w:rsidRPr="00C23EBA">
              <w:rPr>
                <w:rFonts w:ascii="Book Antiqua" w:eastAsia="Times New Roman" w:hAnsi="Book Antiqua"/>
                <w:color w:val="000000"/>
                <w:sz w:val="20"/>
                <w:szCs w:val="20"/>
                <w:lang w:eastAsia="en-GB"/>
              </w:rPr>
              <w:t xml:space="preserve"> </w:t>
            </w:r>
            <w:r w:rsidR="00B02341">
              <w:rPr>
                <w:rFonts w:ascii="Book Antiqua" w:eastAsia="Times New Roman" w:hAnsi="Book Antiqua"/>
                <w:color w:val="000000"/>
                <w:sz w:val="20"/>
                <w:szCs w:val="20"/>
                <w:lang w:eastAsia="en-GB"/>
              </w:rPr>
              <w:t>M</w:t>
            </w:r>
            <w:r w:rsidR="00837CDF" w:rsidRPr="00C23EBA">
              <w:rPr>
                <w:rFonts w:ascii="Book Antiqua" w:eastAsia="Times New Roman" w:hAnsi="Book Antiqua"/>
                <w:color w:val="000000"/>
                <w:sz w:val="20"/>
                <w:szCs w:val="20"/>
                <w:lang w:eastAsia="en-GB"/>
              </w:rPr>
              <w:t>ay God Bless you all.</w:t>
            </w:r>
          </w:p>
          <w:p w14:paraId="436A0DE9" w14:textId="77777777" w:rsidR="00DE735C" w:rsidRDefault="00DE735C" w:rsidP="00D4064C">
            <w:pPr>
              <w:shd w:val="clear" w:color="auto" w:fill="FFFFFF"/>
              <w:spacing w:line="240" w:lineRule="auto"/>
              <w:textAlignment w:val="baseline"/>
              <w:rPr>
                <w:rFonts w:ascii="Arial Black" w:eastAsia="Times New Roman" w:hAnsi="Arial Black"/>
                <w:color w:val="000000"/>
                <w:sz w:val="20"/>
                <w:szCs w:val="20"/>
                <w:lang w:eastAsia="en-GB"/>
              </w:rPr>
            </w:pPr>
          </w:p>
          <w:p w14:paraId="4AE0729B" w14:textId="5E467812" w:rsidR="0000743D" w:rsidRPr="00693569" w:rsidRDefault="00693569" w:rsidP="00FC3B9C">
            <w:pPr>
              <w:shd w:val="clear" w:color="auto" w:fill="FFFFFF"/>
              <w:spacing w:line="240" w:lineRule="auto"/>
              <w:textAlignment w:val="baseline"/>
              <w:rPr>
                <w:rFonts w:ascii="Book Antiqua" w:hAnsi="Book Antiqua"/>
                <w:sz w:val="20"/>
                <w:szCs w:val="20"/>
              </w:rPr>
            </w:pPr>
            <w:r>
              <w:rPr>
                <w:rFonts w:ascii="Arial Black" w:eastAsia="Times New Roman" w:hAnsi="Arial Black"/>
                <w:color w:val="000000"/>
                <w:sz w:val="20"/>
                <w:szCs w:val="20"/>
                <w:lang w:eastAsia="en-GB"/>
              </w:rPr>
              <w:t>PLEASE GIVE A MASS INTENT</w:t>
            </w:r>
            <w:r w:rsidR="003D172D">
              <w:rPr>
                <w:rFonts w:ascii="Arial Black" w:eastAsia="Times New Roman" w:hAnsi="Arial Black"/>
                <w:color w:val="000000"/>
                <w:sz w:val="20"/>
                <w:szCs w:val="20"/>
                <w:lang w:eastAsia="en-GB"/>
              </w:rPr>
              <w:t>I</w:t>
            </w:r>
            <w:r>
              <w:rPr>
                <w:rFonts w:ascii="Arial Black" w:eastAsia="Times New Roman" w:hAnsi="Arial Black"/>
                <w:color w:val="000000"/>
                <w:sz w:val="20"/>
                <w:szCs w:val="20"/>
                <w:lang w:eastAsia="en-GB"/>
              </w:rPr>
              <w:t xml:space="preserve">ON: </w:t>
            </w:r>
            <w:r>
              <w:rPr>
                <w:rFonts w:ascii="Book Antiqua" w:eastAsia="Times New Roman" w:hAnsi="Book Antiqua"/>
                <w:color w:val="000000"/>
                <w:sz w:val="20"/>
                <w:szCs w:val="20"/>
                <w:lang w:eastAsia="en-GB"/>
              </w:rPr>
              <w:t xml:space="preserve">Please speak to the priest before or after Mass if you wish to offer him a Mass intention to dedicate on a Sunday during Mass </w:t>
            </w:r>
            <w:r w:rsidR="00971B06">
              <w:rPr>
                <w:rFonts w:ascii="Book Antiqua" w:eastAsia="Times New Roman" w:hAnsi="Book Antiqua"/>
                <w:color w:val="000000"/>
                <w:sz w:val="20"/>
                <w:szCs w:val="20"/>
                <w:lang w:eastAsia="en-GB"/>
              </w:rPr>
              <w:t xml:space="preserve">or during the weekday Masses </w:t>
            </w:r>
            <w:r>
              <w:rPr>
                <w:rFonts w:ascii="Book Antiqua" w:eastAsia="Times New Roman" w:hAnsi="Book Antiqua"/>
                <w:color w:val="000000"/>
                <w:sz w:val="20"/>
                <w:szCs w:val="20"/>
                <w:lang w:eastAsia="en-GB"/>
              </w:rPr>
              <w:t xml:space="preserve">here in our </w:t>
            </w:r>
            <w:r w:rsidR="00043E56">
              <w:rPr>
                <w:rFonts w:ascii="Book Antiqua" w:eastAsia="Times New Roman" w:hAnsi="Book Antiqua"/>
                <w:color w:val="000000"/>
                <w:sz w:val="20"/>
                <w:szCs w:val="20"/>
                <w:lang w:eastAsia="en-GB"/>
              </w:rPr>
              <w:t xml:space="preserve">parish </w:t>
            </w:r>
            <w:r>
              <w:rPr>
                <w:rFonts w:ascii="Book Antiqua" w:eastAsia="Times New Roman" w:hAnsi="Book Antiqua"/>
                <w:color w:val="000000"/>
                <w:sz w:val="20"/>
                <w:szCs w:val="20"/>
                <w:lang w:eastAsia="en-GB"/>
              </w:rPr>
              <w:t>Church. Thank you</w:t>
            </w:r>
            <w:r w:rsidR="00043E56">
              <w:rPr>
                <w:rFonts w:ascii="Book Antiqua" w:eastAsia="Times New Roman" w:hAnsi="Book Antiqua"/>
                <w:color w:val="000000"/>
                <w:sz w:val="20"/>
                <w:szCs w:val="20"/>
                <w:lang w:eastAsia="en-GB"/>
              </w:rPr>
              <w:t>.</w:t>
            </w:r>
          </w:p>
          <w:p w14:paraId="080414BD" w14:textId="77777777" w:rsidR="00764487" w:rsidRDefault="00764487" w:rsidP="00FC3B9C">
            <w:pPr>
              <w:shd w:val="clear" w:color="auto" w:fill="FFFFFF"/>
              <w:spacing w:line="240" w:lineRule="auto"/>
              <w:textAlignment w:val="baseline"/>
              <w:rPr>
                <w:rFonts w:ascii="Book Antiqua" w:hAnsi="Book Antiqua"/>
                <w:sz w:val="20"/>
                <w:szCs w:val="20"/>
              </w:rPr>
            </w:pPr>
          </w:p>
          <w:p w14:paraId="6F74C5A2" w14:textId="0C22E04F" w:rsidR="00BC2F3D" w:rsidRDefault="00325082" w:rsidP="00FC3B9C">
            <w:pPr>
              <w:shd w:val="clear" w:color="auto" w:fill="FFFFFF"/>
              <w:spacing w:line="240" w:lineRule="auto"/>
              <w:textAlignment w:val="baseline"/>
              <w:rPr>
                <w:rFonts w:ascii="Book Antiqua" w:hAnsi="Book Antiqua"/>
                <w:sz w:val="20"/>
                <w:szCs w:val="20"/>
              </w:rPr>
            </w:pPr>
            <w:r>
              <w:rPr>
                <w:rFonts w:ascii="Arial Black" w:hAnsi="Arial Black"/>
                <w:sz w:val="20"/>
                <w:szCs w:val="20"/>
              </w:rPr>
              <w:t>HALL BOOKINGS:</w:t>
            </w:r>
            <w:r w:rsidR="00507682">
              <w:rPr>
                <w:rFonts w:ascii="Arial Black" w:hAnsi="Arial Black"/>
                <w:sz w:val="20"/>
                <w:szCs w:val="20"/>
              </w:rPr>
              <w:t xml:space="preserve"> – </w:t>
            </w:r>
            <w:r w:rsidRPr="00325082">
              <w:rPr>
                <w:rFonts w:ascii="Book Antiqua" w:hAnsi="Book Antiqua"/>
                <w:sz w:val="20"/>
                <w:szCs w:val="20"/>
              </w:rPr>
              <w:t>So that I can take FULL responsibility</w:t>
            </w:r>
            <w:r>
              <w:rPr>
                <w:rFonts w:ascii="Book Antiqua" w:hAnsi="Book Antiqua"/>
                <w:sz w:val="20"/>
                <w:szCs w:val="20"/>
              </w:rPr>
              <w:t xml:space="preserve"> in case of </w:t>
            </w:r>
            <w:r w:rsidR="00BC2F3D">
              <w:rPr>
                <w:rFonts w:ascii="Book Antiqua" w:hAnsi="Book Antiqua"/>
                <w:sz w:val="20"/>
                <w:szCs w:val="20"/>
              </w:rPr>
              <w:t xml:space="preserve">any intended or unintended consequences, please send me an email directly so that I can </w:t>
            </w:r>
            <w:r w:rsidR="005B7B4A">
              <w:rPr>
                <w:rFonts w:ascii="Book Antiqua" w:hAnsi="Book Antiqua"/>
                <w:sz w:val="20"/>
                <w:szCs w:val="20"/>
              </w:rPr>
              <w:t xml:space="preserve">make a decision to </w:t>
            </w:r>
            <w:r w:rsidR="00BC2F3D">
              <w:rPr>
                <w:rFonts w:ascii="Book Antiqua" w:hAnsi="Book Antiqua"/>
                <w:sz w:val="20"/>
                <w:szCs w:val="20"/>
              </w:rPr>
              <w:t xml:space="preserve">book your event if at all possible. </w:t>
            </w:r>
            <w:r w:rsidR="005B7B4A">
              <w:rPr>
                <w:rFonts w:ascii="Book Antiqua" w:hAnsi="Book Antiqua"/>
                <w:sz w:val="20"/>
                <w:szCs w:val="20"/>
              </w:rPr>
              <w:t xml:space="preserve">I thought it is time we </w:t>
            </w:r>
            <w:r w:rsidR="00DC6A5C">
              <w:rPr>
                <w:rFonts w:ascii="Book Antiqua" w:hAnsi="Book Antiqua"/>
                <w:sz w:val="20"/>
                <w:szCs w:val="20"/>
              </w:rPr>
              <w:t xml:space="preserve">started to </w:t>
            </w:r>
            <w:r w:rsidR="005B7B4A">
              <w:rPr>
                <w:rFonts w:ascii="Book Antiqua" w:hAnsi="Book Antiqua"/>
                <w:sz w:val="20"/>
                <w:szCs w:val="20"/>
              </w:rPr>
              <w:t xml:space="preserve">remind ourselves </w:t>
            </w:r>
            <w:r w:rsidR="00DC6A5C">
              <w:rPr>
                <w:rFonts w:ascii="Book Antiqua" w:hAnsi="Book Antiqua"/>
                <w:sz w:val="20"/>
                <w:szCs w:val="20"/>
              </w:rPr>
              <w:t xml:space="preserve">of </w:t>
            </w:r>
            <w:r w:rsidR="005B7B4A">
              <w:rPr>
                <w:rFonts w:ascii="Book Antiqua" w:hAnsi="Book Antiqua"/>
                <w:sz w:val="20"/>
                <w:szCs w:val="20"/>
              </w:rPr>
              <w:t xml:space="preserve">some basic guidelines. Please do not assume that the Hall is booked for your event until I have given you a written permission via relevant hall forms. </w:t>
            </w:r>
          </w:p>
          <w:p w14:paraId="398F8CC1" w14:textId="77777777" w:rsidR="003D172D" w:rsidRDefault="003D172D" w:rsidP="00737BDD">
            <w:pPr>
              <w:shd w:val="clear" w:color="auto" w:fill="FFFFFF"/>
              <w:spacing w:line="240" w:lineRule="auto"/>
              <w:textAlignment w:val="baseline"/>
              <w:rPr>
                <w:rFonts w:ascii="Arial Black" w:hAnsi="Arial Black"/>
                <w:sz w:val="20"/>
                <w:szCs w:val="20"/>
              </w:rPr>
            </w:pPr>
          </w:p>
          <w:p w14:paraId="338EBA09" w14:textId="28971E04" w:rsidR="008B151C" w:rsidRPr="00737BDD" w:rsidRDefault="008B151C" w:rsidP="00737BDD">
            <w:pPr>
              <w:shd w:val="clear" w:color="auto" w:fill="FFFFFF"/>
              <w:spacing w:line="240" w:lineRule="auto"/>
              <w:textAlignment w:val="baseline"/>
              <w:rPr>
                <w:rFonts w:ascii="Book Antiqua" w:eastAsia="Times New Roman" w:hAnsi="Book Antiqua" w:cs="Segoe UI"/>
                <w:color w:val="242424"/>
                <w:sz w:val="20"/>
                <w:szCs w:val="20"/>
                <w:lang w:eastAsia="en-GB"/>
              </w:rPr>
            </w:pPr>
            <w:r w:rsidRPr="00E0073E">
              <w:rPr>
                <w:rFonts w:ascii="Arial Black" w:hAnsi="Arial Black"/>
                <w:sz w:val="20"/>
                <w:szCs w:val="20"/>
              </w:rPr>
              <w:t>Devo</w:t>
            </w:r>
            <w:r w:rsidR="00511550">
              <w:rPr>
                <w:rFonts w:ascii="Arial Black" w:hAnsi="Arial Black"/>
                <w:sz w:val="20"/>
                <w:szCs w:val="20"/>
              </w:rPr>
              <w:t>t</w:t>
            </w:r>
            <w:r w:rsidRPr="00E0073E">
              <w:rPr>
                <w:rFonts w:ascii="Arial Black" w:hAnsi="Arial Black"/>
                <w:sz w:val="20"/>
                <w:szCs w:val="20"/>
              </w:rPr>
              <w:t xml:space="preserve">ion to the Sacred Heart: </w:t>
            </w:r>
            <w:r w:rsidRPr="00940675">
              <w:rPr>
                <w:rFonts w:ascii="Book Antiqua" w:hAnsi="Book Antiqua" w:cs="Open Sans"/>
                <w:sz w:val="20"/>
                <w:szCs w:val="20"/>
                <w:lang w:eastAsia="en-GB"/>
              </w:rPr>
              <w:t xml:space="preserve">Would you like Christ to heal your home, heal your relationships, your marriage, your illnesses and your children? Would you like Christ to help you with family differences and tensions? Would </w:t>
            </w:r>
            <w:proofErr w:type="spellStart"/>
            <w:proofErr w:type="gramStart"/>
            <w:r w:rsidRPr="00940675">
              <w:rPr>
                <w:rFonts w:ascii="Book Antiqua" w:hAnsi="Book Antiqua" w:cs="Open Sans"/>
                <w:sz w:val="20"/>
                <w:szCs w:val="20"/>
                <w:lang w:eastAsia="en-GB"/>
              </w:rPr>
              <w:t>your</w:t>
            </w:r>
            <w:proofErr w:type="spellEnd"/>
            <w:proofErr w:type="gramEnd"/>
            <w:r w:rsidRPr="00940675">
              <w:rPr>
                <w:rFonts w:ascii="Book Antiqua" w:hAnsi="Book Antiqua" w:cs="Open Sans"/>
                <w:sz w:val="20"/>
                <w:szCs w:val="20"/>
                <w:lang w:eastAsia="en-GB"/>
              </w:rPr>
              <w:t xml:space="preserve"> like Christ to help you financially and holistically? Would you like Christ to Protect you against internal and exterior attacks from the enemy? </w:t>
            </w:r>
            <w:r w:rsidRPr="008D2F42">
              <w:rPr>
                <w:rFonts w:ascii="Book Antiqua" w:hAnsi="Book Antiqua" w:cs="Open Sans"/>
                <w:sz w:val="20"/>
                <w:szCs w:val="20"/>
                <w:u w:val="single"/>
                <w:lang w:eastAsia="en-GB"/>
              </w:rPr>
              <w:t>Christ is All and is in All</w:t>
            </w:r>
            <w:r w:rsidRPr="00940675">
              <w:rPr>
                <w:rFonts w:ascii="Book Antiqua" w:hAnsi="Book Antiqua" w:cs="Open Sans"/>
                <w:sz w:val="20"/>
                <w:szCs w:val="20"/>
                <w:lang w:eastAsia="en-GB"/>
              </w:rPr>
              <w:t xml:space="preserve"> (Col 3:11). Our Saviour, Christ the Lord, has the answer and the hope we need in every situation of our lives. The Sacred Heart Devotion is a beautiful way to encounter Our Lord. The Sanctuary of the Sacred Heart at Paray-Le-Monial, France, has prepared a 12-steps presentation on the meaning of the Devotion to the Sacred Heart. I recommend this presentation to everyone. Please visit our website to read this presentation: </w:t>
            </w:r>
            <w:r w:rsidRPr="0090289B">
              <w:rPr>
                <w:rFonts w:ascii="Book Antiqua" w:hAnsi="Book Antiqua" w:cs="Open Sans"/>
                <w:b/>
                <w:bCs/>
                <w:sz w:val="21"/>
                <w:szCs w:val="21"/>
                <w:lang w:eastAsia="en-GB"/>
              </w:rPr>
              <w:t>https://www.sttheresastansted.org/sacred-heart-devotion/</w:t>
            </w:r>
          </w:p>
          <w:p w14:paraId="5378B3EF" w14:textId="77777777" w:rsidR="009303BB" w:rsidRDefault="008B151C" w:rsidP="009303BB">
            <w:pPr>
              <w:spacing w:line="240" w:lineRule="auto"/>
              <w:rPr>
                <w:rFonts w:ascii="Arial Black" w:hAnsi="Arial Black" w:cs="Arial"/>
                <w:b/>
                <w:bCs/>
                <w:sz w:val="20"/>
                <w:szCs w:val="20"/>
              </w:rPr>
            </w:pPr>
            <w:r>
              <w:rPr>
                <w:rFonts w:ascii="Arial Black" w:hAnsi="Arial Black"/>
                <w:sz w:val="20"/>
                <w:szCs w:val="20"/>
              </w:rPr>
              <w:t xml:space="preserve">      </w:t>
            </w:r>
            <w:r w:rsidRPr="007E12D6">
              <w:rPr>
                <w:rFonts w:ascii="Book Antiqua" w:hAnsi="Book Antiqua"/>
                <w:color w:val="000000" w:themeColor="text1"/>
                <w:sz w:val="20"/>
                <w:szCs w:val="20"/>
                <w:shd w:val="clear" w:color="auto" w:fill="FFFFFF"/>
              </w:rPr>
              <w:t>Jesus revealed to Saint Margaret Mary the secrets of His Heart and the wonders of His love. This is a grace we can ask for as well. It is the grace received by Saint Margaret Mary, the grace that thousands of pilgrims have received, the grace of the Heart of Jesus: to encounter the personal love of Jesus for me.</w:t>
            </w:r>
            <w:r>
              <w:rPr>
                <w:rFonts w:ascii="Book Antiqua" w:hAnsi="Book Antiqua"/>
                <w:color w:val="000000" w:themeColor="text1"/>
                <w:sz w:val="20"/>
                <w:szCs w:val="20"/>
                <w:shd w:val="clear" w:color="auto" w:fill="FFFFFF"/>
              </w:rPr>
              <w:t xml:space="preserve"> </w:t>
            </w:r>
            <w:r w:rsidRPr="0090289B">
              <w:rPr>
                <w:rFonts w:ascii="Book Antiqua" w:hAnsi="Book Antiqua"/>
                <w:sz w:val="20"/>
                <w:szCs w:val="20"/>
                <w:shd w:val="clear" w:color="auto" w:fill="FFFFFF"/>
              </w:rPr>
              <w:t xml:space="preserve">Jesus affirms that His love is for </w:t>
            </w:r>
            <w:r>
              <w:rPr>
                <w:rFonts w:ascii="Book Antiqua" w:hAnsi="Book Antiqua"/>
                <w:sz w:val="20"/>
                <w:szCs w:val="20"/>
                <w:shd w:val="clear" w:color="auto" w:fill="FFFFFF"/>
              </w:rPr>
              <w:t xml:space="preserve">all </w:t>
            </w:r>
            <w:r w:rsidRPr="0090289B">
              <w:rPr>
                <w:rFonts w:ascii="Book Antiqua" w:hAnsi="Book Antiqua"/>
                <w:sz w:val="20"/>
                <w:szCs w:val="20"/>
                <w:shd w:val="clear" w:color="auto" w:fill="FFFFFF"/>
              </w:rPr>
              <w:t xml:space="preserve">humanity, and for each one of us in particular. It is as if Jesus is saying: My Heart remains restless until what I have done for all </w:t>
            </w:r>
            <w:r>
              <w:rPr>
                <w:rFonts w:ascii="Book Antiqua" w:hAnsi="Book Antiqua"/>
                <w:sz w:val="20"/>
                <w:szCs w:val="20"/>
                <w:shd w:val="clear" w:color="auto" w:fill="FFFFFF"/>
              </w:rPr>
              <w:t xml:space="preserve">humanity </w:t>
            </w:r>
            <w:r w:rsidRPr="0090289B">
              <w:rPr>
                <w:rFonts w:ascii="Book Antiqua" w:hAnsi="Book Antiqua"/>
                <w:sz w:val="20"/>
                <w:szCs w:val="20"/>
                <w:shd w:val="clear" w:color="auto" w:fill="FFFFFF"/>
              </w:rPr>
              <w:t>takes on a personal shape</w:t>
            </w:r>
            <w:r>
              <w:rPr>
                <w:rFonts w:ascii="Book Antiqua" w:hAnsi="Book Antiqua"/>
                <w:sz w:val="20"/>
                <w:szCs w:val="20"/>
                <w:shd w:val="clear" w:color="auto" w:fill="FFFFFF"/>
              </w:rPr>
              <w:t xml:space="preserve"> and a </w:t>
            </w:r>
            <w:r w:rsidRPr="0090289B">
              <w:rPr>
                <w:rFonts w:ascii="Book Antiqua" w:hAnsi="Book Antiqua"/>
                <w:sz w:val="20"/>
                <w:szCs w:val="20"/>
                <w:shd w:val="clear" w:color="auto" w:fill="FFFFFF"/>
              </w:rPr>
              <w:t>particular rooting in your life. At Paray-le-Monial, Jesus tells us that the love He has for all humanity, the salvation He works for all humanity, His presence that He maintains with all humanity</w:t>
            </w:r>
            <w:proofErr w:type="gramStart"/>
            <w:r w:rsidRPr="0090289B">
              <w:rPr>
                <w:rFonts w:ascii="Book Antiqua" w:hAnsi="Book Antiqua"/>
                <w:sz w:val="20"/>
                <w:szCs w:val="20"/>
                <w:shd w:val="clear" w:color="auto" w:fill="FFFFFF"/>
              </w:rPr>
              <w:t>…</w:t>
            </w:r>
            <w:r>
              <w:rPr>
                <w:rFonts w:ascii="Book Antiqua" w:hAnsi="Book Antiqua"/>
                <w:sz w:val="20"/>
                <w:szCs w:val="20"/>
                <w:shd w:val="clear" w:color="auto" w:fill="FFFFFF"/>
              </w:rPr>
              <w:t>..</w:t>
            </w:r>
            <w:proofErr w:type="gramEnd"/>
            <w:r w:rsidRPr="0090289B">
              <w:rPr>
                <w:rFonts w:ascii="Book Antiqua" w:hAnsi="Book Antiqua"/>
                <w:sz w:val="20"/>
                <w:szCs w:val="20"/>
                <w:shd w:val="clear" w:color="auto" w:fill="FFFFFF"/>
              </w:rPr>
              <w:t>He wants this to take on a wholly personal reality in each of our lives.</w:t>
            </w:r>
            <w:r>
              <w:rPr>
                <w:rFonts w:ascii="Book Antiqua" w:hAnsi="Book Antiqua"/>
                <w:sz w:val="20"/>
                <w:szCs w:val="20"/>
                <w:shd w:val="clear" w:color="auto" w:fill="FFFFFF"/>
              </w:rPr>
              <w:t xml:space="preserve"> </w:t>
            </w:r>
            <w:r w:rsidRPr="00AE50B9">
              <w:rPr>
                <w:rFonts w:ascii="Book Antiqua" w:hAnsi="Book Antiqua"/>
                <w:b/>
                <w:bCs/>
                <w:sz w:val="20"/>
                <w:szCs w:val="20"/>
                <w:shd w:val="clear" w:color="auto" w:fill="FFFFFF"/>
              </w:rPr>
              <w:t>Please read the twelve steps on our website</w:t>
            </w:r>
            <w:r>
              <w:rPr>
                <w:rFonts w:ascii="Book Antiqua" w:hAnsi="Book Antiqua"/>
                <w:b/>
                <w:bCs/>
                <w:sz w:val="20"/>
                <w:szCs w:val="20"/>
                <w:shd w:val="clear" w:color="auto" w:fill="FFFFFF"/>
              </w:rPr>
              <w:t xml:space="preserve"> – You may choose to read two steps daily and think about them.</w:t>
            </w:r>
            <w:r>
              <w:rPr>
                <w:rFonts w:ascii="Book Antiqua" w:hAnsi="Book Antiqua"/>
                <w:b/>
                <w:bCs/>
                <w:sz w:val="20"/>
                <w:szCs w:val="20"/>
                <w:shd w:val="clear" w:color="auto" w:fill="FFFFFF"/>
              </w:rPr>
              <w:br/>
            </w:r>
            <w:r w:rsidR="00487C59">
              <w:rPr>
                <w:rFonts w:ascii="Book Antiqua" w:hAnsi="Book Antiqua"/>
                <w:sz w:val="20"/>
                <w:szCs w:val="20"/>
              </w:rPr>
              <w:t>…</w:t>
            </w:r>
            <w:r w:rsidR="009303BB">
              <w:rPr>
                <w:rFonts w:ascii="Arial Black" w:hAnsi="Arial Black" w:cs="Arial"/>
                <w:b/>
                <w:bCs/>
                <w:sz w:val="20"/>
                <w:szCs w:val="20"/>
              </w:rPr>
              <w:t xml:space="preserve"> </w:t>
            </w:r>
          </w:p>
          <w:p w14:paraId="18568FEC" w14:textId="200CD0A1" w:rsidR="00321AF1" w:rsidRPr="0073379C" w:rsidRDefault="00321AF1" w:rsidP="007B124C">
            <w:pPr>
              <w:spacing w:line="240" w:lineRule="auto"/>
              <w:rPr>
                <w:rFonts w:ascii="Book Antiqua" w:hAnsi="Book Antiqua" w:cs="Segoe UI"/>
                <w:color w:val="242424"/>
                <w:sz w:val="20"/>
                <w:szCs w:val="20"/>
                <w:lang w:eastAsia="en-GB"/>
              </w:rPr>
            </w:pPr>
          </w:p>
        </w:tc>
      </w:tr>
      <w:bookmarkEnd w:id="0"/>
      <w:tr w:rsidR="0007135E" w:rsidRPr="00FB38C2" w14:paraId="420EE79D" w14:textId="77777777" w:rsidTr="00007EE4">
        <w:trPr>
          <w:trHeight w:val="367"/>
        </w:trPr>
        <w:tc>
          <w:tcPr>
            <w:tcW w:w="1592" w:type="dxa"/>
          </w:tcPr>
          <w:p w14:paraId="565D51F7" w14:textId="4ADEA740" w:rsidR="00C21F08" w:rsidRPr="0028346C" w:rsidRDefault="00C21F08" w:rsidP="00C21F08">
            <w:pPr>
              <w:autoSpaceDE w:val="0"/>
              <w:autoSpaceDN w:val="0"/>
              <w:adjustRightInd w:val="0"/>
              <w:spacing w:line="240" w:lineRule="auto"/>
              <w:rPr>
                <w:rFonts w:ascii="TimesNewRomanPSMT" w:hAnsi="TimesNewRomanPSMT" w:cs="TimesNewRomanPSMT"/>
                <w:sz w:val="20"/>
                <w:szCs w:val="20"/>
              </w:rPr>
            </w:pPr>
            <w:r w:rsidRPr="00F1679C">
              <w:rPr>
                <w:rFonts w:ascii="TimesNewRomanPSMT" w:hAnsi="TimesNewRomanPSMT" w:cs="TimesNewRomanPSMT"/>
                <w:sz w:val="6"/>
                <w:szCs w:val="6"/>
              </w:rPr>
              <w:br/>
            </w:r>
            <w:r w:rsidR="002B2A26">
              <w:rPr>
                <w:rFonts w:ascii="TimesNewRomanPSMT" w:hAnsi="TimesNewRomanPSMT" w:cs="TimesNewRomanPSMT"/>
                <w:sz w:val="20"/>
                <w:szCs w:val="20"/>
              </w:rPr>
              <w:t>Saturd</w:t>
            </w:r>
            <w:r w:rsidR="0071415C">
              <w:rPr>
                <w:rFonts w:ascii="TimesNewRomanPSMT" w:hAnsi="TimesNewRomanPSMT" w:cs="TimesNewRomanPSMT"/>
                <w:sz w:val="20"/>
                <w:szCs w:val="20"/>
              </w:rPr>
              <w:t xml:space="preserve">ay </w:t>
            </w:r>
            <w:r w:rsidR="0053100D">
              <w:rPr>
                <w:rFonts w:ascii="TimesNewRomanPSMT" w:hAnsi="TimesNewRomanPSMT" w:cs="TimesNewRomanPSMT"/>
                <w:sz w:val="20"/>
                <w:szCs w:val="20"/>
              </w:rPr>
              <w:t>8</w:t>
            </w:r>
            <w:r w:rsidR="00A37025" w:rsidRPr="00A37025">
              <w:rPr>
                <w:rFonts w:ascii="TimesNewRomanPSMT" w:hAnsi="TimesNewRomanPSMT" w:cs="TimesNewRomanPSMT"/>
                <w:sz w:val="20"/>
                <w:szCs w:val="20"/>
                <w:vertAlign w:val="superscript"/>
              </w:rPr>
              <w:t>th</w:t>
            </w:r>
            <w:r w:rsidR="00A37025">
              <w:rPr>
                <w:rFonts w:ascii="TimesNewRomanPSMT" w:hAnsi="TimesNewRomanPSMT" w:cs="TimesNewRomanPSMT"/>
                <w:sz w:val="20"/>
                <w:szCs w:val="20"/>
              </w:rPr>
              <w:t xml:space="preserve"> </w:t>
            </w:r>
            <w:r w:rsidR="007E7520">
              <w:rPr>
                <w:rFonts w:ascii="TimesNewRomanPSMT" w:hAnsi="TimesNewRomanPSMT" w:cs="TimesNewRomanPSMT"/>
                <w:sz w:val="20"/>
                <w:szCs w:val="20"/>
              </w:rPr>
              <w:t xml:space="preserve"> </w:t>
            </w:r>
            <w:r w:rsidR="00C97F1C">
              <w:rPr>
                <w:rFonts w:ascii="TimesNewRomanPSMT" w:hAnsi="TimesNewRomanPSMT" w:cs="TimesNewRomanPSMT"/>
                <w:sz w:val="20"/>
                <w:szCs w:val="20"/>
              </w:rPr>
              <w:t xml:space="preserve"> </w:t>
            </w:r>
            <w:r w:rsidR="00145D0A">
              <w:rPr>
                <w:rFonts w:ascii="TimesNewRomanPSMT" w:hAnsi="TimesNewRomanPSMT" w:cs="TimesNewRomanPSMT"/>
                <w:sz w:val="20"/>
                <w:szCs w:val="20"/>
              </w:rPr>
              <w:t xml:space="preserve"> </w:t>
            </w:r>
            <w:r w:rsidR="005B08A0">
              <w:rPr>
                <w:rFonts w:ascii="TimesNewRomanPSMT" w:hAnsi="TimesNewRomanPSMT" w:cs="TimesNewRomanPSMT"/>
                <w:sz w:val="20"/>
                <w:szCs w:val="20"/>
              </w:rPr>
              <w:t xml:space="preserve"> </w:t>
            </w:r>
            <w:r w:rsidR="00B07F72">
              <w:rPr>
                <w:rFonts w:ascii="TimesNewRomanPSMT" w:hAnsi="TimesNewRomanPSMT" w:cs="TimesNewRomanPSMT"/>
                <w:sz w:val="20"/>
                <w:szCs w:val="20"/>
              </w:rPr>
              <w:t xml:space="preserve"> </w:t>
            </w:r>
            <w:r w:rsidR="001E647D">
              <w:rPr>
                <w:rFonts w:ascii="TimesNewRomanPSMT" w:hAnsi="TimesNewRomanPSMT" w:cs="TimesNewRomanPSMT"/>
                <w:sz w:val="20"/>
                <w:szCs w:val="20"/>
              </w:rPr>
              <w:t xml:space="preserve"> </w:t>
            </w:r>
            <w:r w:rsidR="00934B70">
              <w:rPr>
                <w:rFonts w:ascii="TimesNewRomanPSMT" w:hAnsi="TimesNewRomanPSMT" w:cs="TimesNewRomanPSMT"/>
                <w:sz w:val="20"/>
                <w:szCs w:val="20"/>
              </w:rPr>
              <w:t xml:space="preserve"> </w:t>
            </w:r>
            <w:r w:rsidR="004718B2">
              <w:rPr>
                <w:rFonts w:ascii="TimesNewRomanPSMT" w:hAnsi="TimesNewRomanPSMT" w:cs="TimesNewRomanPSMT"/>
                <w:sz w:val="20"/>
                <w:szCs w:val="20"/>
              </w:rPr>
              <w:t xml:space="preserve"> </w:t>
            </w:r>
            <w:r w:rsidR="00796FB1">
              <w:rPr>
                <w:rFonts w:ascii="TimesNewRomanPSMT" w:hAnsi="TimesNewRomanPSMT" w:cs="TimesNewRomanPSMT"/>
                <w:sz w:val="20"/>
                <w:szCs w:val="20"/>
              </w:rPr>
              <w:t xml:space="preserve"> </w:t>
            </w:r>
            <w:r w:rsidR="00D4546D">
              <w:rPr>
                <w:rFonts w:ascii="TimesNewRomanPSMT" w:hAnsi="TimesNewRomanPSMT" w:cs="TimesNewRomanPSMT"/>
                <w:sz w:val="20"/>
                <w:szCs w:val="20"/>
              </w:rPr>
              <w:t xml:space="preserve"> </w:t>
            </w:r>
            <w:r w:rsidR="002D049D">
              <w:rPr>
                <w:rFonts w:ascii="TimesNewRomanPSMT" w:hAnsi="TimesNewRomanPSMT" w:cs="TimesNewRomanPSMT"/>
                <w:sz w:val="20"/>
                <w:szCs w:val="20"/>
              </w:rPr>
              <w:t xml:space="preserve"> </w:t>
            </w:r>
            <w:r w:rsidR="00374F9C">
              <w:rPr>
                <w:rFonts w:ascii="TimesNewRomanPSMT" w:hAnsi="TimesNewRomanPSMT" w:cs="TimesNewRomanPSMT"/>
                <w:sz w:val="20"/>
                <w:szCs w:val="20"/>
              </w:rPr>
              <w:t xml:space="preserve"> </w:t>
            </w:r>
            <w:r w:rsidR="002554C1">
              <w:rPr>
                <w:rFonts w:ascii="TimesNewRomanPSMT" w:hAnsi="TimesNewRomanPSMT" w:cs="TimesNewRomanPSMT"/>
                <w:sz w:val="20"/>
                <w:szCs w:val="20"/>
              </w:rPr>
              <w:t xml:space="preserve"> </w:t>
            </w:r>
            <w:r w:rsidR="00B02080">
              <w:rPr>
                <w:rFonts w:ascii="TimesNewRomanPSMT" w:hAnsi="TimesNewRomanPSMT" w:cs="TimesNewRomanPSMT"/>
                <w:sz w:val="20"/>
                <w:szCs w:val="20"/>
              </w:rPr>
              <w:t xml:space="preserve"> </w:t>
            </w:r>
            <w:r w:rsidR="00556168">
              <w:rPr>
                <w:rFonts w:ascii="TimesNewRomanPSMT" w:hAnsi="TimesNewRomanPSMT" w:cs="TimesNewRomanPSMT"/>
                <w:sz w:val="20"/>
                <w:szCs w:val="20"/>
              </w:rPr>
              <w:t xml:space="preserve"> </w:t>
            </w:r>
            <w:r w:rsidR="002B2A26">
              <w:rPr>
                <w:rFonts w:ascii="TimesNewRomanPSMT" w:hAnsi="TimesNewRomanPSMT" w:cs="TimesNewRomanPSMT"/>
                <w:sz w:val="20"/>
                <w:szCs w:val="20"/>
              </w:rPr>
              <w:t xml:space="preserve"> </w:t>
            </w:r>
          </w:p>
        </w:tc>
        <w:tc>
          <w:tcPr>
            <w:tcW w:w="992" w:type="dxa"/>
          </w:tcPr>
          <w:p w14:paraId="551E4AA5" w14:textId="77777777" w:rsidR="00C21F08" w:rsidRPr="00545A0D" w:rsidRDefault="00C21F08" w:rsidP="00C21F08">
            <w:pPr>
              <w:autoSpaceDE w:val="0"/>
              <w:autoSpaceDN w:val="0"/>
              <w:adjustRightInd w:val="0"/>
              <w:spacing w:line="240" w:lineRule="auto"/>
              <w:rPr>
                <w:rFonts w:ascii="TimesNewRomanPSMT" w:hAnsi="TimesNewRomanPSMT" w:cs="TimesNewRomanPSMT"/>
                <w:sz w:val="6"/>
                <w:szCs w:val="6"/>
              </w:rPr>
            </w:pPr>
          </w:p>
          <w:p w14:paraId="06227496" w14:textId="787D287F" w:rsidR="00C21F08" w:rsidRPr="00545A0D" w:rsidRDefault="00D33B4C" w:rsidP="00C21F08">
            <w:pPr>
              <w:autoSpaceDE w:val="0"/>
              <w:autoSpaceDN w:val="0"/>
              <w:adjustRightInd w:val="0"/>
              <w:spacing w:line="240" w:lineRule="auto"/>
              <w:rPr>
                <w:rFonts w:ascii="TimesNewRomanPSMT" w:hAnsi="TimesNewRomanPSMT" w:cs="TimesNewRomanPSMT"/>
                <w:sz w:val="20"/>
                <w:szCs w:val="20"/>
              </w:rPr>
            </w:pPr>
            <w:r>
              <w:rPr>
                <w:rFonts w:ascii="TimesNewRomanPSMT" w:hAnsi="TimesNewRomanPSMT" w:cs="TimesNewRomanPSMT"/>
                <w:sz w:val="20"/>
                <w:szCs w:val="20"/>
              </w:rPr>
              <w:t>6</w:t>
            </w:r>
            <w:r w:rsidR="00C21F08" w:rsidRPr="00545A0D">
              <w:rPr>
                <w:rFonts w:ascii="TimesNewRomanPSMT" w:hAnsi="TimesNewRomanPSMT" w:cs="TimesNewRomanPSMT"/>
                <w:sz w:val="20"/>
                <w:szCs w:val="20"/>
              </w:rPr>
              <w:t>.</w:t>
            </w:r>
            <w:r w:rsidR="00373457" w:rsidRPr="00545A0D">
              <w:rPr>
                <w:rFonts w:ascii="TimesNewRomanPSMT" w:hAnsi="TimesNewRomanPSMT" w:cs="TimesNewRomanPSMT"/>
                <w:sz w:val="20"/>
                <w:szCs w:val="20"/>
              </w:rPr>
              <w:t>0</w:t>
            </w:r>
            <w:r w:rsidR="00C21F08" w:rsidRPr="00545A0D">
              <w:rPr>
                <w:rFonts w:ascii="TimesNewRomanPSMT" w:hAnsi="TimesNewRomanPSMT" w:cs="TimesNewRomanPSMT"/>
                <w:sz w:val="20"/>
                <w:szCs w:val="20"/>
              </w:rPr>
              <w:t>0 pm</w:t>
            </w:r>
          </w:p>
        </w:tc>
        <w:tc>
          <w:tcPr>
            <w:tcW w:w="283" w:type="dxa"/>
          </w:tcPr>
          <w:p w14:paraId="72DF4D65" w14:textId="09572D6A" w:rsidR="00C21F08" w:rsidRPr="0021645A" w:rsidRDefault="00C21F08" w:rsidP="00C21F08">
            <w:pPr>
              <w:autoSpaceDE w:val="0"/>
              <w:autoSpaceDN w:val="0"/>
              <w:adjustRightInd w:val="0"/>
              <w:spacing w:line="240" w:lineRule="auto"/>
              <w:rPr>
                <w:rFonts w:ascii="TimesNewRomanPSMT" w:hAnsi="TimesNewRomanPSMT" w:cs="TimesNewRomanPSMT"/>
                <w:sz w:val="20"/>
                <w:szCs w:val="20"/>
              </w:rPr>
            </w:pPr>
          </w:p>
        </w:tc>
        <w:tc>
          <w:tcPr>
            <w:tcW w:w="4820" w:type="dxa"/>
            <w:gridSpan w:val="3"/>
          </w:tcPr>
          <w:p w14:paraId="20008A65" w14:textId="77777777" w:rsidR="00245D57" w:rsidRDefault="00245D57" w:rsidP="002A05FD">
            <w:pPr>
              <w:spacing w:line="240" w:lineRule="auto"/>
              <w:outlineLvl w:val="0"/>
              <w:rPr>
                <w:rFonts w:ascii="Times New Roman" w:hAnsi="Times New Roman"/>
                <w:kern w:val="36"/>
                <w:sz w:val="4"/>
                <w:szCs w:val="4"/>
              </w:rPr>
            </w:pPr>
          </w:p>
          <w:p w14:paraId="1FF0C557" w14:textId="0FA60EB7" w:rsidR="00C933E5" w:rsidRPr="000F307A" w:rsidRDefault="000F307A" w:rsidP="00377509">
            <w:pPr>
              <w:spacing w:line="240" w:lineRule="auto"/>
              <w:rPr>
                <w:rFonts w:ascii="Times New Roman" w:eastAsia="Times New Roman" w:hAnsi="Times New Roman"/>
                <w:sz w:val="24"/>
                <w:szCs w:val="24"/>
                <w:lang w:eastAsia="en-GB"/>
              </w:rPr>
            </w:pPr>
            <w:r w:rsidRPr="000F307A">
              <w:rPr>
                <w:rFonts w:ascii="Times New Roman" w:eastAsia="Times New Roman" w:hAnsi="Times New Roman"/>
                <w:lang w:eastAsia="en-GB"/>
              </w:rPr>
              <w:t>Peter Bennett</w:t>
            </w:r>
            <w:r>
              <w:rPr>
                <w:rFonts w:ascii="Times New Roman" w:eastAsia="Times New Roman" w:hAnsi="Times New Roman"/>
                <w:lang w:eastAsia="en-GB"/>
              </w:rPr>
              <w:t xml:space="preserve"> R.I.P (offered by Maria &amp; </w:t>
            </w:r>
            <w:r w:rsidR="00AA3C63">
              <w:rPr>
                <w:rFonts w:ascii="Times New Roman" w:eastAsia="Times New Roman" w:hAnsi="Times New Roman"/>
                <w:lang w:eastAsia="en-GB"/>
              </w:rPr>
              <w:t>Bernard</w:t>
            </w:r>
            <w:r>
              <w:rPr>
                <w:rFonts w:ascii="Times New Roman" w:eastAsia="Times New Roman" w:hAnsi="Times New Roman"/>
                <w:lang w:eastAsia="en-GB"/>
              </w:rPr>
              <w:t>)</w:t>
            </w:r>
            <w:r w:rsidRPr="000F307A">
              <w:rPr>
                <w:rFonts w:ascii="Times New Roman" w:eastAsia="Times New Roman" w:hAnsi="Times New Roman"/>
                <w:lang w:eastAsia="en-GB"/>
              </w:rPr>
              <w:t>.</w:t>
            </w:r>
          </w:p>
        </w:tc>
        <w:tc>
          <w:tcPr>
            <w:tcW w:w="2268" w:type="dxa"/>
          </w:tcPr>
          <w:p w14:paraId="6D8D2730" w14:textId="77777777" w:rsidR="00C21F08" w:rsidRPr="00420772" w:rsidRDefault="00C21F08" w:rsidP="00C21F08">
            <w:pPr>
              <w:spacing w:line="240" w:lineRule="auto"/>
              <w:rPr>
                <w:rFonts w:ascii="Times New Roman" w:hAnsi="Times New Roman"/>
                <w:b/>
                <w:sz w:val="6"/>
                <w:szCs w:val="6"/>
              </w:rPr>
            </w:pPr>
          </w:p>
          <w:p w14:paraId="72CF5905" w14:textId="31C3BE3C" w:rsidR="00C21F08" w:rsidRPr="000E1B96" w:rsidRDefault="00FC0388" w:rsidP="00C21F08">
            <w:pPr>
              <w:spacing w:line="240" w:lineRule="auto"/>
              <w:rPr>
                <w:rFonts w:ascii="Times New Roman" w:hAnsi="Times New Roman"/>
                <w:bCs/>
                <w:sz w:val="20"/>
                <w:szCs w:val="20"/>
              </w:rPr>
            </w:pPr>
            <w:r>
              <w:rPr>
                <w:rFonts w:ascii="Times New Roman" w:hAnsi="Times New Roman"/>
                <w:bCs/>
                <w:sz w:val="20"/>
                <w:szCs w:val="20"/>
              </w:rPr>
              <w:t>L Basilica</w:t>
            </w:r>
            <w:r w:rsidR="000E1B96" w:rsidRPr="000E1B96">
              <w:rPr>
                <w:rFonts w:ascii="Times New Roman" w:hAnsi="Times New Roman"/>
                <w:bCs/>
                <w:sz w:val="20"/>
                <w:szCs w:val="20"/>
              </w:rPr>
              <w:t xml:space="preserve"> </w:t>
            </w:r>
            <w:r>
              <w:rPr>
                <w:rFonts w:ascii="Times New Roman" w:hAnsi="Times New Roman"/>
                <w:bCs/>
                <w:sz w:val="20"/>
                <w:szCs w:val="20"/>
              </w:rPr>
              <w:t>Dedication</w:t>
            </w:r>
          </w:p>
        </w:tc>
        <w:tc>
          <w:tcPr>
            <w:tcW w:w="283" w:type="dxa"/>
            <w:vMerge/>
          </w:tcPr>
          <w:p w14:paraId="1796FA6C" w14:textId="77777777" w:rsidR="00C21F08" w:rsidRPr="00FB38C2" w:rsidRDefault="00C21F08" w:rsidP="00C21F08"/>
        </w:tc>
        <w:tc>
          <w:tcPr>
            <w:tcW w:w="6052" w:type="dxa"/>
            <w:gridSpan w:val="2"/>
            <w:vMerge/>
          </w:tcPr>
          <w:p w14:paraId="1611C067" w14:textId="77777777" w:rsidR="00C21F08" w:rsidRPr="00FB38C2" w:rsidRDefault="00C21F08" w:rsidP="00C21F08"/>
        </w:tc>
      </w:tr>
      <w:tr w:rsidR="0007135E" w:rsidRPr="004E7210" w14:paraId="0246B05A" w14:textId="77777777" w:rsidTr="00007EE4">
        <w:trPr>
          <w:trHeight w:val="473"/>
        </w:trPr>
        <w:tc>
          <w:tcPr>
            <w:tcW w:w="1592" w:type="dxa"/>
          </w:tcPr>
          <w:p w14:paraId="1636D2CA" w14:textId="0BDF9B99" w:rsidR="00C21F08" w:rsidRPr="0028346C" w:rsidRDefault="002B2A26" w:rsidP="00C21F08">
            <w:pPr>
              <w:spacing w:line="240" w:lineRule="auto"/>
              <w:rPr>
                <w:rFonts w:ascii="Times New Roman" w:hAnsi="Times New Roman"/>
                <w:bCs/>
                <w:sz w:val="20"/>
                <w:szCs w:val="20"/>
              </w:rPr>
            </w:pPr>
            <w:r>
              <w:rPr>
                <w:rFonts w:ascii="Times New Roman" w:hAnsi="Times New Roman"/>
                <w:bCs/>
                <w:sz w:val="20"/>
                <w:szCs w:val="20"/>
              </w:rPr>
              <w:t>Sunday</w:t>
            </w:r>
            <w:r w:rsidR="00145D0A">
              <w:rPr>
                <w:rFonts w:ascii="Times New Roman" w:hAnsi="Times New Roman"/>
                <w:bCs/>
                <w:sz w:val="20"/>
                <w:szCs w:val="20"/>
              </w:rPr>
              <w:t xml:space="preserve"> </w:t>
            </w:r>
            <w:r w:rsidR="0053100D">
              <w:rPr>
                <w:rFonts w:ascii="Times New Roman" w:hAnsi="Times New Roman"/>
                <w:bCs/>
                <w:sz w:val="20"/>
                <w:szCs w:val="20"/>
              </w:rPr>
              <w:t>9</w:t>
            </w:r>
            <w:r w:rsidR="0079394B" w:rsidRPr="0079394B">
              <w:rPr>
                <w:rFonts w:ascii="Times New Roman" w:hAnsi="Times New Roman"/>
                <w:bCs/>
                <w:sz w:val="20"/>
                <w:szCs w:val="20"/>
                <w:vertAlign w:val="superscript"/>
              </w:rPr>
              <w:t>th</w:t>
            </w:r>
            <w:r w:rsidR="0079394B">
              <w:rPr>
                <w:rFonts w:ascii="Times New Roman" w:hAnsi="Times New Roman"/>
                <w:bCs/>
                <w:sz w:val="20"/>
                <w:szCs w:val="20"/>
              </w:rPr>
              <w:t xml:space="preserve"> </w:t>
            </w:r>
            <w:r w:rsidR="000E1B96">
              <w:rPr>
                <w:rFonts w:ascii="Times New Roman" w:hAnsi="Times New Roman"/>
                <w:bCs/>
                <w:sz w:val="20"/>
                <w:szCs w:val="20"/>
              </w:rPr>
              <w:t xml:space="preserve"> </w:t>
            </w:r>
            <w:r w:rsidR="00A37025">
              <w:rPr>
                <w:rFonts w:ascii="Times New Roman" w:hAnsi="Times New Roman"/>
                <w:bCs/>
                <w:sz w:val="20"/>
                <w:szCs w:val="20"/>
              </w:rPr>
              <w:t xml:space="preserve"> </w:t>
            </w:r>
            <w:r w:rsidR="007E7520">
              <w:rPr>
                <w:rFonts w:ascii="Times New Roman" w:hAnsi="Times New Roman"/>
                <w:bCs/>
                <w:sz w:val="20"/>
                <w:szCs w:val="20"/>
              </w:rPr>
              <w:t xml:space="preserve"> </w:t>
            </w:r>
            <w:r w:rsidR="00C97F1C">
              <w:rPr>
                <w:rFonts w:ascii="Times New Roman" w:hAnsi="Times New Roman"/>
                <w:bCs/>
                <w:sz w:val="20"/>
                <w:szCs w:val="20"/>
              </w:rPr>
              <w:t xml:space="preserve"> </w:t>
            </w:r>
            <w:r w:rsidR="00145D0A">
              <w:rPr>
                <w:rFonts w:ascii="Times New Roman" w:hAnsi="Times New Roman"/>
                <w:bCs/>
                <w:sz w:val="20"/>
                <w:szCs w:val="20"/>
              </w:rPr>
              <w:t xml:space="preserve"> </w:t>
            </w:r>
            <w:r w:rsidR="005B08A0">
              <w:rPr>
                <w:rFonts w:ascii="Times New Roman" w:hAnsi="Times New Roman"/>
                <w:bCs/>
                <w:sz w:val="20"/>
                <w:szCs w:val="20"/>
              </w:rPr>
              <w:t xml:space="preserve"> </w:t>
            </w:r>
            <w:r w:rsidR="00145D0A">
              <w:rPr>
                <w:rFonts w:ascii="Times New Roman" w:hAnsi="Times New Roman"/>
                <w:bCs/>
                <w:sz w:val="20"/>
                <w:szCs w:val="20"/>
              </w:rPr>
              <w:br/>
            </w:r>
            <w:r w:rsidR="00805DA9">
              <w:rPr>
                <w:rFonts w:ascii="Times New Roman" w:hAnsi="Times New Roman"/>
                <w:bCs/>
                <w:sz w:val="20"/>
                <w:szCs w:val="20"/>
              </w:rPr>
              <w:t xml:space="preserve"> </w:t>
            </w:r>
            <w:r w:rsidR="009040BE">
              <w:rPr>
                <w:rFonts w:ascii="Times New Roman" w:hAnsi="Times New Roman"/>
                <w:bCs/>
                <w:sz w:val="20"/>
                <w:szCs w:val="20"/>
              </w:rPr>
              <w:t xml:space="preserve"> </w:t>
            </w:r>
            <w:r w:rsidR="0071415C">
              <w:rPr>
                <w:rFonts w:ascii="Times New Roman" w:hAnsi="Times New Roman"/>
                <w:bCs/>
                <w:sz w:val="20"/>
                <w:szCs w:val="20"/>
              </w:rPr>
              <w:t xml:space="preserve"> </w:t>
            </w:r>
            <w:r w:rsidR="00C15BA2">
              <w:rPr>
                <w:rFonts w:ascii="Times New Roman" w:hAnsi="Times New Roman"/>
                <w:bCs/>
                <w:sz w:val="20"/>
                <w:szCs w:val="20"/>
              </w:rPr>
              <w:t xml:space="preserve"> </w:t>
            </w:r>
            <w:r w:rsidR="0012143F">
              <w:rPr>
                <w:rFonts w:ascii="Times New Roman" w:hAnsi="Times New Roman"/>
                <w:bCs/>
                <w:sz w:val="20"/>
                <w:szCs w:val="20"/>
              </w:rPr>
              <w:t xml:space="preserve"> </w:t>
            </w:r>
            <w:r w:rsidR="00C00CA6">
              <w:rPr>
                <w:rFonts w:ascii="Times New Roman" w:hAnsi="Times New Roman"/>
                <w:bCs/>
                <w:sz w:val="20"/>
                <w:szCs w:val="20"/>
              </w:rPr>
              <w:t xml:space="preserve"> </w:t>
            </w:r>
            <w:r w:rsidR="00F20EEB">
              <w:rPr>
                <w:rFonts w:ascii="Times New Roman" w:hAnsi="Times New Roman"/>
                <w:bCs/>
                <w:sz w:val="20"/>
                <w:szCs w:val="20"/>
              </w:rPr>
              <w:t xml:space="preserve"> </w:t>
            </w:r>
            <w:r w:rsidR="00A35D38">
              <w:rPr>
                <w:rFonts w:ascii="Times New Roman" w:hAnsi="Times New Roman"/>
                <w:bCs/>
                <w:sz w:val="20"/>
                <w:szCs w:val="20"/>
              </w:rPr>
              <w:t xml:space="preserve"> </w:t>
            </w:r>
            <w:r w:rsidR="00517F3B">
              <w:rPr>
                <w:rFonts w:ascii="Times New Roman" w:hAnsi="Times New Roman"/>
                <w:bCs/>
                <w:sz w:val="20"/>
                <w:szCs w:val="20"/>
              </w:rPr>
              <w:t xml:space="preserve"> </w:t>
            </w:r>
            <w:r w:rsidR="00C932E7">
              <w:rPr>
                <w:rFonts w:ascii="Times New Roman" w:hAnsi="Times New Roman"/>
                <w:bCs/>
                <w:sz w:val="20"/>
                <w:szCs w:val="20"/>
              </w:rPr>
              <w:t xml:space="preserve"> </w:t>
            </w:r>
            <w:r w:rsidR="0054227F">
              <w:rPr>
                <w:rFonts w:ascii="Times New Roman" w:hAnsi="Times New Roman"/>
                <w:bCs/>
                <w:sz w:val="20"/>
                <w:szCs w:val="20"/>
              </w:rPr>
              <w:t xml:space="preserve"> </w:t>
            </w:r>
            <w:r w:rsidR="00550506">
              <w:rPr>
                <w:rFonts w:ascii="Times New Roman" w:hAnsi="Times New Roman"/>
                <w:bCs/>
                <w:sz w:val="20"/>
                <w:szCs w:val="20"/>
              </w:rPr>
              <w:t xml:space="preserve"> </w:t>
            </w:r>
            <w:r w:rsidR="006D2B19">
              <w:rPr>
                <w:rFonts w:ascii="Times New Roman" w:hAnsi="Times New Roman"/>
                <w:bCs/>
                <w:sz w:val="20"/>
                <w:szCs w:val="20"/>
              </w:rPr>
              <w:t xml:space="preserve"> </w:t>
            </w:r>
            <w:r w:rsidR="00B07F72">
              <w:rPr>
                <w:rFonts w:ascii="Times New Roman" w:hAnsi="Times New Roman"/>
                <w:bCs/>
                <w:sz w:val="20"/>
                <w:szCs w:val="20"/>
              </w:rPr>
              <w:t xml:space="preserve"> </w:t>
            </w:r>
            <w:r w:rsidR="001E647D">
              <w:rPr>
                <w:rFonts w:ascii="Times New Roman" w:hAnsi="Times New Roman"/>
                <w:bCs/>
                <w:sz w:val="20"/>
                <w:szCs w:val="20"/>
              </w:rPr>
              <w:t xml:space="preserve"> </w:t>
            </w:r>
            <w:r w:rsidR="00934B70">
              <w:rPr>
                <w:rFonts w:ascii="Times New Roman" w:hAnsi="Times New Roman"/>
                <w:bCs/>
                <w:sz w:val="20"/>
                <w:szCs w:val="20"/>
              </w:rPr>
              <w:t xml:space="preserve"> </w:t>
            </w:r>
            <w:r w:rsidR="004718B2">
              <w:rPr>
                <w:rFonts w:ascii="Times New Roman" w:hAnsi="Times New Roman"/>
                <w:bCs/>
                <w:sz w:val="20"/>
                <w:szCs w:val="20"/>
              </w:rPr>
              <w:t xml:space="preserve"> </w:t>
            </w:r>
            <w:r w:rsidR="00B3164F">
              <w:rPr>
                <w:rFonts w:ascii="Times New Roman" w:hAnsi="Times New Roman"/>
                <w:bCs/>
                <w:sz w:val="20"/>
                <w:szCs w:val="20"/>
              </w:rPr>
              <w:t xml:space="preserve"> </w:t>
            </w:r>
            <w:r w:rsidR="002D049D">
              <w:rPr>
                <w:rFonts w:ascii="Times New Roman" w:hAnsi="Times New Roman"/>
                <w:bCs/>
                <w:sz w:val="20"/>
                <w:szCs w:val="20"/>
              </w:rPr>
              <w:t xml:space="preserve"> </w:t>
            </w:r>
            <w:r w:rsidR="00374F9C">
              <w:rPr>
                <w:rFonts w:ascii="Times New Roman" w:hAnsi="Times New Roman"/>
                <w:bCs/>
                <w:sz w:val="20"/>
                <w:szCs w:val="20"/>
              </w:rPr>
              <w:t xml:space="preserve"> </w:t>
            </w:r>
            <w:r w:rsidR="002554C1">
              <w:rPr>
                <w:rFonts w:ascii="Times New Roman" w:hAnsi="Times New Roman"/>
                <w:bCs/>
                <w:sz w:val="20"/>
                <w:szCs w:val="20"/>
              </w:rPr>
              <w:t xml:space="preserve">  </w:t>
            </w:r>
            <w:r w:rsidR="00C21F08" w:rsidRPr="0028346C">
              <w:rPr>
                <w:rFonts w:ascii="Times New Roman" w:hAnsi="Times New Roman"/>
                <w:bCs/>
                <w:sz w:val="20"/>
                <w:szCs w:val="20"/>
              </w:rPr>
              <w:t xml:space="preserve">   </w:t>
            </w:r>
            <w:r w:rsidR="00C21F08" w:rsidRPr="0028346C">
              <w:rPr>
                <w:rFonts w:ascii="Times New Roman" w:hAnsi="Times New Roman"/>
                <w:bCs/>
                <w:sz w:val="20"/>
                <w:szCs w:val="20"/>
                <w:vertAlign w:val="superscript"/>
              </w:rPr>
              <w:t xml:space="preserve"> </w:t>
            </w:r>
            <w:r w:rsidR="00C21F08" w:rsidRPr="0028346C">
              <w:rPr>
                <w:rFonts w:ascii="Times New Roman" w:hAnsi="Times New Roman"/>
                <w:bCs/>
                <w:sz w:val="20"/>
                <w:szCs w:val="20"/>
              </w:rPr>
              <w:t xml:space="preserve">   </w:t>
            </w:r>
            <w:r>
              <w:rPr>
                <w:rFonts w:ascii="Times New Roman" w:hAnsi="Times New Roman"/>
                <w:bCs/>
                <w:sz w:val="20"/>
                <w:szCs w:val="20"/>
              </w:rPr>
              <w:t xml:space="preserve"> </w:t>
            </w:r>
            <w:r w:rsidR="005C45B4">
              <w:rPr>
                <w:rFonts w:ascii="Times New Roman" w:hAnsi="Times New Roman"/>
                <w:bCs/>
                <w:sz w:val="20"/>
                <w:szCs w:val="20"/>
              </w:rPr>
              <w:t xml:space="preserve"> </w:t>
            </w:r>
            <w:r w:rsidR="00BE5DA3" w:rsidRPr="0028346C">
              <w:rPr>
                <w:rFonts w:ascii="Times New Roman" w:hAnsi="Times New Roman"/>
                <w:bCs/>
                <w:sz w:val="20"/>
                <w:szCs w:val="20"/>
              </w:rPr>
              <w:t xml:space="preserve"> </w:t>
            </w:r>
            <w:r w:rsidR="00994F29" w:rsidRPr="0028346C">
              <w:rPr>
                <w:rFonts w:ascii="Times New Roman" w:hAnsi="Times New Roman"/>
                <w:bCs/>
                <w:sz w:val="20"/>
                <w:szCs w:val="20"/>
              </w:rPr>
              <w:t xml:space="preserve"> </w:t>
            </w:r>
            <w:r w:rsidR="00700DE4" w:rsidRPr="0028346C">
              <w:rPr>
                <w:rFonts w:ascii="Times New Roman" w:hAnsi="Times New Roman"/>
                <w:bCs/>
                <w:sz w:val="20"/>
                <w:szCs w:val="20"/>
              </w:rPr>
              <w:t xml:space="preserve"> </w:t>
            </w:r>
            <w:r w:rsidR="00C63D92" w:rsidRPr="0028346C">
              <w:rPr>
                <w:rFonts w:ascii="Times New Roman" w:hAnsi="Times New Roman"/>
                <w:bCs/>
                <w:sz w:val="20"/>
                <w:szCs w:val="20"/>
              </w:rPr>
              <w:t xml:space="preserve"> </w:t>
            </w:r>
            <w:r w:rsidR="002D5314" w:rsidRPr="0028346C">
              <w:rPr>
                <w:rFonts w:ascii="Times New Roman" w:hAnsi="Times New Roman"/>
                <w:bCs/>
                <w:sz w:val="20"/>
                <w:szCs w:val="20"/>
              </w:rPr>
              <w:t xml:space="preserve"> </w:t>
            </w:r>
            <w:r w:rsidR="001D5EFD" w:rsidRPr="0028346C">
              <w:rPr>
                <w:rFonts w:ascii="Times New Roman" w:hAnsi="Times New Roman"/>
                <w:bCs/>
                <w:sz w:val="20"/>
                <w:szCs w:val="20"/>
              </w:rPr>
              <w:t xml:space="preserve"> </w:t>
            </w:r>
            <w:r w:rsidR="00301635" w:rsidRPr="0028346C">
              <w:rPr>
                <w:rFonts w:ascii="Times New Roman" w:hAnsi="Times New Roman"/>
                <w:bCs/>
                <w:sz w:val="20"/>
                <w:szCs w:val="20"/>
              </w:rPr>
              <w:t xml:space="preserve"> </w:t>
            </w:r>
            <w:r w:rsidR="00872C71" w:rsidRPr="0028346C">
              <w:rPr>
                <w:rFonts w:ascii="Times New Roman" w:hAnsi="Times New Roman"/>
                <w:bCs/>
                <w:sz w:val="20"/>
                <w:szCs w:val="20"/>
              </w:rPr>
              <w:t xml:space="preserve"> </w:t>
            </w:r>
            <w:r w:rsidR="002E1629" w:rsidRPr="0028346C">
              <w:rPr>
                <w:rFonts w:ascii="Times New Roman" w:hAnsi="Times New Roman"/>
                <w:bCs/>
                <w:sz w:val="20"/>
                <w:szCs w:val="20"/>
              </w:rPr>
              <w:t xml:space="preserve"> </w:t>
            </w:r>
            <w:r w:rsidR="00362E7E" w:rsidRPr="0028346C">
              <w:rPr>
                <w:rFonts w:ascii="Times New Roman" w:hAnsi="Times New Roman"/>
                <w:bCs/>
                <w:sz w:val="20"/>
                <w:szCs w:val="20"/>
              </w:rPr>
              <w:t xml:space="preserve"> </w:t>
            </w:r>
            <w:r w:rsidR="00CB1919" w:rsidRPr="0028346C">
              <w:rPr>
                <w:rFonts w:ascii="Times New Roman" w:hAnsi="Times New Roman"/>
                <w:bCs/>
                <w:sz w:val="20"/>
                <w:szCs w:val="20"/>
              </w:rPr>
              <w:t xml:space="preserve"> </w:t>
            </w:r>
          </w:p>
        </w:tc>
        <w:tc>
          <w:tcPr>
            <w:tcW w:w="992" w:type="dxa"/>
          </w:tcPr>
          <w:p w14:paraId="50414ED9" w14:textId="2BF88559" w:rsidR="00C21F08" w:rsidRPr="00545A0D" w:rsidRDefault="00C21F08" w:rsidP="00C21F08">
            <w:pPr>
              <w:spacing w:line="240" w:lineRule="auto"/>
              <w:rPr>
                <w:rFonts w:ascii="Times New Roman" w:hAnsi="Times New Roman"/>
                <w:sz w:val="20"/>
                <w:szCs w:val="20"/>
              </w:rPr>
            </w:pPr>
            <w:r w:rsidRPr="00545A0D">
              <w:rPr>
                <w:rFonts w:ascii="Times New Roman" w:hAnsi="Times New Roman"/>
                <w:sz w:val="6"/>
                <w:szCs w:val="6"/>
              </w:rPr>
              <w:br/>
            </w:r>
            <w:r w:rsidR="00CC2453" w:rsidRPr="00545A0D">
              <w:rPr>
                <w:rFonts w:ascii="Times New Roman" w:hAnsi="Times New Roman"/>
                <w:sz w:val="20"/>
                <w:szCs w:val="20"/>
              </w:rPr>
              <w:t>8</w:t>
            </w:r>
            <w:r w:rsidRPr="00545A0D">
              <w:rPr>
                <w:rFonts w:ascii="Times New Roman" w:hAnsi="Times New Roman"/>
                <w:sz w:val="20"/>
                <w:szCs w:val="20"/>
              </w:rPr>
              <w:t>.</w:t>
            </w:r>
            <w:r w:rsidR="00CC2453" w:rsidRPr="00545A0D">
              <w:rPr>
                <w:rFonts w:ascii="Times New Roman" w:hAnsi="Times New Roman"/>
                <w:sz w:val="20"/>
                <w:szCs w:val="20"/>
              </w:rPr>
              <w:t>3</w:t>
            </w:r>
            <w:r w:rsidRPr="00545A0D">
              <w:rPr>
                <w:rFonts w:ascii="Times New Roman" w:hAnsi="Times New Roman"/>
                <w:sz w:val="20"/>
                <w:szCs w:val="20"/>
              </w:rPr>
              <w:t>0</w:t>
            </w:r>
            <w:r w:rsidR="00516603" w:rsidRPr="00545A0D">
              <w:rPr>
                <w:rFonts w:ascii="Times New Roman" w:hAnsi="Times New Roman"/>
                <w:sz w:val="20"/>
                <w:szCs w:val="20"/>
              </w:rPr>
              <w:t xml:space="preserve"> </w:t>
            </w:r>
            <w:r w:rsidRPr="00545A0D">
              <w:rPr>
                <w:rFonts w:ascii="Times New Roman" w:hAnsi="Times New Roman"/>
                <w:sz w:val="20"/>
                <w:szCs w:val="20"/>
              </w:rPr>
              <w:t xml:space="preserve">am </w:t>
            </w:r>
          </w:p>
          <w:p w14:paraId="747AAEE6" w14:textId="468103B5" w:rsidR="00C21F08" w:rsidRPr="00545A0D" w:rsidRDefault="00C21F08" w:rsidP="00C21F08">
            <w:pPr>
              <w:spacing w:line="240" w:lineRule="auto"/>
              <w:rPr>
                <w:rFonts w:ascii="Times New Roman" w:hAnsi="Times New Roman"/>
                <w:sz w:val="20"/>
                <w:szCs w:val="20"/>
              </w:rPr>
            </w:pPr>
            <w:r w:rsidRPr="00545A0D">
              <w:rPr>
                <w:rFonts w:ascii="Times New Roman" w:hAnsi="Times New Roman"/>
                <w:sz w:val="20"/>
                <w:szCs w:val="20"/>
              </w:rPr>
              <w:t>1</w:t>
            </w:r>
            <w:r w:rsidR="00CC2453" w:rsidRPr="00545A0D">
              <w:rPr>
                <w:rFonts w:ascii="Times New Roman" w:hAnsi="Times New Roman"/>
                <w:sz w:val="20"/>
                <w:szCs w:val="20"/>
              </w:rPr>
              <w:t>0</w:t>
            </w:r>
            <w:r w:rsidRPr="00545A0D">
              <w:rPr>
                <w:rFonts w:ascii="Times New Roman" w:hAnsi="Times New Roman"/>
                <w:sz w:val="20"/>
                <w:szCs w:val="20"/>
              </w:rPr>
              <w:t>.00</w:t>
            </w:r>
            <w:r w:rsidR="00516603" w:rsidRPr="00545A0D">
              <w:rPr>
                <w:rFonts w:ascii="Times New Roman" w:hAnsi="Times New Roman"/>
                <w:sz w:val="20"/>
                <w:szCs w:val="20"/>
              </w:rPr>
              <w:t xml:space="preserve"> </w:t>
            </w:r>
            <w:r w:rsidRPr="00545A0D">
              <w:rPr>
                <w:rFonts w:ascii="Times New Roman" w:hAnsi="Times New Roman"/>
                <w:sz w:val="20"/>
                <w:szCs w:val="20"/>
              </w:rPr>
              <w:t>am</w:t>
            </w:r>
          </w:p>
        </w:tc>
        <w:tc>
          <w:tcPr>
            <w:tcW w:w="283" w:type="dxa"/>
          </w:tcPr>
          <w:p w14:paraId="5EB58A6A" w14:textId="7076016A" w:rsidR="00C21F08" w:rsidRPr="0070083E" w:rsidRDefault="00C21F08" w:rsidP="00C21F08">
            <w:pPr>
              <w:spacing w:line="240" w:lineRule="auto"/>
              <w:rPr>
                <w:rFonts w:ascii="Times New Roman" w:hAnsi="Times New Roman"/>
                <w:sz w:val="20"/>
                <w:szCs w:val="20"/>
              </w:rPr>
            </w:pPr>
          </w:p>
        </w:tc>
        <w:tc>
          <w:tcPr>
            <w:tcW w:w="4820" w:type="dxa"/>
            <w:gridSpan w:val="3"/>
          </w:tcPr>
          <w:p w14:paraId="0515B8BA" w14:textId="5FEE601E" w:rsidR="004B3081" w:rsidRPr="009426B8" w:rsidRDefault="002A05FD" w:rsidP="009426B8">
            <w:pPr>
              <w:spacing w:line="240" w:lineRule="auto"/>
              <w:rPr>
                <w:rFonts w:ascii="Times New Roman" w:eastAsia="Times New Roman" w:hAnsi="Times New Roman"/>
                <w:sz w:val="24"/>
                <w:szCs w:val="24"/>
                <w:lang w:eastAsia="en-GB"/>
              </w:rPr>
            </w:pPr>
            <w:r w:rsidRPr="002A05FD">
              <w:rPr>
                <w:rFonts w:ascii="Book Antiqua" w:eastAsiaTheme="minorHAnsi" w:hAnsi="Book Antiqua" w:cstheme="minorBidi"/>
                <w:kern w:val="36"/>
                <w:sz w:val="4"/>
                <w:szCs w:val="4"/>
              </w:rPr>
              <w:br/>
            </w:r>
            <w:r w:rsidR="00FB4B1F" w:rsidRPr="000C539C">
              <w:rPr>
                <w:rFonts w:ascii="Times New Roman" w:hAnsi="Times New Roman"/>
                <w:kern w:val="36"/>
                <w:sz w:val="20"/>
                <w:szCs w:val="20"/>
              </w:rPr>
              <w:t>For</w:t>
            </w:r>
            <w:r w:rsidR="008116BA">
              <w:rPr>
                <w:rFonts w:ascii="Times New Roman" w:hAnsi="Times New Roman"/>
                <w:kern w:val="36"/>
                <w:sz w:val="20"/>
                <w:szCs w:val="20"/>
              </w:rPr>
              <w:t xml:space="preserve"> the intentions of Monica Russell</w:t>
            </w:r>
            <w:r w:rsidR="00120D4E">
              <w:rPr>
                <w:rFonts w:ascii="Times New Roman" w:hAnsi="Times New Roman"/>
                <w:kern w:val="36"/>
                <w:sz w:val="20"/>
                <w:szCs w:val="20"/>
              </w:rPr>
              <w:t xml:space="preserve"> and her recovery</w:t>
            </w:r>
            <w:r w:rsidR="00FB4B1F" w:rsidRPr="000C539C">
              <w:rPr>
                <w:rFonts w:ascii="Times New Roman" w:hAnsi="Times New Roman"/>
                <w:b/>
                <w:bCs/>
                <w:kern w:val="36"/>
                <w:sz w:val="20"/>
                <w:szCs w:val="20"/>
              </w:rPr>
              <w:br/>
            </w:r>
            <w:r w:rsidR="00AA3C63">
              <w:rPr>
                <w:rFonts w:ascii="Times New Roman" w:eastAsia="Times New Roman" w:hAnsi="Times New Roman"/>
                <w:sz w:val="20"/>
                <w:szCs w:val="20"/>
              </w:rPr>
              <w:t>Holy souls, our departed parishioners, family and friends</w:t>
            </w:r>
          </w:p>
        </w:tc>
        <w:tc>
          <w:tcPr>
            <w:tcW w:w="2268" w:type="dxa"/>
          </w:tcPr>
          <w:p w14:paraId="2D5C5864" w14:textId="05478C3B" w:rsidR="000861B6" w:rsidRPr="00D33B4C" w:rsidRDefault="005367C7" w:rsidP="00D33B4C">
            <w:pPr>
              <w:spacing w:line="240" w:lineRule="auto"/>
              <w:rPr>
                <w:rFonts w:ascii="Book Antiqua" w:hAnsi="Book Antiqua"/>
                <w:bCs/>
                <w:sz w:val="20"/>
                <w:szCs w:val="20"/>
              </w:rPr>
            </w:pPr>
            <w:r>
              <w:rPr>
                <w:rFonts w:ascii="Arial Black" w:hAnsi="Arial Black"/>
                <w:b/>
                <w:sz w:val="20"/>
                <w:szCs w:val="20"/>
              </w:rPr>
              <w:t xml:space="preserve"> </w:t>
            </w:r>
            <w:r w:rsidR="00FC0388">
              <w:rPr>
                <w:rFonts w:ascii="Arial Black" w:hAnsi="Arial Black"/>
                <w:b/>
                <w:sz w:val="20"/>
                <w:szCs w:val="20"/>
              </w:rPr>
              <w:t>Lateran Basilica</w:t>
            </w:r>
            <w:r w:rsidR="00297AAA">
              <w:rPr>
                <w:rFonts w:ascii="Arial Black" w:hAnsi="Arial Black"/>
                <w:b/>
                <w:sz w:val="20"/>
                <w:szCs w:val="20"/>
              </w:rPr>
              <w:br/>
            </w:r>
            <w:r w:rsidR="00AA3C63">
              <w:rPr>
                <w:rFonts w:ascii="Book Antiqua" w:hAnsi="Book Antiqua"/>
                <w:b/>
                <w:sz w:val="20"/>
                <w:szCs w:val="20"/>
              </w:rPr>
              <w:t xml:space="preserve">      </w:t>
            </w:r>
            <w:r w:rsidR="00FC0388">
              <w:rPr>
                <w:rFonts w:ascii="Book Antiqua" w:hAnsi="Book Antiqua"/>
                <w:b/>
                <w:sz w:val="20"/>
                <w:szCs w:val="20"/>
              </w:rPr>
              <w:t>DEDICATION</w:t>
            </w:r>
            <w:r w:rsidR="000E1B96">
              <w:rPr>
                <w:rFonts w:ascii="Arial Black" w:hAnsi="Arial Black"/>
                <w:b/>
                <w:sz w:val="20"/>
                <w:szCs w:val="20"/>
              </w:rPr>
              <w:t xml:space="preserve">          </w:t>
            </w:r>
          </w:p>
        </w:tc>
        <w:tc>
          <w:tcPr>
            <w:tcW w:w="283" w:type="dxa"/>
            <w:vMerge/>
          </w:tcPr>
          <w:p w14:paraId="4AB7BD3C" w14:textId="77777777" w:rsidR="00C21F08" w:rsidRPr="00FB38C2" w:rsidRDefault="00C21F08" w:rsidP="00C21F08"/>
        </w:tc>
        <w:tc>
          <w:tcPr>
            <w:tcW w:w="6052" w:type="dxa"/>
            <w:gridSpan w:val="2"/>
            <w:vMerge/>
          </w:tcPr>
          <w:p w14:paraId="05E37686" w14:textId="77777777" w:rsidR="00C21F08" w:rsidRPr="00FB38C2" w:rsidRDefault="00C21F08" w:rsidP="00C21F08"/>
        </w:tc>
      </w:tr>
      <w:tr w:rsidR="002C3EE1" w:rsidRPr="00AB07B0" w14:paraId="2EB10BEE" w14:textId="77777777" w:rsidTr="00007EE4">
        <w:trPr>
          <w:trHeight w:val="311"/>
        </w:trPr>
        <w:tc>
          <w:tcPr>
            <w:tcW w:w="1592" w:type="dxa"/>
            <w:shd w:val="clear" w:color="auto" w:fill="FFFFFF"/>
          </w:tcPr>
          <w:p w14:paraId="6AA3AAAA" w14:textId="111BD573" w:rsidR="00C21F08" w:rsidRPr="0028346C" w:rsidRDefault="00C21F08" w:rsidP="00C21F08">
            <w:pPr>
              <w:spacing w:line="240" w:lineRule="auto"/>
              <w:rPr>
                <w:rFonts w:ascii="Times New Roman" w:hAnsi="Times New Roman"/>
                <w:bCs/>
                <w:sz w:val="4"/>
                <w:szCs w:val="4"/>
              </w:rPr>
            </w:pPr>
          </w:p>
          <w:p w14:paraId="1D38CB6A" w14:textId="106AF704" w:rsidR="00C21F08" w:rsidRPr="0028346C" w:rsidRDefault="00C21F08" w:rsidP="00C21F08">
            <w:pPr>
              <w:spacing w:line="240" w:lineRule="auto"/>
              <w:rPr>
                <w:rFonts w:ascii="Times New Roman" w:hAnsi="Times New Roman"/>
                <w:sz w:val="16"/>
                <w:szCs w:val="16"/>
              </w:rPr>
            </w:pPr>
            <w:r w:rsidRPr="0028346C">
              <w:rPr>
                <w:rFonts w:ascii="Times New Roman" w:hAnsi="Times New Roman"/>
                <w:bCs/>
                <w:sz w:val="20"/>
                <w:szCs w:val="20"/>
              </w:rPr>
              <w:t>M</w:t>
            </w:r>
            <w:r w:rsidR="009A0B1C" w:rsidRPr="0028346C">
              <w:rPr>
                <w:rFonts w:ascii="Times New Roman" w:hAnsi="Times New Roman"/>
                <w:bCs/>
                <w:sz w:val="20"/>
                <w:szCs w:val="20"/>
              </w:rPr>
              <w:t>o</w:t>
            </w:r>
            <w:r w:rsidR="003853D5">
              <w:rPr>
                <w:rFonts w:ascii="Times New Roman" w:hAnsi="Times New Roman"/>
                <w:bCs/>
                <w:sz w:val="20"/>
                <w:szCs w:val="20"/>
              </w:rPr>
              <w:t>n</w:t>
            </w:r>
            <w:r w:rsidR="00805DA9">
              <w:rPr>
                <w:rFonts w:ascii="Times New Roman" w:hAnsi="Times New Roman"/>
                <w:bCs/>
                <w:sz w:val="20"/>
                <w:szCs w:val="20"/>
              </w:rPr>
              <w:t xml:space="preserve">day </w:t>
            </w:r>
            <w:r w:rsidR="0053100D">
              <w:rPr>
                <w:rFonts w:ascii="Times New Roman" w:hAnsi="Times New Roman"/>
                <w:bCs/>
                <w:sz w:val="20"/>
                <w:szCs w:val="20"/>
              </w:rPr>
              <w:t>10</w:t>
            </w:r>
            <w:r w:rsidR="0053100D" w:rsidRPr="0053100D">
              <w:rPr>
                <w:rFonts w:ascii="Times New Roman" w:hAnsi="Times New Roman"/>
                <w:bCs/>
                <w:sz w:val="20"/>
                <w:szCs w:val="20"/>
                <w:vertAlign w:val="superscript"/>
              </w:rPr>
              <w:t>th</w:t>
            </w:r>
            <w:r w:rsidR="0053100D">
              <w:rPr>
                <w:rFonts w:ascii="Times New Roman" w:hAnsi="Times New Roman"/>
                <w:bCs/>
                <w:sz w:val="20"/>
                <w:szCs w:val="20"/>
              </w:rPr>
              <w:t xml:space="preserve"> </w:t>
            </w:r>
            <w:r w:rsidR="0079394B">
              <w:rPr>
                <w:rFonts w:ascii="Times New Roman" w:hAnsi="Times New Roman"/>
                <w:bCs/>
                <w:sz w:val="20"/>
                <w:szCs w:val="20"/>
              </w:rPr>
              <w:t xml:space="preserve"> </w:t>
            </w:r>
            <w:r w:rsidR="000E1B96">
              <w:rPr>
                <w:rFonts w:ascii="Times New Roman" w:hAnsi="Times New Roman"/>
                <w:bCs/>
                <w:sz w:val="20"/>
                <w:szCs w:val="20"/>
              </w:rPr>
              <w:t xml:space="preserve"> </w:t>
            </w:r>
            <w:r w:rsidR="00A37025">
              <w:rPr>
                <w:rFonts w:ascii="Times New Roman" w:hAnsi="Times New Roman"/>
                <w:bCs/>
                <w:sz w:val="20"/>
                <w:szCs w:val="20"/>
              </w:rPr>
              <w:t xml:space="preserve"> </w:t>
            </w:r>
            <w:r w:rsidR="001A0C64">
              <w:rPr>
                <w:rFonts w:ascii="Times New Roman" w:hAnsi="Times New Roman"/>
                <w:bCs/>
                <w:sz w:val="20"/>
                <w:szCs w:val="20"/>
              </w:rPr>
              <w:t xml:space="preserve"> </w:t>
            </w:r>
            <w:r w:rsidR="00805DA9">
              <w:rPr>
                <w:rFonts w:ascii="Times New Roman" w:hAnsi="Times New Roman"/>
                <w:bCs/>
                <w:sz w:val="20"/>
                <w:szCs w:val="20"/>
              </w:rPr>
              <w:t xml:space="preserve"> </w:t>
            </w:r>
            <w:r w:rsidR="009B0443">
              <w:rPr>
                <w:rFonts w:ascii="Times New Roman" w:hAnsi="Times New Roman"/>
                <w:bCs/>
                <w:sz w:val="20"/>
                <w:szCs w:val="20"/>
              </w:rPr>
              <w:t xml:space="preserve"> </w:t>
            </w:r>
            <w:r w:rsidR="00E65554" w:rsidRPr="0028346C">
              <w:rPr>
                <w:rFonts w:ascii="Times New Roman" w:hAnsi="Times New Roman"/>
                <w:bCs/>
                <w:sz w:val="20"/>
                <w:szCs w:val="20"/>
              </w:rPr>
              <w:t xml:space="preserve"> </w:t>
            </w:r>
            <w:r w:rsidR="00CA7450" w:rsidRPr="0028346C">
              <w:rPr>
                <w:rFonts w:ascii="Times New Roman" w:hAnsi="Times New Roman"/>
                <w:bCs/>
                <w:sz w:val="20"/>
                <w:szCs w:val="20"/>
              </w:rPr>
              <w:t xml:space="preserve"> </w:t>
            </w:r>
            <w:r w:rsidR="00C63D92" w:rsidRPr="0028346C">
              <w:rPr>
                <w:rFonts w:ascii="Times New Roman" w:hAnsi="Times New Roman"/>
                <w:bCs/>
                <w:sz w:val="20"/>
                <w:szCs w:val="20"/>
              </w:rPr>
              <w:t xml:space="preserve"> </w:t>
            </w:r>
            <w:r w:rsidR="00813307" w:rsidRPr="0028346C">
              <w:rPr>
                <w:rFonts w:ascii="Times New Roman" w:hAnsi="Times New Roman"/>
                <w:bCs/>
                <w:sz w:val="20"/>
                <w:szCs w:val="20"/>
              </w:rPr>
              <w:t xml:space="preserve"> </w:t>
            </w:r>
            <w:r w:rsidR="001D5EFD" w:rsidRPr="0028346C">
              <w:rPr>
                <w:rFonts w:ascii="Times New Roman" w:hAnsi="Times New Roman"/>
                <w:bCs/>
                <w:sz w:val="20"/>
                <w:szCs w:val="20"/>
              </w:rPr>
              <w:t xml:space="preserve"> </w:t>
            </w:r>
            <w:r w:rsidR="00301635" w:rsidRPr="0028346C">
              <w:rPr>
                <w:rFonts w:ascii="Times New Roman" w:hAnsi="Times New Roman"/>
                <w:bCs/>
                <w:sz w:val="20"/>
                <w:szCs w:val="20"/>
              </w:rPr>
              <w:t xml:space="preserve"> </w:t>
            </w:r>
            <w:r w:rsidRPr="0028346C">
              <w:rPr>
                <w:rFonts w:ascii="Times New Roman" w:hAnsi="Times New Roman"/>
                <w:bCs/>
                <w:sz w:val="20"/>
                <w:szCs w:val="20"/>
              </w:rPr>
              <w:t xml:space="preserve">                      </w:t>
            </w:r>
            <w:r w:rsidRPr="0028346C">
              <w:rPr>
                <w:rFonts w:ascii="Times New Roman" w:hAnsi="Times New Roman"/>
                <w:sz w:val="16"/>
                <w:szCs w:val="16"/>
              </w:rPr>
              <w:t xml:space="preserve"> </w:t>
            </w:r>
          </w:p>
        </w:tc>
        <w:tc>
          <w:tcPr>
            <w:tcW w:w="992" w:type="dxa"/>
            <w:shd w:val="clear" w:color="auto" w:fill="FFFFFF"/>
          </w:tcPr>
          <w:p w14:paraId="6AC12B6D" w14:textId="77777777" w:rsidR="00B42F25" w:rsidRPr="00B42F25" w:rsidRDefault="00B42F25" w:rsidP="00C21F08">
            <w:pPr>
              <w:spacing w:line="240" w:lineRule="auto"/>
              <w:rPr>
                <w:rFonts w:ascii="Times New Roman" w:hAnsi="Times New Roman"/>
                <w:sz w:val="6"/>
                <w:szCs w:val="6"/>
              </w:rPr>
            </w:pPr>
          </w:p>
          <w:p w14:paraId="0AC0EFD7" w14:textId="6D78C39C" w:rsidR="00C21F08" w:rsidRPr="00545A0D" w:rsidRDefault="00C21F08" w:rsidP="00C21F08">
            <w:pPr>
              <w:spacing w:line="240" w:lineRule="auto"/>
              <w:rPr>
                <w:rFonts w:ascii="Times New Roman" w:hAnsi="Times New Roman"/>
                <w:sz w:val="20"/>
                <w:szCs w:val="20"/>
              </w:rPr>
            </w:pPr>
          </w:p>
        </w:tc>
        <w:tc>
          <w:tcPr>
            <w:tcW w:w="283" w:type="dxa"/>
            <w:shd w:val="clear" w:color="auto" w:fill="FFFFFF"/>
          </w:tcPr>
          <w:p w14:paraId="26BDAFBF" w14:textId="7A212B67" w:rsidR="00C21F08" w:rsidRPr="00D7363D" w:rsidRDefault="00C21F08" w:rsidP="00C21F08">
            <w:pPr>
              <w:spacing w:line="240" w:lineRule="auto"/>
              <w:rPr>
                <w:rFonts w:ascii="Times New Roman" w:hAnsi="Times New Roman"/>
                <w:sz w:val="20"/>
                <w:szCs w:val="20"/>
              </w:rPr>
            </w:pPr>
          </w:p>
        </w:tc>
        <w:tc>
          <w:tcPr>
            <w:tcW w:w="4820" w:type="dxa"/>
            <w:gridSpan w:val="3"/>
            <w:shd w:val="clear" w:color="auto" w:fill="FFFFFF"/>
          </w:tcPr>
          <w:p w14:paraId="0C9FCC2B" w14:textId="77777777" w:rsidR="00C21F08" w:rsidRDefault="002B3F09" w:rsidP="001507CB">
            <w:pPr>
              <w:spacing w:line="240" w:lineRule="auto"/>
              <w:rPr>
                <w:rFonts w:ascii="Times New Roman" w:hAnsi="Times New Roman"/>
                <w:sz w:val="4"/>
                <w:szCs w:val="4"/>
              </w:rPr>
            </w:pPr>
            <w:r>
              <w:rPr>
                <w:rFonts w:ascii="Times New Roman" w:hAnsi="Times New Roman"/>
                <w:sz w:val="4"/>
                <w:szCs w:val="4"/>
              </w:rPr>
              <w:t>O</w:t>
            </w:r>
          </w:p>
          <w:p w14:paraId="588F545D" w14:textId="254062F9" w:rsidR="00A37025" w:rsidRPr="00A37025" w:rsidRDefault="00A37025" w:rsidP="001507CB">
            <w:pPr>
              <w:spacing w:line="240" w:lineRule="auto"/>
              <w:rPr>
                <w:rFonts w:ascii="Times New Roman" w:hAnsi="Times New Roman"/>
                <w:sz w:val="20"/>
                <w:szCs w:val="20"/>
              </w:rPr>
            </w:pPr>
          </w:p>
        </w:tc>
        <w:tc>
          <w:tcPr>
            <w:tcW w:w="2268" w:type="dxa"/>
            <w:shd w:val="clear" w:color="auto" w:fill="FFFFFF"/>
          </w:tcPr>
          <w:p w14:paraId="0DA44649" w14:textId="756E65FD" w:rsidR="00C21F08" w:rsidRPr="00911310" w:rsidRDefault="00405231" w:rsidP="00C21F08">
            <w:pPr>
              <w:spacing w:line="240" w:lineRule="auto"/>
              <w:rPr>
                <w:rFonts w:ascii="Book Antiqua" w:hAnsi="Book Antiqua"/>
                <w:sz w:val="20"/>
                <w:szCs w:val="20"/>
              </w:rPr>
            </w:pPr>
            <w:r w:rsidRPr="00405231">
              <w:rPr>
                <w:rFonts w:ascii="Times New Roman" w:hAnsi="Times New Roman"/>
                <w:sz w:val="4"/>
                <w:szCs w:val="4"/>
              </w:rPr>
              <w:br/>
            </w:r>
            <w:r w:rsidR="005367C7">
              <w:rPr>
                <w:rFonts w:ascii="Times New Roman" w:hAnsi="Times New Roman"/>
                <w:sz w:val="19"/>
                <w:szCs w:val="19"/>
              </w:rPr>
              <w:t xml:space="preserve"> </w:t>
            </w:r>
            <w:r w:rsidR="00FC0388">
              <w:rPr>
                <w:rFonts w:ascii="Book Antiqua" w:hAnsi="Book Antiqua"/>
                <w:sz w:val="20"/>
                <w:szCs w:val="20"/>
              </w:rPr>
              <w:t>St Leo the Great</w:t>
            </w:r>
          </w:p>
        </w:tc>
        <w:tc>
          <w:tcPr>
            <w:tcW w:w="283" w:type="dxa"/>
            <w:vMerge/>
            <w:shd w:val="clear" w:color="auto" w:fill="FFFFFF"/>
          </w:tcPr>
          <w:p w14:paraId="72291178" w14:textId="77777777" w:rsidR="00C21F08" w:rsidRPr="00AB07B0" w:rsidRDefault="00C21F08" w:rsidP="00C21F08">
            <w:pPr>
              <w:rPr>
                <w:rFonts w:ascii="Times New Roman" w:hAnsi="Times New Roman"/>
              </w:rPr>
            </w:pPr>
          </w:p>
        </w:tc>
        <w:tc>
          <w:tcPr>
            <w:tcW w:w="6052" w:type="dxa"/>
            <w:gridSpan w:val="2"/>
            <w:vMerge/>
            <w:shd w:val="clear" w:color="auto" w:fill="FFFFFF"/>
          </w:tcPr>
          <w:p w14:paraId="2C901637" w14:textId="77777777" w:rsidR="00C21F08" w:rsidRPr="00AB07B0" w:rsidRDefault="00C21F08" w:rsidP="00C21F08">
            <w:pPr>
              <w:rPr>
                <w:rFonts w:ascii="Times New Roman" w:hAnsi="Times New Roman"/>
              </w:rPr>
            </w:pPr>
          </w:p>
        </w:tc>
      </w:tr>
      <w:tr w:rsidR="005A535F" w:rsidRPr="00BA6CE2" w14:paraId="7A7DFF5C" w14:textId="77777777" w:rsidTr="00007EE4">
        <w:trPr>
          <w:trHeight w:val="291"/>
        </w:trPr>
        <w:tc>
          <w:tcPr>
            <w:tcW w:w="1592" w:type="dxa"/>
            <w:shd w:val="clear" w:color="auto" w:fill="FFFFFF"/>
          </w:tcPr>
          <w:p w14:paraId="70B6E7D6" w14:textId="77777777" w:rsidR="005A535F" w:rsidRPr="0028346C" w:rsidRDefault="005A535F" w:rsidP="005A535F">
            <w:pPr>
              <w:spacing w:line="240" w:lineRule="auto"/>
              <w:rPr>
                <w:rFonts w:ascii="Times New Roman" w:hAnsi="Times New Roman"/>
                <w:sz w:val="6"/>
                <w:szCs w:val="6"/>
              </w:rPr>
            </w:pPr>
          </w:p>
          <w:p w14:paraId="59237C08" w14:textId="0DA6E702" w:rsidR="005A535F" w:rsidRPr="0028346C" w:rsidRDefault="005A535F" w:rsidP="005A535F">
            <w:pPr>
              <w:spacing w:line="240" w:lineRule="auto"/>
              <w:rPr>
                <w:rFonts w:ascii="Times New Roman" w:hAnsi="Times New Roman"/>
                <w:sz w:val="20"/>
                <w:szCs w:val="20"/>
              </w:rPr>
            </w:pPr>
            <w:r w:rsidRPr="0028346C">
              <w:rPr>
                <w:rFonts w:ascii="Times New Roman" w:hAnsi="Times New Roman"/>
                <w:sz w:val="20"/>
                <w:szCs w:val="20"/>
              </w:rPr>
              <w:t>Tue</w:t>
            </w:r>
            <w:r>
              <w:rPr>
                <w:rFonts w:ascii="Times New Roman" w:hAnsi="Times New Roman"/>
                <w:sz w:val="20"/>
                <w:szCs w:val="20"/>
              </w:rPr>
              <w:t>sd</w:t>
            </w:r>
            <w:r w:rsidR="0071415C">
              <w:rPr>
                <w:rFonts w:ascii="Times New Roman" w:hAnsi="Times New Roman"/>
                <w:sz w:val="20"/>
                <w:szCs w:val="20"/>
              </w:rPr>
              <w:t xml:space="preserve">ay </w:t>
            </w:r>
            <w:r w:rsidR="0053100D">
              <w:rPr>
                <w:rFonts w:ascii="Times New Roman" w:hAnsi="Times New Roman"/>
                <w:sz w:val="20"/>
                <w:szCs w:val="20"/>
              </w:rPr>
              <w:t>11</w:t>
            </w:r>
            <w:r w:rsidR="0079394B" w:rsidRPr="0079394B">
              <w:rPr>
                <w:rFonts w:ascii="Times New Roman" w:hAnsi="Times New Roman"/>
                <w:sz w:val="20"/>
                <w:szCs w:val="20"/>
                <w:vertAlign w:val="superscript"/>
              </w:rPr>
              <w:t>th</w:t>
            </w:r>
            <w:r w:rsidR="0079394B">
              <w:rPr>
                <w:rFonts w:ascii="Times New Roman" w:hAnsi="Times New Roman"/>
                <w:sz w:val="20"/>
                <w:szCs w:val="20"/>
              </w:rPr>
              <w:t xml:space="preserve"> </w:t>
            </w:r>
            <w:r w:rsidR="000E1B96">
              <w:rPr>
                <w:rFonts w:ascii="Times New Roman" w:hAnsi="Times New Roman"/>
                <w:sz w:val="20"/>
                <w:szCs w:val="20"/>
              </w:rPr>
              <w:t xml:space="preserve"> </w:t>
            </w:r>
            <w:r w:rsidR="0096476E">
              <w:rPr>
                <w:rFonts w:ascii="Times New Roman" w:hAnsi="Times New Roman"/>
                <w:sz w:val="20"/>
                <w:szCs w:val="20"/>
              </w:rPr>
              <w:t xml:space="preserve"> </w:t>
            </w:r>
            <w:r w:rsidR="001A0C64">
              <w:rPr>
                <w:rFonts w:ascii="Times New Roman" w:hAnsi="Times New Roman"/>
                <w:sz w:val="20"/>
                <w:szCs w:val="20"/>
              </w:rPr>
              <w:t xml:space="preserve"> </w:t>
            </w:r>
            <w:r w:rsidR="000F372E">
              <w:rPr>
                <w:rFonts w:ascii="Times New Roman" w:hAnsi="Times New Roman"/>
                <w:sz w:val="20"/>
                <w:szCs w:val="20"/>
              </w:rPr>
              <w:t xml:space="preserve"> </w:t>
            </w:r>
            <w:r w:rsidRPr="0028346C">
              <w:rPr>
                <w:rFonts w:ascii="Times New Roman" w:hAnsi="Times New Roman"/>
                <w:sz w:val="20"/>
                <w:szCs w:val="20"/>
              </w:rPr>
              <w:t xml:space="preserve">                            </w:t>
            </w:r>
          </w:p>
        </w:tc>
        <w:tc>
          <w:tcPr>
            <w:tcW w:w="992" w:type="dxa"/>
            <w:shd w:val="clear" w:color="auto" w:fill="FFFFFF"/>
          </w:tcPr>
          <w:p w14:paraId="06A70E6F" w14:textId="77777777" w:rsidR="00B71EDB" w:rsidRDefault="00B71EDB" w:rsidP="005A535F">
            <w:pPr>
              <w:spacing w:line="240" w:lineRule="auto"/>
              <w:rPr>
                <w:rFonts w:ascii="Times New Roman" w:hAnsi="Times New Roman"/>
                <w:sz w:val="4"/>
                <w:szCs w:val="4"/>
              </w:rPr>
            </w:pPr>
          </w:p>
          <w:p w14:paraId="415A1F30" w14:textId="7EB05E3A" w:rsidR="00045C67" w:rsidRPr="00045C67" w:rsidRDefault="0053100D" w:rsidP="005A535F">
            <w:pPr>
              <w:spacing w:line="240" w:lineRule="auto"/>
              <w:rPr>
                <w:rFonts w:ascii="Times New Roman" w:hAnsi="Times New Roman"/>
                <w:sz w:val="20"/>
                <w:szCs w:val="20"/>
              </w:rPr>
            </w:pPr>
            <w:r>
              <w:rPr>
                <w:rFonts w:ascii="Times New Roman" w:hAnsi="Times New Roman"/>
                <w:sz w:val="20"/>
                <w:szCs w:val="20"/>
              </w:rPr>
              <w:t>7.30 pm</w:t>
            </w:r>
          </w:p>
        </w:tc>
        <w:tc>
          <w:tcPr>
            <w:tcW w:w="283" w:type="dxa"/>
            <w:shd w:val="clear" w:color="auto" w:fill="FFFFFF"/>
          </w:tcPr>
          <w:p w14:paraId="396B5DF0" w14:textId="658AFDD6" w:rsidR="005A535F" w:rsidRPr="00A413BE" w:rsidRDefault="005A535F" w:rsidP="005A535F">
            <w:pPr>
              <w:spacing w:line="240" w:lineRule="auto"/>
              <w:rPr>
                <w:rFonts w:ascii="Times New Roman" w:hAnsi="Times New Roman"/>
                <w:sz w:val="20"/>
                <w:szCs w:val="20"/>
              </w:rPr>
            </w:pPr>
          </w:p>
        </w:tc>
        <w:tc>
          <w:tcPr>
            <w:tcW w:w="4820" w:type="dxa"/>
            <w:gridSpan w:val="3"/>
            <w:shd w:val="clear" w:color="auto" w:fill="FFFFFF"/>
          </w:tcPr>
          <w:p w14:paraId="0F85B01B" w14:textId="77777777" w:rsidR="00FA12BE" w:rsidRPr="00FA12BE" w:rsidRDefault="00FA12BE" w:rsidP="00B77CBF">
            <w:pPr>
              <w:autoSpaceDE w:val="0"/>
              <w:autoSpaceDN w:val="0"/>
              <w:adjustRightInd w:val="0"/>
              <w:spacing w:line="240" w:lineRule="auto"/>
              <w:rPr>
                <w:rFonts w:ascii="Times New Roman" w:eastAsia="Times New Roman" w:hAnsi="Times New Roman"/>
                <w:sz w:val="4"/>
                <w:szCs w:val="4"/>
              </w:rPr>
            </w:pPr>
          </w:p>
          <w:p w14:paraId="7554E0C4" w14:textId="74E3E110" w:rsidR="00B42F25" w:rsidRPr="00B42F25" w:rsidRDefault="00120D4E" w:rsidP="00B77CBF">
            <w:pPr>
              <w:autoSpaceDE w:val="0"/>
              <w:autoSpaceDN w:val="0"/>
              <w:adjustRightInd w:val="0"/>
              <w:spacing w:line="240" w:lineRule="auto"/>
              <w:rPr>
                <w:rFonts w:ascii="Times New Roman" w:eastAsia="Times New Roman" w:hAnsi="Times New Roman"/>
                <w:sz w:val="20"/>
                <w:szCs w:val="20"/>
              </w:rPr>
            </w:pPr>
            <w:r>
              <w:rPr>
                <w:rFonts w:ascii="Times New Roman" w:eastAsia="Times New Roman" w:hAnsi="Times New Roman"/>
                <w:sz w:val="20"/>
                <w:szCs w:val="20"/>
              </w:rPr>
              <w:t>Thanksgiving for the blessings and favours received</w:t>
            </w:r>
          </w:p>
        </w:tc>
        <w:tc>
          <w:tcPr>
            <w:tcW w:w="2268" w:type="dxa"/>
            <w:shd w:val="clear" w:color="auto" w:fill="FFFFFF"/>
          </w:tcPr>
          <w:p w14:paraId="70B46D7A" w14:textId="77777777" w:rsidR="00CC1DC8" w:rsidRPr="00896CF0" w:rsidRDefault="00CC1DC8" w:rsidP="005A535F">
            <w:pPr>
              <w:spacing w:line="240" w:lineRule="auto"/>
              <w:rPr>
                <w:rFonts w:ascii="Book Antiqua" w:hAnsi="Book Antiqua"/>
                <w:b/>
                <w:bCs/>
                <w:sz w:val="4"/>
                <w:szCs w:val="4"/>
              </w:rPr>
            </w:pPr>
          </w:p>
          <w:p w14:paraId="2B1D9BDC" w14:textId="3D1FF8F9" w:rsidR="005A535F" w:rsidRPr="00F35455" w:rsidRDefault="00145D0A" w:rsidP="005A535F">
            <w:pPr>
              <w:spacing w:line="240" w:lineRule="auto"/>
              <w:rPr>
                <w:rFonts w:ascii="Book Antiqua" w:hAnsi="Book Antiqua" w:cstheme="minorHAnsi"/>
                <w:sz w:val="20"/>
                <w:szCs w:val="20"/>
              </w:rPr>
            </w:pPr>
            <w:r>
              <w:rPr>
                <w:rFonts w:asciiTheme="minorHAnsi" w:hAnsiTheme="minorHAnsi" w:cstheme="minorHAnsi"/>
                <w:sz w:val="20"/>
                <w:szCs w:val="20"/>
              </w:rPr>
              <w:t xml:space="preserve"> </w:t>
            </w:r>
            <w:r w:rsidR="00FC0388">
              <w:rPr>
                <w:rFonts w:ascii="Book Antiqua" w:hAnsi="Book Antiqua" w:cstheme="minorHAnsi"/>
                <w:sz w:val="20"/>
                <w:szCs w:val="20"/>
              </w:rPr>
              <w:t xml:space="preserve">St Martin of Tours </w:t>
            </w:r>
          </w:p>
        </w:tc>
        <w:tc>
          <w:tcPr>
            <w:tcW w:w="283" w:type="dxa"/>
            <w:vMerge/>
            <w:shd w:val="clear" w:color="auto" w:fill="FFFFFF"/>
          </w:tcPr>
          <w:p w14:paraId="29F1100E" w14:textId="77777777" w:rsidR="005A535F" w:rsidRPr="00BA6CE2" w:rsidRDefault="005A535F" w:rsidP="005A535F">
            <w:pPr>
              <w:rPr>
                <w:rFonts w:ascii="Times New Roman" w:hAnsi="Times New Roman"/>
              </w:rPr>
            </w:pPr>
          </w:p>
        </w:tc>
        <w:tc>
          <w:tcPr>
            <w:tcW w:w="6052" w:type="dxa"/>
            <w:gridSpan w:val="2"/>
            <w:vMerge/>
            <w:shd w:val="clear" w:color="auto" w:fill="FFFFFF"/>
          </w:tcPr>
          <w:p w14:paraId="2001A75B" w14:textId="77777777" w:rsidR="005A535F" w:rsidRPr="00BA6CE2" w:rsidRDefault="005A535F" w:rsidP="005A535F">
            <w:pPr>
              <w:rPr>
                <w:rFonts w:ascii="Times New Roman" w:hAnsi="Times New Roman"/>
              </w:rPr>
            </w:pPr>
          </w:p>
        </w:tc>
      </w:tr>
      <w:tr w:rsidR="005A535F" w:rsidRPr="00C26FB0" w14:paraId="04A9AAF7" w14:textId="77777777" w:rsidTr="00007EE4">
        <w:trPr>
          <w:trHeight w:val="278"/>
        </w:trPr>
        <w:tc>
          <w:tcPr>
            <w:tcW w:w="1592" w:type="dxa"/>
            <w:shd w:val="clear" w:color="auto" w:fill="FFFFFF" w:themeFill="background1"/>
          </w:tcPr>
          <w:p w14:paraId="4EBA5A31" w14:textId="25B78353" w:rsidR="005A535F" w:rsidRPr="0028346C" w:rsidRDefault="005A535F" w:rsidP="005A535F">
            <w:pPr>
              <w:spacing w:line="240" w:lineRule="auto"/>
              <w:rPr>
                <w:rFonts w:ascii="Times New Roman" w:hAnsi="Times New Roman"/>
                <w:sz w:val="20"/>
                <w:szCs w:val="20"/>
                <w:shd w:val="clear" w:color="auto" w:fill="FFFFFF"/>
              </w:rPr>
            </w:pPr>
            <w:r w:rsidRPr="0028346C">
              <w:rPr>
                <w:rFonts w:ascii="Times New Roman" w:hAnsi="Times New Roman"/>
                <w:sz w:val="6"/>
                <w:szCs w:val="6"/>
              </w:rPr>
              <w:br/>
            </w:r>
            <w:r w:rsidR="00545A0D">
              <w:rPr>
                <w:rFonts w:ascii="Times New Roman" w:hAnsi="Times New Roman"/>
                <w:sz w:val="20"/>
                <w:szCs w:val="20"/>
                <w:shd w:val="clear" w:color="auto" w:fill="FFFFFF" w:themeFill="background1"/>
              </w:rPr>
              <w:t>Wednesday</w:t>
            </w:r>
            <w:r w:rsidR="0053100D">
              <w:rPr>
                <w:rFonts w:ascii="Times New Roman" w:hAnsi="Times New Roman"/>
                <w:sz w:val="20"/>
                <w:szCs w:val="20"/>
                <w:shd w:val="clear" w:color="auto" w:fill="FFFFFF" w:themeFill="background1"/>
              </w:rPr>
              <w:t xml:space="preserve"> 12</w:t>
            </w:r>
            <w:r w:rsidR="0053100D" w:rsidRPr="0053100D">
              <w:rPr>
                <w:rFonts w:ascii="Times New Roman" w:hAnsi="Times New Roman"/>
                <w:sz w:val="20"/>
                <w:szCs w:val="20"/>
                <w:shd w:val="clear" w:color="auto" w:fill="FFFFFF" w:themeFill="background1"/>
                <w:vertAlign w:val="superscript"/>
              </w:rPr>
              <w:t>th</w:t>
            </w:r>
            <w:r w:rsidR="00C15BA2">
              <w:rPr>
                <w:rFonts w:ascii="Times New Roman" w:hAnsi="Times New Roman"/>
                <w:sz w:val="20"/>
                <w:szCs w:val="20"/>
                <w:shd w:val="clear" w:color="auto" w:fill="FFFFFF" w:themeFill="background1"/>
              </w:rPr>
              <w:t xml:space="preserve"> </w:t>
            </w:r>
            <w:r w:rsidR="00F15ED7">
              <w:rPr>
                <w:rFonts w:ascii="Times New Roman" w:hAnsi="Times New Roman"/>
                <w:sz w:val="20"/>
                <w:szCs w:val="20"/>
                <w:shd w:val="clear" w:color="auto" w:fill="FFFFFF" w:themeFill="background1"/>
              </w:rPr>
              <w:t xml:space="preserve"> </w:t>
            </w:r>
            <w:r w:rsidR="008B4B25">
              <w:rPr>
                <w:rFonts w:ascii="Times New Roman" w:hAnsi="Times New Roman"/>
                <w:sz w:val="20"/>
                <w:szCs w:val="20"/>
                <w:shd w:val="clear" w:color="auto" w:fill="FFFFFF" w:themeFill="background1"/>
              </w:rPr>
              <w:t xml:space="preserve"> </w:t>
            </w:r>
            <w:r w:rsidR="00405231">
              <w:rPr>
                <w:rFonts w:ascii="Times New Roman" w:hAnsi="Times New Roman"/>
                <w:sz w:val="20"/>
                <w:szCs w:val="20"/>
                <w:shd w:val="clear" w:color="auto" w:fill="FFFFFF" w:themeFill="background1"/>
              </w:rPr>
              <w:t xml:space="preserve"> </w:t>
            </w:r>
            <w:r w:rsidR="00F20EEB">
              <w:rPr>
                <w:rFonts w:ascii="Times New Roman" w:hAnsi="Times New Roman"/>
                <w:sz w:val="20"/>
                <w:szCs w:val="20"/>
                <w:shd w:val="clear" w:color="auto" w:fill="FFFFFF" w:themeFill="background1"/>
              </w:rPr>
              <w:t xml:space="preserve"> </w:t>
            </w:r>
            <w:r w:rsidR="00545A0D">
              <w:rPr>
                <w:rFonts w:ascii="Times New Roman" w:hAnsi="Times New Roman"/>
                <w:sz w:val="20"/>
                <w:szCs w:val="20"/>
                <w:shd w:val="clear" w:color="auto" w:fill="FFFFFF" w:themeFill="background1"/>
              </w:rPr>
              <w:t xml:space="preserve"> </w:t>
            </w:r>
          </w:p>
        </w:tc>
        <w:tc>
          <w:tcPr>
            <w:tcW w:w="992" w:type="dxa"/>
            <w:shd w:val="clear" w:color="auto" w:fill="FFFFFF" w:themeFill="background1"/>
          </w:tcPr>
          <w:p w14:paraId="5E22E7AF" w14:textId="57C4497D" w:rsidR="005A535F" w:rsidRPr="00545A0D" w:rsidRDefault="005A535F" w:rsidP="005A535F">
            <w:pPr>
              <w:shd w:val="clear" w:color="auto" w:fill="FFFFFF"/>
              <w:spacing w:line="240" w:lineRule="auto"/>
              <w:rPr>
                <w:rFonts w:ascii="Times New Roman" w:hAnsi="Times New Roman"/>
                <w:sz w:val="20"/>
                <w:szCs w:val="20"/>
              </w:rPr>
            </w:pPr>
            <w:r w:rsidRPr="00545A0D">
              <w:rPr>
                <w:rFonts w:ascii="Times New Roman" w:hAnsi="Times New Roman"/>
                <w:sz w:val="4"/>
                <w:szCs w:val="4"/>
              </w:rPr>
              <w:br/>
            </w:r>
            <w:r w:rsidR="00DE4D83">
              <w:rPr>
                <w:rFonts w:ascii="Times New Roman" w:hAnsi="Times New Roman"/>
                <w:sz w:val="20"/>
                <w:szCs w:val="20"/>
              </w:rPr>
              <w:t>1</w:t>
            </w:r>
            <w:r w:rsidR="00693569">
              <w:rPr>
                <w:rFonts w:ascii="Times New Roman" w:hAnsi="Times New Roman"/>
                <w:sz w:val="20"/>
                <w:szCs w:val="20"/>
              </w:rPr>
              <w:t>2</w:t>
            </w:r>
            <w:r w:rsidR="00045C67">
              <w:rPr>
                <w:rFonts w:ascii="Times New Roman" w:hAnsi="Times New Roman"/>
                <w:sz w:val="20"/>
                <w:szCs w:val="20"/>
              </w:rPr>
              <w:t>.</w:t>
            </w:r>
            <w:r w:rsidR="00693569">
              <w:rPr>
                <w:rFonts w:ascii="Times New Roman" w:hAnsi="Times New Roman"/>
                <w:sz w:val="20"/>
                <w:szCs w:val="20"/>
              </w:rPr>
              <w:t>3</w:t>
            </w:r>
            <w:r w:rsidR="00045C67">
              <w:rPr>
                <w:rFonts w:ascii="Times New Roman" w:hAnsi="Times New Roman"/>
                <w:sz w:val="20"/>
                <w:szCs w:val="20"/>
              </w:rPr>
              <w:t xml:space="preserve">0 am </w:t>
            </w:r>
          </w:p>
        </w:tc>
        <w:tc>
          <w:tcPr>
            <w:tcW w:w="283" w:type="dxa"/>
            <w:shd w:val="clear" w:color="auto" w:fill="FFFFFF" w:themeFill="background1"/>
          </w:tcPr>
          <w:p w14:paraId="4F7FB2BC" w14:textId="2038D87B" w:rsidR="005A535F" w:rsidRPr="00D06EB7" w:rsidRDefault="005A535F" w:rsidP="005A535F">
            <w:pPr>
              <w:spacing w:line="240" w:lineRule="auto"/>
              <w:rPr>
                <w:rFonts w:ascii="Times New Roman" w:hAnsi="Times New Roman"/>
                <w:b/>
                <w:bCs/>
                <w:sz w:val="20"/>
                <w:szCs w:val="20"/>
                <w:shd w:val="clear" w:color="auto" w:fill="FFFFFF"/>
              </w:rPr>
            </w:pPr>
          </w:p>
        </w:tc>
        <w:tc>
          <w:tcPr>
            <w:tcW w:w="4820" w:type="dxa"/>
            <w:gridSpan w:val="3"/>
            <w:shd w:val="clear" w:color="auto" w:fill="FFFFFF" w:themeFill="background1"/>
          </w:tcPr>
          <w:p w14:paraId="0E16D96C" w14:textId="77777777" w:rsidR="005A535F" w:rsidRPr="00D543B1" w:rsidRDefault="005A535F" w:rsidP="005A535F">
            <w:pPr>
              <w:spacing w:line="240" w:lineRule="auto"/>
              <w:rPr>
                <w:rFonts w:ascii="Times New Roman" w:eastAsia="Times New Roman" w:hAnsi="Times New Roman"/>
                <w:bCs/>
                <w:iCs/>
                <w:sz w:val="4"/>
                <w:szCs w:val="4"/>
              </w:rPr>
            </w:pPr>
          </w:p>
          <w:p w14:paraId="70F8B8D3" w14:textId="781436BF" w:rsidR="005A535F" w:rsidRPr="00761EA5" w:rsidRDefault="00120D4E" w:rsidP="005A535F">
            <w:pPr>
              <w:spacing w:line="240" w:lineRule="auto"/>
              <w:rPr>
                <w:rFonts w:ascii="Times New Roman" w:eastAsia="Times New Roman" w:hAnsi="Times New Roman"/>
                <w:iCs/>
                <w:color w:val="00B050"/>
                <w:sz w:val="20"/>
                <w:szCs w:val="20"/>
              </w:rPr>
            </w:pPr>
            <w:r>
              <w:rPr>
                <w:rFonts w:ascii="Times New Roman" w:eastAsia="Times New Roman" w:hAnsi="Times New Roman"/>
                <w:sz w:val="20"/>
                <w:szCs w:val="20"/>
              </w:rPr>
              <w:t>For the sick and the Intentions of David Morson</w:t>
            </w:r>
          </w:p>
        </w:tc>
        <w:tc>
          <w:tcPr>
            <w:tcW w:w="2268" w:type="dxa"/>
            <w:shd w:val="clear" w:color="auto" w:fill="FFFFFF" w:themeFill="background1"/>
          </w:tcPr>
          <w:p w14:paraId="10D77163" w14:textId="77777777" w:rsidR="005A535F" w:rsidRPr="00761EA5" w:rsidRDefault="005A535F" w:rsidP="005A535F">
            <w:pPr>
              <w:spacing w:line="240" w:lineRule="auto"/>
              <w:rPr>
                <w:rFonts w:ascii="Times New Roman" w:hAnsi="Times New Roman"/>
                <w:b/>
                <w:bCs/>
                <w:sz w:val="6"/>
                <w:szCs w:val="6"/>
              </w:rPr>
            </w:pPr>
          </w:p>
          <w:p w14:paraId="3425AAD2" w14:textId="56EA41CD" w:rsidR="005A535F" w:rsidRPr="00D25047" w:rsidRDefault="00A37025" w:rsidP="005A535F">
            <w:pPr>
              <w:spacing w:line="240" w:lineRule="auto"/>
              <w:rPr>
                <w:rFonts w:ascii="Times New Roman" w:hAnsi="Times New Roman"/>
                <w:b/>
                <w:bCs/>
                <w:sz w:val="20"/>
                <w:szCs w:val="20"/>
              </w:rPr>
            </w:pPr>
            <w:r>
              <w:rPr>
                <w:rFonts w:ascii="Times New Roman" w:hAnsi="Times New Roman"/>
                <w:sz w:val="20"/>
                <w:szCs w:val="20"/>
              </w:rPr>
              <w:t xml:space="preserve"> </w:t>
            </w:r>
            <w:r w:rsidR="00FC0388">
              <w:rPr>
                <w:rFonts w:ascii="Times New Roman" w:hAnsi="Times New Roman"/>
                <w:b/>
                <w:bCs/>
                <w:sz w:val="20"/>
                <w:szCs w:val="20"/>
              </w:rPr>
              <w:t>St Josepha</w:t>
            </w:r>
            <w:r w:rsidR="00120D4E">
              <w:rPr>
                <w:rFonts w:ascii="Times New Roman" w:hAnsi="Times New Roman"/>
                <w:b/>
                <w:bCs/>
                <w:sz w:val="20"/>
                <w:szCs w:val="20"/>
              </w:rPr>
              <w:t>t</w:t>
            </w:r>
          </w:p>
        </w:tc>
        <w:tc>
          <w:tcPr>
            <w:tcW w:w="283" w:type="dxa"/>
            <w:vMerge/>
            <w:shd w:val="clear" w:color="auto" w:fill="FFFFFF" w:themeFill="background1"/>
          </w:tcPr>
          <w:p w14:paraId="24171B8C" w14:textId="77777777" w:rsidR="005A535F" w:rsidRPr="00C26FB0" w:rsidRDefault="005A535F" w:rsidP="005A535F"/>
        </w:tc>
        <w:tc>
          <w:tcPr>
            <w:tcW w:w="6052" w:type="dxa"/>
            <w:gridSpan w:val="2"/>
            <w:vMerge/>
            <w:shd w:val="clear" w:color="auto" w:fill="FFFFFF" w:themeFill="background1"/>
          </w:tcPr>
          <w:p w14:paraId="25889ADC" w14:textId="77777777" w:rsidR="005A535F" w:rsidRPr="00C26FB0" w:rsidRDefault="005A535F" w:rsidP="005A535F"/>
        </w:tc>
      </w:tr>
      <w:tr w:rsidR="005A535F" w:rsidRPr="00C02CFD" w14:paraId="7299F3A1" w14:textId="77777777" w:rsidTr="00007EE4">
        <w:trPr>
          <w:trHeight w:val="171"/>
        </w:trPr>
        <w:tc>
          <w:tcPr>
            <w:tcW w:w="1592" w:type="dxa"/>
            <w:shd w:val="clear" w:color="auto" w:fill="FFFFFF" w:themeFill="background1"/>
          </w:tcPr>
          <w:p w14:paraId="38655117" w14:textId="77777777" w:rsidR="005A535F" w:rsidRPr="00F20EEB" w:rsidRDefault="005A535F" w:rsidP="005A535F">
            <w:pPr>
              <w:spacing w:line="240" w:lineRule="auto"/>
              <w:rPr>
                <w:rFonts w:ascii="Times New Roman" w:hAnsi="Times New Roman"/>
                <w:sz w:val="4"/>
                <w:szCs w:val="4"/>
              </w:rPr>
            </w:pPr>
          </w:p>
          <w:p w14:paraId="7C106C51" w14:textId="06C3A774" w:rsidR="005A535F" w:rsidRPr="00F20EEB" w:rsidRDefault="005A535F" w:rsidP="005A535F">
            <w:pPr>
              <w:spacing w:line="240" w:lineRule="auto"/>
              <w:rPr>
                <w:rFonts w:ascii="Times New Roman" w:hAnsi="Times New Roman"/>
                <w:sz w:val="20"/>
                <w:szCs w:val="20"/>
              </w:rPr>
            </w:pPr>
            <w:r w:rsidRPr="00F20EEB">
              <w:rPr>
                <w:rFonts w:ascii="Times New Roman" w:hAnsi="Times New Roman"/>
                <w:sz w:val="20"/>
                <w:szCs w:val="20"/>
              </w:rPr>
              <w:t>Thursday</w:t>
            </w:r>
            <w:r w:rsidR="0053100D">
              <w:rPr>
                <w:rFonts w:ascii="Times New Roman" w:hAnsi="Times New Roman"/>
                <w:sz w:val="20"/>
                <w:szCs w:val="20"/>
              </w:rPr>
              <w:t xml:space="preserve"> 13</w:t>
            </w:r>
            <w:r w:rsidR="0053100D" w:rsidRPr="0053100D">
              <w:rPr>
                <w:rFonts w:ascii="Times New Roman" w:hAnsi="Times New Roman"/>
                <w:sz w:val="20"/>
                <w:szCs w:val="20"/>
                <w:vertAlign w:val="superscript"/>
              </w:rPr>
              <w:t>th</w:t>
            </w:r>
            <w:r w:rsidR="0053100D">
              <w:rPr>
                <w:rFonts w:ascii="Times New Roman" w:hAnsi="Times New Roman"/>
                <w:sz w:val="20"/>
                <w:szCs w:val="20"/>
              </w:rPr>
              <w:t xml:space="preserve"> </w:t>
            </w:r>
            <w:r w:rsidR="0096476E">
              <w:rPr>
                <w:rFonts w:ascii="Times New Roman" w:hAnsi="Times New Roman"/>
                <w:sz w:val="20"/>
                <w:szCs w:val="20"/>
              </w:rPr>
              <w:t xml:space="preserve"> </w:t>
            </w:r>
            <w:r w:rsidR="000F372E">
              <w:rPr>
                <w:rFonts w:ascii="Times New Roman" w:hAnsi="Times New Roman"/>
                <w:sz w:val="20"/>
                <w:szCs w:val="20"/>
              </w:rPr>
              <w:t xml:space="preserve"> </w:t>
            </w:r>
            <w:r w:rsidR="00805DA9">
              <w:rPr>
                <w:rFonts w:ascii="Times New Roman" w:hAnsi="Times New Roman"/>
                <w:sz w:val="20"/>
                <w:szCs w:val="20"/>
              </w:rPr>
              <w:t xml:space="preserve"> </w:t>
            </w:r>
            <w:r w:rsidR="009040BE">
              <w:rPr>
                <w:rFonts w:ascii="Times New Roman" w:hAnsi="Times New Roman"/>
                <w:sz w:val="20"/>
                <w:szCs w:val="20"/>
              </w:rPr>
              <w:t xml:space="preserve"> </w:t>
            </w:r>
            <w:r w:rsidR="00F15ED7">
              <w:rPr>
                <w:rFonts w:ascii="Times New Roman" w:hAnsi="Times New Roman"/>
                <w:sz w:val="20"/>
                <w:szCs w:val="20"/>
              </w:rPr>
              <w:t xml:space="preserve"> </w:t>
            </w:r>
            <w:r w:rsidR="008B4B25">
              <w:rPr>
                <w:rFonts w:ascii="Times New Roman" w:hAnsi="Times New Roman"/>
                <w:sz w:val="20"/>
                <w:szCs w:val="20"/>
              </w:rPr>
              <w:t xml:space="preserve"> </w:t>
            </w:r>
            <w:r w:rsidR="00C52E70">
              <w:rPr>
                <w:rFonts w:ascii="Times New Roman" w:hAnsi="Times New Roman"/>
                <w:sz w:val="20"/>
                <w:szCs w:val="20"/>
              </w:rPr>
              <w:t xml:space="preserve"> </w:t>
            </w:r>
            <w:r w:rsidR="006114BE">
              <w:rPr>
                <w:rFonts w:ascii="Times New Roman" w:hAnsi="Times New Roman"/>
                <w:sz w:val="20"/>
                <w:szCs w:val="20"/>
              </w:rPr>
              <w:t xml:space="preserve"> </w:t>
            </w:r>
            <w:r w:rsidR="00F20EEB" w:rsidRPr="00F20EEB">
              <w:rPr>
                <w:rFonts w:ascii="Times New Roman" w:hAnsi="Times New Roman"/>
                <w:sz w:val="20"/>
                <w:szCs w:val="20"/>
              </w:rPr>
              <w:t xml:space="preserve"> </w:t>
            </w:r>
            <w:r w:rsidR="00791160" w:rsidRPr="00F20EEB">
              <w:rPr>
                <w:rFonts w:ascii="Times New Roman" w:hAnsi="Times New Roman"/>
                <w:sz w:val="20"/>
                <w:szCs w:val="20"/>
              </w:rPr>
              <w:t xml:space="preserve"> </w:t>
            </w:r>
            <w:r w:rsidR="00A82CE4" w:rsidRPr="00F20EEB">
              <w:rPr>
                <w:rFonts w:ascii="Times New Roman" w:hAnsi="Times New Roman"/>
                <w:sz w:val="20"/>
                <w:szCs w:val="20"/>
              </w:rPr>
              <w:t xml:space="preserve"> </w:t>
            </w:r>
            <w:r w:rsidRPr="00F20EEB">
              <w:rPr>
                <w:rFonts w:ascii="Times New Roman" w:hAnsi="Times New Roman"/>
                <w:sz w:val="20"/>
                <w:szCs w:val="20"/>
              </w:rPr>
              <w:t xml:space="preserve">                                                </w:t>
            </w:r>
          </w:p>
        </w:tc>
        <w:tc>
          <w:tcPr>
            <w:tcW w:w="992" w:type="dxa"/>
            <w:shd w:val="clear" w:color="auto" w:fill="FFFFFF" w:themeFill="background1"/>
          </w:tcPr>
          <w:p w14:paraId="1C9FE0A7" w14:textId="77777777" w:rsidR="00FA12BE" w:rsidRPr="00FA12BE" w:rsidRDefault="00FA12BE" w:rsidP="0022453A">
            <w:pPr>
              <w:spacing w:line="240" w:lineRule="auto"/>
              <w:rPr>
                <w:rFonts w:ascii="Book Antiqua" w:hAnsi="Book Antiqua"/>
                <w:sz w:val="4"/>
                <w:szCs w:val="4"/>
              </w:rPr>
            </w:pPr>
          </w:p>
          <w:p w14:paraId="1D184E2C" w14:textId="418EECF0" w:rsidR="00412B95" w:rsidRPr="00F20EEB" w:rsidRDefault="0053100D" w:rsidP="0022453A">
            <w:pPr>
              <w:spacing w:line="240" w:lineRule="auto"/>
              <w:rPr>
                <w:rFonts w:ascii="Book Antiqua" w:hAnsi="Book Antiqua"/>
                <w:sz w:val="20"/>
                <w:szCs w:val="20"/>
              </w:rPr>
            </w:pPr>
            <w:r>
              <w:rPr>
                <w:rFonts w:ascii="Book Antiqua" w:hAnsi="Book Antiqua"/>
                <w:sz w:val="20"/>
                <w:szCs w:val="20"/>
              </w:rPr>
              <w:t>10.00am</w:t>
            </w:r>
          </w:p>
        </w:tc>
        <w:tc>
          <w:tcPr>
            <w:tcW w:w="283" w:type="dxa"/>
            <w:shd w:val="clear" w:color="auto" w:fill="FFFFFF" w:themeFill="background1"/>
          </w:tcPr>
          <w:p w14:paraId="487BB371" w14:textId="3FD5A313" w:rsidR="005A535F" w:rsidRPr="00030895" w:rsidRDefault="005A535F" w:rsidP="005A535F">
            <w:pPr>
              <w:spacing w:line="240" w:lineRule="auto"/>
              <w:rPr>
                <w:rFonts w:ascii="Times New Roman" w:hAnsi="Times New Roman"/>
                <w:b/>
                <w:bCs/>
                <w:sz w:val="20"/>
                <w:szCs w:val="20"/>
              </w:rPr>
            </w:pPr>
          </w:p>
        </w:tc>
        <w:tc>
          <w:tcPr>
            <w:tcW w:w="4820" w:type="dxa"/>
            <w:gridSpan w:val="3"/>
            <w:shd w:val="clear" w:color="auto" w:fill="FFFFFF" w:themeFill="background1"/>
          </w:tcPr>
          <w:p w14:paraId="2C27B648" w14:textId="794D74BA" w:rsidR="00412B95" w:rsidRPr="00412B95" w:rsidRDefault="003B321C" w:rsidP="004F4797">
            <w:pPr>
              <w:autoSpaceDE w:val="0"/>
              <w:autoSpaceDN w:val="0"/>
              <w:adjustRightInd w:val="0"/>
              <w:spacing w:line="240" w:lineRule="auto"/>
              <w:rPr>
                <w:rFonts w:ascii="Times New Roman" w:eastAsia="Times New Roman" w:hAnsi="Times New Roman"/>
                <w:sz w:val="20"/>
                <w:szCs w:val="20"/>
              </w:rPr>
            </w:pPr>
            <w:r w:rsidRPr="00412B95">
              <w:rPr>
                <w:rFonts w:ascii="Times New Roman" w:hAnsi="Times New Roman"/>
                <w:b/>
                <w:bCs/>
                <w:kern w:val="36"/>
                <w:sz w:val="4"/>
                <w:szCs w:val="4"/>
              </w:rPr>
              <w:br/>
            </w:r>
            <w:r w:rsidR="00120D4E">
              <w:rPr>
                <w:rFonts w:ascii="Times New Roman" w:eastAsia="Times New Roman" w:hAnsi="Times New Roman"/>
                <w:sz w:val="20"/>
                <w:szCs w:val="20"/>
              </w:rPr>
              <w:t>For the intentions of M</w:t>
            </w:r>
            <w:r w:rsidR="00280C99">
              <w:rPr>
                <w:rFonts w:ascii="Times New Roman" w:eastAsia="Times New Roman" w:hAnsi="Times New Roman"/>
                <w:sz w:val="20"/>
                <w:szCs w:val="20"/>
              </w:rPr>
              <w:t>ichael</w:t>
            </w:r>
            <w:r w:rsidR="00120D4E">
              <w:rPr>
                <w:rFonts w:ascii="Times New Roman" w:eastAsia="Times New Roman" w:hAnsi="Times New Roman"/>
                <w:sz w:val="20"/>
                <w:szCs w:val="20"/>
              </w:rPr>
              <w:t xml:space="preserve"> Cartin</w:t>
            </w:r>
            <w:r w:rsidR="00280C99">
              <w:rPr>
                <w:rFonts w:ascii="Times New Roman" w:eastAsia="Times New Roman" w:hAnsi="Times New Roman"/>
                <w:sz w:val="20"/>
                <w:szCs w:val="20"/>
              </w:rPr>
              <w:t xml:space="preserve"> and his family</w:t>
            </w:r>
          </w:p>
        </w:tc>
        <w:tc>
          <w:tcPr>
            <w:tcW w:w="2268" w:type="dxa"/>
            <w:shd w:val="clear" w:color="auto" w:fill="FFFFFF" w:themeFill="background1"/>
          </w:tcPr>
          <w:p w14:paraId="77D72AFA" w14:textId="77777777" w:rsidR="005A535F" w:rsidRPr="00412B95" w:rsidRDefault="005A535F" w:rsidP="005A535F">
            <w:pPr>
              <w:spacing w:line="240" w:lineRule="auto"/>
              <w:rPr>
                <w:rFonts w:ascii="Times New Roman" w:hAnsi="Times New Roman"/>
                <w:sz w:val="6"/>
                <w:szCs w:val="6"/>
              </w:rPr>
            </w:pPr>
          </w:p>
          <w:p w14:paraId="3BC38298" w14:textId="4F67A377" w:rsidR="00E3370C" w:rsidRPr="00FC0388" w:rsidRDefault="00FC0388" w:rsidP="005A535F">
            <w:pPr>
              <w:spacing w:line="240" w:lineRule="auto"/>
              <w:rPr>
                <w:rFonts w:ascii="Book Antiqua" w:hAnsi="Book Antiqua"/>
                <w:sz w:val="20"/>
                <w:szCs w:val="20"/>
              </w:rPr>
            </w:pPr>
            <w:r w:rsidRPr="00FC0388">
              <w:rPr>
                <w:rFonts w:ascii="Times New Roman" w:hAnsi="Times New Roman"/>
                <w:sz w:val="20"/>
                <w:szCs w:val="20"/>
              </w:rPr>
              <w:t>Feria</w:t>
            </w:r>
          </w:p>
        </w:tc>
        <w:tc>
          <w:tcPr>
            <w:tcW w:w="283" w:type="dxa"/>
            <w:vMerge/>
            <w:shd w:val="clear" w:color="auto" w:fill="FFFFFF" w:themeFill="background1"/>
          </w:tcPr>
          <w:p w14:paraId="5675D0CB" w14:textId="77777777" w:rsidR="005A535F" w:rsidRPr="00DC4A1E" w:rsidRDefault="005A535F" w:rsidP="005A535F">
            <w:pPr>
              <w:rPr>
                <w:rFonts w:ascii="Times New Roman" w:hAnsi="Times New Roman"/>
                <w:sz w:val="6"/>
                <w:szCs w:val="6"/>
              </w:rPr>
            </w:pPr>
          </w:p>
        </w:tc>
        <w:tc>
          <w:tcPr>
            <w:tcW w:w="6052" w:type="dxa"/>
            <w:gridSpan w:val="2"/>
            <w:vMerge/>
            <w:shd w:val="clear" w:color="auto" w:fill="FFFFFF" w:themeFill="background1"/>
          </w:tcPr>
          <w:p w14:paraId="00D7D1D8" w14:textId="77777777" w:rsidR="005A535F" w:rsidRPr="00DC4A1E" w:rsidRDefault="005A535F" w:rsidP="005A535F">
            <w:pPr>
              <w:rPr>
                <w:rFonts w:ascii="Times New Roman" w:hAnsi="Times New Roman"/>
                <w:sz w:val="6"/>
                <w:szCs w:val="6"/>
              </w:rPr>
            </w:pPr>
          </w:p>
        </w:tc>
      </w:tr>
      <w:tr w:rsidR="005A535F" w:rsidRPr="000C13A3" w14:paraId="710E6F80" w14:textId="77777777" w:rsidTr="00007EE4">
        <w:trPr>
          <w:trHeight w:val="319"/>
        </w:trPr>
        <w:tc>
          <w:tcPr>
            <w:tcW w:w="1592" w:type="dxa"/>
            <w:shd w:val="clear" w:color="auto" w:fill="D9D9D9" w:themeFill="background1" w:themeFillShade="D9"/>
          </w:tcPr>
          <w:p w14:paraId="17244F1E" w14:textId="47E835C2" w:rsidR="005A535F" w:rsidRPr="0028346C" w:rsidRDefault="005A535F" w:rsidP="005A535F">
            <w:pPr>
              <w:spacing w:line="240" w:lineRule="auto"/>
              <w:rPr>
                <w:rFonts w:ascii="Times New Roman" w:hAnsi="Times New Roman"/>
                <w:bCs/>
                <w:sz w:val="20"/>
                <w:szCs w:val="20"/>
              </w:rPr>
            </w:pPr>
            <w:r w:rsidRPr="0028346C">
              <w:rPr>
                <w:rFonts w:ascii="Times New Roman" w:hAnsi="Times New Roman"/>
                <w:bCs/>
                <w:sz w:val="6"/>
                <w:szCs w:val="6"/>
              </w:rPr>
              <w:br/>
            </w:r>
            <w:r w:rsidRPr="0028346C">
              <w:rPr>
                <w:rFonts w:ascii="Times New Roman" w:hAnsi="Times New Roman"/>
                <w:bCs/>
                <w:sz w:val="20"/>
                <w:szCs w:val="20"/>
              </w:rPr>
              <w:t>Fr</w:t>
            </w:r>
            <w:r>
              <w:rPr>
                <w:rFonts w:ascii="Times New Roman" w:hAnsi="Times New Roman"/>
                <w:bCs/>
                <w:sz w:val="20"/>
                <w:szCs w:val="20"/>
              </w:rPr>
              <w:t>iday</w:t>
            </w:r>
            <w:r w:rsidR="001A0C64">
              <w:rPr>
                <w:rFonts w:ascii="Times New Roman" w:hAnsi="Times New Roman"/>
                <w:bCs/>
                <w:sz w:val="20"/>
                <w:szCs w:val="20"/>
              </w:rPr>
              <w:t xml:space="preserve"> </w:t>
            </w:r>
            <w:r w:rsidR="00297AAA">
              <w:rPr>
                <w:rFonts w:ascii="Times New Roman" w:hAnsi="Times New Roman"/>
                <w:bCs/>
                <w:sz w:val="20"/>
                <w:szCs w:val="20"/>
              </w:rPr>
              <w:t>1</w:t>
            </w:r>
            <w:r w:rsidR="0053100D">
              <w:rPr>
                <w:rFonts w:ascii="Times New Roman" w:hAnsi="Times New Roman"/>
                <w:bCs/>
                <w:sz w:val="20"/>
                <w:szCs w:val="20"/>
              </w:rPr>
              <w:t>4</w:t>
            </w:r>
            <w:r w:rsidR="00297AAA" w:rsidRPr="00297AAA">
              <w:rPr>
                <w:rFonts w:ascii="Times New Roman" w:hAnsi="Times New Roman"/>
                <w:bCs/>
                <w:sz w:val="20"/>
                <w:szCs w:val="20"/>
                <w:vertAlign w:val="superscript"/>
              </w:rPr>
              <w:t>th</w:t>
            </w:r>
            <w:r w:rsidR="00297AAA">
              <w:rPr>
                <w:rFonts w:ascii="Times New Roman" w:hAnsi="Times New Roman"/>
                <w:bCs/>
                <w:sz w:val="20"/>
                <w:szCs w:val="20"/>
              </w:rPr>
              <w:t xml:space="preserve"> </w:t>
            </w:r>
            <w:r w:rsidR="0079394B">
              <w:rPr>
                <w:rFonts w:ascii="Times New Roman" w:hAnsi="Times New Roman"/>
                <w:bCs/>
                <w:sz w:val="20"/>
                <w:szCs w:val="20"/>
              </w:rPr>
              <w:t xml:space="preserve"> </w:t>
            </w:r>
            <w:r w:rsidR="005B08A0">
              <w:rPr>
                <w:rFonts w:ascii="Times New Roman" w:hAnsi="Times New Roman"/>
                <w:bCs/>
                <w:sz w:val="20"/>
                <w:szCs w:val="20"/>
              </w:rPr>
              <w:t xml:space="preserve"> </w:t>
            </w:r>
            <w:r w:rsidR="0096476E">
              <w:rPr>
                <w:rFonts w:ascii="Times New Roman" w:hAnsi="Times New Roman"/>
                <w:bCs/>
                <w:sz w:val="20"/>
                <w:szCs w:val="20"/>
              </w:rPr>
              <w:t xml:space="preserve"> </w:t>
            </w:r>
            <w:r w:rsidR="009040BE">
              <w:rPr>
                <w:rFonts w:ascii="Times New Roman" w:hAnsi="Times New Roman"/>
                <w:bCs/>
                <w:sz w:val="20"/>
                <w:szCs w:val="20"/>
              </w:rPr>
              <w:t xml:space="preserve"> </w:t>
            </w:r>
            <w:r w:rsidR="00F15ED7">
              <w:rPr>
                <w:rFonts w:ascii="Times New Roman" w:hAnsi="Times New Roman"/>
                <w:bCs/>
                <w:sz w:val="20"/>
                <w:szCs w:val="20"/>
              </w:rPr>
              <w:t xml:space="preserve"> </w:t>
            </w:r>
            <w:r w:rsidR="0096476E">
              <w:rPr>
                <w:rFonts w:ascii="Times New Roman" w:hAnsi="Times New Roman"/>
                <w:bCs/>
                <w:sz w:val="20"/>
                <w:szCs w:val="20"/>
              </w:rPr>
              <w:br/>
            </w:r>
            <w:r w:rsidR="008B4B25" w:rsidRPr="0096476E">
              <w:rPr>
                <w:rFonts w:ascii="Times New Roman" w:hAnsi="Times New Roman"/>
                <w:b/>
                <w:sz w:val="20"/>
                <w:szCs w:val="20"/>
              </w:rPr>
              <w:t xml:space="preserve"> </w:t>
            </w:r>
            <w:r w:rsidR="000807BB" w:rsidRPr="0096476E">
              <w:rPr>
                <w:rFonts w:ascii="Times New Roman" w:hAnsi="Times New Roman"/>
                <w:b/>
                <w:sz w:val="20"/>
                <w:szCs w:val="20"/>
              </w:rPr>
              <w:t xml:space="preserve"> </w:t>
            </w:r>
            <w:r w:rsidR="000202A8">
              <w:rPr>
                <w:rFonts w:ascii="Times New Roman" w:hAnsi="Times New Roman"/>
                <w:bCs/>
                <w:sz w:val="20"/>
                <w:szCs w:val="20"/>
              </w:rPr>
              <w:t xml:space="preserve"> </w:t>
            </w:r>
            <w:r w:rsidR="00853E5C">
              <w:rPr>
                <w:rFonts w:ascii="Times New Roman" w:hAnsi="Times New Roman"/>
                <w:bCs/>
                <w:sz w:val="20"/>
                <w:szCs w:val="20"/>
              </w:rPr>
              <w:t xml:space="preserve"> </w:t>
            </w:r>
            <w:r w:rsidR="00455E3E">
              <w:rPr>
                <w:rFonts w:ascii="Times New Roman" w:hAnsi="Times New Roman"/>
                <w:bCs/>
                <w:sz w:val="20"/>
                <w:szCs w:val="20"/>
              </w:rPr>
              <w:t xml:space="preserve"> </w:t>
            </w:r>
            <w:r w:rsidR="00791160">
              <w:rPr>
                <w:rFonts w:ascii="Times New Roman" w:hAnsi="Times New Roman"/>
                <w:bCs/>
                <w:sz w:val="20"/>
                <w:szCs w:val="20"/>
              </w:rPr>
              <w:t xml:space="preserve"> </w:t>
            </w:r>
            <w:r w:rsidR="00A82CE4">
              <w:rPr>
                <w:rFonts w:ascii="Times New Roman" w:hAnsi="Times New Roman"/>
                <w:bCs/>
                <w:sz w:val="20"/>
                <w:szCs w:val="20"/>
              </w:rPr>
              <w:t xml:space="preserve"> </w:t>
            </w:r>
            <w:r w:rsidR="006D2B19">
              <w:rPr>
                <w:rFonts w:ascii="Times New Roman" w:hAnsi="Times New Roman"/>
                <w:bCs/>
                <w:sz w:val="20"/>
                <w:szCs w:val="20"/>
              </w:rPr>
              <w:t xml:space="preserve"> </w:t>
            </w:r>
            <w:r w:rsidR="0092730C">
              <w:rPr>
                <w:rFonts w:ascii="Times New Roman" w:hAnsi="Times New Roman"/>
                <w:bCs/>
                <w:sz w:val="20"/>
                <w:szCs w:val="20"/>
              </w:rPr>
              <w:t xml:space="preserve"> </w:t>
            </w:r>
            <w:r>
              <w:rPr>
                <w:rFonts w:ascii="Times New Roman" w:hAnsi="Times New Roman"/>
                <w:bCs/>
                <w:sz w:val="20"/>
                <w:szCs w:val="20"/>
              </w:rPr>
              <w:t xml:space="preserve">  </w:t>
            </w:r>
            <w:r w:rsidRPr="0028346C">
              <w:rPr>
                <w:rFonts w:ascii="Times New Roman" w:hAnsi="Times New Roman"/>
                <w:bCs/>
                <w:sz w:val="20"/>
                <w:szCs w:val="20"/>
              </w:rPr>
              <w:t xml:space="preserve">         </w:t>
            </w:r>
          </w:p>
        </w:tc>
        <w:tc>
          <w:tcPr>
            <w:tcW w:w="992" w:type="dxa"/>
            <w:shd w:val="clear" w:color="auto" w:fill="D9D9D9" w:themeFill="background1" w:themeFillShade="D9"/>
          </w:tcPr>
          <w:p w14:paraId="5C272D4F" w14:textId="56872B53" w:rsidR="005A535F" w:rsidRPr="0053100D" w:rsidRDefault="00AA3C63" w:rsidP="00E3370C">
            <w:pPr>
              <w:spacing w:line="240" w:lineRule="auto"/>
              <w:rPr>
                <w:rFonts w:ascii="Times New Roman" w:hAnsi="Times New Roman"/>
                <w:b/>
                <w:bCs/>
                <w:color w:val="000000" w:themeColor="text1"/>
                <w:sz w:val="20"/>
                <w:szCs w:val="20"/>
              </w:rPr>
            </w:pPr>
            <w:r>
              <w:rPr>
                <w:rFonts w:ascii="Times New Roman" w:hAnsi="Times New Roman"/>
                <w:b/>
                <w:bCs/>
                <w:color w:val="000000" w:themeColor="text1"/>
                <w:sz w:val="20"/>
                <w:szCs w:val="20"/>
              </w:rPr>
              <w:t xml:space="preserve">  </w:t>
            </w:r>
            <w:r w:rsidR="00FC0388" w:rsidRPr="0053100D">
              <w:rPr>
                <w:rFonts w:ascii="Times New Roman" w:hAnsi="Times New Roman"/>
                <w:b/>
                <w:bCs/>
                <w:color w:val="000000" w:themeColor="text1"/>
                <w:sz w:val="20"/>
                <w:szCs w:val="20"/>
              </w:rPr>
              <w:t>9.30am</w:t>
            </w:r>
          </w:p>
          <w:p w14:paraId="66FBF901" w14:textId="681DE9B4" w:rsidR="00FC0388" w:rsidRPr="00A37025" w:rsidRDefault="00FC0388" w:rsidP="00E3370C">
            <w:pPr>
              <w:spacing w:line="240" w:lineRule="auto"/>
              <w:rPr>
                <w:rFonts w:ascii="Times New Roman" w:hAnsi="Times New Roman"/>
                <w:color w:val="000000" w:themeColor="text1"/>
                <w:sz w:val="20"/>
                <w:szCs w:val="20"/>
              </w:rPr>
            </w:pPr>
            <w:r w:rsidRPr="0053100D">
              <w:rPr>
                <w:rFonts w:ascii="Times New Roman" w:hAnsi="Times New Roman"/>
                <w:b/>
                <w:bCs/>
                <w:color w:val="000000" w:themeColor="text1"/>
                <w:sz w:val="20"/>
                <w:szCs w:val="20"/>
              </w:rPr>
              <w:t>- 2.30pm</w:t>
            </w:r>
          </w:p>
        </w:tc>
        <w:tc>
          <w:tcPr>
            <w:tcW w:w="283" w:type="dxa"/>
            <w:shd w:val="clear" w:color="auto" w:fill="D9D9D9" w:themeFill="background1" w:themeFillShade="D9"/>
          </w:tcPr>
          <w:p w14:paraId="6B8C83A9" w14:textId="01DDF92E" w:rsidR="005A535F" w:rsidRPr="00145E5D" w:rsidRDefault="005A535F" w:rsidP="005A535F">
            <w:pPr>
              <w:spacing w:line="240" w:lineRule="auto"/>
              <w:rPr>
                <w:rFonts w:ascii="Times New Roman" w:hAnsi="Times New Roman"/>
                <w:sz w:val="20"/>
                <w:szCs w:val="20"/>
              </w:rPr>
            </w:pPr>
          </w:p>
        </w:tc>
        <w:tc>
          <w:tcPr>
            <w:tcW w:w="4820" w:type="dxa"/>
            <w:gridSpan w:val="3"/>
            <w:shd w:val="clear" w:color="auto" w:fill="D9D9D9" w:themeFill="background1" w:themeFillShade="D9"/>
          </w:tcPr>
          <w:p w14:paraId="1285CBAE" w14:textId="7D7EB349" w:rsidR="00E73B20" w:rsidRPr="00911310" w:rsidRDefault="00412B95" w:rsidP="005C114C">
            <w:pPr>
              <w:autoSpaceDE w:val="0"/>
              <w:autoSpaceDN w:val="0"/>
              <w:adjustRightInd w:val="0"/>
              <w:spacing w:line="240" w:lineRule="auto"/>
              <w:rPr>
                <w:rFonts w:ascii="Times New Roman" w:eastAsia="Times New Roman" w:hAnsi="Times New Roman"/>
                <w:b/>
                <w:iCs/>
                <w:sz w:val="20"/>
                <w:szCs w:val="20"/>
              </w:rPr>
            </w:pPr>
            <w:r w:rsidRPr="00911310">
              <w:rPr>
                <w:rFonts w:ascii="Times New Roman" w:eastAsia="Times New Roman" w:hAnsi="Times New Roman"/>
                <w:bCs/>
                <w:iCs/>
                <w:sz w:val="14"/>
                <w:szCs w:val="14"/>
              </w:rPr>
              <w:br/>
            </w:r>
            <w:r w:rsidR="00FC0388">
              <w:rPr>
                <w:rFonts w:ascii="Times New Roman" w:eastAsia="Times New Roman" w:hAnsi="Times New Roman"/>
                <w:b/>
                <w:iCs/>
                <w:sz w:val="20"/>
                <w:szCs w:val="20"/>
              </w:rPr>
              <w:t>St Mary’s Year 8 Retreat Day in our Church &amp; Hall</w:t>
            </w:r>
          </w:p>
        </w:tc>
        <w:tc>
          <w:tcPr>
            <w:tcW w:w="2268" w:type="dxa"/>
            <w:shd w:val="clear" w:color="auto" w:fill="D9D9D9" w:themeFill="background1" w:themeFillShade="D9"/>
          </w:tcPr>
          <w:p w14:paraId="31E37C9F" w14:textId="47150E95" w:rsidR="005A535F" w:rsidRPr="00F15ED7" w:rsidRDefault="00B02341" w:rsidP="00145D0A">
            <w:pPr>
              <w:spacing w:line="240" w:lineRule="auto"/>
              <w:rPr>
                <w:rFonts w:ascii="Book Antiqua" w:hAnsi="Book Antiqua"/>
                <w:b/>
                <w:bCs/>
                <w:sz w:val="20"/>
                <w:szCs w:val="20"/>
              </w:rPr>
            </w:pPr>
            <w:r>
              <w:rPr>
                <w:rFonts w:ascii="Book Antiqua" w:hAnsi="Book Antiqua"/>
                <w:b/>
                <w:bCs/>
                <w:sz w:val="20"/>
                <w:szCs w:val="20"/>
              </w:rPr>
              <w:t xml:space="preserve">St Mary’s School Yr 8 </w:t>
            </w:r>
            <w:r>
              <w:rPr>
                <w:rFonts w:ascii="Book Antiqua" w:hAnsi="Book Antiqua"/>
                <w:b/>
                <w:bCs/>
                <w:sz w:val="20"/>
                <w:szCs w:val="20"/>
              </w:rPr>
              <w:br/>
              <w:t xml:space="preserve">     </w:t>
            </w:r>
            <w:r w:rsidR="00280C99">
              <w:rPr>
                <w:rFonts w:ascii="Book Antiqua" w:hAnsi="Book Antiqua"/>
                <w:b/>
                <w:bCs/>
                <w:sz w:val="20"/>
                <w:szCs w:val="20"/>
              </w:rPr>
              <w:t>RETREAT DAY</w:t>
            </w:r>
          </w:p>
        </w:tc>
        <w:tc>
          <w:tcPr>
            <w:tcW w:w="283" w:type="dxa"/>
            <w:vMerge/>
            <w:shd w:val="clear" w:color="auto" w:fill="D9D9D9" w:themeFill="background1" w:themeFillShade="D9"/>
          </w:tcPr>
          <w:p w14:paraId="7F30B241" w14:textId="77777777" w:rsidR="005A535F" w:rsidRPr="00606C68" w:rsidRDefault="005A535F" w:rsidP="005A535F">
            <w:pPr>
              <w:rPr>
                <w:rFonts w:ascii="Times New Roman" w:hAnsi="Times New Roman"/>
                <w:sz w:val="6"/>
                <w:szCs w:val="6"/>
              </w:rPr>
            </w:pPr>
          </w:p>
        </w:tc>
        <w:tc>
          <w:tcPr>
            <w:tcW w:w="6052" w:type="dxa"/>
            <w:gridSpan w:val="2"/>
            <w:vMerge/>
            <w:shd w:val="clear" w:color="auto" w:fill="D9D9D9" w:themeFill="background1" w:themeFillShade="D9"/>
          </w:tcPr>
          <w:p w14:paraId="0A33674B" w14:textId="77777777" w:rsidR="005A535F" w:rsidRPr="00606C68" w:rsidRDefault="005A535F" w:rsidP="005A535F">
            <w:pPr>
              <w:rPr>
                <w:rFonts w:ascii="Times New Roman" w:hAnsi="Times New Roman"/>
                <w:sz w:val="6"/>
                <w:szCs w:val="6"/>
              </w:rPr>
            </w:pPr>
          </w:p>
        </w:tc>
      </w:tr>
      <w:tr w:rsidR="005A535F" w:rsidRPr="00FB38C2" w14:paraId="7D818A8A" w14:textId="77777777" w:rsidTr="00007EE4">
        <w:trPr>
          <w:trHeight w:val="266"/>
        </w:trPr>
        <w:tc>
          <w:tcPr>
            <w:tcW w:w="1592" w:type="dxa"/>
          </w:tcPr>
          <w:p w14:paraId="51D877BC" w14:textId="2343FD4A" w:rsidR="005A535F" w:rsidRPr="009E2F20" w:rsidRDefault="005A535F" w:rsidP="005A535F">
            <w:pPr>
              <w:spacing w:line="240" w:lineRule="auto"/>
              <w:rPr>
                <w:rFonts w:ascii="Times New Roman" w:hAnsi="Times New Roman"/>
                <w:sz w:val="20"/>
                <w:szCs w:val="20"/>
              </w:rPr>
            </w:pPr>
            <w:r w:rsidRPr="009E2F20">
              <w:rPr>
                <w:rFonts w:ascii="Times New Roman" w:hAnsi="Times New Roman"/>
                <w:sz w:val="6"/>
                <w:szCs w:val="6"/>
              </w:rPr>
              <w:br/>
            </w:r>
            <w:r w:rsidRPr="009E2F20">
              <w:rPr>
                <w:rFonts w:ascii="Times New Roman" w:hAnsi="Times New Roman"/>
                <w:sz w:val="20"/>
                <w:szCs w:val="20"/>
              </w:rPr>
              <w:t>Saturday</w:t>
            </w:r>
            <w:r w:rsidR="00C52E70">
              <w:rPr>
                <w:rFonts w:ascii="Times New Roman" w:hAnsi="Times New Roman"/>
                <w:sz w:val="20"/>
                <w:szCs w:val="20"/>
              </w:rPr>
              <w:t xml:space="preserve"> </w:t>
            </w:r>
            <w:r w:rsidR="00297AAA">
              <w:rPr>
                <w:rFonts w:ascii="Times New Roman" w:hAnsi="Times New Roman"/>
                <w:sz w:val="20"/>
                <w:szCs w:val="20"/>
              </w:rPr>
              <w:t>1</w:t>
            </w:r>
            <w:r w:rsidR="0053100D">
              <w:rPr>
                <w:rFonts w:ascii="Times New Roman" w:hAnsi="Times New Roman"/>
                <w:sz w:val="20"/>
                <w:szCs w:val="20"/>
              </w:rPr>
              <w:t>5</w:t>
            </w:r>
            <w:r w:rsidR="00C97F1C" w:rsidRPr="00C97F1C">
              <w:rPr>
                <w:rFonts w:ascii="Times New Roman" w:hAnsi="Times New Roman"/>
                <w:sz w:val="20"/>
                <w:szCs w:val="20"/>
                <w:vertAlign w:val="superscript"/>
              </w:rPr>
              <w:t>th</w:t>
            </w:r>
            <w:r w:rsidR="00C97F1C">
              <w:rPr>
                <w:rFonts w:ascii="Times New Roman" w:hAnsi="Times New Roman"/>
                <w:sz w:val="20"/>
                <w:szCs w:val="20"/>
              </w:rPr>
              <w:t xml:space="preserve"> </w:t>
            </w:r>
            <w:r w:rsidR="00174226">
              <w:rPr>
                <w:rFonts w:ascii="Times New Roman" w:hAnsi="Times New Roman"/>
                <w:sz w:val="20"/>
                <w:szCs w:val="20"/>
              </w:rPr>
              <w:t xml:space="preserve"> </w:t>
            </w:r>
            <w:r w:rsidR="0096476E">
              <w:rPr>
                <w:rFonts w:ascii="Times New Roman" w:hAnsi="Times New Roman"/>
                <w:sz w:val="20"/>
                <w:szCs w:val="20"/>
              </w:rPr>
              <w:t xml:space="preserve"> </w:t>
            </w:r>
            <w:r w:rsidR="009040BE">
              <w:rPr>
                <w:rFonts w:ascii="Times New Roman" w:hAnsi="Times New Roman"/>
                <w:sz w:val="20"/>
                <w:szCs w:val="20"/>
              </w:rPr>
              <w:t xml:space="preserve"> </w:t>
            </w:r>
            <w:r w:rsidR="003853D5">
              <w:rPr>
                <w:rFonts w:ascii="Times New Roman" w:hAnsi="Times New Roman"/>
                <w:sz w:val="20"/>
                <w:szCs w:val="20"/>
              </w:rPr>
              <w:t xml:space="preserve"> </w:t>
            </w:r>
            <w:r w:rsidR="00C15BA2">
              <w:rPr>
                <w:rFonts w:ascii="Times New Roman" w:hAnsi="Times New Roman"/>
                <w:sz w:val="20"/>
                <w:szCs w:val="20"/>
              </w:rPr>
              <w:t xml:space="preserve"> </w:t>
            </w:r>
            <w:r w:rsidR="00F15ED7">
              <w:rPr>
                <w:rFonts w:ascii="Times New Roman" w:hAnsi="Times New Roman"/>
                <w:sz w:val="20"/>
                <w:szCs w:val="20"/>
              </w:rPr>
              <w:t xml:space="preserve">  </w:t>
            </w:r>
            <w:r w:rsidR="00FB4B1F">
              <w:rPr>
                <w:rFonts w:ascii="Times New Roman" w:hAnsi="Times New Roman"/>
                <w:sz w:val="20"/>
                <w:szCs w:val="20"/>
              </w:rPr>
              <w:t xml:space="preserve"> </w:t>
            </w:r>
            <w:r w:rsidR="00791160">
              <w:rPr>
                <w:rFonts w:ascii="Times New Roman" w:hAnsi="Times New Roman"/>
                <w:sz w:val="20"/>
                <w:szCs w:val="20"/>
              </w:rPr>
              <w:t xml:space="preserve"> </w:t>
            </w:r>
            <w:r w:rsidR="00A82CE4">
              <w:rPr>
                <w:rFonts w:ascii="Times New Roman" w:hAnsi="Times New Roman"/>
                <w:sz w:val="20"/>
                <w:szCs w:val="20"/>
              </w:rPr>
              <w:t xml:space="preserve"> </w:t>
            </w:r>
            <w:r w:rsidR="006D2B19">
              <w:rPr>
                <w:rFonts w:ascii="Times New Roman" w:hAnsi="Times New Roman"/>
                <w:sz w:val="20"/>
                <w:szCs w:val="20"/>
              </w:rPr>
              <w:t xml:space="preserve"> </w:t>
            </w:r>
            <w:r w:rsidR="0092730C">
              <w:rPr>
                <w:rFonts w:ascii="Times New Roman" w:hAnsi="Times New Roman"/>
                <w:sz w:val="20"/>
                <w:szCs w:val="20"/>
              </w:rPr>
              <w:t xml:space="preserve"> </w:t>
            </w:r>
            <w:r>
              <w:rPr>
                <w:rFonts w:ascii="Times New Roman" w:hAnsi="Times New Roman"/>
                <w:sz w:val="20"/>
                <w:szCs w:val="20"/>
              </w:rPr>
              <w:t xml:space="preserve">   </w:t>
            </w:r>
            <w:r w:rsidRPr="009E2F20">
              <w:rPr>
                <w:rFonts w:ascii="Times New Roman" w:hAnsi="Times New Roman"/>
                <w:sz w:val="20"/>
                <w:szCs w:val="20"/>
              </w:rPr>
              <w:t xml:space="preserve">    </w:t>
            </w:r>
            <w:r w:rsidRPr="009E2F20">
              <w:rPr>
                <w:rFonts w:ascii="Times New Roman" w:hAnsi="Times New Roman"/>
                <w:sz w:val="20"/>
                <w:szCs w:val="20"/>
              </w:rPr>
              <w:br/>
              <w:t xml:space="preserve">             </w:t>
            </w:r>
          </w:p>
        </w:tc>
        <w:tc>
          <w:tcPr>
            <w:tcW w:w="992" w:type="dxa"/>
          </w:tcPr>
          <w:p w14:paraId="2E59DC2E" w14:textId="746B038E" w:rsidR="005A535F" w:rsidRPr="00545A0D" w:rsidRDefault="008A74E0" w:rsidP="005A535F">
            <w:pPr>
              <w:spacing w:line="240" w:lineRule="auto"/>
              <w:rPr>
                <w:rFonts w:ascii="Times New Roman" w:hAnsi="Times New Roman"/>
                <w:sz w:val="20"/>
                <w:szCs w:val="20"/>
              </w:rPr>
            </w:pPr>
            <w:r w:rsidRPr="00545A0D">
              <w:rPr>
                <w:rFonts w:ascii="Times New Roman" w:hAnsi="Times New Roman"/>
                <w:sz w:val="6"/>
                <w:szCs w:val="6"/>
              </w:rPr>
              <w:br/>
            </w:r>
            <w:r w:rsidR="00145D0A">
              <w:rPr>
                <w:rFonts w:ascii="Times New Roman" w:hAnsi="Times New Roman"/>
                <w:sz w:val="20"/>
                <w:szCs w:val="20"/>
              </w:rPr>
              <w:t xml:space="preserve"> </w:t>
            </w:r>
            <w:r w:rsidR="0053100D">
              <w:rPr>
                <w:rFonts w:ascii="Times New Roman" w:hAnsi="Times New Roman"/>
                <w:sz w:val="20"/>
                <w:szCs w:val="20"/>
              </w:rPr>
              <w:t>9.00 am</w:t>
            </w:r>
          </w:p>
          <w:p w14:paraId="78765969" w14:textId="7A7DCF95" w:rsidR="005A535F" w:rsidRPr="001A03C3" w:rsidRDefault="002E342C" w:rsidP="005A535F">
            <w:pPr>
              <w:spacing w:line="240" w:lineRule="auto"/>
              <w:rPr>
                <w:rFonts w:ascii="Times New Roman" w:hAnsi="Times New Roman"/>
                <w:sz w:val="20"/>
                <w:szCs w:val="20"/>
              </w:rPr>
            </w:pPr>
            <w:r w:rsidRPr="001A03C3">
              <w:rPr>
                <w:rFonts w:ascii="Times New Roman" w:hAnsi="Times New Roman"/>
                <w:sz w:val="20"/>
                <w:szCs w:val="20"/>
              </w:rPr>
              <w:t>6</w:t>
            </w:r>
            <w:r w:rsidR="005A535F" w:rsidRPr="001A03C3">
              <w:rPr>
                <w:rFonts w:ascii="Times New Roman" w:hAnsi="Times New Roman"/>
                <w:sz w:val="20"/>
                <w:szCs w:val="20"/>
              </w:rPr>
              <w:t>.00 pm</w:t>
            </w:r>
          </w:p>
        </w:tc>
        <w:tc>
          <w:tcPr>
            <w:tcW w:w="283" w:type="dxa"/>
          </w:tcPr>
          <w:p w14:paraId="6F51037C" w14:textId="3BAD150E" w:rsidR="005A535F" w:rsidRPr="00A82798" w:rsidRDefault="005A535F" w:rsidP="005A535F">
            <w:pPr>
              <w:spacing w:line="240" w:lineRule="auto"/>
              <w:rPr>
                <w:rFonts w:ascii="Times New Roman" w:hAnsi="Times New Roman"/>
                <w:sz w:val="20"/>
                <w:szCs w:val="20"/>
              </w:rPr>
            </w:pPr>
          </w:p>
        </w:tc>
        <w:tc>
          <w:tcPr>
            <w:tcW w:w="4820" w:type="dxa"/>
            <w:gridSpan w:val="3"/>
          </w:tcPr>
          <w:p w14:paraId="67179CCD" w14:textId="51A73FD9" w:rsidR="005A535F" w:rsidRPr="00EE6950" w:rsidRDefault="005A535F" w:rsidP="005A535F">
            <w:pPr>
              <w:autoSpaceDE w:val="0"/>
              <w:autoSpaceDN w:val="0"/>
              <w:adjustRightInd w:val="0"/>
              <w:spacing w:line="240" w:lineRule="auto"/>
              <w:rPr>
                <w:rFonts w:ascii="Times New Roman" w:eastAsia="Times New Roman" w:hAnsi="Times New Roman"/>
                <w:sz w:val="6"/>
                <w:szCs w:val="6"/>
              </w:rPr>
            </w:pPr>
          </w:p>
          <w:p w14:paraId="13D41ACD" w14:textId="3953E171" w:rsidR="005A535F" w:rsidRPr="003853D5" w:rsidRDefault="00120D4E" w:rsidP="005A535F">
            <w:pPr>
              <w:autoSpaceDE w:val="0"/>
              <w:autoSpaceDN w:val="0"/>
              <w:adjustRightInd w:val="0"/>
              <w:spacing w:line="240" w:lineRule="auto"/>
              <w:rPr>
                <w:rFonts w:ascii="Times New Roman" w:eastAsia="Times New Roman" w:hAnsi="Times New Roman"/>
                <w:sz w:val="20"/>
                <w:szCs w:val="20"/>
              </w:rPr>
            </w:pPr>
            <w:r>
              <w:rPr>
                <w:rFonts w:ascii="Times New Roman" w:eastAsia="Times New Roman" w:hAnsi="Times New Roman"/>
                <w:sz w:val="20"/>
                <w:szCs w:val="20"/>
              </w:rPr>
              <w:t>For the healing/intentions of Calles Ng (Christy’s sister)</w:t>
            </w:r>
            <w:r w:rsidR="00790C70">
              <w:rPr>
                <w:rFonts w:ascii="Times New Roman" w:eastAsia="Times New Roman" w:hAnsi="Times New Roman"/>
                <w:sz w:val="20"/>
                <w:szCs w:val="20"/>
              </w:rPr>
              <w:br/>
            </w:r>
            <w:r w:rsidR="00280C99">
              <w:rPr>
                <w:rFonts w:ascii="Times New Roman" w:eastAsia="Times New Roman" w:hAnsi="Times New Roman"/>
                <w:sz w:val="20"/>
                <w:szCs w:val="20"/>
              </w:rPr>
              <w:t>Holy souls, our departed parishioners, family and friends</w:t>
            </w:r>
          </w:p>
        </w:tc>
        <w:tc>
          <w:tcPr>
            <w:tcW w:w="2268" w:type="dxa"/>
          </w:tcPr>
          <w:p w14:paraId="4B14D87A" w14:textId="11FE5007" w:rsidR="005A535F" w:rsidRPr="000A0E5B" w:rsidRDefault="005A535F" w:rsidP="005A535F">
            <w:pPr>
              <w:spacing w:line="240" w:lineRule="auto"/>
              <w:rPr>
                <w:rFonts w:ascii="Times New Roman" w:hAnsi="Times New Roman"/>
                <w:bCs/>
                <w:sz w:val="20"/>
                <w:szCs w:val="20"/>
              </w:rPr>
            </w:pPr>
            <w:r w:rsidRPr="003853D5">
              <w:rPr>
                <w:rFonts w:ascii="Times New Roman" w:eastAsia="Malgun Gothic Semilight" w:hAnsi="Times New Roman"/>
                <w:bCs/>
                <w:sz w:val="6"/>
                <w:szCs w:val="6"/>
              </w:rPr>
              <w:br/>
            </w:r>
            <w:r w:rsidR="0053100D">
              <w:rPr>
                <w:rFonts w:ascii="Times New Roman" w:hAnsi="Times New Roman"/>
                <w:bCs/>
                <w:sz w:val="20"/>
                <w:szCs w:val="20"/>
              </w:rPr>
              <w:t xml:space="preserve">Our Lady’s Votive Mass </w:t>
            </w:r>
            <w:r w:rsidR="000A0E5B">
              <w:rPr>
                <w:rFonts w:ascii="Times New Roman" w:hAnsi="Times New Roman"/>
                <w:bCs/>
                <w:sz w:val="20"/>
                <w:szCs w:val="20"/>
              </w:rPr>
              <w:br/>
            </w:r>
            <w:r w:rsidR="00FC0388" w:rsidRPr="00FC0388">
              <w:rPr>
                <w:rFonts w:ascii="Book Antiqua" w:hAnsi="Book Antiqua"/>
                <w:bCs/>
                <w:sz w:val="20"/>
                <w:szCs w:val="20"/>
              </w:rPr>
              <w:t>33</w:t>
            </w:r>
            <w:r w:rsidR="00FC0388" w:rsidRPr="00FC0388">
              <w:rPr>
                <w:rFonts w:ascii="Book Antiqua" w:hAnsi="Book Antiqua"/>
                <w:bCs/>
                <w:sz w:val="20"/>
                <w:szCs w:val="20"/>
                <w:vertAlign w:val="superscript"/>
              </w:rPr>
              <w:t>rd</w:t>
            </w:r>
            <w:r w:rsidR="00FC0388" w:rsidRPr="00FC0388">
              <w:rPr>
                <w:rFonts w:ascii="Book Antiqua" w:hAnsi="Book Antiqua"/>
                <w:bCs/>
                <w:sz w:val="20"/>
                <w:szCs w:val="20"/>
              </w:rPr>
              <w:t xml:space="preserve"> </w:t>
            </w:r>
            <w:r w:rsidR="00994BF1" w:rsidRPr="00FC0388">
              <w:rPr>
                <w:rFonts w:ascii="Book Antiqua" w:hAnsi="Book Antiqua"/>
                <w:bCs/>
                <w:sz w:val="20"/>
                <w:szCs w:val="20"/>
              </w:rPr>
              <w:t>S</w:t>
            </w:r>
            <w:r w:rsidR="00805DA9" w:rsidRPr="00FC0388">
              <w:rPr>
                <w:rFonts w:ascii="Book Antiqua" w:hAnsi="Book Antiqua"/>
                <w:bCs/>
                <w:sz w:val="20"/>
                <w:szCs w:val="20"/>
              </w:rPr>
              <w:t>unday</w:t>
            </w:r>
            <w:r w:rsidR="00405231" w:rsidRPr="00FC0388">
              <w:rPr>
                <w:rFonts w:ascii="Book Antiqua" w:hAnsi="Book Antiqua"/>
                <w:bCs/>
                <w:sz w:val="20"/>
                <w:szCs w:val="20"/>
              </w:rPr>
              <w:t xml:space="preserve"> Vigil</w:t>
            </w:r>
            <w:r w:rsidR="00FC0388" w:rsidRPr="00FC0388">
              <w:rPr>
                <w:rFonts w:ascii="Book Antiqua" w:hAnsi="Book Antiqua"/>
                <w:bCs/>
                <w:sz w:val="20"/>
                <w:szCs w:val="20"/>
              </w:rPr>
              <w:t xml:space="preserve"> Mass</w:t>
            </w:r>
          </w:p>
        </w:tc>
        <w:tc>
          <w:tcPr>
            <w:tcW w:w="283" w:type="dxa"/>
            <w:vMerge/>
          </w:tcPr>
          <w:p w14:paraId="79C1AE63" w14:textId="77777777" w:rsidR="005A535F" w:rsidRPr="00FB38C2" w:rsidRDefault="005A535F" w:rsidP="005A535F"/>
        </w:tc>
        <w:tc>
          <w:tcPr>
            <w:tcW w:w="6052" w:type="dxa"/>
            <w:gridSpan w:val="2"/>
            <w:vMerge/>
          </w:tcPr>
          <w:p w14:paraId="164C05A7" w14:textId="77777777" w:rsidR="005A535F" w:rsidRPr="00FB38C2" w:rsidRDefault="005A535F" w:rsidP="005A535F"/>
        </w:tc>
      </w:tr>
      <w:tr w:rsidR="005A535F" w:rsidRPr="00FB38C2" w14:paraId="21002C7C" w14:textId="77777777" w:rsidTr="00007EE4">
        <w:trPr>
          <w:trHeight w:val="606"/>
        </w:trPr>
        <w:tc>
          <w:tcPr>
            <w:tcW w:w="1592" w:type="dxa"/>
            <w:shd w:val="clear" w:color="auto" w:fill="FFFFFF"/>
          </w:tcPr>
          <w:p w14:paraId="6DACDD25" w14:textId="2008208B" w:rsidR="005A535F" w:rsidRPr="009E2F20" w:rsidRDefault="005A535F" w:rsidP="005A535F">
            <w:pPr>
              <w:spacing w:line="240" w:lineRule="auto"/>
              <w:rPr>
                <w:rFonts w:ascii="Times New Roman" w:hAnsi="Times New Roman"/>
                <w:sz w:val="20"/>
                <w:szCs w:val="20"/>
              </w:rPr>
            </w:pPr>
            <w:r w:rsidRPr="009E2F20">
              <w:rPr>
                <w:rFonts w:ascii="Times New Roman" w:hAnsi="Times New Roman"/>
                <w:sz w:val="6"/>
                <w:szCs w:val="6"/>
              </w:rPr>
              <w:br/>
            </w:r>
            <w:r w:rsidRPr="009E2F20">
              <w:rPr>
                <w:rFonts w:ascii="Times New Roman" w:hAnsi="Times New Roman"/>
                <w:sz w:val="20"/>
                <w:szCs w:val="20"/>
              </w:rPr>
              <w:t xml:space="preserve">Sunday </w:t>
            </w:r>
            <w:r w:rsidR="00297AAA">
              <w:rPr>
                <w:rFonts w:ascii="Times New Roman" w:hAnsi="Times New Roman"/>
                <w:sz w:val="20"/>
                <w:szCs w:val="20"/>
              </w:rPr>
              <w:t>1</w:t>
            </w:r>
            <w:r w:rsidR="0053100D">
              <w:rPr>
                <w:rFonts w:ascii="Times New Roman" w:hAnsi="Times New Roman"/>
                <w:sz w:val="20"/>
                <w:szCs w:val="20"/>
              </w:rPr>
              <w:t>6</w:t>
            </w:r>
            <w:r w:rsidR="0079394B" w:rsidRPr="0079394B">
              <w:rPr>
                <w:rFonts w:ascii="Times New Roman" w:hAnsi="Times New Roman"/>
                <w:sz w:val="20"/>
                <w:szCs w:val="20"/>
                <w:vertAlign w:val="superscript"/>
              </w:rPr>
              <w:t>th</w:t>
            </w:r>
            <w:r w:rsidR="0079394B">
              <w:rPr>
                <w:rFonts w:ascii="Times New Roman" w:hAnsi="Times New Roman"/>
                <w:sz w:val="20"/>
                <w:szCs w:val="20"/>
              </w:rPr>
              <w:t xml:space="preserve"> </w:t>
            </w:r>
            <w:r w:rsidR="009040BE">
              <w:rPr>
                <w:rFonts w:ascii="Times New Roman" w:hAnsi="Times New Roman"/>
                <w:sz w:val="20"/>
                <w:szCs w:val="20"/>
              </w:rPr>
              <w:t xml:space="preserve"> </w:t>
            </w:r>
            <w:r w:rsidR="00C15BA2">
              <w:rPr>
                <w:rFonts w:ascii="Times New Roman" w:hAnsi="Times New Roman"/>
                <w:sz w:val="20"/>
                <w:szCs w:val="20"/>
              </w:rPr>
              <w:t xml:space="preserve"> </w:t>
            </w:r>
            <w:r w:rsidR="00F15ED7">
              <w:rPr>
                <w:rFonts w:ascii="Times New Roman" w:hAnsi="Times New Roman"/>
                <w:sz w:val="20"/>
                <w:szCs w:val="20"/>
              </w:rPr>
              <w:t xml:space="preserve">  </w:t>
            </w:r>
            <w:r w:rsidR="000807BB">
              <w:rPr>
                <w:rFonts w:ascii="Times New Roman" w:hAnsi="Times New Roman"/>
                <w:sz w:val="20"/>
                <w:szCs w:val="20"/>
              </w:rPr>
              <w:t xml:space="preserve"> </w:t>
            </w:r>
            <w:r w:rsidR="000202A8">
              <w:rPr>
                <w:rFonts w:ascii="Times New Roman" w:hAnsi="Times New Roman"/>
                <w:sz w:val="20"/>
                <w:szCs w:val="20"/>
              </w:rPr>
              <w:t xml:space="preserve"> </w:t>
            </w:r>
            <w:r w:rsidR="00F20EEB">
              <w:rPr>
                <w:rFonts w:ascii="Times New Roman" w:hAnsi="Times New Roman"/>
                <w:sz w:val="20"/>
                <w:szCs w:val="20"/>
              </w:rPr>
              <w:t xml:space="preserve"> </w:t>
            </w:r>
            <w:r w:rsidR="00A35D38">
              <w:rPr>
                <w:rFonts w:ascii="Times New Roman" w:hAnsi="Times New Roman"/>
                <w:sz w:val="20"/>
                <w:szCs w:val="20"/>
              </w:rPr>
              <w:t xml:space="preserve"> </w:t>
            </w:r>
            <w:r w:rsidR="00853E5C">
              <w:rPr>
                <w:rFonts w:ascii="Times New Roman" w:hAnsi="Times New Roman"/>
                <w:sz w:val="20"/>
                <w:szCs w:val="20"/>
              </w:rPr>
              <w:t xml:space="preserve"> </w:t>
            </w:r>
            <w:r w:rsidR="009B0443">
              <w:rPr>
                <w:rFonts w:ascii="Times New Roman" w:hAnsi="Times New Roman"/>
                <w:sz w:val="20"/>
                <w:szCs w:val="20"/>
              </w:rPr>
              <w:t xml:space="preserve"> </w:t>
            </w:r>
            <w:r w:rsidR="00FB4B1F">
              <w:rPr>
                <w:rFonts w:ascii="Times New Roman" w:hAnsi="Times New Roman"/>
                <w:sz w:val="20"/>
                <w:szCs w:val="20"/>
              </w:rPr>
              <w:t xml:space="preserve"> </w:t>
            </w:r>
            <w:r w:rsidR="00791160">
              <w:rPr>
                <w:rFonts w:ascii="Times New Roman" w:hAnsi="Times New Roman"/>
                <w:sz w:val="20"/>
                <w:szCs w:val="20"/>
              </w:rPr>
              <w:t xml:space="preserve"> </w:t>
            </w:r>
            <w:r w:rsidR="006D2B19">
              <w:rPr>
                <w:rFonts w:ascii="Times New Roman" w:hAnsi="Times New Roman"/>
                <w:sz w:val="20"/>
                <w:szCs w:val="20"/>
              </w:rPr>
              <w:t xml:space="preserve"> </w:t>
            </w:r>
            <w:r w:rsidR="0092730C">
              <w:rPr>
                <w:rFonts w:ascii="Times New Roman" w:hAnsi="Times New Roman"/>
                <w:sz w:val="20"/>
                <w:szCs w:val="20"/>
              </w:rPr>
              <w:t xml:space="preserve"> </w:t>
            </w:r>
            <w:r>
              <w:rPr>
                <w:rFonts w:ascii="Times New Roman" w:hAnsi="Times New Roman"/>
                <w:sz w:val="20"/>
                <w:szCs w:val="20"/>
              </w:rPr>
              <w:t xml:space="preserve">  </w:t>
            </w:r>
            <w:r>
              <w:rPr>
                <w:rFonts w:ascii="Times New Roman" w:hAnsi="Times New Roman"/>
                <w:b/>
                <w:bCs/>
                <w:sz w:val="20"/>
                <w:szCs w:val="20"/>
              </w:rPr>
              <w:t xml:space="preserve"> </w:t>
            </w:r>
            <w:r w:rsidRPr="009E2F20">
              <w:rPr>
                <w:rFonts w:ascii="Times New Roman" w:hAnsi="Times New Roman"/>
                <w:sz w:val="20"/>
                <w:szCs w:val="20"/>
              </w:rPr>
              <w:t xml:space="preserve">   </w:t>
            </w:r>
            <w:r w:rsidRPr="009E2F20">
              <w:rPr>
                <w:rFonts w:ascii="Times New Roman" w:hAnsi="Times New Roman"/>
                <w:sz w:val="20"/>
                <w:szCs w:val="20"/>
              </w:rPr>
              <w:br/>
              <w:t xml:space="preserve"> </w:t>
            </w:r>
            <w:r w:rsidRPr="00455E3E">
              <w:rPr>
                <w:rFonts w:ascii="Times New Roman" w:hAnsi="Times New Roman"/>
                <w:b/>
                <w:bCs/>
                <w:sz w:val="20"/>
                <w:szCs w:val="20"/>
              </w:rPr>
              <w:t xml:space="preserve"> </w:t>
            </w:r>
            <w:r w:rsidRPr="009E2F20">
              <w:rPr>
                <w:rFonts w:ascii="Times New Roman" w:hAnsi="Times New Roman"/>
                <w:sz w:val="20"/>
                <w:szCs w:val="20"/>
              </w:rPr>
              <w:t xml:space="preserve">                 </w:t>
            </w:r>
          </w:p>
        </w:tc>
        <w:tc>
          <w:tcPr>
            <w:tcW w:w="992" w:type="dxa"/>
            <w:shd w:val="clear" w:color="auto" w:fill="FFFFFF"/>
          </w:tcPr>
          <w:p w14:paraId="1BACCEF4" w14:textId="3AD3DAC6" w:rsidR="005A535F" w:rsidRPr="00545A0D" w:rsidRDefault="005A535F" w:rsidP="005A535F">
            <w:pPr>
              <w:spacing w:line="240" w:lineRule="auto"/>
              <w:rPr>
                <w:rFonts w:ascii="Times New Roman" w:hAnsi="Times New Roman"/>
                <w:sz w:val="20"/>
                <w:szCs w:val="20"/>
              </w:rPr>
            </w:pPr>
            <w:r w:rsidRPr="00545A0D">
              <w:rPr>
                <w:sz w:val="6"/>
                <w:szCs w:val="6"/>
              </w:rPr>
              <w:br/>
            </w:r>
            <w:r w:rsidRPr="00545A0D">
              <w:rPr>
                <w:rFonts w:ascii="Times New Roman" w:hAnsi="Times New Roman"/>
                <w:sz w:val="20"/>
                <w:szCs w:val="20"/>
              </w:rPr>
              <w:t>8.30 am</w:t>
            </w:r>
          </w:p>
          <w:p w14:paraId="4F8C1984" w14:textId="053BADEB" w:rsidR="005A535F" w:rsidRPr="00545A0D" w:rsidRDefault="005A535F" w:rsidP="005A535F">
            <w:pPr>
              <w:spacing w:line="240" w:lineRule="auto"/>
              <w:rPr>
                <w:rFonts w:ascii="Times New Roman" w:hAnsi="Times New Roman"/>
                <w:sz w:val="20"/>
                <w:szCs w:val="20"/>
              </w:rPr>
            </w:pPr>
            <w:r w:rsidRPr="00545A0D">
              <w:rPr>
                <w:rFonts w:ascii="Times New Roman" w:hAnsi="Times New Roman"/>
                <w:sz w:val="20"/>
                <w:szCs w:val="20"/>
              </w:rPr>
              <w:t>10.00 am</w:t>
            </w:r>
          </w:p>
        </w:tc>
        <w:tc>
          <w:tcPr>
            <w:tcW w:w="283" w:type="dxa"/>
            <w:shd w:val="clear" w:color="auto" w:fill="FFFFFF"/>
          </w:tcPr>
          <w:p w14:paraId="4CBBC39B" w14:textId="7A0D8E87" w:rsidR="005A535F" w:rsidRPr="00D07AC0" w:rsidRDefault="005A535F" w:rsidP="005A535F">
            <w:pPr>
              <w:spacing w:line="240" w:lineRule="auto"/>
              <w:rPr>
                <w:rFonts w:ascii="Times New Roman" w:hAnsi="Times New Roman"/>
                <w:sz w:val="20"/>
                <w:szCs w:val="20"/>
              </w:rPr>
            </w:pPr>
          </w:p>
        </w:tc>
        <w:tc>
          <w:tcPr>
            <w:tcW w:w="4820" w:type="dxa"/>
            <w:gridSpan w:val="3"/>
            <w:shd w:val="clear" w:color="auto" w:fill="FFFFFF"/>
          </w:tcPr>
          <w:p w14:paraId="2CA8AC91" w14:textId="703D2903" w:rsidR="005A535F" w:rsidRPr="00120D4E" w:rsidRDefault="005A535F" w:rsidP="00596E31">
            <w:pPr>
              <w:shd w:val="clear" w:color="auto" w:fill="FFFFFF"/>
              <w:spacing w:line="240" w:lineRule="auto"/>
              <w:textAlignment w:val="baseline"/>
              <w:rPr>
                <w:rFonts w:ascii="Segoe UI" w:eastAsia="Times New Roman" w:hAnsi="Segoe UI" w:cs="Segoe UI"/>
                <w:color w:val="000000"/>
                <w:sz w:val="23"/>
                <w:szCs w:val="23"/>
                <w:lang w:eastAsia="en-GB"/>
              </w:rPr>
            </w:pPr>
            <w:r w:rsidRPr="00120D4E">
              <w:rPr>
                <w:rFonts w:ascii="Times New Roman" w:hAnsi="Times New Roman"/>
                <w:sz w:val="6"/>
                <w:szCs w:val="6"/>
              </w:rPr>
              <w:br/>
            </w:r>
            <w:r w:rsidR="00120D4E">
              <w:rPr>
                <w:rFonts w:ascii="Times New Roman" w:hAnsi="Times New Roman"/>
                <w:kern w:val="36"/>
                <w:sz w:val="20"/>
                <w:szCs w:val="20"/>
              </w:rPr>
              <w:t xml:space="preserve">For </w:t>
            </w:r>
            <w:r w:rsidR="00120D4E" w:rsidRPr="00120D4E">
              <w:rPr>
                <w:rFonts w:ascii="Times New Roman" w:hAnsi="Times New Roman"/>
                <w:kern w:val="36"/>
                <w:sz w:val="20"/>
                <w:szCs w:val="20"/>
              </w:rPr>
              <w:t>Michael Aldridge R.I.P</w:t>
            </w:r>
            <w:r w:rsidR="00120D4E">
              <w:rPr>
                <w:rFonts w:ascii="Times New Roman" w:hAnsi="Times New Roman"/>
                <w:kern w:val="36"/>
                <w:sz w:val="20"/>
                <w:szCs w:val="20"/>
              </w:rPr>
              <w:t xml:space="preserve"> (Offered by Tony Aldridge)</w:t>
            </w:r>
            <w:r w:rsidRPr="00120D4E">
              <w:rPr>
                <w:rFonts w:ascii="Times New Roman" w:hAnsi="Times New Roman"/>
                <w:kern w:val="36"/>
                <w:sz w:val="20"/>
                <w:szCs w:val="20"/>
              </w:rPr>
              <w:br/>
            </w:r>
          </w:p>
        </w:tc>
        <w:tc>
          <w:tcPr>
            <w:tcW w:w="2268" w:type="dxa"/>
          </w:tcPr>
          <w:p w14:paraId="5DF0F83D" w14:textId="7C04C958" w:rsidR="005A535F" w:rsidRPr="00194903" w:rsidRDefault="005A535F" w:rsidP="005A535F">
            <w:pPr>
              <w:spacing w:line="240" w:lineRule="auto"/>
              <w:rPr>
                <w:rFonts w:ascii="Times New Roman" w:eastAsia="Malgun Gothic Semilight" w:hAnsi="Times New Roman"/>
                <w:b/>
                <w:sz w:val="20"/>
                <w:szCs w:val="20"/>
              </w:rPr>
            </w:pPr>
            <w:r w:rsidRPr="00120D4E">
              <w:rPr>
                <w:rFonts w:asciiTheme="minorHAnsi" w:eastAsia="Malgun Gothic Semilight" w:hAnsiTheme="minorHAnsi" w:cstheme="minorHAnsi"/>
                <w:bCs/>
                <w:sz w:val="8"/>
                <w:szCs w:val="8"/>
              </w:rPr>
              <w:br/>
            </w:r>
            <w:r w:rsidR="00FC0388">
              <w:rPr>
                <w:rFonts w:ascii="Arial Black" w:hAnsi="Arial Black" w:cs="Arial"/>
                <w:b/>
                <w:sz w:val="20"/>
                <w:szCs w:val="20"/>
              </w:rPr>
              <w:t>33</w:t>
            </w:r>
            <w:r w:rsidR="00FC0388" w:rsidRPr="00FC0388">
              <w:rPr>
                <w:rFonts w:ascii="Arial Black" w:hAnsi="Arial Black" w:cs="Arial"/>
                <w:b/>
                <w:sz w:val="20"/>
                <w:szCs w:val="20"/>
                <w:vertAlign w:val="superscript"/>
              </w:rPr>
              <w:t>rd</w:t>
            </w:r>
            <w:r w:rsidR="00FC0388">
              <w:rPr>
                <w:rFonts w:ascii="Arial Black" w:hAnsi="Arial Black" w:cs="Arial"/>
                <w:b/>
                <w:sz w:val="20"/>
                <w:szCs w:val="20"/>
              </w:rPr>
              <w:t xml:space="preserve"> </w:t>
            </w:r>
            <w:r w:rsidR="00805DA9" w:rsidRPr="00805DA9">
              <w:rPr>
                <w:rFonts w:ascii="Arial Black" w:hAnsi="Arial Black" w:cs="Arial"/>
                <w:b/>
                <w:sz w:val="20"/>
                <w:szCs w:val="20"/>
              </w:rPr>
              <w:t>Sunday</w:t>
            </w:r>
            <w:r w:rsidR="00805DA9">
              <w:rPr>
                <w:rFonts w:ascii="Arial" w:hAnsi="Arial" w:cs="Arial"/>
                <w:b/>
                <w:sz w:val="20"/>
                <w:szCs w:val="20"/>
              </w:rPr>
              <w:t xml:space="preserve"> </w:t>
            </w:r>
            <w:r w:rsidR="00782330">
              <w:rPr>
                <w:rFonts w:ascii="Arial" w:hAnsi="Arial" w:cs="Arial"/>
                <w:b/>
                <w:sz w:val="20"/>
                <w:szCs w:val="20"/>
              </w:rPr>
              <w:br/>
            </w:r>
            <w:r w:rsidR="007E1E0C">
              <w:rPr>
                <w:rFonts w:ascii="Arial" w:hAnsi="Arial" w:cs="Arial"/>
                <w:b/>
                <w:sz w:val="20"/>
                <w:szCs w:val="20"/>
              </w:rPr>
              <w:t xml:space="preserve"> </w:t>
            </w:r>
            <w:r w:rsidR="00A245E7">
              <w:rPr>
                <w:rFonts w:ascii="Arial" w:hAnsi="Arial" w:cs="Arial"/>
                <w:b/>
                <w:sz w:val="20"/>
                <w:szCs w:val="20"/>
              </w:rPr>
              <w:t xml:space="preserve"> </w:t>
            </w:r>
            <w:r w:rsidR="007E1E0C">
              <w:rPr>
                <w:rFonts w:ascii="Arial" w:hAnsi="Arial" w:cs="Arial"/>
                <w:b/>
                <w:sz w:val="20"/>
                <w:szCs w:val="20"/>
              </w:rPr>
              <w:t xml:space="preserve"> </w:t>
            </w:r>
            <w:r w:rsidR="00782330">
              <w:rPr>
                <w:rFonts w:ascii="Arial" w:hAnsi="Arial" w:cs="Arial"/>
                <w:b/>
                <w:sz w:val="20"/>
                <w:szCs w:val="20"/>
              </w:rPr>
              <w:t>Year C</w:t>
            </w:r>
            <w:r w:rsidR="00405231">
              <w:rPr>
                <w:rFonts w:ascii="Arial" w:hAnsi="Arial" w:cs="Arial"/>
                <w:b/>
                <w:sz w:val="20"/>
                <w:szCs w:val="20"/>
              </w:rPr>
              <w:t xml:space="preserve">  </w:t>
            </w:r>
          </w:p>
        </w:tc>
        <w:tc>
          <w:tcPr>
            <w:tcW w:w="283" w:type="dxa"/>
            <w:vMerge/>
          </w:tcPr>
          <w:p w14:paraId="00701388" w14:textId="77777777" w:rsidR="005A535F" w:rsidRPr="00FB38C2" w:rsidRDefault="005A535F" w:rsidP="005A535F"/>
        </w:tc>
        <w:tc>
          <w:tcPr>
            <w:tcW w:w="6052" w:type="dxa"/>
            <w:gridSpan w:val="2"/>
            <w:vMerge/>
          </w:tcPr>
          <w:p w14:paraId="66A9F3F0" w14:textId="77777777" w:rsidR="005A535F" w:rsidRPr="00FB38C2" w:rsidRDefault="005A535F" w:rsidP="005A535F"/>
        </w:tc>
      </w:tr>
      <w:tr w:rsidR="005A535F" w:rsidRPr="00112DDC" w14:paraId="5E4AAEA8" w14:textId="77777777" w:rsidTr="006856A7">
        <w:trPr>
          <w:trHeight w:val="4703"/>
        </w:trPr>
        <w:tc>
          <w:tcPr>
            <w:tcW w:w="6411" w:type="dxa"/>
            <w:gridSpan w:val="5"/>
            <w:shd w:val="clear" w:color="auto" w:fill="FFFFFF"/>
          </w:tcPr>
          <w:tbl>
            <w:tblPr>
              <w:tblpPr w:leftFromText="180" w:rightFromText="180" w:vertAnchor="text" w:horzAnchor="margin" w:tblpX="-172" w:tblpY="496"/>
              <w:tblOverlap w:val="never"/>
              <w:tblW w:w="6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tblGrid>
            <w:tr w:rsidR="005A535F" w:rsidRPr="00A54A31" w14:paraId="083598A8" w14:textId="77777777" w:rsidTr="009332AC">
              <w:trPr>
                <w:trHeight w:val="649"/>
              </w:trPr>
              <w:tc>
                <w:tcPr>
                  <w:tcW w:w="6379" w:type="dxa"/>
                  <w:tcBorders>
                    <w:top w:val="single" w:sz="24" w:space="0" w:color="auto"/>
                    <w:left w:val="single" w:sz="24" w:space="0" w:color="auto"/>
                    <w:bottom w:val="single" w:sz="24" w:space="0" w:color="auto"/>
                    <w:right w:val="single" w:sz="24" w:space="0" w:color="auto"/>
                  </w:tcBorders>
                  <w:hideMark/>
                </w:tcPr>
                <w:p w14:paraId="31546EC4" w14:textId="77777777" w:rsidR="001B505D" w:rsidRPr="009332AC" w:rsidRDefault="001B505D" w:rsidP="001B505D">
                  <w:pPr>
                    <w:shd w:val="clear" w:color="auto" w:fill="FFFFFF"/>
                    <w:spacing w:line="240" w:lineRule="auto"/>
                    <w:jc w:val="center"/>
                    <w:textAlignment w:val="baseline"/>
                    <w:rPr>
                      <w:rFonts w:ascii="Times New Roman" w:eastAsiaTheme="minorHAnsi" w:hAnsi="Times New Roman"/>
                      <w:kern w:val="2"/>
                      <w:sz w:val="20"/>
                      <w:szCs w:val="20"/>
                      <w14:ligatures w14:val="standardContextual"/>
                    </w:rPr>
                  </w:pPr>
                  <w:bookmarkStart w:id="1" w:name="_Hlk192951755"/>
                  <w:r w:rsidRPr="009332AC">
                    <w:rPr>
                      <w:rFonts w:ascii="Times New Roman" w:eastAsiaTheme="minorHAnsi" w:hAnsi="Times New Roman"/>
                      <w:b/>
                      <w:bCs/>
                      <w:sz w:val="20"/>
                      <w:szCs w:val="20"/>
                    </w:rPr>
                    <w:t>Offertory</w:t>
                  </w:r>
                  <w:r w:rsidRPr="009332AC">
                    <w:rPr>
                      <w:rFonts w:ascii="Times New Roman" w:eastAsiaTheme="minorHAnsi" w:hAnsi="Times New Roman"/>
                      <w:sz w:val="20"/>
                      <w:szCs w:val="20"/>
                    </w:rPr>
                    <w:t>: Thank you very much for your generous support</w:t>
                  </w:r>
                  <w:r>
                    <w:rPr>
                      <w:rFonts w:ascii="Times New Roman" w:eastAsiaTheme="minorHAnsi" w:hAnsi="Times New Roman"/>
                      <w:sz w:val="20"/>
                      <w:szCs w:val="20"/>
                    </w:rPr>
                    <w:t xml:space="preserve">. </w:t>
                  </w:r>
                  <w:r w:rsidRPr="009332AC">
                    <w:rPr>
                      <w:rFonts w:ascii="Times New Roman" w:eastAsiaTheme="minorHAnsi" w:hAnsi="Times New Roman"/>
                      <w:sz w:val="20"/>
                      <w:szCs w:val="20"/>
                    </w:rPr>
                    <w:t xml:space="preserve">Cheques are made payable to: </w:t>
                  </w:r>
                  <w:r w:rsidRPr="009332AC">
                    <w:rPr>
                      <w:rFonts w:ascii="Times New Roman" w:eastAsiaTheme="minorHAnsi" w:hAnsi="Times New Roman"/>
                      <w:b/>
                      <w:bCs/>
                      <w:sz w:val="20"/>
                      <w:szCs w:val="20"/>
                    </w:rPr>
                    <w:t>Catholic Church Stansted St Theresas</w:t>
                  </w:r>
                  <w:r>
                    <w:rPr>
                      <w:rFonts w:ascii="Times New Roman" w:eastAsiaTheme="minorHAnsi" w:hAnsi="Times New Roman"/>
                      <w:kern w:val="2"/>
                      <w:sz w:val="20"/>
                      <w:szCs w:val="20"/>
                      <w14:ligatures w14:val="standardContextual"/>
                    </w:rPr>
                    <w:t xml:space="preserve">. </w:t>
                  </w:r>
                  <w:r w:rsidRPr="00C76A58">
                    <w:rPr>
                      <w:rFonts w:ascii="Book Antiqua" w:eastAsiaTheme="minorHAnsi" w:hAnsi="Book Antiqua" w:cstheme="minorBidi"/>
                      <w:sz w:val="20"/>
                      <w:szCs w:val="20"/>
                    </w:rPr>
                    <w:t xml:space="preserve">For </w:t>
                  </w:r>
                  <w:r>
                    <w:rPr>
                      <w:rFonts w:ascii="Book Antiqua" w:eastAsiaTheme="minorHAnsi" w:hAnsi="Book Antiqua" w:cstheme="minorBidi"/>
                      <w:sz w:val="20"/>
                      <w:szCs w:val="20"/>
                    </w:rPr>
                    <w:t>o</w:t>
                  </w:r>
                  <w:r w:rsidRPr="00C76A58">
                    <w:rPr>
                      <w:rFonts w:ascii="Book Antiqua" w:eastAsiaTheme="minorHAnsi" w:hAnsi="Book Antiqua" w:cstheme="minorBidi"/>
                      <w:sz w:val="20"/>
                      <w:szCs w:val="20"/>
                    </w:rPr>
                    <w:t xml:space="preserve">nline </w:t>
                  </w:r>
                  <w:r>
                    <w:rPr>
                      <w:rFonts w:ascii="Book Antiqua" w:eastAsiaTheme="minorHAnsi" w:hAnsi="Book Antiqua" w:cstheme="minorBidi"/>
                      <w:sz w:val="20"/>
                      <w:szCs w:val="20"/>
                    </w:rPr>
                    <w:t>d</w:t>
                  </w:r>
                  <w:r w:rsidRPr="00C76A58">
                    <w:rPr>
                      <w:rFonts w:ascii="Book Antiqua" w:eastAsiaTheme="minorHAnsi" w:hAnsi="Book Antiqua" w:cstheme="minorBidi"/>
                      <w:sz w:val="20"/>
                      <w:szCs w:val="20"/>
                    </w:rPr>
                    <w:t>onations,</w:t>
                  </w:r>
                  <w:r>
                    <w:rPr>
                      <w:rFonts w:ascii="Book Antiqua" w:eastAsiaTheme="minorHAnsi" w:hAnsi="Book Antiqua" w:cstheme="minorBidi"/>
                      <w:b/>
                      <w:bCs/>
                      <w:sz w:val="20"/>
                      <w:szCs w:val="20"/>
                    </w:rPr>
                    <w:t xml:space="preserve"> </w:t>
                  </w:r>
                  <w:r w:rsidRPr="000A011E">
                    <w:rPr>
                      <w:rFonts w:ascii="Book Antiqua" w:eastAsiaTheme="minorHAnsi" w:hAnsi="Book Antiqua" w:cstheme="minorBidi"/>
                      <w:sz w:val="20"/>
                      <w:szCs w:val="20"/>
                    </w:rPr>
                    <w:t xml:space="preserve">our </w:t>
                  </w:r>
                  <w:r>
                    <w:rPr>
                      <w:rFonts w:ascii="Book Antiqua" w:eastAsiaTheme="minorHAnsi" w:hAnsi="Book Antiqua" w:cstheme="minorBidi"/>
                      <w:sz w:val="20"/>
                      <w:szCs w:val="20"/>
                    </w:rPr>
                    <w:t>p</w:t>
                  </w:r>
                  <w:r w:rsidRPr="000A011E">
                    <w:rPr>
                      <w:rFonts w:ascii="Book Antiqua" w:eastAsiaTheme="minorHAnsi" w:hAnsi="Book Antiqua" w:cstheme="minorBidi"/>
                      <w:sz w:val="20"/>
                      <w:szCs w:val="20"/>
                    </w:rPr>
                    <w:t xml:space="preserve">arish </w:t>
                  </w:r>
                  <w:r>
                    <w:rPr>
                      <w:rFonts w:ascii="Book Antiqua" w:eastAsiaTheme="minorHAnsi" w:hAnsi="Book Antiqua" w:cstheme="minorBidi"/>
                      <w:sz w:val="20"/>
                      <w:szCs w:val="20"/>
                    </w:rPr>
                    <w:t>A</w:t>
                  </w:r>
                  <w:r w:rsidRPr="000A011E">
                    <w:rPr>
                      <w:rFonts w:ascii="Book Antiqua" w:eastAsiaTheme="minorHAnsi" w:hAnsi="Book Antiqua" w:cstheme="minorBidi"/>
                      <w:sz w:val="20"/>
                      <w:szCs w:val="20"/>
                    </w:rPr>
                    <w:t>ccount</w:t>
                  </w:r>
                  <w:r w:rsidRPr="000A011E">
                    <w:rPr>
                      <w:rFonts w:ascii="Book Antiqua" w:eastAsiaTheme="minorHAnsi" w:hAnsi="Book Antiqua" w:cstheme="minorBidi"/>
                      <w:b/>
                      <w:bCs/>
                      <w:sz w:val="20"/>
                      <w:szCs w:val="20"/>
                    </w:rPr>
                    <w:t xml:space="preserve"> </w:t>
                  </w:r>
                  <w:r w:rsidRPr="000A011E">
                    <w:rPr>
                      <w:rFonts w:ascii="Book Antiqua" w:eastAsiaTheme="minorHAnsi" w:hAnsi="Book Antiqua" w:cstheme="minorBidi"/>
                      <w:sz w:val="20"/>
                      <w:szCs w:val="20"/>
                    </w:rPr>
                    <w:t>Number:</w:t>
                  </w:r>
                  <w:r w:rsidRPr="000A011E">
                    <w:rPr>
                      <w:rFonts w:ascii="Book Antiqua" w:eastAsiaTheme="minorHAnsi" w:hAnsi="Book Antiqua" w:cstheme="minorBidi"/>
                      <w:b/>
                      <w:bCs/>
                      <w:sz w:val="20"/>
                      <w:szCs w:val="20"/>
                    </w:rPr>
                    <w:t xml:space="preserve"> 41017519, </w:t>
                  </w:r>
                  <w:r w:rsidRPr="000A011E">
                    <w:rPr>
                      <w:rFonts w:ascii="Book Antiqua" w:eastAsiaTheme="minorHAnsi" w:hAnsi="Book Antiqua" w:cstheme="minorBidi"/>
                      <w:sz w:val="20"/>
                      <w:szCs w:val="20"/>
                    </w:rPr>
                    <w:t>Sort Code:</w:t>
                  </w:r>
                  <w:r w:rsidRPr="000A011E">
                    <w:rPr>
                      <w:rFonts w:ascii="Book Antiqua" w:eastAsiaTheme="minorHAnsi" w:hAnsi="Book Antiqua" w:cstheme="minorBidi"/>
                      <w:b/>
                      <w:bCs/>
                      <w:sz w:val="20"/>
                      <w:szCs w:val="20"/>
                    </w:rPr>
                    <w:t xml:space="preserve"> 401322, </w:t>
                  </w:r>
                  <w:r>
                    <w:rPr>
                      <w:rFonts w:ascii="Book Antiqua" w:eastAsiaTheme="minorHAnsi" w:hAnsi="Book Antiqua" w:cstheme="minorBidi"/>
                      <w:b/>
                      <w:bCs/>
                      <w:sz w:val="20"/>
                      <w:szCs w:val="20"/>
                    </w:rPr>
                    <w:br/>
                  </w:r>
                  <w:r w:rsidRPr="000A011E">
                    <w:rPr>
                      <w:rFonts w:ascii="Book Antiqua" w:eastAsiaTheme="minorHAnsi" w:hAnsi="Book Antiqua" w:cstheme="minorBidi"/>
                      <w:sz w:val="20"/>
                      <w:szCs w:val="20"/>
                    </w:rPr>
                    <w:t>and account name:</w:t>
                  </w:r>
                  <w:r w:rsidRPr="000A011E">
                    <w:rPr>
                      <w:rFonts w:ascii="Book Antiqua" w:eastAsiaTheme="minorHAnsi" w:hAnsi="Book Antiqua" w:cstheme="minorBidi"/>
                      <w:b/>
                      <w:bCs/>
                      <w:sz w:val="20"/>
                      <w:szCs w:val="20"/>
                    </w:rPr>
                    <w:t xml:space="preserve"> Catholic Church Stansted St Theresas</w:t>
                  </w:r>
                  <w:r w:rsidRPr="000A011E">
                    <w:rPr>
                      <w:rFonts w:ascii="Book Antiqua" w:eastAsiaTheme="minorHAnsi" w:hAnsi="Book Antiqua" w:cstheme="minorBidi"/>
                      <w:sz w:val="20"/>
                      <w:szCs w:val="20"/>
                    </w:rPr>
                    <w:t>.</w:t>
                  </w:r>
                </w:p>
                <w:p w14:paraId="0F2A3590" w14:textId="77777777" w:rsidR="001B505D" w:rsidRPr="00822933" w:rsidRDefault="001B505D" w:rsidP="001B505D">
                  <w:pPr>
                    <w:shd w:val="clear" w:color="auto" w:fill="FFFFFF"/>
                    <w:spacing w:line="240" w:lineRule="auto"/>
                    <w:textAlignment w:val="baseline"/>
                    <w:rPr>
                      <w:rFonts w:ascii="Times New Roman" w:eastAsiaTheme="minorHAnsi" w:hAnsi="Times New Roman"/>
                      <w:b/>
                      <w:bCs/>
                      <w:kern w:val="2"/>
                      <w:sz w:val="20"/>
                      <w:szCs w:val="20"/>
                      <w14:ligatures w14:val="standardContextual"/>
                    </w:rPr>
                  </w:pPr>
                  <w:r w:rsidRPr="00822933">
                    <w:rPr>
                      <w:rFonts w:ascii="Times New Roman" w:eastAsiaTheme="minorHAnsi" w:hAnsi="Times New Roman"/>
                      <w:b/>
                      <w:bCs/>
                      <w:kern w:val="2"/>
                      <w:sz w:val="20"/>
                      <w:szCs w:val="20"/>
                      <w14:ligatures w14:val="standardContextual"/>
                    </w:rPr>
                    <w:t xml:space="preserve">Date     </w:t>
                  </w:r>
                  <w:r>
                    <w:rPr>
                      <w:rFonts w:ascii="Times New Roman" w:eastAsiaTheme="minorHAnsi" w:hAnsi="Times New Roman"/>
                      <w:b/>
                      <w:bCs/>
                      <w:kern w:val="2"/>
                      <w:sz w:val="20"/>
                      <w:szCs w:val="20"/>
                      <w14:ligatures w14:val="standardContextual"/>
                    </w:rPr>
                    <w:t xml:space="preserve">   Gift Aid    Loose Cash    Standing Order        Total Collection</w:t>
                  </w:r>
                </w:p>
                <w:p w14:paraId="35EAB52F" w14:textId="73908365" w:rsidR="005A535F" w:rsidRPr="009332AC" w:rsidRDefault="003E2259" w:rsidP="00555388">
                  <w:pPr>
                    <w:shd w:val="clear" w:color="auto" w:fill="FFFFFF"/>
                    <w:spacing w:line="240" w:lineRule="auto"/>
                    <w:textAlignment w:val="baseline"/>
                    <w:rPr>
                      <w:rFonts w:ascii="Times New Roman" w:eastAsiaTheme="minorHAnsi" w:hAnsi="Times New Roman"/>
                      <w:kern w:val="2"/>
                      <w:sz w:val="20"/>
                      <w:szCs w:val="20"/>
                      <w14:ligatures w14:val="standardContextual"/>
                    </w:rPr>
                  </w:pPr>
                  <w:r>
                    <w:rPr>
                      <w:rFonts w:ascii="Times New Roman" w:eastAsiaTheme="minorHAnsi" w:hAnsi="Times New Roman"/>
                      <w:kern w:val="2"/>
                      <w:sz w:val="20"/>
                      <w:szCs w:val="20"/>
                      <w14:ligatures w14:val="standardContextual"/>
                    </w:rPr>
                    <w:t>0</w:t>
                  </w:r>
                  <w:r w:rsidR="00CE39A9">
                    <w:rPr>
                      <w:rFonts w:ascii="Times New Roman" w:eastAsiaTheme="minorHAnsi" w:hAnsi="Times New Roman"/>
                      <w:kern w:val="2"/>
                      <w:sz w:val="20"/>
                      <w:szCs w:val="20"/>
                      <w14:ligatures w14:val="standardContextual"/>
                    </w:rPr>
                    <w:t>2</w:t>
                  </w:r>
                  <w:r w:rsidR="00420772">
                    <w:rPr>
                      <w:rFonts w:ascii="Times New Roman" w:eastAsiaTheme="minorHAnsi" w:hAnsi="Times New Roman"/>
                      <w:kern w:val="2"/>
                      <w:sz w:val="20"/>
                      <w:szCs w:val="20"/>
                      <w14:ligatures w14:val="standardContextual"/>
                    </w:rPr>
                    <w:t>/</w:t>
                  </w:r>
                  <w:r>
                    <w:rPr>
                      <w:rFonts w:ascii="Times New Roman" w:eastAsiaTheme="minorHAnsi" w:hAnsi="Times New Roman"/>
                      <w:kern w:val="2"/>
                      <w:sz w:val="20"/>
                      <w:szCs w:val="20"/>
                      <w14:ligatures w14:val="standardContextual"/>
                    </w:rPr>
                    <w:t>11</w:t>
                  </w:r>
                  <w:r w:rsidR="001B505D">
                    <w:rPr>
                      <w:rFonts w:ascii="Times New Roman" w:eastAsiaTheme="minorHAnsi" w:hAnsi="Times New Roman"/>
                      <w:kern w:val="2"/>
                      <w:sz w:val="20"/>
                      <w:szCs w:val="20"/>
                      <w14:ligatures w14:val="standardContextual"/>
                    </w:rPr>
                    <w:t>/25    £</w:t>
                  </w:r>
                  <w:r>
                    <w:rPr>
                      <w:rFonts w:ascii="Times New Roman" w:eastAsiaTheme="minorHAnsi" w:hAnsi="Times New Roman"/>
                      <w:kern w:val="2"/>
                      <w:sz w:val="20"/>
                      <w:szCs w:val="20"/>
                      <w14:ligatures w14:val="standardContextual"/>
                    </w:rPr>
                    <w:t>4</w:t>
                  </w:r>
                  <w:r w:rsidR="00CE39A9">
                    <w:rPr>
                      <w:rFonts w:ascii="Times New Roman" w:eastAsiaTheme="minorHAnsi" w:hAnsi="Times New Roman"/>
                      <w:kern w:val="2"/>
                      <w:sz w:val="20"/>
                      <w:szCs w:val="20"/>
                      <w14:ligatures w14:val="standardContextual"/>
                    </w:rPr>
                    <w:t>3</w:t>
                  </w:r>
                  <w:r w:rsidR="00325D7E">
                    <w:rPr>
                      <w:rFonts w:ascii="Times New Roman" w:eastAsiaTheme="minorHAnsi" w:hAnsi="Times New Roman"/>
                      <w:kern w:val="2"/>
                      <w:sz w:val="20"/>
                      <w:szCs w:val="20"/>
                      <w14:ligatures w14:val="standardContextual"/>
                    </w:rPr>
                    <w:t>.</w:t>
                  </w:r>
                  <w:r w:rsidR="00CE39A9">
                    <w:rPr>
                      <w:rFonts w:ascii="Times New Roman" w:eastAsiaTheme="minorHAnsi" w:hAnsi="Times New Roman"/>
                      <w:kern w:val="2"/>
                      <w:sz w:val="20"/>
                      <w:szCs w:val="20"/>
                      <w14:ligatures w14:val="standardContextual"/>
                    </w:rPr>
                    <w:t>0</w:t>
                  </w:r>
                  <w:r w:rsidR="00325D7E">
                    <w:rPr>
                      <w:rFonts w:ascii="Times New Roman" w:eastAsiaTheme="minorHAnsi" w:hAnsi="Times New Roman"/>
                      <w:kern w:val="2"/>
                      <w:sz w:val="20"/>
                      <w:szCs w:val="20"/>
                      <w14:ligatures w14:val="standardContextual"/>
                    </w:rPr>
                    <w:t>0</w:t>
                  </w:r>
                  <w:r w:rsidR="001B505D">
                    <w:rPr>
                      <w:rFonts w:ascii="Times New Roman" w:eastAsiaTheme="minorHAnsi" w:hAnsi="Times New Roman"/>
                      <w:kern w:val="2"/>
                      <w:sz w:val="20"/>
                      <w:szCs w:val="20"/>
                      <w14:ligatures w14:val="standardContextual"/>
                    </w:rPr>
                    <w:t xml:space="preserve">       £</w:t>
                  </w:r>
                  <w:r>
                    <w:rPr>
                      <w:rFonts w:ascii="Times New Roman" w:eastAsiaTheme="minorHAnsi" w:hAnsi="Times New Roman"/>
                      <w:kern w:val="2"/>
                      <w:sz w:val="20"/>
                      <w:szCs w:val="20"/>
                      <w14:ligatures w14:val="standardContextual"/>
                    </w:rPr>
                    <w:t>183.73</w:t>
                  </w:r>
                  <w:r w:rsidR="001B505D">
                    <w:rPr>
                      <w:rFonts w:ascii="Times New Roman" w:eastAsiaTheme="minorHAnsi" w:hAnsi="Times New Roman"/>
                      <w:kern w:val="2"/>
                      <w:sz w:val="20"/>
                      <w:szCs w:val="20"/>
                      <w14:ligatures w14:val="standardContextual"/>
                    </w:rPr>
                    <w:t xml:space="preserve">           £4</w:t>
                  </w:r>
                  <w:r w:rsidR="00CE39A9">
                    <w:rPr>
                      <w:rFonts w:ascii="Times New Roman" w:eastAsiaTheme="minorHAnsi" w:hAnsi="Times New Roman"/>
                      <w:kern w:val="2"/>
                      <w:sz w:val="20"/>
                      <w:szCs w:val="20"/>
                      <w14:ligatures w14:val="standardContextual"/>
                    </w:rPr>
                    <w:t>50</w:t>
                  </w:r>
                  <w:r w:rsidR="001B505D">
                    <w:rPr>
                      <w:rFonts w:ascii="Times New Roman" w:eastAsiaTheme="minorHAnsi" w:hAnsi="Times New Roman"/>
                      <w:kern w:val="2"/>
                      <w:sz w:val="20"/>
                      <w:szCs w:val="20"/>
                      <w14:ligatures w14:val="standardContextual"/>
                    </w:rPr>
                    <w:t xml:space="preserve">.00                    </w:t>
                  </w:r>
                  <w:r w:rsidR="002149DA">
                    <w:rPr>
                      <w:rFonts w:ascii="Times New Roman" w:eastAsiaTheme="minorHAnsi" w:hAnsi="Times New Roman"/>
                      <w:kern w:val="2"/>
                      <w:sz w:val="20"/>
                      <w:szCs w:val="20"/>
                      <w14:ligatures w14:val="standardContextual"/>
                    </w:rPr>
                    <w:t xml:space="preserve">  </w:t>
                  </w:r>
                  <w:r w:rsidR="001B505D" w:rsidRPr="002149DA">
                    <w:rPr>
                      <w:rFonts w:ascii="Times New Roman" w:eastAsiaTheme="minorHAnsi" w:hAnsi="Times New Roman"/>
                      <w:b/>
                      <w:bCs/>
                      <w:kern w:val="2"/>
                      <w:sz w:val="20"/>
                      <w:szCs w:val="20"/>
                      <w14:ligatures w14:val="standardContextual"/>
                    </w:rPr>
                    <w:t>£</w:t>
                  </w:r>
                  <w:r w:rsidR="00CE39A9">
                    <w:rPr>
                      <w:rFonts w:ascii="Times New Roman" w:eastAsiaTheme="minorHAnsi" w:hAnsi="Times New Roman"/>
                      <w:b/>
                      <w:bCs/>
                      <w:kern w:val="2"/>
                      <w:sz w:val="20"/>
                      <w:szCs w:val="20"/>
                      <w14:ligatures w14:val="standardContextual"/>
                    </w:rPr>
                    <w:t>7</w:t>
                  </w:r>
                  <w:r>
                    <w:rPr>
                      <w:rFonts w:ascii="Times New Roman" w:eastAsiaTheme="minorHAnsi" w:hAnsi="Times New Roman"/>
                      <w:b/>
                      <w:bCs/>
                      <w:kern w:val="2"/>
                      <w:sz w:val="20"/>
                      <w:szCs w:val="20"/>
                      <w14:ligatures w14:val="standardContextual"/>
                    </w:rPr>
                    <w:t>16</w:t>
                  </w:r>
                  <w:r w:rsidR="00CE39A9">
                    <w:rPr>
                      <w:rFonts w:ascii="Times New Roman" w:eastAsiaTheme="minorHAnsi" w:hAnsi="Times New Roman"/>
                      <w:b/>
                      <w:bCs/>
                      <w:kern w:val="2"/>
                      <w:sz w:val="20"/>
                      <w:szCs w:val="20"/>
                      <w14:ligatures w14:val="standardContextual"/>
                    </w:rPr>
                    <w:t>.</w:t>
                  </w:r>
                  <w:r>
                    <w:rPr>
                      <w:rFonts w:ascii="Times New Roman" w:eastAsiaTheme="minorHAnsi" w:hAnsi="Times New Roman"/>
                      <w:b/>
                      <w:bCs/>
                      <w:kern w:val="2"/>
                      <w:sz w:val="20"/>
                      <w:szCs w:val="20"/>
                      <w14:ligatures w14:val="standardContextual"/>
                    </w:rPr>
                    <w:t>7</w:t>
                  </w:r>
                  <w:r w:rsidR="00CE39A9">
                    <w:rPr>
                      <w:rFonts w:ascii="Times New Roman" w:eastAsiaTheme="minorHAnsi" w:hAnsi="Times New Roman"/>
                      <w:b/>
                      <w:bCs/>
                      <w:kern w:val="2"/>
                      <w:sz w:val="20"/>
                      <w:szCs w:val="20"/>
                      <w14:ligatures w14:val="standardContextual"/>
                    </w:rPr>
                    <w:t>3</w:t>
                  </w:r>
                </w:p>
              </w:tc>
            </w:tr>
          </w:tbl>
          <w:bookmarkEnd w:id="1"/>
          <w:p w14:paraId="03D54439" w14:textId="1C0613ED" w:rsidR="00693569" w:rsidRDefault="005A535F" w:rsidP="00693569">
            <w:pPr>
              <w:shd w:val="clear" w:color="auto" w:fill="FFFFFF"/>
              <w:spacing w:line="240" w:lineRule="auto"/>
              <w:textAlignment w:val="baseline"/>
              <w:rPr>
                <w:rFonts w:ascii="Times New Roman" w:hAnsi="Times New Roman"/>
                <w:sz w:val="21"/>
                <w:szCs w:val="21"/>
                <w:bdr w:val="none" w:sz="0" w:space="0" w:color="auto" w:frame="1"/>
                <w:lang w:eastAsia="en-GB"/>
              </w:rPr>
            </w:pPr>
            <w:r w:rsidRPr="00EF4931">
              <w:rPr>
                <w:rFonts w:ascii="Arial Black" w:hAnsi="Arial Black"/>
              </w:rPr>
              <w:t xml:space="preserve">Confessions Saturdays at 5.15 </w:t>
            </w:r>
            <w:r>
              <w:rPr>
                <w:rFonts w:ascii="Arial Black" w:hAnsi="Arial Black"/>
              </w:rPr>
              <w:t>p</w:t>
            </w:r>
            <w:r w:rsidRPr="00EF4931">
              <w:rPr>
                <w:rFonts w:ascii="Arial Black" w:hAnsi="Arial Black"/>
              </w:rPr>
              <w:t xml:space="preserve">m </w:t>
            </w:r>
            <w:r>
              <w:rPr>
                <w:rFonts w:ascii="Arial Black" w:hAnsi="Arial Black"/>
              </w:rPr>
              <w:t>to</w:t>
            </w:r>
            <w:r w:rsidRPr="00EF4931">
              <w:rPr>
                <w:rFonts w:ascii="Arial Black" w:hAnsi="Arial Black"/>
              </w:rPr>
              <w:t xml:space="preserve"> 5.45</w:t>
            </w:r>
            <w:r>
              <w:rPr>
                <w:rFonts w:ascii="Arial Black" w:hAnsi="Arial Black"/>
              </w:rPr>
              <w:t>pm</w:t>
            </w:r>
            <w:r w:rsidRPr="001A2AAF">
              <w:rPr>
                <w:rFonts w:ascii="Book Antiqua" w:hAnsi="Book Antiqua"/>
                <w:sz w:val="10"/>
                <w:szCs w:val="10"/>
              </w:rPr>
              <w:br/>
            </w:r>
            <w:r w:rsidR="005020F3" w:rsidRPr="005020F3">
              <w:rPr>
                <w:rFonts w:ascii="Book Antiqua" w:hAnsi="Book Antiqua"/>
                <w:sz w:val="10"/>
                <w:szCs w:val="10"/>
              </w:rPr>
              <w:br/>
            </w:r>
            <w:r w:rsidR="005020F3" w:rsidRPr="00273B4B">
              <w:rPr>
                <w:rFonts w:ascii="Times New Roman" w:hAnsi="Times New Roman"/>
                <w:sz w:val="10"/>
                <w:szCs w:val="10"/>
              </w:rPr>
              <w:br/>
            </w:r>
            <w:r w:rsidR="00693569" w:rsidRPr="004C54C8">
              <w:rPr>
                <w:rFonts w:ascii="Arial Black" w:hAnsi="Arial Black" w:cs="Arial"/>
                <w:b/>
                <w:bCs/>
                <w:sz w:val="20"/>
                <w:szCs w:val="20"/>
                <w:bdr w:val="none" w:sz="0" w:space="0" w:color="auto" w:frame="1"/>
                <w:lang w:eastAsia="en-GB"/>
              </w:rPr>
              <w:t>Helping the poor</w:t>
            </w:r>
            <w:r w:rsidR="00693569">
              <w:rPr>
                <w:rFonts w:ascii="Arial Black" w:hAnsi="Arial Black" w:cs="Arial"/>
                <w:b/>
                <w:bCs/>
                <w:sz w:val="20"/>
                <w:szCs w:val="20"/>
                <w:bdr w:val="none" w:sz="0" w:space="0" w:color="auto" w:frame="1"/>
                <w:lang w:eastAsia="en-GB"/>
              </w:rPr>
              <w:t xml:space="preserve"> in London</w:t>
            </w:r>
            <w:r w:rsidR="00693569" w:rsidRPr="004C54C8">
              <w:rPr>
                <w:rFonts w:ascii="Arial Black" w:hAnsi="Arial Black" w:cs="Arial"/>
                <w:b/>
                <w:bCs/>
                <w:sz w:val="20"/>
                <w:szCs w:val="20"/>
                <w:bdr w:val="none" w:sz="0" w:space="0" w:color="auto" w:frame="1"/>
                <w:lang w:eastAsia="en-GB"/>
              </w:rPr>
              <w:t>:</w:t>
            </w:r>
            <w:r w:rsidR="00693569">
              <w:rPr>
                <w:rFonts w:ascii="Book Antiqua" w:hAnsi="Book Antiqua" w:cs="Arial"/>
                <w:b/>
                <w:bCs/>
                <w:sz w:val="20"/>
                <w:szCs w:val="20"/>
                <w:bdr w:val="none" w:sz="0" w:space="0" w:color="auto" w:frame="1"/>
                <w:lang w:eastAsia="en-GB"/>
              </w:rPr>
              <w:t xml:space="preserve"> </w:t>
            </w:r>
            <w:r w:rsidR="00693569" w:rsidRPr="00C84799">
              <w:rPr>
                <w:rFonts w:ascii="Times New Roman" w:hAnsi="Times New Roman"/>
                <w:sz w:val="20"/>
                <w:szCs w:val="20"/>
                <w:bdr w:val="none" w:sz="0" w:space="0" w:color="auto" w:frame="1"/>
                <w:lang w:eastAsia="en-GB"/>
              </w:rPr>
              <w:t>P</w:t>
            </w:r>
            <w:r w:rsidR="00693569" w:rsidRPr="00BD7154">
              <w:rPr>
                <w:rFonts w:ascii="Times New Roman" w:hAnsi="Times New Roman"/>
                <w:sz w:val="21"/>
                <w:szCs w:val="21"/>
                <w:bdr w:val="none" w:sz="0" w:space="0" w:color="auto" w:frame="1"/>
                <w:lang w:eastAsia="en-GB"/>
              </w:rPr>
              <w:t xml:space="preserve">lease bring your items to </w:t>
            </w:r>
            <w:r w:rsidR="003D172D">
              <w:rPr>
                <w:rFonts w:ascii="Times New Roman" w:hAnsi="Times New Roman"/>
                <w:sz w:val="21"/>
                <w:szCs w:val="21"/>
                <w:bdr w:val="none" w:sz="0" w:space="0" w:color="auto" w:frame="1"/>
                <w:lang w:eastAsia="en-GB"/>
              </w:rPr>
              <w:t xml:space="preserve">the </w:t>
            </w:r>
            <w:r w:rsidR="00693569" w:rsidRPr="00BD7154">
              <w:rPr>
                <w:rFonts w:ascii="Times New Roman" w:hAnsi="Times New Roman"/>
                <w:sz w:val="21"/>
                <w:szCs w:val="21"/>
                <w:bdr w:val="none" w:sz="0" w:space="0" w:color="auto" w:frame="1"/>
                <w:lang w:eastAsia="en-GB"/>
              </w:rPr>
              <w:t xml:space="preserve">Church and we will send them to the Franciscan Friars of the Renewal </w:t>
            </w:r>
            <w:r w:rsidR="00693569" w:rsidRPr="00BD7154">
              <w:rPr>
                <w:rFonts w:ascii="Times New Roman" w:hAnsi="Times New Roman"/>
                <w:b/>
                <w:bCs/>
                <w:i/>
                <w:iCs/>
                <w:sz w:val="21"/>
                <w:szCs w:val="21"/>
                <w:bdr w:val="none" w:sz="0" w:space="0" w:color="auto" w:frame="1"/>
                <w:lang w:eastAsia="en-GB"/>
              </w:rPr>
              <w:t>(St Fidelis Friary, Killip Close, Canning Town, E16 1LX. Telephone 0207 4740766).</w:t>
            </w:r>
            <w:r w:rsidR="00693569" w:rsidRPr="00BD7154">
              <w:rPr>
                <w:rFonts w:ascii="Times New Roman" w:hAnsi="Times New Roman"/>
                <w:b/>
                <w:bCs/>
                <w:sz w:val="21"/>
                <w:szCs w:val="21"/>
                <w:bdr w:val="none" w:sz="0" w:space="0" w:color="auto" w:frame="1"/>
                <w:lang w:eastAsia="en-GB"/>
              </w:rPr>
              <w:t xml:space="preserve"> </w:t>
            </w:r>
            <w:r w:rsidR="00693569" w:rsidRPr="00BD7154">
              <w:rPr>
                <w:rFonts w:ascii="Times New Roman" w:hAnsi="Times New Roman"/>
                <w:sz w:val="21"/>
                <w:szCs w:val="21"/>
              </w:rPr>
              <w:t xml:space="preserve">Using the measurements of M, L, XL and XXL: Socks, T-shirts, Jeans, bottom Tracksuits, Sweaters, shoes (only trainers and walking boots), Jackets, Small Toiletries (shampoo, shower gel, toothpaste, shaving foam, toothbrushes, razors, Roll-on-deodorant), underwear (this is the only item that must be new). There are 90% men and 10% women. </w:t>
            </w:r>
            <w:r w:rsidR="00693569">
              <w:rPr>
                <w:rFonts w:ascii="Times New Roman" w:hAnsi="Times New Roman"/>
                <w:sz w:val="21"/>
                <w:szCs w:val="21"/>
              </w:rPr>
              <w:t xml:space="preserve">Thank you </w:t>
            </w:r>
            <w:r w:rsidR="003D172D">
              <w:rPr>
                <w:rFonts w:ascii="Times New Roman" w:hAnsi="Times New Roman"/>
                <w:sz w:val="21"/>
                <w:szCs w:val="21"/>
              </w:rPr>
              <w:t xml:space="preserve">so much </w:t>
            </w:r>
            <w:r w:rsidR="00693569">
              <w:rPr>
                <w:rFonts w:ascii="Times New Roman" w:hAnsi="Times New Roman"/>
                <w:sz w:val="21"/>
                <w:szCs w:val="21"/>
              </w:rPr>
              <w:t>for your support. Special Thanks t</w:t>
            </w:r>
            <w:r w:rsidR="003D172D">
              <w:rPr>
                <w:rFonts w:ascii="Times New Roman" w:hAnsi="Times New Roman"/>
                <w:sz w:val="21"/>
                <w:szCs w:val="21"/>
              </w:rPr>
              <w:t>o</w:t>
            </w:r>
            <w:r w:rsidR="00693569">
              <w:rPr>
                <w:rFonts w:ascii="Times New Roman" w:hAnsi="Times New Roman"/>
                <w:sz w:val="21"/>
                <w:szCs w:val="21"/>
              </w:rPr>
              <w:t xml:space="preserve"> </w:t>
            </w:r>
            <w:r w:rsidR="00693569">
              <w:rPr>
                <w:rFonts w:ascii="Times New Roman" w:hAnsi="Times New Roman"/>
                <w:sz w:val="21"/>
                <w:szCs w:val="21"/>
                <w:bdr w:val="none" w:sz="0" w:space="0" w:color="auto" w:frame="1"/>
                <w:lang w:eastAsia="en-GB"/>
              </w:rPr>
              <w:t xml:space="preserve">Michael, Bernard and Andy for </w:t>
            </w:r>
            <w:r w:rsidR="003D172D">
              <w:rPr>
                <w:rFonts w:ascii="Times New Roman" w:hAnsi="Times New Roman"/>
                <w:sz w:val="21"/>
                <w:szCs w:val="21"/>
                <w:bdr w:val="none" w:sz="0" w:space="0" w:color="auto" w:frame="1"/>
                <w:lang w:eastAsia="en-GB"/>
              </w:rPr>
              <w:t>accepting to drive and deliver the items</w:t>
            </w:r>
            <w:r w:rsidR="00693569">
              <w:rPr>
                <w:rFonts w:ascii="Times New Roman" w:hAnsi="Times New Roman"/>
                <w:sz w:val="21"/>
                <w:szCs w:val="21"/>
                <w:bdr w:val="none" w:sz="0" w:space="0" w:color="auto" w:frame="1"/>
                <w:lang w:eastAsia="en-GB"/>
              </w:rPr>
              <w:t xml:space="preserve">. </w:t>
            </w:r>
            <w:r w:rsidR="003D172D">
              <w:rPr>
                <w:rFonts w:ascii="Times New Roman" w:hAnsi="Times New Roman"/>
                <w:sz w:val="21"/>
                <w:szCs w:val="21"/>
                <w:bdr w:val="none" w:sz="0" w:space="0" w:color="auto" w:frame="1"/>
                <w:lang w:eastAsia="en-GB"/>
              </w:rPr>
              <w:t xml:space="preserve">Let us all help the poor who live here at home in our country. </w:t>
            </w:r>
          </w:p>
          <w:p w14:paraId="77541BC5" w14:textId="77777777" w:rsidR="0030702E" w:rsidRPr="005020F3" w:rsidRDefault="0030702E" w:rsidP="005020F3">
            <w:pPr>
              <w:spacing w:line="240" w:lineRule="auto"/>
              <w:rPr>
                <w:rFonts w:ascii="Book Antiqua" w:hAnsi="Book Antiqua"/>
                <w:sz w:val="20"/>
                <w:szCs w:val="20"/>
              </w:rPr>
            </w:pPr>
          </w:p>
          <w:p w14:paraId="3934F5CB" w14:textId="774F82B6" w:rsidR="005A535F" w:rsidRPr="00BB0B6F" w:rsidRDefault="00281CDD" w:rsidP="00BB0B6F">
            <w:pPr>
              <w:rPr>
                <w:rFonts w:ascii="Book Antiqua" w:hAnsi="Book Antiqua" w:cs="Segoe UI"/>
                <w:color w:val="242424"/>
                <w:sz w:val="4"/>
                <w:szCs w:val="4"/>
                <w:shd w:val="clear" w:color="auto" w:fill="FFFFFF"/>
              </w:rPr>
            </w:pPr>
            <w:r>
              <w:rPr>
                <w:rFonts w:ascii="Times New Roman" w:hAnsi="Times New Roman"/>
                <w:sz w:val="21"/>
                <w:szCs w:val="21"/>
                <w:bdr w:val="none" w:sz="0" w:space="0" w:color="auto" w:frame="1"/>
                <w:lang w:eastAsia="en-GB"/>
              </w:rPr>
              <w:t xml:space="preserve"> </w:t>
            </w:r>
            <w:r w:rsidR="006C14BF">
              <w:rPr>
                <w:rFonts w:ascii="Arial Black" w:hAnsi="Arial Black"/>
                <w:b/>
                <w:bCs/>
                <w:sz w:val="20"/>
                <w:szCs w:val="20"/>
              </w:rPr>
              <w:t xml:space="preserve">Everyone is warmly welcomed &amp; appreciated here:  </w:t>
            </w:r>
            <w:r w:rsidR="006C14BF">
              <w:rPr>
                <w:rFonts w:ascii="Book Antiqua" w:hAnsi="Book Antiqua"/>
                <w:sz w:val="20"/>
                <w:szCs w:val="20"/>
              </w:rPr>
              <w:t xml:space="preserve">I have been so happy to see new parishioners and I thank God for everyone who comes to Mass here. I would like to welcome everyone to our parish especially those who are new or joined us recently. As a parish, we all hope to be friendly and welcoming – so do please come to the Parish Hall after Mass to meet fellow parishioners and share tea/coffee. May everyone feel warmly welcomed, valued and respected in this parish. Here, in the House of the Father, nobody is entitled to judge anyone for to do so is a sin – </w:t>
            </w:r>
            <w:r w:rsidR="006C14BF" w:rsidRPr="00A94D38">
              <w:rPr>
                <w:rFonts w:ascii="Book Antiqua" w:hAnsi="Book Antiqua"/>
                <w:b/>
                <w:bCs/>
                <w:sz w:val="20"/>
                <w:szCs w:val="20"/>
              </w:rPr>
              <w:t>(Do not Judge Ma</w:t>
            </w:r>
            <w:r w:rsidR="006C14BF">
              <w:rPr>
                <w:rFonts w:ascii="Book Antiqua" w:hAnsi="Book Antiqua"/>
                <w:b/>
                <w:bCs/>
                <w:sz w:val="20"/>
                <w:szCs w:val="20"/>
              </w:rPr>
              <w:t>t</w:t>
            </w:r>
            <w:r w:rsidR="006C14BF" w:rsidRPr="00A94D38">
              <w:rPr>
                <w:rFonts w:ascii="Book Antiqua" w:hAnsi="Book Antiqua"/>
                <w:b/>
                <w:bCs/>
                <w:sz w:val="20"/>
                <w:szCs w:val="20"/>
              </w:rPr>
              <w:t>t</w:t>
            </w:r>
            <w:r w:rsidR="006C14BF">
              <w:rPr>
                <w:rFonts w:ascii="Book Antiqua" w:hAnsi="Book Antiqua"/>
                <w:b/>
                <w:bCs/>
                <w:sz w:val="20"/>
                <w:szCs w:val="20"/>
              </w:rPr>
              <w:t>hew</w:t>
            </w:r>
            <w:r w:rsidR="006C14BF" w:rsidRPr="00A94D38">
              <w:rPr>
                <w:rFonts w:ascii="Book Antiqua" w:hAnsi="Book Antiqua"/>
                <w:b/>
                <w:bCs/>
                <w:sz w:val="20"/>
                <w:szCs w:val="20"/>
              </w:rPr>
              <w:t xml:space="preserve"> 7:1)</w:t>
            </w:r>
            <w:r w:rsidR="006C14BF">
              <w:rPr>
                <w:rFonts w:ascii="Book Antiqua" w:hAnsi="Book Antiqua"/>
                <w:sz w:val="20"/>
                <w:szCs w:val="20"/>
              </w:rPr>
              <w:t>. Here, no one will question you about your personal or professional life. We are all equal and the same before God. As a parish family, we are all united in the Mission of Christ. We support each other and we pray for each other’s intentions and salvation. If you are new, please let me know your details/address for pastoral reasons.</w:t>
            </w:r>
          </w:p>
          <w:p w14:paraId="7AD667E4" w14:textId="4915B19F" w:rsidR="0030702E" w:rsidRDefault="0030702E" w:rsidP="0030702E">
            <w:pPr>
              <w:pStyle w:val="NormalWeb"/>
              <w:shd w:val="clear" w:color="auto" w:fill="FFFFFF"/>
              <w:spacing w:before="0" w:beforeAutospacing="0" w:after="0" w:afterAutospacing="0"/>
              <w:rPr>
                <w:rFonts w:ascii="Arial Black" w:hAnsi="Arial Black"/>
                <w:sz w:val="20"/>
                <w:szCs w:val="20"/>
                <w:lang w:val="en-GB"/>
              </w:rPr>
            </w:pPr>
            <w:r w:rsidRPr="00BD7154">
              <w:rPr>
                <w:sz w:val="21"/>
                <w:szCs w:val="21"/>
                <w:bdr w:val="none" w:sz="0" w:space="0" w:color="auto" w:frame="1"/>
                <w:lang w:eastAsia="en-GB"/>
              </w:rPr>
              <w:t>.</w:t>
            </w:r>
            <w:r>
              <w:rPr>
                <w:rFonts w:ascii="Book Antiqua" w:hAnsi="Book Antiqua"/>
                <w:sz w:val="20"/>
                <w:szCs w:val="20"/>
              </w:rPr>
              <w:t xml:space="preserve">                         </w:t>
            </w:r>
            <w:r w:rsidRPr="0073379C">
              <w:rPr>
                <w:rFonts w:ascii="Book Antiqua" w:hAnsi="Book Antiqua"/>
                <w:b/>
                <w:bCs/>
                <w:sz w:val="20"/>
                <w:szCs w:val="20"/>
              </w:rPr>
              <w:t>A Prayer to St Joseph</w:t>
            </w:r>
            <w:r w:rsidRPr="0073379C">
              <w:rPr>
                <w:rFonts w:ascii="Book Antiqua" w:hAnsi="Book Antiqua"/>
                <w:sz w:val="20"/>
                <w:szCs w:val="20"/>
              </w:rPr>
              <w:t>:</w:t>
            </w:r>
            <w:r>
              <w:t xml:space="preserve"> </w:t>
            </w:r>
            <w:r>
              <w:br/>
            </w:r>
            <w:r>
              <w:rPr>
                <w:rFonts w:ascii="Book Antiqua" w:hAnsi="Book Antiqua"/>
                <w:sz w:val="20"/>
                <w:szCs w:val="20"/>
              </w:rPr>
              <w:t xml:space="preserve">O </w:t>
            </w:r>
            <w:r w:rsidRPr="00745AEE">
              <w:rPr>
                <w:rFonts w:ascii="Book Antiqua" w:hAnsi="Book Antiqua"/>
                <w:sz w:val="20"/>
                <w:szCs w:val="20"/>
              </w:rPr>
              <w:t>Blessed Joseph, husband of Mary, be with us this day. You protected and cherished the Virgin; loving the child Jesus as your Son, you rescued Him from the danger of death. Defend the Church, the household of God, purchased by the blood of Christ. Guardian of the Holy Family, be with us in our trials. May your prayers obtain for us the strength to flee from error and wrestle with the powers of corruption so that in life we may grow in holiness and in death rejoice in the crown of Victory. St Joseph, pray for us who have recourse to thee. Amen</w:t>
            </w:r>
            <w:r>
              <w:rPr>
                <w:rFonts w:ascii="Book Antiqua" w:hAnsi="Book Antiqua"/>
                <w:sz w:val="20"/>
                <w:szCs w:val="20"/>
              </w:rPr>
              <w:t>. Hail Mary</w:t>
            </w:r>
            <w:r w:rsidRPr="00FC3FC1">
              <w:rPr>
                <w:rFonts w:ascii="Arial Black" w:hAnsi="Arial Black"/>
                <w:sz w:val="20"/>
                <w:szCs w:val="20"/>
                <w:lang w:val="en-GB"/>
              </w:rPr>
              <w:t xml:space="preserve"> </w:t>
            </w:r>
          </w:p>
          <w:p w14:paraId="10D7C3F3" w14:textId="77777777" w:rsidR="0030702E" w:rsidRDefault="0030702E" w:rsidP="0030702E">
            <w:pPr>
              <w:pStyle w:val="NormalWeb"/>
              <w:shd w:val="clear" w:color="auto" w:fill="FFFFFF"/>
              <w:spacing w:before="0" w:beforeAutospacing="0" w:after="0" w:afterAutospacing="0"/>
              <w:rPr>
                <w:rFonts w:ascii="Arial Black" w:hAnsi="Arial Black"/>
                <w:sz w:val="20"/>
                <w:szCs w:val="20"/>
                <w:lang w:val="en-GB"/>
              </w:rPr>
            </w:pPr>
          </w:p>
          <w:p w14:paraId="041FD561" w14:textId="0E5C9549" w:rsidR="0030702E" w:rsidRPr="00867915" w:rsidRDefault="0030702E" w:rsidP="0030702E">
            <w:pPr>
              <w:pStyle w:val="NormalWeb"/>
              <w:shd w:val="clear" w:color="auto" w:fill="FFFFFF"/>
              <w:spacing w:before="0" w:beforeAutospacing="0" w:after="0" w:afterAutospacing="0"/>
              <w:rPr>
                <w:rFonts w:ascii="Book Antiqua" w:hAnsi="Book Antiqua"/>
                <w:sz w:val="20"/>
                <w:szCs w:val="20"/>
              </w:rPr>
            </w:pPr>
            <w:r w:rsidRPr="00FC3FC1">
              <w:rPr>
                <w:rFonts w:ascii="Arial Black" w:hAnsi="Arial Black"/>
                <w:sz w:val="20"/>
                <w:szCs w:val="20"/>
                <w:lang w:val="en-GB"/>
              </w:rPr>
              <w:t xml:space="preserve">A quote from Carlo Acutis- </w:t>
            </w:r>
            <w:r w:rsidRPr="00FC3FC1">
              <w:rPr>
                <w:rFonts w:ascii="Book Antiqua" w:hAnsi="Book Antiqua"/>
                <w:sz w:val="20"/>
                <w:szCs w:val="20"/>
                <w:lang w:val="en-GB"/>
              </w:rPr>
              <w:t>to be canonised 7</w:t>
            </w:r>
            <w:r w:rsidRPr="00FC3FC1">
              <w:rPr>
                <w:rFonts w:ascii="Book Antiqua" w:hAnsi="Book Antiqua"/>
                <w:sz w:val="20"/>
                <w:szCs w:val="20"/>
                <w:vertAlign w:val="superscript"/>
                <w:lang w:val="en-GB"/>
              </w:rPr>
              <w:t>th</w:t>
            </w:r>
            <w:r w:rsidRPr="00FC3FC1">
              <w:rPr>
                <w:rFonts w:ascii="Book Antiqua" w:hAnsi="Book Antiqua"/>
                <w:sz w:val="20"/>
                <w:szCs w:val="20"/>
                <w:lang w:val="en-GB"/>
              </w:rPr>
              <w:t xml:space="preserve"> September</w:t>
            </w:r>
          </w:p>
          <w:p w14:paraId="5449A342" w14:textId="77777777" w:rsidR="0030702E" w:rsidRPr="00B81163" w:rsidRDefault="0030702E" w:rsidP="0030702E">
            <w:pPr>
              <w:pStyle w:val="NormalWeb"/>
              <w:numPr>
                <w:ilvl w:val="0"/>
                <w:numId w:val="24"/>
              </w:numPr>
              <w:shd w:val="clear" w:color="auto" w:fill="FFFFFF"/>
              <w:spacing w:before="0" w:beforeAutospacing="0" w:after="0" w:afterAutospacing="0"/>
              <w:rPr>
                <w:rFonts w:ascii="Book Antiqua" w:hAnsi="Book Antiqua" w:cs="Arial"/>
                <w:b/>
                <w:bCs/>
                <w:lang w:val="en-GB"/>
              </w:rPr>
            </w:pPr>
            <w:r w:rsidRPr="00B81163">
              <w:rPr>
                <w:rFonts w:ascii="Book Antiqua" w:hAnsi="Book Antiqua"/>
                <w:sz w:val="20"/>
                <w:szCs w:val="20"/>
                <w:lang w:val="en-GB"/>
              </w:rPr>
              <w:t>I never fail to k</w:t>
            </w:r>
            <w:r>
              <w:rPr>
                <w:rFonts w:ascii="Book Antiqua" w:hAnsi="Book Antiqua"/>
                <w:sz w:val="20"/>
                <w:szCs w:val="20"/>
                <w:lang w:val="en-GB"/>
              </w:rPr>
              <w:t>eep the most gracious appointment of the day: Recitation of the Holy Rosary. Praying the Rosary is my shortest ladder to heaven. The Rosary takes us to Jesus through Mary to Heaven.</w:t>
            </w:r>
          </w:p>
          <w:p w14:paraId="2808FD95" w14:textId="77777777" w:rsidR="0030702E" w:rsidRDefault="0030702E" w:rsidP="0030702E">
            <w:pPr>
              <w:pStyle w:val="NormalWeb"/>
              <w:numPr>
                <w:ilvl w:val="0"/>
                <w:numId w:val="24"/>
              </w:numPr>
              <w:shd w:val="clear" w:color="auto" w:fill="FFFFFF"/>
              <w:spacing w:before="0" w:beforeAutospacing="0" w:after="0" w:afterAutospacing="0"/>
              <w:rPr>
                <w:rFonts w:ascii="Book Antiqua" w:hAnsi="Book Antiqua" w:cs="Arial"/>
                <w:sz w:val="20"/>
                <w:szCs w:val="20"/>
                <w:lang w:val="en-GB"/>
              </w:rPr>
            </w:pPr>
            <w:r>
              <w:rPr>
                <w:rFonts w:ascii="Book Antiqua" w:hAnsi="Book Antiqua" w:cs="Arial"/>
                <w:sz w:val="20"/>
                <w:szCs w:val="20"/>
                <w:lang w:val="en-GB"/>
              </w:rPr>
              <w:t>I love you Jesus,</w:t>
            </w:r>
            <w:r w:rsidRPr="00FC3FC1">
              <w:rPr>
                <w:rFonts w:ascii="Book Antiqua" w:hAnsi="Book Antiqua" w:cs="Arial"/>
                <w:sz w:val="20"/>
                <w:szCs w:val="20"/>
                <w:lang w:val="en-GB"/>
              </w:rPr>
              <w:t xml:space="preserve"> come </w:t>
            </w:r>
            <w:r>
              <w:rPr>
                <w:rFonts w:ascii="Book Antiqua" w:hAnsi="Book Antiqua" w:cs="Arial"/>
                <w:sz w:val="20"/>
                <w:szCs w:val="20"/>
                <w:lang w:val="en-GB"/>
              </w:rPr>
              <w:t xml:space="preserve">right in, </w:t>
            </w:r>
            <w:r w:rsidRPr="00FC3FC1">
              <w:rPr>
                <w:rFonts w:ascii="Book Antiqua" w:hAnsi="Book Antiqua" w:cs="Arial"/>
                <w:sz w:val="20"/>
                <w:szCs w:val="20"/>
                <w:lang w:val="en-GB"/>
              </w:rPr>
              <w:t>and make yourself at home in m</w:t>
            </w:r>
            <w:r>
              <w:rPr>
                <w:rFonts w:ascii="Book Antiqua" w:hAnsi="Book Antiqua" w:cs="Arial"/>
                <w:sz w:val="20"/>
                <w:szCs w:val="20"/>
                <w:lang w:val="en-GB"/>
              </w:rPr>
              <w:t>y heart (Carlo would solemnly kneel and say this prayer after receiving holy Communion).</w:t>
            </w:r>
          </w:p>
          <w:p w14:paraId="53B222C3" w14:textId="7BF51877" w:rsidR="00BB0B6F" w:rsidRPr="00A127DE" w:rsidRDefault="00BB0B6F" w:rsidP="0030702E">
            <w:pPr>
              <w:shd w:val="clear" w:color="auto" w:fill="FFFFFF"/>
              <w:spacing w:line="240" w:lineRule="auto"/>
              <w:textAlignment w:val="baseline"/>
              <w:rPr>
                <w:rFonts w:ascii="Book Antiqua" w:hAnsi="Book Antiqua"/>
                <w:sz w:val="20"/>
                <w:szCs w:val="20"/>
              </w:rPr>
            </w:pPr>
          </w:p>
        </w:tc>
        <w:tc>
          <w:tcPr>
            <w:tcW w:w="3544" w:type="dxa"/>
            <w:gridSpan w:val="2"/>
          </w:tcPr>
          <w:p w14:paraId="41C28899" w14:textId="21F06521" w:rsidR="00E47083" w:rsidRPr="00285252" w:rsidRDefault="00E47083" w:rsidP="00E47083">
            <w:pPr>
              <w:shd w:val="clear" w:color="auto" w:fill="FFFFFF"/>
              <w:spacing w:line="240" w:lineRule="auto"/>
              <w:textAlignment w:val="baseline"/>
              <w:rPr>
                <w:rFonts w:ascii="Book Antiqua" w:hAnsi="Book Antiqua"/>
                <w:b/>
                <w:bCs/>
                <w:sz w:val="2"/>
                <w:szCs w:val="2"/>
              </w:rPr>
            </w:pPr>
          </w:p>
          <w:p w14:paraId="182D183C" w14:textId="77777777" w:rsidR="007B124C" w:rsidRDefault="007B124C" w:rsidP="00C23EBA">
            <w:pPr>
              <w:shd w:val="clear" w:color="auto" w:fill="FFFFFF"/>
              <w:spacing w:line="240" w:lineRule="auto"/>
              <w:textAlignment w:val="baseline"/>
              <w:rPr>
                <w:rFonts w:ascii="Arial" w:hAnsi="Arial" w:cs="Arial"/>
                <w:b/>
                <w:bCs/>
                <w:color w:val="242424"/>
                <w:sz w:val="10"/>
                <w:szCs w:val="10"/>
                <w:lang w:eastAsia="en-GB"/>
              </w:rPr>
            </w:pPr>
            <w:bookmarkStart w:id="2" w:name="_Hlk195143676"/>
          </w:p>
          <w:p w14:paraId="4965851A" w14:textId="3E3E6343" w:rsidR="007B124C" w:rsidRDefault="007B124C" w:rsidP="00C23EBA">
            <w:pPr>
              <w:shd w:val="clear" w:color="auto" w:fill="FFFFFF"/>
              <w:spacing w:line="240" w:lineRule="auto"/>
              <w:textAlignment w:val="baseline"/>
              <w:rPr>
                <w:rFonts w:ascii="Arial Black" w:eastAsia="Times New Roman" w:hAnsi="Arial Black"/>
                <w:b/>
                <w:bCs/>
                <w:color w:val="242424"/>
                <w:sz w:val="20"/>
                <w:szCs w:val="20"/>
                <w:bdr w:val="none" w:sz="0" w:space="0" w:color="auto" w:frame="1"/>
                <w:lang w:eastAsia="en-GB"/>
              </w:rPr>
            </w:pPr>
            <w:r w:rsidRPr="007B124C">
              <w:rPr>
                <w:rFonts w:ascii="Arial Black" w:hAnsi="Arial Black" w:cs="Arial"/>
                <w:b/>
                <w:bCs/>
                <w:color w:val="242424"/>
                <w:sz w:val="20"/>
                <w:szCs w:val="20"/>
                <w:lang w:eastAsia="en-GB"/>
              </w:rPr>
              <w:t xml:space="preserve">PLEASE PUT THIS DATE IN YOUR DAIRY: </w:t>
            </w:r>
            <w:r w:rsidR="00971B06" w:rsidRPr="00971B06">
              <w:rPr>
                <w:rFonts w:ascii="Book Antiqua" w:hAnsi="Book Antiqua" w:cs="Segoe UI"/>
                <w:color w:val="242424"/>
                <w:sz w:val="20"/>
                <w:szCs w:val="20"/>
                <w:shd w:val="clear" w:color="auto" w:fill="FFFFFF"/>
              </w:rPr>
              <w:t xml:space="preserve">Preparation for the Christmas/Winter/Music Quiz </w:t>
            </w:r>
            <w:r w:rsidR="00971B06" w:rsidRPr="00971B06">
              <w:rPr>
                <w:rFonts w:ascii="Book Antiqua" w:hAnsi="Book Antiqua" w:cs="Segoe UI"/>
                <w:color w:val="242424"/>
                <w:sz w:val="20"/>
                <w:szCs w:val="20"/>
                <w:shd w:val="clear" w:color="auto" w:fill="FFFFFF"/>
              </w:rPr>
              <w:t xml:space="preserve">on Saturday </w:t>
            </w:r>
            <w:r w:rsidR="00971B06" w:rsidRPr="00971B06">
              <w:rPr>
                <w:rFonts w:ascii="Book Antiqua" w:hAnsi="Book Antiqua" w:cs="Segoe UI"/>
                <w:color w:val="242424"/>
                <w:sz w:val="20"/>
                <w:szCs w:val="20"/>
                <w:shd w:val="clear" w:color="auto" w:fill="FFFFFF"/>
              </w:rPr>
              <w:t>6</w:t>
            </w:r>
            <w:r w:rsidR="00971B06" w:rsidRPr="00971B06">
              <w:rPr>
                <w:rFonts w:ascii="Book Antiqua" w:hAnsi="Book Antiqua" w:cs="Segoe UI"/>
                <w:color w:val="242424"/>
                <w:sz w:val="20"/>
                <w:szCs w:val="20"/>
                <w:shd w:val="clear" w:color="auto" w:fill="FFFFFF"/>
                <w:vertAlign w:val="superscript"/>
              </w:rPr>
              <w:t>th</w:t>
            </w:r>
            <w:r w:rsidR="00971B06" w:rsidRPr="00971B06">
              <w:rPr>
                <w:rFonts w:ascii="Book Antiqua" w:hAnsi="Book Antiqua" w:cs="Segoe UI"/>
                <w:color w:val="242424"/>
                <w:sz w:val="20"/>
                <w:szCs w:val="20"/>
                <w:shd w:val="clear" w:color="auto" w:fill="FFFFFF"/>
              </w:rPr>
              <w:t xml:space="preserve"> of </w:t>
            </w:r>
            <w:r w:rsidR="00971B06" w:rsidRPr="00971B06">
              <w:rPr>
                <w:rFonts w:ascii="Book Antiqua" w:hAnsi="Book Antiqua" w:cs="Segoe UI"/>
                <w:color w:val="242424"/>
                <w:sz w:val="20"/>
                <w:szCs w:val="20"/>
                <w:shd w:val="clear" w:color="auto" w:fill="FFFFFF"/>
              </w:rPr>
              <w:t>December at 7</w:t>
            </w:r>
            <w:r w:rsidR="00971B06" w:rsidRPr="00971B06">
              <w:rPr>
                <w:rFonts w:ascii="Book Antiqua" w:hAnsi="Book Antiqua" w:cs="Segoe UI"/>
                <w:color w:val="242424"/>
                <w:sz w:val="20"/>
                <w:szCs w:val="20"/>
                <w:shd w:val="clear" w:color="auto" w:fill="FFFFFF"/>
              </w:rPr>
              <w:t>.00 pm</w:t>
            </w:r>
            <w:r w:rsidR="00971B06" w:rsidRPr="00971B06">
              <w:rPr>
                <w:rFonts w:ascii="Book Antiqua" w:hAnsi="Book Antiqua" w:cs="Segoe UI"/>
                <w:color w:val="242424"/>
                <w:sz w:val="20"/>
                <w:szCs w:val="20"/>
                <w:shd w:val="clear" w:color="auto" w:fill="FFFFFF"/>
              </w:rPr>
              <w:t xml:space="preserve"> for 7.30pm</w:t>
            </w:r>
            <w:r w:rsidR="00971B06" w:rsidRPr="00971B06">
              <w:rPr>
                <w:rFonts w:ascii="Book Antiqua" w:hAnsi="Book Antiqua" w:cs="Segoe UI"/>
                <w:color w:val="242424"/>
                <w:sz w:val="20"/>
                <w:szCs w:val="20"/>
                <w:shd w:val="clear" w:color="auto" w:fill="FFFFFF"/>
              </w:rPr>
              <w:t>. On behalf of the parish, I thank</w:t>
            </w:r>
            <w:r w:rsidR="00971B06">
              <w:rPr>
                <w:rFonts w:ascii="Book Antiqua" w:hAnsi="Book Antiqua" w:cs="Segoe UI"/>
                <w:color w:val="242424"/>
                <w:sz w:val="20"/>
                <w:szCs w:val="20"/>
                <w:shd w:val="clear" w:color="auto" w:fill="FFFFFF"/>
              </w:rPr>
              <w:t xml:space="preserve"> our Social Committee members for organising this event. </w:t>
            </w:r>
          </w:p>
          <w:p w14:paraId="39D5648E" w14:textId="77777777" w:rsidR="007B124C" w:rsidRDefault="007B124C" w:rsidP="00C23EBA">
            <w:pPr>
              <w:shd w:val="clear" w:color="auto" w:fill="FFFFFF"/>
              <w:spacing w:line="240" w:lineRule="auto"/>
              <w:textAlignment w:val="baseline"/>
              <w:rPr>
                <w:rFonts w:ascii="Arial Black" w:eastAsia="Times New Roman" w:hAnsi="Arial Black"/>
                <w:b/>
                <w:bCs/>
                <w:color w:val="242424"/>
                <w:sz w:val="20"/>
                <w:szCs w:val="20"/>
                <w:bdr w:val="none" w:sz="0" w:space="0" w:color="auto" w:frame="1"/>
                <w:lang w:eastAsia="en-GB"/>
              </w:rPr>
            </w:pPr>
          </w:p>
          <w:p w14:paraId="71DAD022" w14:textId="2C388AD4" w:rsidR="00C23EBA" w:rsidRPr="00C23EBA" w:rsidRDefault="00C23EBA" w:rsidP="00C23EBA">
            <w:pPr>
              <w:shd w:val="clear" w:color="auto" w:fill="FFFFFF"/>
              <w:spacing w:line="240" w:lineRule="auto"/>
              <w:textAlignment w:val="baseline"/>
              <w:rPr>
                <w:rFonts w:ascii="Book Antiqua" w:eastAsia="Times New Roman" w:hAnsi="Book Antiqua"/>
                <w:color w:val="242424"/>
                <w:sz w:val="20"/>
                <w:szCs w:val="20"/>
                <w:lang w:eastAsia="en-GB"/>
              </w:rPr>
            </w:pPr>
            <w:r w:rsidRPr="00C23EBA">
              <w:rPr>
                <w:rFonts w:ascii="Arial Black" w:eastAsia="Times New Roman" w:hAnsi="Arial Black"/>
                <w:b/>
                <w:bCs/>
                <w:color w:val="242424"/>
                <w:sz w:val="20"/>
                <w:szCs w:val="20"/>
                <w:bdr w:val="none" w:sz="0" w:space="0" w:color="auto" w:frame="1"/>
                <w:lang w:eastAsia="en-GB"/>
              </w:rPr>
              <w:t>Encounter</w:t>
            </w:r>
            <w:r w:rsidRPr="00C23EBA">
              <w:rPr>
                <w:rFonts w:ascii="Arial Black" w:eastAsia="Times New Roman" w:hAnsi="Arial Black"/>
                <w:color w:val="242424"/>
                <w:sz w:val="20"/>
                <w:szCs w:val="20"/>
                <w:lang w:eastAsia="en-GB"/>
              </w:rPr>
              <w:t> meet</w:t>
            </w:r>
            <w:r w:rsidR="00FF4112">
              <w:rPr>
                <w:rFonts w:ascii="Arial Black" w:eastAsia="Times New Roman" w:hAnsi="Arial Black"/>
                <w:color w:val="242424"/>
                <w:sz w:val="20"/>
                <w:szCs w:val="20"/>
                <w:lang w:eastAsia="en-GB"/>
              </w:rPr>
              <w:t>s</w:t>
            </w:r>
            <w:r w:rsidRPr="00C23EBA">
              <w:rPr>
                <w:rFonts w:ascii="Arial Black" w:eastAsia="Times New Roman" w:hAnsi="Arial Black"/>
                <w:color w:val="242424"/>
                <w:sz w:val="20"/>
                <w:szCs w:val="20"/>
                <w:lang w:eastAsia="en-GB"/>
              </w:rPr>
              <w:t xml:space="preserve"> next Friday 14</w:t>
            </w:r>
            <w:r w:rsidRPr="00C23EBA">
              <w:rPr>
                <w:rFonts w:ascii="Arial Black" w:eastAsia="Times New Roman" w:hAnsi="Arial Black"/>
                <w:color w:val="242424"/>
                <w:sz w:val="20"/>
                <w:szCs w:val="20"/>
                <w:vertAlign w:val="superscript"/>
                <w:lang w:eastAsia="en-GB"/>
              </w:rPr>
              <w:t>th</w:t>
            </w:r>
            <w:r>
              <w:rPr>
                <w:rFonts w:ascii="Arial Black" w:eastAsia="Times New Roman" w:hAnsi="Arial Black"/>
                <w:color w:val="242424"/>
                <w:sz w:val="20"/>
                <w:szCs w:val="20"/>
                <w:lang w:eastAsia="en-GB"/>
              </w:rPr>
              <w:t xml:space="preserve"> </w:t>
            </w:r>
            <w:r w:rsidRPr="00C23EBA">
              <w:rPr>
                <w:rFonts w:ascii="Arial Black" w:eastAsia="Times New Roman" w:hAnsi="Arial Black"/>
                <w:color w:val="242424"/>
                <w:sz w:val="20"/>
                <w:szCs w:val="20"/>
                <w:lang w:eastAsia="en-GB"/>
              </w:rPr>
              <w:t>November</w:t>
            </w:r>
            <w:r w:rsidRPr="00C23EBA">
              <w:rPr>
                <w:rFonts w:ascii="Book Antiqua" w:eastAsia="Times New Roman" w:hAnsi="Book Antiqua"/>
                <w:color w:val="242424"/>
                <w:sz w:val="20"/>
                <w:szCs w:val="20"/>
                <w:lang w:eastAsia="en-GB"/>
              </w:rPr>
              <w:t xml:space="preserve"> in the Windhill Churches Centre, Bishop's Stortford</w:t>
            </w:r>
            <w:r>
              <w:rPr>
                <w:rFonts w:ascii="Book Antiqua" w:eastAsia="Times New Roman" w:hAnsi="Book Antiqua"/>
                <w:color w:val="242424"/>
                <w:sz w:val="20"/>
                <w:szCs w:val="20"/>
                <w:lang w:eastAsia="en-GB"/>
              </w:rPr>
              <w:t xml:space="preserve">. Theme: </w:t>
            </w:r>
            <w:r w:rsidRPr="00C23EBA">
              <w:rPr>
                <w:rFonts w:ascii="Book Antiqua" w:eastAsia="Times New Roman" w:hAnsi="Book Antiqua"/>
                <w:b/>
                <w:bCs/>
                <w:color w:val="242424"/>
                <w:sz w:val="20"/>
                <w:szCs w:val="20"/>
                <w:lang w:eastAsia="en-GB"/>
              </w:rPr>
              <w:t>"Pilgrims of Hope in the Jubilee Year 2025" </w:t>
            </w:r>
            <w:r w:rsidRPr="00C23EBA">
              <w:rPr>
                <w:rFonts w:ascii="Book Antiqua" w:eastAsia="Times New Roman" w:hAnsi="Book Antiqua"/>
                <w:color w:val="242424"/>
                <w:sz w:val="20"/>
                <w:szCs w:val="20"/>
                <w:lang w:eastAsia="en-GB"/>
              </w:rPr>
              <w:t xml:space="preserve">led by Alison Jones through the Holy Doors of Rome. 10.00 am coffee 10.30 meeting begins </w:t>
            </w:r>
            <w:r>
              <w:rPr>
                <w:rFonts w:ascii="Book Antiqua" w:eastAsia="Times New Roman" w:hAnsi="Book Antiqua"/>
                <w:color w:val="242424"/>
                <w:sz w:val="20"/>
                <w:szCs w:val="20"/>
                <w:lang w:eastAsia="en-GB"/>
              </w:rPr>
              <w:t xml:space="preserve">and </w:t>
            </w:r>
            <w:r w:rsidRPr="00C23EBA">
              <w:rPr>
                <w:rFonts w:ascii="Book Antiqua" w:eastAsia="Times New Roman" w:hAnsi="Book Antiqua"/>
                <w:color w:val="242424"/>
                <w:sz w:val="20"/>
                <w:szCs w:val="20"/>
                <w:lang w:eastAsia="en-GB"/>
              </w:rPr>
              <w:t>12.30</w:t>
            </w:r>
            <w:r>
              <w:rPr>
                <w:rFonts w:ascii="Book Antiqua" w:eastAsia="Times New Roman" w:hAnsi="Book Antiqua"/>
                <w:color w:val="242424"/>
                <w:sz w:val="20"/>
                <w:szCs w:val="20"/>
                <w:lang w:eastAsia="en-GB"/>
              </w:rPr>
              <w:t xml:space="preserve"> pm</w:t>
            </w:r>
            <w:r w:rsidRPr="00C23EBA">
              <w:rPr>
                <w:rFonts w:ascii="Book Antiqua" w:eastAsia="Times New Roman" w:hAnsi="Book Antiqua"/>
                <w:color w:val="242424"/>
                <w:sz w:val="20"/>
                <w:szCs w:val="20"/>
                <w:lang w:eastAsia="en-GB"/>
              </w:rPr>
              <w:t xml:space="preserve"> shared </w:t>
            </w:r>
            <w:r>
              <w:rPr>
                <w:rFonts w:ascii="Book Antiqua" w:eastAsia="Times New Roman" w:hAnsi="Book Antiqua"/>
                <w:color w:val="242424"/>
                <w:sz w:val="20"/>
                <w:szCs w:val="20"/>
                <w:lang w:eastAsia="en-GB"/>
              </w:rPr>
              <w:t xml:space="preserve">Lunch. </w:t>
            </w:r>
            <w:r w:rsidRPr="00C23EBA">
              <w:rPr>
                <w:rFonts w:ascii="Book Antiqua" w:eastAsia="Times New Roman" w:hAnsi="Book Antiqua"/>
                <w:color w:val="242424"/>
                <w:sz w:val="20"/>
                <w:szCs w:val="20"/>
                <w:lang w:eastAsia="en-GB"/>
              </w:rPr>
              <w:t>lunch. All welcome for all or part of the day Enquiries: 01279 652060</w:t>
            </w:r>
            <w:r>
              <w:rPr>
                <w:rFonts w:ascii="Book Antiqua" w:eastAsia="Times New Roman" w:hAnsi="Book Antiqua"/>
                <w:color w:val="242424"/>
                <w:sz w:val="20"/>
                <w:szCs w:val="20"/>
                <w:lang w:eastAsia="en-GB"/>
              </w:rPr>
              <w:t>.</w:t>
            </w:r>
          </w:p>
          <w:p w14:paraId="59A992FE" w14:textId="74515685" w:rsidR="00E00C80" w:rsidRDefault="009303BB" w:rsidP="009303BB">
            <w:pPr>
              <w:pStyle w:val="NormalWeb"/>
              <w:shd w:val="clear" w:color="auto" w:fill="FFFFFF"/>
              <w:spacing w:before="0" w:beforeAutospacing="0" w:after="150" w:afterAutospacing="0"/>
              <w:jc w:val="center"/>
              <w:rPr>
                <w:rFonts w:ascii="Arial Black" w:hAnsi="Arial Black"/>
                <w:sz w:val="20"/>
                <w:szCs w:val="20"/>
              </w:rPr>
            </w:pPr>
            <w:r>
              <w:rPr>
                <w:rFonts w:ascii="Book Antiqua" w:hAnsi="Book Antiqua" w:cs="Open Sans"/>
                <w:color w:val="707070"/>
                <w:sz w:val="20"/>
                <w:szCs w:val="20"/>
                <w:lang w:eastAsia="en-GB"/>
              </w:rPr>
              <w:lastRenderedPageBreak/>
              <w:br/>
            </w:r>
            <w:r>
              <w:rPr>
                <w:rFonts w:ascii="Arial Black" w:hAnsi="Arial Black"/>
                <w:sz w:val="20"/>
                <w:szCs w:val="20"/>
              </w:rPr>
              <w:t>P</w:t>
            </w:r>
            <w:r w:rsidR="00502E8D">
              <w:rPr>
                <w:rFonts w:ascii="Arial Black" w:hAnsi="Arial Black"/>
                <w:sz w:val="20"/>
                <w:szCs w:val="20"/>
              </w:rPr>
              <w:t xml:space="preserve">reparation to receive Holy </w:t>
            </w:r>
            <w:r w:rsidR="00971B06">
              <w:rPr>
                <w:rFonts w:ascii="Arial Black" w:hAnsi="Arial Black"/>
                <w:sz w:val="20"/>
                <w:szCs w:val="20"/>
              </w:rPr>
              <w:t xml:space="preserve">Preparation of the </w:t>
            </w:r>
            <w:r w:rsidR="00502E8D">
              <w:rPr>
                <w:rFonts w:ascii="Arial Black" w:hAnsi="Arial Black"/>
                <w:sz w:val="20"/>
                <w:szCs w:val="20"/>
              </w:rPr>
              <w:t>Sacraments is now underway</w:t>
            </w:r>
            <w:r w:rsidR="00502E8D" w:rsidRPr="00502E8D">
              <w:rPr>
                <w:rFonts w:ascii="Book Antiqua" w:hAnsi="Book Antiqua"/>
                <w:sz w:val="20"/>
                <w:szCs w:val="20"/>
              </w:rPr>
              <w:t xml:space="preserve"> </w:t>
            </w:r>
            <w:r w:rsidR="00502E8D">
              <w:rPr>
                <w:rFonts w:ascii="Book Antiqua" w:hAnsi="Book Antiqua"/>
                <w:sz w:val="20"/>
                <w:szCs w:val="20"/>
              </w:rPr>
              <w:t>–</w:t>
            </w:r>
            <w:r w:rsidR="00502E8D" w:rsidRPr="00502E8D">
              <w:rPr>
                <w:rFonts w:ascii="Book Antiqua" w:hAnsi="Book Antiqua"/>
                <w:sz w:val="20"/>
                <w:szCs w:val="20"/>
              </w:rPr>
              <w:t xml:space="preserve"> </w:t>
            </w:r>
            <w:r w:rsidR="00502E8D">
              <w:rPr>
                <w:rFonts w:ascii="Book Antiqua" w:hAnsi="Book Antiqua"/>
                <w:sz w:val="20"/>
                <w:szCs w:val="20"/>
              </w:rPr>
              <w:t xml:space="preserve">First Holy Communion and </w:t>
            </w:r>
            <w:r w:rsidR="00502E8D">
              <w:rPr>
                <w:rFonts w:ascii="Book Antiqua" w:hAnsi="Book Antiqua"/>
                <w:sz w:val="20"/>
                <w:szCs w:val="20"/>
              </w:rPr>
              <w:br/>
              <w:t xml:space="preserve">Confirmation Lessons have started. There is a small window to invite more candidates but the </w:t>
            </w:r>
            <w:r w:rsidR="00D4064C">
              <w:rPr>
                <w:rFonts w:ascii="Book Antiqua" w:hAnsi="Book Antiqua"/>
                <w:sz w:val="20"/>
                <w:szCs w:val="20"/>
              </w:rPr>
              <w:t>closing d</w:t>
            </w:r>
            <w:r w:rsidR="00502E8D">
              <w:rPr>
                <w:rFonts w:ascii="Book Antiqua" w:hAnsi="Book Antiqua"/>
                <w:sz w:val="20"/>
                <w:szCs w:val="20"/>
              </w:rPr>
              <w:t>ate will be 28</w:t>
            </w:r>
            <w:r w:rsidR="00502E8D" w:rsidRPr="00502E8D">
              <w:rPr>
                <w:rFonts w:ascii="Book Antiqua" w:hAnsi="Book Antiqua"/>
                <w:sz w:val="20"/>
                <w:szCs w:val="20"/>
                <w:vertAlign w:val="superscript"/>
              </w:rPr>
              <w:t>th</w:t>
            </w:r>
            <w:r w:rsidR="00502E8D">
              <w:rPr>
                <w:rFonts w:ascii="Book Antiqua" w:hAnsi="Book Antiqua"/>
                <w:sz w:val="20"/>
                <w:szCs w:val="20"/>
              </w:rPr>
              <w:t xml:space="preserve"> September 2025. </w:t>
            </w:r>
            <w:r w:rsidR="00D4064C">
              <w:rPr>
                <w:rFonts w:ascii="Book Antiqua" w:hAnsi="Book Antiqua"/>
                <w:sz w:val="20"/>
                <w:szCs w:val="20"/>
              </w:rPr>
              <w:t xml:space="preserve">People of all ages are welcome to join. Please speak to me after Mass.  I would like to ask everyone to pray for the intentions of all our candidates </w:t>
            </w:r>
          </w:p>
          <w:p w14:paraId="05915743" w14:textId="6D7A3DB7" w:rsidR="00A272FC" w:rsidRPr="00A272FC" w:rsidRDefault="00A272FC" w:rsidP="0024473B">
            <w:pPr>
              <w:spacing w:line="240" w:lineRule="auto"/>
              <w:rPr>
                <w:rFonts w:ascii="Book Antiqua" w:hAnsi="Book Antiqua" w:cs="Arial"/>
                <w:sz w:val="20"/>
                <w:szCs w:val="20"/>
              </w:rPr>
            </w:pPr>
          </w:p>
          <w:bookmarkEnd w:id="2"/>
          <w:p w14:paraId="51B451F4" w14:textId="77777777" w:rsidR="007B124C" w:rsidRDefault="007B124C" w:rsidP="007B124C">
            <w:pPr>
              <w:spacing w:line="240" w:lineRule="auto"/>
              <w:rPr>
                <w:rFonts w:ascii="Book Antiqua" w:hAnsi="Book Antiqua" w:cs="Arial"/>
                <w:sz w:val="20"/>
                <w:szCs w:val="20"/>
              </w:rPr>
            </w:pPr>
            <w:r>
              <w:rPr>
                <w:rFonts w:ascii="Arial Black" w:hAnsi="Arial Black" w:cs="Arial"/>
                <w:b/>
                <w:bCs/>
                <w:sz w:val="20"/>
                <w:szCs w:val="20"/>
              </w:rPr>
              <w:t>D</w:t>
            </w:r>
            <w:r w:rsidRPr="00E36122">
              <w:rPr>
                <w:rFonts w:ascii="Arial Black" w:hAnsi="Arial Black" w:cs="Arial"/>
                <w:b/>
                <w:bCs/>
                <w:sz w:val="20"/>
                <w:szCs w:val="20"/>
              </w:rPr>
              <w:t>ear St Anne,</w:t>
            </w:r>
            <w:r w:rsidRPr="00E36122">
              <w:rPr>
                <w:rFonts w:ascii="Book Antiqua" w:hAnsi="Book Antiqua" w:cs="Arial"/>
                <w:b/>
                <w:bCs/>
                <w:sz w:val="20"/>
                <w:szCs w:val="20"/>
              </w:rPr>
              <w:t xml:space="preserve"> </w:t>
            </w:r>
            <w:r w:rsidRPr="00E36122">
              <w:rPr>
                <w:rFonts w:ascii="Book Antiqua" w:hAnsi="Book Antiqua" w:cs="Arial"/>
                <w:sz w:val="20"/>
                <w:szCs w:val="20"/>
              </w:rPr>
              <w:t xml:space="preserve">mother of Mary and grandmother of Jesus. </w:t>
            </w:r>
            <w:r>
              <w:rPr>
                <w:rFonts w:ascii="Book Antiqua" w:hAnsi="Book Antiqua" w:cs="Arial"/>
                <w:sz w:val="20"/>
                <w:szCs w:val="20"/>
              </w:rPr>
              <w:br/>
            </w:r>
            <w:r w:rsidRPr="00E36122">
              <w:rPr>
                <w:rFonts w:ascii="Book Antiqua" w:hAnsi="Book Antiqua" w:cs="Arial"/>
                <w:sz w:val="20"/>
                <w:szCs w:val="20"/>
              </w:rPr>
              <w:t>Pray for our families in every generation. Help our children and grandchildren to grow in faith and to live their lives in loving service to others and in gratitude and praise to God. Be with elderly members of our families who need comfort and courage as they face the problems and pains of old age. Be with parents as they try to do the best for their children in giving an example of faithfulness and true values. We ask your help for members of our family who are sick or in need at this time, and especially for those families who are broken and suffering. St Anne, mother, grandmother, friend, pray for us all. Amen. Hail Mary….</w:t>
            </w:r>
          </w:p>
          <w:p w14:paraId="5F5A42A3" w14:textId="1E9285E2" w:rsidR="00D828C4" w:rsidRPr="00770169" w:rsidRDefault="00D828C4" w:rsidP="00693569">
            <w:pPr>
              <w:shd w:val="clear" w:color="auto" w:fill="FFFFFF"/>
              <w:spacing w:line="240" w:lineRule="auto"/>
              <w:textAlignment w:val="baseline"/>
              <w:rPr>
                <w:rFonts w:ascii="Book Antiqua" w:eastAsia="Times New Roman" w:hAnsi="Book Antiqua" w:cs="Arial"/>
                <w:sz w:val="20"/>
                <w:szCs w:val="20"/>
                <w:lang w:eastAsia="en-GB"/>
              </w:rPr>
            </w:pPr>
          </w:p>
        </w:tc>
        <w:tc>
          <w:tcPr>
            <w:tcW w:w="283" w:type="dxa"/>
            <w:vMerge/>
          </w:tcPr>
          <w:p w14:paraId="24BB5463" w14:textId="77777777" w:rsidR="005A535F" w:rsidRPr="00112DDC" w:rsidRDefault="005A535F" w:rsidP="005A535F"/>
        </w:tc>
        <w:tc>
          <w:tcPr>
            <w:tcW w:w="6052" w:type="dxa"/>
            <w:gridSpan w:val="2"/>
            <w:vMerge/>
          </w:tcPr>
          <w:p w14:paraId="41A12664" w14:textId="77777777" w:rsidR="005A535F" w:rsidRPr="00112DDC" w:rsidRDefault="005A535F" w:rsidP="005A535F"/>
        </w:tc>
      </w:tr>
    </w:tbl>
    <w:p w14:paraId="3BFE0695" w14:textId="1C4A4D65" w:rsidR="00967D63" w:rsidRPr="00112DDC" w:rsidRDefault="0039462F" w:rsidP="00573A72">
      <w:pPr>
        <w:rPr>
          <w:rStyle w:val="Strong"/>
          <w:rFonts w:ascii="Times New Roman" w:hAnsi="Times New Roman"/>
          <w:color w:val="2A2A2A"/>
          <w:sz w:val="20"/>
          <w:szCs w:val="20"/>
          <w:u w:val="single"/>
          <w:shd w:val="clear" w:color="auto" w:fill="FFFFFF"/>
        </w:rPr>
      </w:pPr>
      <w:r>
        <w:rPr>
          <w:rStyle w:val="Strong"/>
          <w:rFonts w:ascii="Times New Roman" w:hAnsi="Times New Roman"/>
          <w:color w:val="2A2A2A"/>
          <w:sz w:val="20"/>
          <w:szCs w:val="20"/>
          <w:u w:val="single"/>
          <w:shd w:val="clear" w:color="auto" w:fill="FFFFFF"/>
        </w:rPr>
        <w:lastRenderedPageBreak/>
        <w:t xml:space="preserve"> </w:t>
      </w:r>
    </w:p>
    <w:sectPr w:rsidR="00967D63" w:rsidRPr="00112DDC" w:rsidSect="00266C25">
      <w:pgSz w:w="16838" w:h="11906" w:orient="landscape"/>
      <w:pgMar w:top="426" w:right="253" w:bottom="1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FBD82" w14:textId="77777777" w:rsidR="007B5765" w:rsidRDefault="007B5765" w:rsidP="00633EB7">
      <w:pPr>
        <w:spacing w:line="240" w:lineRule="auto"/>
      </w:pPr>
      <w:r>
        <w:separator/>
      </w:r>
    </w:p>
  </w:endnote>
  <w:endnote w:type="continuationSeparator" w:id="0">
    <w:p w14:paraId="4CA2DBD4" w14:textId="77777777" w:rsidR="007B5765" w:rsidRDefault="007B5765" w:rsidP="00633E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default"/>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 w:name="Malgun Gothic Semilight">
    <w:panose1 w:val="020B0502040204020203"/>
    <w:charset w:val="80"/>
    <w:family w:val="swiss"/>
    <w:pitch w:val="variable"/>
    <w:sig w:usb0="B0000AAF" w:usb1="09DF7CFB" w:usb2="00000012" w:usb3="00000000" w:csb0="003E01B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85ECA" w14:textId="77777777" w:rsidR="007B5765" w:rsidRDefault="007B5765" w:rsidP="00633EB7">
      <w:pPr>
        <w:spacing w:line="240" w:lineRule="auto"/>
      </w:pPr>
      <w:r>
        <w:separator/>
      </w:r>
    </w:p>
  </w:footnote>
  <w:footnote w:type="continuationSeparator" w:id="0">
    <w:p w14:paraId="0FFA4F36" w14:textId="77777777" w:rsidR="007B5765" w:rsidRDefault="007B5765" w:rsidP="00633EB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F0D"/>
    <w:multiLevelType w:val="hybridMultilevel"/>
    <w:tmpl w:val="5466325E"/>
    <w:lvl w:ilvl="0" w:tplc="B0540B64">
      <w:start w:val="7"/>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FA5D85"/>
    <w:multiLevelType w:val="hybridMultilevel"/>
    <w:tmpl w:val="23EA4DA8"/>
    <w:lvl w:ilvl="0" w:tplc="920A0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194F9F"/>
    <w:multiLevelType w:val="hybridMultilevel"/>
    <w:tmpl w:val="7A28EF96"/>
    <w:lvl w:ilvl="0" w:tplc="A008CA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523FBA"/>
    <w:multiLevelType w:val="hybridMultilevel"/>
    <w:tmpl w:val="3FACF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A9763F"/>
    <w:multiLevelType w:val="hybridMultilevel"/>
    <w:tmpl w:val="EBB885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ED074A"/>
    <w:multiLevelType w:val="hybridMultilevel"/>
    <w:tmpl w:val="99C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5F2EBD"/>
    <w:multiLevelType w:val="hybridMultilevel"/>
    <w:tmpl w:val="1DB64260"/>
    <w:lvl w:ilvl="0" w:tplc="3648D7E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160C50"/>
    <w:multiLevelType w:val="hybridMultilevel"/>
    <w:tmpl w:val="905800E2"/>
    <w:lvl w:ilvl="0" w:tplc="7D465170">
      <w:start w:val="1"/>
      <w:numFmt w:val="lowerLetter"/>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3B23F0"/>
    <w:multiLevelType w:val="multilevel"/>
    <w:tmpl w:val="D0AC1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A45CFE"/>
    <w:multiLevelType w:val="hybridMultilevel"/>
    <w:tmpl w:val="27C4FD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720389"/>
    <w:multiLevelType w:val="hybridMultilevel"/>
    <w:tmpl w:val="0E82F6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9B02C6"/>
    <w:multiLevelType w:val="hybridMultilevel"/>
    <w:tmpl w:val="83E8F350"/>
    <w:lvl w:ilvl="0" w:tplc="08090011">
      <w:start w:val="1"/>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4D7539"/>
    <w:multiLevelType w:val="hybridMultilevel"/>
    <w:tmpl w:val="80083580"/>
    <w:lvl w:ilvl="0" w:tplc="459A9214">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B5539"/>
    <w:multiLevelType w:val="hybridMultilevel"/>
    <w:tmpl w:val="13261BC2"/>
    <w:lvl w:ilvl="0" w:tplc="E79AAB0A">
      <w:start w:val="3"/>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D31FC4"/>
    <w:multiLevelType w:val="hybridMultilevel"/>
    <w:tmpl w:val="818068FC"/>
    <w:lvl w:ilvl="0" w:tplc="16B43A56">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15" w15:restartNumberingAfterBreak="0">
    <w:nsid w:val="4E013F17"/>
    <w:multiLevelType w:val="hybridMultilevel"/>
    <w:tmpl w:val="F5E4C5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8F6546"/>
    <w:multiLevelType w:val="hybridMultilevel"/>
    <w:tmpl w:val="6BF4D05A"/>
    <w:lvl w:ilvl="0" w:tplc="D3D6534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A2472F"/>
    <w:multiLevelType w:val="hybridMultilevel"/>
    <w:tmpl w:val="5B58ACDE"/>
    <w:lvl w:ilvl="0" w:tplc="4FC4912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32759E"/>
    <w:multiLevelType w:val="hybridMultilevel"/>
    <w:tmpl w:val="09185F0C"/>
    <w:lvl w:ilvl="0" w:tplc="CC0430F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A85C9C"/>
    <w:multiLevelType w:val="hybridMultilevel"/>
    <w:tmpl w:val="5AA856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4AA5FC5"/>
    <w:multiLevelType w:val="hybridMultilevel"/>
    <w:tmpl w:val="4580A4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390590"/>
    <w:multiLevelType w:val="hybridMultilevel"/>
    <w:tmpl w:val="A6383808"/>
    <w:lvl w:ilvl="0" w:tplc="08090017">
      <w:start w:val="1"/>
      <w:numFmt w:val="lowerLetter"/>
      <w:lvlText w:val="%1)"/>
      <w:lvlJc w:val="left"/>
      <w:pPr>
        <w:ind w:left="720" w:hanging="360"/>
      </w:pPr>
      <w:rPr>
        <w:rFonts w:cs="Times New Roman"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BC92568"/>
    <w:multiLevelType w:val="hybridMultilevel"/>
    <w:tmpl w:val="F500C6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003AD0"/>
    <w:multiLevelType w:val="multilevel"/>
    <w:tmpl w:val="F0546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5655640">
    <w:abstractNumId w:val="7"/>
  </w:num>
  <w:num w:numId="2" w16cid:durableId="683020785">
    <w:abstractNumId w:val="12"/>
  </w:num>
  <w:num w:numId="3" w16cid:durableId="96416425">
    <w:abstractNumId w:val="13"/>
  </w:num>
  <w:num w:numId="4" w16cid:durableId="1742144097">
    <w:abstractNumId w:val="5"/>
  </w:num>
  <w:num w:numId="5" w16cid:durableId="594555553">
    <w:abstractNumId w:val="17"/>
  </w:num>
  <w:num w:numId="6" w16cid:durableId="585304947">
    <w:abstractNumId w:val="6"/>
  </w:num>
  <w:num w:numId="7" w16cid:durableId="1173105356">
    <w:abstractNumId w:val="19"/>
  </w:num>
  <w:num w:numId="8" w16cid:durableId="106125938">
    <w:abstractNumId w:val="11"/>
  </w:num>
  <w:num w:numId="9" w16cid:durableId="1480422382">
    <w:abstractNumId w:val="1"/>
  </w:num>
  <w:num w:numId="10" w16cid:durableId="1917787866">
    <w:abstractNumId w:val="2"/>
  </w:num>
  <w:num w:numId="11" w16cid:durableId="1085685025">
    <w:abstractNumId w:val="18"/>
  </w:num>
  <w:num w:numId="12" w16cid:durableId="1936282181">
    <w:abstractNumId w:val="16"/>
  </w:num>
  <w:num w:numId="13" w16cid:durableId="2002388894">
    <w:abstractNumId w:val="4"/>
  </w:num>
  <w:num w:numId="14" w16cid:durableId="443154828">
    <w:abstractNumId w:val="15"/>
  </w:num>
  <w:num w:numId="15" w16cid:durableId="320818831">
    <w:abstractNumId w:val="14"/>
  </w:num>
  <w:num w:numId="16" w16cid:durableId="711924204">
    <w:abstractNumId w:val="3"/>
  </w:num>
  <w:num w:numId="17" w16cid:durableId="1984003737">
    <w:abstractNumId w:val="23"/>
  </w:num>
  <w:num w:numId="18" w16cid:durableId="1986468782">
    <w:abstractNumId w:val="10"/>
  </w:num>
  <w:num w:numId="19" w16cid:durableId="1037002004">
    <w:abstractNumId w:val="22"/>
  </w:num>
  <w:num w:numId="20" w16cid:durableId="1537349883">
    <w:abstractNumId w:val="9"/>
  </w:num>
  <w:num w:numId="21" w16cid:durableId="881525157">
    <w:abstractNumId w:val="20"/>
  </w:num>
  <w:num w:numId="22" w16cid:durableId="1004934746">
    <w:abstractNumId w:val="8"/>
  </w:num>
  <w:num w:numId="23" w16cid:durableId="225461227">
    <w:abstractNumId w:val="0"/>
  </w:num>
  <w:num w:numId="24" w16cid:durableId="162523390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jaytDQwBXKMzZV0lIJTi4sz8/NACowNawE257OELQAAAA=="/>
  </w:docVars>
  <w:rsids>
    <w:rsidRoot w:val="00A47C8C"/>
    <w:rsid w:val="00000078"/>
    <w:rsid w:val="0000039A"/>
    <w:rsid w:val="00000AC3"/>
    <w:rsid w:val="00000C2D"/>
    <w:rsid w:val="00000EFE"/>
    <w:rsid w:val="00000F7E"/>
    <w:rsid w:val="000012A9"/>
    <w:rsid w:val="00001590"/>
    <w:rsid w:val="000015CD"/>
    <w:rsid w:val="000015F1"/>
    <w:rsid w:val="0000162F"/>
    <w:rsid w:val="00001818"/>
    <w:rsid w:val="0000184E"/>
    <w:rsid w:val="00001BA3"/>
    <w:rsid w:val="00001CD3"/>
    <w:rsid w:val="00001D00"/>
    <w:rsid w:val="000022AA"/>
    <w:rsid w:val="000025C1"/>
    <w:rsid w:val="000029AA"/>
    <w:rsid w:val="000029BE"/>
    <w:rsid w:val="00002B9B"/>
    <w:rsid w:val="00002EEE"/>
    <w:rsid w:val="00002FFE"/>
    <w:rsid w:val="00003044"/>
    <w:rsid w:val="0000311D"/>
    <w:rsid w:val="00003418"/>
    <w:rsid w:val="000036E8"/>
    <w:rsid w:val="0000384B"/>
    <w:rsid w:val="000039E7"/>
    <w:rsid w:val="00003C4E"/>
    <w:rsid w:val="00003D4E"/>
    <w:rsid w:val="00003E2D"/>
    <w:rsid w:val="00003E32"/>
    <w:rsid w:val="000041F8"/>
    <w:rsid w:val="00004250"/>
    <w:rsid w:val="00004540"/>
    <w:rsid w:val="00004994"/>
    <w:rsid w:val="0000569F"/>
    <w:rsid w:val="00005CC2"/>
    <w:rsid w:val="000060A3"/>
    <w:rsid w:val="00006420"/>
    <w:rsid w:val="000064CA"/>
    <w:rsid w:val="000066B0"/>
    <w:rsid w:val="0000675E"/>
    <w:rsid w:val="00006ADB"/>
    <w:rsid w:val="00006BB1"/>
    <w:rsid w:val="00006D5E"/>
    <w:rsid w:val="00006F3A"/>
    <w:rsid w:val="00007045"/>
    <w:rsid w:val="000070DF"/>
    <w:rsid w:val="000071FF"/>
    <w:rsid w:val="000072B6"/>
    <w:rsid w:val="000072B8"/>
    <w:rsid w:val="0000743D"/>
    <w:rsid w:val="00007B6C"/>
    <w:rsid w:val="00007D7E"/>
    <w:rsid w:val="00007EAA"/>
    <w:rsid w:val="00007EAC"/>
    <w:rsid w:val="00007EE4"/>
    <w:rsid w:val="00007F94"/>
    <w:rsid w:val="00010130"/>
    <w:rsid w:val="00010365"/>
    <w:rsid w:val="000105D3"/>
    <w:rsid w:val="00010795"/>
    <w:rsid w:val="00010B31"/>
    <w:rsid w:val="00010BFF"/>
    <w:rsid w:val="00011030"/>
    <w:rsid w:val="000110ED"/>
    <w:rsid w:val="00011382"/>
    <w:rsid w:val="00011433"/>
    <w:rsid w:val="00011588"/>
    <w:rsid w:val="000117B5"/>
    <w:rsid w:val="00011A17"/>
    <w:rsid w:val="00011B3C"/>
    <w:rsid w:val="00012151"/>
    <w:rsid w:val="0001288F"/>
    <w:rsid w:val="000129D3"/>
    <w:rsid w:val="00013065"/>
    <w:rsid w:val="0001314D"/>
    <w:rsid w:val="00013254"/>
    <w:rsid w:val="00013304"/>
    <w:rsid w:val="0001355D"/>
    <w:rsid w:val="000135C0"/>
    <w:rsid w:val="00013618"/>
    <w:rsid w:val="000138E9"/>
    <w:rsid w:val="00013D8A"/>
    <w:rsid w:val="00013EBB"/>
    <w:rsid w:val="00013F56"/>
    <w:rsid w:val="0001452D"/>
    <w:rsid w:val="00014AF6"/>
    <w:rsid w:val="00014C01"/>
    <w:rsid w:val="00014DEE"/>
    <w:rsid w:val="000153CF"/>
    <w:rsid w:val="000155E2"/>
    <w:rsid w:val="00015783"/>
    <w:rsid w:val="00015BF4"/>
    <w:rsid w:val="00015F58"/>
    <w:rsid w:val="0001601D"/>
    <w:rsid w:val="00016243"/>
    <w:rsid w:val="000169B5"/>
    <w:rsid w:val="00016BA1"/>
    <w:rsid w:val="00016F03"/>
    <w:rsid w:val="00017113"/>
    <w:rsid w:val="00017228"/>
    <w:rsid w:val="00017259"/>
    <w:rsid w:val="0001738C"/>
    <w:rsid w:val="00017BA0"/>
    <w:rsid w:val="00017C32"/>
    <w:rsid w:val="00017CB1"/>
    <w:rsid w:val="00017CB7"/>
    <w:rsid w:val="000202A8"/>
    <w:rsid w:val="00020561"/>
    <w:rsid w:val="00020871"/>
    <w:rsid w:val="00020A50"/>
    <w:rsid w:val="00020C55"/>
    <w:rsid w:val="00020CA9"/>
    <w:rsid w:val="00020D2A"/>
    <w:rsid w:val="00020E75"/>
    <w:rsid w:val="00021017"/>
    <w:rsid w:val="000210C0"/>
    <w:rsid w:val="000213A8"/>
    <w:rsid w:val="000213D4"/>
    <w:rsid w:val="000214C1"/>
    <w:rsid w:val="00021542"/>
    <w:rsid w:val="000215B2"/>
    <w:rsid w:val="00021620"/>
    <w:rsid w:val="00021758"/>
    <w:rsid w:val="00021810"/>
    <w:rsid w:val="0002183F"/>
    <w:rsid w:val="000218B4"/>
    <w:rsid w:val="00021FB1"/>
    <w:rsid w:val="00021FB2"/>
    <w:rsid w:val="00022293"/>
    <w:rsid w:val="00022315"/>
    <w:rsid w:val="000225CD"/>
    <w:rsid w:val="000225F7"/>
    <w:rsid w:val="00022639"/>
    <w:rsid w:val="0002272D"/>
    <w:rsid w:val="00022742"/>
    <w:rsid w:val="00022819"/>
    <w:rsid w:val="00022D93"/>
    <w:rsid w:val="000230F0"/>
    <w:rsid w:val="00023309"/>
    <w:rsid w:val="00023396"/>
    <w:rsid w:val="0002380D"/>
    <w:rsid w:val="000238C9"/>
    <w:rsid w:val="00023A2F"/>
    <w:rsid w:val="00023AA0"/>
    <w:rsid w:val="00023B4F"/>
    <w:rsid w:val="00023D6E"/>
    <w:rsid w:val="00023E90"/>
    <w:rsid w:val="0002402B"/>
    <w:rsid w:val="0002435E"/>
    <w:rsid w:val="0002438A"/>
    <w:rsid w:val="00024454"/>
    <w:rsid w:val="000249A9"/>
    <w:rsid w:val="00024BCB"/>
    <w:rsid w:val="00024C62"/>
    <w:rsid w:val="00024CFA"/>
    <w:rsid w:val="00024E1A"/>
    <w:rsid w:val="0002502F"/>
    <w:rsid w:val="00025827"/>
    <w:rsid w:val="00025DEF"/>
    <w:rsid w:val="00025DF4"/>
    <w:rsid w:val="00026766"/>
    <w:rsid w:val="000267CF"/>
    <w:rsid w:val="00026856"/>
    <w:rsid w:val="0002698B"/>
    <w:rsid w:val="00026B95"/>
    <w:rsid w:val="00026CAB"/>
    <w:rsid w:val="00027083"/>
    <w:rsid w:val="000272A4"/>
    <w:rsid w:val="000275FC"/>
    <w:rsid w:val="00027C33"/>
    <w:rsid w:val="00027D1A"/>
    <w:rsid w:val="00027EAA"/>
    <w:rsid w:val="000300D6"/>
    <w:rsid w:val="00030659"/>
    <w:rsid w:val="000306F4"/>
    <w:rsid w:val="00030895"/>
    <w:rsid w:val="00030E5B"/>
    <w:rsid w:val="00030F84"/>
    <w:rsid w:val="00030FBA"/>
    <w:rsid w:val="0003123B"/>
    <w:rsid w:val="000313AB"/>
    <w:rsid w:val="00031876"/>
    <w:rsid w:val="00031895"/>
    <w:rsid w:val="00031B0B"/>
    <w:rsid w:val="00031BD4"/>
    <w:rsid w:val="00031C32"/>
    <w:rsid w:val="00031C54"/>
    <w:rsid w:val="00031DBF"/>
    <w:rsid w:val="00031E22"/>
    <w:rsid w:val="00032022"/>
    <w:rsid w:val="00032323"/>
    <w:rsid w:val="000329F2"/>
    <w:rsid w:val="00032A99"/>
    <w:rsid w:val="00032AF7"/>
    <w:rsid w:val="00032B93"/>
    <w:rsid w:val="00032F63"/>
    <w:rsid w:val="00033462"/>
    <w:rsid w:val="00033889"/>
    <w:rsid w:val="00033985"/>
    <w:rsid w:val="00033B02"/>
    <w:rsid w:val="00033BC8"/>
    <w:rsid w:val="00033C57"/>
    <w:rsid w:val="00033D10"/>
    <w:rsid w:val="0003435B"/>
    <w:rsid w:val="000343A0"/>
    <w:rsid w:val="0003448A"/>
    <w:rsid w:val="0003457B"/>
    <w:rsid w:val="00034617"/>
    <w:rsid w:val="000348E8"/>
    <w:rsid w:val="00034DD9"/>
    <w:rsid w:val="00034DF9"/>
    <w:rsid w:val="00034E4B"/>
    <w:rsid w:val="00034E92"/>
    <w:rsid w:val="00034F58"/>
    <w:rsid w:val="000351D6"/>
    <w:rsid w:val="00035335"/>
    <w:rsid w:val="00035365"/>
    <w:rsid w:val="000353B2"/>
    <w:rsid w:val="000353BD"/>
    <w:rsid w:val="0003542E"/>
    <w:rsid w:val="00035431"/>
    <w:rsid w:val="00035504"/>
    <w:rsid w:val="00035978"/>
    <w:rsid w:val="00035B6F"/>
    <w:rsid w:val="0003607B"/>
    <w:rsid w:val="00036099"/>
    <w:rsid w:val="0003625E"/>
    <w:rsid w:val="00036393"/>
    <w:rsid w:val="0003685A"/>
    <w:rsid w:val="00036A41"/>
    <w:rsid w:val="00036D12"/>
    <w:rsid w:val="00036E56"/>
    <w:rsid w:val="00036F8E"/>
    <w:rsid w:val="00037120"/>
    <w:rsid w:val="000373F3"/>
    <w:rsid w:val="00037481"/>
    <w:rsid w:val="000374FF"/>
    <w:rsid w:val="00037A8B"/>
    <w:rsid w:val="00037DDB"/>
    <w:rsid w:val="00040010"/>
    <w:rsid w:val="00040191"/>
    <w:rsid w:val="00040255"/>
    <w:rsid w:val="000405CB"/>
    <w:rsid w:val="00040765"/>
    <w:rsid w:val="00040CEA"/>
    <w:rsid w:val="00040DFB"/>
    <w:rsid w:val="000412D3"/>
    <w:rsid w:val="00041874"/>
    <w:rsid w:val="000419D8"/>
    <w:rsid w:val="00041A25"/>
    <w:rsid w:val="00041B8B"/>
    <w:rsid w:val="00042055"/>
    <w:rsid w:val="00042357"/>
    <w:rsid w:val="00042666"/>
    <w:rsid w:val="000426D8"/>
    <w:rsid w:val="00042826"/>
    <w:rsid w:val="000428ED"/>
    <w:rsid w:val="00042A55"/>
    <w:rsid w:val="00042EA6"/>
    <w:rsid w:val="0004323E"/>
    <w:rsid w:val="00043276"/>
    <w:rsid w:val="00043E56"/>
    <w:rsid w:val="00043FBD"/>
    <w:rsid w:val="00044160"/>
    <w:rsid w:val="0004439D"/>
    <w:rsid w:val="0004462E"/>
    <w:rsid w:val="000448DC"/>
    <w:rsid w:val="00044A3E"/>
    <w:rsid w:val="00044AA0"/>
    <w:rsid w:val="00044ADE"/>
    <w:rsid w:val="00044D8C"/>
    <w:rsid w:val="00045255"/>
    <w:rsid w:val="000457A7"/>
    <w:rsid w:val="00045916"/>
    <w:rsid w:val="00045C67"/>
    <w:rsid w:val="00045E36"/>
    <w:rsid w:val="00045E6A"/>
    <w:rsid w:val="00046D1B"/>
    <w:rsid w:val="00046D1E"/>
    <w:rsid w:val="00046F43"/>
    <w:rsid w:val="00047A80"/>
    <w:rsid w:val="00047BED"/>
    <w:rsid w:val="00050016"/>
    <w:rsid w:val="00050A21"/>
    <w:rsid w:val="00050BAB"/>
    <w:rsid w:val="00050C99"/>
    <w:rsid w:val="00050D63"/>
    <w:rsid w:val="00050F01"/>
    <w:rsid w:val="000511FE"/>
    <w:rsid w:val="00051CB9"/>
    <w:rsid w:val="00051CCA"/>
    <w:rsid w:val="00051ED7"/>
    <w:rsid w:val="00051FF9"/>
    <w:rsid w:val="000521BA"/>
    <w:rsid w:val="00052244"/>
    <w:rsid w:val="00052369"/>
    <w:rsid w:val="000523CC"/>
    <w:rsid w:val="000524A6"/>
    <w:rsid w:val="0005265D"/>
    <w:rsid w:val="00052A36"/>
    <w:rsid w:val="00052F90"/>
    <w:rsid w:val="0005333F"/>
    <w:rsid w:val="00053899"/>
    <w:rsid w:val="00053A61"/>
    <w:rsid w:val="00053A72"/>
    <w:rsid w:val="00053E4F"/>
    <w:rsid w:val="00053E6F"/>
    <w:rsid w:val="00053F53"/>
    <w:rsid w:val="00053FB6"/>
    <w:rsid w:val="0005401E"/>
    <w:rsid w:val="000544B1"/>
    <w:rsid w:val="000544DA"/>
    <w:rsid w:val="000546E1"/>
    <w:rsid w:val="00054704"/>
    <w:rsid w:val="000547F2"/>
    <w:rsid w:val="0005496E"/>
    <w:rsid w:val="00054972"/>
    <w:rsid w:val="00054BD4"/>
    <w:rsid w:val="00054FAF"/>
    <w:rsid w:val="0005535A"/>
    <w:rsid w:val="000554FB"/>
    <w:rsid w:val="0005567E"/>
    <w:rsid w:val="000557F6"/>
    <w:rsid w:val="000558A9"/>
    <w:rsid w:val="00055916"/>
    <w:rsid w:val="00055C5A"/>
    <w:rsid w:val="00055D6E"/>
    <w:rsid w:val="00055ECE"/>
    <w:rsid w:val="00056475"/>
    <w:rsid w:val="00056597"/>
    <w:rsid w:val="00056811"/>
    <w:rsid w:val="00056896"/>
    <w:rsid w:val="00056B97"/>
    <w:rsid w:val="00056D7B"/>
    <w:rsid w:val="0005710F"/>
    <w:rsid w:val="00057487"/>
    <w:rsid w:val="00057872"/>
    <w:rsid w:val="000578A9"/>
    <w:rsid w:val="0005797B"/>
    <w:rsid w:val="00057ECE"/>
    <w:rsid w:val="00057F6C"/>
    <w:rsid w:val="000601DB"/>
    <w:rsid w:val="00060638"/>
    <w:rsid w:val="00061168"/>
    <w:rsid w:val="0006122E"/>
    <w:rsid w:val="000612D0"/>
    <w:rsid w:val="00061485"/>
    <w:rsid w:val="000617B7"/>
    <w:rsid w:val="000619C9"/>
    <w:rsid w:val="00061B90"/>
    <w:rsid w:val="00061E09"/>
    <w:rsid w:val="0006232C"/>
    <w:rsid w:val="00062C5C"/>
    <w:rsid w:val="00062D2C"/>
    <w:rsid w:val="00062E46"/>
    <w:rsid w:val="00063107"/>
    <w:rsid w:val="000631B4"/>
    <w:rsid w:val="00063752"/>
    <w:rsid w:val="00063BDC"/>
    <w:rsid w:val="0006409C"/>
    <w:rsid w:val="00064227"/>
    <w:rsid w:val="00064448"/>
    <w:rsid w:val="00064B56"/>
    <w:rsid w:val="00064B91"/>
    <w:rsid w:val="00064CEE"/>
    <w:rsid w:val="00064D67"/>
    <w:rsid w:val="00065288"/>
    <w:rsid w:val="00065326"/>
    <w:rsid w:val="000653C2"/>
    <w:rsid w:val="00065601"/>
    <w:rsid w:val="00065636"/>
    <w:rsid w:val="00065723"/>
    <w:rsid w:val="000657E0"/>
    <w:rsid w:val="00065887"/>
    <w:rsid w:val="00065935"/>
    <w:rsid w:val="0006593D"/>
    <w:rsid w:val="00065A5D"/>
    <w:rsid w:val="00065DAB"/>
    <w:rsid w:val="00066019"/>
    <w:rsid w:val="000665F8"/>
    <w:rsid w:val="000669BC"/>
    <w:rsid w:val="00066AF9"/>
    <w:rsid w:val="00066EAE"/>
    <w:rsid w:val="000673C4"/>
    <w:rsid w:val="000673F1"/>
    <w:rsid w:val="00067489"/>
    <w:rsid w:val="00067614"/>
    <w:rsid w:val="0006779B"/>
    <w:rsid w:val="00067A74"/>
    <w:rsid w:val="00067E2B"/>
    <w:rsid w:val="000704B6"/>
    <w:rsid w:val="00070696"/>
    <w:rsid w:val="000706EA"/>
    <w:rsid w:val="000707AE"/>
    <w:rsid w:val="000708A7"/>
    <w:rsid w:val="0007091A"/>
    <w:rsid w:val="00070BA8"/>
    <w:rsid w:val="00070E09"/>
    <w:rsid w:val="00070FB8"/>
    <w:rsid w:val="0007135E"/>
    <w:rsid w:val="00071591"/>
    <w:rsid w:val="000715E6"/>
    <w:rsid w:val="0007171C"/>
    <w:rsid w:val="000718BD"/>
    <w:rsid w:val="000718C8"/>
    <w:rsid w:val="00071A43"/>
    <w:rsid w:val="00071C89"/>
    <w:rsid w:val="00071EFD"/>
    <w:rsid w:val="00071F39"/>
    <w:rsid w:val="000721E6"/>
    <w:rsid w:val="00072566"/>
    <w:rsid w:val="000728B8"/>
    <w:rsid w:val="000729D1"/>
    <w:rsid w:val="00072C60"/>
    <w:rsid w:val="00072D7C"/>
    <w:rsid w:val="00072E19"/>
    <w:rsid w:val="00072F6D"/>
    <w:rsid w:val="00073035"/>
    <w:rsid w:val="000733FA"/>
    <w:rsid w:val="000735E1"/>
    <w:rsid w:val="000736A8"/>
    <w:rsid w:val="00073A2A"/>
    <w:rsid w:val="00073C65"/>
    <w:rsid w:val="00073C92"/>
    <w:rsid w:val="00073E93"/>
    <w:rsid w:val="000744BE"/>
    <w:rsid w:val="000749EA"/>
    <w:rsid w:val="00074C84"/>
    <w:rsid w:val="00074F59"/>
    <w:rsid w:val="00074FC5"/>
    <w:rsid w:val="000752F1"/>
    <w:rsid w:val="00075497"/>
    <w:rsid w:val="00075511"/>
    <w:rsid w:val="000755CC"/>
    <w:rsid w:val="0007566F"/>
    <w:rsid w:val="000759EC"/>
    <w:rsid w:val="00075B53"/>
    <w:rsid w:val="00075B57"/>
    <w:rsid w:val="00076224"/>
    <w:rsid w:val="00076260"/>
    <w:rsid w:val="00076539"/>
    <w:rsid w:val="00076787"/>
    <w:rsid w:val="000767AE"/>
    <w:rsid w:val="000768A3"/>
    <w:rsid w:val="0007693D"/>
    <w:rsid w:val="00076B4A"/>
    <w:rsid w:val="00076C07"/>
    <w:rsid w:val="00077020"/>
    <w:rsid w:val="000772D3"/>
    <w:rsid w:val="00077525"/>
    <w:rsid w:val="000778A1"/>
    <w:rsid w:val="0007792F"/>
    <w:rsid w:val="00077E17"/>
    <w:rsid w:val="000801FD"/>
    <w:rsid w:val="00080375"/>
    <w:rsid w:val="000805EC"/>
    <w:rsid w:val="000807AA"/>
    <w:rsid w:val="000807BB"/>
    <w:rsid w:val="00080D49"/>
    <w:rsid w:val="00080DBE"/>
    <w:rsid w:val="00081050"/>
    <w:rsid w:val="000815EE"/>
    <w:rsid w:val="000819D0"/>
    <w:rsid w:val="00081C97"/>
    <w:rsid w:val="00082000"/>
    <w:rsid w:val="00082059"/>
    <w:rsid w:val="000820A7"/>
    <w:rsid w:val="0008215B"/>
    <w:rsid w:val="00082239"/>
    <w:rsid w:val="00082558"/>
    <w:rsid w:val="000825BA"/>
    <w:rsid w:val="00082FBA"/>
    <w:rsid w:val="00083127"/>
    <w:rsid w:val="00083228"/>
    <w:rsid w:val="000839C2"/>
    <w:rsid w:val="00083AC1"/>
    <w:rsid w:val="00083E64"/>
    <w:rsid w:val="00083EB8"/>
    <w:rsid w:val="00083FD8"/>
    <w:rsid w:val="00084431"/>
    <w:rsid w:val="0008459A"/>
    <w:rsid w:val="00084635"/>
    <w:rsid w:val="00084663"/>
    <w:rsid w:val="000848FD"/>
    <w:rsid w:val="00084D4F"/>
    <w:rsid w:val="00084EA2"/>
    <w:rsid w:val="00084FAB"/>
    <w:rsid w:val="000852D3"/>
    <w:rsid w:val="0008562E"/>
    <w:rsid w:val="00085763"/>
    <w:rsid w:val="000857F3"/>
    <w:rsid w:val="00085BC7"/>
    <w:rsid w:val="00085F24"/>
    <w:rsid w:val="00086060"/>
    <w:rsid w:val="0008610B"/>
    <w:rsid w:val="00086178"/>
    <w:rsid w:val="000861B6"/>
    <w:rsid w:val="000862EF"/>
    <w:rsid w:val="000867C2"/>
    <w:rsid w:val="00086B01"/>
    <w:rsid w:val="00086C3A"/>
    <w:rsid w:val="00086E00"/>
    <w:rsid w:val="0008737E"/>
    <w:rsid w:val="0008775B"/>
    <w:rsid w:val="000878A9"/>
    <w:rsid w:val="00087A1F"/>
    <w:rsid w:val="00087CB5"/>
    <w:rsid w:val="00087D28"/>
    <w:rsid w:val="000907CF"/>
    <w:rsid w:val="00090E01"/>
    <w:rsid w:val="00091A71"/>
    <w:rsid w:val="00091B0E"/>
    <w:rsid w:val="00091DF4"/>
    <w:rsid w:val="00091F2B"/>
    <w:rsid w:val="000920B7"/>
    <w:rsid w:val="00092770"/>
    <w:rsid w:val="00092860"/>
    <w:rsid w:val="00092974"/>
    <w:rsid w:val="00092D71"/>
    <w:rsid w:val="00092F8B"/>
    <w:rsid w:val="00092FF9"/>
    <w:rsid w:val="0009319B"/>
    <w:rsid w:val="0009386D"/>
    <w:rsid w:val="00093A34"/>
    <w:rsid w:val="00093EB0"/>
    <w:rsid w:val="00093ED6"/>
    <w:rsid w:val="00093FB2"/>
    <w:rsid w:val="00094025"/>
    <w:rsid w:val="000940CD"/>
    <w:rsid w:val="0009431D"/>
    <w:rsid w:val="0009476C"/>
    <w:rsid w:val="0009484A"/>
    <w:rsid w:val="00094B29"/>
    <w:rsid w:val="00094B58"/>
    <w:rsid w:val="00094E49"/>
    <w:rsid w:val="00095116"/>
    <w:rsid w:val="00095278"/>
    <w:rsid w:val="000953B1"/>
    <w:rsid w:val="00095695"/>
    <w:rsid w:val="000959B9"/>
    <w:rsid w:val="00095A44"/>
    <w:rsid w:val="00095C14"/>
    <w:rsid w:val="000960B1"/>
    <w:rsid w:val="00096128"/>
    <w:rsid w:val="000961B1"/>
    <w:rsid w:val="000963AE"/>
    <w:rsid w:val="00096517"/>
    <w:rsid w:val="000966E6"/>
    <w:rsid w:val="00096781"/>
    <w:rsid w:val="000968DD"/>
    <w:rsid w:val="00096C46"/>
    <w:rsid w:val="00096E76"/>
    <w:rsid w:val="00096F0E"/>
    <w:rsid w:val="00096F85"/>
    <w:rsid w:val="0009733E"/>
    <w:rsid w:val="00097508"/>
    <w:rsid w:val="0009750D"/>
    <w:rsid w:val="00097571"/>
    <w:rsid w:val="000979C1"/>
    <w:rsid w:val="00097AB8"/>
    <w:rsid w:val="00097E00"/>
    <w:rsid w:val="000A00CA"/>
    <w:rsid w:val="000A011E"/>
    <w:rsid w:val="000A04F6"/>
    <w:rsid w:val="000A074B"/>
    <w:rsid w:val="000A096E"/>
    <w:rsid w:val="000A0BFC"/>
    <w:rsid w:val="000A0C29"/>
    <w:rsid w:val="000A0C8A"/>
    <w:rsid w:val="000A0DC5"/>
    <w:rsid w:val="000A0E5B"/>
    <w:rsid w:val="000A0FCE"/>
    <w:rsid w:val="000A12FD"/>
    <w:rsid w:val="000A1756"/>
    <w:rsid w:val="000A1C61"/>
    <w:rsid w:val="000A215B"/>
    <w:rsid w:val="000A21B9"/>
    <w:rsid w:val="000A2245"/>
    <w:rsid w:val="000A2460"/>
    <w:rsid w:val="000A2CED"/>
    <w:rsid w:val="000A2D6D"/>
    <w:rsid w:val="000A2E67"/>
    <w:rsid w:val="000A3293"/>
    <w:rsid w:val="000A3320"/>
    <w:rsid w:val="000A36B7"/>
    <w:rsid w:val="000A38F7"/>
    <w:rsid w:val="000A3ADE"/>
    <w:rsid w:val="000A3BB2"/>
    <w:rsid w:val="000A3FD9"/>
    <w:rsid w:val="000A40C5"/>
    <w:rsid w:val="000A4259"/>
    <w:rsid w:val="000A45BB"/>
    <w:rsid w:val="000A4C1F"/>
    <w:rsid w:val="000A5707"/>
    <w:rsid w:val="000A5918"/>
    <w:rsid w:val="000A5A17"/>
    <w:rsid w:val="000A5BB7"/>
    <w:rsid w:val="000A5CAA"/>
    <w:rsid w:val="000A5CF4"/>
    <w:rsid w:val="000A5E2E"/>
    <w:rsid w:val="000A624C"/>
    <w:rsid w:val="000A66E9"/>
    <w:rsid w:val="000A67BD"/>
    <w:rsid w:val="000A68A3"/>
    <w:rsid w:val="000A70D9"/>
    <w:rsid w:val="000A71C8"/>
    <w:rsid w:val="000A73CA"/>
    <w:rsid w:val="000A748D"/>
    <w:rsid w:val="000A75DB"/>
    <w:rsid w:val="000A7694"/>
    <w:rsid w:val="000A79A1"/>
    <w:rsid w:val="000A7BAE"/>
    <w:rsid w:val="000A7BF1"/>
    <w:rsid w:val="000A7DE9"/>
    <w:rsid w:val="000A7FC4"/>
    <w:rsid w:val="000B0273"/>
    <w:rsid w:val="000B044B"/>
    <w:rsid w:val="000B0686"/>
    <w:rsid w:val="000B148E"/>
    <w:rsid w:val="000B1506"/>
    <w:rsid w:val="000B1BA6"/>
    <w:rsid w:val="000B1DAF"/>
    <w:rsid w:val="000B1F91"/>
    <w:rsid w:val="000B21BB"/>
    <w:rsid w:val="000B2658"/>
    <w:rsid w:val="000B27AE"/>
    <w:rsid w:val="000B27F1"/>
    <w:rsid w:val="000B2BEE"/>
    <w:rsid w:val="000B2F28"/>
    <w:rsid w:val="000B31A1"/>
    <w:rsid w:val="000B34A2"/>
    <w:rsid w:val="000B34BD"/>
    <w:rsid w:val="000B3631"/>
    <w:rsid w:val="000B3840"/>
    <w:rsid w:val="000B3E06"/>
    <w:rsid w:val="000B3E7B"/>
    <w:rsid w:val="000B42D7"/>
    <w:rsid w:val="000B43D6"/>
    <w:rsid w:val="000B4D61"/>
    <w:rsid w:val="000B4ED4"/>
    <w:rsid w:val="000B5377"/>
    <w:rsid w:val="000B54A8"/>
    <w:rsid w:val="000B5841"/>
    <w:rsid w:val="000B5963"/>
    <w:rsid w:val="000B59CF"/>
    <w:rsid w:val="000B59F2"/>
    <w:rsid w:val="000B5D65"/>
    <w:rsid w:val="000B5DE6"/>
    <w:rsid w:val="000B6339"/>
    <w:rsid w:val="000B638B"/>
    <w:rsid w:val="000B65FE"/>
    <w:rsid w:val="000B6845"/>
    <w:rsid w:val="000B6A5A"/>
    <w:rsid w:val="000B6AF0"/>
    <w:rsid w:val="000B6BF8"/>
    <w:rsid w:val="000B6DBD"/>
    <w:rsid w:val="000B7452"/>
    <w:rsid w:val="000B7788"/>
    <w:rsid w:val="000B7885"/>
    <w:rsid w:val="000B7C51"/>
    <w:rsid w:val="000B7D23"/>
    <w:rsid w:val="000B7D70"/>
    <w:rsid w:val="000B7D90"/>
    <w:rsid w:val="000B7DB2"/>
    <w:rsid w:val="000B7F82"/>
    <w:rsid w:val="000C04DB"/>
    <w:rsid w:val="000C0578"/>
    <w:rsid w:val="000C069A"/>
    <w:rsid w:val="000C085A"/>
    <w:rsid w:val="000C0A2C"/>
    <w:rsid w:val="000C0A60"/>
    <w:rsid w:val="000C0ACD"/>
    <w:rsid w:val="000C0AFA"/>
    <w:rsid w:val="000C0B20"/>
    <w:rsid w:val="000C0E20"/>
    <w:rsid w:val="000C0E31"/>
    <w:rsid w:val="000C102C"/>
    <w:rsid w:val="000C1104"/>
    <w:rsid w:val="000C13C5"/>
    <w:rsid w:val="000C13DB"/>
    <w:rsid w:val="000C16DC"/>
    <w:rsid w:val="000C1A9C"/>
    <w:rsid w:val="000C1E84"/>
    <w:rsid w:val="000C2090"/>
    <w:rsid w:val="000C216E"/>
    <w:rsid w:val="000C2191"/>
    <w:rsid w:val="000C2208"/>
    <w:rsid w:val="000C2239"/>
    <w:rsid w:val="000C262F"/>
    <w:rsid w:val="000C2829"/>
    <w:rsid w:val="000C290D"/>
    <w:rsid w:val="000C2AAB"/>
    <w:rsid w:val="000C2CCA"/>
    <w:rsid w:val="000C31C8"/>
    <w:rsid w:val="000C3246"/>
    <w:rsid w:val="000C333A"/>
    <w:rsid w:val="000C3355"/>
    <w:rsid w:val="000C3396"/>
    <w:rsid w:val="000C34F7"/>
    <w:rsid w:val="000C3772"/>
    <w:rsid w:val="000C3940"/>
    <w:rsid w:val="000C3CD6"/>
    <w:rsid w:val="000C3DAE"/>
    <w:rsid w:val="000C3E69"/>
    <w:rsid w:val="000C41EB"/>
    <w:rsid w:val="000C48F9"/>
    <w:rsid w:val="000C4C17"/>
    <w:rsid w:val="000C539C"/>
    <w:rsid w:val="000C56E0"/>
    <w:rsid w:val="000C5937"/>
    <w:rsid w:val="000C5A87"/>
    <w:rsid w:val="000C5ABC"/>
    <w:rsid w:val="000C5B1E"/>
    <w:rsid w:val="000C5E67"/>
    <w:rsid w:val="000C6031"/>
    <w:rsid w:val="000C603C"/>
    <w:rsid w:val="000C613F"/>
    <w:rsid w:val="000C6258"/>
    <w:rsid w:val="000C62F1"/>
    <w:rsid w:val="000C648F"/>
    <w:rsid w:val="000C64B3"/>
    <w:rsid w:val="000C6531"/>
    <w:rsid w:val="000C6572"/>
    <w:rsid w:val="000C6584"/>
    <w:rsid w:val="000C6843"/>
    <w:rsid w:val="000C6C81"/>
    <w:rsid w:val="000C6D3A"/>
    <w:rsid w:val="000C6D7D"/>
    <w:rsid w:val="000C6E9A"/>
    <w:rsid w:val="000C6FD3"/>
    <w:rsid w:val="000C7046"/>
    <w:rsid w:val="000C7383"/>
    <w:rsid w:val="000C7902"/>
    <w:rsid w:val="000C7986"/>
    <w:rsid w:val="000C7E2D"/>
    <w:rsid w:val="000D0018"/>
    <w:rsid w:val="000D032F"/>
    <w:rsid w:val="000D05E3"/>
    <w:rsid w:val="000D07BD"/>
    <w:rsid w:val="000D1259"/>
    <w:rsid w:val="000D1462"/>
    <w:rsid w:val="000D16BB"/>
    <w:rsid w:val="000D1700"/>
    <w:rsid w:val="000D1A24"/>
    <w:rsid w:val="000D1A99"/>
    <w:rsid w:val="000D1D2B"/>
    <w:rsid w:val="000D2034"/>
    <w:rsid w:val="000D21B3"/>
    <w:rsid w:val="000D2379"/>
    <w:rsid w:val="000D2758"/>
    <w:rsid w:val="000D2790"/>
    <w:rsid w:val="000D2C3B"/>
    <w:rsid w:val="000D2C65"/>
    <w:rsid w:val="000D2CA2"/>
    <w:rsid w:val="000D2E18"/>
    <w:rsid w:val="000D36C5"/>
    <w:rsid w:val="000D36D4"/>
    <w:rsid w:val="000D3700"/>
    <w:rsid w:val="000D39F8"/>
    <w:rsid w:val="000D3BD3"/>
    <w:rsid w:val="000D4128"/>
    <w:rsid w:val="000D4131"/>
    <w:rsid w:val="000D437B"/>
    <w:rsid w:val="000D439F"/>
    <w:rsid w:val="000D4441"/>
    <w:rsid w:val="000D494C"/>
    <w:rsid w:val="000D4ADF"/>
    <w:rsid w:val="000D4C41"/>
    <w:rsid w:val="000D4D30"/>
    <w:rsid w:val="000D5284"/>
    <w:rsid w:val="000D563D"/>
    <w:rsid w:val="000D584D"/>
    <w:rsid w:val="000D5944"/>
    <w:rsid w:val="000D61F3"/>
    <w:rsid w:val="000D6213"/>
    <w:rsid w:val="000D65D0"/>
    <w:rsid w:val="000D683F"/>
    <w:rsid w:val="000D6897"/>
    <w:rsid w:val="000D6B77"/>
    <w:rsid w:val="000D6D03"/>
    <w:rsid w:val="000D736A"/>
    <w:rsid w:val="000D7786"/>
    <w:rsid w:val="000D781A"/>
    <w:rsid w:val="000D797D"/>
    <w:rsid w:val="000D7C7A"/>
    <w:rsid w:val="000D7CD8"/>
    <w:rsid w:val="000D7FB6"/>
    <w:rsid w:val="000E0123"/>
    <w:rsid w:val="000E02D1"/>
    <w:rsid w:val="000E0429"/>
    <w:rsid w:val="000E061E"/>
    <w:rsid w:val="000E074A"/>
    <w:rsid w:val="000E09AF"/>
    <w:rsid w:val="000E09F3"/>
    <w:rsid w:val="000E0AEE"/>
    <w:rsid w:val="000E0EB6"/>
    <w:rsid w:val="000E0F78"/>
    <w:rsid w:val="000E10D0"/>
    <w:rsid w:val="000E11F4"/>
    <w:rsid w:val="000E1395"/>
    <w:rsid w:val="000E1B96"/>
    <w:rsid w:val="000E2063"/>
    <w:rsid w:val="000E2294"/>
    <w:rsid w:val="000E246B"/>
    <w:rsid w:val="000E248D"/>
    <w:rsid w:val="000E2506"/>
    <w:rsid w:val="000E2ACB"/>
    <w:rsid w:val="000E2EC4"/>
    <w:rsid w:val="000E2EF3"/>
    <w:rsid w:val="000E30BE"/>
    <w:rsid w:val="000E3159"/>
    <w:rsid w:val="000E3194"/>
    <w:rsid w:val="000E33D2"/>
    <w:rsid w:val="000E356E"/>
    <w:rsid w:val="000E38BD"/>
    <w:rsid w:val="000E3901"/>
    <w:rsid w:val="000E3999"/>
    <w:rsid w:val="000E3C0A"/>
    <w:rsid w:val="000E3C28"/>
    <w:rsid w:val="000E3CFB"/>
    <w:rsid w:val="000E4293"/>
    <w:rsid w:val="000E4CF7"/>
    <w:rsid w:val="000E4FCB"/>
    <w:rsid w:val="000E5080"/>
    <w:rsid w:val="000E5128"/>
    <w:rsid w:val="000E5341"/>
    <w:rsid w:val="000E53E1"/>
    <w:rsid w:val="000E583D"/>
    <w:rsid w:val="000E590D"/>
    <w:rsid w:val="000E59D7"/>
    <w:rsid w:val="000E5B11"/>
    <w:rsid w:val="000E5C1D"/>
    <w:rsid w:val="000E6013"/>
    <w:rsid w:val="000E62E2"/>
    <w:rsid w:val="000E651A"/>
    <w:rsid w:val="000E702D"/>
    <w:rsid w:val="000E72EA"/>
    <w:rsid w:val="000E7918"/>
    <w:rsid w:val="000E7938"/>
    <w:rsid w:val="000E7AE0"/>
    <w:rsid w:val="000E7B83"/>
    <w:rsid w:val="000E7E55"/>
    <w:rsid w:val="000F0508"/>
    <w:rsid w:val="000F05F0"/>
    <w:rsid w:val="000F0D15"/>
    <w:rsid w:val="000F0D8B"/>
    <w:rsid w:val="000F0FB3"/>
    <w:rsid w:val="000F0FFF"/>
    <w:rsid w:val="000F1545"/>
    <w:rsid w:val="000F15E6"/>
    <w:rsid w:val="000F19AD"/>
    <w:rsid w:val="000F218A"/>
    <w:rsid w:val="000F2B69"/>
    <w:rsid w:val="000F2F2D"/>
    <w:rsid w:val="000F3046"/>
    <w:rsid w:val="000F307A"/>
    <w:rsid w:val="000F3411"/>
    <w:rsid w:val="000F372E"/>
    <w:rsid w:val="000F3ED1"/>
    <w:rsid w:val="000F3FB0"/>
    <w:rsid w:val="000F3FC5"/>
    <w:rsid w:val="000F3FC6"/>
    <w:rsid w:val="000F414A"/>
    <w:rsid w:val="000F41CE"/>
    <w:rsid w:val="000F4328"/>
    <w:rsid w:val="000F43BE"/>
    <w:rsid w:val="000F43C6"/>
    <w:rsid w:val="000F471A"/>
    <w:rsid w:val="000F4E0A"/>
    <w:rsid w:val="000F4E93"/>
    <w:rsid w:val="000F534C"/>
    <w:rsid w:val="000F5747"/>
    <w:rsid w:val="000F5BFA"/>
    <w:rsid w:val="000F6427"/>
    <w:rsid w:val="000F643B"/>
    <w:rsid w:val="000F6770"/>
    <w:rsid w:val="000F6AA8"/>
    <w:rsid w:val="000F6AF8"/>
    <w:rsid w:val="000F6B7D"/>
    <w:rsid w:val="000F6B9C"/>
    <w:rsid w:val="000F6D9C"/>
    <w:rsid w:val="000F711E"/>
    <w:rsid w:val="000F7326"/>
    <w:rsid w:val="000F750C"/>
    <w:rsid w:val="000F7759"/>
    <w:rsid w:val="000F7760"/>
    <w:rsid w:val="000F783B"/>
    <w:rsid w:val="000F7B2C"/>
    <w:rsid w:val="000F7C6F"/>
    <w:rsid w:val="000F7E37"/>
    <w:rsid w:val="0010038D"/>
    <w:rsid w:val="00100927"/>
    <w:rsid w:val="00100DC6"/>
    <w:rsid w:val="001011C3"/>
    <w:rsid w:val="001013B2"/>
    <w:rsid w:val="001014E4"/>
    <w:rsid w:val="00101911"/>
    <w:rsid w:val="00101C2D"/>
    <w:rsid w:val="00101E0F"/>
    <w:rsid w:val="00101E4E"/>
    <w:rsid w:val="001021D3"/>
    <w:rsid w:val="0010235B"/>
    <w:rsid w:val="001025A9"/>
    <w:rsid w:val="001026D0"/>
    <w:rsid w:val="00102834"/>
    <w:rsid w:val="00102B11"/>
    <w:rsid w:val="00102DFF"/>
    <w:rsid w:val="0010300C"/>
    <w:rsid w:val="001033E1"/>
    <w:rsid w:val="00103A2A"/>
    <w:rsid w:val="00103BCC"/>
    <w:rsid w:val="001042D1"/>
    <w:rsid w:val="0010434A"/>
    <w:rsid w:val="001044E1"/>
    <w:rsid w:val="00104527"/>
    <w:rsid w:val="00104724"/>
    <w:rsid w:val="00104760"/>
    <w:rsid w:val="00104AD6"/>
    <w:rsid w:val="00104CBD"/>
    <w:rsid w:val="00104F8B"/>
    <w:rsid w:val="001052F3"/>
    <w:rsid w:val="001055C1"/>
    <w:rsid w:val="001057C4"/>
    <w:rsid w:val="001057FF"/>
    <w:rsid w:val="00105848"/>
    <w:rsid w:val="001059D2"/>
    <w:rsid w:val="00105F3F"/>
    <w:rsid w:val="00106444"/>
    <w:rsid w:val="001064BD"/>
    <w:rsid w:val="00106648"/>
    <w:rsid w:val="00106756"/>
    <w:rsid w:val="00106AD3"/>
    <w:rsid w:val="00106C4C"/>
    <w:rsid w:val="00106C97"/>
    <w:rsid w:val="00106E25"/>
    <w:rsid w:val="00107070"/>
    <w:rsid w:val="001070B4"/>
    <w:rsid w:val="0010715C"/>
    <w:rsid w:val="001071C1"/>
    <w:rsid w:val="00107780"/>
    <w:rsid w:val="001077BD"/>
    <w:rsid w:val="00107973"/>
    <w:rsid w:val="00107A2F"/>
    <w:rsid w:val="00107B4D"/>
    <w:rsid w:val="00107C71"/>
    <w:rsid w:val="00107FB8"/>
    <w:rsid w:val="0011008E"/>
    <w:rsid w:val="001100CF"/>
    <w:rsid w:val="00110150"/>
    <w:rsid w:val="0011035F"/>
    <w:rsid w:val="00110646"/>
    <w:rsid w:val="00110A3F"/>
    <w:rsid w:val="00110ABC"/>
    <w:rsid w:val="00110F41"/>
    <w:rsid w:val="001110AB"/>
    <w:rsid w:val="00111158"/>
    <w:rsid w:val="00111476"/>
    <w:rsid w:val="0011148C"/>
    <w:rsid w:val="00111727"/>
    <w:rsid w:val="00111770"/>
    <w:rsid w:val="00111829"/>
    <w:rsid w:val="0011186B"/>
    <w:rsid w:val="00111D78"/>
    <w:rsid w:val="00111D85"/>
    <w:rsid w:val="00111E0B"/>
    <w:rsid w:val="00111FBC"/>
    <w:rsid w:val="00111FCF"/>
    <w:rsid w:val="00112033"/>
    <w:rsid w:val="0011205E"/>
    <w:rsid w:val="00112229"/>
    <w:rsid w:val="001128B7"/>
    <w:rsid w:val="00112923"/>
    <w:rsid w:val="00112A2E"/>
    <w:rsid w:val="00112A6B"/>
    <w:rsid w:val="00112BD7"/>
    <w:rsid w:val="00112DDC"/>
    <w:rsid w:val="0011375C"/>
    <w:rsid w:val="00113CD1"/>
    <w:rsid w:val="00113D6E"/>
    <w:rsid w:val="0011411F"/>
    <w:rsid w:val="001143E3"/>
    <w:rsid w:val="00114D78"/>
    <w:rsid w:val="00114F44"/>
    <w:rsid w:val="00115183"/>
    <w:rsid w:val="00115441"/>
    <w:rsid w:val="001158DB"/>
    <w:rsid w:val="0011644E"/>
    <w:rsid w:val="001165B9"/>
    <w:rsid w:val="001166A4"/>
    <w:rsid w:val="001167B9"/>
    <w:rsid w:val="001169AC"/>
    <w:rsid w:val="00116E09"/>
    <w:rsid w:val="00117286"/>
    <w:rsid w:val="001172B3"/>
    <w:rsid w:val="001172B8"/>
    <w:rsid w:val="00117444"/>
    <w:rsid w:val="001177B5"/>
    <w:rsid w:val="001177E0"/>
    <w:rsid w:val="00120271"/>
    <w:rsid w:val="00120506"/>
    <w:rsid w:val="00120881"/>
    <w:rsid w:val="001208AF"/>
    <w:rsid w:val="00120B34"/>
    <w:rsid w:val="00120CDA"/>
    <w:rsid w:val="00120CE0"/>
    <w:rsid w:val="00120D4E"/>
    <w:rsid w:val="00120D93"/>
    <w:rsid w:val="00120E5E"/>
    <w:rsid w:val="00121186"/>
    <w:rsid w:val="00121217"/>
    <w:rsid w:val="001212C9"/>
    <w:rsid w:val="00121384"/>
    <w:rsid w:val="0012143F"/>
    <w:rsid w:val="00121510"/>
    <w:rsid w:val="00121608"/>
    <w:rsid w:val="00121613"/>
    <w:rsid w:val="0012176C"/>
    <w:rsid w:val="00121AAB"/>
    <w:rsid w:val="00121AAD"/>
    <w:rsid w:val="00121CF6"/>
    <w:rsid w:val="00121D98"/>
    <w:rsid w:val="00122148"/>
    <w:rsid w:val="0012230B"/>
    <w:rsid w:val="0012236C"/>
    <w:rsid w:val="0012240F"/>
    <w:rsid w:val="0012258D"/>
    <w:rsid w:val="00122809"/>
    <w:rsid w:val="001229C7"/>
    <w:rsid w:val="001229E5"/>
    <w:rsid w:val="00122A21"/>
    <w:rsid w:val="00122E63"/>
    <w:rsid w:val="00122E95"/>
    <w:rsid w:val="001232E5"/>
    <w:rsid w:val="00123B36"/>
    <w:rsid w:val="00123C20"/>
    <w:rsid w:val="00123E15"/>
    <w:rsid w:val="001240D8"/>
    <w:rsid w:val="0012422E"/>
    <w:rsid w:val="00124409"/>
    <w:rsid w:val="00124461"/>
    <w:rsid w:val="00124D10"/>
    <w:rsid w:val="00124E39"/>
    <w:rsid w:val="001251BA"/>
    <w:rsid w:val="001252AE"/>
    <w:rsid w:val="00125328"/>
    <w:rsid w:val="001256B8"/>
    <w:rsid w:val="00125BF6"/>
    <w:rsid w:val="00125C46"/>
    <w:rsid w:val="00125E1E"/>
    <w:rsid w:val="00125EBE"/>
    <w:rsid w:val="00126718"/>
    <w:rsid w:val="00126803"/>
    <w:rsid w:val="00126969"/>
    <w:rsid w:val="00127067"/>
    <w:rsid w:val="001271B7"/>
    <w:rsid w:val="0012724E"/>
    <w:rsid w:val="0012726C"/>
    <w:rsid w:val="00127282"/>
    <w:rsid w:val="001273F3"/>
    <w:rsid w:val="00127460"/>
    <w:rsid w:val="0012766E"/>
    <w:rsid w:val="00127B35"/>
    <w:rsid w:val="00127BAD"/>
    <w:rsid w:val="00127C01"/>
    <w:rsid w:val="00127EC5"/>
    <w:rsid w:val="001307B0"/>
    <w:rsid w:val="001308BC"/>
    <w:rsid w:val="00130B0C"/>
    <w:rsid w:val="00130D64"/>
    <w:rsid w:val="001312D6"/>
    <w:rsid w:val="001316D6"/>
    <w:rsid w:val="00131893"/>
    <w:rsid w:val="001318E8"/>
    <w:rsid w:val="00131D1A"/>
    <w:rsid w:val="0013247A"/>
    <w:rsid w:val="00132663"/>
    <w:rsid w:val="00132700"/>
    <w:rsid w:val="001329AA"/>
    <w:rsid w:val="00132B0B"/>
    <w:rsid w:val="00132C20"/>
    <w:rsid w:val="00132CE6"/>
    <w:rsid w:val="00133365"/>
    <w:rsid w:val="00133A9B"/>
    <w:rsid w:val="00133CB3"/>
    <w:rsid w:val="00133E34"/>
    <w:rsid w:val="00134632"/>
    <w:rsid w:val="001346A5"/>
    <w:rsid w:val="001347C0"/>
    <w:rsid w:val="001349DF"/>
    <w:rsid w:val="00134A11"/>
    <w:rsid w:val="00134D7F"/>
    <w:rsid w:val="00134FE7"/>
    <w:rsid w:val="0013505E"/>
    <w:rsid w:val="001351E3"/>
    <w:rsid w:val="00135238"/>
    <w:rsid w:val="00135574"/>
    <w:rsid w:val="00135A04"/>
    <w:rsid w:val="00135A92"/>
    <w:rsid w:val="00135AA3"/>
    <w:rsid w:val="00135E00"/>
    <w:rsid w:val="001368FC"/>
    <w:rsid w:val="00136A14"/>
    <w:rsid w:val="001373B7"/>
    <w:rsid w:val="0013740E"/>
    <w:rsid w:val="00137421"/>
    <w:rsid w:val="001376EB"/>
    <w:rsid w:val="00137C2D"/>
    <w:rsid w:val="00137EDD"/>
    <w:rsid w:val="001409F2"/>
    <w:rsid w:val="00140DEB"/>
    <w:rsid w:val="0014152F"/>
    <w:rsid w:val="00141693"/>
    <w:rsid w:val="00141729"/>
    <w:rsid w:val="001418C4"/>
    <w:rsid w:val="001418D1"/>
    <w:rsid w:val="00141991"/>
    <w:rsid w:val="001419F5"/>
    <w:rsid w:val="00141C6B"/>
    <w:rsid w:val="00141CD9"/>
    <w:rsid w:val="00141CE3"/>
    <w:rsid w:val="0014263F"/>
    <w:rsid w:val="00142727"/>
    <w:rsid w:val="001429B6"/>
    <w:rsid w:val="001429CC"/>
    <w:rsid w:val="00142AEB"/>
    <w:rsid w:val="001430D7"/>
    <w:rsid w:val="001430F3"/>
    <w:rsid w:val="001432A8"/>
    <w:rsid w:val="00143497"/>
    <w:rsid w:val="001434DA"/>
    <w:rsid w:val="00143523"/>
    <w:rsid w:val="00143639"/>
    <w:rsid w:val="0014365A"/>
    <w:rsid w:val="001436BC"/>
    <w:rsid w:val="00143BA0"/>
    <w:rsid w:val="00143D62"/>
    <w:rsid w:val="00143E4F"/>
    <w:rsid w:val="00144224"/>
    <w:rsid w:val="0014441D"/>
    <w:rsid w:val="001445C5"/>
    <w:rsid w:val="0014490E"/>
    <w:rsid w:val="00144C8A"/>
    <w:rsid w:val="00144CB4"/>
    <w:rsid w:val="00144D35"/>
    <w:rsid w:val="00144D49"/>
    <w:rsid w:val="0014510A"/>
    <w:rsid w:val="00145114"/>
    <w:rsid w:val="001452DC"/>
    <w:rsid w:val="001452E6"/>
    <w:rsid w:val="001454B5"/>
    <w:rsid w:val="001458B3"/>
    <w:rsid w:val="00145B4A"/>
    <w:rsid w:val="00145D0A"/>
    <w:rsid w:val="00145D25"/>
    <w:rsid w:val="00145E5D"/>
    <w:rsid w:val="00145E70"/>
    <w:rsid w:val="00145F69"/>
    <w:rsid w:val="00145F72"/>
    <w:rsid w:val="00146267"/>
    <w:rsid w:val="0014626D"/>
    <w:rsid w:val="001463BE"/>
    <w:rsid w:val="00146C2C"/>
    <w:rsid w:val="00146CD0"/>
    <w:rsid w:val="00146DFA"/>
    <w:rsid w:val="00146F35"/>
    <w:rsid w:val="00146FB1"/>
    <w:rsid w:val="0014723C"/>
    <w:rsid w:val="0014726E"/>
    <w:rsid w:val="0014728B"/>
    <w:rsid w:val="00147931"/>
    <w:rsid w:val="00147BCC"/>
    <w:rsid w:val="00147C3C"/>
    <w:rsid w:val="00147C7F"/>
    <w:rsid w:val="00147D0B"/>
    <w:rsid w:val="001500A9"/>
    <w:rsid w:val="001500CE"/>
    <w:rsid w:val="00150120"/>
    <w:rsid w:val="0015053D"/>
    <w:rsid w:val="001507CB"/>
    <w:rsid w:val="00150BBE"/>
    <w:rsid w:val="00150BD0"/>
    <w:rsid w:val="00150C6C"/>
    <w:rsid w:val="00150EC6"/>
    <w:rsid w:val="00150ECE"/>
    <w:rsid w:val="00151369"/>
    <w:rsid w:val="001516AB"/>
    <w:rsid w:val="00151A88"/>
    <w:rsid w:val="00151A8B"/>
    <w:rsid w:val="00151D99"/>
    <w:rsid w:val="00151EAE"/>
    <w:rsid w:val="00152264"/>
    <w:rsid w:val="0015241D"/>
    <w:rsid w:val="00152471"/>
    <w:rsid w:val="001524B4"/>
    <w:rsid w:val="00152BEC"/>
    <w:rsid w:val="00152FE4"/>
    <w:rsid w:val="00153030"/>
    <w:rsid w:val="001534EB"/>
    <w:rsid w:val="001538E7"/>
    <w:rsid w:val="00153DF3"/>
    <w:rsid w:val="00153E0F"/>
    <w:rsid w:val="00154175"/>
    <w:rsid w:val="00154642"/>
    <w:rsid w:val="001548A1"/>
    <w:rsid w:val="0015495B"/>
    <w:rsid w:val="00154A7F"/>
    <w:rsid w:val="00154AA1"/>
    <w:rsid w:val="00154E4F"/>
    <w:rsid w:val="00154E8C"/>
    <w:rsid w:val="0015511E"/>
    <w:rsid w:val="001556BE"/>
    <w:rsid w:val="001557B8"/>
    <w:rsid w:val="001557F1"/>
    <w:rsid w:val="00155816"/>
    <w:rsid w:val="00155912"/>
    <w:rsid w:val="00155AE2"/>
    <w:rsid w:val="00155C49"/>
    <w:rsid w:val="00155D02"/>
    <w:rsid w:val="00155EEF"/>
    <w:rsid w:val="00155F5B"/>
    <w:rsid w:val="00155FB0"/>
    <w:rsid w:val="0015621A"/>
    <w:rsid w:val="0015642A"/>
    <w:rsid w:val="001568C0"/>
    <w:rsid w:val="00156AAF"/>
    <w:rsid w:val="0015712D"/>
    <w:rsid w:val="0015782A"/>
    <w:rsid w:val="00157A3E"/>
    <w:rsid w:val="00157C47"/>
    <w:rsid w:val="00157F7D"/>
    <w:rsid w:val="00160088"/>
    <w:rsid w:val="00160095"/>
    <w:rsid w:val="00160200"/>
    <w:rsid w:val="00160E2D"/>
    <w:rsid w:val="001611BB"/>
    <w:rsid w:val="0016127A"/>
    <w:rsid w:val="001615D0"/>
    <w:rsid w:val="00161D40"/>
    <w:rsid w:val="00161FAA"/>
    <w:rsid w:val="0016202C"/>
    <w:rsid w:val="00162156"/>
    <w:rsid w:val="0016226B"/>
    <w:rsid w:val="001625D6"/>
    <w:rsid w:val="00162767"/>
    <w:rsid w:val="00162884"/>
    <w:rsid w:val="00162AA6"/>
    <w:rsid w:val="00162AD3"/>
    <w:rsid w:val="00162B35"/>
    <w:rsid w:val="00162BAD"/>
    <w:rsid w:val="00162D8D"/>
    <w:rsid w:val="00162E45"/>
    <w:rsid w:val="00162FC1"/>
    <w:rsid w:val="001631C8"/>
    <w:rsid w:val="00163357"/>
    <w:rsid w:val="001634AF"/>
    <w:rsid w:val="00163DB6"/>
    <w:rsid w:val="00163DD3"/>
    <w:rsid w:val="0016429E"/>
    <w:rsid w:val="0016446A"/>
    <w:rsid w:val="0016516F"/>
    <w:rsid w:val="0016590A"/>
    <w:rsid w:val="00165A18"/>
    <w:rsid w:val="00165C83"/>
    <w:rsid w:val="00165EAB"/>
    <w:rsid w:val="00165F6F"/>
    <w:rsid w:val="0016628D"/>
    <w:rsid w:val="00166437"/>
    <w:rsid w:val="0016651B"/>
    <w:rsid w:val="00166887"/>
    <w:rsid w:val="001669BE"/>
    <w:rsid w:val="00166ED4"/>
    <w:rsid w:val="00166EFB"/>
    <w:rsid w:val="00166FAA"/>
    <w:rsid w:val="0016702D"/>
    <w:rsid w:val="001671AB"/>
    <w:rsid w:val="00167296"/>
    <w:rsid w:val="001672DD"/>
    <w:rsid w:val="0016733D"/>
    <w:rsid w:val="00167565"/>
    <w:rsid w:val="001678B9"/>
    <w:rsid w:val="001678F8"/>
    <w:rsid w:val="00167A09"/>
    <w:rsid w:val="00167A4E"/>
    <w:rsid w:val="00167AD8"/>
    <w:rsid w:val="0017003F"/>
    <w:rsid w:val="001701EB"/>
    <w:rsid w:val="0017049E"/>
    <w:rsid w:val="00170509"/>
    <w:rsid w:val="001706E0"/>
    <w:rsid w:val="001707BB"/>
    <w:rsid w:val="00170B2A"/>
    <w:rsid w:val="0017114D"/>
    <w:rsid w:val="0017118D"/>
    <w:rsid w:val="001712F9"/>
    <w:rsid w:val="00171422"/>
    <w:rsid w:val="00171761"/>
    <w:rsid w:val="00171776"/>
    <w:rsid w:val="001721AC"/>
    <w:rsid w:val="001724A7"/>
    <w:rsid w:val="001727AE"/>
    <w:rsid w:val="001728EE"/>
    <w:rsid w:val="0017290F"/>
    <w:rsid w:val="001729DF"/>
    <w:rsid w:val="00172A0A"/>
    <w:rsid w:val="00172A16"/>
    <w:rsid w:val="00172D39"/>
    <w:rsid w:val="00172F91"/>
    <w:rsid w:val="001731EA"/>
    <w:rsid w:val="00173218"/>
    <w:rsid w:val="00173236"/>
    <w:rsid w:val="00173262"/>
    <w:rsid w:val="001734F1"/>
    <w:rsid w:val="00173C80"/>
    <w:rsid w:val="00173CB9"/>
    <w:rsid w:val="00173CC0"/>
    <w:rsid w:val="00173D3C"/>
    <w:rsid w:val="00173EF2"/>
    <w:rsid w:val="00174226"/>
    <w:rsid w:val="00174372"/>
    <w:rsid w:val="0017484A"/>
    <w:rsid w:val="001748D1"/>
    <w:rsid w:val="00174A48"/>
    <w:rsid w:val="00174AFB"/>
    <w:rsid w:val="00174F77"/>
    <w:rsid w:val="001750B4"/>
    <w:rsid w:val="0017513A"/>
    <w:rsid w:val="0017571D"/>
    <w:rsid w:val="0017589D"/>
    <w:rsid w:val="00175A17"/>
    <w:rsid w:val="00175B98"/>
    <w:rsid w:val="00175C87"/>
    <w:rsid w:val="00175FE7"/>
    <w:rsid w:val="001762A3"/>
    <w:rsid w:val="0017639A"/>
    <w:rsid w:val="0017667E"/>
    <w:rsid w:val="001766FD"/>
    <w:rsid w:val="00176789"/>
    <w:rsid w:val="001768CF"/>
    <w:rsid w:val="00176A3E"/>
    <w:rsid w:val="00176C3B"/>
    <w:rsid w:val="00177183"/>
    <w:rsid w:val="0017721B"/>
    <w:rsid w:val="00177343"/>
    <w:rsid w:val="001775C2"/>
    <w:rsid w:val="00177A09"/>
    <w:rsid w:val="00177C78"/>
    <w:rsid w:val="00177E54"/>
    <w:rsid w:val="00177F37"/>
    <w:rsid w:val="00180159"/>
    <w:rsid w:val="0018041F"/>
    <w:rsid w:val="0018049F"/>
    <w:rsid w:val="00180744"/>
    <w:rsid w:val="0018098F"/>
    <w:rsid w:val="00180BA5"/>
    <w:rsid w:val="00180EC6"/>
    <w:rsid w:val="001812A5"/>
    <w:rsid w:val="0018168A"/>
    <w:rsid w:val="00181785"/>
    <w:rsid w:val="00181970"/>
    <w:rsid w:val="00181D03"/>
    <w:rsid w:val="0018209C"/>
    <w:rsid w:val="0018258D"/>
    <w:rsid w:val="0018269F"/>
    <w:rsid w:val="0018280A"/>
    <w:rsid w:val="0018285A"/>
    <w:rsid w:val="001828C8"/>
    <w:rsid w:val="00182B4D"/>
    <w:rsid w:val="00182BF0"/>
    <w:rsid w:val="00182C1B"/>
    <w:rsid w:val="00183271"/>
    <w:rsid w:val="001835E8"/>
    <w:rsid w:val="00183A4C"/>
    <w:rsid w:val="00183CAB"/>
    <w:rsid w:val="00183D08"/>
    <w:rsid w:val="00183E08"/>
    <w:rsid w:val="00184322"/>
    <w:rsid w:val="00184351"/>
    <w:rsid w:val="00184538"/>
    <w:rsid w:val="0018469A"/>
    <w:rsid w:val="00184885"/>
    <w:rsid w:val="00184892"/>
    <w:rsid w:val="00184A1E"/>
    <w:rsid w:val="00184C7E"/>
    <w:rsid w:val="00184F73"/>
    <w:rsid w:val="00185116"/>
    <w:rsid w:val="001853C9"/>
    <w:rsid w:val="001855D6"/>
    <w:rsid w:val="0018591F"/>
    <w:rsid w:val="001859C4"/>
    <w:rsid w:val="00185AFD"/>
    <w:rsid w:val="00185D69"/>
    <w:rsid w:val="00185E25"/>
    <w:rsid w:val="00185F45"/>
    <w:rsid w:val="00186270"/>
    <w:rsid w:val="00186348"/>
    <w:rsid w:val="00186937"/>
    <w:rsid w:val="00186A5C"/>
    <w:rsid w:val="00186A95"/>
    <w:rsid w:val="00186AFC"/>
    <w:rsid w:val="00186E0E"/>
    <w:rsid w:val="00187184"/>
    <w:rsid w:val="001871AF"/>
    <w:rsid w:val="0018737C"/>
    <w:rsid w:val="001873A6"/>
    <w:rsid w:val="00187C24"/>
    <w:rsid w:val="00187C56"/>
    <w:rsid w:val="00187E02"/>
    <w:rsid w:val="00187E67"/>
    <w:rsid w:val="0019008F"/>
    <w:rsid w:val="00190231"/>
    <w:rsid w:val="00190578"/>
    <w:rsid w:val="001908DF"/>
    <w:rsid w:val="00190DC6"/>
    <w:rsid w:val="00191174"/>
    <w:rsid w:val="0019169D"/>
    <w:rsid w:val="00191C09"/>
    <w:rsid w:val="00192054"/>
    <w:rsid w:val="0019249A"/>
    <w:rsid w:val="00192B40"/>
    <w:rsid w:val="00192C98"/>
    <w:rsid w:val="00192DFA"/>
    <w:rsid w:val="00192F5C"/>
    <w:rsid w:val="00192FAE"/>
    <w:rsid w:val="001932F8"/>
    <w:rsid w:val="00193A67"/>
    <w:rsid w:val="00193CAA"/>
    <w:rsid w:val="00193CBF"/>
    <w:rsid w:val="00193DBD"/>
    <w:rsid w:val="00194186"/>
    <w:rsid w:val="001944BA"/>
    <w:rsid w:val="001945A0"/>
    <w:rsid w:val="00194903"/>
    <w:rsid w:val="00194D1F"/>
    <w:rsid w:val="00194FE8"/>
    <w:rsid w:val="001953E3"/>
    <w:rsid w:val="00195441"/>
    <w:rsid w:val="0019546E"/>
    <w:rsid w:val="00195624"/>
    <w:rsid w:val="00195729"/>
    <w:rsid w:val="0019587A"/>
    <w:rsid w:val="00195B1A"/>
    <w:rsid w:val="00195B40"/>
    <w:rsid w:val="00196036"/>
    <w:rsid w:val="00196418"/>
    <w:rsid w:val="00196706"/>
    <w:rsid w:val="00196841"/>
    <w:rsid w:val="0019699C"/>
    <w:rsid w:val="00196A86"/>
    <w:rsid w:val="00196F35"/>
    <w:rsid w:val="00196FEE"/>
    <w:rsid w:val="0019704A"/>
    <w:rsid w:val="001970A8"/>
    <w:rsid w:val="00197290"/>
    <w:rsid w:val="00197755"/>
    <w:rsid w:val="00197A60"/>
    <w:rsid w:val="00197B77"/>
    <w:rsid w:val="00197B97"/>
    <w:rsid w:val="001A003E"/>
    <w:rsid w:val="001A00C9"/>
    <w:rsid w:val="001A0126"/>
    <w:rsid w:val="001A0315"/>
    <w:rsid w:val="001A03C3"/>
    <w:rsid w:val="001A070A"/>
    <w:rsid w:val="001A0B12"/>
    <w:rsid w:val="001A0C64"/>
    <w:rsid w:val="001A0E4D"/>
    <w:rsid w:val="001A10E2"/>
    <w:rsid w:val="001A11D2"/>
    <w:rsid w:val="001A124E"/>
    <w:rsid w:val="001A1585"/>
    <w:rsid w:val="001A17D6"/>
    <w:rsid w:val="001A21DE"/>
    <w:rsid w:val="001A24DF"/>
    <w:rsid w:val="001A2541"/>
    <w:rsid w:val="001A2581"/>
    <w:rsid w:val="001A276F"/>
    <w:rsid w:val="001A2934"/>
    <w:rsid w:val="001A2A7E"/>
    <w:rsid w:val="001A2AAF"/>
    <w:rsid w:val="001A2AB3"/>
    <w:rsid w:val="001A2C2C"/>
    <w:rsid w:val="001A2F6E"/>
    <w:rsid w:val="001A3140"/>
    <w:rsid w:val="001A3240"/>
    <w:rsid w:val="001A3450"/>
    <w:rsid w:val="001A3852"/>
    <w:rsid w:val="001A3A0A"/>
    <w:rsid w:val="001A3C73"/>
    <w:rsid w:val="001A4842"/>
    <w:rsid w:val="001A4B17"/>
    <w:rsid w:val="001A5464"/>
    <w:rsid w:val="001A54E0"/>
    <w:rsid w:val="001A54E4"/>
    <w:rsid w:val="001A58FF"/>
    <w:rsid w:val="001A5B83"/>
    <w:rsid w:val="001A5DF7"/>
    <w:rsid w:val="001A5E8F"/>
    <w:rsid w:val="001A5F9D"/>
    <w:rsid w:val="001A6875"/>
    <w:rsid w:val="001A69E5"/>
    <w:rsid w:val="001A6D4D"/>
    <w:rsid w:val="001A703B"/>
    <w:rsid w:val="001A7569"/>
    <w:rsid w:val="001A75F2"/>
    <w:rsid w:val="001A7C50"/>
    <w:rsid w:val="001A7CE9"/>
    <w:rsid w:val="001B009E"/>
    <w:rsid w:val="001B0404"/>
    <w:rsid w:val="001B094F"/>
    <w:rsid w:val="001B0AAB"/>
    <w:rsid w:val="001B0D03"/>
    <w:rsid w:val="001B0DDC"/>
    <w:rsid w:val="001B12F6"/>
    <w:rsid w:val="001B141D"/>
    <w:rsid w:val="001B1880"/>
    <w:rsid w:val="001B1EFF"/>
    <w:rsid w:val="001B1F51"/>
    <w:rsid w:val="001B21C6"/>
    <w:rsid w:val="001B250F"/>
    <w:rsid w:val="001B2764"/>
    <w:rsid w:val="001B290F"/>
    <w:rsid w:val="001B2AF2"/>
    <w:rsid w:val="001B2C62"/>
    <w:rsid w:val="001B2D1E"/>
    <w:rsid w:val="001B2E8B"/>
    <w:rsid w:val="001B2F83"/>
    <w:rsid w:val="001B3035"/>
    <w:rsid w:val="001B3306"/>
    <w:rsid w:val="001B3412"/>
    <w:rsid w:val="001B3421"/>
    <w:rsid w:val="001B3509"/>
    <w:rsid w:val="001B3DC7"/>
    <w:rsid w:val="001B40AF"/>
    <w:rsid w:val="001B42AC"/>
    <w:rsid w:val="001B44F7"/>
    <w:rsid w:val="001B464A"/>
    <w:rsid w:val="001B4D2B"/>
    <w:rsid w:val="001B5048"/>
    <w:rsid w:val="001B505D"/>
    <w:rsid w:val="001B52EE"/>
    <w:rsid w:val="001B558A"/>
    <w:rsid w:val="001B56F9"/>
    <w:rsid w:val="001B5981"/>
    <w:rsid w:val="001B6114"/>
    <w:rsid w:val="001B6263"/>
    <w:rsid w:val="001B6584"/>
    <w:rsid w:val="001B6B92"/>
    <w:rsid w:val="001B6BEE"/>
    <w:rsid w:val="001B6CA3"/>
    <w:rsid w:val="001B6D86"/>
    <w:rsid w:val="001B6E79"/>
    <w:rsid w:val="001B6EDD"/>
    <w:rsid w:val="001B6FD5"/>
    <w:rsid w:val="001B7435"/>
    <w:rsid w:val="001B74AF"/>
    <w:rsid w:val="001B7545"/>
    <w:rsid w:val="001B75CB"/>
    <w:rsid w:val="001B768A"/>
    <w:rsid w:val="001B776B"/>
    <w:rsid w:val="001B7838"/>
    <w:rsid w:val="001B7AF2"/>
    <w:rsid w:val="001B7CFB"/>
    <w:rsid w:val="001B7F5D"/>
    <w:rsid w:val="001C0086"/>
    <w:rsid w:val="001C018C"/>
    <w:rsid w:val="001C0353"/>
    <w:rsid w:val="001C0585"/>
    <w:rsid w:val="001C095D"/>
    <w:rsid w:val="001C0972"/>
    <w:rsid w:val="001C0AE7"/>
    <w:rsid w:val="001C0BAF"/>
    <w:rsid w:val="001C0BC0"/>
    <w:rsid w:val="001C0E1B"/>
    <w:rsid w:val="001C0E48"/>
    <w:rsid w:val="001C10DA"/>
    <w:rsid w:val="001C13D5"/>
    <w:rsid w:val="001C150B"/>
    <w:rsid w:val="001C16D8"/>
    <w:rsid w:val="001C178D"/>
    <w:rsid w:val="001C1946"/>
    <w:rsid w:val="001C19C5"/>
    <w:rsid w:val="001C1DA8"/>
    <w:rsid w:val="001C1F57"/>
    <w:rsid w:val="001C1FD4"/>
    <w:rsid w:val="001C24A7"/>
    <w:rsid w:val="001C2609"/>
    <w:rsid w:val="001C274E"/>
    <w:rsid w:val="001C29DC"/>
    <w:rsid w:val="001C2A5B"/>
    <w:rsid w:val="001C2F10"/>
    <w:rsid w:val="001C32FE"/>
    <w:rsid w:val="001C3360"/>
    <w:rsid w:val="001C3531"/>
    <w:rsid w:val="001C3662"/>
    <w:rsid w:val="001C37AB"/>
    <w:rsid w:val="001C3B1E"/>
    <w:rsid w:val="001C4536"/>
    <w:rsid w:val="001C4A8D"/>
    <w:rsid w:val="001C4DCB"/>
    <w:rsid w:val="001C511C"/>
    <w:rsid w:val="001C5146"/>
    <w:rsid w:val="001C5835"/>
    <w:rsid w:val="001C5A83"/>
    <w:rsid w:val="001C5BC1"/>
    <w:rsid w:val="001C5D4F"/>
    <w:rsid w:val="001C5D7F"/>
    <w:rsid w:val="001C6306"/>
    <w:rsid w:val="001C67A9"/>
    <w:rsid w:val="001C6865"/>
    <w:rsid w:val="001C68F9"/>
    <w:rsid w:val="001C6ACF"/>
    <w:rsid w:val="001C6D7C"/>
    <w:rsid w:val="001C6F35"/>
    <w:rsid w:val="001C7032"/>
    <w:rsid w:val="001C727F"/>
    <w:rsid w:val="001C7518"/>
    <w:rsid w:val="001C759B"/>
    <w:rsid w:val="001C7894"/>
    <w:rsid w:val="001C7B2A"/>
    <w:rsid w:val="001C7CB3"/>
    <w:rsid w:val="001D0181"/>
    <w:rsid w:val="001D097B"/>
    <w:rsid w:val="001D0A4F"/>
    <w:rsid w:val="001D0B31"/>
    <w:rsid w:val="001D0B33"/>
    <w:rsid w:val="001D0D90"/>
    <w:rsid w:val="001D0E65"/>
    <w:rsid w:val="001D0F1D"/>
    <w:rsid w:val="001D0F5F"/>
    <w:rsid w:val="001D102A"/>
    <w:rsid w:val="001D10A4"/>
    <w:rsid w:val="001D11E7"/>
    <w:rsid w:val="001D11FB"/>
    <w:rsid w:val="001D1384"/>
    <w:rsid w:val="001D164B"/>
    <w:rsid w:val="001D1702"/>
    <w:rsid w:val="001D1B25"/>
    <w:rsid w:val="001D1BD9"/>
    <w:rsid w:val="001D1D68"/>
    <w:rsid w:val="001D2558"/>
    <w:rsid w:val="001D2882"/>
    <w:rsid w:val="001D2BFC"/>
    <w:rsid w:val="001D2FAE"/>
    <w:rsid w:val="001D3126"/>
    <w:rsid w:val="001D31F3"/>
    <w:rsid w:val="001D3290"/>
    <w:rsid w:val="001D32E5"/>
    <w:rsid w:val="001D32ED"/>
    <w:rsid w:val="001D35F7"/>
    <w:rsid w:val="001D36D1"/>
    <w:rsid w:val="001D3F1F"/>
    <w:rsid w:val="001D433B"/>
    <w:rsid w:val="001D4724"/>
    <w:rsid w:val="001D49AC"/>
    <w:rsid w:val="001D49B2"/>
    <w:rsid w:val="001D4A30"/>
    <w:rsid w:val="001D4FBF"/>
    <w:rsid w:val="001D50F1"/>
    <w:rsid w:val="001D5173"/>
    <w:rsid w:val="001D52AB"/>
    <w:rsid w:val="001D5A4A"/>
    <w:rsid w:val="001D5B2F"/>
    <w:rsid w:val="001D5CA7"/>
    <w:rsid w:val="001D5E86"/>
    <w:rsid w:val="001D5EFD"/>
    <w:rsid w:val="001D6049"/>
    <w:rsid w:val="001D6356"/>
    <w:rsid w:val="001D6B27"/>
    <w:rsid w:val="001D6C31"/>
    <w:rsid w:val="001D6D23"/>
    <w:rsid w:val="001D6EB7"/>
    <w:rsid w:val="001D6F41"/>
    <w:rsid w:val="001D77FA"/>
    <w:rsid w:val="001D7940"/>
    <w:rsid w:val="001D7CB8"/>
    <w:rsid w:val="001D7EED"/>
    <w:rsid w:val="001E0205"/>
    <w:rsid w:val="001E057B"/>
    <w:rsid w:val="001E0861"/>
    <w:rsid w:val="001E0BFB"/>
    <w:rsid w:val="001E0C7C"/>
    <w:rsid w:val="001E0D10"/>
    <w:rsid w:val="001E0D6C"/>
    <w:rsid w:val="001E1379"/>
    <w:rsid w:val="001E1750"/>
    <w:rsid w:val="001E1C3C"/>
    <w:rsid w:val="001E1C4F"/>
    <w:rsid w:val="001E217F"/>
    <w:rsid w:val="001E2249"/>
    <w:rsid w:val="001E2398"/>
    <w:rsid w:val="001E2825"/>
    <w:rsid w:val="001E28A7"/>
    <w:rsid w:val="001E2C25"/>
    <w:rsid w:val="001E2DF9"/>
    <w:rsid w:val="001E2E4B"/>
    <w:rsid w:val="001E2F12"/>
    <w:rsid w:val="001E2FB5"/>
    <w:rsid w:val="001E3005"/>
    <w:rsid w:val="001E3064"/>
    <w:rsid w:val="001E35BA"/>
    <w:rsid w:val="001E3609"/>
    <w:rsid w:val="001E3938"/>
    <w:rsid w:val="001E3B89"/>
    <w:rsid w:val="001E3C8F"/>
    <w:rsid w:val="001E3D25"/>
    <w:rsid w:val="001E3DBF"/>
    <w:rsid w:val="001E40F8"/>
    <w:rsid w:val="001E414D"/>
    <w:rsid w:val="001E4617"/>
    <w:rsid w:val="001E48E9"/>
    <w:rsid w:val="001E4B02"/>
    <w:rsid w:val="001E4B3E"/>
    <w:rsid w:val="001E4CBA"/>
    <w:rsid w:val="001E4CFF"/>
    <w:rsid w:val="001E55FE"/>
    <w:rsid w:val="001E5E38"/>
    <w:rsid w:val="001E605C"/>
    <w:rsid w:val="001E647D"/>
    <w:rsid w:val="001E65CF"/>
    <w:rsid w:val="001E6AFD"/>
    <w:rsid w:val="001E6C96"/>
    <w:rsid w:val="001E72BE"/>
    <w:rsid w:val="001E7599"/>
    <w:rsid w:val="001E791C"/>
    <w:rsid w:val="001E7A7A"/>
    <w:rsid w:val="001E7C01"/>
    <w:rsid w:val="001F006F"/>
    <w:rsid w:val="001F0474"/>
    <w:rsid w:val="001F05B5"/>
    <w:rsid w:val="001F0660"/>
    <w:rsid w:val="001F1106"/>
    <w:rsid w:val="001F1692"/>
    <w:rsid w:val="001F1722"/>
    <w:rsid w:val="001F1907"/>
    <w:rsid w:val="001F1D7B"/>
    <w:rsid w:val="001F20C1"/>
    <w:rsid w:val="001F20D1"/>
    <w:rsid w:val="001F20EB"/>
    <w:rsid w:val="001F2245"/>
    <w:rsid w:val="001F2358"/>
    <w:rsid w:val="001F2709"/>
    <w:rsid w:val="001F273D"/>
    <w:rsid w:val="001F27DE"/>
    <w:rsid w:val="001F28CF"/>
    <w:rsid w:val="001F2CC4"/>
    <w:rsid w:val="001F2D7B"/>
    <w:rsid w:val="001F2E8E"/>
    <w:rsid w:val="001F2EF3"/>
    <w:rsid w:val="001F2F78"/>
    <w:rsid w:val="001F3064"/>
    <w:rsid w:val="001F325A"/>
    <w:rsid w:val="001F3311"/>
    <w:rsid w:val="001F34A9"/>
    <w:rsid w:val="001F3749"/>
    <w:rsid w:val="001F3BD8"/>
    <w:rsid w:val="001F42E8"/>
    <w:rsid w:val="001F44D9"/>
    <w:rsid w:val="001F4AB0"/>
    <w:rsid w:val="001F4C4E"/>
    <w:rsid w:val="001F4C5E"/>
    <w:rsid w:val="001F5127"/>
    <w:rsid w:val="001F54E6"/>
    <w:rsid w:val="001F54F4"/>
    <w:rsid w:val="001F55B2"/>
    <w:rsid w:val="001F56C5"/>
    <w:rsid w:val="001F57EB"/>
    <w:rsid w:val="001F5936"/>
    <w:rsid w:val="001F5A54"/>
    <w:rsid w:val="001F5AAA"/>
    <w:rsid w:val="001F5B14"/>
    <w:rsid w:val="001F5D06"/>
    <w:rsid w:val="001F5F54"/>
    <w:rsid w:val="001F61BE"/>
    <w:rsid w:val="001F6735"/>
    <w:rsid w:val="001F677C"/>
    <w:rsid w:val="001F67B0"/>
    <w:rsid w:val="001F6984"/>
    <w:rsid w:val="001F6EBE"/>
    <w:rsid w:val="001F6FB7"/>
    <w:rsid w:val="001F7119"/>
    <w:rsid w:val="001F72CD"/>
    <w:rsid w:val="001F75BF"/>
    <w:rsid w:val="001F75CD"/>
    <w:rsid w:val="001F7634"/>
    <w:rsid w:val="001F791F"/>
    <w:rsid w:val="001F7B52"/>
    <w:rsid w:val="001F7B70"/>
    <w:rsid w:val="001F7DA9"/>
    <w:rsid w:val="001F7EBC"/>
    <w:rsid w:val="001F7F63"/>
    <w:rsid w:val="0020033E"/>
    <w:rsid w:val="0020037D"/>
    <w:rsid w:val="002004AE"/>
    <w:rsid w:val="00200B11"/>
    <w:rsid w:val="00200B8F"/>
    <w:rsid w:val="00201013"/>
    <w:rsid w:val="00201BAD"/>
    <w:rsid w:val="00201F92"/>
    <w:rsid w:val="0020215D"/>
    <w:rsid w:val="002021DA"/>
    <w:rsid w:val="00202275"/>
    <w:rsid w:val="0020229A"/>
    <w:rsid w:val="002023C3"/>
    <w:rsid w:val="002025E5"/>
    <w:rsid w:val="002026CA"/>
    <w:rsid w:val="00202954"/>
    <w:rsid w:val="00202D7F"/>
    <w:rsid w:val="00202F38"/>
    <w:rsid w:val="0020316A"/>
    <w:rsid w:val="0020316F"/>
    <w:rsid w:val="002031F6"/>
    <w:rsid w:val="00203A06"/>
    <w:rsid w:val="00203BC8"/>
    <w:rsid w:val="00203CC4"/>
    <w:rsid w:val="00203D30"/>
    <w:rsid w:val="00203DE9"/>
    <w:rsid w:val="002048D7"/>
    <w:rsid w:val="002048D9"/>
    <w:rsid w:val="0020499C"/>
    <w:rsid w:val="002049DA"/>
    <w:rsid w:val="00204A6F"/>
    <w:rsid w:val="00204B84"/>
    <w:rsid w:val="00204BA7"/>
    <w:rsid w:val="00204D2B"/>
    <w:rsid w:val="00204E1B"/>
    <w:rsid w:val="0020505C"/>
    <w:rsid w:val="00205182"/>
    <w:rsid w:val="00205D34"/>
    <w:rsid w:val="00205EBF"/>
    <w:rsid w:val="00205ED5"/>
    <w:rsid w:val="00205F42"/>
    <w:rsid w:val="00206134"/>
    <w:rsid w:val="002061FB"/>
    <w:rsid w:val="002062B3"/>
    <w:rsid w:val="0020652D"/>
    <w:rsid w:val="002069B4"/>
    <w:rsid w:val="00206CBC"/>
    <w:rsid w:val="002070E0"/>
    <w:rsid w:val="002076A5"/>
    <w:rsid w:val="002077AE"/>
    <w:rsid w:val="00207A2E"/>
    <w:rsid w:val="00207D9B"/>
    <w:rsid w:val="00207E2B"/>
    <w:rsid w:val="00207E78"/>
    <w:rsid w:val="00207F96"/>
    <w:rsid w:val="0021039E"/>
    <w:rsid w:val="00210504"/>
    <w:rsid w:val="002105C7"/>
    <w:rsid w:val="00210763"/>
    <w:rsid w:val="002107C0"/>
    <w:rsid w:val="00210EA3"/>
    <w:rsid w:val="002112CE"/>
    <w:rsid w:val="002119C8"/>
    <w:rsid w:val="00211CCB"/>
    <w:rsid w:val="00211E55"/>
    <w:rsid w:val="00211F83"/>
    <w:rsid w:val="00212095"/>
    <w:rsid w:val="002120AF"/>
    <w:rsid w:val="00212116"/>
    <w:rsid w:val="002121A7"/>
    <w:rsid w:val="00212297"/>
    <w:rsid w:val="00212902"/>
    <w:rsid w:val="00213A18"/>
    <w:rsid w:val="00213B59"/>
    <w:rsid w:val="00213B76"/>
    <w:rsid w:val="00213DDE"/>
    <w:rsid w:val="00213E39"/>
    <w:rsid w:val="00213E77"/>
    <w:rsid w:val="00214127"/>
    <w:rsid w:val="00214317"/>
    <w:rsid w:val="0021446F"/>
    <w:rsid w:val="002144F3"/>
    <w:rsid w:val="002145E8"/>
    <w:rsid w:val="00214638"/>
    <w:rsid w:val="00214899"/>
    <w:rsid w:val="00214989"/>
    <w:rsid w:val="002149DA"/>
    <w:rsid w:val="00214B6D"/>
    <w:rsid w:val="00214CD1"/>
    <w:rsid w:val="00214E08"/>
    <w:rsid w:val="00214F98"/>
    <w:rsid w:val="0021507D"/>
    <w:rsid w:val="00215177"/>
    <w:rsid w:val="00215344"/>
    <w:rsid w:val="00215495"/>
    <w:rsid w:val="00215601"/>
    <w:rsid w:val="00215681"/>
    <w:rsid w:val="00215AFE"/>
    <w:rsid w:val="00215D9B"/>
    <w:rsid w:val="00215DF2"/>
    <w:rsid w:val="002164EA"/>
    <w:rsid w:val="00216895"/>
    <w:rsid w:val="00216910"/>
    <w:rsid w:val="00216C4C"/>
    <w:rsid w:val="00216CF3"/>
    <w:rsid w:val="00216F99"/>
    <w:rsid w:val="00216FBD"/>
    <w:rsid w:val="00216FC3"/>
    <w:rsid w:val="00217100"/>
    <w:rsid w:val="00217173"/>
    <w:rsid w:val="0021739A"/>
    <w:rsid w:val="002175B3"/>
    <w:rsid w:val="00217681"/>
    <w:rsid w:val="00217876"/>
    <w:rsid w:val="00217942"/>
    <w:rsid w:val="00217B04"/>
    <w:rsid w:val="00217BD4"/>
    <w:rsid w:val="00217DE0"/>
    <w:rsid w:val="002200A4"/>
    <w:rsid w:val="002200B6"/>
    <w:rsid w:val="00220190"/>
    <w:rsid w:val="00220337"/>
    <w:rsid w:val="002208F5"/>
    <w:rsid w:val="00220C06"/>
    <w:rsid w:val="00220D49"/>
    <w:rsid w:val="00220DB5"/>
    <w:rsid w:val="00221074"/>
    <w:rsid w:val="00221303"/>
    <w:rsid w:val="002216CC"/>
    <w:rsid w:val="00221942"/>
    <w:rsid w:val="002219EB"/>
    <w:rsid w:val="00221B98"/>
    <w:rsid w:val="00221D07"/>
    <w:rsid w:val="00221D18"/>
    <w:rsid w:val="00221D92"/>
    <w:rsid w:val="00221DC3"/>
    <w:rsid w:val="00221E5B"/>
    <w:rsid w:val="00221F28"/>
    <w:rsid w:val="00221FA0"/>
    <w:rsid w:val="00221FA5"/>
    <w:rsid w:val="00221FEB"/>
    <w:rsid w:val="0022210B"/>
    <w:rsid w:val="0022231C"/>
    <w:rsid w:val="00222373"/>
    <w:rsid w:val="002224E9"/>
    <w:rsid w:val="00222576"/>
    <w:rsid w:val="00222665"/>
    <w:rsid w:val="002227E4"/>
    <w:rsid w:val="0022294C"/>
    <w:rsid w:val="002229B6"/>
    <w:rsid w:val="00222DC5"/>
    <w:rsid w:val="002230BC"/>
    <w:rsid w:val="0022339D"/>
    <w:rsid w:val="00223540"/>
    <w:rsid w:val="0022415E"/>
    <w:rsid w:val="00224206"/>
    <w:rsid w:val="0022453A"/>
    <w:rsid w:val="002245BE"/>
    <w:rsid w:val="002246B1"/>
    <w:rsid w:val="00224883"/>
    <w:rsid w:val="00224A56"/>
    <w:rsid w:val="00224DDD"/>
    <w:rsid w:val="00225133"/>
    <w:rsid w:val="0022540D"/>
    <w:rsid w:val="0022576B"/>
    <w:rsid w:val="00225871"/>
    <w:rsid w:val="00225921"/>
    <w:rsid w:val="00225945"/>
    <w:rsid w:val="00225B31"/>
    <w:rsid w:val="00225C36"/>
    <w:rsid w:val="00225CCF"/>
    <w:rsid w:val="00225D77"/>
    <w:rsid w:val="00225E66"/>
    <w:rsid w:val="00225F9F"/>
    <w:rsid w:val="00225FD3"/>
    <w:rsid w:val="002260F8"/>
    <w:rsid w:val="002265FB"/>
    <w:rsid w:val="0022664E"/>
    <w:rsid w:val="002266BD"/>
    <w:rsid w:val="00226894"/>
    <w:rsid w:val="00226A65"/>
    <w:rsid w:val="00226B3C"/>
    <w:rsid w:val="00226DBA"/>
    <w:rsid w:val="00226FB5"/>
    <w:rsid w:val="00227193"/>
    <w:rsid w:val="002272CC"/>
    <w:rsid w:val="0022737D"/>
    <w:rsid w:val="002275DC"/>
    <w:rsid w:val="002275F1"/>
    <w:rsid w:val="002276E8"/>
    <w:rsid w:val="00227C02"/>
    <w:rsid w:val="00227C22"/>
    <w:rsid w:val="00227DFE"/>
    <w:rsid w:val="00227F33"/>
    <w:rsid w:val="00230035"/>
    <w:rsid w:val="002301E7"/>
    <w:rsid w:val="00230379"/>
    <w:rsid w:val="002306EA"/>
    <w:rsid w:val="002307F2"/>
    <w:rsid w:val="002308D3"/>
    <w:rsid w:val="00230A4F"/>
    <w:rsid w:val="00230A52"/>
    <w:rsid w:val="00230BC3"/>
    <w:rsid w:val="00230D97"/>
    <w:rsid w:val="0023111F"/>
    <w:rsid w:val="00231311"/>
    <w:rsid w:val="00231510"/>
    <w:rsid w:val="002317AE"/>
    <w:rsid w:val="00231870"/>
    <w:rsid w:val="002319F4"/>
    <w:rsid w:val="00231AFD"/>
    <w:rsid w:val="00231F97"/>
    <w:rsid w:val="002322F3"/>
    <w:rsid w:val="00232336"/>
    <w:rsid w:val="0023257A"/>
    <w:rsid w:val="0023258F"/>
    <w:rsid w:val="002325F6"/>
    <w:rsid w:val="00232652"/>
    <w:rsid w:val="002329B7"/>
    <w:rsid w:val="00232E1F"/>
    <w:rsid w:val="00232E8A"/>
    <w:rsid w:val="00232F08"/>
    <w:rsid w:val="0023305D"/>
    <w:rsid w:val="0023353C"/>
    <w:rsid w:val="00233CA1"/>
    <w:rsid w:val="00233E45"/>
    <w:rsid w:val="0023403A"/>
    <w:rsid w:val="0023404E"/>
    <w:rsid w:val="0023405A"/>
    <w:rsid w:val="002343F4"/>
    <w:rsid w:val="002344F2"/>
    <w:rsid w:val="002348E1"/>
    <w:rsid w:val="00234BA4"/>
    <w:rsid w:val="00234BB1"/>
    <w:rsid w:val="00234CDF"/>
    <w:rsid w:val="00234E04"/>
    <w:rsid w:val="00234EB7"/>
    <w:rsid w:val="002351DF"/>
    <w:rsid w:val="00235213"/>
    <w:rsid w:val="00235469"/>
    <w:rsid w:val="0023574F"/>
    <w:rsid w:val="002359CC"/>
    <w:rsid w:val="00235DB0"/>
    <w:rsid w:val="00235FFC"/>
    <w:rsid w:val="0023604F"/>
    <w:rsid w:val="0023642D"/>
    <w:rsid w:val="00236436"/>
    <w:rsid w:val="0023647F"/>
    <w:rsid w:val="002364AB"/>
    <w:rsid w:val="0023685A"/>
    <w:rsid w:val="00236C74"/>
    <w:rsid w:val="00236E8F"/>
    <w:rsid w:val="0023756E"/>
    <w:rsid w:val="00237578"/>
    <w:rsid w:val="002378A8"/>
    <w:rsid w:val="0023797E"/>
    <w:rsid w:val="00237D28"/>
    <w:rsid w:val="00237F57"/>
    <w:rsid w:val="0024016A"/>
    <w:rsid w:val="002404A7"/>
    <w:rsid w:val="00240BCC"/>
    <w:rsid w:val="00240E57"/>
    <w:rsid w:val="00240FA8"/>
    <w:rsid w:val="00240FD5"/>
    <w:rsid w:val="00240FE3"/>
    <w:rsid w:val="0024128E"/>
    <w:rsid w:val="002413B4"/>
    <w:rsid w:val="00241454"/>
    <w:rsid w:val="002414EF"/>
    <w:rsid w:val="0024156A"/>
    <w:rsid w:val="00241D38"/>
    <w:rsid w:val="00241FDC"/>
    <w:rsid w:val="002420D1"/>
    <w:rsid w:val="00242337"/>
    <w:rsid w:val="002425ED"/>
    <w:rsid w:val="002427D8"/>
    <w:rsid w:val="00242B79"/>
    <w:rsid w:val="00242F78"/>
    <w:rsid w:val="0024339D"/>
    <w:rsid w:val="00243555"/>
    <w:rsid w:val="0024377E"/>
    <w:rsid w:val="002439A5"/>
    <w:rsid w:val="00243AF1"/>
    <w:rsid w:val="00243C10"/>
    <w:rsid w:val="00243C83"/>
    <w:rsid w:val="00243EC7"/>
    <w:rsid w:val="00244322"/>
    <w:rsid w:val="0024473B"/>
    <w:rsid w:val="00244DBC"/>
    <w:rsid w:val="00244E6D"/>
    <w:rsid w:val="002453B4"/>
    <w:rsid w:val="00245553"/>
    <w:rsid w:val="00245557"/>
    <w:rsid w:val="002458DD"/>
    <w:rsid w:val="00245AE6"/>
    <w:rsid w:val="00245BDE"/>
    <w:rsid w:val="00245D57"/>
    <w:rsid w:val="00245F1C"/>
    <w:rsid w:val="00245F78"/>
    <w:rsid w:val="00246022"/>
    <w:rsid w:val="00246058"/>
    <w:rsid w:val="00246CB4"/>
    <w:rsid w:val="00246E37"/>
    <w:rsid w:val="00246F0F"/>
    <w:rsid w:val="0024700E"/>
    <w:rsid w:val="0024743D"/>
    <w:rsid w:val="002475A9"/>
    <w:rsid w:val="0024777C"/>
    <w:rsid w:val="0024789E"/>
    <w:rsid w:val="00247919"/>
    <w:rsid w:val="00247BE1"/>
    <w:rsid w:val="0025027E"/>
    <w:rsid w:val="0025055E"/>
    <w:rsid w:val="0025099D"/>
    <w:rsid w:val="00250F33"/>
    <w:rsid w:val="0025109A"/>
    <w:rsid w:val="002515CE"/>
    <w:rsid w:val="0025173D"/>
    <w:rsid w:val="0025196D"/>
    <w:rsid w:val="002519D8"/>
    <w:rsid w:val="00251E61"/>
    <w:rsid w:val="00251EC4"/>
    <w:rsid w:val="0025238C"/>
    <w:rsid w:val="00252843"/>
    <w:rsid w:val="00252D04"/>
    <w:rsid w:val="00253393"/>
    <w:rsid w:val="0025354C"/>
    <w:rsid w:val="002536B7"/>
    <w:rsid w:val="002537C5"/>
    <w:rsid w:val="002539AC"/>
    <w:rsid w:val="00253B4F"/>
    <w:rsid w:val="00253D26"/>
    <w:rsid w:val="00253EA7"/>
    <w:rsid w:val="0025420F"/>
    <w:rsid w:val="00254221"/>
    <w:rsid w:val="0025435B"/>
    <w:rsid w:val="00254370"/>
    <w:rsid w:val="00254616"/>
    <w:rsid w:val="00254645"/>
    <w:rsid w:val="00254928"/>
    <w:rsid w:val="00254DCA"/>
    <w:rsid w:val="00254EDE"/>
    <w:rsid w:val="002552F4"/>
    <w:rsid w:val="002554C1"/>
    <w:rsid w:val="002557E7"/>
    <w:rsid w:val="00255922"/>
    <w:rsid w:val="00255952"/>
    <w:rsid w:val="00255C33"/>
    <w:rsid w:val="00255EBE"/>
    <w:rsid w:val="0025603F"/>
    <w:rsid w:val="0025612A"/>
    <w:rsid w:val="00256245"/>
    <w:rsid w:val="002564AD"/>
    <w:rsid w:val="00256868"/>
    <w:rsid w:val="00256A54"/>
    <w:rsid w:val="0025741F"/>
    <w:rsid w:val="002574AC"/>
    <w:rsid w:val="002579BE"/>
    <w:rsid w:val="00257A56"/>
    <w:rsid w:val="00257E80"/>
    <w:rsid w:val="0026004D"/>
    <w:rsid w:val="0026014D"/>
    <w:rsid w:val="002601B5"/>
    <w:rsid w:val="002601CD"/>
    <w:rsid w:val="0026023C"/>
    <w:rsid w:val="002605B2"/>
    <w:rsid w:val="00260611"/>
    <w:rsid w:val="002606EE"/>
    <w:rsid w:val="002607BE"/>
    <w:rsid w:val="00260A91"/>
    <w:rsid w:val="00260ED8"/>
    <w:rsid w:val="002612A3"/>
    <w:rsid w:val="00261315"/>
    <w:rsid w:val="002614C0"/>
    <w:rsid w:val="002616D4"/>
    <w:rsid w:val="00261B3B"/>
    <w:rsid w:val="00261B3C"/>
    <w:rsid w:val="00261E8F"/>
    <w:rsid w:val="002624D3"/>
    <w:rsid w:val="002627EE"/>
    <w:rsid w:val="00262891"/>
    <w:rsid w:val="00262B56"/>
    <w:rsid w:val="00262C2D"/>
    <w:rsid w:val="00262C4A"/>
    <w:rsid w:val="00262E36"/>
    <w:rsid w:val="00263608"/>
    <w:rsid w:val="00263A5D"/>
    <w:rsid w:val="00263C7F"/>
    <w:rsid w:val="00263D84"/>
    <w:rsid w:val="00263DE6"/>
    <w:rsid w:val="00263EDF"/>
    <w:rsid w:val="00263F23"/>
    <w:rsid w:val="00264082"/>
    <w:rsid w:val="002640AE"/>
    <w:rsid w:val="00264215"/>
    <w:rsid w:val="00264298"/>
    <w:rsid w:val="00264452"/>
    <w:rsid w:val="002648AE"/>
    <w:rsid w:val="00264C10"/>
    <w:rsid w:val="00264FEB"/>
    <w:rsid w:val="002650F9"/>
    <w:rsid w:val="0026518D"/>
    <w:rsid w:val="00265263"/>
    <w:rsid w:val="00265315"/>
    <w:rsid w:val="002657C8"/>
    <w:rsid w:val="0026582D"/>
    <w:rsid w:val="00265BFE"/>
    <w:rsid w:val="00265CE5"/>
    <w:rsid w:val="00265CED"/>
    <w:rsid w:val="00266111"/>
    <w:rsid w:val="0026619D"/>
    <w:rsid w:val="00266260"/>
    <w:rsid w:val="00266276"/>
    <w:rsid w:val="002662FA"/>
    <w:rsid w:val="0026657D"/>
    <w:rsid w:val="0026660F"/>
    <w:rsid w:val="00266685"/>
    <w:rsid w:val="0026679D"/>
    <w:rsid w:val="00266B76"/>
    <w:rsid w:val="00266BFA"/>
    <w:rsid w:val="00266C25"/>
    <w:rsid w:val="00266C3A"/>
    <w:rsid w:val="00266C52"/>
    <w:rsid w:val="00267115"/>
    <w:rsid w:val="0026722B"/>
    <w:rsid w:val="002677ED"/>
    <w:rsid w:val="002678BC"/>
    <w:rsid w:val="00267943"/>
    <w:rsid w:val="00267B57"/>
    <w:rsid w:val="00267D3F"/>
    <w:rsid w:val="00267D4B"/>
    <w:rsid w:val="0027067C"/>
    <w:rsid w:val="00270846"/>
    <w:rsid w:val="00270A68"/>
    <w:rsid w:val="00270BD7"/>
    <w:rsid w:val="00270E87"/>
    <w:rsid w:val="00271462"/>
    <w:rsid w:val="002717AE"/>
    <w:rsid w:val="002717E4"/>
    <w:rsid w:val="00271D9D"/>
    <w:rsid w:val="00271F3F"/>
    <w:rsid w:val="0027204B"/>
    <w:rsid w:val="002720EE"/>
    <w:rsid w:val="00272112"/>
    <w:rsid w:val="00272175"/>
    <w:rsid w:val="002721A3"/>
    <w:rsid w:val="002723AD"/>
    <w:rsid w:val="002725AF"/>
    <w:rsid w:val="002725E5"/>
    <w:rsid w:val="0027278C"/>
    <w:rsid w:val="002728C8"/>
    <w:rsid w:val="00273007"/>
    <w:rsid w:val="00273033"/>
    <w:rsid w:val="0027316E"/>
    <w:rsid w:val="00273488"/>
    <w:rsid w:val="00273541"/>
    <w:rsid w:val="002737F9"/>
    <w:rsid w:val="00273AAF"/>
    <w:rsid w:val="00273B3E"/>
    <w:rsid w:val="00273B4B"/>
    <w:rsid w:val="00273B76"/>
    <w:rsid w:val="00273E61"/>
    <w:rsid w:val="00273F25"/>
    <w:rsid w:val="002740BD"/>
    <w:rsid w:val="00274315"/>
    <w:rsid w:val="002743E3"/>
    <w:rsid w:val="00274487"/>
    <w:rsid w:val="002747CC"/>
    <w:rsid w:val="00274960"/>
    <w:rsid w:val="002752BA"/>
    <w:rsid w:val="00275D37"/>
    <w:rsid w:val="0027629B"/>
    <w:rsid w:val="002762B3"/>
    <w:rsid w:val="002762CB"/>
    <w:rsid w:val="002763D8"/>
    <w:rsid w:val="002765A1"/>
    <w:rsid w:val="002767D5"/>
    <w:rsid w:val="002767DC"/>
    <w:rsid w:val="00276837"/>
    <w:rsid w:val="002768A1"/>
    <w:rsid w:val="00276904"/>
    <w:rsid w:val="00276C6A"/>
    <w:rsid w:val="00276F3C"/>
    <w:rsid w:val="00277076"/>
    <w:rsid w:val="00277331"/>
    <w:rsid w:val="00277675"/>
    <w:rsid w:val="0027784D"/>
    <w:rsid w:val="00277AF4"/>
    <w:rsid w:val="00277EFD"/>
    <w:rsid w:val="00280091"/>
    <w:rsid w:val="0028013E"/>
    <w:rsid w:val="002803A8"/>
    <w:rsid w:val="0028085D"/>
    <w:rsid w:val="00280C99"/>
    <w:rsid w:val="00280EC0"/>
    <w:rsid w:val="00280F16"/>
    <w:rsid w:val="0028123F"/>
    <w:rsid w:val="00281269"/>
    <w:rsid w:val="002819BE"/>
    <w:rsid w:val="00281AAD"/>
    <w:rsid w:val="00281AF0"/>
    <w:rsid w:val="00281CDD"/>
    <w:rsid w:val="002822E2"/>
    <w:rsid w:val="00282520"/>
    <w:rsid w:val="0028257E"/>
    <w:rsid w:val="002826C2"/>
    <w:rsid w:val="0028298F"/>
    <w:rsid w:val="00282C99"/>
    <w:rsid w:val="00282E09"/>
    <w:rsid w:val="00282E63"/>
    <w:rsid w:val="00282E98"/>
    <w:rsid w:val="00282EAC"/>
    <w:rsid w:val="002831BC"/>
    <w:rsid w:val="0028346C"/>
    <w:rsid w:val="00284137"/>
    <w:rsid w:val="0028452D"/>
    <w:rsid w:val="0028487A"/>
    <w:rsid w:val="002849C1"/>
    <w:rsid w:val="00284E31"/>
    <w:rsid w:val="00284F3C"/>
    <w:rsid w:val="00284F5D"/>
    <w:rsid w:val="0028503B"/>
    <w:rsid w:val="00285252"/>
    <w:rsid w:val="002854EB"/>
    <w:rsid w:val="00285614"/>
    <w:rsid w:val="00285B48"/>
    <w:rsid w:val="002863F1"/>
    <w:rsid w:val="00286C98"/>
    <w:rsid w:val="0028703E"/>
    <w:rsid w:val="00287077"/>
    <w:rsid w:val="002871BD"/>
    <w:rsid w:val="00287463"/>
    <w:rsid w:val="002879C1"/>
    <w:rsid w:val="00287DD9"/>
    <w:rsid w:val="0029005B"/>
    <w:rsid w:val="002900FA"/>
    <w:rsid w:val="0029013A"/>
    <w:rsid w:val="00290326"/>
    <w:rsid w:val="002905C6"/>
    <w:rsid w:val="00290625"/>
    <w:rsid w:val="00290C7C"/>
    <w:rsid w:val="00290FC9"/>
    <w:rsid w:val="0029117D"/>
    <w:rsid w:val="00291285"/>
    <w:rsid w:val="002919A1"/>
    <w:rsid w:val="00291A7C"/>
    <w:rsid w:val="00291AD7"/>
    <w:rsid w:val="00291DC6"/>
    <w:rsid w:val="00291E72"/>
    <w:rsid w:val="0029223C"/>
    <w:rsid w:val="002922BD"/>
    <w:rsid w:val="00292375"/>
    <w:rsid w:val="002923D1"/>
    <w:rsid w:val="0029243C"/>
    <w:rsid w:val="002924F5"/>
    <w:rsid w:val="0029257D"/>
    <w:rsid w:val="00292B28"/>
    <w:rsid w:val="00293169"/>
    <w:rsid w:val="00293523"/>
    <w:rsid w:val="0029381A"/>
    <w:rsid w:val="00293A60"/>
    <w:rsid w:val="00293BD2"/>
    <w:rsid w:val="00293D16"/>
    <w:rsid w:val="00293DE5"/>
    <w:rsid w:val="00294444"/>
    <w:rsid w:val="002948E1"/>
    <w:rsid w:val="002948F8"/>
    <w:rsid w:val="00294944"/>
    <w:rsid w:val="00294AF6"/>
    <w:rsid w:val="00294B32"/>
    <w:rsid w:val="00294CE4"/>
    <w:rsid w:val="00294F7E"/>
    <w:rsid w:val="00295020"/>
    <w:rsid w:val="002954F0"/>
    <w:rsid w:val="0029577A"/>
    <w:rsid w:val="002958B9"/>
    <w:rsid w:val="00295B30"/>
    <w:rsid w:val="00295BBD"/>
    <w:rsid w:val="00295D91"/>
    <w:rsid w:val="00295EB6"/>
    <w:rsid w:val="00296097"/>
    <w:rsid w:val="00296164"/>
    <w:rsid w:val="002962B1"/>
    <w:rsid w:val="002969D0"/>
    <w:rsid w:val="00296D38"/>
    <w:rsid w:val="00296EF1"/>
    <w:rsid w:val="00297043"/>
    <w:rsid w:val="0029705C"/>
    <w:rsid w:val="00297175"/>
    <w:rsid w:val="002971FA"/>
    <w:rsid w:val="00297736"/>
    <w:rsid w:val="00297748"/>
    <w:rsid w:val="00297AAA"/>
    <w:rsid w:val="00297E2A"/>
    <w:rsid w:val="00297EEA"/>
    <w:rsid w:val="002A036E"/>
    <w:rsid w:val="002A03FD"/>
    <w:rsid w:val="002A0438"/>
    <w:rsid w:val="002A05FD"/>
    <w:rsid w:val="002A079A"/>
    <w:rsid w:val="002A0951"/>
    <w:rsid w:val="002A0E0B"/>
    <w:rsid w:val="002A1078"/>
    <w:rsid w:val="002A10A3"/>
    <w:rsid w:val="002A1157"/>
    <w:rsid w:val="002A1467"/>
    <w:rsid w:val="002A14AD"/>
    <w:rsid w:val="002A15FD"/>
    <w:rsid w:val="002A1623"/>
    <w:rsid w:val="002A1625"/>
    <w:rsid w:val="002A189F"/>
    <w:rsid w:val="002A1986"/>
    <w:rsid w:val="002A1D81"/>
    <w:rsid w:val="002A1F70"/>
    <w:rsid w:val="002A2356"/>
    <w:rsid w:val="002A2901"/>
    <w:rsid w:val="002A2999"/>
    <w:rsid w:val="002A29EB"/>
    <w:rsid w:val="002A2A0C"/>
    <w:rsid w:val="002A2FD4"/>
    <w:rsid w:val="002A3109"/>
    <w:rsid w:val="002A3138"/>
    <w:rsid w:val="002A36F4"/>
    <w:rsid w:val="002A37E7"/>
    <w:rsid w:val="002A3914"/>
    <w:rsid w:val="002A3F9B"/>
    <w:rsid w:val="002A4031"/>
    <w:rsid w:val="002A4090"/>
    <w:rsid w:val="002A4268"/>
    <w:rsid w:val="002A434F"/>
    <w:rsid w:val="002A4ED5"/>
    <w:rsid w:val="002A506A"/>
    <w:rsid w:val="002A5564"/>
    <w:rsid w:val="002A58E5"/>
    <w:rsid w:val="002A5D10"/>
    <w:rsid w:val="002A5F5A"/>
    <w:rsid w:val="002A6106"/>
    <w:rsid w:val="002A637A"/>
    <w:rsid w:val="002A6649"/>
    <w:rsid w:val="002A671A"/>
    <w:rsid w:val="002A677F"/>
    <w:rsid w:val="002A6B56"/>
    <w:rsid w:val="002A6F5F"/>
    <w:rsid w:val="002A785A"/>
    <w:rsid w:val="002A789B"/>
    <w:rsid w:val="002A7918"/>
    <w:rsid w:val="002A792A"/>
    <w:rsid w:val="002A79A0"/>
    <w:rsid w:val="002A7D0F"/>
    <w:rsid w:val="002A7DA7"/>
    <w:rsid w:val="002A7E05"/>
    <w:rsid w:val="002A7EE8"/>
    <w:rsid w:val="002B0454"/>
    <w:rsid w:val="002B04E7"/>
    <w:rsid w:val="002B0603"/>
    <w:rsid w:val="002B098A"/>
    <w:rsid w:val="002B0C2C"/>
    <w:rsid w:val="002B0CB3"/>
    <w:rsid w:val="002B0D33"/>
    <w:rsid w:val="002B0EA3"/>
    <w:rsid w:val="002B1182"/>
    <w:rsid w:val="002B1493"/>
    <w:rsid w:val="002B14AE"/>
    <w:rsid w:val="002B14DB"/>
    <w:rsid w:val="002B1583"/>
    <w:rsid w:val="002B17A1"/>
    <w:rsid w:val="002B19C6"/>
    <w:rsid w:val="002B1B4D"/>
    <w:rsid w:val="002B1C19"/>
    <w:rsid w:val="002B1C47"/>
    <w:rsid w:val="002B215D"/>
    <w:rsid w:val="002B22C5"/>
    <w:rsid w:val="002B23CF"/>
    <w:rsid w:val="002B25BF"/>
    <w:rsid w:val="002B2692"/>
    <w:rsid w:val="002B2753"/>
    <w:rsid w:val="002B29B8"/>
    <w:rsid w:val="002B2A26"/>
    <w:rsid w:val="002B2DD1"/>
    <w:rsid w:val="002B2EEC"/>
    <w:rsid w:val="002B2FCC"/>
    <w:rsid w:val="002B30CA"/>
    <w:rsid w:val="002B30DB"/>
    <w:rsid w:val="002B3465"/>
    <w:rsid w:val="002B3F09"/>
    <w:rsid w:val="002B3F1D"/>
    <w:rsid w:val="002B4143"/>
    <w:rsid w:val="002B463F"/>
    <w:rsid w:val="002B484C"/>
    <w:rsid w:val="002B4D64"/>
    <w:rsid w:val="002B4D84"/>
    <w:rsid w:val="002B4E0D"/>
    <w:rsid w:val="002B5123"/>
    <w:rsid w:val="002B52E6"/>
    <w:rsid w:val="002B5420"/>
    <w:rsid w:val="002B5583"/>
    <w:rsid w:val="002B5629"/>
    <w:rsid w:val="002B5751"/>
    <w:rsid w:val="002B5AC2"/>
    <w:rsid w:val="002B5AF4"/>
    <w:rsid w:val="002B5BE4"/>
    <w:rsid w:val="002B5ECF"/>
    <w:rsid w:val="002B5FF7"/>
    <w:rsid w:val="002B6623"/>
    <w:rsid w:val="002B664F"/>
    <w:rsid w:val="002B6B0C"/>
    <w:rsid w:val="002B6EB8"/>
    <w:rsid w:val="002B6EDC"/>
    <w:rsid w:val="002B72FE"/>
    <w:rsid w:val="002B74A2"/>
    <w:rsid w:val="002B7993"/>
    <w:rsid w:val="002B79CF"/>
    <w:rsid w:val="002B7B9F"/>
    <w:rsid w:val="002B7DFC"/>
    <w:rsid w:val="002C0242"/>
    <w:rsid w:val="002C02C2"/>
    <w:rsid w:val="002C03B3"/>
    <w:rsid w:val="002C0536"/>
    <w:rsid w:val="002C080A"/>
    <w:rsid w:val="002C089B"/>
    <w:rsid w:val="002C0A54"/>
    <w:rsid w:val="002C0AF5"/>
    <w:rsid w:val="002C0CC0"/>
    <w:rsid w:val="002C0DB7"/>
    <w:rsid w:val="002C0E73"/>
    <w:rsid w:val="002C1131"/>
    <w:rsid w:val="002C1174"/>
    <w:rsid w:val="002C1897"/>
    <w:rsid w:val="002C1ED5"/>
    <w:rsid w:val="002C1FB9"/>
    <w:rsid w:val="002C213D"/>
    <w:rsid w:val="002C21EB"/>
    <w:rsid w:val="002C24FD"/>
    <w:rsid w:val="002C2B14"/>
    <w:rsid w:val="002C2C3A"/>
    <w:rsid w:val="002C2CF3"/>
    <w:rsid w:val="002C2DEB"/>
    <w:rsid w:val="002C30E1"/>
    <w:rsid w:val="002C343C"/>
    <w:rsid w:val="002C35C5"/>
    <w:rsid w:val="002C36A3"/>
    <w:rsid w:val="002C3EE1"/>
    <w:rsid w:val="002C40DF"/>
    <w:rsid w:val="002C4314"/>
    <w:rsid w:val="002C43B9"/>
    <w:rsid w:val="002C4413"/>
    <w:rsid w:val="002C4660"/>
    <w:rsid w:val="002C481E"/>
    <w:rsid w:val="002C486F"/>
    <w:rsid w:val="002C495E"/>
    <w:rsid w:val="002C4E87"/>
    <w:rsid w:val="002C4F07"/>
    <w:rsid w:val="002C517A"/>
    <w:rsid w:val="002C5366"/>
    <w:rsid w:val="002C53F1"/>
    <w:rsid w:val="002C5685"/>
    <w:rsid w:val="002C5941"/>
    <w:rsid w:val="002C5EDF"/>
    <w:rsid w:val="002C5FEB"/>
    <w:rsid w:val="002C60F8"/>
    <w:rsid w:val="002C647D"/>
    <w:rsid w:val="002C64CD"/>
    <w:rsid w:val="002C657E"/>
    <w:rsid w:val="002C6663"/>
    <w:rsid w:val="002C6AF2"/>
    <w:rsid w:val="002C7172"/>
    <w:rsid w:val="002C7958"/>
    <w:rsid w:val="002C7C49"/>
    <w:rsid w:val="002C7DC7"/>
    <w:rsid w:val="002C7DE0"/>
    <w:rsid w:val="002C7FEA"/>
    <w:rsid w:val="002D02F1"/>
    <w:rsid w:val="002D0455"/>
    <w:rsid w:val="002D049D"/>
    <w:rsid w:val="002D06AC"/>
    <w:rsid w:val="002D0EA8"/>
    <w:rsid w:val="002D1023"/>
    <w:rsid w:val="002D1480"/>
    <w:rsid w:val="002D1773"/>
    <w:rsid w:val="002D183F"/>
    <w:rsid w:val="002D193E"/>
    <w:rsid w:val="002D22FA"/>
    <w:rsid w:val="002D2523"/>
    <w:rsid w:val="002D2968"/>
    <w:rsid w:val="002D2980"/>
    <w:rsid w:val="002D2C17"/>
    <w:rsid w:val="002D34AF"/>
    <w:rsid w:val="002D3642"/>
    <w:rsid w:val="002D382B"/>
    <w:rsid w:val="002D38A4"/>
    <w:rsid w:val="002D3A03"/>
    <w:rsid w:val="002D3A09"/>
    <w:rsid w:val="002D3A0A"/>
    <w:rsid w:val="002D3A1D"/>
    <w:rsid w:val="002D40C1"/>
    <w:rsid w:val="002D410D"/>
    <w:rsid w:val="002D42B0"/>
    <w:rsid w:val="002D483A"/>
    <w:rsid w:val="002D4941"/>
    <w:rsid w:val="002D49CF"/>
    <w:rsid w:val="002D4A6E"/>
    <w:rsid w:val="002D4BCC"/>
    <w:rsid w:val="002D4F4D"/>
    <w:rsid w:val="002D5314"/>
    <w:rsid w:val="002D5640"/>
    <w:rsid w:val="002D5675"/>
    <w:rsid w:val="002D59F7"/>
    <w:rsid w:val="002D5E13"/>
    <w:rsid w:val="002D5F29"/>
    <w:rsid w:val="002D6239"/>
    <w:rsid w:val="002D62E6"/>
    <w:rsid w:val="002D6364"/>
    <w:rsid w:val="002D6444"/>
    <w:rsid w:val="002D648D"/>
    <w:rsid w:val="002D6859"/>
    <w:rsid w:val="002D68E9"/>
    <w:rsid w:val="002D6B7E"/>
    <w:rsid w:val="002D6D19"/>
    <w:rsid w:val="002D6FCA"/>
    <w:rsid w:val="002D7463"/>
    <w:rsid w:val="002D7617"/>
    <w:rsid w:val="002D764C"/>
    <w:rsid w:val="002D778D"/>
    <w:rsid w:val="002D7849"/>
    <w:rsid w:val="002D7AE6"/>
    <w:rsid w:val="002D7D77"/>
    <w:rsid w:val="002E067E"/>
    <w:rsid w:val="002E070C"/>
    <w:rsid w:val="002E07AD"/>
    <w:rsid w:val="002E0811"/>
    <w:rsid w:val="002E08EE"/>
    <w:rsid w:val="002E0BC7"/>
    <w:rsid w:val="002E0D60"/>
    <w:rsid w:val="002E109C"/>
    <w:rsid w:val="002E1337"/>
    <w:rsid w:val="002E145A"/>
    <w:rsid w:val="002E1629"/>
    <w:rsid w:val="002E1BC7"/>
    <w:rsid w:val="002E1DE2"/>
    <w:rsid w:val="002E2013"/>
    <w:rsid w:val="002E202F"/>
    <w:rsid w:val="002E235A"/>
    <w:rsid w:val="002E2380"/>
    <w:rsid w:val="002E24CA"/>
    <w:rsid w:val="002E25BE"/>
    <w:rsid w:val="002E25CE"/>
    <w:rsid w:val="002E275E"/>
    <w:rsid w:val="002E2980"/>
    <w:rsid w:val="002E2D5E"/>
    <w:rsid w:val="002E2DCD"/>
    <w:rsid w:val="002E33CB"/>
    <w:rsid w:val="002E342C"/>
    <w:rsid w:val="002E39FC"/>
    <w:rsid w:val="002E409F"/>
    <w:rsid w:val="002E41B3"/>
    <w:rsid w:val="002E4868"/>
    <w:rsid w:val="002E4B8A"/>
    <w:rsid w:val="002E51A0"/>
    <w:rsid w:val="002E542C"/>
    <w:rsid w:val="002E548F"/>
    <w:rsid w:val="002E5514"/>
    <w:rsid w:val="002E5A3C"/>
    <w:rsid w:val="002E5C70"/>
    <w:rsid w:val="002E5CC0"/>
    <w:rsid w:val="002E5E88"/>
    <w:rsid w:val="002E624E"/>
    <w:rsid w:val="002E66C8"/>
    <w:rsid w:val="002E6821"/>
    <w:rsid w:val="002E68FB"/>
    <w:rsid w:val="002E6A02"/>
    <w:rsid w:val="002E6AB2"/>
    <w:rsid w:val="002E6AFE"/>
    <w:rsid w:val="002E6B6E"/>
    <w:rsid w:val="002E6BB3"/>
    <w:rsid w:val="002E7059"/>
    <w:rsid w:val="002E75BD"/>
    <w:rsid w:val="002E7766"/>
    <w:rsid w:val="002E7A2C"/>
    <w:rsid w:val="002E7A86"/>
    <w:rsid w:val="002E7C6F"/>
    <w:rsid w:val="002E7DA9"/>
    <w:rsid w:val="002E7F6D"/>
    <w:rsid w:val="002F00BA"/>
    <w:rsid w:val="002F037C"/>
    <w:rsid w:val="002F03B0"/>
    <w:rsid w:val="002F05DB"/>
    <w:rsid w:val="002F0D62"/>
    <w:rsid w:val="002F0FD3"/>
    <w:rsid w:val="002F1706"/>
    <w:rsid w:val="002F1BE1"/>
    <w:rsid w:val="002F1D0E"/>
    <w:rsid w:val="002F20DC"/>
    <w:rsid w:val="002F211C"/>
    <w:rsid w:val="002F26B2"/>
    <w:rsid w:val="002F299D"/>
    <w:rsid w:val="002F2A01"/>
    <w:rsid w:val="002F2C2A"/>
    <w:rsid w:val="002F2DBA"/>
    <w:rsid w:val="002F34E2"/>
    <w:rsid w:val="002F3834"/>
    <w:rsid w:val="002F3CAE"/>
    <w:rsid w:val="002F4383"/>
    <w:rsid w:val="002F4459"/>
    <w:rsid w:val="002F463A"/>
    <w:rsid w:val="002F4719"/>
    <w:rsid w:val="002F4C7A"/>
    <w:rsid w:val="002F4FA3"/>
    <w:rsid w:val="002F4FE2"/>
    <w:rsid w:val="002F508B"/>
    <w:rsid w:val="002F5094"/>
    <w:rsid w:val="002F52A9"/>
    <w:rsid w:val="002F55DA"/>
    <w:rsid w:val="002F5978"/>
    <w:rsid w:val="002F5A54"/>
    <w:rsid w:val="002F5BA2"/>
    <w:rsid w:val="002F5BF1"/>
    <w:rsid w:val="002F5FA1"/>
    <w:rsid w:val="002F6014"/>
    <w:rsid w:val="002F60DE"/>
    <w:rsid w:val="002F615F"/>
    <w:rsid w:val="002F6638"/>
    <w:rsid w:val="002F67FA"/>
    <w:rsid w:val="002F6F47"/>
    <w:rsid w:val="002F7218"/>
    <w:rsid w:val="002F7284"/>
    <w:rsid w:val="002F72BE"/>
    <w:rsid w:val="002F7634"/>
    <w:rsid w:val="002F7791"/>
    <w:rsid w:val="002F7FFE"/>
    <w:rsid w:val="00300197"/>
    <w:rsid w:val="00300387"/>
    <w:rsid w:val="00300393"/>
    <w:rsid w:val="003006F4"/>
    <w:rsid w:val="003007A4"/>
    <w:rsid w:val="003008EE"/>
    <w:rsid w:val="00300902"/>
    <w:rsid w:val="00300A6E"/>
    <w:rsid w:val="00300BC5"/>
    <w:rsid w:val="00300C00"/>
    <w:rsid w:val="00300C23"/>
    <w:rsid w:val="00301064"/>
    <w:rsid w:val="00301282"/>
    <w:rsid w:val="00301440"/>
    <w:rsid w:val="003015AF"/>
    <w:rsid w:val="00301635"/>
    <w:rsid w:val="00301E87"/>
    <w:rsid w:val="003020D3"/>
    <w:rsid w:val="00302608"/>
    <w:rsid w:val="003026EB"/>
    <w:rsid w:val="003026EE"/>
    <w:rsid w:val="003027F7"/>
    <w:rsid w:val="00302814"/>
    <w:rsid w:val="003028BB"/>
    <w:rsid w:val="0030307C"/>
    <w:rsid w:val="003031C5"/>
    <w:rsid w:val="003033DB"/>
    <w:rsid w:val="003034A4"/>
    <w:rsid w:val="003036D7"/>
    <w:rsid w:val="003037E0"/>
    <w:rsid w:val="0030380F"/>
    <w:rsid w:val="003039C6"/>
    <w:rsid w:val="003039C8"/>
    <w:rsid w:val="00303CE4"/>
    <w:rsid w:val="00304085"/>
    <w:rsid w:val="003041DF"/>
    <w:rsid w:val="00304200"/>
    <w:rsid w:val="00304423"/>
    <w:rsid w:val="00304611"/>
    <w:rsid w:val="0030461A"/>
    <w:rsid w:val="0030484E"/>
    <w:rsid w:val="00304950"/>
    <w:rsid w:val="0030506E"/>
    <w:rsid w:val="003051E3"/>
    <w:rsid w:val="003056E2"/>
    <w:rsid w:val="00305713"/>
    <w:rsid w:val="00305751"/>
    <w:rsid w:val="003058B7"/>
    <w:rsid w:val="00305B99"/>
    <w:rsid w:val="00305C0E"/>
    <w:rsid w:val="00305E1F"/>
    <w:rsid w:val="0030626B"/>
    <w:rsid w:val="00306588"/>
    <w:rsid w:val="00306595"/>
    <w:rsid w:val="00306598"/>
    <w:rsid w:val="003067FB"/>
    <w:rsid w:val="00306B4D"/>
    <w:rsid w:val="00306E8D"/>
    <w:rsid w:val="0030702E"/>
    <w:rsid w:val="003071C9"/>
    <w:rsid w:val="003075A1"/>
    <w:rsid w:val="00307841"/>
    <w:rsid w:val="00307A47"/>
    <w:rsid w:val="00307B78"/>
    <w:rsid w:val="00307C10"/>
    <w:rsid w:val="00307C8A"/>
    <w:rsid w:val="00307D21"/>
    <w:rsid w:val="003103E9"/>
    <w:rsid w:val="00310BA9"/>
    <w:rsid w:val="00310D7F"/>
    <w:rsid w:val="00310FE5"/>
    <w:rsid w:val="003111C6"/>
    <w:rsid w:val="00311397"/>
    <w:rsid w:val="003115B2"/>
    <w:rsid w:val="00311966"/>
    <w:rsid w:val="00311B61"/>
    <w:rsid w:val="003121CE"/>
    <w:rsid w:val="003122A5"/>
    <w:rsid w:val="00312A6B"/>
    <w:rsid w:val="00312C95"/>
    <w:rsid w:val="00312F37"/>
    <w:rsid w:val="00312F9A"/>
    <w:rsid w:val="0031316B"/>
    <w:rsid w:val="00313370"/>
    <w:rsid w:val="003136E4"/>
    <w:rsid w:val="00313A64"/>
    <w:rsid w:val="00313CF0"/>
    <w:rsid w:val="00313E85"/>
    <w:rsid w:val="0031432E"/>
    <w:rsid w:val="003143DC"/>
    <w:rsid w:val="003147A6"/>
    <w:rsid w:val="00314892"/>
    <w:rsid w:val="00314C26"/>
    <w:rsid w:val="00314D18"/>
    <w:rsid w:val="00314EF7"/>
    <w:rsid w:val="00314FB2"/>
    <w:rsid w:val="00315018"/>
    <w:rsid w:val="00315034"/>
    <w:rsid w:val="00315422"/>
    <w:rsid w:val="00315734"/>
    <w:rsid w:val="00315755"/>
    <w:rsid w:val="00315AF9"/>
    <w:rsid w:val="00315D0B"/>
    <w:rsid w:val="00315DD5"/>
    <w:rsid w:val="003160B3"/>
    <w:rsid w:val="0031643E"/>
    <w:rsid w:val="00316767"/>
    <w:rsid w:val="003167BA"/>
    <w:rsid w:val="0031683F"/>
    <w:rsid w:val="00316EFB"/>
    <w:rsid w:val="003170D5"/>
    <w:rsid w:val="00317144"/>
    <w:rsid w:val="00317238"/>
    <w:rsid w:val="003175D8"/>
    <w:rsid w:val="0031769E"/>
    <w:rsid w:val="003176C5"/>
    <w:rsid w:val="003176F2"/>
    <w:rsid w:val="00317BA8"/>
    <w:rsid w:val="003200DD"/>
    <w:rsid w:val="003202BD"/>
    <w:rsid w:val="00320523"/>
    <w:rsid w:val="00320639"/>
    <w:rsid w:val="003207C0"/>
    <w:rsid w:val="00320864"/>
    <w:rsid w:val="00320CF3"/>
    <w:rsid w:val="00320E6F"/>
    <w:rsid w:val="00320EB6"/>
    <w:rsid w:val="0032105A"/>
    <w:rsid w:val="00321261"/>
    <w:rsid w:val="00321506"/>
    <w:rsid w:val="003216BB"/>
    <w:rsid w:val="003219FF"/>
    <w:rsid w:val="00321AF1"/>
    <w:rsid w:val="00321B42"/>
    <w:rsid w:val="00321BA0"/>
    <w:rsid w:val="00321D85"/>
    <w:rsid w:val="00322133"/>
    <w:rsid w:val="00322298"/>
    <w:rsid w:val="00322541"/>
    <w:rsid w:val="003227AC"/>
    <w:rsid w:val="00322A10"/>
    <w:rsid w:val="00322A50"/>
    <w:rsid w:val="00322E25"/>
    <w:rsid w:val="003233CF"/>
    <w:rsid w:val="0032344F"/>
    <w:rsid w:val="0032361C"/>
    <w:rsid w:val="0032473E"/>
    <w:rsid w:val="0032493A"/>
    <w:rsid w:val="00324FBB"/>
    <w:rsid w:val="00325082"/>
    <w:rsid w:val="0032541A"/>
    <w:rsid w:val="00325639"/>
    <w:rsid w:val="00325645"/>
    <w:rsid w:val="00325799"/>
    <w:rsid w:val="00325A3D"/>
    <w:rsid w:val="00325A91"/>
    <w:rsid w:val="00325C5B"/>
    <w:rsid w:val="00325D7E"/>
    <w:rsid w:val="00325DFD"/>
    <w:rsid w:val="0032614F"/>
    <w:rsid w:val="003261A3"/>
    <w:rsid w:val="003262AA"/>
    <w:rsid w:val="00326355"/>
    <w:rsid w:val="003263E8"/>
    <w:rsid w:val="00326474"/>
    <w:rsid w:val="0032663D"/>
    <w:rsid w:val="003267F3"/>
    <w:rsid w:val="00326842"/>
    <w:rsid w:val="00326A9F"/>
    <w:rsid w:val="0032714B"/>
    <w:rsid w:val="0032729B"/>
    <w:rsid w:val="0032740F"/>
    <w:rsid w:val="00327416"/>
    <w:rsid w:val="00327578"/>
    <w:rsid w:val="003276C9"/>
    <w:rsid w:val="0032794F"/>
    <w:rsid w:val="00327B42"/>
    <w:rsid w:val="00327B55"/>
    <w:rsid w:val="00330212"/>
    <w:rsid w:val="00330355"/>
    <w:rsid w:val="00330393"/>
    <w:rsid w:val="003304FD"/>
    <w:rsid w:val="003308F4"/>
    <w:rsid w:val="003309F3"/>
    <w:rsid w:val="00330B2B"/>
    <w:rsid w:val="00330FC1"/>
    <w:rsid w:val="0033119F"/>
    <w:rsid w:val="00331238"/>
    <w:rsid w:val="00331273"/>
    <w:rsid w:val="00331636"/>
    <w:rsid w:val="0033179E"/>
    <w:rsid w:val="003317AD"/>
    <w:rsid w:val="00331A1A"/>
    <w:rsid w:val="00331B2A"/>
    <w:rsid w:val="00331C26"/>
    <w:rsid w:val="00331C54"/>
    <w:rsid w:val="00331E3B"/>
    <w:rsid w:val="0033208E"/>
    <w:rsid w:val="00332327"/>
    <w:rsid w:val="003327F9"/>
    <w:rsid w:val="0033291E"/>
    <w:rsid w:val="00333367"/>
    <w:rsid w:val="00333999"/>
    <w:rsid w:val="003339D2"/>
    <w:rsid w:val="00333B05"/>
    <w:rsid w:val="00333CAB"/>
    <w:rsid w:val="00333D55"/>
    <w:rsid w:val="00334021"/>
    <w:rsid w:val="00334116"/>
    <w:rsid w:val="0033441B"/>
    <w:rsid w:val="00334660"/>
    <w:rsid w:val="00334762"/>
    <w:rsid w:val="00334914"/>
    <w:rsid w:val="003351DA"/>
    <w:rsid w:val="00335260"/>
    <w:rsid w:val="003356D0"/>
    <w:rsid w:val="003358FC"/>
    <w:rsid w:val="00335A4D"/>
    <w:rsid w:val="00335ADC"/>
    <w:rsid w:val="00335ED5"/>
    <w:rsid w:val="00336179"/>
    <w:rsid w:val="0033624F"/>
    <w:rsid w:val="003364DC"/>
    <w:rsid w:val="003364DF"/>
    <w:rsid w:val="00336A0B"/>
    <w:rsid w:val="00336A58"/>
    <w:rsid w:val="00336BE9"/>
    <w:rsid w:val="003371C4"/>
    <w:rsid w:val="003372F4"/>
    <w:rsid w:val="00337575"/>
    <w:rsid w:val="003376AE"/>
    <w:rsid w:val="0033771A"/>
    <w:rsid w:val="0033775F"/>
    <w:rsid w:val="00337A32"/>
    <w:rsid w:val="00337D63"/>
    <w:rsid w:val="0034009E"/>
    <w:rsid w:val="003404F6"/>
    <w:rsid w:val="00340840"/>
    <w:rsid w:val="00340A2B"/>
    <w:rsid w:val="00340ABA"/>
    <w:rsid w:val="00340B40"/>
    <w:rsid w:val="00340DFB"/>
    <w:rsid w:val="00341042"/>
    <w:rsid w:val="00341348"/>
    <w:rsid w:val="00341433"/>
    <w:rsid w:val="003415F2"/>
    <w:rsid w:val="0034168F"/>
    <w:rsid w:val="00341699"/>
    <w:rsid w:val="0034195D"/>
    <w:rsid w:val="0034210C"/>
    <w:rsid w:val="0034232D"/>
    <w:rsid w:val="0034234C"/>
    <w:rsid w:val="0034246F"/>
    <w:rsid w:val="003424AB"/>
    <w:rsid w:val="003424E3"/>
    <w:rsid w:val="00342909"/>
    <w:rsid w:val="00342A47"/>
    <w:rsid w:val="00342A9B"/>
    <w:rsid w:val="00342C8B"/>
    <w:rsid w:val="003430F3"/>
    <w:rsid w:val="003436C3"/>
    <w:rsid w:val="0034387C"/>
    <w:rsid w:val="00343916"/>
    <w:rsid w:val="00344073"/>
    <w:rsid w:val="0034419E"/>
    <w:rsid w:val="00344475"/>
    <w:rsid w:val="0034482D"/>
    <w:rsid w:val="00344886"/>
    <w:rsid w:val="0034495D"/>
    <w:rsid w:val="00344BC2"/>
    <w:rsid w:val="00344BC3"/>
    <w:rsid w:val="00344C9A"/>
    <w:rsid w:val="0034533E"/>
    <w:rsid w:val="003453F2"/>
    <w:rsid w:val="00345560"/>
    <w:rsid w:val="00345693"/>
    <w:rsid w:val="00345B1D"/>
    <w:rsid w:val="00345BAB"/>
    <w:rsid w:val="00345D0C"/>
    <w:rsid w:val="00345EED"/>
    <w:rsid w:val="00346028"/>
    <w:rsid w:val="003460D8"/>
    <w:rsid w:val="00346284"/>
    <w:rsid w:val="00346302"/>
    <w:rsid w:val="003468B9"/>
    <w:rsid w:val="003469F8"/>
    <w:rsid w:val="00346B97"/>
    <w:rsid w:val="00346D10"/>
    <w:rsid w:val="00346E7C"/>
    <w:rsid w:val="00347053"/>
    <w:rsid w:val="0034733D"/>
    <w:rsid w:val="0034738C"/>
    <w:rsid w:val="0034742E"/>
    <w:rsid w:val="0034771E"/>
    <w:rsid w:val="003477B6"/>
    <w:rsid w:val="0034793B"/>
    <w:rsid w:val="0034798F"/>
    <w:rsid w:val="00347C6D"/>
    <w:rsid w:val="00350169"/>
    <w:rsid w:val="003502A7"/>
    <w:rsid w:val="00350315"/>
    <w:rsid w:val="00350326"/>
    <w:rsid w:val="00350886"/>
    <w:rsid w:val="00350947"/>
    <w:rsid w:val="003509B4"/>
    <w:rsid w:val="00350D4B"/>
    <w:rsid w:val="00350F2D"/>
    <w:rsid w:val="00350F4B"/>
    <w:rsid w:val="003512C6"/>
    <w:rsid w:val="003513CE"/>
    <w:rsid w:val="0035142B"/>
    <w:rsid w:val="00351545"/>
    <w:rsid w:val="00351727"/>
    <w:rsid w:val="0035178E"/>
    <w:rsid w:val="00351D09"/>
    <w:rsid w:val="00351F18"/>
    <w:rsid w:val="003527AD"/>
    <w:rsid w:val="00352920"/>
    <w:rsid w:val="00352C8A"/>
    <w:rsid w:val="00352D83"/>
    <w:rsid w:val="00352D9D"/>
    <w:rsid w:val="00353186"/>
    <w:rsid w:val="00353555"/>
    <w:rsid w:val="00353661"/>
    <w:rsid w:val="00353808"/>
    <w:rsid w:val="003539F4"/>
    <w:rsid w:val="00353AC1"/>
    <w:rsid w:val="00353D21"/>
    <w:rsid w:val="00353EAA"/>
    <w:rsid w:val="003540B5"/>
    <w:rsid w:val="0035429A"/>
    <w:rsid w:val="0035432D"/>
    <w:rsid w:val="003546BE"/>
    <w:rsid w:val="003547B7"/>
    <w:rsid w:val="00354821"/>
    <w:rsid w:val="00354913"/>
    <w:rsid w:val="00354A03"/>
    <w:rsid w:val="00354A23"/>
    <w:rsid w:val="00354C64"/>
    <w:rsid w:val="0035534A"/>
    <w:rsid w:val="003556E3"/>
    <w:rsid w:val="00355C63"/>
    <w:rsid w:val="00355CEF"/>
    <w:rsid w:val="00355DA0"/>
    <w:rsid w:val="00356306"/>
    <w:rsid w:val="00356444"/>
    <w:rsid w:val="003564C5"/>
    <w:rsid w:val="00356639"/>
    <w:rsid w:val="0035674C"/>
    <w:rsid w:val="003567C0"/>
    <w:rsid w:val="00356A2F"/>
    <w:rsid w:val="00356A37"/>
    <w:rsid w:val="003573CB"/>
    <w:rsid w:val="00357413"/>
    <w:rsid w:val="003574C5"/>
    <w:rsid w:val="00357974"/>
    <w:rsid w:val="00357DB5"/>
    <w:rsid w:val="00357DCB"/>
    <w:rsid w:val="00357F4A"/>
    <w:rsid w:val="00357F83"/>
    <w:rsid w:val="00360188"/>
    <w:rsid w:val="003601B2"/>
    <w:rsid w:val="00360222"/>
    <w:rsid w:val="00360391"/>
    <w:rsid w:val="00360490"/>
    <w:rsid w:val="003605DE"/>
    <w:rsid w:val="003607AA"/>
    <w:rsid w:val="003608B7"/>
    <w:rsid w:val="00360984"/>
    <w:rsid w:val="00360AA9"/>
    <w:rsid w:val="00361050"/>
    <w:rsid w:val="003616AB"/>
    <w:rsid w:val="00361785"/>
    <w:rsid w:val="003617CF"/>
    <w:rsid w:val="00361E0C"/>
    <w:rsid w:val="00361F86"/>
    <w:rsid w:val="00362005"/>
    <w:rsid w:val="00362053"/>
    <w:rsid w:val="003622A4"/>
    <w:rsid w:val="00362312"/>
    <w:rsid w:val="003624EC"/>
    <w:rsid w:val="00362574"/>
    <w:rsid w:val="0036264F"/>
    <w:rsid w:val="00362973"/>
    <w:rsid w:val="003629B7"/>
    <w:rsid w:val="00362BC3"/>
    <w:rsid w:val="00362C8A"/>
    <w:rsid w:val="00362E7E"/>
    <w:rsid w:val="003633DA"/>
    <w:rsid w:val="0036355B"/>
    <w:rsid w:val="00363A49"/>
    <w:rsid w:val="00363B30"/>
    <w:rsid w:val="00363B7D"/>
    <w:rsid w:val="00363C22"/>
    <w:rsid w:val="00363DB4"/>
    <w:rsid w:val="00363E1E"/>
    <w:rsid w:val="00363EEC"/>
    <w:rsid w:val="00363F65"/>
    <w:rsid w:val="00364097"/>
    <w:rsid w:val="0036442A"/>
    <w:rsid w:val="00364803"/>
    <w:rsid w:val="00364C1C"/>
    <w:rsid w:val="00365012"/>
    <w:rsid w:val="0036512F"/>
    <w:rsid w:val="00365509"/>
    <w:rsid w:val="00365866"/>
    <w:rsid w:val="003658B6"/>
    <w:rsid w:val="00365C26"/>
    <w:rsid w:val="00365CFE"/>
    <w:rsid w:val="0036615C"/>
    <w:rsid w:val="00366256"/>
    <w:rsid w:val="00366288"/>
    <w:rsid w:val="003663BB"/>
    <w:rsid w:val="003666DF"/>
    <w:rsid w:val="00366724"/>
    <w:rsid w:val="003668E1"/>
    <w:rsid w:val="00366985"/>
    <w:rsid w:val="003669FE"/>
    <w:rsid w:val="00366CC2"/>
    <w:rsid w:val="00366D9E"/>
    <w:rsid w:val="00367010"/>
    <w:rsid w:val="003672AB"/>
    <w:rsid w:val="0036738F"/>
    <w:rsid w:val="00367483"/>
    <w:rsid w:val="003677D3"/>
    <w:rsid w:val="00367980"/>
    <w:rsid w:val="00367B4C"/>
    <w:rsid w:val="00367BC0"/>
    <w:rsid w:val="00367DC8"/>
    <w:rsid w:val="00370065"/>
    <w:rsid w:val="00370087"/>
    <w:rsid w:val="003702F6"/>
    <w:rsid w:val="003704EC"/>
    <w:rsid w:val="003709BA"/>
    <w:rsid w:val="00370C14"/>
    <w:rsid w:val="00370CA6"/>
    <w:rsid w:val="003711BB"/>
    <w:rsid w:val="00371243"/>
    <w:rsid w:val="0037130D"/>
    <w:rsid w:val="00371923"/>
    <w:rsid w:val="0037198E"/>
    <w:rsid w:val="003720D6"/>
    <w:rsid w:val="003721BA"/>
    <w:rsid w:val="00372498"/>
    <w:rsid w:val="0037285D"/>
    <w:rsid w:val="003729A0"/>
    <w:rsid w:val="003729B2"/>
    <w:rsid w:val="00372C18"/>
    <w:rsid w:val="00372CBC"/>
    <w:rsid w:val="00372D3C"/>
    <w:rsid w:val="00372F1A"/>
    <w:rsid w:val="00373457"/>
    <w:rsid w:val="00373791"/>
    <w:rsid w:val="003737D9"/>
    <w:rsid w:val="003739F5"/>
    <w:rsid w:val="00373A50"/>
    <w:rsid w:val="00373B39"/>
    <w:rsid w:val="00373C19"/>
    <w:rsid w:val="00373D00"/>
    <w:rsid w:val="00373F0E"/>
    <w:rsid w:val="00374049"/>
    <w:rsid w:val="003741A4"/>
    <w:rsid w:val="003742C6"/>
    <w:rsid w:val="00374458"/>
    <w:rsid w:val="00374A8A"/>
    <w:rsid w:val="00374B75"/>
    <w:rsid w:val="00374F13"/>
    <w:rsid w:val="00374F1D"/>
    <w:rsid w:val="00374F9C"/>
    <w:rsid w:val="00374FD2"/>
    <w:rsid w:val="003757A0"/>
    <w:rsid w:val="003757CD"/>
    <w:rsid w:val="00375E7F"/>
    <w:rsid w:val="00375F5A"/>
    <w:rsid w:val="00376188"/>
    <w:rsid w:val="00376347"/>
    <w:rsid w:val="00376447"/>
    <w:rsid w:val="0037650C"/>
    <w:rsid w:val="003766CC"/>
    <w:rsid w:val="003768F8"/>
    <w:rsid w:val="00376B26"/>
    <w:rsid w:val="00376C35"/>
    <w:rsid w:val="00376DD8"/>
    <w:rsid w:val="00376F5D"/>
    <w:rsid w:val="00377163"/>
    <w:rsid w:val="00377509"/>
    <w:rsid w:val="00380BD0"/>
    <w:rsid w:val="00380C19"/>
    <w:rsid w:val="00380EF8"/>
    <w:rsid w:val="003810A1"/>
    <w:rsid w:val="003812A4"/>
    <w:rsid w:val="00382003"/>
    <w:rsid w:val="00382014"/>
    <w:rsid w:val="00382447"/>
    <w:rsid w:val="00382A1D"/>
    <w:rsid w:val="003835A1"/>
    <w:rsid w:val="00383776"/>
    <w:rsid w:val="003837C5"/>
    <w:rsid w:val="00383BD7"/>
    <w:rsid w:val="003840E6"/>
    <w:rsid w:val="00384744"/>
    <w:rsid w:val="003848A2"/>
    <w:rsid w:val="00384C07"/>
    <w:rsid w:val="00384D64"/>
    <w:rsid w:val="00384DF9"/>
    <w:rsid w:val="00384F7F"/>
    <w:rsid w:val="00385312"/>
    <w:rsid w:val="00385353"/>
    <w:rsid w:val="003853D5"/>
    <w:rsid w:val="00385509"/>
    <w:rsid w:val="00385530"/>
    <w:rsid w:val="00385786"/>
    <w:rsid w:val="003857E7"/>
    <w:rsid w:val="00385B39"/>
    <w:rsid w:val="003862AB"/>
    <w:rsid w:val="00386709"/>
    <w:rsid w:val="00386891"/>
    <w:rsid w:val="00386898"/>
    <w:rsid w:val="00386930"/>
    <w:rsid w:val="00386A8D"/>
    <w:rsid w:val="00386C22"/>
    <w:rsid w:val="00386C27"/>
    <w:rsid w:val="00386C78"/>
    <w:rsid w:val="00386CC8"/>
    <w:rsid w:val="00386F83"/>
    <w:rsid w:val="0038716F"/>
    <w:rsid w:val="00387430"/>
    <w:rsid w:val="0038744E"/>
    <w:rsid w:val="003876C3"/>
    <w:rsid w:val="00387C2F"/>
    <w:rsid w:val="00387D5F"/>
    <w:rsid w:val="00387D77"/>
    <w:rsid w:val="00387DDF"/>
    <w:rsid w:val="00387DFD"/>
    <w:rsid w:val="003902D4"/>
    <w:rsid w:val="003904EF"/>
    <w:rsid w:val="0039061C"/>
    <w:rsid w:val="0039062B"/>
    <w:rsid w:val="003907F5"/>
    <w:rsid w:val="00390960"/>
    <w:rsid w:val="0039098D"/>
    <w:rsid w:val="00390ABE"/>
    <w:rsid w:val="00390DC7"/>
    <w:rsid w:val="003911B1"/>
    <w:rsid w:val="00391344"/>
    <w:rsid w:val="003914A8"/>
    <w:rsid w:val="003915ED"/>
    <w:rsid w:val="00391728"/>
    <w:rsid w:val="00391756"/>
    <w:rsid w:val="003917F8"/>
    <w:rsid w:val="00391BD8"/>
    <w:rsid w:val="00391F0A"/>
    <w:rsid w:val="0039209E"/>
    <w:rsid w:val="00392638"/>
    <w:rsid w:val="00392668"/>
    <w:rsid w:val="003929BC"/>
    <w:rsid w:val="00392C85"/>
    <w:rsid w:val="00392DF0"/>
    <w:rsid w:val="00392E57"/>
    <w:rsid w:val="0039300A"/>
    <w:rsid w:val="00393054"/>
    <w:rsid w:val="003931B4"/>
    <w:rsid w:val="00393456"/>
    <w:rsid w:val="003935E1"/>
    <w:rsid w:val="0039364C"/>
    <w:rsid w:val="00393960"/>
    <w:rsid w:val="00393C2D"/>
    <w:rsid w:val="00393FE4"/>
    <w:rsid w:val="00394013"/>
    <w:rsid w:val="0039402A"/>
    <w:rsid w:val="0039419F"/>
    <w:rsid w:val="00394303"/>
    <w:rsid w:val="00394413"/>
    <w:rsid w:val="0039462F"/>
    <w:rsid w:val="0039467E"/>
    <w:rsid w:val="00394774"/>
    <w:rsid w:val="003948AB"/>
    <w:rsid w:val="00394967"/>
    <w:rsid w:val="003949F1"/>
    <w:rsid w:val="00394B1A"/>
    <w:rsid w:val="00394C0A"/>
    <w:rsid w:val="00394EE7"/>
    <w:rsid w:val="003951B3"/>
    <w:rsid w:val="00395448"/>
    <w:rsid w:val="003954AE"/>
    <w:rsid w:val="0039556F"/>
    <w:rsid w:val="003956E9"/>
    <w:rsid w:val="00395899"/>
    <w:rsid w:val="003959AF"/>
    <w:rsid w:val="00395D4D"/>
    <w:rsid w:val="00395E51"/>
    <w:rsid w:val="00396284"/>
    <w:rsid w:val="003966F5"/>
    <w:rsid w:val="00396A12"/>
    <w:rsid w:val="00396B3E"/>
    <w:rsid w:val="00396DC7"/>
    <w:rsid w:val="00396E8A"/>
    <w:rsid w:val="00396FAA"/>
    <w:rsid w:val="003972D7"/>
    <w:rsid w:val="00397345"/>
    <w:rsid w:val="0039739F"/>
    <w:rsid w:val="0039744D"/>
    <w:rsid w:val="00397489"/>
    <w:rsid w:val="003975D2"/>
    <w:rsid w:val="0039763B"/>
    <w:rsid w:val="00397678"/>
    <w:rsid w:val="003976B8"/>
    <w:rsid w:val="00397742"/>
    <w:rsid w:val="00397935"/>
    <w:rsid w:val="00397B23"/>
    <w:rsid w:val="003A00B7"/>
    <w:rsid w:val="003A0207"/>
    <w:rsid w:val="003A0704"/>
    <w:rsid w:val="003A078E"/>
    <w:rsid w:val="003A09E3"/>
    <w:rsid w:val="003A0AB5"/>
    <w:rsid w:val="003A0BA2"/>
    <w:rsid w:val="003A0CC9"/>
    <w:rsid w:val="003A0CD7"/>
    <w:rsid w:val="003A0F57"/>
    <w:rsid w:val="003A0F5C"/>
    <w:rsid w:val="003A1089"/>
    <w:rsid w:val="003A12CA"/>
    <w:rsid w:val="003A1487"/>
    <w:rsid w:val="003A14F1"/>
    <w:rsid w:val="003A16E0"/>
    <w:rsid w:val="003A17C7"/>
    <w:rsid w:val="003A1A13"/>
    <w:rsid w:val="003A1B92"/>
    <w:rsid w:val="003A1E3C"/>
    <w:rsid w:val="003A1FE6"/>
    <w:rsid w:val="003A2297"/>
    <w:rsid w:val="003A252B"/>
    <w:rsid w:val="003A25BD"/>
    <w:rsid w:val="003A2D48"/>
    <w:rsid w:val="003A310D"/>
    <w:rsid w:val="003A354B"/>
    <w:rsid w:val="003A355A"/>
    <w:rsid w:val="003A37DB"/>
    <w:rsid w:val="003A3835"/>
    <w:rsid w:val="003A3C08"/>
    <w:rsid w:val="003A3DD0"/>
    <w:rsid w:val="003A3DDC"/>
    <w:rsid w:val="003A43D9"/>
    <w:rsid w:val="003A4C8A"/>
    <w:rsid w:val="003A5238"/>
    <w:rsid w:val="003A54A6"/>
    <w:rsid w:val="003A59E2"/>
    <w:rsid w:val="003A5D72"/>
    <w:rsid w:val="003A5D96"/>
    <w:rsid w:val="003A5F1D"/>
    <w:rsid w:val="003A61B6"/>
    <w:rsid w:val="003A6225"/>
    <w:rsid w:val="003A6396"/>
    <w:rsid w:val="003A646E"/>
    <w:rsid w:val="003A64AE"/>
    <w:rsid w:val="003A68EA"/>
    <w:rsid w:val="003A6A86"/>
    <w:rsid w:val="003A70E5"/>
    <w:rsid w:val="003A70F8"/>
    <w:rsid w:val="003A72B6"/>
    <w:rsid w:val="003A72C8"/>
    <w:rsid w:val="003A76D8"/>
    <w:rsid w:val="003A774F"/>
    <w:rsid w:val="003A79FF"/>
    <w:rsid w:val="003A7CCA"/>
    <w:rsid w:val="003A7FD6"/>
    <w:rsid w:val="003A7FDE"/>
    <w:rsid w:val="003A7FE3"/>
    <w:rsid w:val="003B0051"/>
    <w:rsid w:val="003B01DC"/>
    <w:rsid w:val="003B0442"/>
    <w:rsid w:val="003B085D"/>
    <w:rsid w:val="003B08E6"/>
    <w:rsid w:val="003B0934"/>
    <w:rsid w:val="003B0D08"/>
    <w:rsid w:val="003B0D93"/>
    <w:rsid w:val="003B0EE9"/>
    <w:rsid w:val="003B0F9D"/>
    <w:rsid w:val="003B1076"/>
    <w:rsid w:val="003B1090"/>
    <w:rsid w:val="003B1357"/>
    <w:rsid w:val="003B13CF"/>
    <w:rsid w:val="003B1693"/>
    <w:rsid w:val="003B1777"/>
    <w:rsid w:val="003B1939"/>
    <w:rsid w:val="003B1A47"/>
    <w:rsid w:val="003B1D04"/>
    <w:rsid w:val="003B1FAB"/>
    <w:rsid w:val="003B204E"/>
    <w:rsid w:val="003B21A9"/>
    <w:rsid w:val="003B22AD"/>
    <w:rsid w:val="003B23C2"/>
    <w:rsid w:val="003B2615"/>
    <w:rsid w:val="003B29B6"/>
    <w:rsid w:val="003B2A52"/>
    <w:rsid w:val="003B2D52"/>
    <w:rsid w:val="003B2F07"/>
    <w:rsid w:val="003B3197"/>
    <w:rsid w:val="003B31D2"/>
    <w:rsid w:val="003B321C"/>
    <w:rsid w:val="003B3316"/>
    <w:rsid w:val="003B3363"/>
    <w:rsid w:val="003B36E0"/>
    <w:rsid w:val="003B3809"/>
    <w:rsid w:val="003B392D"/>
    <w:rsid w:val="003B3BC4"/>
    <w:rsid w:val="003B3D99"/>
    <w:rsid w:val="003B3FFE"/>
    <w:rsid w:val="003B41D8"/>
    <w:rsid w:val="003B4351"/>
    <w:rsid w:val="003B4370"/>
    <w:rsid w:val="003B44F3"/>
    <w:rsid w:val="003B4949"/>
    <w:rsid w:val="003B49FF"/>
    <w:rsid w:val="003B4A53"/>
    <w:rsid w:val="003B4AA0"/>
    <w:rsid w:val="003B4AF1"/>
    <w:rsid w:val="003B4B0E"/>
    <w:rsid w:val="003B4B31"/>
    <w:rsid w:val="003B4CC6"/>
    <w:rsid w:val="003B5004"/>
    <w:rsid w:val="003B53BC"/>
    <w:rsid w:val="003B55ED"/>
    <w:rsid w:val="003B5710"/>
    <w:rsid w:val="003B5A43"/>
    <w:rsid w:val="003B5B13"/>
    <w:rsid w:val="003B5C3A"/>
    <w:rsid w:val="003B6181"/>
    <w:rsid w:val="003B62F7"/>
    <w:rsid w:val="003B6418"/>
    <w:rsid w:val="003B6630"/>
    <w:rsid w:val="003B6699"/>
    <w:rsid w:val="003B6B99"/>
    <w:rsid w:val="003B70DB"/>
    <w:rsid w:val="003B7171"/>
    <w:rsid w:val="003B735C"/>
    <w:rsid w:val="003B73F2"/>
    <w:rsid w:val="003B740A"/>
    <w:rsid w:val="003B7740"/>
    <w:rsid w:val="003B789E"/>
    <w:rsid w:val="003B7930"/>
    <w:rsid w:val="003B7982"/>
    <w:rsid w:val="003B7B0E"/>
    <w:rsid w:val="003B7F5F"/>
    <w:rsid w:val="003C0038"/>
    <w:rsid w:val="003C05D8"/>
    <w:rsid w:val="003C0857"/>
    <w:rsid w:val="003C085E"/>
    <w:rsid w:val="003C0920"/>
    <w:rsid w:val="003C095A"/>
    <w:rsid w:val="003C0962"/>
    <w:rsid w:val="003C0A4B"/>
    <w:rsid w:val="003C0ADA"/>
    <w:rsid w:val="003C0ADD"/>
    <w:rsid w:val="003C0CA5"/>
    <w:rsid w:val="003C0EE5"/>
    <w:rsid w:val="003C0FCC"/>
    <w:rsid w:val="003C1117"/>
    <w:rsid w:val="003C12DB"/>
    <w:rsid w:val="003C1822"/>
    <w:rsid w:val="003C1904"/>
    <w:rsid w:val="003C20BA"/>
    <w:rsid w:val="003C2BF0"/>
    <w:rsid w:val="003C2DC3"/>
    <w:rsid w:val="003C30DE"/>
    <w:rsid w:val="003C31FB"/>
    <w:rsid w:val="003C35E0"/>
    <w:rsid w:val="003C3632"/>
    <w:rsid w:val="003C3CE9"/>
    <w:rsid w:val="003C3E10"/>
    <w:rsid w:val="003C40A0"/>
    <w:rsid w:val="003C40AE"/>
    <w:rsid w:val="003C4384"/>
    <w:rsid w:val="003C4893"/>
    <w:rsid w:val="003C49F9"/>
    <w:rsid w:val="003C5017"/>
    <w:rsid w:val="003C52DD"/>
    <w:rsid w:val="003C52EE"/>
    <w:rsid w:val="003C5405"/>
    <w:rsid w:val="003C54FD"/>
    <w:rsid w:val="003C5E64"/>
    <w:rsid w:val="003C5F6A"/>
    <w:rsid w:val="003C60B6"/>
    <w:rsid w:val="003C60CB"/>
    <w:rsid w:val="003C6123"/>
    <w:rsid w:val="003C6250"/>
    <w:rsid w:val="003C62BD"/>
    <w:rsid w:val="003C6773"/>
    <w:rsid w:val="003C67FB"/>
    <w:rsid w:val="003C69CB"/>
    <w:rsid w:val="003C6AA2"/>
    <w:rsid w:val="003C6E36"/>
    <w:rsid w:val="003C7257"/>
    <w:rsid w:val="003C72A3"/>
    <w:rsid w:val="003C7556"/>
    <w:rsid w:val="003C7AAF"/>
    <w:rsid w:val="003C7D7E"/>
    <w:rsid w:val="003C7E73"/>
    <w:rsid w:val="003C7E9B"/>
    <w:rsid w:val="003C7F70"/>
    <w:rsid w:val="003D015D"/>
    <w:rsid w:val="003D0951"/>
    <w:rsid w:val="003D0AB7"/>
    <w:rsid w:val="003D0B18"/>
    <w:rsid w:val="003D15D5"/>
    <w:rsid w:val="003D172D"/>
    <w:rsid w:val="003D1969"/>
    <w:rsid w:val="003D19F7"/>
    <w:rsid w:val="003D1ABF"/>
    <w:rsid w:val="003D1B74"/>
    <w:rsid w:val="003D1E38"/>
    <w:rsid w:val="003D1F9A"/>
    <w:rsid w:val="003D2022"/>
    <w:rsid w:val="003D20AC"/>
    <w:rsid w:val="003D2188"/>
    <w:rsid w:val="003D2473"/>
    <w:rsid w:val="003D24D8"/>
    <w:rsid w:val="003D2533"/>
    <w:rsid w:val="003D26E3"/>
    <w:rsid w:val="003D29DC"/>
    <w:rsid w:val="003D2B45"/>
    <w:rsid w:val="003D2CFD"/>
    <w:rsid w:val="003D2F1E"/>
    <w:rsid w:val="003D37B1"/>
    <w:rsid w:val="003D3842"/>
    <w:rsid w:val="003D3F3E"/>
    <w:rsid w:val="003D4973"/>
    <w:rsid w:val="003D4AB2"/>
    <w:rsid w:val="003D4B96"/>
    <w:rsid w:val="003D51F7"/>
    <w:rsid w:val="003D53A2"/>
    <w:rsid w:val="003D5489"/>
    <w:rsid w:val="003D5BD8"/>
    <w:rsid w:val="003D5D0C"/>
    <w:rsid w:val="003D5F41"/>
    <w:rsid w:val="003D62AD"/>
    <w:rsid w:val="003D67A2"/>
    <w:rsid w:val="003D69D6"/>
    <w:rsid w:val="003D6DA2"/>
    <w:rsid w:val="003D6E10"/>
    <w:rsid w:val="003D7181"/>
    <w:rsid w:val="003D71FC"/>
    <w:rsid w:val="003D759B"/>
    <w:rsid w:val="003D764C"/>
    <w:rsid w:val="003D78F3"/>
    <w:rsid w:val="003D7B3B"/>
    <w:rsid w:val="003D7B54"/>
    <w:rsid w:val="003D7CBC"/>
    <w:rsid w:val="003D7CD0"/>
    <w:rsid w:val="003D7E4A"/>
    <w:rsid w:val="003D7EAE"/>
    <w:rsid w:val="003D7EDC"/>
    <w:rsid w:val="003E0184"/>
    <w:rsid w:val="003E0239"/>
    <w:rsid w:val="003E03A3"/>
    <w:rsid w:val="003E053F"/>
    <w:rsid w:val="003E0E0E"/>
    <w:rsid w:val="003E0F47"/>
    <w:rsid w:val="003E1327"/>
    <w:rsid w:val="003E1693"/>
    <w:rsid w:val="003E17B8"/>
    <w:rsid w:val="003E1860"/>
    <w:rsid w:val="003E186E"/>
    <w:rsid w:val="003E1BE8"/>
    <w:rsid w:val="003E1D29"/>
    <w:rsid w:val="003E1F7C"/>
    <w:rsid w:val="003E2259"/>
    <w:rsid w:val="003E2452"/>
    <w:rsid w:val="003E247E"/>
    <w:rsid w:val="003E268B"/>
    <w:rsid w:val="003E26A2"/>
    <w:rsid w:val="003E2F8F"/>
    <w:rsid w:val="003E306D"/>
    <w:rsid w:val="003E311A"/>
    <w:rsid w:val="003E36FF"/>
    <w:rsid w:val="003E3D53"/>
    <w:rsid w:val="003E3D9A"/>
    <w:rsid w:val="003E3DD3"/>
    <w:rsid w:val="003E3F74"/>
    <w:rsid w:val="003E3F7B"/>
    <w:rsid w:val="003E4042"/>
    <w:rsid w:val="003E4057"/>
    <w:rsid w:val="003E4101"/>
    <w:rsid w:val="003E4141"/>
    <w:rsid w:val="003E4327"/>
    <w:rsid w:val="003E4328"/>
    <w:rsid w:val="003E4452"/>
    <w:rsid w:val="003E4579"/>
    <w:rsid w:val="003E4AC2"/>
    <w:rsid w:val="003E4C3D"/>
    <w:rsid w:val="003E4CAE"/>
    <w:rsid w:val="003E4EBC"/>
    <w:rsid w:val="003E4F29"/>
    <w:rsid w:val="003E50A0"/>
    <w:rsid w:val="003E5407"/>
    <w:rsid w:val="003E5476"/>
    <w:rsid w:val="003E5514"/>
    <w:rsid w:val="003E55DC"/>
    <w:rsid w:val="003E5961"/>
    <w:rsid w:val="003E5A28"/>
    <w:rsid w:val="003E5A4B"/>
    <w:rsid w:val="003E5C2E"/>
    <w:rsid w:val="003E5FB0"/>
    <w:rsid w:val="003E60A2"/>
    <w:rsid w:val="003E66E0"/>
    <w:rsid w:val="003E687A"/>
    <w:rsid w:val="003E69CD"/>
    <w:rsid w:val="003E6D06"/>
    <w:rsid w:val="003E7036"/>
    <w:rsid w:val="003E7896"/>
    <w:rsid w:val="003E7973"/>
    <w:rsid w:val="003E7BCB"/>
    <w:rsid w:val="003E7C58"/>
    <w:rsid w:val="003F019A"/>
    <w:rsid w:val="003F0928"/>
    <w:rsid w:val="003F098E"/>
    <w:rsid w:val="003F09D4"/>
    <w:rsid w:val="003F0BB5"/>
    <w:rsid w:val="003F0E21"/>
    <w:rsid w:val="003F0FC8"/>
    <w:rsid w:val="003F1286"/>
    <w:rsid w:val="003F1506"/>
    <w:rsid w:val="003F15A7"/>
    <w:rsid w:val="003F1691"/>
    <w:rsid w:val="003F181B"/>
    <w:rsid w:val="003F1933"/>
    <w:rsid w:val="003F1962"/>
    <w:rsid w:val="003F1D3F"/>
    <w:rsid w:val="003F1EFF"/>
    <w:rsid w:val="003F2236"/>
    <w:rsid w:val="003F23F8"/>
    <w:rsid w:val="003F2500"/>
    <w:rsid w:val="003F2721"/>
    <w:rsid w:val="003F281C"/>
    <w:rsid w:val="003F28EB"/>
    <w:rsid w:val="003F2975"/>
    <w:rsid w:val="003F2A6B"/>
    <w:rsid w:val="003F2C57"/>
    <w:rsid w:val="003F2D0F"/>
    <w:rsid w:val="003F302B"/>
    <w:rsid w:val="003F3870"/>
    <w:rsid w:val="003F39F6"/>
    <w:rsid w:val="003F3B5C"/>
    <w:rsid w:val="003F3C9E"/>
    <w:rsid w:val="003F40E7"/>
    <w:rsid w:val="003F428F"/>
    <w:rsid w:val="003F42F0"/>
    <w:rsid w:val="003F4462"/>
    <w:rsid w:val="003F4479"/>
    <w:rsid w:val="003F4830"/>
    <w:rsid w:val="003F49B1"/>
    <w:rsid w:val="003F4B98"/>
    <w:rsid w:val="003F4BA7"/>
    <w:rsid w:val="003F4BB7"/>
    <w:rsid w:val="003F4C3B"/>
    <w:rsid w:val="003F4EEB"/>
    <w:rsid w:val="003F5153"/>
    <w:rsid w:val="003F5345"/>
    <w:rsid w:val="003F5405"/>
    <w:rsid w:val="003F54A8"/>
    <w:rsid w:val="003F5924"/>
    <w:rsid w:val="003F6071"/>
    <w:rsid w:val="003F6192"/>
    <w:rsid w:val="003F6341"/>
    <w:rsid w:val="003F655E"/>
    <w:rsid w:val="003F68F6"/>
    <w:rsid w:val="003F69F8"/>
    <w:rsid w:val="003F6A7A"/>
    <w:rsid w:val="003F6A84"/>
    <w:rsid w:val="003F6E8F"/>
    <w:rsid w:val="003F73B8"/>
    <w:rsid w:val="003F73CC"/>
    <w:rsid w:val="003F751B"/>
    <w:rsid w:val="003F755E"/>
    <w:rsid w:val="003F7985"/>
    <w:rsid w:val="003F79BE"/>
    <w:rsid w:val="003F7E69"/>
    <w:rsid w:val="003F7EC5"/>
    <w:rsid w:val="00400496"/>
    <w:rsid w:val="004006B8"/>
    <w:rsid w:val="0040092B"/>
    <w:rsid w:val="00400C36"/>
    <w:rsid w:val="00400CBC"/>
    <w:rsid w:val="00400DF7"/>
    <w:rsid w:val="00401254"/>
    <w:rsid w:val="004017A6"/>
    <w:rsid w:val="00401842"/>
    <w:rsid w:val="0040184B"/>
    <w:rsid w:val="00401AA5"/>
    <w:rsid w:val="004020D7"/>
    <w:rsid w:val="00402474"/>
    <w:rsid w:val="004024FA"/>
    <w:rsid w:val="0040257B"/>
    <w:rsid w:val="004029AD"/>
    <w:rsid w:val="00402C87"/>
    <w:rsid w:val="00402D20"/>
    <w:rsid w:val="00403199"/>
    <w:rsid w:val="004032B5"/>
    <w:rsid w:val="00403320"/>
    <w:rsid w:val="00403B1D"/>
    <w:rsid w:val="0040412B"/>
    <w:rsid w:val="00404430"/>
    <w:rsid w:val="00404484"/>
    <w:rsid w:val="0040457C"/>
    <w:rsid w:val="00404890"/>
    <w:rsid w:val="00404957"/>
    <w:rsid w:val="00404BE6"/>
    <w:rsid w:val="00404D37"/>
    <w:rsid w:val="00404FCF"/>
    <w:rsid w:val="0040504D"/>
    <w:rsid w:val="00405231"/>
    <w:rsid w:val="00405277"/>
    <w:rsid w:val="004057F8"/>
    <w:rsid w:val="00405F50"/>
    <w:rsid w:val="00406089"/>
    <w:rsid w:val="004062DC"/>
    <w:rsid w:val="00406542"/>
    <w:rsid w:val="00406D5C"/>
    <w:rsid w:val="00406D73"/>
    <w:rsid w:val="00406F1F"/>
    <w:rsid w:val="00406F32"/>
    <w:rsid w:val="0040707C"/>
    <w:rsid w:val="0040727C"/>
    <w:rsid w:val="00407521"/>
    <w:rsid w:val="0040763E"/>
    <w:rsid w:val="00407ADE"/>
    <w:rsid w:val="00407DF1"/>
    <w:rsid w:val="00410A44"/>
    <w:rsid w:val="00410EB1"/>
    <w:rsid w:val="0041110F"/>
    <w:rsid w:val="00411235"/>
    <w:rsid w:val="00411288"/>
    <w:rsid w:val="0041130C"/>
    <w:rsid w:val="004114C9"/>
    <w:rsid w:val="0041175B"/>
    <w:rsid w:val="0041198B"/>
    <w:rsid w:val="00411BAC"/>
    <w:rsid w:val="004120D5"/>
    <w:rsid w:val="0041212A"/>
    <w:rsid w:val="004127FF"/>
    <w:rsid w:val="00412864"/>
    <w:rsid w:val="00412B95"/>
    <w:rsid w:val="00412C06"/>
    <w:rsid w:val="00412C6B"/>
    <w:rsid w:val="00412F1D"/>
    <w:rsid w:val="00412F63"/>
    <w:rsid w:val="00413279"/>
    <w:rsid w:val="00413551"/>
    <w:rsid w:val="00413734"/>
    <w:rsid w:val="004138AD"/>
    <w:rsid w:val="004139C8"/>
    <w:rsid w:val="00413C7F"/>
    <w:rsid w:val="00413DC5"/>
    <w:rsid w:val="00414387"/>
    <w:rsid w:val="00414396"/>
    <w:rsid w:val="004143D0"/>
    <w:rsid w:val="004145A5"/>
    <w:rsid w:val="0041470C"/>
    <w:rsid w:val="004148A3"/>
    <w:rsid w:val="00414B05"/>
    <w:rsid w:val="00414B2B"/>
    <w:rsid w:val="00414B9D"/>
    <w:rsid w:val="00414DA9"/>
    <w:rsid w:val="00414EE5"/>
    <w:rsid w:val="004151D3"/>
    <w:rsid w:val="004156F6"/>
    <w:rsid w:val="00415C72"/>
    <w:rsid w:val="00415E58"/>
    <w:rsid w:val="00415E83"/>
    <w:rsid w:val="00415F24"/>
    <w:rsid w:val="00416061"/>
    <w:rsid w:val="00416205"/>
    <w:rsid w:val="004163A5"/>
    <w:rsid w:val="004163C6"/>
    <w:rsid w:val="004164C1"/>
    <w:rsid w:val="00416699"/>
    <w:rsid w:val="004168DF"/>
    <w:rsid w:val="00416A6D"/>
    <w:rsid w:val="00417054"/>
    <w:rsid w:val="004170A5"/>
    <w:rsid w:val="0041730B"/>
    <w:rsid w:val="0041746A"/>
    <w:rsid w:val="00417495"/>
    <w:rsid w:val="00417878"/>
    <w:rsid w:val="004178D1"/>
    <w:rsid w:val="00417970"/>
    <w:rsid w:val="00420210"/>
    <w:rsid w:val="004206F4"/>
    <w:rsid w:val="00420772"/>
    <w:rsid w:val="004209DA"/>
    <w:rsid w:val="00420ECF"/>
    <w:rsid w:val="0042129E"/>
    <w:rsid w:val="0042136D"/>
    <w:rsid w:val="004214C7"/>
    <w:rsid w:val="0042177F"/>
    <w:rsid w:val="0042194F"/>
    <w:rsid w:val="00421CFD"/>
    <w:rsid w:val="00421D7E"/>
    <w:rsid w:val="00421EEC"/>
    <w:rsid w:val="00422249"/>
    <w:rsid w:val="00422284"/>
    <w:rsid w:val="004223C0"/>
    <w:rsid w:val="004224E7"/>
    <w:rsid w:val="004224F2"/>
    <w:rsid w:val="004226D3"/>
    <w:rsid w:val="00422958"/>
    <w:rsid w:val="00423226"/>
    <w:rsid w:val="00423868"/>
    <w:rsid w:val="00423A01"/>
    <w:rsid w:val="00423A23"/>
    <w:rsid w:val="00423A9D"/>
    <w:rsid w:val="00423B5D"/>
    <w:rsid w:val="00423FA2"/>
    <w:rsid w:val="00423FB2"/>
    <w:rsid w:val="00424064"/>
    <w:rsid w:val="0042407F"/>
    <w:rsid w:val="0042431E"/>
    <w:rsid w:val="00424B52"/>
    <w:rsid w:val="00424E41"/>
    <w:rsid w:val="00424E62"/>
    <w:rsid w:val="00424EE1"/>
    <w:rsid w:val="00424F37"/>
    <w:rsid w:val="00425470"/>
    <w:rsid w:val="00425517"/>
    <w:rsid w:val="004257A7"/>
    <w:rsid w:val="00425C67"/>
    <w:rsid w:val="004261C6"/>
    <w:rsid w:val="004262E3"/>
    <w:rsid w:val="00426332"/>
    <w:rsid w:val="004266AE"/>
    <w:rsid w:val="00426B02"/>
    <w:rsid w:val="00426B65"/>
    <w:rsid w:val="00426C86"/>
    <w:rsid w:val="00426F3B"/>
    <w:rsid w:val="00427002"/>
    <w:rsid w:val="0042701D"/>
    <w:rsid w:val="004272C1"/>
    <w:rsid w:val="004273A6"/>
    <w:rsid w:val="004273EA"/>
    <w:rsid w:val="004273F5"/>
    <w:rsid w:val="0042768A"/>
    <w:rsid w:val="0042772A"/>
    <w:rsid w:val="0042773D"/>
    <w:rsid w:val="004277A1"/>
    <w:rsid w:val="0043004E"/>
    <w:rsid w:val="0043019D"/>
    <w:rsid w:val="004302A3"/>
    <w:rsid w:val="004307C8"/>
    <w:rsid w:val="004309A2"/>
    <w:rsid w:val="00430BE6"/>
    <w:rsid w:val="00430C8D"/>
    <w:rsid w:val="00430E32"/>
    <w:rsid w:val="00430FA6"/>
    <w:rsid w:val="00430FFD"/>
    <w:rsid w:val="00431298"/>
    <w:rsid w:val="0043130E"/>
    <w:rsid w:val="00431319"/>
    <w:rsid w:val="00431407"/>
    <w:rsid w:val="00431578"/>
    <w:rsid w:val="00431B44"/>
    <w:rsid w:val="00431D06"/>
    <w:rsid w:val="00431ED7"/>
    <w:rsid w:val="00431F0D"/>
    <w:rsid w:val="00431FB4"/>
    <w:rsid w:val="004325FD"/>
    <w:rsid w:val="00432673"/>
    <w:rsid w:val="00432CC6"/>
    <w:rsid w:val="00433162"/>
    <w:rsid w:val="0043324D"/>
    <w:rsid w:val="004336EE"/>
    <w:rsid w:val="00433A8C"/>
    <w:rsid w:val="00433B3F"/>
    <w:rsid w:val="00433F7D"/>
    <w:rsid w:val="00434242"/>
    <w:rsid w:val="00434445"/>
    <w:rsid w:val="00434454"/>
    <w:rsid w:val="004346ED"/>
    <w:rsid w:val="00434793"/>
    <w:rsid w:val="00434A05"/>
    <w:rsid w:val="00434A80"/>
    <w:rsid w:val="00434B64"/>
    <w:rsid w:val="00434DE9"/>
    <w:rsid w:val="00434E9E"/>
    <w:rsid w:val="00435559"/>
    <w:rsid w:val="0043575F"/>
    <w:rsid w:val="00435780"/>
    <w:rsid w:val="0043580F"/>
    <w:rsid w:val="004358A3"/>
    <w:rsid w:val="004358DF"/>
    <w:rsid w:val="00435B12"/>
    <w:rsid w:val="00435C72"/>
    <w:rsid w:val="00435DE3"/>
    <w:rsid w:val="00435EA1"/>
    <w:rsid w:val="0043628D"/>
    <w:rsid w:val="00436325"/>
    <w:rsid w:val="00436546"/>
    <w:rsid w:val="0043681A"/>
    <w:rsid w:val="00436901"/>
    <w:rsid w:val="00436B74"/>
    <w:rsid w:val="00436BE6"/>
    <w:rsid w:val="00436E50"/>
    <w:rsid w:val="00436E58"/>
    <w:rsid w:val="004370D3"/>
    <w:rsid w:val="00437272"/>
    <w:rsid w:val="0043746F"/>
    <w:rsid w:val="00437DEB"/>
    <w:rsid w:val="004403A5"/>
    <w:rsid w:val="00440562"/>
    <w:rsid w:val="00440588"/>
    <w:rsid w:val="004407A1"/>
    <w:rsid w:val="004407A9"/>
    <w:rsid w:val="004407BA"/>
    <w:rsid w:val="00440F3E"/>
    <w:rsid w:val="00441322"/>
    <w:rsid w:val="004415FA"/>
    <w:rsid w:val="0044163B"/>
    <w:rsid w:val="00441F4D"/>
    <w:rsid w:val="0044252C"/>
    <w:rsid w:val="0044265C"/>
    <w:rsid w:val="00442DE2"/>
    <w:rsid w:val="00442E2E"/>
    <w:rsid w:val="00442E3C"/>
    <w:rsid w:val="00443352"/>
    <w:rsid w:val="00443379"/>
    <w:rsid w:val="004435EA"/>
    <w:rsid w:val="004439A1"/>
    <w:rsid w:val="00443C75"/>
    <w:rsid w:val="00443D8D"/>
    <w:rsid w:val="00444371"/>
    <w:rsid w:val="00444497"/>
    <w:rsid w:val="004446FC"/>
    <w:rsid w:val="00444751"/>
    <w:rsid w:val="0044481D"/>
    <w:rsid w:val="004448A6"/>
    <w:rsid w:val="004449DE"/>
    <w:rsid w:val="004450F9"/>
    <w:rsid w:val="00445307"/>
    <w:rsid w:val="0044568B"/>
    <w:rsid w:val="00445B26"/>
    <w:rsid w:val="00445B52"/>
    <w:rsid w:val="00445B6A"/>
    <w:rsid w:val="00445C4A"/>
    <w:rsid w:val="00445F26"/>
    <w:rsid w:val="00446428"/>
    <w:rsid w:val="00446511"/>
    <w:rsid w:val="004465EC"/>
    <w:rsid w:val="004466EF"/>
    <w:rsid w:val="00446B04"/>
    <w:rsid w:val="00446B1D"/>
    <w:rsid w:val="004470BB"/>
    <w:rsid w:val="0044717E"/>
    <w:rsid w:val="004472E0"/>
    <w:rsid w:val="004472F1"/>
    <w:rsid w:val="0044739D"/>
    <w:rsid w:val="004474D6"/>
    <w:rsid w:val="00447D7D"/>
    <w:rsid w:val="00447E7D"/>
    <w:rsid w:val="00447E86"/>
    <w:rsid w:val="00447FA2"/>
    <w:rsid w:val="0045006D"/>
    <w:rsid w:val="00450445"/>
    <w:rsid w:val="00450616"/>
    <w:rsid w:val="00450AE9"/>
    <w:rsid w:val="00450AFA"/>
    <w:rsid w:val="00450B2C"/>
    <w:rsid w:val="00450B77"/>
    <w:rsid w:val="00450CB1"/>
    <w:rsid w:val="00450D2E"/>
    <w:rsid w:val="004512C2"/>
    <w:rsid w:val="004513DF"/>
    <w:rsid w:val="00451724"/>
    <w:rsid w:val="00451A9A"/>
    <w:rsid w:val="00451D27"/>
    <w:rsid w:val="00451DBD"/>
    <w:rsid w:val="0045204C"/>
    <w:rsid w:val="0045216C"/>
    <w:rsid w:val="00452571"/>
    <w:rsid w:val="0045262A"/>
    <w:rsid w:val="00452717"/>
    <w:rsid w:val="004529B6"/>
    <w:rsid w:val="00452AA0"/>
    <w:rsid w:val="00452BE4"/>
    <w:rsid w:val="00452BED"/>
    <w:rsid w:val="00452CFE"/>
    <w:rsid w:val="004530A3"/>
    <w:rsid w:val="004530BF"/>
    <w:rsid w:val="00453401"/>
    <w:rsid w:val="0045348F"/>
    <w:rsid w:val="004540D7"/>
    <w:rsid w:val="004543A6"/>
    <w:rsid w:val="00454467"/>
    <w:rsid w:val="004546A2"/>
    <w:rsid w:val="00454720"/>
    <w:rsid w:val="00454896"/>
    <w:rsid w:val="00454965"/>
    <w:rsid w:val="004549A7"/>
    <w:rsid w:val="004549B5"/>
    <w:rsid w:val="00454ABA"/>
    <w:rsid w:val="00454B7A"/>
    <w:rsid w:val="00454E98"/>
    <w:rsid w:val="00454F45"/>
    <w:rsid w:val="00455066"/>
    <w:rsid w:val="0045518D"/>
    <w:rsid w:val="00455482"/>
    <w:rsid w:val="0045568F"/>
    <w:rsid w:val="00455AE2"/>
    <w:rsid w:val="00455BAE"/>
    <w:rsid w:val="00455D01"/>
    <w:rsid w:val="00455DAD"/>
    <w:rsid w:val="00455E3E"/>
    <w:rsid w:val="004561F7"/>
    <w:rsid w:val="0045630E"/>
    <w:rsid w:val="004565D3"/>
    <w:rsid w:val="004566D3"/>
    <w:rsid w:val="004567ED"/>
    <w:rsid w:val="00456A81"/>
    <w:rsid w:val="00456B9D"/>
    <w:rsid w:val="00457058"/>
    <w:rsid w:val="004570A3"/>
    <w:rsid w:val="004573BA"/>
    <w:rsid w:val="004579D6"/>
    <w:rsid w:val="00457F68"/>
    <w:rsid w:val="0046001B"/>
    <w:rsid w:val="004601D5"/>
    <w:rsid w:val="004601E8"/>
    <w:rsid w:val="00460313"/>
    <w:rsid w:val="004606BB"/>
    <w:rsid w:val="0046089E"/>
    <w:rsid w:val="00460A19"/>
    <w:rsid w:val="00460F2F"/>
    <w:rsid w:val="0046102A"/>
    <w:rsid w:val="00461226"/>
    <w:rsid w:val="0046153E"/>
    <w:rsid w:val="004616DB"/>
    <w:rsid w:val="004619EF"/>
    <w:rsid w:val="00461B9B"/>
    <w:rsid w:val="00461EC2"/>
    <w:rsid w:val="00461F96"/>
    <w:rsid w:val="0046245C"/>
    <w:rsid w:val="00462484"/>
    <w:rsid w:val="0046249E"/>
    <w:rsid w:val="004625B7"/>
    <w:rsid w:val="0046270C"/>
    <w:rsid w:val="004628C6"/>
    <w:rsid w:val="00462946"/>
    <w:rsid w:val="00462A3C"/>
    <w:rsid w:val="00462AAE"/>
    <w:rsid w:val="00462BEB"/>
    <w:rsid w:val="00462DF7"/>
    <w:rsid w:val="00462E1F"/>
    <w:rsid w:val="0046306B"/>
    <w:rsid w:val="00463158"/>
    <w:rsid w:val="0046318E"/>
    <w:rsid w:val="004631BF"/>
    <w:rsid w:val="00463419"/>
    <w:rsid w:val="0046379F"/>
    <w:rsid w:val="004638B8"/>
    <w:rsid w:val="004639DD"/>
    <w:rsid w:val="00463E97"/>
    <w:rsid w:val="004640C7"/>
    <w:rsid w:val="0046430C"/>
    <w:rsid w:val="0046465E"/>
    <w:rsid w:val="004646FF"/>
    <w:rsid w:val="00464712"/>
    <w:rsid w:val="004647AE"/>
    <w:rsid w:val="0046483E"/>
    <w:rsid w:val="00464A3B"/>
    <w:rsid w:val="00464D80"/>
    <w:rsid w:val="0046569B"/>
    <w:rsid w:val="00465A9F"/>
    <w:rsid w:val="00465D18"/>
    <w:rsid w:val="00465D98"/>
    <w:rsid w:val="00466105"/>
    <w:rsid w:val="00466109"/>
    <w:rsid w:val="00466669"/>
    <w:rsid w:val="00466732"/>
    <w:rsid w:val="00466DF1"/>
    <w:rsid w:val="00466EB8"/>
    <w:rsid w:val="00466F9A"/>
    <w:rsid w:val="00467261"/>
    <w:rsid w:val="0046794E"/>
    <w:rsid w:val="00467B2E"/>
    <w:rsid w:val="00467BC4"/>
    <w:rsid w:val="00467C06"/>
    <w:rsid w:val="00467D3B"/>
    <w:rsid w:val="00467E3C"/>
    <w:rsid w:val="00467F3B"/>
    <w:rsid w:val="00470079"/>
    <w:rsid w:val="004709FD"/>
    <w:rsid w:val="00470BE2"/>
    <w:rsid w:val="00470C03"/>
    <w:rsid w:val="00470C3D"/>
    <w:rsid w:val="00470F57"/>
    <w:rsid w:val="00470FF4"/>
    <w:rsid w:val="004710D6"/>
    <w:rsid w:val="00471191"/>
    <w:rsid w:val="004715E6"/>
    <w:rsid w:val="004718B2"/>
    <w:rsid w:val="00471925"/>
    <w:rsid w:val="0047222F"/>
    <w:rsid w:val="0047240B"/>
    <w:rsid w:val="00472C1A"/>
    <w:rsid w:val="00472CB6"/>
    <w:rsid w:val="00472D80"/>
    <w:rsid w:val="00472E11"/>
    <w:rsid w:val="00472ED8"/>
    <w:rsid w:val="00473151"/>
    <w:rsid w:val="00473BDB"/>
    <w:rsid w:val="00473D10"/>
    <w:rsid w:val="00473D3A"/>
    <w:rsid w:val="00473E44"/>
    <w:rsid w:val="004742C4"/>
    <w:rsid w:val="00474754"/>
    <w:rsid w:val="004749F9"/>
    <w:rsid w:val="00474F71"/>
    <w:rsid w:val="00474F76"/>
    <w:rsid w:val="004757C8"/>
    <w:rsid w:val="004758EA"/>
    <w:rsid w:val="00475DB5"/>
    <w:rsid w:val="00475F17"/>
    <w:rsid w:val="00475F3F"/>
    <w:rsid w:val="00476071"/>
    <w:rsid w:val="00476107"/>
    <w:rsid w:val="0047619B"/>
    <w:rsid w:val="004762C2"/>
    <w:rsid w:val="004763BD"/>
    <w:rsid w:val="004763F3"/>
    <w:rsid w:val="004764DB"/>
    <w:rsid w:val="0047650B"/>
    <w:rsid w:val="00476727"/>
    <w:rsid w:val="0047674C"/>
    <w:rsid w:val="00476944"/>
    <w:rsid w:val="00476B16"/>
    <w:rsid w:val="00476D6F"/>
    <w:rsid w:val="00476D80"/>
    <w:rsid w:val="00476E6A"/>
    <w:rsid w:val="0047758B"/>
    <w:rsid w:val="004775AD"/>
    <w:rsid w:val="00477A1A"/>
    <w:rsid w:val="00477B4E"/>
    <w:rsid w:val="00477D4C"/>
    <w:rsid w:val="00477E5E"/>
    <w:rsid w:val="00477EFA"/>
    <w:rsid w:val="00480026"/>
    <w:rsid w:val="00480291"/>
    <w:rsid w:val="004802EA"/>
    <w:rsid w:val="0048034F"/>
    <w:rsid w:val="00480A7A"/>
    <w:rsid w:val="00480AB2"/>
    <w:rsid w:val="00480E0A"/>
    <w:rsid w:val="00480F8E"/>
    <w:rsid w:val="004811FC"/>
    <w:rsid w:val="00481257"/>
    <w:rsid w:val="004812B4"/>
    <w:rsid w:val="004814CC"/>
    <w:rsid w:val="0048155B"/>
    <w:rsid w:val="00481583"/>
    <w:rsid w:val="00481648"/>
    <w:rsid w:val="00481AF1"/>
    <w:rsid w:val="00481AFB"/>
    <w:rsid w:val="00481AFC"/>
    <w:rsid w:val="00481CF8"/>
    <w:rsid w:val="00482047"/>
    <w:rsid w:val="004820EC"/>
    <w:rsid w:val="00482123"/>
    <w:rsid w:val="004821C1"/>
    <w:rsid w:val="0048231B"/>
    <w:rsid w:val="00482340"/>
    <w:rsid w:val="00482575"/>
    <w:rsid w:val="004830B2"/>
    <w:rsid w:val="004830D9"/>
    <w:rsid w:val="004835EB"/>
    <w:rsid w:val="004836D0"/>
    <w:rsid w:val="0048372E"/>
    <w:rsid w:val="00483B2E"/>
    <w:rsid w:val="00483BB7"/>
    <w:rsid w:val="00483C5F"/>
    <w:rsid w:val="00483D9E"/>
    <w:rsid w:val="00483E9B"/>
    <w:rsid w:val="00483F23"/>
    <w:rsid w:val="0048405A"/>
    <w:rsid w:val="004848AD"/>
    <w:rsid w:val="004849EE"/>
    <w:rsid w:val="00484B6B"/>
    <w:rsid w:val="00484D92"/>
    <w:rsid w:val="00484EC0"/>
    <w:rsid w:val="0048560E"/>
    <w:rsid w:val="00485687"/>
    <w:rsid w:val="00485784"/>
    <w:rsid w:val="004859D2"/>
    <w:rsid w:val="00485DE2"/>
    <w:rsid w:val="00486057"/>
    <w:rsid w:val="004862EA"/>
    <w:rsid w:val="00486405"/>
    <w:rsid w:val="004866D9"/>
    <w:rsid w:val="00486C23"/>
    <w:rsid w:val="00486E55"/>
    <w:rsid w:val="00486EBF"/>
    <w:rsid w:val="0048709D"/>
    <w:rsid w:val="004870D2"/>
    <w:rsid w:val="004870F5"/>
    <w:rsid w:val="004873E9"/>
    <w:rsid w:val="004874CC"/>
    <w:rsid w:val="0048774D"/>
    <w:rsid w:val="00487C59"/>
    <w:rsid w:val="00487DD6"/>
    <w:rsid w:val="00487E64"/>
    <w:rsid w:val="004906CD"/>
    <w:rsid w:val="0049087D"/>
    <w:rsid w:val="00490BEF"/>
    <w:rsid w:val="00491064"/>
    <w:rsid w:val="004919C8"/>
    <w:rsid w:val="00491AA3"/>
    <w:rsid w:val="00491B95"/>
    <w:rsid w:val="00491F35"/>
    <w:rsid w:val="00491F9F"/>
    <w:rsid w:val="00492204"/>
    <w:rsid w:val="004926F8"/>
    <w:rsid w:val="0049293A"/>
    <w:rsid w:val="00492CC0"/>
    <w:rsid w:val="00492DBD"/>
    <w:rsid w:val="00492DDC"/>
    <w:rsid w:val="00493235"/>
    <w:rsid w:val="00493452"/>
    <w:rsid w:val="004934AE"/>
    <w:rsid w:val="00493AC0"/>
    <w:rsid w:val="00493AD1"/>
    <w:rsid w:val="00493B24"/>
    <w:rsid w:val="00493B4D"/>
    <w:rsid w:val="004940D7"/>
    <w:rsid w:val="004941DC"/>
    <w:rsid w:val="004942B1"/>
    <w:rsid w:val="00494354"/>
    <w:rsid w:val="00494668"/>
    <w:rsid w:val="00494B47"/>
    <w:rsid w:val="00494C90"/>
    <w:rsid w:val="00494D14"/>
    <w:rsid w:val="00494DFA"/>
    <w:rsid w:val="00494FED"/>
    <w:rsid w:val="00495005"/>
    <w:rsid w:val="0049527F"/>
    <w:rsid w:val="004956D2"/>
    <w:rsid w:val="004957B4"/>
    <w:rsid w:val="00495CB2"/>
    <w:rsid w:val="00495DD6"/>
    <w:rsid w:val="00495F23"/>
    <w:rsid w:val="00495FA6"/>
    <w:rsid w:val="0049600F"/>
    <w:rsid w:val="004964D2"/>
    <w:rsid w:val="00497775"/>
    <w:rsid w:val="00497879"/>
    <w:rsid w:val="00497A97"/>
    <w:rsid w:val="004A01E7"/>
    <w:rsid w:val="004A05E7"/>
    <w:rsid w:val="004A0745"/>
    <w:rsid w:val="004A0A99"/>
    <w:rsid w:val="004A0B90"/>
    <w:rsid w:val="004A1266"/>
    <w:rsid w:val="004A127E"/>
    <w:rsid w:val="004A136B"/>
    <w:rsid w:val="004A1720"/>
    <w:rsid w:val="004A181B"/>
    <w:rsid w:val="004A1AEC"/>
    <w:rsid w:val="004A1EDC"/>
    <w:rsid w:val="004A1F27"/>
    <w:rsid w:val="004A271D"/>
    <w:rsid w:val="004A276A"/>
    <w:rsid w:val="004A2BD8"/>
    <w:rsid w:val="004A2D82"/>
    <w:rsid w:val="004A2E1B"/>
    <w:rsid w:val="004A3027"/>
    <w:rsid w:val="004A30C6"/>
    <w:rsid w:val="004A3518"/>
    <w:rsid w:val="004A3882"/>
    <w:rsid w:val="004A3B0F"/>
    <w:rsid w:val="004A3C71"/>
    <w:rsid w:val="004A4393"/>
    <w:rsid w:val="004A4421"/>
    <w:rsid w:val="004A456D"/>
    <w:rsid w:val="004A45E0"/>
    <w:rsid w:val="004A4713"/>
    <w:rsid w:val="004A4748"/>
    <w:rsid w:val="004A47A1"/>
    <w:rsid w:val="004A4AF8"/>
    <w:rsid w:val="004A4B76"/>
    <w:rsid w:val="004A519D"/>
    <w:rsid w:val="004A5397"/>
    <w:rsid w:val="004A53D4"/>
    <w:rsid w:val="004A5438"/>
    <w:rsid w:val="004A5584"/>
    <w:rsid w:val="004A5D17"/>
    <w:rsid w:val="004A5D9C"/>
    <w:rsid w:val="004A622B"/>
    <w:rsid w:val="004A6589"/>
    <w:rsid w:val="004A658F"/>
    <w:rsid w:val="004A66BC"/>
    <w:rsid w:val="004A6848"/>
    <w:rsid w:val="004A698B"/>
    <w:rsid w:val="004A6B18"/>
    <w:rsid w:val="004A6C97"/>
    <w:rsid w:val="004A6D67"/>
    <w:rsid w:val="004A6F3B"/>
    <w:rsid w:val="004A72B0"/>
    <w:rsid w:val="004A7599"/>
    <w:rsid w:val="004A764F"/>
    <w:rsid w:val="004A783B"/>
    <w:rsid w:val="004B0086"/>
    <w:rsid w:val="004B00F7"/>
    <w:rsid w:val="004B01F2"/>
    <w:rsid w:val="004B038B"/>
    <w:rsid w:val="004B053B"/>
    <w:rsid w:val="004B05FE"/>
    <w:rsid w:val="004B07CC"/>
    <w:rsid w:val="004B0966"/>
    <w:rsid w:val="004B0AFB"/>
    <w:rsid w:val="004B0B87"/>
    <w:rsid w:val="004B0BF9"/>
    <w:rsid w:val="004B13F8"/>
    <w:rsid w:val="004B1F54"/>
    <w:rsid w:val="004B2468"/>
    <w:rsid w:val="004B24F1"/>
    <w:rsid w:val="004B2617"/>
    <w:rsid w:val="004B280D"/>
    <w:rsid w:val="004B3081"/>
    <w:rsid w:val="004B3600"/>
    <w:rsid w:val="004B36E3"/>
    <w:rsid w:val="004B38D9"/>
    <w:rsid w:val="004B3B73"/>
    <w:rsid w:val="004B3C6B"/>
    <w:rsid w:val="004B3C8A"/>
    <w:rsid w:val="004B3D4B"/>
    <w:rsid w:val="004B3D5B"/>
    <w:rsid w:val="004B41B8"/>
    <w:rsid w:val="004B4552"/>
    <w:rsid w:val="004B47B2"/>
    <w:rsid w:val="004B4A1A"/>
    <w:rsid w:val="004B4E2D"/>
    <w:rsid w:val="004B505C"/>
    <w:rsid w:val="004B530D"/>
    <w:rsid w:val="004B532A"/>
    <w:rsid w:val="004B53CD"/>
    <w:rsid w:val="004B54D1"/>
    <w:rsid w:val="004B560C"/>
    <w:rsid w:val="004B572D"/>
    <w:rsid w:val="004B584B"/>
    <w:rsid w:val="004B585E"/>
    <w:rsid w:val="004B589F"/>
    <w:rsid w:val="004B5CBE"/>
    <w:rsid w:val="004B6257"/>
    <w:rsid w:val="004B628A"/>
    <w:rsid w:val="004B71B5"/>
    <w:rsid w:val="004B7216"/>
    <w:rsid w:val="004B7390"/>
    <w:rsid w:val="004B7700"/>
    <w:rsid w:val="004B7765"/>
    <w:rsid w:val="004B78C8"/>
    <w:rsid w:val="004B79A7"/>
    <w:rsid w:val="004B7CEB"/>
    <w:rsid w:val="004B7DAD"/>
    <w:rsid w:val="004B7DCD"/>
    <w:rsid w:val="004B7EF3"/>
    <w:rsid w:val="004C027C"/>
    <w:rsid w:val="004C06FC"/>
    <w:rsid w:val="004C082E"/>
    <w:rsid w:val="004C092D"/>
    <w:rsid w:val="004C0B38"/>
    <w:rsid w:val="004C0CE0"/>
    <w:rsid w:val="004C1200"/>
    <w:rsid w:val="004C1293"/>
    <w:rsid w:val="004C177E"/>
    <w:rsid w:val="004C18A4"/>
    <w:rsid w:val="004C1CE5"/>
    <w:rsid w:val="004C1E81"/>
    <w:rsid w:val="004C1FB0"/>
    <w:rsid w:val="004C2036"/>
    <w:rsid w:val="004C21BA"/>
    <w:rsid w:val="004C261B"/>
    <w:rsid w:val="004C2885"/>
    <w:rsid w:val="004C2CA9"/>
    <w:rsid w:val="004C2CAC"/>
    <w:rsid w:val="004C2F81"/>
    <w:rsid w:val="004C301A"/>
    <w:rsid w:val="004C3027"/>
    <w:rsid w:val="004C3319"/>
    <w:rsid w:val="004C3781"/>
    <w:rsid w:val="004C37A7"/>
    <w:rsid w:val="004C3C0B"/>
    <w:rsid w:val="004C3C40"/>
    <w:rsid w:val="004C3F96"/>
    <w:rsid w:val="004C40C3"/>
    <w:rsid w:val="004C420F"/>
    <w:rsid w:val="004C4418"/>
    <w:rsid w:val="004C4447"/>
    <w:rsid w:val="004C48BA"/>
    <w:rsid w:val="004C498C"/>
    <w:rsid w:val="004C4A46"/>
    <w:rsid w:val="004C4BB4"/>
    <w:rsid w:val="004C517E"/>
    <w:rsid w:val="004C51F8"/>
    <w:rsid w:val="004C5522"/>
    <w:rsid w:val="004C5739"/>
    <w:rsid w:val="004C5815"/>
    <w:rsid w:val="004C5BA7"/>
    <w:rsid w:val="004C5E88"/>
    <w:rsid w:val="004C5EC3"/>
    <w:rsid w:val="004C607F"/>
    <w:rsid w:val="004C6260"/>
    <w:rsid w:val="004C6464"/>
    <w:rsid w:val="004C692F"/>
    <w:rsid w:val="004C6B77"/>
    <w:rsid w:val="004C6CB6"/>
    <w:rsid w:val="004C6E1A"/>
    <w:rsid w:val="004C6F57"/>
    <w:rsid w:val="004C70E8"/>
    <w:rsid w:val="004C713A"/>
    <w:rsid w:val="004C7332"/>
    <w:rsid w:val="004C782D"/>
    <w:rsid w:val="004C798A"/>
    <w:rsid w:val="004C7AC2"/>
    <w:rsid w:val="004C7FBB"/>
    <w:rsid w:val="004D019C"/>
    <w:rsid w:val="004D0289"/>
    <w:rsid w:val="004D02CC"/>
    <w:rsid w:val="004D060A"/>
    <w:rsid w:val="004D09A7"/>
    <w:rsid w:val="004D09B7"/>
    <w:rsid w:val="004D0BEB"/>
    <w:rsid w:val="004D1457"/>
    <w:rsid w:val="004D1529"/>
    <w:rsid w:val="004D15A7"/>
    <w:rsid w:val="004D16E3"/>
    <w:rsid w:val="004D190C"/>
    <w:rsid w:val="004D1C82"/>
    <w:rsid w:val="004D1F10"/>
    <w:rsid w:val="004D222A"/>
    <w:rsid w:val="004D243D"/>
    <w:rsid w:val="004D278E"/>
    <w:rsid w:val="004D2866"/>
    <w:rsid w:val="004D2970"/>
    <w:rsid w:val="004D2C6A"/>
    <w:rsid w:val="004D2EA8"/>
    <w:rsid w:val="004D2EE8"/>
    <w:rsid w:val="004D3311"/>
    <w:rsid w:val="004D3374"/>
    <w:rsid w:val="004D3387"/>
    <w:rsid w:val="004D3484"/>
    <w:rsid w:val="004D34E0"/>
    <w:rsid w:val="004D36BF"/>
    <w:rsid w:val="004D38DB"/>
    <w:rsid w:val="004D39B2"/>
    <w:rsid w:val="004D3AF7"/>
    <w:rsid w:val="004D3BF4"/>
    <w:rsid w:val="004D3CA5"/>
    <w:rsid w:val="004D3D7A"/>
    <w:rsid w:val="004D3EAD"/>
    <w:rsid w:val="004D4321"/>
    <w:rsid w:val="004D455C"/>
    <w:rsid w:val="004D468D"/>
    <w:rsid w:val="004D4B59"/>
    <w:rsid w:val="004D4C43"/>
    <w:rsid w:val="004D4E81"/>
    <w:rsid w:val="004D515E"/>
    <w:rsid w:val="004D544D"/>
    <w:rsid w:val="004D5557"/>
    <w:rsid w:val="004D559A"/>
    <w:rsid w:val="004D57B3"/>
    <w:rsid w:val="004D58D0"/>
    <w:rsid w:val="004D5E7D"/>
    <w:rsid w:val="004D5EA4"/>
    <w:rsid w:val="004D6312"/>
    <w:rsid w:val="004D6359"/>
    <w:rsid w:val="004D6374"/>
    <w:rsid w:val="004D6451"/>
    <w:rsid w:val="004D65A2"/>
    <w:rsid w:val="004D65C3"/>
    <w:rsid w:val="004D692A"/>
    <w:rsid w:val="004D6B6D"/>
    <w:rsid w:val="004D706B"/>
    <w:rsid w:val="004D71DC"/>
    <w:rsid w:val="004D757A"/>
    <w:rsid w:val="004D77BE"/>
    <w:rsid w:val="004D7896"/>
    <w:rsid w:val="004D7AA5"/>
    <w:rsid w:val="004D7BC2"/>
    <w:rsid w:val="004D7ED6"/>
    <w:rsid w:val="004D7FC1"/>
    <w:rsid w:val="004E0087"/>
    <w:rsid w:val="004E009A"/>
    <w:rsid w:val="004E04EB"/>
    <w:rsid w:val="004E05AD"/>
    <w:rsid w:val="004E0783"/>
    <w:rsid w:val="004E0A9A"/>
    <w:rsid w:val="004E0D85"/>
    <w:rsid w:val="004E0E6B"/>
    <w:rsid w:val="004E0FF4"/>
    <w:rsid w:val="004E1247"/>
    <w:rsid w:val="004E1665"/>
    <w:rsid w:val="004E16C7"/>
    <w:rsid w:val="004E1899"/>
    <w:rsid w:val="004E1B79"/>
    <w:rsid w:val="004E1BE3"/>
    <w:rsid w:val="004E1D28"/>
    <w:rsid w:val="004E1F8D"/>
    <w:rsid w:val="004E2358"/>
    <w:rsid w:val="004E2575"/>
    <w:rsid w:val="004E25D5"/>
    <w:rsid w:val="004E260B"/>
    <w:rsid w:val="004E2692"/>
    <w:rsid w:val="004E278C"/>
    <w:rsid w:val="004E28DB"/>
    <w:rsid w:val="004E2956"/>
    <w:rsid w:val="004E31E4"/>
    <w:rsid w:val="004E339C"/>
    <w:rsid w:val="004E35A9"/>
    <w:rsid w:val="004E35CB"/>
    <w:rsid w:val="004E373E"/>
    <w:rsid w:val="004E3A66"/>
    <w:rsid w:val="004E3E3D"/>
    <w:rsid w:val="004E3ECD"/>
    <w:rsid w:val="004E484B"/>
    <w:rsid w:val="004E4939"/>
    <w:rsid w:val="004E4CAF"/>
    <w:rsid w:val="004E50DE"/>
    <w:rsid w:val="004E56D9"/>
    <w:rsid w:val="004E58D3"/>
    <w:rsid w:val="004E58FF"/>
    <w:rsid w:val="004E5973"/>
    <w:rsid w:val="004E5A6E"/>
    <w:rsid w:val="004E5FC1"/>
    <w:rsid w:val="004E6011"/>
    <w:rsid w:val="004E647C"/>
    <w:rsid w:val="004E64BE"/>
    <w:rsid w:val="004E6AAB"/>
    <w:rsid w:val="004E6B58"/>
    <w:rsid w:val="004E6C2F"/>
    <w:rsid w:val="004E7349"/>
    <w:rsid w:val="004E73CC"/>
    <w:rsid w:val="004E7617"/>
    <w:rsid w:val="004E7C03"/>
    <w:rsid w:val="004E7CC8"/>
    <w:rsid w:val="004E7EBB"/>
    <w:rsid w:val="004E7F42"/>
    <w:rsid w:val="004E7F4F"/>
    <w:rsid w:val="004E7F56"/>
    <w:rsid w:val="004F03DA"/>
    <w:rsid w:val="004F05ED"/>
    <w:rsid w:val="004F073E"/>
    <w:rsid w:val="004F0BC3"/>
    <w:rsid w:val="004F0CD0"/>
    <w:rsid w:val="004F0EB3"/>
    <w:rsid w:val="004F0F35"/>
    <w:rsid w:val="004F1089"/>
    <w:rsid w:val="004F1103"/>
    <w:rsid w:val="004F1298"/>
    <w:rsid w:val="004F1307"/>
    <w:rsid w:val="004F1528"/>
    <w:rsid w:val="004F15BF"/>
    <w:rsid w:val="004F1BE5"/>
    <w:rsid w:val="004F1EE2"/>
    <w:rsid w:val="004F1F3F"/>
    <w:rsid w:val="004F228E"/>
    <w:rsid w:val="004F286A"/>
    <w:rsid w:val="004F2990"/>
    <w:rsid w:val="004F2BC0"/>
    <w:rsid w:val="004F307A"/>
    <w:rsid w:val="004F3654"/>
    <w:rsid w:val="004F3814"/>
    <w:rsid w:val="004F3A2C"/>
    <w:rsid w:val="004F3B27"/>
    <w:rsid w:val="004F3BA0"/>
    <w:rsid w:val="004F3BC2"/>
    <w:rsid w:val="004F3C63"/>
    <w:rsid w:val="004F410E"/>
    <w:rsid w:val="004F41DD"/>
    <w:rsid w:val="004F4507"/>
    <w:rsid w:val="004F46E1"/>
    <w:rsid w:val="004F4797"/>
    <w:rsid w:val="004F4A55"/>
    <w:rsid w:val="004F4E47"/>
    <w:rsid w:val="004F4F87"/>
    <w:rsid w:val="004F51DC"/>
    <w:rsid w:val="004F5245"/>
    <w:rsid w:val="004F544A"/>
    <w:rsid w:val="004F574D"/>
    <w:rsid w:val="004F5882"/>
    <w:rsid w:val="004F5E63"/>
    <w:rsid w:val="004F5E89"/>
    <w:rsid w:val="004F5FEB"/>
    <w:rsid w:val="004F68FE"/>
    <w:rsid w:val="004F69D5"/>
    <w:rsid w:val="004F6B3E"/>
    <w:rsid w:val="004F6B98"/>
    <w:rsid w:val="004F6BD7"/>
    <w:rsid w:val="004F6C55"/>
    <w:rsid w:val="004F6EF4"/>
    <w:rsid w:val="004F721B"/>
    <w:rsid w:val="004F72F2"/>
    <w:rsid w:val="004F7385"/>
    <w:rsid w:val="004F7482"/>
    <w:rsid w:val="004F75D5"/>
    <w:rsid w:val="004F7AA7"/>
    <w:rsid w:val="004F7F09"/>
    <w:rsid w:val="00500019"/>
    <w:rsid w:val="0050008E"/>
    <w:rsid w:val="00500103"/>
    <w:rsid w:val="00500405"/>
    <w:rsid w:val="005005F5"/>
    <w:rsid w:val="0050066D"/>
    <w:rsid w:val="005008A3"/>
    <w:rsid w:val="005008BC"/>
    <w:rsid w:val="005009A0"/>
    <w:rsid w:val="00500AA2"/>
    <w:rsid w:val="00500E40"/>
    <w:rsid w:val="00500E66"/>
    <w:rsid w:val="00500F05"/>
    <w:rsid w:val="00500FF9"/>
    <w:rsid w:val="005011D0"/>
    <w:rsid w:val="0050148C"/>
    <w:rsid w:val="005014D4"/>
    <w:rsid w:val="00501826"/>
    <w:rsid w:val="0050192D"/>
    <w:rsid w:val="00501999"/>
    <w:rsid w:val="00501AA2"/>
    <w:rsid w:val="00501DF5"/>
    <w:rsid w:val="005020F3"/>
    <w:rsid w:val="00502133"/>
    <w:rsid w:val="005025E7"/>
    <w:rsid w:val="00502638"/>
    <w:rsid w:val="0050286B"/>
    <w:rsid w:val="00502D75"/>
    <w:rsid w:val="00502DEA"/>
    <w:rsid w:val="00502E8D"/>
    <w:rsid w:val="00502F96"/>
    <w:rsid w:val="00503101"/>
    <w:rsid w:val="0050324E"/>
    <w:rsid w:val="0050327C"/>
    <w:rsid w:val="0050332E"/>
    <w:rsid w:val="005033E4"/>
    <w:rsid w:val="00503447"/>
    <w:rsid w:val="00503AF3"/>
    <w:rsid w:val="00503CA8"/>
    <w:rsid w:val="00504390"/>
    <w:rsid w:val="005043C6"/>
    <w:rsid w:val="0050448B"/>
    <w:rsid w:val="005044EE"/>
    <w:rsid w:val="005048A2"/>
    <w:rsid w:val="005049EA"/>
    <w:rsid w:val="00504C36"/>
    <w:rsid w:val="005052ED"/>
    <w:rsid w:val="005059F7"/>
    <w:rsid w:val="00505BFB"/>
    <w:rsid w:val="00505C15"/>
    <w:rsid w:val="00505D15"/>
    <w:rsid w:val="00505D58"/>
    <w:rsid w:val="0050612E"/>
    <w:rsid w:val="005063B3"/>
    <w:rsid w:val="005064CD"/>
    <w:rsid w:val="0050653F"/>
    <w:rsid w:val="005065EB"/>
    <w:rsid w:val="00506B02"/>
    <w:rsid w:val="00506B5D"/>
    <w:rsid w:val="00506C47"/>
    <w:rsid w:val="00506CC9"/>
    <w:rsid w:val="00506E31"/>
    <w:rsid w:val="005072E1"/>
    <w:rsid w:val="00507377"/>
    <w:rsid w:val="0050738B"/>
    <w:rsid w:val="005073A5"/>
    <w:rsid w:val="00507609"/>
    <w:rsid w:val="00507682"/>
    <w:rsid w:val="005077B3"/>
    <w:rsid w:val="00507A24"/>
    <w:rsid w:val="00507FC5"/>
    <w:rsid w:val="00510204"/>
    <w:rsid w:val="0051022B"/>
    <w:rsid w:val="005103FB"/>
    <w:rsid w:val="00511550"/>
    <w:rsid w:val="005118AA"/>
    <w:rsid w:val="00511BDE"/>
    <w:rsid w:val="00511CC2"/>
    <w:rsid w:val="0051232A"/>
    <w:rsid w:val="00512528"/>
    <w:rsid w:val="0051254F"/>
    <w:rsid w:val="00512AAB"/>
    <w:rsid w:val="00512B82"/>
    <w:rsid w:val="005139C4"/>
    <w:rsid w:val="00513AFA"/>
    <w:rsid w:val="00513F18"/>
    <w:rsid w:val="0051413E"/>
    <w:rsid w:val="005143EF"/>
    <w:rsid w:val="00514868"/>
    <w:rsid w:val="00514A9F"/>
    <w:rsid w:val="00514BEA"/>
    <w:rsid w:val="00514DE7"/>
    <w:rsid w:val="00514FE7"/>
    <w:rsid w:val="005150BD"/>
    <w:rsid w:val="005153B5"/>
    <w:rsid w:val="0051556A"/>
    <w:rsid w:val="00515772"/>
    <w:rsid w:val="0051588B"/>
    <w:rsid w:val="00515C6F"/>
    <w:rsid w:val="00515E2F"/>
    <w:rsid w:val="00516603"/>
    <w:rsid w:val="005166A8"/>
    <w:rsid w:val="00516734"/>
    <w:rsid w:val="00516773"/>
    <w:rsid w:val="00516923"/>
    <w:rsid w:val="0051695E"/>
    <w:rsid w:val="00516BA6"/>
    <w:rsid w:val="00516C41"/>
    <w:rsid w:val="00516D24"/>
    <w:rsid w:val="00516DB2"/>
    <w:rsid w:val="00516E44"/>
    <w:rsid w:val="00516F3A"/>
    <w:rsid w:val="0051704C"/>
    <w:rsid w:val="0051738B"/>
    <w:rsid w:val="005175A9"/>
    <w:rsid w:val="0051770E"/>
    <w:rsid w:val="00517C6B"/>
    <w:rsid w:val="00517F3B"/>
    <w:rsid w:val="00517F42"/>
    <w:rsid w:val="00517F4A"/>
    <w:rsid w:val="0052001E"/>
    <w:rsid w:val="005200E1"/>
    <w:rsid w:val="005203DA"/>
    <w:rsid w:val="00520440"/>
    <w:rsid w:val="0052099A"/>
    <w:rsid w:val="00520BB1"/>
    <w:rsid w:val="00520BF7"/>
    <w:rsid w:val="00520CA1"/>
    <w:rsid w:val="00520CEC"/>
    <w:rsid w:val="00520D83"/>
    <w:rsid w:val="0052122B"/>
    <w:rsid w:val="00521282"/>
    <w:rsid w:val="005212B5"/>
    <w:rsid w:val="005212DC"/>
    <w:rsid w:val="00521802"/>
    <w:rsid w:val="00521A3A"/>
    <w:rsid w:val="00521D3E"/>
    <w:rsid w:val="00521F32"/>
    <w:rsid w:val="005221B9"/>
    <w:rsid w:val="005222C5"/>
    <w:rsid w:val="00522304"/>
    <w:rsid w:val="0052231B"/>
    <w:rsid w:val="00522576"/>
    <w:rsid w:val="00522BA8"/>
    <w:rsid w:val="00522D04"/>
    <w:rsid w:val="00522D97"/>
    <w:rsid w:val="00523109"/>
    <w:rsid w:val="0052348D"/>
    <w:rsid w:val="005238D8"/>
    <w:rsid w:val="00523B16"/>
    <w:rsid w:val="00523BB1"/>
    <w:rsid w:val="00523C52"/>
    <w:rsid w:val="00524385"/>
    <w:rsid w:val="005247A8"/>
    <w:rsid w:val="00524C76"/>
    <w:rsid w:val="00524E3E"/>
    <w:rsid w:val="0052529D"/>
    <w:rsid w:val="00525EDD"/>
    <w:rsid w:val="0052601F"/>
    <w:rsid w:val="005261E0"/>
    <w:rsid w:val="0052628F"/>
    <w:rsid w:val="00526447"/>
    <w:rsid w:val="005266DA"/>
    <w:rsid w:val="00526C60"/>
    <w:rsid w:val="00526D13"/>
    <w:rsid w:val="00526E5F"/>
    <w:rsid w:val="0052790B"/>
    <w:rsid w:val="00527B8D"/>
    <w:rsid w:val="00527D4E"/>
    <w:rsid w:val="00527D73"/>
    <w:rsid w:val="00527EA4"/>
    <w:rsid w:val="00530446"/>
    <w:rsid w:val="00530580"/>
    <w:rsid w:val="00530661"/>
    <w:rsid w:val="00530673"/>
    <w:rsid w:val="00530869"/>
    <w:rsid w:val="005308CF"/>
    <w:rsid w:val="00530A8C"/>
    <w:rsid w:val="00530BAD"/>
    <w:rsid w:val="0053100D"/>
    <w:rsid w:val="005313C0"/>
    <w:rsid w:val="0053143C"/>
    <w:rsid w:val="00531503"/>
    <w:rsid w:val="00531667"/>
    <w:rsid w:val="00531691"/>
    <w:rsid w:val="00532012"/>
    <w:rsid w:val="00532081"/>
    <w:rsid w:val="00532170"/>
    <w:rsid w:val="005321A6"/>
    <w:rsid w:val="0053250B"/>
    <w:rsid w:val="005328C9"/>
    <w:rsid w:val="00532B61"/>
    <w:rsid w:val="00532C69"/>
    <w:rsid w:val="00532DE3"/>
    <w:rsid w:val="00532E5C"/>
    <w:rsid w:val="0053309B"/>
    <w:rsid w:val="005330E1"/>
    <w:rsid w:val="00533510"/>
    <w:rsid w:val="0053357A"/>
    <w:rsid w:val="00533B21"/>
    <w:rsid w:val="005342DA"/>
    <w:rsid w:val="00534395"/>
    <w:rsid w:val="00534743"/>
    <w:rsid w:val="0053495E"/>
    <w:rsid w:val="00534A94"/>
    <w:rsid w:val="00534AC6"/>
    <w:rsid w:val="00534C2E"/>
    <w:rsid w:val="00535253"/>
    <w:rsid w:val="0053542D"/>
    <w:rsid w:val="00535460"/>
    <w:rsid w:val="00535571"/>
    <w:rsid w:val="0053587C"/>
    <w:rsid w:val="005358F5"/>
    <w:rsid w:val="00535C01"/>
    <w:rsid w:val="00535D37"/>
    <w:rsid w:val="00535E06"/>
    <w:rsid w:val="0053605A"/>
    <w:rsid w:val="00536456"/>
    <w:rsid w:val="00536522"/>
    <w:rsid w:val="005366FF"/>
    <w:rsid w:val="005367C7"/>
    <w:rsid w:val="00536904"/>
    <w:rsid w:val="00536A7E"/>
    <w:rsid w:val="00536B00"/>
    <w:rsid w:val="00536B4F"/>
    <w:rsid w:val="00536BCC"/>
    <w:rsid w:val="00536D2D"/>
    <w:rsid w:val="00536D63"/>
    <w:rsid w:val="00536F75"/>
    <w:rsid w:val="005370E1"/>
    <w:rsid w:val="0053714D"/>
    <w:rsid w:val="00537171"/>
    <w:rsid w:val="0053717A"/>
    <w:rsid w:val="00537276"/>
    <w:rsid w:val="00537312"/>
    <w:rsid w:val="005374CF"/>
    <w:rsid w:val="005375FB"/>
    <w:rsid w:val="00537746"/>
    <w:rsid w:val="0053784D"/>
    <w:rsid w:val="005378E7"/>
    <w:rsid w:val="00537B3B"/>
    <w:rsid w:val="00537D99"/>
    <w:rsid w:val="0054038C"/>
    <w:rsid w:val="0054072B"/>
    <w:rsid w:val="00540827"/>
    <w:rsid w:val="00540E20"/>
    <w:rsid w:val="00540E89"/>
    <w:rsid w:val="00540F60"/>
    <w:rsid w:val="00540F81"/>
    <w:rsid w:val="005410A0"/>
    <w:rsid w:val="005410B7"/>
    <w:rsid w:val="005411D5"/>
    <w:rsid w:val="00541276"/>
    <w:rsid w:val="0054162F"/>
    <w:rsid w:val="005416F7"/>
    <w:rsid w:val="00541865"/>
    <w:rsid w:val="00541E84"/>
    <w:rsid w:val="00541E9C"/>
    <w:rsid w:val="00542194"/>
    <w:rsid w:val="0054227F"/>
    <w:rsid w:val="00542490"/>
    <w:rsid w:val="00542492"/>
    <w:rsid w:val="00542AAC"/>
    <w:rsid w:val="00542B88"/>
    <w:rsid w:val="00542D6B"/>
    <w:rsid w:val="00542FA2"/>
    <w:rsid w:val="005433C8"/>
    <w:rsid w:val="005434FB"/>
    <w:rsid w:val="005435F1"/>
    <w:rsid w:val="00543DD9"/>
    <w:rsid w:val="00543F79"/>
    <w:rsid w:val="005440DB"/>
    <w:rsid w:val="005442A4"/>
    <w:rsid w:val="005443AB"/>
    <w:rsid w:val="005445FC"/>
    <w:rsid w:val="00544744"/>
    <w:rsid w:val="005447F2"/>
    <w:rsid w:val="00544BCB"/>
    <w:rsid w:val="00544CA3"/>
    <w:rsid w:val="00545142"/>
    <w:rsid w:val="005455B6"/>
    <w:rsid w:val="005457D2"/>
    <w:rsid w:val="0054582B"/>
    <w:rsid w:val="0054599C"/>
    <w:rsid w:val="00545A0D"/>
    <w:rsid w:val="00545A3A"/>
    <w:rsid w:val="00545C5E"/>
    <w:rsid w:val="00545EAA"/>
    <w:rsid w:val="00545EF4"/>
    <w:rsid w:val="00546335"/>
    <w:rsid w:val="005464D0"/>
    <w:rsid w:val="005465AE"/>
    <w:rsid w:val="00546764"/>
    <w:rsid w:val="005468B4"/>
    <w:rsid w:val="00546D95"/>
    <w:rsid w:val="00546F9A"/>
    <w:rsid w:val="00547279"/>
    <w:rsid w:val="0054751F"/>
    <w:rsid w:val="00547551"/>
    <w:rsid w:val="00547D2A"/>
    <w:rsid w:val="00547E9B"/>
    <w:rsid w:val="00547F83"/>
    <w:rsid w:val="00550075"/>
    <w:rsid w:val="00550506"/>
    <w:rsid w:val="005507B6"/>
    <w:rsid w:val="005507FB"/>
    <w:rsid w:val="00550B36"/>
    <w:rsid w:val="00550BB9"/>
    <w:rsid w:val="00550C2A"/>
    <w:rsid w:val="00550CE2"/>
    <w:rsid w:val="00550D4C"/>
    <w:rsid w:val="00550E77"/>
    <w:rsid w:val="00550F2F"/>
    <w:rsid w:val="005510F2"/>
    <w:rsid w:val="0055148C"/>
    <w:rsid w:val="0055184E"/>
    <w:rsid w:val="00551864"/>
    <w:rsid w:val="00551879"/>
    <w:rsid w:val="00551CF3"/>
    <w:rsid w:val="00551F51"/>
    <w:rsid w:val="0055227E"/>
    <w:rsid w:val="00552294"/>
    <w:rsid w:val="005522A0"/>
    <w:rsid w:val="00552632"/>
    <w:rsid w:val="00552782"/>
    <w:rsid w:val="00552CC4"/>
    <w:rsid w:val="0055310F"/>
    <w:rsid w:val="0055315A"/>
    <w:rsid w:val="00553306"/>
    <w:rsid w:val="005534B8"/>
    <w:rsid w:val="00553573"/>
    <w:rsid w:val="005535FA"/>
    <w:rsid w:val="0055369E"/>
    <w:rsid w:val="00553805"/>
    <w:rsid w:val="0055391E"/>
    <w:rsid w:val="0055417F"/>
    <w:rsid w:val="0055457B"/>
    <w:rsid w:val="005547BE"/>
    <w:rsid w:val="005547C6"/>
    <w:rsid w:val="00554C96"/>
    <w:rsid w:val="00554E32"/>
    <w:rsid w:val="00554E4D"/>
    <w:rsid w:val="00554EAA"/>
    <w:rsid w:val="005550DD"/>
    <w:rsid w:val="00555388"/>
    <w:rsid w:val="005553BA"/>
    <w:rsid w:val="0055546B"/>
    <w:rsid w:val="00555D6C"/>
    <w:rsid w:val="00555FA3"/>
    <w:rsid w:val="00556168"/>
    <w:rsid w:val="0055631C"/>
    <w:rsid w:val="00556800"/>
    <w:rsid w:val="0055687B"/>
    <w:rsid w:val="00556A2A"/>
    <w:rsid w:val="00556E8E"/>
    <w:rsid w:val="00556F12"/>
    <w:rsid w:val="005570FB"/>
    <w:rsid w:val="005571B9"/>
    <w:rsid w:val="005572C1"/>
    <w:rsid w:val="00557486"/>
    <w:rsid w:val="0055755A"/>
    <w:rsid w:val="005576FE"/>
    <w:rsid w:val="00557845"/>
    <w:rsid w:val="005578FD"/>
    <w:rsid w:val="005600B3"/>
    <w:rsid w:val="00560264"/>
    <w:rsid w:val="005605EB"/>
    <w:rsid w:val="005606F6"/>
    <w:rsid w:val="00560848"/>
    <w:rsid w:val="00560CB5"/>
    <w:rsid w:val="00560E8D"/>
    <w:rsid w:val="0056136E"/>
    <w:rsid w:val="0056156D"/>
    <w:rsid w:val="0056173B"/>
    <w:rsid w:val="0056186E"/>
    <w:rsid w:val="005618ED"/>
    <w:rsid w:val="00561929"/>
    <w:rsid w:val="00562402"/>
    <w:rsid w:val="00562592"/>
    <w:rsid w:val="0056285B"/>
    <w:rsid w:val="00562987"/>
    <w:rsid w:val="005629A4"/>
    <w:rsid w:val="00562FCD"/>
    <w:rsid w:val="00563390"/>
    <w:rsid w:val="005633CE"/>
    <w:rsid w:val="0056355A"/>
    <w:rsid w:val="00564433"/>
    <w:rsid w:val="00564756"/>
    <w:rsid w:val="00564966"/>
    <w:rsid w:val="00564BD7"/>
    <w:rsid w:val="00564DA3"/>
    <w:rsid w:val="00564F2A"/>
    <w:rsid w:val="0056510A"/>
    <w:rsid w:val="005657B8"/>
    <w:rsid w:val="0056584F"/>
    <w:rsid w:val="00565A3E"/>
    <w:rsid w:val="00565ABF"/>
    <w:rsid w:val="00565E07"/>
    <w:rsid w:val="00566075"/>
    <w:rsid w:val="00566328"/>
    <w:rsid w:val="0056644B"/>
    <w:rsid w:val="0056654D"/>
    <w:rsid w:val="00566E3E"/>
    <w:rsid w:val="00567087"/>
    <w:rsid w:val="005671C1"/>
    <w:rsid w:val="0056767C"/>
    <w:rsid w:val="0056782B"/>
    <w:rsid w:val="00567AD9"/>
    <w:rsid w:val="00567D3F"/>
    <w:rsid w:val="00567D81"/>
    <w:rsid w:val="00567D8E"/>
    <w:rsid w:val="00567DD8"/>
    <w:rsid w:val="00567FE0"/>
    <w:rsid w:val="0057025B"/>
    <w:rsid w:val="005702CC"/>
    <w:rsid w:val="0057042B"/>
    <w:rsid w:val="00570598"/>
    <w:rsid w:val="005705A9"/>
    <w:rsid w:val="00570A02"/>
    <w:rsid w:val="00570EE7"/>
    <w:rsid w:val="005713B1"/>
    <w:rsid w:val="00571B97"/>
    <w:rsid w:val="00571F0A"/>
    <w:rsid w:val="00571F7A"/>
    <w:rsid w:val="00572078"/>
    <w:rsid w:val="005721D5"/>
    <w:rsid w:val="00572885"/>
    <w:rsid w:val="00572C01"/>
    <w:rsid w:val="00572EE5"/>
    <w:rsid w:val="0057348E"/>
    <w:rsid w:val="00573519"/>
    <w:rsid w:val="005735CA"/>
    <w:rsid w:val="00573767"/>
    <w:rsid w:val="0057392C"/>
    <w:rsid w:val="005739F5"/>
    <w:rsid w:val="00573A72"/>
    <w:rsid w:val="00573C27"/>
    <w:rsid w:val="00573D1A"/>
    <w:rsid w:val="00574199"/>
    <w:rsid w:val="00574435"/>
    <w:rsid w:val="0057448A"/>
    <w:rsid w:val="00574901"/>
    <w:rsid w:val="00574939"/>
    <w:rsid w:val="005749A0"/>
    <w:rsid w:val="00574BDC"/>
    <w:rsid w:val="00574BFE"/>
    <w:rsid w:val="00574CEC"/>
    <w:rsid w:val="00575438"/>
    <w:rsid w:val="005754CE"/>
    <w:rsid w:val="00575606"/>
    <w:rsid w:val="005756A4"/>
    <w:rsid w:val="005758EA"/>
    <w:rsid w:val="005759F6"/>
    <w:rsid w:val="00575AA0"/>
    <w:rsid w:val="00575F44"/>
    <w:rsid w:val="00576095"/>
    <w:rsid w:val="0057624B"/>
    <w:rsid w:val="005769DF"/>
    <w:rsid w:val="00576B23"/>
    <w:rsid w:val="00576E19"/>
    <w:rsid w:val="00576F05"/>
    <w:rsid w:val="00577042"/>
    <w:rsid w:val="0057706C"/>
    <w:rsid w:val="005770AF"/>
    <w:rsid w:val="0057721A"/>
    <w:rsid w:val="0057754D"/>
    <w:rsid w:val="0057763B"/>
    <w:rsid w:val="00577975"/>
    <w:rsid w:val="00577B29"/>
    <w:rsid w:val="00577BE0"/>
    <w:rsid w:val="00577ED9"/>
    <w:rsid w:val="005801B4"/>
    <w:rsid w:val="0058076E"/>
    <w:rsid w:val="00580AED"/>
    <w:rsid w:val="00580D9A"/>
    <w:rsid w:val="00580F51"/>
    <w:rsid w:val="00581223"/>
    <w:rsid w:val="00581542"/>
    <w:rsid w:val="0058194D"/>
    <w:rsid w:val="00581BA5"/>
    <w:rsid w:val="00581BB9"/>
    <w:rsid w:val="00581BE9"/>
    <w:rsid w:val="00581D3C"/>
    <w:rsid w:val="005822A1"/>
    <w:rsid w:val="005823E3"/>
    <w:rsid w:val="005826CF"/>
    <w:rsid w:val="00582721"/>
    <w:rsid w:val="00582CCC"/>
    <w:rsid w:val="00583128"/>
    <w:rsid w:val="00583316"/>
    <w:rsid w:val="0058340C"/>
    <w:rsid w:val="00583428"/>
    <w:rsid w:val="00583B8A"/>
    <w:rsid w:val="00583BB5"/>
    <w:rsid w:val="00583D4D"/>
    <w:rsid w:val="00583E7A"/>
    <w:rsid w:val="00583F5A"/>
    <w:rsid w:val="0058433C"/>
    <w:rsid w:val="005843CD"/>
    <w:rsid w:val="00584407"/>
    <w:rsid w:val="00584437"/>
    <w:rsid w:val="005845D4"/>
    <w:rsid w:val="005846A7"/>
    <w:rsid w:val="0058470B"/>
    <w:rsid w:val="00584CCA"/>
    <w:rsid w:val="00584E29"/>
    <w:rsid w:val="005852AD"/>
    <w:rsid w:val="00585659"/>
    <w:rsid w:val="00585717"/>
    <w:rsid w:val="00585B45"/>
    <w:rsid w:val="00585BB9"/>
    <w:rsid w:val="00585E9E"/>
    <w:rsid w:val="00585ED5"/>
    <w:rsid w:val="00586341"/>
    <w:rsid w:val="00586579"/>
    <w:rsid w:val="00586821"/>
    <w:rsid w:val="00586B12"/>
    <w:rsid w:val="00586BE9"/>
    <w:rsid w:val="00586CDB"/>
    <w:rsid w:val="00586FCD"/>
    <w:rsid w:val="00587357"/>
    <w:rsid w:val="005878AF"/>
    <w:rsid w:val="00587902"/>
    <w:rsid w:val="00587CA1"/>
    <w:rsid w:val="00587D67"/>
    <w:rsid w:val="00587DAC"/>
    <w:rsid w:val="00587E83"/>
    <w:rsid w:val="00590459"/>
    <w:rsid w:val="00590588"/>
    <w:rsid w:val="005906EF"/>
    <w:rsid w:val="0059098E"/>
    <w:rsid w:val="00590BBB"/>
    <w:rsid w:val="00590C55"/>
    <w:rsid w:val="0059118F"/>
    <w:rsid w:val="00591374"/>
    <w:rsid w:val="00591557"/>
    <w:rsid w:val="005919D4"/>
    <w:rsid w:val="00591EAA"/>
    <w:rsid w:val="005921E6"/>
    <w:rsid w:val="0059232F"/>
    <w:rsid w:val="0059233E"/>
    <w:rsid w:val="005923B4"/>
    <w:rsid w:val="0059258C"/>
    <w:rsid w:val="005925F9"/>
    <w:rsid w:val="00592783"/>
    <w:rsid w:val="00592826"/>
    <w:rsid w:val="0059293C"/>
    <w:rsid w:val="00592A87"/>
    <w:rsid w:val="00592DA6"/>
    <w:rsid w:val="00593249"/>
    <w:rsid w:val="0059344C"/>
    <w:rsid w:val="005935F4"/>
    <w:rsid w:val="00593B83"/>
    <w:rsid w:val="00594598"/>
    <w:rsid w:val="00594E73"/>
    <w:rsid w:val="00594ED6"/>
    <w:rsid w:val="00595050"/>
    <w:rsid w:val="00595070"/>
    <w:rsid w:val="005950FF"/>
    <w:rsid w:val="0059520C"/>
    <w:rsid w:val="00595358"/>
    <w:rsid w:val="00595638"/>
    <w:rsid w:val="00595A2A"/>
    <w:rsid w:val="00595ADF"/>
    <w:rsid w:val="00595CD5"/>
    <w:rsid w:val="00595E29"/>
    <w:rsid w:val="005963E6"/>
    <w:rsid w:val="00596417"/>
    <w:rsid w:val="005968FB"/>
    <w:rsid w:val="00596D27"/>
    <w:rsid w:val="00596D96"/>
    <w:rsid w:val="00596DB1"/>
    <w:rsid w:val="00596E31"/>
    <w:rsid w:val="00596EB1"/>
    <w:rsid w:val="00596F54"/>
    <w:rsid w:val="00597367"/>
    <w:rsid w:val="0059742C"/>
    <w:rsid w:val="00597973"/>
    <w:rsid w:val="00597D1D"/>
    <w:rsid w:val="005A00F4"/>
    <w:rsid w:val="005A0259"/>
    <w:rsid w:val="005A02CD"/>
    <w:rsid w:val="005A03EC"/>
    <w:rsid w:val="005A03FF"/>
    <w:rsid w:val="005A047D"/>
    <w:rsid w:val="005A0583"/>
    <w:rsid w:val="005A062B"/>
    <w:rsid w:val="005A07C7"/>
    <w:rsid w:val="005A0F16"/>
    <w:rsid w:val="005A0F27"/>
    <w:rsid w:val="005A1267"/>
    <w:rsid w:val="005A12A2"/>
    <w:rsid w:val="005A160A"/>
    <w:rsid w:val="005A164B"/>
    <w:rsid w:val="005A1651"/>
    <w:rsid w:val="005A17CC"/>
    <w:rsid w:val="005A1F30"/>
    <w:rsid w:val="005A254E"/>
    <w:rsid w:val="005A2565"/>
    <w:rsid w:val="005A25A1"/>
    <w:rsid w:val="005A2762"/>
    <w:rsid w:val="005A2E74"/>
    <w:rsid w:val="005A3199"/>
    <w:rsid w:val="005A32B9"/>
    <w:rsid w:val="005A3484"/>
    <w:rsid w:val="005A348A"/>
    <w:rsid w:val="005A3665"/>
    <w:rsid w:val="005A369E"/>
    <w:rsid w:val="005A37E9"/>
    <w:rsid w:val="005A3D82"/>
    <w:rsid w:val="005A3E54"/>
    <w:rsid w:val="005A426D"/>
    <w:rsid w:val="005A4276"/>
    <w:rsid w:val="005A430A"/>
    <w:rsid w:val="005A45C5"/>
    <w:rsid w:val="005A46A5"/>
    <w:rsid w:val="005A5257"/>
    <w:rsid w:val="005A52DC"/>
    <w:rsid w:val="005A535F"/>
    <w:rsid w:val="005A5832"/>
    <w:rsid w:val="005A6358"/>
    <w:rsid w:val="005A64C7"/>
    <w:rsid w:val="005A677E"/>
    <w:rsid w:val="005A68C5"/>
    <w:rsid w:val="005A6D9E"/>
    <w:rsid w:val="005A6DF1"/>
    <w:rsid w:val="005A6FAD"/>
    <w:rsid w:val="005A7041"/>
    <w:rsid w:val="005A7540"/>
    <w:rsid w:val="005A770F"/>
    <w:rsid w:val="005A7859"/>
    <w:rsid w:val="005A786B"/>
    <w:rsid w:val="005A7CB2"/>
    <w:rsid w:val="005A7D57"/>
    <w:rsid w:val="005A7F93"/>
    <w:rsid w:val="005B010D"/>
    <w:rsid w:val="005B0753"/>
    <w:rsid w:val="005B084E"/>
    <w:rsid w:val="005B08A0"/>
    <w:rsid w:val="005B08A5"/>
    <w:rsid w:val="005B0B62"/>
    <w:rsid w:val="005B0B74"/>
    <w:rsid w:val="005B0EA6"/>
    <w:rsid w:val="005B112A"/>
    <w:rsid w:val="005B1201"/>
    <w:rsid w:val="005B1263"/>
    <w:rsid w:val="005B1397"/>
    <w:rsid w:val="005B1431"/>
    <w:rsid w:val="005B222C"/>
    <w:rsid w:val="005B22A2"/>
    <w:rsid w:val="005B25B2"/>
    <w:rsid w:val="005B27DC"/>
    <w:rsid w:val="005B2A78"/>
    <w:rsid w:val="005B2CAC"/>
    <w:rsid w:val="005B33A2"/>
    <w:rsid w:val="005B362C"/>
    <w:rsid w:val="005B3916"/>
    <w:rsid w:val="005B3BC2"/>
    <w:rsid w:val="005B3F32"/>
    <w:rsid w:val="005B400E"/>
    <w:rsid w:val="005B409F"/>
    <w:rsid w:val="005B46FE"/>
    <w:rsid w:val="005B4D64"/>
    <w:rsid w:val="005B5348"/>
    <w:rsid w:val="005B53F5"/>
    <w:rsid w:val="005B5426"/>
    <w:rsid w:val="005B553F"/>
    <w:rsid w:val="005B57EA"/>
    <w:rsid w:val="005B5881"/>
    <w:rsid w:val="005B59C1"/>
    <w:rsid w:val="005B5E20"/>
    <w:rsid w:val="005B643B"/>
    <w:rsid w:val="005B67AC"/>
    <w:rsid w:val="005B69C4"/>
    <w:rsid w:val="005B6A92"/>
    <w:rsid w:val="005B6D37"/>
    <w:rsid w:val="005B6D56"/>
    <w:rsid w:val="005B6E68"/>
    <w:rsid w:val="005B703D"/>
    <w:rsid w:val="005B70B5"/>
    <w:rsid w:val="005B7299"/>
    <w:rsid w:val="005B7384"/>
    <w:rsid w:val="005B750F"/>
    <w:rsid w:val="005B7609"/>
    <w:rsid w:val="005B76FA"/>
    <w:rsid w:val="005B7982"/>
    <w:rsid w:val="005B7B4A"/>
    <w:rsid w:val="005B7D43"/>
    <w:rsid w:val="005B7E95"/>
    <w:rsid w:val="005B7F58"/>
    <w:rsid w:val="005C0071"/>
    <w:rsid w:val="005C029A"/>
    <w:rsid w:val="005C058A"/>
    <w:rsid w:val="005C1081"/>
    <w:rsid w:val="005C114C"/>
    <w:rsid w:val="005C1367"/>
    <w:rsid w:val="005C1469"/>
    <w:rsid w:val="005C1592"/>
    <w:rsid w:val="005C16A5"/>
    <w:rsid w:val="005C1778"/>
    <w:rsid w:val="005C1964"/>
    <w:rsid w:val="005C1A15"/>
    <w:rsid w:val="005C1B47"/>
    <w:rsid w:val="005C1E65"/>
    <w:rsid w:val="005C1E71"/>
    <w:rsid w:val="005C2248"/>
    <w:rsid w:val="005C22ED"/>
    <w:rsid w:val="005C259C"/>
    <w:rsid w:val="005C2784"/>
    <w:rsid w:val="005C2887"/>
    <w:rsid w:val="005C2944"/>
    <w:rsid w:val="005C2C4F"/>
    <w:rsid w:val="005C2D19"/>
    <w:rsid w:val="005C2D8F"/>
    <w:rsid w:val="005C30EF"/>
    <w:rsid w:val="005C317D"/>
    <w:rsid w:val="005C31A0"/>
    <w:rsid w:val="005C3681"/>
    <w:rsid w:val="005C39AA"/>
    <w:rsid w:val="005C3A7E"/>
    <w:rsid w:val="005C3B6E"/>
    <w:rsid w:val="005C3D34"/>
    <w:rsid w:val="005C3E53"/>
    <w:rsid w:val="005C3EC1"/>
    <w:rsid w:val="005C400C"/>
    <w:rsid w:val="005C4011"/>
    <w:rsid w:val="005C421A"/>
    <w:rsid w:val="005C4343"/>
    <w:rsid w:val="005C446F"/>
    <w:rsid w:val="005C45B4"/>
    <w:rsid w:val="005C4605"/>
    <w:rsid w:val="005C49BF"/>
    <w:rsid w:val="005C49E6"/>
    <w:rsid w:val="005C4CBC"/>
    <w:rsid w:val="005C4D63"/>
    <w:rsid w:val="005C4EA6"/>
    <w:rsid w:val="005C524E"/>
    <w:rsid w:val="005C5426"/>
    <w:rsid w:val="005C542B"/>
    <w:rsid w:val="005C54CD"/>
    <w:rsid w:val="005C54F4"/>
    <w:rsid w:val="005C5576"/>
    <w:rsid w:val="005C5930"/>
    <w:rsid w:val="005C5B63"/>
    <w:rsid w:val="005C5EBD"/>
    <w:rsid w:val="005C5F83"/>
    <w:rsid w:val="005C6228"/>
    <w:rsid w:val="005C6498"/>
    <w:rsid w:val="005C6544"/>
    <w:rsid w:val="005C6864"/>
    <w:rsid w:val="005C6D69"/>
    <w:rsid w:val="005C6D9F"/>
    <w:rsid w:val="005C6E88"/>
    <w:rsid w:val="005C6F4E"/>
    <w:rsid w:val="005C6FDC"/>
    <w:rsid w:val="005C7172"/>
    <w:rsid w:val="005C72E0"/>
    <w:rsid w:val="005C738E"/>
    <w:rsid w:val="005C7426"/>
    <w:rsid w:val="005C7881"/>
    <w:rsid w:val="005C79E0"/>
    <w:rsid w:val="005C7A37"/>
    <w:rsid w:val="005C7A5F"/>
    <w:rsid w:val="005C7A79"/>
    <w:rsid w:val="005C7E38"/>
    <w:rsid w:val="005C7F96"/>
    <w:rsid w:val="005D000C"/>
    <w:rsid w:val="005D0012"/>
    <w:rsid w:val="005D0499"/>
    <w:rsid w:val="005D06A4"/>
    <w:rsid w:val="005D0716"/>
    <w:rsid w:val="005D0FAE"/>
    <w:rsid w:val="005D0FB1"/>
    <w:rsid w:val="005D13A8"/>
    <w:rsid w:val="005D145F"/>
    <w:rsid w:val="005D16EB"/>
    <w:rsid w:val="005D1796"/>
    <w:rsid w:val="005D1A1A"/>
    <w:rsid w:val="005D1E65"/>
    <w:rsid w:val="005D1FF7"/>
    <w:rsid w:val="005D210C"/>
    <w:rsid w:val="005D211A"/>
    <w:rsid w:val="005D227C"/>
    <w:rsid w:val="005D2444"/>
    <w:rsid w:val="005D24CC"/>
    <w:rsid w:val="005D2522"/>
    <w:rsid w:val="005D2877"/>
    <w:rsid w:val="005D2CFF"/>
    <w:rsid w:val="005D2E7A"/>
    <w:rsid w:val="005D3298"/>
    <w:rsid w:val="005D3330"/>
    <w:rsid w:val="005D34FD"/>
    <w:rsid w:val="005D3566"/>
    <w:rsid w:val="005D377B"/>
    <w:rsid w:val="005D3BCF"/>
    <w:rsid w:val="005D3BDA"/>
    <w:rsid w:val="005D41D3"/>
    <w:rsid w:val="005D442E"/>
    <w:rsid w:val="005D4484"/>
    <w:rsid w:val="005D448B"/>
    <w:rsid w:val="005D49A5"/>
    <w:rsid w:val="005D49DB"/>
    <w:rsid w:val="005D4CA5"/>
    <w:rsid w:val="005D5235"/>
    <w:rsid w:val="005D5250"/>
    <w:rsid w:val="005D5493"/>
    <w:rsid w:val="005D54AA"/>
    <w:rsid w:val="005D556F"/>
    <w:rsid w:val="005D559C"/>
    <w:rsid w:val="005D576D"/>
    <w:rsid w:val="005D589B"/>
    <w:rsid w:val="005D5CDC"/>
    <w:rsid w:val="005D5F64"/>
    <w:rsid w:val="005D60C1"/>
    <w:rsid w:val="005D62C8"/>
    <w:rsid w:val="005D6755"/>
    <w:rsid w:val="005D6889"/>
    <w:rsid w:val="005D6D9A"/>
    <w:rsid w:val="005D6ED6"/>
    <w:rsid w:val="005D70E1"/>
    <w:rsid w:val="005D75EC"/>
    <w:rsid w:val="005D77BC"/>
    <w:rsid w:val="005D7812"/>
    <w:rsid w:val="005D7888"/>
    <w:rsid w:val="005D78FA"/>
    <w:rsid w:val="005D7974"/>
    <w:rsid w:val="005D7AF5"/>
    <w:rsid w:val="005D7B6A"/>
    <w:rsid w:val="005D7F0D"/>
    <w:rsid w:val="005E008D"/>
    <w:rsid w:val="005E0621"/>
    <w:rsid w:val="005E06F6"/>
    <w:rsid w:val="005E08B7"/>
    <w:rsid w:val="005E0CB1"/>
    <w:rsid w:val="005E0D58"/>
    <w:rsid w:val="005E0E0D"/>
    <w:rsid w:val="005E0E33"/>
    <w:rsid w:val="005E0FE4"/>
    <w:rsid w:val="005E1189"/>
    <w:rsid w:val="005E1330"/>
    <w:rsid w:val="005E1C2F"/>
    <w:rsid w:val="005E1E9C"/>
    <w:rsid w:val="005E24A2"/>
    <w:rsid w:val="005E2678"/>
    <w:rsid w:val="005E28DD"/>
    <w:rsid w:val="005E2ABA"/>
    <w:rsid w:val="005E2AE8"/>
    <w:rsid w:val="005E2CA7"/>
    <w:rsid w:val="005E2E98"/>
    <w:rsid w:val="005E2F20"/>
    <w:rsid w:val="005E361F"/>
    <w:rsid w:val="005E3659"/>
    <w:rsid w:val="005E3667"/>
    <w:rsid w:val="005E3B4C"/>
    <w:rsid w:val="005E3B60"/>
    <w:rsid w:val="005E3BF3"/>
    <w:rsid w:val="005E3CF9"/>
    <w:rsid w:val="005E413E"/>
    <w:rsid w:val="005E4168"/>
    <w:rsid w:val="005E442C"/>
    <w:rsid w:val="005E44BD"/>
    <w:rsid w:val="005E45D9"/>
    <w:rsid w:val="005E47E1"/>
    <w:rsid w:val="005E49C2"/>
    <w:rsid w:val="005E4D54"/>
    <w:rsid w:val="005E4DF1"/>
    <w:rsid w:val="005E53C2"/>
    <w:rsid w:val="005E5905"/>
    <w:rsid w:val="005E627D"/>
    <w:rsid w:val="005E655D"/>
    <w:rsid w:val="005E6716"/>
    <w:rsid w:val="005E68B9"/>
    <w:rsid w:val="005E6B73"/>
    <w:rsid w:val="005E6BF8"/>
    <w:rsid w:val="005E6C13"/>
    <w:rsid w:val="005E6CA7"/>
    <w:rsid w:val="005E6EEC"/>
    <w:rsid w:val="005E7588"/>
    <w:rsid w:val="005E7EEE"/>
    <w:rsid w:val="005F0AAE"/>
    <w:rsid w:val="005F0AB9"/>
    <w:rsid w:val="005F0B5D"/>
    <w:rsid w:val="005F0C60"/>
    <w:rsid w:val="005F0CDB"/>
    <w:rsid w:val="005F0F6D"/>
    <w:rsid w:val="005F1248"/>
    <w:rsid w:val="005F148B"/>
    <w:rsid w:val="005F14E5"/>
    <w:rsid w:val="005F16DC"/>
    <w:rsid w:val="005F1786"/>
    <w:rsid w:val="005F17FC"/>
    <w:rsid w:val="005F18E0"/>
    <w:rsid w:val="005F1B1D"/>
    <w:rsid w:val="005F1C97"/>
    <w:rsid w:val="005F1D60"/>
    <w:rsid w:val="005F2221"/>
    <w:rsid w:val="005F24E4"/>
    <w:rsid w:val="005F25BB"/>
    <w:rsid w:val="005F2789"/>
    <w:rsid w:val="005F2B85"/>
    <w:rsid w:val="005F2D9A"/>
    <w:rsid w:val="005F2E9C"/>
    <w:rsid w:val="005F2F6B"/>
    <w:rsid w:val="005F3108"/>
    <w:rsid w:val="005F31CE"/>
    <w:rsid w:val="005F34A3"/>
    <w:rsid w:val="005F34C1"/>
    <w:rsid w:val="005F34DF"/>
    <w:rsid w:val="005F364D"/>
    <w:rsid w:val="005F3872"/>
    <w:rsid w:val="005F39EA"/>
    <w:rsid w:val="005F3B4D"/>
    <w:rsid w:val="005F3B7A"/>
    <w:rsid w:val="005F3C4C"/>
    <w:rsid w:val="005F3CC9"/>
    <w:rsid w:val="005F3CCD"/>
    <w:rsid w:val="005F3E05"/>
    <w:rsid w:val="005F4417"/>
    <w:rsid w:val="005F4510"/>
    <w:rsid w:val="005F49C9"/>
    <w:rsid w:val="005F4BAD"/>
    <w:rsid w:val="005F4E05"/>
    <w:rsid w:val="005F4F0F"/>
    <w:rsid w:val="005F500A"/>
    <w:rsid w:val="005F516D"/>
    <w:rsid w:val="005F51BD"/>
    <w:rsid w:val="005F5444"/>
    <w:rsid w:val="005F5474"/>
    <w:rsid w:val="005F5685"/>
    <w:rsid w:val="005F56EB"/>
    <w:rsid w:val="005F5714"/>
    <w:rsid w:val="005F5947"/>
    <w:rsid w:val="005F61FC"/>
    <w:rsid w:val="005F644B"/>
    <w:rsid w:val="005F6542"/>
    <w:rsid w:val="005F66EA"/>
    <w:rsid w:val="005F67D0"/>
    <w:rsid w:val="005F6839"/>
    <w:rsid w:val="005F6974"/>
    <w:rsid w:val="005F6A2C"/>
    <w:rsid w:val="005F6BAA"/>
    <w:rsid w:val="005F700F"/>
    <w:rsid w:val="005F7259"/>
    <w:rsid w:val="005F72B8"/>
    <w:rsid w:val="005F735A"/>
    <w:rsid w:val="005F74DA"/>
    <w:rsid w:val="005F756E"/>
    <w:rsid w:val="005F79F3"/>
    <w:rsid w:val="005F7B37"/>
    <w:rsid w:val="005F7BF5"/>
    <w:rsid w:val="005F7CB3"/>
    <w:rsid w:val="005F7D33"/>
    <w:rsid w:val="005F7DE0"/>
    <w:rsid w:val="005F7E8C"/>
    <w:rsid w:val="005F7F04"/>
    <w:rsid w:val="0060033F"/>
    <w:rsid w:val="006004B0"/>
    <w:rsid w:val="00600571"/>
    <w:rsid w:val="00600637"/>
    <w:rsid w:val="0060090C"/>
    <w:rsid w:val="00600A2A"/>
    <w:rsid w:val="00600A65"/>
    <w:rsid w:val="00600AD4"/>
    <w:rsid w:val="00600B09"/>
    <w:rsid w:val="00600DDC"/>
    <w:rsid w:val="00600FB6"/>
    <w:rsid w:val="0060142D"/>
    <w:rsid w:val="006015E7"/>
    <w:rsid w:val="00601602"/>
    <w:rsid w:val="0060166F"/>
    <w:rsid w:val="006019CE"/>
    <w:rsid w:val="006023DD"/>
    <w:rsid w:val="006026F2"/>
    <w:rsid w:val="006028CE"/>
    <w:rsid w:val="006029FB"/>
    <w:rsid w:val="00602E5E"/>
    <w:rsid w:val="00602F70"/>
    <w:rsid w:val="00602FBA"/>
    <w:rsid w:val="00603238"/>
    <w:rsid w:val="00603484"/>
    <w:rsid w:val="006036CD"/>
    <w:rsid w:val="00603781"/>
    <w:rsid w:val="006040DB"/>
    <w:rsid w:val="006044F8"/>
    <w:rsid w:val="00604508"/>
    <w:rsid w:val="0060454E"/>
    <w:rsid w:val="006048CA"/>
    <w:rsid w:val="006048E2"/>
    <w:rsid w:val="0060494C"/>
    <w:rsid w:val="00604E62"/>
    <w:rsid w:val="00604FE8"/>
    <w:rsid w:val="006050DD"/>
    <w:rsid w:val="0060522A"/>
    <w:rsid w:val="0060537D"/>
    <w:rsid w:val="006053B6"/>
    <w:rsid w:val="006054AD"/>
    <w:rsid w:val="006056A6"/>
    <w:rsid w:val="006059B5"/>
    <w:rsid w:val="006059C9"/>
    <w:rsid w:val="00605BE4"/>
    <w:rsid w:val="00606199"/>
    <w:rsid w:val="006061BA"/>
    <w:rsid w:val="006061D8"/>
    <w:rsid w:val="00606371"/>
    <w:rsid w:val="00606423"/>
    <w:rsid w:val="00606B01"/>
    <w:rsid w:val="00606C68"/>
    <w:rsid w:val="00607021"/>
    <w:rsid w:val="006074B1"/>
    <w:rsid w:val="0060776E"/>
    <w:rsid w:val="006078FE"/>
    <w:rsid w:val="00607958"/>
    <w:rsid w:val="00607B2B"/>
    <w:rsid w:val="00607C7C"/>
    <w:rsid w:val="00610330"/>
    <w:rsid w:val="00610439"/>
    <w:rsid w:val="00610912"/>
    <w:rsid w:val="00610B36"/>
    <w:rsid w:val="00610C60"/>
    <w:rsid w:val="00610DB7"/>
    <w:rsid w:val="00610E3C"/>
    <w:rsid w:val="006113E5"/>
    <w:rsid w:val="006114BE"/>
    <w:rsid w:val="006116A9"/>
    <w:rsid w:val="00611B87"/>
    <w:rsid w:val="00611DE3"/>
    <w:rsid w:val="00611E4B"/>
    <w:rsid w:val="00611EA3"/>
    <w:rsid w:val="006120D5"/>
    <w:rsid w:val="006120DC"/>
    <w:rsid w:val="006128AC"/>
    <w:rsid w:val="006128EA"/>
    <w:rsid w:val="00612D6A"/>
    <w:rsid w:val="0061303E"/>
    <w:rsid w:val="006130A0"/>
    <w:rsid w:val="006130E9"/>
    <w:rsid w:val="0061360F"/>
    <w:rsid w:val="00613780"/>
    <w:rsid w:val="006137F9"/>
    <w:rsid w:val="00613934"/>
    <w:rsid w:val="00613BF5"/>
    <w:rsid w:val="00613EDA"/>
    <w:rsid w:val="00614373"/>
    <w:rsid w:val="00614386"/>
    <w:rsid w:val="00614450"/>
    <w:rsid w:val="00614581"/>
    <w:rsid w:val="006145F7"/>
    <w:rsid w:val="0061498B"/>
    <w:rsid w:val="00614C67"/>
    <w:rsid w:val="00614D9B"/>
    <w:rsid w:val="00614E87"/>
    <w:rsid w:val="00614EC9"/>
    <w:rsid w:val="006153CE"/>
    <w:rsid w:val="00615592"/>
    <w:rsid w:val="006159A3"/>
    <w:rsid w:val="00615CED"/>
    <w:rsid w:val="006160F0"/>
    <w:rsid w:val="006163C5"/>
    <w:rsid w:val="006165F1"/>
    <w:rsid w:val="00616947"/>
    <w:rsid w:val="00616D1B"/>
    <w:rsid w:val="00617108"/>
    <w:rsid w:val="0061766A"/>
    <w:rsid w:val="00617879"/>
    <w:rsid w:val="006178F2"/>
    <w:rsid w:val="0061793A"/>
    <w:rsid w:val="00617A26"/>
    <w:rsid w:val="00617C07"/>
    <w:rsid w:val="00617C57"/>
    <w:rsid w:val="00617D1F"/>
    <w:rsid w:val="00617F56"/>
    <w:rsid w:val="00620119"/>
    <w:rsid w:val="006202E2"/>
    <w:rsid w:val="00620302"/>
    <w:rsid w:val="00620362"/>
    <w:rsid w:val="00620500"/>
    <w:rsid w:val="00620518"/>
    <w:rsid w:val="0062089D"/>
    <w:rsid w:val="00620981"/>
    <w:rsid w:val="00620A68"/>
    <w:rsid w:val="00620B60"/>
    <w:rsid w:val="00620CEA"/>
    <w:rsid w:val="00620D7C"/>
    <w:rsid w:val="00621159"/>
    <w:rsid w:val="00621582"/>
    <w:rsid w:val="006216F6"/>
    <w:rsid w:val="00621B3D"/>
    <w:rsid w:val="00621C44"/>
    <w:rsid w:val="00621E06"/>
    <w:rsid w:val="00621FCF"/>
    <w:rsid w:val="0062207C"/>
    <w:rsid w:val="006221E5"/>
    <w:rsid w:val="006224DB"/>
    <w:rsid w:val="00622B0D"/>
    <w:rsid w:val="00622C54"/>
    <w:rsid w:val="00622DD4"/>
    <w:rsid w:val="00622FD2"/>
    <w:rsid w:val="00623054"/>
    <w:rsid w:val="00623105"/>
    <w:rsid w:val="0062332D"/>
    <w:rsid w:val="006236F4"/>
    <w:rsid w:val="00623AD0"/>
    <w:rsid w:val="00623B2C"/>
    <w:rsid w:val="00624254"/>
    <w:rsid w:val="00624598"/>
    <w:rsid w:val="006245A5"/>
    <w:rsid w:val="006245BD"/>
    <w:rsid w:val="0062471A"/>
    <w:rsid w:val="00624865"/>
    <w:rsid w:val="00624AE1"/>
    <w:rsid w:val="00624B96"/>
    <w:rsid w:val="00624BD6"/>
    <w:rsid w:val="0062505E"/>
    <w:rsid w:val="0062546F"/>
    <w:rsid w:val="00625645"/>
    <w:rsid w:val="00625697"/>
    <w:rsid w:val="0062573E"/>
    <w:rsid w:val="006258D3"/>
    <w:rsid w:val="006259B2"/>
    <w:rsid w:val="00625DFE"/>
    <w:rsid w:val="00625EBA"/>
    <w:rsid w:val="00625F97"/>
    <w:rsid w:val="0062621B"/>
    <w:rsid w:val="006265FB"/>
    <w:rsid w:val="006267DE"/>
    <w:rsid w:val="0062685C"/>
    <w:rsid w:val="0062687F"/>
    <w:rsid w:val="0062689B"/>
    <w:rsid w:val="00626CBA"/>
    <w:rsid w:val="00626EDD"/>
    <w:rsid w:val="00627272"/>
    <w:rsid w:val="00627B39"/>
    <w:rsid w:val="00627B66"/>
    <w:rsid w:val="00627B6C"/>
    <w:rsid w:val="00627EAD"/>
    <w:rsid w:val="00627F3A"/>
    <w:rsid w:val="006300FC"/>
    <w:rsid w:val="006303BA"/>
    <w:rsid w:val="006308FB"/>
    <w:rsid w:val="00630DC1"/>
    <w:rsid w:val="006312BE"/>
    <w:rsid w:val="00631B3E"/>
    <w:rsid w:val="00631B8F"/>
    <w:rsid w:val="00632228"/>
    <w:rsid w:val="006323B1"/>
    <w:rsid w:val="006326F6"/>
    <w:rsid w:val="00632E31"/>
    <w:rsid w:val="00632EBD"/>
    <w:rsid w:val="00632FF4"/>
    <w:rsid w:val="006331A9"/>
    <w:rsid w:val="006334BC"/>
    <w:rsid w:val="006334DC"/>
    <w:rsid w:val="0063352B"/>
    <w:rsid w:val="00633630"/>
    <w:rsid w:val="006336F4"/>
    <w:rsid w:val="0063377F"/>
    <w:rsid w:val="00633A2A"/>
    <w:rsid w:val="00633CEB"/>
    <w:rsid w:val="00633D4E"/>
    <w:rsid w:val="00633DA9"/>
    <w:rsid w:val="00633DE0"/>
    <w:rsid w:val="00633EB7"/>
    <w:rsid w:val="00633FDA"/>
    <w:rsid w:val="0063429E"/>
    <w:rsid w:val="0063432D"/>
    <w:rsid w:val="00634440"/>
    <w:rsid w:val="00634467"/>
    <w:rsid w:val="00634721"/>
    <w:rsid w:val="00634810"/>
    <w:rsid w:val="006349AB"/>
    <w:rsid w:val="00634AD2"/>
    <w:rsid w:val="00634B4A"/>
    <w:rsid w:val="00634C20"/>
    <w:rsid w:val="00634FD5"/>
    <w:rsid w:val="00635406"/>
    <w:rsid w:val="006354D3"/>
    <w:rsid w:val="006356F8"/>
    <w:rsid w:val="006357A6"/>
    <w:rsid w:val="0063580E"/>
    <w:rsid w:val="00635C0A"/>
    <w:rsid w:val="00635D58"/>
    <w:rsid w:val="00636107"/>
    <w:rsid w:val="00636210"/>
    <w:rsid w:val="0063661C"/>
    <w:rsid w:val="00636B11"/>
    <w:rsid w:val="00637686"/>
    <w:rsid w:val="006377C8"/>
    <w:rsid w:val="0063787E"/>
    <w:rsid w:val="00637AEE"/>
    <w:rsid w:val="00637F88"/>
    <w:rsid w:val="0064089A"/>
    <w:rsid w:val="00640C92"/>
    <w:rsid w:val="00640DE4"/>
    <w:rsid w:val="00640DF7"/>
    <w:rsid w:val="006411FC"/>
    <w:rsid w:val="00641449"/>
    <w:rsid w:val="0064145F"/>
    <w:rsid w:val="00641929"/>
    <w:rsid w:val="00641DBC"/>
    <w:rsid w:val="00642040"/>
    <w:rsid w:val="00642097"/>
    <w:rsid w:val="00642183"/>
    <w:rsid w:val="0064242C"/>
    <w:rsid w:val="00642629"/>
    <w:rsid w:val="006429AE"/>
    <w:rsid w:val="00642AD6"/>
    <w:rsid w:val="00642DB5"/>
    <w:rsid w:val="00642E49"/>
    <w:rsid w:val="00643108"/>
    <w:rsid w:val="0064315E"/>
    <w:rsid w:val="006432BE"/>
    <w:rsid w:val="006434AC"/>
    <w:rsid w:val="00643559"/>
    <w:rsid w:val="00643A85"/>
    <w:rsid w:val="00643D02"/>
    <w:rsid w:val="00643E4A"/>
    <w:rsid w:val="00644963"/>
    <w:rsid w:val="006449CE"/>
    <w:rsid w:val="00644A25"/>
    <w:rsid w:val="00644B8C"/>
    <w:rsid w:val="00644C1D"/>
    <w:rsid w:val="00644E19"/>
    <w:rsid w:val="0064511A"/>
    <w:rsid w:val="00645387"/>
    <w:rsid w:val="006453E7"/>
    <w:rsid w:val="0064553A"/>
    <w:rsid w:val="006467BD"/>
    <w:rsid w:val="006467FC"/>
    <w:rsid w:val="00646822"/>
    <w:rsid w:val="0064683A"/>
    <w:rsid w:val="00646895"/>
    <w:rsid w:val="00646A62"/>
    <w:rsid w:val="00646F5C"/>
    <w:rsid w:val="0064704F"/>
    <w:rsid w:val="006470E5"/>
    <w:rsid w:val="00647198"/>
    <w:rsid w:val="0064755E"/>
    <w:rsid w:val="00647965"/>
    <w:rsid w:val="00647AFD"/>
    <w:rsid w:val="00647CFD"/>
    <w:rsid w:val="00647DBF"/>
    <w:rsid w:val="00650281"/>
    <w:rsid w:val="00650792"/>
    <w:rsid w:val="00651133"/>
    <w:rsid w:val="00651539"/>
    <w:rsid w:val="006516CC"/>
    <w:rsid w:val="00651858"/>
    <w:rsid w:val="006518EB"/>
    <w:rsid w:val="00651AAF"/>
    <w:rsid w:val="00651AFD"/>
    <w:rsid w:val="00651D93"/>
    <w:rsid w:val="00651DF8"/>
    <w:rsid w:val="0065209E"/>
    <w:rsid w:val="0065229E"/>
    <w:rsid w:val="0065237D"/>
    <w:rsid w:val="0065239C"/>
    <w:rsid w:val="006527FA"/>
    <w:rsid w:val="006528AD"/>
    <w:rsid w:val="00652AB6"/>
    <w:rsid w:val="00652B43"/>
    <w:rsid w:val="00652F7B"/>
    <w:rsid w:val="006538A8"/>
    <w:rsid w:val="00653BC7"/>
    <w:rsid w:val="00653D41"/>
    <w:rsid w:val="00653D65"/>
    <w:rsid w:val="00653DB3"/>
    <w:rsid w:val="00653E12"/>
    <w:rsid w:val="00653F85"/>
    <w:rsid w:val="00653F97"/>
    <w:rsid w:val="00653FFE"/>
    <w:rsid w:val="00654743"/>
    <w:rsid w:val="00654786"/>
    <w:rsid w:val="00654818"/>
    <w:rsid w:val="006548C3"/>
    <w:rsid w:val="00654B7C"/>
    <w:rsid w:val="006551D7"/>
    <w:rsid w:val="006553C2"/>
    <w:rsid w:val="0065540A"/>
    <w:rsid w:val="00655BAB"/>
    <w:rsid w:val="00655CFE"/>
    <w:rsid w:val="00656656"/>
    <w:rsid w:val="00656985"/>
    <w:rsid w:val="006574E1"/>
    <w:rsid w:val="006575DF"/>
    <w:rsid w:val="0065772B"/>
    <w:rsid w:val="00657B89"/>
    <w:rsid w:val="00657C10"/>
    <w:rsid w:val="00657ED0"/>
    <w:rsid w:val="00660138"/>
    <w:rsid w:val="0066015C"/>
    <w:rsid w:val="00660229"/>
    <w:rsid w:val="00660462"/>
    <w:rsid w:val="006605A5"/>
    <w:rsid w:val="00660E7E"/>
    <w:rsid w:val="0066158C"/>
    <w:rsid w:val="00661772"/>
    <w:rsid w:val="0066187B"/>
    <w:rsid w:val="00661E85"/>
    <w:rsid w:val="00661FA4"/>
    <w:rsid w:val="0066219E"/>
    <w:rsid w:val="006621FD"/>
    <w:rsid w:val="006624BD"/>
    <w:rsid w:val="00662750"/>
    <w:rsid w:val="00662774"/>
    <w:rsid w:val="006628A9"/>
    <w:rsid w:val="006628F3"/>
    <w:rsid w:val="00662B33"/>
    <w:rsid w:val="00662E00"/>
    <w:rsid w:val="00662E45"/>
    <w:rsid w:val="00663154"/>
    <w:rsid w:val="00663213"/>
    <w:rsid w:val="00663371"/>
    <w:rsid w:val="0066350B"/>
    <w:rsid w:val="006635FC"/>
    <w:rsid w:val="0066367E"/>
    <w:rsid w:val="00663926"/>
    <w:rsid w:val="00663A1D"/>
    <w:rsid w:val="00663A8D"/>
    <w:rsid w:val="00663B8A"/>
    <w:rsid w:val="00663BF5"/>
    <w:rsid w:val="00663EFA"/>
    <w:rsid w:val="00663F58"/>
    <w:rsid w:val="00663FCE"/>
    <w:rsid w:val="00664035"/>
    <w:rsid w:val="006640DC"/>
    <w:rsid w:val="006641C3"/>
    <w:rsid w:val="006642A3"/>
    <w:rsid w:val="00664561"/>
    <w:rsid w:val="006647C5"/>
    <w:rsid w:val="00664888"/>
    <w:rsid w:val="006648D5"/>
    <w:rsid w:val="00664B19"/>
    <w:rsid w:val="00664C4A"/>
    <w:rsid w:val="00665034"/>
    <w:rsid w:val="006650C6"/>
    <w:rsid w:val="0066557D"/>
    <w:rsid w:val="0066582A"/>
    <w:rsid w:val="00665E96"/>
    <w:rsid w:val="00665EFB"/>
    <w:rsid w:val="00666005"/>
    <w:rsid w:val="00666363"/>
    <w:rsid w:val="0066653A"/>
    <w:rsid w:val="00666673"/>
    <w:rsid w:val="00666B92"/>
    <w:rsid w:val="00666BE9"/>
    <w:rsid w:val="00667306"/>
    <w:rsid w:val="0066730C"/>
    <w:rsid w:val="00667372"/>
    <w:rsid w:val="0066742C"/>
    <w:rsid w:val="00667494"/>
    <w:rsid w:val="0066779F"/>
    <w:rsid w:val="006677DF"/>
    <w:rsid w:val="0066794D"/>
    <w:rsid w:val="00667AB5"/>
    <w:rsid w:val="00667B00"/>
    <w:rsid w:val="00667BA9"/>
    <w:rsid w:val="00667C7C"/>
    <w:rsid w:val="00670032"/>
    <w:rsid w:val="0067006A"/>
    <w:rsid w:val="00670303"/>
    <w:rsid w:val="00670449"/>
    <w:rsid w:val="00670496"/>
    <w:rsid w:val="00670512"/>
    <w:rsid w:val="0067056F"/>
    <w:rsid w:val="00670570"/>
    <w:rsid w:val="0067060E"/>
    <w:rsid w:val="006706EE"/>
    <w:rsid w:val="00670A44"/>
    <w:rsid w:val="00670CD6"/>
    <w:rsid w:val="00670F34"/>
    <w:rsid w:val="00671532"/>
    <w:rsid w:val="00671B6A"/>
    <w:rsid w:val="00671C08"/>
    <w:rsid w:val="00671D9D"/>
    <w:rsid w:val="0067211E"/>
    <w:rsid w:val="006729F8"/>
    <w:rsid w:val="00672BBB"/>
    <w:rsid w:val="00672E1C"/>
    <w:rsid w:val="006730CE"/>
    <w:rsid w:val="00673100"/>
    <w:rsid w:val="0067313D"/>
    <w:rsid w:val="0067317C"/>
    <w:rsid w:val="0067339C"/>
    <w:rsid w:val="00673639"/>
    <w:rsid w:val="0067366E"/>
    <w:rsid w:val="006736DA"/>
    <w:rsid w:val="006736FB"/>
    <w:rsid w:val="00673C4B"/>
    <w:rsid w:val="00673F68"/>
    <w:rsid w:val="00673FBB"/>
    <w:rsid w:val="00673FCD"/>
    <w:rsid w:val="0067406B"/>
    <w:rsid w:val="00674219"/>
    <w:rsid w:val="006749AB"/>
    <w:rsid w:val="00674B52"/>
    <w:rsid w:val="00674BDF"/>
    <w:rsid w:val="00674C74"/>
    <w:rsid w:val="00674EC0"/>
    <w:rsid w:val="006753B1"/>
    <w:rsid w:val="0067541C"/>
    <w:rsid w:val="0067572C"/>
    <w:rsid w:val="00675AFC"/>
    <w:rsid w:val="00675F86"/>
    <w:rsid w:val="00676065"/>
    <w:rsid w:val="006762FD"/>
    <w:rsid w:val="006764F1"/>
    <w:rsid w:val="00676582"/>
    <w:rsid w:val="00676738"/>
    <w:rsid w:val="00676841"/>
    <w:rsid w:val="00676A14"/>
    <w:rsid w:val="00676CCF"/>
    <w:rsid w:val="00676ED8"/>
    <w:rsid w:val="00676F0D"/>
    <w:rsid w:val="00677897"/>
    <w:rsid w:val="00677911"/>
    <w:rsid w:val="00677997"/>
    <w:rsid w:val="00677D99"/>
    <w:rsid w:val="00677F72"/>
    <w:rsid w:val="006803F6"/>
    <w:rsid w:val="00680B0D"/>
    <w:rsid w:val="00680CE5"/>
    <w:rsid w:val="00680F78"/>
    <w:rsid w:val="0068126C"/>
    <w:rsid w:val="00681896"/>
    <w:rsid w:val="00681956"/>
    <w:rsid w:val="00681F7B"/>
    <w:rsid w:val="006820C1"/>
    <w:rsid w:val="00682107"/>
    <w:rsid w:val="00682109"/>
    <w:rsid w:val="0068225C"/>
    <w:rsid w:val="00682438"/>
    <w:rsid w:val="00682475"/>
    <w:rsid w:val="006825B5"/>
    <w:rsid w:val="0068277E"/>
    <w:rsid w:val="00682883"/>
    <w:rsid w:val="00682944"/>
    <w:rsid w:val="00682A8B"/>
    <w:rsid w:val="00682ADA"/>
    <w:rsid w:val="00682B62"/>
    <w:rsid w:val="00682BB0"/>
    <w:rsid w:val="00682C3C"/>
    <w:rsid w:val="00682D87"/>
    <w:rsid w:val="00683249"/>
    <w:rsid w:val="006834FF"/>
    <w:rsid w:val="00683506"/>
    <w:rsid w:val="0068387D"/>
    <w:rsid w:val="00683E8D"/>
    <w:rsid w:val="00683F1A"/>
    <w:rsid w:val="0068401B"/>
    <w:rsid w:val="00684100"/>
    <w:rsid w:val="0068451F"/>
    <w:rsid w:val="0068465B"/>
    <w:rsid w:val="00684667"/>
    <w:rsid w:val="006847C9"/>
    <w:rsid w:val="00684C9E"/>
    <w:rsid w:val="00684D86"/>
    <w:rsid w:val="00684E7A"/>
    <w:rsid w:val="0068502D"/>
    <w:rsid w:val="00685259"/>
    <w:rsid w:val="00685305"/>
    <w:rsid w:val="00685432"/>
    <w:rsid w:val="006856A7"/>
    <w:rsid w:val="006856FC"/>
    <w:rsid w:val="006858D2"/>
    <w:rsid w:val="00685968"/>
    <w:rsid w:val="00685E02"/>
    <w:rsid w:val="006860AE"/>
    <w:rsid w:val="0068623A"/>
    <w:rsid w:val="00686259"/>
    <w:rsid w:val="006864CA"/>
    <w:rsid w:val="00686634"/>
    <w:rsid w:val="006867F8"/>
    <w:rsid w:val="00686A76"/>
    <w:rsid w:val="00686B71"/>
    <w:rsid w:val="00687145"/>
    <w:rsid w:val="006874BD"/>
    <w:rsid w:val="0068752E"/>
    <w:rsid w:val="00687605"/>
    <w:rsid w:val="00687B06"/>
    <w:rsid w:val="00687D40"/>
    <w:rsid w:val="00687F0F"/>
    <w:rsid w:val="00687F46"/>
    <w:rsid w:val="006900B4"/>
    <w:rsid w:val="00690433"/>
    <w:rsid w:val="006905BE"/>
    <w:rsid w:val="00690613"/>
    <w:rsid w:val="00690CC6"/>
    <w:rsid w:val="00690D90"/>
    <w:rsid w:val="00691177"/>
    <w:rsid w:val="006912F6"/>
    <w:rsid w:val="006913FF"/>
    <w:rsid w:val="00691474"/>
    <w:rsid w:val="0069162F"/>
    <w:rsid w:val="00691722"/>
    <w:rsid w:val="00691B67"/>
    <w:rsid w:val="00691F9F"/>
    <w:rsid w:val="00692182"/>
    <w:rsid w:val="006923A1"/>
    <w:rsid w:val="0069250F"/>
    <w:rsid w:val="00692D15"/>
    <w:rsid w:val="00692E47"/>
    <w:rsid w:val="0069323B"/>
    <w:rsid w:val="006932D1"/>
    <w:rsid w:val="00693554"/>
    <w:rsid w:val="00693569"/>
    <w:rsid w:val="00693636"/>
    <w:rsid w:val="00693C2D"/>
    <w:rsid w:val="00693E69"/>
    <w:rsid w:val="0069407A"/>
    <w:rsid w:val="00694586"/>
    <w:rsid w:val="00694CEF"/>
    <w:rsid w:val="00695228"/>
    <w:rsid w:val="006952E7"/>
    <w:rsid w:val="0069544C"/>
    <w:rsid w:val="006954BA"/>
    <w:rsid w:val="006954E0"/>
    <w:rsid w:val="006954E5"/>
    <w:rsid w:val="006956D4"/>
    <w:rsid w:val="0069583D"/>
    <w:rsid w:val="00695A70"/>
    <w:rsid w:val="00695EF3"/>
    <w:rsid w:val="006960F7"/>
    <w:rsid w:val="006961F1"/>
    <w:rsid w:val="00696697"/>
    <w:rsid w:val="00696825"/>
    <w:rsid w:val="0069687A"/>
    <w:rsid w:val="006969C6"/>
    <w:rsid w:val="006969EA"/>
    <w:rsid w:val="00696B42"/>
    <w:rsid w:val="00696CD4"/>
    <w:rsid w:val="00696E24"/>
    <w:rsid w:val="00696EC3"/>
    <w:rsid w:val="00696F52"/>
    <w:rsid w:val="0069722C"/>
    <w:rsid w:val="00697659"/>
    <w:rsid w:val="00697E66"/>
    <w:rsid w:val="006A0182"/>
    <w:rsid w:val="006A030D"/>
    <w:rsid w:val="006A0387"/>
    <w:rsid w:val="006A06A4"/>
    <w:rsid w:val="006A0ADF"/>
    <w:rsid w:val="006A0BE3"/>
    <w:rsid w:val="006A0D38"/>
    <w:rsid w:val="006A1033"/>
    <w:rsid w:val="006A106E"/>
    <w:rsid w:val="006A129C"/>
    <w:rsid w:val="006A13C4"/>
    <w:rsid w:val="006A165B"/>
    <w:rsid w:val="006A16F8"/>
    <w:rsid w:val="006A182D"/>
    <w:rsid w:val="006A2D16"/>
    <w:rsid w:val="006A3060"/>
    <w:rsid w:val="006A30E4"/>
    <w:rsid w:val="006A316D"/>
    <w:rsid w:val="006A3389"/>
    <w:rsid w:val="006A33E5"/>
    <w:rsid w:val="006A3529"/>
    <w:rsid w:val="006A3E56"/>
    <w:rsid w:val="006A4020"/>
    <w:rsid w:val="006A41B2"/>
    <w:rsid w:val="006A422E"/>
    <w:rsid w:val="006A46C0"/>
    <w:rsid w:val="006A47DB"/>
    <w:rsid w:val="006A48EC"/>
    <w:rsid w:val="006A4C07"/>
    <w:rsid w:val="006A4DAB"/>
    <w:rsid w:val="006A50DA"/>
    <w:rsid w:val="006A52B2"/>
    <w:rsid w:val="006A5336"/>
    <w:rsid w:val="006A53CF"/>
    <w:rsid w:val="006A54B3"/>
    <w:rsid w:val="006A555F"/>
    <w:rsid w:val="006A5692"/>
    <w:rsid w:val="006A5B46"/>
    <w:rsid w:val="006A5DF0"/>
    <w:rsid w:val="006A6176"/>
    <w:rsid w:val="006A65FA"/>
    <w:rsid w:val="006A66C1"/>
    <w:rsid w:val="006A675C"/>
    <w:rsid w:val="006A6B78"/>
    <w:rsid w:val="006A6CA4"/>
    <w:rsid w:val="006A6D2A"/>
    <w:rsid w:val="006A6D38"/>
    <w:rsid w:val="006A7044"/>
    <w:rsid w:val="006A713B"/>
    <w:rsid w:val="006A7288"/>
    <w:rsid w:val="006A7298"/>
    <w:rsid w:val="006A75F1"/>
    <w:rsid w:val="006A7733"/>
    <w:rsid w:val="006A7762"/>
    <w:rsid w:val="006A7921"/>
    <w:rsid w:val="006A79D1"/>
    <w:rsid w:val="006A7C36"/>
    <w:rsid w:val="006A7F0C"/>
    <w:rsid w:val="006A7F43"/>
    <w:rsid w:val="006A7F91"/>
    <w:rsid w:val="006B062C"/>
    <w:rsid w:val="006B0834"/>
    <w:rsid w:val="006B0D8C"/>
    <w:rsid w:val="006B0E16"/>
    <w:rsid w:val="006B0F61"/>
    <w:rsid w:val="006B101C"/>
    <w:rsid w:val="006B1080"/>
    <w:rsid w:val="006B1089"/>
    <w:rsid w:val="006B11B4"/>
    <w:rsid w:val="006B18C0"/>
    <w:rsid w:val="006B1A0E"/>
    <w:rsid w:val="006B1AEF"/>
    <w:rsid w:val="006B1C54"/>
    <w:rsid w:val="006B1E9C"/>
    <w:rsid w:val="006B1FD9"/>
    <w:rsid w:val="006B2462"/>
    <w:rsid w:val="006B2472"/>
    <w:rsid w:val="006B24D3"/>
    <w:rsid w:val="006B2513"/>
    <w:rsid w:val="006B25DF"/>
    <w:rsid w:val="006B2856"/>
    <w:rsid w:val="006B2B71"/>
    <w:rsid w:val="006B2C30"/>
    <w:rsid w:val="006B31A1"/>
    <w:rsid w:val="006B3BA4"/>
    <w:rsid w:val="006B3ECA"/>
    <w:rsid w:val="006B3FC8"/>
    <w:rsid w:val="006B4037"/>
    <w:rsid w:val="006B40F2"/>
    <w:rsid w:val="006B433C"/>
    <w:rsid w:val="006B43A0"/>
    <w:rsid w:val="006B44E0"/>
    <w:rsid w:val="006B461D"/>
    <w:rsid w:val="006B4A05"/>
    <w:rsid w:val="006B4F97"/>
    <w:rsid w:val="006B50DB"/>
    <w:rsid w:val="006B5215"/>
    <w:rsid w:val="006B558E"/>
    <w:rsid w:val="006B5680"/>
    <w:rsid w:val="006B5760"/>
    <w:rsid w:val="006B59C7"/>
    <w:rsid w:val="006B5ACC"/>
    <w:rsid w:val="006B61B4"/>
    <w:rsid w:val="006B61E3"/>
    <w:rsid w:val="006B64A1"/>
    <w:rsid w:val="006B6601"/>
    <w:rsid w:val="006B680F"/>
    <w:rsid w:val="006B6F08"/>
    <w:rsid w:val="006B702B"/>
    <w:rsid w:val="006B70FD"/>
    <w:rsid w:val="006B72CD"/>
    <w:rsid w:val="006B7373"/>
    <w:rsid w:val="006B7589"/>
    <w:rsid w:val="006B7CB7"/>
    <w:rsid w:val="006B7D57"/>
    <w:rsid w:val="006C0258"/>
    <w:rsid w:val="006C0324"/>
    <w:rsid w:val="006C03DE"/>
    <w:rsid w:val="006C04E8"/>
    <w:rsid w:val="006C056F"/>
    <w:rsid w:val="006C0798"/>
    <w:rsid w:val="006C09D2"/>
    <w:rsid w:val="006C0B1C"/>
    <w:rsid w:val="006C12A1"/>
    <w:rsid w:val="006C13B3"/>
    <w:rsid w:val="006C14BF"/>
    <w:rsid w:val="006C1A2D"/>
    <w:rsid w:val="006C1A33"/>
    <w:rsid w:val="006C1BFE"/>
    <w:rsid w:val="006C203F"/>
    <w:rsid w:val="006C2078"/>
    <w:rsid w:val="006C2372"/>
    <w:rsid w:val="006C2883"/>
    <w:rsid w:val="006C2891"/>
    <w:rsid w:val="006C2E9B"/>
    <w:rsid w:val="006C339C"/>
    <w:rsid w:val="006C36B1"/>
    <w:rsid w:val="006C376D"/>
    <w:rsid w:val="006C37EE"/>
    <w:rsid w:val="006C41A2"/>
    <w:rsid w:val="006C41D9"/>
    <w:rsid w:val="006C435A"/>
    <w:rsid w:val="006C4500"/>
    <w:rsid w:val="006C4712"/>
    <w:rsid w:val="006C472B"/>
    <w:rsid w:val="006C4828"/>
    <w:rsid w:val="006C4B25"/>
    <w:rsid w:val="006C4E89"/>
    <w:rsid w:val="006C51E4"/>
    <w:rsid w:val="006C52B6"/>
    <w:rsid w:val="006C52D4"/>
    <w:rsid w:val="006C5722"/>
    <w:rsid w:val="006C5C19"/>
    <w:rsid w:val="006C5D29"/>
    <w:rsid w:val="006C5E86"/>
    <w:rsid w:val="006C5F04"/>
    <w:rsid w:val="006C62FA"/>
    <w:rsid w:val="006C653C"/>
    <w:rsid w:val="006C65A0"/>
    <w:rsid w:val="006C6619"/>
    <w:rsid w:val="006C6B84"/>
    <w:rsid w:val="006C6D01"/>
    <w:rsid w:val="006C722C"/>
    <w:rsid w:val="006C768D"/>
    <w:rsid w:val="006C774F"/>
    <w:rsid w:val="006C7941"/>
    <w:rsid w:val="006C79C9"/>
    <w:rsid w:val="006C7F6A"/>
    <w:rsid w:val="006C7FBA"/>
    <w:rsid w:val="006D02CC"/>
    <w:rsid w:val="006D035A"/>
    <w:rsid w:val="006D046F"/>
    <w:rsid w:val="006D06EB"/>
    <w:rsid w:val="006D0973"/>
    <w:rsid w:val="006D0C01"/>
    <w:rsid w:val="006D0EE1"/>
    <w:rsid w:val="006D118F"/>
    <w:rsid w:val="006D134C"/>
    <w:rsid w:val="006D13AF"/>
    <w:rsid w:val="006D14A9"/>
    <w:rsid w:val="006D1623"/>
    <w:rsid w:val="006D18AF"/>
    <w:rsid w:val="006D1A2C"/>
    <w:rsid w:val="006D1A89"/>
    <w:rsid w:val="006D1B89"/>
    <w:rsid w:val="006D2378"/>
    <w:rsid w:val="006D263C"/>
    <w:rsid w:val="006D2691"/>
    <w:rsid w:val="006D29A2"/>
    <w:rsid w:val="006D29BA"/>
    <w:rsid w:val="006D29C5"/>
    <w:rsid w:val="006D2AEE"/>
    <w:rsid w:val="006D2B19"/>
    <w:rsid w:val="006D30BC"/>
    <w:rsid w:val="006D330B"/>
    <w:rsid w:val="006D3388"/>
    <w:rsid w:val="006D35CE"/>
    <w:rsid w:val="006D3BD5"/>
    <w:rsid w:val="006D3D16"/>
    <w:rsid w:val="006D4146"/>
    <w:rsid w:val="006D419B"/>
    <w:rsid w:val="006D42B5"/>
    <w:rsid w:val="006D432E"/>
    <w:rsid w:val="006D437B"/>
    <w:rsid w:val="006D44A0"/>
    <w:rsid w:val="006D45EB"/>
    <w:rsid w:val="006D47BB"/>
    <w:rsid w:val="006D4B51"/>
    <w:rsid w:val="006D4C96"/>
    <w:rsid w:val="006D503A"/>
    <w:rsid w:val="006D522B"/>
    <w:rsid w:val="006D52D9"/>
    <w:rsid w:val="006D580E"/>
    <w:rsid w:val="006D5B1D"/>
    <w:rsid w:val="006D5B51"/>
    <w:rsid w:val="006D5C45"/>
    <w:rsid w:val="006D5D03"/>
    <w:rsid w:val="006D5FC1"/>
    <w:rsid w:val="006D617E"/>
    <w:rsid w:val="006D68E0"/>
    <w:rsid w:val="006D68E2"/>
    <w:rsid w:val="006D697B"/>
    <w:rsid w:val="006D6F88"/>
    <w:rsid w:val="006D7080"/>
    <w:rsid w:val="006D70EB"/>
    <w:rsid w:val="006D71C5"/>
    <w:rsid w:val="006D7229"/>
    <w:rsid w:val="006D726A"/>
    <w:rsid w:val="006D7426"/>
    <w:rsid w:val="006D75E3"/>
    <w:rsid w:val="006D79CE"/>
    <w:rsid w:val="006D7AC8"/>
    <w:rsid w:val="006E09DF"/>
    <w:rsid w:val="006E0B79"/>
    <w:rsid w:val="006E11A1"/>
    <w:rsid w:val="006E130E"/>
    <w:rsid w:val="006E17BD"/>
    <w:rsid w:val="006E1DAB"/>
    <w:rsid w:val="006E1F3C"/>
    <w:rsid w:val="006E1F71"/>
    <w:rsid w:val="006E20CE"/>
    <w:rsid w:val="006E2121"/>
    <w:rsid w:val="006E2672"/>
    <w:rsid w:val="006E284E"/>
    <w:rsid w:val="006E2A1C"/>
    <w:rsid w:val="006E2DB7"/>
    <w:rsid w:val="006E2F68"/>
    <w:rsid w:val="006E3045"/>
    <w:rsid w:val="006E317A"/>
    <w:rsid w:val="006E331B"/>
    <w:rsid w:val="006E33CD"/>
    <w:rsid w:val="006E3560"/>
    <w:rsid w:val="006E36E7"/>
    <w:rsid w:val="006E37B0"/>
    <w:rsid w:val="006E380B"/>
    <w:rsid w:val="006E404E"/>
    <w:rsid w:val="006E4216"/>
    <w:rsid w:val="006E4529"/>
    <w:rsid w:val="006E4B49"/>
    <w:rsid w:val="006E4C4A"/>
    <w:rsid w:val="006E5043"/>
    <w:rsid w:val="006E53ED"/>
    <w:rsid w:val="006E559E"/>
    <w:rsid w:val="006E5631"/>
    <w:rsid w:val="006E5B1F"/>
    <w:rsid w:val="006E5CC8"/>
    <w:rsid w:val="006E5DCF"/>
    <w:rsid w:val="006E5E04"/>
    <w:rsid w:val="006E64F0"/>
    <w:rsid w:val="006E6770"/>
    <w:rsid w:val="006E6D63"/>
    <w:rsid w:val="006E7079"/>
    <w:rsid w:val="006E7228"/>
    <w:rsid w:val="006E7D9C"/>
    <w:rsid w:val="006F03B9"/>
    <w:rsid w:val="006F03FD"/>
    <w:rsid w:val="006F0595"/>
    <w:rsid w:val="006F05F0"/>
    <w:rsid w:val="006F0803"/>
    <w:rsid w:val="006F0862"/>
    <w:rsid w:val="006F08A7"/>
    <w:rsid w:val="006F09D4"/>
    <w:rsid w:val="006F09E6"/>
    <w:rsid w:val="006F0D8B"/>
    <w:rsid w:val="006F1262"/>
    <w:rsid w:val="006F12D6"/>
    <w:rsid w:val="006F175F"/>
    <w:rsid w:val="006F182A"/>
    <w:rsid w:val="006F1AED"/>
    <w:rsid w:val="006F2320"/>
    <w:rsid w:val="006F2345"/>
    <w:rsid w:val="006F2508"/>
    <w:rsid w:val="006F25DD"/>
    <w:rsid w:val="006F2795"/>
    <w:rsid w:val="006F27B3"/>
    <w:rsid w:val="006F2ADA"/>
    <w:rsid w:val="006F2B31"/>
    <w:rsid w:val="006F2C5C"/>
    <w:rsid w:val="006F2CE1"/>
    <w:rsid w:val="006F2D32"/>
    <w:rsid w:val="006F2E49"/>
    <w:rsid w:val="006F30C7"/>
    <w:rsid w:val="006F31EA"/>
    <w:rsid w:val="006F3491"/>
    <w:rsid w:val="006F352C"/>
    <w:rsid w:val="006F353B"/>
    <w:rsid w:val="006F3667"/>
    <w:rsid w:val="006F3CD7"/>
    <w:rsid w:val="006F3CEB"/>
    <w:rsid w:val="006F3E5B"/>
    <w:rsid w:val="006F3F6C"/>
    <w:rsid w:val="006F409E"/>
    <w:rsid w:val="006F424D"/>
    <w:rsid w:val="006F4260"/>
    <w:rsid w:val="006F4500"/>
    <w:rsid w:val="006F453C"/>
    <w:rsid w:val="006F492F"/>
    <w:rsid w:val="006F49A2"/>
    <w:rsid w:val="006F4A0B"/>
    <w:rsid w:val="006F4E74"/>
    <w:rsid w:val="006F4EF7"/>
    <w:rsid w:val="006F4FFE"/>
    <w:rsid w:val="006F50A4"/>
    <w:rsid w:val="006F52BB"/>
    <w:rsid w:val="006F530B"/>
    <w:rsid w:val="006F553B"/>
    <w:rsid w:val="006F569C"/>
    <w:rsid w:val="006F575C"/>
    <w:rsid w:val="006F5B06"/>
    <w:rsid w:val="006F5BCE"/>
    <w:rsid w:val="006F5DF5"/>
    <w:rsid w:val="006F60D5"/>
    <w:rsid w:val="006F61A9"/>
    <w:rsid w:val="006F64D9"/>
    <w:rsid w:val="006F679C"/>
    <w:rsid w:val="006F6900"/>
    <w:rsid w:val="006F6CFA"/>
    <w:rsid w:val="006F701A"/>
    <w:rsid w:val="006F70F7"/>
    <w:rsid w:val="006F7394"/>
    <w:rsid w:val="006F74C5"/>
    <w:rsid w:val="006F78B6"/>
    <w:rsid w:val="006F7CC4"/>
    <w:rsid w:val="006F7D19"/>
    <w:rsid w:val="006F7E11"/>
    <w:rsid w:val="006F7E62"/>
    <w:rsid w:val="007000CD"/>
    <w:rsid w:val="007001E4"/>
    <w:rsid w:val="0070020D"/>
    <w:rsid w:val="0070086F"/>
    <w:rsid w:val="0070098E"/>
    <w:rsid w:val="007009C9"/>
    <w:rsid w:val="00700C8C"/>
    <w:rsid w:val="00700CBB"/>
    <w:rsid w:val="00700DC9"/>
    <w:rsid w:val="00700DE4"/>
    <w:rsid w:val="007010BD"/>
    <w:rsid w:val="0070164A"/>
    <w:rsid w:val="00701892"/>
    <w:rsid w:val="00701896"/>
    <w:rsid w:val="00701B73"/>
    <w:rsid w:val="00701CC7"/>
    <w:rsid w:val="00702090"/>
    <w:rsid w:val="0070209E"/>
    <w:rsid w:val="0070210C"/>
    <w:rsid w:val="007021A9"/>
    <w:rsid w:val="00702476"/>
    <w:rsid w:val="0070258B"/>
    <w:rsid w:val="00702A7F"/>
    <w:rsid w:val="00702AF7"/>
    <w:rsid w:val="00702B03"/>
    <w:rsid w:val="00702C7A"/>
    <w:rsid w:val="00702E4F"/>
    <w:rsid w:val="00702E54"/>
    <w:rsid w:val="00702FE0"/>
    <w:rsid w:val="007030FD"/>
    <w:rsid w:val="007033D0"/>
    <w:rsid w:val="00703636"/>
    <w:rsid w:val="00703A55"/>
    <w:rsid w:val="00703A6F"/>
    <w:rsid w:val="00703F3C"/>
    <w:rsid w:val="0070429D"/>
    <w:rsid w:val="007043A9"/>
    <w:rsid w:val="007044D6"/>
    <w:rsid w:val="0070460F"/>
    <w:rsid w:val="00704885"/>
    <w:rsid w:val="00704C8E"/>
    <w:rsid w:val="00704E13"/>
    <w:rsid w:val="00704EA3"/>
    <w:rsid w:val="00704EE0"/>
    <w:rsid w:val="007050A2"/>
    <w:rsid w:val="007052F0"/>
    <w:rsid w:val="00705533"/>
    <w:rsid w:val="007055D1"/>
    <w:rsid w:val="0070560F"/>
    <w:rsid w:val="007056EC"/>
    <w:rsid w:val="007057C8"/>
    <w:rsid w:val="007059AA"/>
    <w:rsid w:val="00705B21"/>
    <w:rsid w:val="00705E9B"/>
    <w:rsid w:val="00705FDB"/>
    <w:rsid w:val="007062CE"/>
    <w:rsid w:val="007062E4"/>
    <w:rsid w:val="007068BE"/>
    <w:rsid w:val="007068E5"/>
    <w:rsid w:val="00706AE4"/>
    <w:rsid w:val="00706D7B"/>
    <w:rsid w:val="00706D8F"/>
    <w:rsid w:val="00706F31"/>
    <w:rsid w:val="00707222"/>
    <w:rsid w:val="00707282"/>
    <w:rsid w:val="007072C7"/>
    <w:rsid w:val="007072CB"/>
    <w:rsid w:val="0070779E"/>
    <w:rsid w:val="007078A9"/>
    <w:rsid w:val="0070794E"/>
    <w:rsid w:val="00707A32"/>
    <w:rsid w:val="00707AEA"/>
    <w:rsid w:val="00707AEC"/>
    <w:rsid w:val="00707FE0"/>
    <w:rsid w:val="007102C6"/>
    <w:rsid w:val="0071034B"/>
    <w:rsid w:val="007103F6"/>
    <w:rsid w:val="007107BB"/>
    <w:rsid w:val="007108A7"/>
    <w:rsid w:val="007108EF"/>
    <w:rsid w:val="0071097E"/>
    <w:rsid w:val="007109DB"/>
    <w:rsid w:val="00710A27"/>
    <w:rsid w:val="00710A79"/>
    <w:rsid w:val="00710AF4"/>
    <w:rsid w:val="00710F78"/>
    <w:rsid w:val="00711369"/>
    <w:rsid w:val="0071148C"/>
    <w:rsid w:val="0071153C"/>
    <w:rsid w:val="007121EC"/>
    <w:rsid w:val="007123E5"/>
    <w:rsid w:val="00712906"/>
    <w:rsid w:val="00712B07"/>
    <w:rsid w:val="00712CDF"/>
    <w:rsid w:val="00712E96"/>
    <w:rsid w:val="00712EC6"/>
    <w:rsid w:val="00713773"/>
    <w:rsid w:val="007138B7"/>
    <w:rsid w:val="00713B09"/>
    <w:rsid w:val="0071415C"/>
    <w:rsid w:val="00714587"/>
    <w:rsid w:val="00714784"/>
    <w:rsid w:val="007147C0"/>
    <w:rsid w:val="00715207"/>
    <w:rsid w:val="00715521"/>
    <w:rsid w:val="00715A5F"/>
    <w:rsid w:val="00715B06"/>
    <w:rsid w:val="00715B36"/>
    <w:rsid w:val="00715C8E"/>
    <w:rsid w:val="0071601F"/>
    <w:rsid w:val="007160FB"/>
    <w:rsid w:val="0071641E"/>
    <w:rsid w:val="00716CDC"/>
    <w:rsid w:val="00717080"/>
    <w:rsid w:val="00717353"/>
    <w:rsid w:val="007174F6"/>
    <w:rsid w:val="00717522"/>
    <w:rsid w:val="00717676"/>
    <w:rsid w:val="00717680"/>
    <w:rsid w:val="007177B6"/>
    <w:rsid w:val="00717AA6"/>
    <w:rsid w:val="007203B1"/>
    <w:rsid w:val="00720507"/>
    <w:rsid w:val="00720670"/>
    <w:rsid w:val="00720A00"/>
    <w:rsid w:val="00720BA3"/>
    <w:rsid w:val="00720C49"/>
    <w:rsid w:val="00720D3E"/>
    <w:rsid w:val="00720E4F"/>
    <w:rsid w:val="007212E6"/>
    <w:rsid w:val="00721383"/>
    <w:rsid w:val="00721790"/>
    <w:rsid w:val="00721CF0"/>
    <w:rsid w:val="007220A1"/>
    <w:rsid w:val="007221F5"/>
    <w:rsid w:val="00722216"/>
    <w:rsid w:val="00722219"/>
    <w:rsid w:val="00722243"/>
    <w:rsid w:val="007222CC"/>
    <w:rsid w:val="007224FC"/>
    <w:rsid w:val="0072299F"/>
    <w:rsid w:val="00722A18"/>
    <w:rsid w:val="00723052"/>
    <w:rsid w:val="00723223"/>
    <w:rsid w:val="0072353A"/>
    <w:rsid w:val="00723591"/>
    <w:rsid w:val="007235B0"/>
    <w:rsid w:val="0072363E"/>
    <w:rsid w:val="00723661"/>
    <w:rsid w:val="0072369A"/>
    <w:rsid w:val="0072390B"/>
    <w:rsid w:val="00723CB4"/>
    <w:rsid w:val="00723D62"/>
    <w:rsid w:val="00723E92"/>
    <w:rsid w:val="007242AB"/>
    <w:rsid w:val="00724D7E"/>
    <w:rsid w:val="007250E5"/>
    <w:rsid w:val="007251A2"/>
    <w:rsid w:val="00725352"/>
    <w:rsid w:val="0072561C"/>
    <w:rsid w:val="00725679"/>
    <w:rsid w:val="00725706"/>
    <w:rsid w:val="007257FE"/>
    <w:rsid w:val="00725D6D"/>
    <w:rsid w:val="00725D71"/>
    <w:rsid w:val="00725DA4"/>
    <w:rsid w:val="007261C2"/>
    <w:rsid w:val="0072644F"/>
    <w:rsid w:val="007264E8"/>
    <w:rsid w:val="0072677D"/>
    <w:rsid w:val="00726975"/>
    <w:rsid w:val="00726B71"/>
    <w:rsid w:val="00726C6B"/>
    <w:rsid w:val="00726E87"/>
    <w:rsid w:val="00726E90"/>
    <w:rsid w:val="0072712E"/>
    <w:rsid w:val="007276A9"/>
    <w:rsid w:val="007276B1"/>
    <w:rsid w:val="0072775F"/>
    <w:rsid w:val="0072781C"/>
    <w:rsid w:val="0072782A"/>
    <w:rsid w:val="00727E04"/>
    <w:rsid w:val="007300BE"/>
    <w:rsid w:val="00730193"/>
    <w:rsid w:val="00730412"/>
    <w:rsid w:val="00730832"/>
    <w:rsid w:val="00730841"/>
    <w:rsid w:val="00730897"/>
    <w:rsid w:val="00730A00"/>
    <w:rsid w:val="00730ECB"/>
    <w:rsid w:val="00730FDE"/>
    <w:rsid w:val="0073133F"/>
    <w:rsid w:val="00731400"/>
    <w:rsid w:val="00731471"/>
    <w:rsid w:val="0073148A"/>
    <w:rsid w:val="0073149E"/>
    <w:rsid w:val="00731711"/>
    <w:rsid w:val="00731D5D"/>
    <w:rsid w:val="00731F93"/>
    <w:rsid w:val="00731FAA"/>
    <w:rsid w:val="007320BC"/>
    <w:rsid w:val="007320BE"/>
    <w:rsid w:val="00732740"/>
    <w:rsid w:val="0073287D"/>
    <w:rsid w:val="00733092"/>
    <w:rsid w:val="007331E2"/>
    <w:rsid w:val="0073379C"/>
    <w:rsid w:val="007337B8"/>
    <w:rsid w:val="00733AD6"/>
    <w:rsid w:val="00733EC7"/>
    <w:rsid w:val="00734157"/>
    <w:rsid w:val="0073418E"/>
    <w:rsid w:val="0073434A"/>
    <w:rsid w:val="00734409"/>
    <w:rsid w:val="007345F3"/>
    <w:rsid w:val="007346AD"/>
    <w:rsid w:val="007348C1"/>
    <w:rsid w:val="007349CA"/>
    <w:rsid w:val="0073500E"/>
    <w:rsid w:val="007352EF"/>
    <w:rsid w:val="00735B92"/>
    <w:rsid w:val="00735D7A"/>
    <w:rsid w:val="00735DA4"/>
    <w:rsid w:val="007362CB"/>
    <w:rsid w:val="0073685D"/>
    <w:rsid w:val="00736CEA"/>
    <w:rsid w:val="00736E77"/>
    <w:rsid w:val="007371EA"/>
    <w:rsid w:val="007373F0"/>
    <w:rsid w:val="00737487"/>
    <w:rsid w:val="007374B8"/>
    <w:rsid w:val="0073780B"/>
    <w:rsid w:val="00737910"/>
    <w:rsid w:val="00737AE7"/>
    <w:rsid w:val="00737BAA"/>
    <w:rsid w:val="00737BDD"/>
    <w:rsid w:val="00737D91"/>
    <w:rsid w:val="00737DA0"/>
    <w:rsid w:val="00740343"/>
    <w:rsid w:val="0074043F"/>
    <w:rsid w:val="00740694"/>
    <w:rsid w:val="0074093F"/>
    <w:rsid w:val="00740EE6"/>
    <w:rsid w:val="0074134B"/>
    <w:rsid w:val="00741735"/>
    <w:rsid w:val="007417D4"/>
    <w:rsid w:val="00741840"/>
    <w:rsid w:val="00741F3D"/>
    <w:rsid w:val="007420C2"/>
    <w:rsid w:val="007420EE"/>
    <w:rsid w:val="00742229"/>
    <w:rsid w:val="007423C8"/>
    <w:rsid w:val="0074251B"/>
    <w:rsid w:val="007426CF"/>
    <w:rsid w:val="0074280A"/>
    <w:rsid w:val="00742DBF"/>
    <w:rsid w:val="00742EC2"/>
    <w:rsid w:val="007430AC"/>
    <w:rsid w:val="007433B2"/>
    <w:rsid w:val="00743464"/>
    <w:rsid w:val="00743980"/>
    <w:rsid w:val="00743A50"/>
    <w:rsid w:val="00743A65"/>
    <w:rsid w:val="00743A71"/>
    <w:rsid w:val="00743D38"/>
    <w:rsid w:val="00744074"/>
    <w:rsid w:val="00744179"/>
    <w:rsid w:val="007442DA"/>
    <w:rsid w:val="007443A2"/>
    <w:rsid w:val="00744507"/>
    <w:rsid w:val="0074472E"/>
    <w:rsid w:val="00744886"/>
    <w:rsid w:val="00744BCE"/>
    <w:rsid w:val="00744F48"/>
    <w:rsid w:val="00744FFA"/>
    <w:rsid w:val="00745036"/>
    <w:rsid w:val="00745092"/>
    <w:rsid w:val="007450CE"/>
    <w:rsid w:val="00745210"/>
    <w:rsid w:val="007452EF"/>
    <w:rsid w:val="00745324"/>
    <w:rsid w:val="00745553"/>
    <w:rsid w:val="0074556C"/>
    <w:rsid w:val="0074557E"/>
    <w:rsid w:val="00745584"/>
    <w:rsid w:val="00745620"/>
    <w:rsid w:val="00745AEE"/>
    <w:rsid w:val="00745CBE"/>
    <w:rsid w:val="00745CCA"/>
    <w:rsid w:val="00745FD3"/>
    <w:rsid w:val="007460D8"/>
    <w:rsid w:val="0074675A"/>
    <w:rsid w:val="00746763"/>
    <w:rsid w:val="007468F8"/>
    <w:rsid w:val="00746929"/>
    <w:rsid w:val="00746A17"/>
    <w:rsid w:val="00746A91"/>
    <w:rsid w:val="00746E0A"/>
    <w:rsid w:val="00747287"/>
    <w:rsid w:val="00747700"/>
    <w:rsid w:val="0074776B"/>
    <w:rsid w:val="00747DCB"/>
    <w:rsid w:val="00747EE4"/>
    <w:rsid w:val="007505E4"/>
    <w:rsid w:val="0075077C"/>
    <w:rsid w:val="0075077F"/>
    <w:rsid w:val="0075085C"/>
    <w:rsid w:val="00750910"/>
    <w:rsid w:val="00750A4D"/>
    <w:rsid w:val="00750EB3"/>
    <w:rsid w:val="00751016"/>
    <w:rsid w:val="007511A1"/>
    <w:rsid w:val="007512E0"/>
    <w:rsid w:val="00751436"/>
    <w:rsid w:val="007514C0"/>
    <w:rsid w:val="007516B6"/>
    <w:rsid w:val="007517AF"/>
    <w:rsid w:val="00751E34"/>
    <w:rsid w:val="00752365"/>
    <w:rsid w:val="007524E7"/>
    <w:rsid w:val="0075260E"/>
    <w:rsid w:val="0075268B"/>
    <w:rsid w:val="007526D0"/>
    <w:rsid w:val="00752865"/>
    <w:rsid w:val="00752963"/>
    <w:rsid w:val="00752CC1"/>
    <w:rsid w:val="00752DA0"/>
    <w:rsid w:val="00752DE8"/>
    <w:rsid w:val="00753348"/>
    <w:rsid w:val="00753AA8"/>
    <w:rsid w:val="00753B4D"/>
    <w:rsid w:val="00753D46"/>
    <w:rsid w:val="00753D77"/>
    <w:rsid w:val="00753DC7"/>
    <w:rsid w:val="00753F79"/>
    <w:rsid w:val="00754185"/>
    <w:rsid w:val="00754436"/>
    <w:rsid w:val="00754508"/>
    <w:rsid w:val="0075458E"/>
    <w:rsid w:val="0075463B"/>
    <w:rsid w:val="00754722"/>
    <w:rsid w:val="00754783"/>
    <w:rsid w:val="007548EF"/>
    <w:rsid w:val="007549FB"/>
    <w:rsid w:val="00754C5E"/>
    <w:rsid w:val="00754D09"/>
    <w:rsid w:val="00754E74"/>
    <w:rsid w:val="00755053"/>
    <w:rsid w:val="007550D2"/>
    <w:rsid w:val="0075527C"/>
    <w:rsid w:val="00755459"/>
    <w:rsid w:val="00755761"/>
    <w:rsid w:val="007557B2"/>
    <w:rsid w:val="0075587A"/>
    <w:rsid w:val="00755B65"/>
    <w:rsid w:val="00755C1D"/>
    <w:rsid w:val="00755C3D"/>
    <w:rsid w:val="007560CF"/>
    <w:rsid w:val="007561A5"/>
    <w:rsid w:val="007563C5"/>
    <w:rsid w:val="00756426"/>
    <w:rsid w:val="007566B6"/>
    <w:rsid w:val="00756B4C"/>
    <w:rsid w:val="00756BEB"/>
    <w:rsid w:val="007571A3"/>
    <w:rsid w:val="00757258"/>
    <w:rsid w:val="00757353"/>
    <w:rsid w:val="0075769C"/>
    <w:rsid w:val="00757A3C"/>
    <w:rsid w:val="0076007A"/>
    <w:rsid w:val="0076019E"/>
    <w:rsid w:val="007608FB"/>
    <w:rsid w:val="00760A85"/>
    <w:rsid w:val="007611E9"/>
    <w:rsid w:val="007615B6"/>
    <w:rsid w:val="007619FE"/>
    <w:rsid w:val="00761BCD"/>
    <w:rsid w:val="00761BF4"/>
    <w:rsid w:val="00761C29"/>
    <w:rsid w:val="00761DC4"/>
    <w:rsid w:val="00761EA5"/>
    <w:rsid w:val="00761F8D"/>
    <w:rsid w:val="00762131"/>
    <w:rsid w:val="007622B6"/>
    <w:rsid w:val="00762348"/>
    <w:rsid w:val="0076236E"/>
    <w:rsid w:val="007625C5"/>
    <w:rsid w:val="00762A60"/>
    <w:rsid w:val="00762B2D"/>
    <w:rsid w:val="0076330F"/>
    <w:rsid w:val="00763358"/>
    <w:rsid w:val="00763682"/>
    <w:rsid w:val="00763749"/>
    <w:rsid w:val="007638F9"/>
    <w:rsid w:val="00764487"/>
    <w:rsid w:val="00764551"/>
    <w:rsid w:val="00764740"/>
    <w:rsid w:val="00764A13"/>
    <w:rsid w:val="00764B3C"/>
    <w:rsid w:val="00764B8C"/>
    <w:rsid w:val="00764C9D"/>
    <w:rsid w:val="00764DA5"/>
    <w:rsid w:val="00764E59"/>
    <w:rsid w:val="00764E77"/>
    <w:rsid w:val="00765618"/>
    <w:rsid w:val="0076588A"/>
    <w:rsid w:val="0076590A"/>
    <w:rsid w:val="00765922"/>
    <w:rsid w:val="00765BFE"/>
    <w:rsid w:val="00765C7D"/>
    <w:rsid w:val="00765CCF"/>
    <w:rsid w:val="00765F24"/>
    <w:rsid w:val="00766016"/>
    <w:rsid w:val="00766097"/>
    <w:rsid w:val="00766200"/>
    <w:rsid w:val="00766234"/>
    <w:rsid w:val="00766394"/>
    <w:rsid w:val="007663F6"/>
    <w:rsid w:val="00766492"/>
    <w:rsid w:val="00766757"/>
    <w:rsid w:val="00766929"/>
    <w:rsid w:val="00766CDC"/>
    <w:rsid w:val="00766D82"/>
    <w:rsid w:val="00766EC6"/>
    <w:rsid w:val="00766FC5"/>
    <w:rsid w:val="00767360"/>
    <w:rsid w:val="00767602"/>
    <w:rsid w:val="0076761D"/>
    <w:rsid w:val="00767B22"/>
    <w:rsid w:val="00767C1B"/>
    <w:rsid w:val="00767E6B"/>
    <w:rsid w:val="00767FD2"/>
    <w:rsid w:val="00770169"/>
    <w:rsid w:val="00770284"/>
    <w:rsid w:val="00770A23"/>
    <w:rsid w:val="00770CE8"/>
    <w:rsid w:val="00771026"/>
    <w:rsid w:val="0077122F"/>
    <w:rsid w:val="00771399"/>
    <w:rsid w:val="00771852"/>
    <w:rsid w:val="00771ABC"/>
    <w:rsid w:val="00771D67"/>
    <w:rsid w:val="00771D6F"/>
    <w:rsid w:val="00771E54"/>
    <w:rsid w:val="007723DA"/>
    <w:rsid w:val="007728AE"/>
    <w:rsid w:val="007728DD"/>
    <w:rsid w:val="0077295E"/>
    <w:rsid w:val="00772A72"/>
    <w:rsid w:val="00772C00"/>
    <w:rsid w:val="00772C6E"/>
    <w:rsid w:val="00772E78"/>
    <w:rsid w:val="00772F4A"/>
    <w:rsid w:val="00772F68"/>
    <w:rsid w:val="0077309B"/>
    <w:rsid w:val="007730D8"/>
    <w:rsid w:val="0077323C"/>
    <w:rsid w:val="007733D6"/>
    <w:rsid w:val="007733DD"/>
    <w:rsid w:val="00773834"/>
    <w:rsid w:val="00773852"/>
    <w:rsid w:val="0077390B"/>
    <w:rsid w:val="007740FE"/>
    <w:rsid w:val="007741D0"/>
    <w:rsid w:val="00774533"/>
    <w:rsid w:val="007747BC"/>
    <w:rsid w:val="00774BF1"/>
    <w:rsid w:val="00774D10"/>
    <w:rsid w:val="00774F8C"/>
    <w:rsid w:val="0077508D"/>
    <w:rsid w:val="007750F5"/>
    <w:rsid w:val="00775C7E"/>
    <w:rsid w:val="00775D6F"/>
    <w:rsid w:val="00775DA6"/>
    <w:rsid w:val="00775F84"/>
    <w:rsid w:val="0077609E"/>
    <w:rsid w:val="00776125"/>
    <w:rsid w:val="007761D6"/>
    <w:rsid w:val="00776758"/>
    <w:rsid w:val="007768F5"/>
    <w:rsid w:val="00776E98"/>
    <w:rsid w:val="007770F6"/>
    <w:rsid w:val="0077756B"/>
    <w:rsid w:val="007776B7"/>
    <w:rsid w:val="00777A0A"/>
    <w:rsid w:val="00777CBF"/>
    <w:rsid w:val="00777DED"/>
    <w:rsid w:val="00777E44"/>
    <w:rsid w:val="00780122"/>
    <w:rsid w:val="0078051D"/>
    <w:rsid w:val="00780522"/>
    <w:rsid w:val="00780523"/>
    <w:rsid w:val="00780658"/>
    <w:rsid w:val="00780AAD"/>
    <w:rsid w:val="00780D02"/>
    <w:rsid w:val="00780D5A"/>
    <w:rsid w:val="00780D74"/>
    <w:rsid w:val="00780E0D"/>
    <w:rsid w:val="00781123"/>
    <w:rsid w:val="00781BE1"/>
    <w:rsid w:val="00781CD9"/>
    <w:rsid w:val="00781CF8"/>
    <w:rsid w:val="00782122"/>
    <w:rsid w:val="00782124"/>
    <w:rsid w:val="007821B7"/>
    <w:rsid w:val="00782330"/>
    <w:rsid w:val="007825E3"/>
    <w:rsid w:val="0078268F"/>
    <w:rsid w:val="0078288D"/>
    <w:rsid w:val="00782D28"/>
    <w:rsid w:val="00782E0C"/>
    <w:rsid w:val="00783445"/>
    <w:rsid w:val="007836B5"/>
    <w:rsid w:val="007837F4"/>
    <w:rsid w:val="007838B6"/>
    <w:rsid w:val="00783918"/>
    <w:rsid w:val="00783AD5"/>
    <w:rsid w:val="00783FC0"/>
    <w:rsid w:val="00784C73"/>
    <w:rsid w:val="00784D37"/>
    <w:rsid w:val="00784E51"/>
    <w:rsid w:val="007850AA"/>
    <w:rsid w:val="00785197"/>
    <w:rsid w:val="007853A5"/>
    <w:rsid w:val="00785D8D"/>
    <w:rsid w:val="00785FBB"/>
    <w:rsid w:val="00785FC6"/>
    <w:rsid w:val="00786719"/>
    <w:rsid w:val="0078671B"/>
    <w:rsid w:val="00786EA4"/>
    <w:rsid w:val="00787052"/>
    <w:rsid w:val="007870F5"/>
    <w:rsid w:val="007871C6"/>
    <w:rsid w:val="0078764F"/>
    <w:rsid w:val="007876B7"/>
    <w:rsid w:val="007877D5"/>
    <w:rsid w:val="00787A47"/>
    <w:rsid w:val="00787B04"/>
    <w:rsid w:val="007901E0"/>
    <w:rsid w:val="007904EE"/>
    <w:rsid w:val="007905EB"/>
    <w:rsid w:val="0079069F"/>
    <w:rsid w:val="00790C70"/>
    <w:rsid w:val="00790E0A"/>
    <w:rsid w:val="00790E8A"/>
    <w:rsid w:val="00790F5D"/>
    <w:rsid w:val="00790FA9"/>
    <w:rsid w:val="0079111F"/>
    <w:rsid w:val="0079112C"/>
    <w:rsid w:val="00791160"/>
    <w:rsid w:val="00791328"/>
    <w:rsid w:val="00791395"/>
    <w:rsid w:val="007916E5"/>
    <w:rsid w:val="00791B0D"/>
    <w:rsid w:val="00791BB0"/>
    <w:rsid w:val="00791D5B"/>
    <w:rsid w:val="00791DCB"/>
    <w:rsid w:val="0079212D"/>
    <w:rsid w:val="00792263"/>
    <w:rsid w:val="00792D84"/>
    <w:rsid w:val="00793389"/>
    <w:rsid w:val="0079354E"/>
    <w:rsid w:val="00793885"/>
    <w:rsid w:val="007938B6"/>
    <w:rsid w:val="00793912"/>
    <w:rsid w:val="0079391A"/>
    <w:rsid w:val="0079394B"/>
    <w:rsid w:val="00793A99"/>
    <w:rsid w:val="00793F1F"/>
    <w:rsid w:val="00794183"/>
    <w:rsid w:val="00794198"/>
    <w:rsid w:val="00794300"/>
    <w:rsid w:val="007945FC"/>
    <w:rsid w:val="00794748"/>
    <w:rsid w:val="00794787"/>
    <w:rsid w:val="007947A9"/>
    <w:rsid w:val="00794AD9"/>
    <w:rsid w:val="00794D75"/>
    <w:rsid w:val="007950A4"/>
    <w:rsid w:val="0079564C"/>
    <w:rsid w:val="00795DF3"/>
    <w:rsid w:val="00795E4C"/>
    <w:rsid w:val="00796085"/>
    <w:rsid w:val="0079612E"/>
    <w:rsid w:val="007961C6"/>
    <w:rsid w:val="00796341"/>
    <w:rsid w:val="007963B2"/>
    <w:rsid w:val="00796532"/>
    <w:rsid w:val="00796945"/>
    <w:rsid w:val="00796C54"/>
    <w:rsid w:val="00796D37"/>
    <w:rsid w:val="00796EEA"/>
    <w:rsid w:val="00796FB1"/>
    <w:rsid w:val="00797043"/>
    <w:rsid w:val="00797091"/>
    <w:rsid w:val="00797294"/>
    <w:rsid w:val="0079747A"/>
    <w:rsid w:val="00797DD3"/>
    <w:rsid w:val="007A04D6"/>
    <w:rsid w:val="007A0937"/>
    <w:rsid w:val="007A0C27"/>
    <w:rsid w:val="007A0E3F"/>
    <w:rsid w:val="007A0ECA"/>
    <w:rsid w:val="007A101B"/>
    <w:rsid w:val="007A112D"/>
    <w:rsid w:val="007A13E5"/>
    <w:rsid w:val="007A1548"/>
    <w:rsid w:val="007A1759"/>
    <w:rsid w:val="007A1809"/>
    <w:rsid w:val="007A1B4C"/>
    <w:rsid w:val="007A228A"/>
    <w:rsid w:val="007A24A4"/>
    <w:rsid w:val="007A25CD"/>
    <w:rsid w:val="007A270F"/>
    <w:rsid w:val="007A2DCD"/>
    <w:rsid w:val="007A333E"/>
    <w:rsid w:val="007A363D"/>
    <w:rsid w:val="007A36C4"/>
    <w:rsid w:val="007A3799"/>
    <w:rsid w:val="007A4040"/>
    <w:rsid w:val="007A42AB"/>
    <w:rsid w:val="007A45B7"/>
    <w:rsid w:val="007A49E7"/>
    <w:rsid w:val="007A4F24"/>
    <w:rsid w:val="007A539E"/>
    <w:rsid w:val="007A5649"/>
    <w:rsid w:val="007A593C"/>
    <w:rsid w:val="007A5C4E"/>
    <w:rsid w:val="007A5D9F"/>
    <w:rsid w:val="007A68C2"/>
    <w:rsid w:val="007A68C6"/>
    <w:rsid w:val="007A6C25"/>
    <w:rsid w:val="007A6C60"/>
    <w:rsid w:val="007A6CC5"/>
    <w:rsid w:val="007A6CF6"/>
    <w:rsid w:val="007A6E18"/>
    <w:rsid w:val="007A6F70"/>
    <w:rsid w:val="007A72DE"/>
    <w:rsid w:val="007A7411"/>
    <w:rsid w:val="007A7787"/>
    <w:rsid w:val="007A79E7"/>
    <w:rsid w:val="007A7E69"/>
    <w:rsid w:val="007A7F22"/>
    <w:rsid w:val="007A7F81"/>
    <w:rsid w:val="007B0082"/>
    <w:rsid w:val="007B05C5"/>
    <w:rsid w:val="007B086F"/>
    <w:rsid w:val="007B0D85"/>
    <w:rsid w:val="007B0FE3"/>
    <w:rsid w:val="007B124C"/>
    <w:rsid w:val="007B15DD"/>
    <w:rsid w:val="007B16E6"/>
    <w:rsid w:val="007B181F"/>
    <w:rsid w:val="007B18CA"/>
    <w:rsid w:val="007B1ABB"/>
    <w:rsid w:val="007B1B9E"/>
    <w:rsid w:val="007B1D95"/>
    <w:rsid w:val="007B1E49"/>
    <w:rsid w:val="007B21AB"/>
    <w:rsid w:val="007B241B"/>
    <w:rsid w:val="007B25F8"/>
    <w:rsid w:val="007B268F"/>
    <w:rsid w:val="007B26EE"/>
    <w:rsid w:val="007B2CC2"/>
    <w:rsid w:val="007B2CFE"/>
    <w:rsid w:val="007B2EF7"/>
    <w:rsid w:val="007B2FB0"/>
    <w:rsid w:val="007B2FD0"/>
    <w:rsid w:val="007B2FF6"/>
    <w:rsid w:val="007B3269"/>
    <w:rsid w:val="007B3718"/>
    <w:rsid w:val="007B37F5"/>
    <w:rsid w:val="007B38FA"/>
    <w:rsid w:val="007B3964"/>
    <w:rsid w:val="007B4190"/>
    <w:rsid w:val="007B49D7"/>
    <w:rsid w:val="007B4EB2"/>
    <w:rsid w:val="007B558B"/>
    <w:rsid w:val="007B5765"/>
    <w:rsid w:val="007B5CB9"/>
    <w:rsid w:val="007B6338"/>
    <w:rsid w:val="007B640E"/>
    <w:rsid w:val="007B6418"/>
    <w:rsid w:val="007B64CE"/>
    <w:rsid w:val="007B6575"/>
    <w:rsid w:val="007B66D8"/>
    <w:rsid w:val="007B66E0"/>
    <w:rsid w:val="007B683F"/>
    <w:rsid w:val="007B6C0B"/>
    <w:rsid w:val="007B6D8A"/>
    <w:rsid w:val="007B6D93"/>
    <w:rsid w:val="007B6E44"/>
    <w:rsid w:val="007B7198"/>
    <w:rsid w:val="007B725C"/>
    <w:rsid w:val="007B7597"/>
    <w:rsid w:val="007B75D8"/>
    <w:rsid w:val="007B78D0"/>
    <w:rsid w:val="007C0214"/>
    <w:rsid w:val="007C04C0"/>
    <w:rsid w:val="007C056C"/>
    <w:rsid w:val="007C0B07"/>
    <w:rsid w:val="007C0B9A"/>
    <w:rsid w:val="007C0D96"/>
    <w:rsid w:val="007C12FD"/>
    <w:rsid w:val="007C15A6"/>
    <w:rsid w:val="007C1B60"/>
    <w:rsid w:val="007C1F2B"/>
    <w:rsid w:val="007C20E5"/>
    <w:rsid w:val="007C2187"/>
    <w:rsid w:val="007C2450"/>
    <w:rsid w:val="007C250C"/>
    <w:rsid w:val="007C25FC"/>
    <w:rsid w:val="007C2615"/>
    <w:rsid w:val="007C29E1"/>
    <w:rsid w:val="007C31E6"/>
    <w:rsid w:val="007C3437"/>
    <w:rsid w:val="007C345E"/>
    <w:rsid w:val="007C34DE"/>
    <w:rsid w:val="007C3DA0"/>
    <w:rsid w:val="007C406C"/>
    <w:rsid w:val="007C445D"/>
    <w:rsid w:val="007C46F1"/>
    <w:rsid w:val="007C4878"/>
    <w:rsid w:val="007C4B25"/>
    <w:rsid w:val="007C4EE9"/>
    <w:rsid w:val="007C4F1B"/>
    <w:rsid w:val="007C50D8"/>
    <w:rsid w:val="007C5227"/>
    <w:rsid w:val="007C53D2"/>
    <w:rsid w:val="007C591E"/>
    <w:rsid w:val="007C5A71"/>
    <w:rsid w:val="007C5ADE"/>
    <w:rsid w:val="007C5CAE"/>
    <w:rsid w:val="007C6097"/>
    <w:rsid w:val="007C611A"/>
    <w:rsid w:val="007C642E"/>
    <w:rsid w:val="007C64A2"/>
    <w:rsid w:val="007C6525"/>
    <w:rsid w:val="007C6F6D"/>
    <w:rsid w:val="007C7404"/>
    <w:rsid w:val="007C7521"/>
    <w:rsid w:val="007C7943"/>
    <w:rsid w:val="007D007E"/>
    <w:rsid w:val="007D07FB"/>
    <w:rsid w:val="007D0BAA"/>
    <w:rsid w:val="007D10F1"/>
    <w:rsid w:val="007D1744"/>
    <w:rsid w:val="007D1903"/>
    <w:rsid w:val="007D191D"/>
    <w:rsid w:val="007D1AC3"/>
    <w:rsid w:val="007D1EA0"/>
    <w:rsid w:val="007D212E"/>
    <w:rsid w:val="007D22A8"/>
    <w:rsid w:val="007D27D7"/>
    <w:rsid w:val="007D2F47"/>
    <w:rsid w:val="007D2F89"/>
    <w:rsid w:val="007D328F"/>
    <w:rsid w:val="007D3900"/>
    <w:rsid w:val="007D3B53"/>
    <w:rsid w:val="007D3DBD"/>
    <w:rsid w:val="007D4091"/>
    <w:rsid w:val="007D40E8"/>
    <w:rsid w:val="007D429D"/>
    <w:rsid w:val="007D42B7"/>
    <w:rsid w:val="007D443B"/>
    <w:rsid w:val="007D4455"/>
    <w:rsid w:val="007D46DA"/>
    <w:rsid w:val="007D477F"/>
    <w:rsid w:val="007D4B7A"/>
    <w:rsid w:val="007D4E86"/>
    <w:rsid w:val="007D4F1B"/>
    <w:rsid w:val="007D5025"/>
    <w:rsid w:val="007D53DD"/>
    <w:rsid w:val="007D540F"/>
    <w:rsid w:val="007D577B"/>
    <w:rsid w:val="007D5934"/>
    <w:rsid w:val="007D59E3"/>
    <w:rsid w:val="007D5BBA"/>
    <w:rsid w:val="007D5D87"/>
    <w:rsid w:val="007D609D"/>
    <w:rsid w:val="007D6117"/>
    <w:rsid w:val="007D6976"/>
    <w:rsid w:val="007D6A5E"/>
    <w:rsid w:val="007D6D2C"/>
    <w:rsid w:val="007D6FE3"/>
    <w:rsid w:val="007D7250"/>
    <w:rsid w:val="007D742A"/>
    <w:rsid w:val="007D743F"/>
    <w:rsid w:val="007D7543"/>
    <w:rsid w:val="007D7CE0"/>
    <w:rsid w:val="007D7E5E"/>
    <w:rsid w:val="007D7F10"/>
    <w:rsid w:val="007E000C"/>
    <w:rsid w:val="007E0565"/>
    <w:rsid w:val="007E060A"/>
    <w:rsid w:val="007E07AD"/>
    <w:rsid w:val="007E0D02"/>
    <w:rsid w:val="007E0EBF"/>
    <w:rsid w:val="007E12D6"/>
    <w:rsid w:val="007E12EB"/>
    <w:rsid w:val="007E13BF"/>
    <w:rsid w:val="007E1476"/>
    <w:rsid w:val="007E1618"/>
    <w:rsid w:val="007E19B0"/>
    <w:rsid w:val="007E1E0C"/>
    <w:rsid w:val="007E1EFC"/>
    <w:rsid w:val="007E20E6"/>
    <w:rsid w:val="007E2325"/>
    <w:rsid w:val="007E250B"/>
    <w:rsid w:val="007E2821"/>
    <w:rsid w:val="007E28D2"/>
    <w:rsid w:val="007E28E1"/>
    <w:rsid w:val="007E2911"/>
    <w:rsid w:val="007E29F5"/>
    <w:rsid w:val="007E2B0D"/>
    <w:rsid w:val="007E2E4D"/>
    <w:rsid w:val="007E2FF2"/>
    <w:rsid w:val="007E3298"/>
    <w:rsid w:val="007E337B"/>
    <w:rsid w:val="007E35ED"/>
    <w:rsid w:val="007E37EE"/>
    <w:rsid w:val="007E3E28"/>
    <w:rsid w:val="007E3E51"/>
    <w:rsid w:val="007E3E99"/>
    <w:rsid w:val="007E3F2F"/>
    <w:rsid w:val="007E4074"/>
    <w:rsid w:val="007E40EF"/>
    <w:rsid w:val="007E4858"/>
    <w:rsid w:val="007E49A3"/>
    <w:rsid w:val="007E4ACB"/>
    <w:rsid w:val="007E4C24"/>
    <w:rsid w:val="007E56C2"/>
    <w:rsid w:val="007E5D25"/>
    <w:rsid w:val="007E614C"/>
    <w:rsid w:val="007E61D0"/>
    <w:rsid w:val="007E6497"/>
    <w:rsid w:val="007E654A"/>
    <w:rsid w:val="007E6630"/>
    <w:rsid w:val="007E6E3D"/>
    <w:rsid w:val="007E706D"/>
    <w:rsid w:val="007E7150"/>
    <w:rsid w:val="007E72D3"/>
    <w:rsid w:val="007E72FA"/>
    <w:rsid w:val="007E73EB"/>
    <w:rsid w:val="007E7520"/>
    <w:rsid w:val="007E77E9"/>
    <w:rsid w:val="007E780F"/>
    <w:rsid w:val="007E7AAD"/>
    <w:rsid w:val="007E7AE2"/>
    <w:rsid w:val="007E7B7C"/>
    <w:rsid w:val="007F0257"/>
    <w:rsid w:val="007F047D"/>
    <w:rsid w:val="007F0518"/>
    <w:rsid w:val="007F0622"/>
    <w:rsid w:val="007F0793"/>
    <w:rsid w:val="007F0B77"/>
    <w:rsid w:val="007F12C3"/>
    <w:rsid w:val="007F1407"/>
    <w:rsid w:val="007F164C"/>
    <w:rsid w:val="007F1BDF"/>
    <w:rsid w:val="007F1D74"/>
    <w:rsid w:val="007F1EC3"/>
    <w:rsid w:val="007F2312"/>
    <w:rsid w:val="007F2389"/>
    <w:rsid w:val="007F24D8"/>
    <w:rsid w:val="007F28A8"/>
    <w:rsid w:val="007F2C38"/>
    <w:rsid w:val="007F2CC6"/>
    <w:rsid w:val="007F2FEA"/>
    <w:rsid w:val="007F32FA"/>
    <w:rsid w:val="007F3515"/>
    <w:rsid w:val="007F3CBF"/>
    <w:rsid w:val="007F4260"/>
    <w:rsid w:val="007F4313"/>
    <w:rsid w:val="007F44BB"/>
    <w:rsid w:val="007F46C3"/>
    <w:rsid w:val="007F46F0"/>
    <w:rsid w:val="007F478B"/>
    <w:rsid w:val="007F47E1"/>
    <w:rsid w:val="007F4DB7"/>
    <w:rsid w:val="007F4E0B"/>
    <w:rsid w:val="007F4EE1"/>
    <w:rsid w:val="007F51F9"/>
    <w:rsid w:val="007F564C"/>
    <w:rsid w:val="007F5B50"/>
    <w:rsid w:val="007F5B98"/>
    <w:rsid w:val="007F5CE3"/>
    <w:rsid w:val="007F5CFD"/>
    <w:rsid w:val="007F6052"/>
    <w:rsid w:val="007F6150"/>
    <w:rsid w:val="007F6186"/>
    <w:rsid w:val="007F6616"/>
    <w:rsid w:val="007F66C5"/>
    <w:rsid w:val="007F6942"/>
    <w:rsid w:val="007F6BA2"/>
    <w:rsid w:val="007F6CD4"/>
    <w:rsid w:val="007F6D7D"/>
    <w:rsid w:val="007F6FC3"/>
    <w:rsid w:val="007F7516"/>
    <w:rsid w:val="007F77E2"/>
    <w:rsid w:val="007F7AE4"/>
    <w:rsid w:val="00800092"/>
    <w:rsid w:val="00800394"/>
    <w:rsid w:val="008003EC"/>
    <w:rsid w:val="0080066E"/>
    <w:rsid w:val="0080067A"/>
    <w:rsid w:val="00800B15"/>
    <w:rsid w:val="00800C45"/>
    <w:rsid w:val="00800DCB"/>
    <w:rsid w:val="00800FA5"/>
    <w:rsid w:val="00801122"/>
    <w:rsid w:val="008014FD"/>
    <w:rsid w:val="0080156B"/>
    <w:rsid w:val="00801717"/>
    <w:rsid w:val="00801B4D"/>
    <w:rsid w:val="00801D8B"/>
    <w:rsid w:val="00801FA6"/>
    <w:rsid w:val="00802207"/>
    <w:rsid w:val="00802758"/>
    <w:rsid w:val="00802BA6"/>
    <w:rsid w:val="00802C13"/>
    <w:rsid w:val="00802EFD"/>
    <w:rsid w:val="008031D7"/>
    <w:rsid w:val="00803436"/>
    <w:rsid w:val="00803748"/>
    <w:rsid w:val="00803A4F"/>
    <w:rsid w:val="00803CE7"/>
    <w:rsid w:val="00803D1C"/>
    <w:rsid w:val="00803DB8"/>
    <w:rsid w:val="00803F02"/>
    <w:rsid w:val="00803F8F"/>
    <w:rsid w:val="00803FE1"/>
    <w:rsid w:val="008042C6"/>
    <w:rsid w:val="00804A4F"/>
    <w:rsid w:val="00804A8D"/>
    <w:rsid w:val="00804AE3"/>
    <w:rsid w:val="008051F0"/>
    <w:rsid w:val="00805962"/>
    <w:rsid w:val="00805991"/>
    <w:rsid w:val="00805A29"/>
    <w:rsid w:val="00805B69"/>
    <w:rsid w:val="00805C81"/>
    <w:rsid w:val="00805CD8"/>
    <w:rsid w:val="00805D4B"/>
    <w:rsid w:val="00805D88"/>
    <w:rsid w:val="00805DA9"/>
    <w:rsid w:val="00805DE3"/>
    <w:rsid w:val="00805EF7"/>
    <w:rsid w:val="008061B7"/>
    <w:rsid w:val="00806370"/>
    <w:rsid w:val="0080644F"/>
    <w:rsid w:val="0080675F"/>
    <w:rsid w:val="00806C80"/>
    <w:rsid w:val="00806CDD"/>
    <w:rsid w:val="00806D4D"/>
    <w:rsid w:val="00806E95"/>
    <w:rsid w:val="00806FEC"/>
    <w:rsid w:val="0080701A"/>
    <w:rsid w:val="008072C2"/>
    <w:rsid w:val="008073BF"/>
    <w:rsid w:val="008073C3"/>
    <w:rsid w:val="00807472"/>
    <w:rsid w:val="00807523"/>
    <w:rsid w:val="00807852"/>
    <w:rsid w:val="00807A1A"/>
    <w:rsid w:val="00807AE5"/>
    <w:rsid w:val="00807C1C"/>
    <w:rsid w:val="00807D15"/>
    <w:rsid w:val="00807D9A"/>
    <w:rsid w:val="00807E76"/>
    <w:rsid w:val="00810190"/>
    <w:rsid w:val="008105D0"/>
    <w:rsid w:val="0081061D"/>
    <w:rsid w:val="008106B6"/>
    <w:rsid w:val="008109E0"/>
    <w:rsid w:val="00810B13"/>
    <w:rsid w:val="00810D4A"/>
    <w:rsid w:val="008110A7"/>
    <w:rsid w:val="0081116C"/>
    <w:rsid w:val="00811227"/>
    <w:rsid w:val="00811375"/>
    <w:rsid w:val="0081146F"/>
    <w:rsid w:val="008116B4"/>
    <w:rsid w:val="008116BA"/>
    <w:rsid w:val="0081178D"/>
    <w:rsid w:val="008119A6"/>
    <w:rsid w:val="008119B0"/>
    <w:rsid w:val="008119E5"/>
    <w:rsid w:val="00811C56"/>
    <w:rsid w:val="00811E33"/>
    <w:rsid w:val="008126A6"/>
    <w:rsid w:val="00812E2E"/>
    <w:rsid w:val="00812F2D"/>
    <w:rsid w:val="00812FAB"/>
    <w:rsid w:val="008130A2"/>
    <w:rsid w:val="00813307"/>
    <w:rsid w:val="008133F1"/>
    <w:rsid w:val="0081345B"/>
    <w:rsid w:val="008137CD"/>
    <w:rsid w:val="008138F1"/>
    <w:rsid w:val="00813934"/>
    <w:rsid w:val="00813B1B"/>
    <w:rsid w:val="00813B76"/>
    <w:rsid w:val="00813BF8"/>
    <w:rsid w:val="00813D67"/>
    <w:rsid w:val="00813D80"/>
    <w:rsid w:val="00813D8C"/>
    <w:rsid w:val="00813E36"/>
    <w:rsid w:val="00814267"/>
    <w:rsid w:val="0081448D"/>
    <w:rsid w:val="008144BD"/>
    <w:rsid w:val="008144FB"/>
    <w:rsid w:val="008149D4"/>
    <w:rsid w:val="00814A67"/>
    <w:rsid w:val="00814ECC"/>
    <w:rsid w:val="00814F4B"/>
    <w:rsid w:val="008151A0"/>
    <w:rsid w:val="008154F3"/>
    <w:rsid w:val="00815785"/>
    <w:rsid w:val="00815F96"/>
    <w:rsid w:val="00815FEA"/>
    <w:rsid w:val="008162B3"/>
    <w:rsid w:val="00816709"/>
    <w:rsid w:val="008167DC"/>
    <w:rsid w:val="008169BC"/>
    <w:rsid w:val="00816C4D"/>
    <w:rsid w:val="008170AB"/>
    <w:rsid w:val="0081725B"/>
    <w:rsid w:val="008173D3"/>
    <w:rsid w:val="008179F3"/>
    <w:rsid w:val="00817A91"/>
    <w:rsid w:val="008200BB"/>
    <w:rsid w:val="00820222"/>
    <w:rsid w:val="0082028F"/>
    <w:rsid w:val="00820B10"/>
    <w:rsid w:val="00820BF6"/>
    <w:rsid w:val="00820E61"/>
    <w:rsid w:val="00820F92"/>
    <w:rsid w:val="00820FD1"/>
    <w:rsid w:val="00821253"/>
    <w:rsid w:val="008213C5"/>
    <w:rsid w:val="008213FA"/>
    <w:rsid w:val="0082157E"/>
    <w:rsid w:val="00821584"/>
    <w:rsid w:val="00821A26"/>
    <w:rsid w:val="00821B4A"/>
    <w:rsid w:val="00821D90"/>
    <w:rsid w:val="008220F2"/>
    <w:rsid w:val="00822260"/>
    <w:rsid w:val="008222DF"/>
    <w:rsid w:val="00822635"/>
    <w:rsid w:val="0082270E"/>
    <w:rsid w:val="00822906"/>
    <w:rsid w:val="00822933"/>
    <w:rsid w:val="008230CC"/>
    <w:rsid w:val="0082337B"/>
    <w:rsid w:val="008233C4"/>
    <w:rsid w:val="0082370E"/>
    <w:rsid w:val="00823733"/>
    <w:rsid w:val="0082385A"/>
    <w:rsid w:val="00823A1D"/>
    <w:rsid w:val="00823F64"/>
    <w:rsid w:val="008243BC"/>
    <w:rsid w:val="00824439"/>
    <w:rsid w:val="008244B8"/>
    <w:rsid w:val="008246C2"/>
    <w:rsid w:val="00824874"/>
    <w:rsid w:val="00824A80"/>
    <w:rsid w:val="00825260"/>
    <w:rsid w:val="008255D3"/>
    <w:rsid w:val="008256F7"/>
    <w:rsid w:val="00825749"/>
    <w:rsid w:val="008259F0"/>
    <w:rsid w:val="00825B69"/>
    <w:rsid w:val="00825D27"/>
    <w:rsid w:val="00825E8F"/>
    <w:rsid w:val="00825ED1"/>
    <w:rsid w:val="0082630B"/>
    <w:rsid w:val="008263DE"/>
    <w:rsid w:val="008264A0"/>
    <w:rsid w:val="008264B0"/>
    <w:rsid w:val="00826903"/>
    <w:rsid w:val="00826983"/>
    <w:rsid w:val="00826BAB"/>
    <w:rsid w:val="00826BB0"/>
    <w:rsid w:val="00826DEB"/>
    <w:rsid w:val="00826E35"/>
    <w:rsid w:val="00826E73"/>
    <w:rsid w:val="00826EBA"/>
    <w:rsid w:val="00826FE3"/>
    <w:rsid w:val="0082759F"/>
    <w:rsid w:val="00827614"/>
    <w:rsid w:val="00827752"/>
    <w:rsid w:val="00830B2F"/>
    <w:rsid w:val="00830DA9"/>
    <w:rsid w:val="00830F1B"/>
    <w:rsid w:val="008311F9"/>
    <w:rsid w:val="008312B5"/>
    <w:rsid w:val="008312F1"/>
    <w:rsid w:val="00831477"/>
    <w:rsid w:val="00831C4C"/>
    <w:rsid w:val="00831CD8"/>
    <w:rsid w:val="00831ECF"/>
    <w:rsid w:val="00832472"/>
    <w:rsid w:val="00832A07"/>
    <w:rsid w:val="00832C86"/>
    <w:rsid w:val="008330DE"/>
    <w:rsid w:val="00833207"/>
    <w:rsid w:val="0083385B"/>
    <w:rsid w:val="008338FF"/>
    <w:rsid w:val="00833CB9"/>
    <w:rsid w:val="00833D62"/>
    <w:rsid w:val="008342FE"/>
    <w:rsid w:val="008344FC"/>
    <w:rsid w:val="00834D94"/>
    <w:rsid w:val="00834D98"/>
    <w:rsid w:val="00834E78"/>
    <w:rsid w:val="0083515D"/>
    <w:rsid w:val="00835396"/>
    <w:rsid w:val="008353FE"/>
    <w:rsid w:val="00835587"/>
    <w:rsid w:val="0083579C"/>
    <w:rsid w:val="00835C92"/>
    <w:rsid w:val="00836318"/>
    <w:rsid w:val="00836551"/>
    <w:rsid w:val="00836684"/>
    <w:rsid w:val="008366B7"/>
    <w:rsid w:val="00836A3C"/>
    <w:rsid w:val="00836CD7"/>
    <w:rsid w:val="00836FF9"/>
    <w:rsid w:val="00837180"/>
    <w:rsid w:val="008374CE"/>
    <w:rsid w:val="00837725"/>
    <w:rsid w:val="0083772F"/>
    <w:rsid w:val="008377F6"/>
    <w:rsid w:val="00837967"/>
    <w:rsid w:val="00837CDF"/>
    <w:rsid w:val="00837D69"/>
    <w:rsid w:val="00840200"/>
    <w:rsid w:val="008403D8"/>
    <w:rsid w:val="00840576"/>
    <w:rsid w:val="008407E4"/>
    <w:rsid w:val="00840838"/>
    <w:rsid w:val="00840DD7"/>
    <w:rsid w:val="008410CD"/>
    <w:rsid w:val="00841369"/>
    <w:rsid w:val="008413BB"/>
    <w:rsid w:val="00841B8B"/>
    <w:rsid w:val="00841F1D"/>
    <w:rsid w:val="00841F9D"/>
    <w:rsid w:val="00842161"/>
    <w:rsid w:val="008423AB"/>
    <w:rsid w:val="00842578"/>
    <w:rsid w:val="008427AE"/>
    <w:rsid w:val="008427D3"/>
    <w:rsid w:val="008429A1"/>
    <w:rsid w:val="00842A48"/>
    <w:rsid w:val="00842CDD"/>
    <w:rsid w:val="00842CE3"/>
    <w:rsid w:val="00843111"/>
    <w:rsid w:val="00843604"/>
    <w:rsid w:val="00843B4F"/>
    <w:rsid w:val="00843BCE"/>
    <w:rsid w:val="00843D44"/>
    <w:rsid w:val="00843E6B"/>
    <w:rsid w:val="00843E78"/>
    <w:rsid w:val="00843EF0"/>
    <w:rsid w:val="00843EFD"/>
    <w:rsid w:val="00843F95"/>
    <w:rsid w:val="0084406E"/>
    <w:rsid w:val="008440FD"/>
    <w:rsid w:val="008441EB"/>
    <w:rsid w:val="00844385"/>
    <w:rsid w:val="0084466E"/>
    <w:rsid w:val="008446C6"/>
    <w:rsid w:val="00844839"/>
    <w:rsid w:val="00844994"/>
    <w:rsid w:val="00844A13"/>
    <w:rsid w:val="00844AA0"/>
    <w:rsid w:val="00844C26"/>
    <w:rsid w:val="00844DBD"/>
    <w:rsid w:val="00844E92"/>
    <w:rsid w:val="00844EF7"/>
    <w:rsid w:val="00845239"/>
    <w:rsid w:val="008452AA"/>
    <w:rsid w:val="008457BB"/>
    <w:rsid w:val="00845961"/>
    <w:rsid w:val="00845A5F"/>
    <w:rsid w:val="00845A89"/>
    <w:rsid w:val="00845B27"/>
    <w:rsid w:val="00845D80"/>
    <w:rsid w:val="00845FA7"/>
    <w:rsid w:val="0084610D"/>
    <w:rsid w:val="008466D5"/>
    <w:rsid w:val="008466F4"/>
    <w:rsid w:val="0084681F"/>
    <w:rsid w:val="008469DB"/>
    <w:rsid w:val="00846A5F"/>
    <w:rsid w:val="00846B11"/>
    <w:rsid w:val="00846F52"/>
    <w:rsid w:val="00847017"/>
    <w:rsid w:val="008473EF"/>
    <w:rsid w:val="0084758F"/>
    <w:rsid w:val="00847915"/>
    <w:rsid w:val="0084792C"/>
    <w:rsid w:val="00847BA8"/>
    <w:rsid w:val="00847DBC"/>
    <w:rsid w:val="00850112"/>
    <w:rsid w:val="008501B4"/>
    <w:rsid w:val="008501B8"/>
    <w:rsid w:val="008503EB"/>
    <w:rsid w:val="00850466"/>
    <w:rsid w:val="008505D6"/>
    <w:rsid w:val="0085061C"/>
    <w:rsid w:val="0085073D"/>
    <w:rsid w:val="00850825"/>
    <w:rsid w:val="00850861"/>
    <w:rsid w:val="00850C0A"/>
    <w:rsid w:val="00850F40"/>
    <w:rsid w:val="00851134"/>
    <w:rsid w:val="0085115C"/>
    <w:rsid w:val="00851326"/>
    <w:rsid w:val="008513E9"/>
    <w:rsid w:val="0085155F"/>
    <w:rsid w:val="00851799"/>
    <w:rsid w:val="008518EE"/>
    <w:rsid w:val="00851933"/>
    <w:rsid w:val="008520D5"/>
    <w:rsid w:val="0085236C"/>
    <w:rsid w:val="00852624"/>
    <w:rsid w:val="00852887"/>
    <w:rsid w:val="00852A66"/>
    <w:rsid w:val="00852AA2"/>
    <w:rsid w:val="00852B8D"/>
    <w:rsid w:val="00852CF0"/>
    <w:rsid w:val="00852DC2"/>
    <w:rsid w:val="00852DCD"/>
    <w:rsid w:val="008531CE"/>
    <w:rsid w:val="00853616"/>
    <w:rsid w:val="00853E5C"/>
    <w:rsid w:val="00854260"/>
    <w:rsid w:val="00854390"/>
    <w:rsid w:val="00854910"/>
    <w:rsid w:val="00854972"/>
    <w:rsid w:val="008549B9"/>
    <w:rsid w:val="00854F00"/>
    <w:rsid w:val="00855030"/>
    <w:rsid w:val="008550E2"/>
    <w:rsid w:val="008554BC"/>
    <w:rsid w:val="00855AA9"/>
    <w:rsid w:val="00855AAE"/>
    <w:rsid w:val="00855BD5"/>
    <w:rsid w:val="00855F0D"/>
    <w:rsid w:val="008561C3"/>
    <w:rsid w:val="008561CC"/>
    <w:rsid w:val="008567D0"/>
    <w:rsid w:val="00856B53"/>
    <w:rsid w:val="00856B56"/>
    <w:rsid w:val="00856D8E"/>
    <w:rsid w:val="00856ED4"/>
    <w:rsid w:val="0085710B"/>
    <w:rsid w:val="00857359"/>
    <w:rsid w:val="008574E8"/>
    <w:rsid w:val="008577E0"/>
    <w:rsid w:val="0085791C"/>
    <w:rsid w:val="00857D9A"/>
    <w:rsid w:val="00857FF1"/>
    <w:rsid w:val="008602F4"/>
    <w:rsid w:val="00860ED8"/>
    <w:rsid w:val="00860F8A"/>
    <w:rsid w:val="00860FEB"/>
    <w:rsid w:val="00861068"/>
    <w:rsid w:val="0086130E"/>
    <w:rsid w:val="0086134C"/>
    <w:rsid w:val="00861384"/>
    <w:rsid w:val="00861996"/>
    <w:rsid w:val="008619C5"/>
    <w:rsid w:val="00861BD4"/>
    <w:rsid w:val="00861E52"/>
    <w:rsid w:val="00861F78"/>
    <w:rsid w:val="00861FF9"/>
    <w:rsid w:val="008622AD"/>
    <w:rsid w:val="008628A3"/>
    <w:rsid w:val="008628D2"/>
    <w:rsid w:val="00862D37"/>
    <w:rsid w:val="00862E17"/>
    <w:rsid w:val="00862E87"/>
    <w:rsid w:val="00862EE9"/>
    <w:rsid w:val="00862F71"/>
    <w:rsid w:val="00862FAE"/>
    <w:rsid w:val="0086326F"/>
    <w:rsid w:val="0086343F"/>
    <w:rsid w:val="0086346C"/>
    <w:rsid w:val="008635D5"/>
    <w:rsid w:val="00863871"/>
    <w:rsid w:val="00863B09"/>
    <w:rsid w:val="00863EF0"/>
    <w:rsid w:val="00864136"/>
    <w:rsid w:val="008641B0"/>
    <w:rsid w:val="008641D4"/>
    <w:rsid w:val="00864577"/>
    <w:rsid w:val="0086476A"/>
    <w:rsid w:val="0086482E"/>
    <w:rsid w:val="008649B5"/>
    <w:rsid w:val="008649FF"/>
    <w:rsid w:val="00864A57"/>
    <w:rsid w:val="00864AE2"/>
    <w:rsid w:val="00864CCD"/>
    <w:rsid w:val="00864CF7"/>
    <w:rsid w:val="00864E4C"/>
    <w:rsid w:val="008650E7"/>
    <w:rsid w:val="00865116"/>
    <w:rsid w:val="008651A5"/>
    <w:rsid w:val="008654CA"/>
    <w:rsid w:val="00865532"/>
    <w:rsid w:val="00865CFB"/>
    <w:rsid w:val="00865DFF"/>
    <w:rsid w:val="00865E96"/>
    <w:rsid w:val="0086625E"/>
    <w:rsid w:val="008662A4"/>
    <w:rsid w:val="008664CD"/>
    <w:rsid w:val="008667E2"/>
    <w:rsid w:val="00866935"/>
    <w:rsid w:val="00866AC4"/>
    <w:rsid w:val="00866B29"/>
    <w:rsid w:val="00867602"/>
    <w:rsid w:val="008676A9"/>
    <w:rsid w:val="00867915"/>
    <w:rsid w:val="00867B57"/>
    <w:rsid w:val="00867C3F"/>
    <w:rsid w:val="00867F04"/>
    <w:rsid w:val="0087024E"/>
    <w:rsid w:val="00870301"/>
    <w:rsid w:val="00870562"/>
    <w:rsid w:val="008706BA"/>
    <w:rsid w:val="008706CE"/>
    <w:rsid w:val="008709FC"/>
    <w:rsid w:val="00870A48"/>
    <w:rsid w:val="00870C99"/>
    <w:rsid w:val="00870E83"/>
    <w:rsid w:val="00870EA7"/>
    <w:rsid w:val="00871034"/>
    <w:rsid w:val="00871166"/>
    <w:rsid w:val="00871368"/>
    <w:rsid w:val="00871526"/>
    <w:rsid w:val="0087166B"/>
    <w:rsid w:val="00871674"/>
    <w:rsid w:val="00871B4B"/>
    <w:rsid w:val="00871CE4"/>
    <w:rsid w:val="00871ED4"/>
    <w:rsid w:val="00872243"/>
    <w:rsid w:val="008723CD"/>
    <w:rsid w:val="00872439"/>
    <w:rsid w:val="008727EB"/>
    <w:rsid w:val="00872C71"/>
    <w:rsid w:val="00872DB8"/>
    <w:rsid w:val="00872E88"/>
    <w:rsid w:val="008731B9"/>
    <w:rsid w:val="008732A6"/>
    <w:rsid w:val="008732C7"/>
    <w:rsid w:val="008732F2"/>
    <w:rsid w:val="00873395"/>
    <w:rsid w:val="008733CE"/>
    <w:rsid w:val="008733EF"/>
    <w:rsid w:val="0087348D"/>
    <w:rsid w:val="00873A50"/>
    <w:rsid w:val="00873BCB"/>
    <w:rsid w:val="0087419B"/>
    <w:rsid w:val="008743E7"/>
    <w:rsid w:val="008744EF"/>
    <w:rsid w:val="00874615"/>
    <w:rsid w:val="00874762"/>
    <w:rsid w:val="008747FD"/>
    <w:rsid w:val="0087484D"/>
    <w:rsid w:val="00874894"/>
    <w:rsid w:val="00874A28"/>
    <w:rsid w:val="00874A9C"/>
    <w:rsid w:val="00874C5A"/>
    <w:rsid w:val="008751FB"/>
    <w:rsid w:val="00875232"/>
    <w:rsid w:val="008753A0"/>
    <w:rsid w:val="00875469"/>
    <w:rsid w:val="008756A7"/>
    <w:rsid w:val="008759EC"/>
    <w:rsid w:val="008760BE"/>
    <w:rsid w:val="008762EF"/>
    <w:rsid w:val="00876399"/>
    <w:rsid w:val="008766B9"/>
    <w:rsid w:val="00876749"/>
    <w:rsid w:val="008768B0"/>
    <w:rsid w:val="00876BC3"/>
    <w:rsid w:val="008775B3"/>
    <w:rsid w:val="0087770B"/>
    <w:rsid w:val="00880009"/>
    <w:rsid w:val="00880370"/>
    <w:rsid w:val="0088077A"/>
    <w:rsid w:val="00880952"/>
    <w:rsid w:val="00880A13"/>
    <w:rsid w:val="00880B7F"/>
    <w:rsid w:val="00881239"/>
    <w:rsid w:val="008813AA"/>
    <w:rsid w:val="00881A5F"/>
    <w:rsid w:val="00881B30"/>
    <w:rsid w:val="00881B4F"/>
    <w:rsid w:val="00881CB9"/>
    <w:rsid w:val="00881EB8"/>
    <w:rsid w:val="00881EC1"/>
    <w:rsid w:val="008822DD"/>
    <w:rsid w:val="00882355"/>
    <w:rsid w:val="008823BB"/>
    <w:rsid w:val="0088259C"/>
    <w:rsid w:val="00882A57"/>
    <w:rsid w:val="00882E96"/>
    <w:rsid w:val="008830F3"/>
    <w:rsid w:val="008837DE"/>
    <w:rsid w:val="00883BC0"/>
    <w:rsid w:val="00883C5A"/>
    <w:rsid w:val="00883CD0"/>
    <w:rsid w:val="00883DB1"/>
    <w:rsid w:val="00883DEA"/>
    <w:rsid w:val="00883EF3"/>
    <w:rsid w:val="008842C9"/>
    <w:rsid w:val="00884592"/>
    <w:rsid w:val="00884747"/>
    <w:rsid w:val="0088483C"/>
    <w:rsid w:val="00884C84"/>
    <w:rsid w:val="00884CB2"/>
    <w:rsid w:val="00885054"/>
    <w:rsid w:val="0088564A"/>
    <w:rsid w:val="00885D0F"/>
    <w:rsid w:val="00885EED"/>
    <w:rsid w:val="0088604A"/>
    <w:rsid w:val="0088610B"/>
    <w:rsid w:val="008862BF"/>
    <w:rsid w:val="008866D1"/>
    <w:rsid w:val="00886C5E"/>
    <w:rsid w:val="00886CF5"/>
    <w:rsid w:val="00886D3D"/>
    <w:rsid w:val="00886DB7"/>
    <w:rsid w:val="00886EE4"/>
    <w:rsid w:val="00887148"/>
    <w:rsid w:val="008873C7"/>
    <w:rsid w:val="00887461"/>
    <w:rsid w:val="00887C4E"/>
    <w:rsid w:val="00890218"/>
    <w:rsid w:val="008906D1"/>
    <w:rsid w:val="00890B99"/>
    <w:rsid w:val="00890C8C"/>
    <w:rsid w:val="00890D44"/>
    <w:rsid w:val="008913D5"/>
    <w:rsid w:val="00891485"/>
    <w:rsid w:val="00891562"/>
    <w:rsid w:val="0089161A"/>
    <w:rsid w:val="008916AF"/>
    <w:rsid w:val="00891AAD"/>
    <w:rsid w:val="00891B16"/>
    <w:rsid w:val="00891BA1"/>
    <w:rsid w:val="00891D17"/>
    <w:rsid w:val="00891E0C"/>
    <w:rsid w:val="00891EE4"/>
    <w:rsid w:val="00891F41"/>
    <w:rsid w:val="00892007"/>
    <w:rsid w:val="008920D7"/>
    <w:rsid w:val="008921CE"/>
    <w:rsid w:val="00892232"/>
    <w:rsid w:val="00892480"/>
    <w:rsid w:val="0089251C"/>
    <w:rsid w:val="00892B2B"/>
    <w:rsid w:val="00892FC0"/>
    <w:rsid w:val="00892FE7"/>
    <w:rsid w:val="008931ED"/>
    <w:rsid w:val="0089359E"/>
    <w:rsid w:val="008936E0"/>
    <w:rsid w:val="00893AE0"/>
    <w:rsid w:val="008941D2"/>
    <w:rsid w:val="00894CEA"/>
    <w:rsid w:val="00894E0F"/>
    <w:rsid w:val="00894F52"/>
    <w:rsid w:val="0089518F"/>
    <w:rsid w:val="00895201"/>
    <w:rsid w:val="008954BB"/>
    <w:rsid w:val="008957DC"/>
    <w:rsid w:val="0089585B"/>
    <w:rsid w:val="00895E7A"/>
    <w:rsid w:val="00896139"/>
    <w:rsid w:val="00896708"/>
    <w:rsid w:val="00896CF0"/>
    <w:rsid w:val="00896FB7"/>
    <w:rsid w:val="0089742B"/>
    <w:rsid w:val="008975B4"/>
    <w:rsid w:val="008975CF"/>
    <w:rsid w:val="008975E3"/>
    <w:rsid w:val="008975E6"/>
    <w:rsid w:val="00897B42"/>
    <w:rsid w:val="00897B90"/>
    <w:rsid w:val="00897F0B"/>
    <w:rsid w:val="008A081F"/>
    <w:rsid w:val="008A0856"/>
    <w:rsid w:val="008A08CF"/>
    <w:rsid w:val="008A0EC8"/>
    <w:rsid w:val="008A0EF1"/>
    <w:rsid w:val="008A0FE3"/>
    <w:rsid w:val="008A1028"/>
    <w:rsid w:val="008A1556"/>
    <w:rsid w:val="008A1793"/>
    <w:rsid w:val="008A1979"/>
    <w:rsid w:val="008A19F6"/>
    <w:rsid w:val="008A19FF"/>
    <w:rsid w:val="008A1A51"/>
    <w:rsid w:val="008A1ACB"/>
    <w:rsid w:val="008A1D00"/>
    <w:rsid w:val="008A1FB0"/>
    <w:rsid w:val="008A2323"/>
    <w:rsid w:val="008A2597"/>
    <w:rsid w:val="008A25BC"/>
    <w:rsid w:val="008A2A35"/>
    <w:rsid w:val="008A2ADA"/>
    <w:rsid w:val="008A2D41"/>
    <w:rsid w:val="008A359B"/>
    <w:rsid w:val="008A372C"/>
    <w:rsid w:val="008A37B1"/>
    <w:rsid w:val="008A38FE"/>
    <w:rsid w:val="008A3A1A"/>
    <w:rsid w:val="008A3A2D"/>
    <w:rsid w:val="008A3AD3"/>
    <w:rsid w:val="008A3CC0"/>
    <w:rsid w:val="008A3E1E"/>
    <w:rsid w:val="008A3E85"/>
    <w:rsid w:val="008A3F2B"/>
    <w:rsid w:val="008A407C"/>
    <w:rsid w:val="008A45E7"/>
    <w:rsid w:val="008A4674"/>
    <w:rsid w:val="008A46BF"/>
    <w:rsid w:val="008A47F6"/>
    <w:rsid w:val="008A4A12"/>
    <w:rsid w:val="008A4D52"/>
    <w:rsid w:val="008A4ED8"/>
    <w:rsid w:val="008A5029"/>
    <w:rsid w:val="008A52AF"/>
    <w:rsid w:val="008A53AB"/>
    <w:rsid w:val="008A54DF"/>
    <w:rsid w:val="008A571B"/>
    <w:rsid w:val="008A5981"/>
    <w:rsid w:val="008A5A0E"/>
    <w:rsid w:val="008A5AB8"/>
    <w:rsid w:val="008A5ABE"/>
    <w:rsid w:val="008A64F4"/>
    <w:rsid w:val="008A6E84"/>
    <w:rsid w:val="008A6F5C"/>
    <w:rsid w:val="008A7168"/>
    <w:rsid w:val="008A716B"/>
    <w:rsid w:val="008A74E0"/>
    <w:rsid w:val="008A780B"/>
    <w:rsid w:val="008A7A7D"/>
    <w:rsid w:val="008A7D8A"/>
    <w:rsid w:val="008B01A3"/>
    <w:rsid w:val="008B043A"/>
    <w:rsid w:val="008B08A0"/>
    <w:rsid w:val="008B08BF"/>
    <w:rsid w:val="008B0A99"/>
    <w:rsid w:val="008B0EDD"/>
    <w:rsid w:val="008B100B"/>
    <w:rsid w:val="008B121F"/>
    <w:rsid w:val="008B134D"/>
    <w:rsid w:val="008B151C"/>
    <w:rsid w:val="008B1709"/>
    <w:rsid w:val="008B18FB"/>
    <w:rsid w:val="008B1B2B"/>
    <w:rsid w:val="008B1B82"/>
    <w:rsid w:val="008B1EEA"/>
    <w:rsid w:val="008B215E"/>
    <w:rsid w:val="008B221A"/>
    <w:rsid w:val="008B2346"/>
    <w:rsid w:val="008B2687"/>
    <w:rsid w:val="008B2831"/>
    <w:rsid w:val="008B292D"/>
    <w:rsid w:val="008B2A38"/>
    <w:rsid w:val="008B2B59"/>
    <w:rsid w:val="008B2BC0"/>
    <w:rsid w:val="008B2DA3"/>
    <w:rsid w:val="008B301C"/>
    <w:rsid w:val="008B304D"/>
    <w:rsid w:val="008B31B2"/>
    <w:rsid w:val="008B32FF"/>
    <w:rsid w:val="008B33D9"/>
    <w:rsid w:val="008B3628"/>
    <w:rsid w:val="008B3A1B"/>
    <w:rsid w:val="008B3A67"/>
    <w:rsid w:val="008B42BF"/>
    <w:rsid w:val="008B43AD"/>
    <w:rsid w:val="008B4508"/>
    <w:rsid w:val="008B4676"/>
    <w:rsid w:val="008B476A"/>
    <w:rsid w:val="008B47BA"/>
    <w:rsid w:val="008B49FC"/>
    <w:rsid w:val="008B4B25"/>
    <w:rsid w:val="008B4C5F"/>
    <w:rsid w:val="008B4F80"/>
    <w:rsid w:val="008B4FEA"/>
    <w:rsid w:val="008B5285"/>
    <w:rsid w:val="008B539B"/>
    <w:rsid w:val="008B5998"/>
    <w:rsid w:val="008B5DEA"/>
    <w:rsid w:val="008B5E33"/>
    <w:rsid w:val="008B5EF3"/>
    <w:rsid w:val="008B603D"/>
    <w:rsid w:val="008B6108"/>
    <w:rsid w:val="008B6221"/>
    <w:rsid w:val="008B6AEB"/>
    <w:rsid w:val="008B72B0"/>
    <w:rsid w:val="008B72BE"/>
    <w:rsid w:val="008B7396"/>
    <w:rsid w:val="008B7441"/>
    <w:rsid w:val="008B7464"/>
    <w:rsid w:val="008B7567"/>
    <w:rsid w:val="008B79F3"/>
    <w:rsid w:val="008B7A2E"/>
    <w:rsid w:val="008B7FFE"/>
    <w:rsid w:val="008C000B"/>
    <w:rsid w:val="008C01CA"/>
    <w:rsid w:val="008C03E9"/>
    <w:rsid w:val="008C050A"/>
    <w:rsid w:val="008C099A"/>
    <w:rsid w:val="008C0A47"/>
    <w:rsid w:val="008C0B27"/>
    <w:rsid w:val="008C0B9A"/>
    <w:rsid w:val="008C1438"/>
    <w:rsid w:val="008C1662"/>
    <w:rsid w:val="008C19CC"/>
    <w:rsid w:val="008C1D1A"/>
    <w:rsid w:val="008C1D32"/>
    <w:rsid w:val="008C2210"/>
    <w:rsid w:val="008C27F8"/>
    <w:rsid w:val="008C2841"/>
    <w:rsid w:val="008C2858"/>
    <w:rsid w:val="008C2CBF"/>
    <w:rsid w:val="008C2D8C"/>
    <w:rsid w:val="008C2EF7"/>
    <w:rsid w:val="008C30E1"/>
    <w:rsid w:val="008C30EA"/>
    <w:rsid w:val="008C33F8"/>
    <w:rsid w:val="008C359B"/>
    <w:rsid w:val="008C362F"/>
    <w:rsid w:val="008C39E1"/>
    <w:rsid w:val="008C39EE"/>
    <w:rsid w:val="008C3C8A"/>
    <w:rsid w:val="008C4109"/>
    <w:rsid w:val="008C4137"/>
    <w:rsid w:val="008C4A19"/>
    <w:rsid w:val="008C4C5E"/>
    <w:rsid w:val="008C4C94"/>
    <w:rsid w:val="008C4D02"/>
    <w:rsid w:val="008C4E91"/>
    <w:rsid w:val="008C5140"/>
    <w:rsid w:val="008C521D"/>
    <w:rsid w:val="008C5301"/>
    <w:rsid w:val="008C5460"/>
    <w:rsid w:val="008C5464"/>
    <w:rsid w:val="008C56FE"/>
    <w:rsid w:val="008C5714"/>
    <w:rsid w:val="008C5CF5"/>
    <w:rsid w:val="008C5F7F"/>
    <w:rsid w:val="008C5F94"/>
    <w:rsid w:val="008C6374"/>
    <w:rsid w:val="008C68DD"/>
    <w:rsid w:val="008C6F80"/>
    <w:rsid w:val="008C7158"/>
    <w:rsid w:val="008C7198"/>
    <w:rsid w:val="008C7549"/>
    <w:rsid w:val="008C754E"/>
    <w:rsid w:val="008C7888"/>
    <w:rsid w:val="008C7BC8"/>
    <w:rsid w:val="008C7DE9"/>
    <w:rsid w:val="008C7F7C"/>
    <w:rsid w:val="008D006D"/>
    <w:rsid w:val="008D05B7"/>
    <w:rsid w:val="008D05F4"/>
    <w:rsid w:val="008D0836"/>
    <w:rsid w:val="008D0AB0"/>
    <w:rsid w:val="008D0C18"/>
    <w:rsid w:val="008D0E58"/>
    <w:rsid w:val="008D0F90"/>
    <w:rsid w:val="008D16AE"/>
    <w:rsid w:val="008D1706"/>
    <w:rsid w:val="008D1A63"/>
    <w:rsid w:val="008D1DDD"/>
    <w:rsid w:val="008D1E64"/>
    <w:rsid w:val="008D2372"/>
    <w:rsid w:val="008D270A"/>
    <w:rsid w:val="008D27B3"/>
    <w:rsid w:val="008D298D"/>
    <w:rsid w:val="008D2DD4"/>
    <w:rsid w:val="008D2EDE"/>
    <w:rsid w:val="008D2F42"/>
    <w:rsid w:val="008D2F6D"/>
    <w:rsid w:val="008D33D2"/>
    <w:rsid w:val="008D35ED"/>
    <w:rsid w:val="008D3749"/>
    <w:rsid w:val="008D3929"/>
    <w:rsid w:val="008D3A7E"/>
    <w:rsid w:val="008D3CA5"/>
    <w:rsid w:val="008D3E09"/>
    <w:rsid w:val="008D3E53"/>
    <w:rsid w:val="008D40CD"/>
    <w:rsid w:val="008D4249"/>
    <w:rsid w:val="008D461F"/>
    <w:rsid w:val="008D466A"/>
    <w:rsid w:val="008D499C"/>
    <w:rsid w:val="008D4FA5"/>
    <w:rsid w:val="008D4FFD"/>
    <w:rsid w:val="008D541B"/>
    <w:rsid w:val="008D5504"/>
    <w:rsid w:val="008D57E6"/>
    <w:rsid w:val="008D5823"/>
    <w:rsid w:val="008D5A04"/>
    <w:rsid w:val="008D5C6C"/>
    <w:rsid w:val="008D66E5"/>
    <w:rsid w:val="008D68A6"/>
    <w:rsid w:val="008D6945"/>
    <w:rsid w:val="008D6C4F"/>
    <w:rsid w:val="008D6C5A"/>
    <w:rsid w:val="008D6C79"/>
    <w:rsid w:val="008D6D0A"/>
    <w:rsid w:val="008D6D18"/>
    <w:rsid w:val="008D6FAF"/>
    <w:rsid w:val="008D75C4"/>
    <w:rsid w:val="008D76AB"/>
    <w:rsid w:val="008D76C7"/>
    <w:rsid w:val="008D78D5"/>
    <w:rsid w:val="008D7945"/>
    <w:rsid w:val="008D7E4E"/>
    <w:rsid w:val="008E012C"/>
    <w:rsid w:val="008E03D6"/>
    <w:rsid w:val="008E0687"/>
    <w:rsid w:val="008E06D9"/>
    <w:rsid w:val="008E0EEF"/>
    <w:rsid w:val="008E0FFE"/>
    <w:rsid w:val="008E1044"/>
    <w:rsid w:val="008E1114"/>
    <w:rsid w:val="008E15EF"/>
    <w:rsid w:val="008E1D91"/>
    <w:rsid w:val="008E1EC6"/>
    <w:rsid w:val="008E1F0E"/>
    <w:rsid w:val="008E1FFF"/>
    <w:rsid w:val="008E2251"/>
    <w:rsid w:val="008E22E8"/>
    <w:rsid w:val="008E22FB"/>
    <w:rsid w:val="008E250D"/>
    <w:rsid w:val="008E27B5"/>
    <w:rsid w:val="008E2B0F"/>
    <w:rsid w:val="008E2B69"/>
    <w:rsid w:val="008E2D77"/>
    <w:rsid w:val="008E2DCA"/>
    <w:rsid w:val="008E2E59"/>
    <w:rsid w:val="008E2E86"/>
    <w:rsid w:val="008E2EFB"/>
    <w:rsid w:val="008E2F53"/>
    <w:rsid w:val="008E3003"/>
    <w:rsid w:val="008E3144"/>
    <w:rsid w:val="008E32E3"/>
    <w:rsid w:val="008E3435"/>
    <w:rsid w:val="008E346B"/>
    <w:rsid w:val="008E3C57"/>
    <w:rsid w:val="008E3DB3"/>
    <w:rsid w:val="008E42E3"/>
    <w:rsid w:val="008E44D6"/>
    <w:rsid w:val="008E4DAA"/>
    <w:rsid w:val="008E4DE8"/>
    <w:rsid w:val="008E52DF"/>
    <w:rsid w:val="008E55F1"/>
    <w:rsid w:val="008E5747"/>
    <w:rsid w:val="008E591C"/>
    <w:rsid w:val="008E592D"/>
    <w:rsid w:val="008E59AF"/>
    <w:rsid w:val="008E5B7A"/>
    <w:rsid w:val="008E5C59"/>
    <w:rsid w:val="008E5E1C"/>
    <w:rsid w:val="008E5F0E"/>
    <w:rsid w:val="008E5F18"/>
    <w:rsid w:val="008E5F94"/>
    <w:rsid w:val="008E6158"/>
    <w:rsid w:val="008E627D"/>
    <w:rsid w:val="008E63F1"/>
    <w:rsid w:val="008E6416"/>
    <w:rsid w:val="008E66D0"/>
    <w:rsid w:val="008E6979"/>
    <w:rsid w:val="008E69A3"/>
    <w:rsid w:val="008E6BB5"/>
    <w:rsid w:val="008E6D26"/>
    <w:rsid w:val="008E6E18"/>
    <w:rsid w:val="008E6FC8"/>
    <w:rsid w:val="008E75D2"/>
    <w:rsid w:val="008E779F"/>
    <w:rsid w:val="008E7B5B"/>
    <w:rsid w:val="008F051C"/>
    <w:rsid w:val="008F0877"/>
    <w:rsid w:val="008F0AE7"/>
    <w:rsid w:val="008F10A4"/>
    <w:rsid w:val="008F13A3"/>
    <w:rsid w:val="008F1569"/>
    <w:rsid w:val="008F1636"/>
    <w:rsid w:val="008F20CD"/>
    <w:rsid w:val="008F24AC"/>
    <w:rsid w:val="008F2623"/>
    <w:rsid w:val="008F27E6"/>
    <w:rsid w:val="008F2A55"/>
    <w:rsid w:val="008F2BB6"/>
    <w:rsid w:val="008F2DCE"/>
    <w:rsid w:val="008F2F47"/>
    <w:rsid w:val="008F2FA0"/>
    <w:rsid w:val="008F3110"/>
    <w:rsid w:val="008F38EB"/>
    <w:rsid w:val="008F3FF4"/>
    <w:rsid w:val="008F4045"/>
    <w:rsid w:val="008F4196"/>
    <w:rsid w:val="008F47AD"/>
    <w:rsid w:val="008F49ED"/>
    <w:rsid w:val="008F49F2"/>
    <w:rsid w:val="008F4C38"/>
    <w:rsid w:val="008F4E39"/>
    <w:rsid w:val="008F4F55"/>
    <w:rsid w:val="008F5137"/>
    <w:rsid w:val="008F526B"/>
    <w:rsid w:val="008F52B6"/>
    <w:rsid w:val="008F550F"/>
    <w:rsid w:val="008F5580"/>
    <w:rsid w:val="008F59EF"/>
    <w:rsid w:val="008F5BB6"/>
    <w:rsid w:val="008F5DE1"/>
    <w:rsid w:val="008F5EBF"/>
    <w:rsid w:val="008F5EDA"/>
    <w:rsid w:val="008F5F67"/>
    <w:rsid w:val="008F62C2"/>
    <w:rsid w:val="008F6493"/>
    <w:rsid w:val="008F6711"/>
    <w:rsid w:val="008F6B3F"/>
    <w:rsid w:val="008F6DC1"/>
    <w:rsid w:val="008F728D"/>
    <w:rsid w:val="008F75D6"/>
    <w:rsid w:val="008F79A6"/>
    <w:rsid w:val="008F7AA9"/>
    <w:rsid w:val="008F7D15"/>
    <w:rsid w:val="008F7D6B"/>
    <w:rsid w:val="0090012B"/>
    <w:rsid w:val="00900290"/>
    <w:rsid w:val="00900677"/>
    <w:rsid w:val="00900956"/>
    <w:rsid w:val="00900E81"/>
    <w:rsid w:val="0090102F"/>
    <w:rsid w:val="009010AB"/>
    <w:rsid w:val="009013A3"/>
    <w:rsid w:val="009018BC"/>
    <w:rsid w:val="00901BFB"/>
    <w:rsid w:val="00901F51"/>
    <w:rsid w:val="00902034"/>
    <w:rsid w:val="009020FB"/>
    <w:rsid w:val="00902236"/>
    <w:rsid w:val="009023B1"/>
    <w:rsid w:val="00902413"/>
    <w:rsid w:val="0090268F"/>
    <w:rsid w:val="0090289B"/>
    <w:rsid w:val="009029AE"/>
    <w:rsid w:val="00902ABD"/>
    <w:rsid w:val="00902B3E"/>
    <w:rsid w:val="00902BEA"/>
    <w:rsid w:val="00902DE8"/>
    <w:rsid w:val="00902FF3"/>
    <w:rsid w:val="0090386E"/>
    <w:rsid w:val="009040BE"/>
    <w:rsid w:val="009041D4"/>
    <w:rsid w:val="009042D1"/>
    <w:rsid w:val="00904356"/>
    <w:rsid w:val="0090442C"/>
    <w:rsid w:val="0090455B"/>
    <w:rsid w:val="009045E5"/>
    <w:rsid w:val="00904618"/>
    <w:rsid w:val="00904B04"/>
    <w:rsid w:val="00904C2D"/>
    <w:rsid w:val="00904E3C"/>
    <w:rsid w:val="00905100"/>
    <w:rsid w:val="0090551D"/>
    <w:rsid w:val="009055FC"/>
    <w:rsid w:val="00905996"/>
    <w:rsid w:val="00905A1A"/>
    <w:rsid w:val="00905A2A"/>
    <w:rsid w:val="00905CEE"/>
    <w:rsid w:val="00905F4E"/>
    <w:rsid w:val="00906210"/>
    <w:rsid w:val="009062AC"/>
    <w:rsid w:val="009063D6"/>
    <w:rsid w:val="00906557"/>
    <w:rsid w:val="00906569"/>
    <w:rsid w:val="0090657F"/>
    <w:rsid w:val="0090670F"/>
    <w:rsid w:val="00906749"/>
    <w:rsid w:val="00906A74"/>
    <w:rsid w:val="00906D24"/>
    <w:rsid w:val="00906FFC"/>
    <w:rsid w:val="00907196"/>
    <w:rsid w:val="00907ADB"/>
    <w:rsid w:val="00907B25"/>
    <w:rsid w:val="00907D41"/>
    <w:rsid w:val="009101E2"/>
    <w:rsid w:val="00910285"/>
    <w:rsid w:val="0091074B"/>
    <w:rsid w:val="00910751"/>
    <w:rsid w:val="0091076A"/>
    <w:rsid w:val="00910A55"/>
    <w:rsid w:val="00910B55"/>
    <w:rsid w:val="00910C5B"/>
    <w:rsid w:val="00910D16"/>
    <w:rsid w:val="00910FF3"/>
    <w:rsid w:val="0091102C"/>
    <w:rsid w:val="00911231"/>
    <w:rsid w:val="009112C4"/>
    <w:rsid w:val="00911310"/>
    <w:rsid w:val="00911314"/>
    <w:rsid w:val="009117AA"/>
    <w:rsid w:val="00911898"/>
    <w:rsid w:val="00911B59"/>
    <w:rsid w:val="00911C9D"/>
    <w:rsid w:val="00911FCC"/>
    <w:rsid w:val="00912065"/>
    <w:rsid w:val="00912171"/>
    <w:rsid w:val="00912849"/>
    <w:rsid w:val="00912B3F"/>
    <w:rsid w:val="00912D88"/>
    <w:rsid w:val="00912EA7"/>
    <w:rsid w:val="009132B7"/>
    <w:rsid w:val="0091337B"/>
    <w:rsid w:val="009137A4"/>
    <w:rsid w:val="00913940"/>
    <w:rsid w:val="00913A41"/>
    <w:rsid w:val="00913BA4"/>
    <w:rsid w:val="00913E76"/>
    <w:rsid w:val="00913ECB"/>
    <w:rsid w:val="00913FBA"/>
    <w:rsid w:val="00914089"/>
    <w:rsid w:val="0091416D"/>
    <w:rsid w:val="0091450F"/>
    <w:rsid w:val="0091458B"/>
    <w:rsid w:val="009146E3"/>
    <w:rsid w:val="009147AF"/>
    <w:rsid w:val="009147F1"/>
    <w:rsid w:val="009149FF"/>
    <w:rsid w:val="00914B57"/>
    <w:rsid w:val="00914E10"/>
    <w:rsid w:val="00914E48"/>
    <w:rsid w:val="009150B5"/>
    <w:rsid w:val="0091529E"/>
    <w:rsid w:val="009154BC"/>
    <w:rsid w:val="009154F4"/>
    <w:rsid w:val="0091551E"/>
    <w:rsid w:val="00915853"/>
    <w:rsid w:val="0091595F"/>
    <w:rsid w:val="00915D69"/>
    <w:rsid w:val="00915D93"/>
    <w:rsid w:val="00915FD7"/>
    <w:rsid w:val="00915FEE"/>
    <w:rsid w:val="009161C0"/>
    <w:rsid w:val="00916A67"/>
    <w:rsid w:val="00916CFF"/>
    <w:rsid w:val="009171AB"/>
    <w:rsid w:val="009172B7"/>
    <w:rsid w:val="00917694"/>
    <w:rsid w:val="00917716"/>
    <w:rsid w:val="0091794C"/>
    <w:rsid w:val="00917979"/>
    <w:rsid w:val="00917AEB"/>
    <w:rsid w:val="00917CDF"/>
    <w:rsid w:val="00920150"/>
    <w:rsid w:val="00920285"/>
    <w:rsid w:val="009203B7"/>
    <w:rsid w:val="00920688"/>
    <w:rsid w:val="0092068C"/>
    <w:rsid w:val="009208CF"/>
    <w:rsid w:val="00920AB2"/>
    <w:rsid w:val="00920C15"/>
    <w:rsid w:val="00920CC9"/>
    <w:rsid w:val="00920FE7"/>
    <w:rsid w:val="00921157"/>
    <w:rsid w:val="00921222"/>
    <w:rsid w:val="00921732"/>
    <w:rsid w:val="009218AF"/>
    <w:rsid w:val="00921A0E"/>
    <w:rsid w:val="00921D31"/>
    <w:rsid w:val="00921E2E"/>
    <w:rsid w:val="0092209A"/>
    <w:rsid w:val="009223AA"/>
    <w:rsid w:val="009223D5"/>
    <w:rsid w:val="00922775"/>
    <w:rsid w:val="00922790"/>
    <w:rsid w:val="00922E9B"/>
    <w:rsid w:val="009233C3"/>
    <w:rsid w:val="00923650"/>
    <w:rsid w:val="009237F9"/>
    <w:rsid w:val="00923814"/>
    <w:rsid w:val="00923923"/>
    <w:rsid w:val="00923BF4"/>
    <w:rsid w:val="00923F9D"/>
    <w:rsid w:val="009241E3"/>
    <w:rsid w:val="009242F4"/>
    <w:rsid w:val="009243AD"/>
    <w:rsid w:val="00924649"/>
    <w:rsid w:val="0092487E"/>
    <w:rsid w:val="00924982"/>
    <w:rsid w:val="00924C40"/>
    <w:rsid w:val="00924C63"/>
    <w:rsid w:val="00924E44"/>
    <w:rsid w:val="00924E7C"/>
    <w:rsid w:val="009253D3"/>
    <w:rsid w:val="009254AE"/>
    <w:rsid w:val="009254E5"/>
    <w:rsid w:val="009255BD"/>
    <w:rsid w:val="009257C3"/>
    <w:rsid w:val="009257DF"/>
    <w:rsid w:val="009258B2"/>
    <w:rsid w:val="009258DF"/>
    <w:rsid w:val="00925C51"/>
    <w:rsid w:val="00925D8D"/>
    <w:rsid w:val="00925F0B"/>
    <w:rsid w:val="009264D1"/>
    <w:rsid w:val="00926789"/>
    <w:rsid w:val="00926813"/>
    <w:rsid w:val="009269DC"/>
    <w:rsid w:val="00926F27"/>
    <w:rsid w:val="00926FEF"/>
    <w:rsid w:val="009270FE"/>
    <w:rsid w:val="00927235"/>
    <w:rsid w:val="00927259"/>
    <w:rsid w:val="0092730C"/>
    <w:rsid w:val="0092762D"/>
    <w:rsid w:val="0092795E"/>
    <w:rsid w:val="00927A6C"/>
    <w:rsid w:val="00927C09"/>
    <w:rsid w:val="00927C93"/>
    <w:rsid w:val="00927F06"/>
    <w:rsid w:val="009300CC"/>
    <w:rsid w:val="009301CC"/>
    <w:rsid w:val="009303BB"/>
    <w:rsid w:val="0093042F"/>
    <w:rsid w:val="009305EB"/>
    <w:rsid w:val="00930CDA"/>
    <w:rsid w:val="0093111A"/>
    <w:rsid w:val="009311E4"/>
    <w:rsid w:val="00931414"/>
    <w:rsid w:val="0093145C"/>
    <w:rsid w:val="00931466"/>
    <w:rsid w:val="009314ED"/>
    <w:rsid w:val="00931525"/>
    <w:rsid w:val="00932F05"/>
    <w:rsid w:val="009332AC"/>
    <w:rsid w:val="00933476"/>
    <w:rsid w:val="009334E1"/>
    <w:rsid w:val="00933848"/>
    <w:rsid w:val="00933A05"/>
    <w:rsid w:val="00933DBC"/>
    <w:rsid w:val="00934415"/>
    <w:rsid w:val="009348A6"/>
    <w:rsid w:val="00934B0E"/>
    <w:rsid w:val="00934B52"/>
    <w:rsid w:val="00934B70"/>
    <w:rsid w:val="00934E2D"/>
    <w:rsid w:val="00935229"/>
    <w:rsid w:val="009354F4"/>
    <w:rsid w:val="00935685"/>
    <w:rsid w:val="009359E7"/>
    <w:rsid w:val="00935BBC"/>
    <w:rsid w:val="00935D15"/>
    <w:rsid w:val="00935EFA"/>
    <w:rsid w:val="009362BF"/>
    <w:rsid w:val="00936D1A"/>
    <w:rsid w:val="009371BA"/>
    <w:rsid w:val="009372E5"/>
    <w:rsid w:val="0093741D"/>
    <w:rsid w:val="00937445"/>
    <w:rsid w:val="009376BE"/>
    <w:rsid w:val="00937B70"/>
    <w:rsid w:val="00937CC0"/>
    <w:rsid w:val="00937DA7"/>
    <w:rsid w:val="00937DF4"/>
    <w:rsid w:val="009400D8"/>
    <w:rsid w:val="00940173"/>
    <w:rsid w:val="009401C4"/>
    <w:rsid w:val="0094046D"/>
    <w:rsid w:val="009405ED"/>
    <w:rsid w:val="00940675"/>
    <w:rsid w:val="0094078B"/>
    <w:rsid w:val="009407F9"/>
    <w:rsid w:val="0094092D"/>
    <w:rsid w:val="009409BC"/>
    <w:rsid w:val="009409D9"/>
    <w:rsid w:val="00940B8A"/>
    <w:rsid w:val="00940BF1"/>
    <w:rsid w:val="00940EB1"/>
    <w:rsid w:val="00941381"/>
    <w:rsid w:val="00941474"/>
    <w:rsid w:val="00941A08"/>
    <w:rsid w:val="00941A80"/>
    <w:rsid w:val="00941C44"/>
    <w:rsid w:val="00941F12"/>
    <w:rsid w:val="00942441"/>
    <w:rsid w:val="00942449"/>
    <w:rsid w:val="009425A6"/>
    <w:rsid w:val="009426B8"/>
    <w:rsid w:val="00942A59"/>
    <w:rsid w:val="00942AC9"/>
    <w:rsid w:val="00942E06"/>
    <w:rsid w:val="00942EC5"/>
    <w:rsid w:val="009430FC"/>
    <w:rsid w:val="009433C9"/>
    <w:rsid w:val="009436B5"/>
    <w:rsid w:val="00943703"/>
    <w:rsid w:val="009439B3"/>
    <w:rsid w:val="009439F2"/>
    <w:rsid w:val="00943D2F"/>
    <w:rsid w:val="00943DDD"/>
    <w:rsid w:val="00944246"/>
    <w:rsid w:val="00944415"/>
    <w:rsid w:val="0094480A"/>
    <w:rsid w:val="00944A3F"/>
    <w:rsid w:val="00945004"/>
    <w:rsid w:val="00945290"/>
    <w:rsid w:val="009454AF"/>
    <w:rsid w:val="00945559"/>
    <w:rsid w:val="00945758"/>
    <w:rsid w:val="009457F7"/>
    <w:rsid w:val="00945C18"/>
    <w:rsid w:val="00945DD9"/>
    <w:rsid w:val="0094680D"/>
    <w:rsid w:val="00947067"/>
    <w:rsid w:val="009470A8"/>
    <w:rsid w:val="009471F4"/>
    <w:rsid w:val="009473CA"/>
    <w:rsid w:val="009477DD"/>
    <w:rsid w:val="00947B46"/>
    <w:rsid w:val="00947F54"/>
    <w:rsid w:val="00947F80"/>
    <w:rsid w:val="00950110"/>
    <w:rsid w:val="009501CF"/>
    <w:rsid w:val="0095040E"/>
    <w:rsid w:val="0095056F"/>
    <w:rsid w:val="009505F0"/>
    <w:rsid w:val="009509B9"/>
    <w:rsid w:val="00950A72"/>
    <w:rsid w:val="00950B29"/>
    <w:rsid w:val="00950B89"/>
    <w:rsid w:val="00950D85"/>
    <w:rsid w:val="00950D9B"/>
    <w:rsid w:val="00950E8C"/>
    <w:rsid w:val="00950ED6"/>
    <w:rsid w:val="00951017"/>
    <w:rsid w:val="009510AE"/>
    <w:rsid w:val="0095129B"/>
    <w:rsid w:val="00951568"/>
    <w:rsid w:val="009517CF"/>
    <w:rsid w:val="00951BBA"/>
    <w:rsid w:val="00951BEB"/>
    <w:rsid w:val="0095220D"/>
    <w:rsid w:val="0095225A"/>
    <w:rsid w:val="009524C3"/>
    <w:rsid w:val="009527C0"/>
    <w:rsid w:val="009529A9"/>
    <w:rsid w:val="00952C92"/>
    <w:rsid w:val="00953162"/>
    <w:rsid w:val="00953191"/>
    <w:rsid w:val="009531A3"/>
    <w:rsid w:val="00953368"/>
    <w:rsid w:val="00953938"/>
    <w:rsid w:val="00953C3F"/>
    <w:rsid w:val="00953E39"/>
    <w:rsid w:val="00954537"/>
    <w:rsid w:val="009546A0"/>
    <w:rsid w:val="0095559C"/>
    <w:rsid w:val="009557AE"/>
    <w:rsid w:val="0095581F"/>
    <w:rsid w:val="00955B79"/>
    <w:rsid w:val="00955DE8"/>
    <w:rsid w:val="009560CF"/>
    <w:rsid w:val="00956163"/>
    <w:rsid w:val="009565D6"/>
    <w:rsid w:val="009566FD"/>
    <w:rsid w:val="00956848"/>
    <w:rsid w:val="009568E5"/>
    <w:rsid w:val="00956B18"/>
    <w:rsid w:val="00956C08"/>
    <w:rsid w:val="00956C41"/>
    <w:rsid w:val="00956D7B"/>
    <w:rsid w:val="009570C8"/>
    <w:rsid w:val="009571FB"/>
    <w:rsid w:val="009576DD"/>
    <w:rsid w:val="0095773E"/>
    <w:rsid w:val="00957A82"/>
    <w:rsid w:val="00957DE8"/>
    <w:rsid w:val="00957ECF"/>
    <w:rsid w:val="0096013E"/>
    <w:rsid w:val="0096040E"/>
    <w:rsid w:val="009605C0"/>
    <w:rsid w:val="009606C9"/>
    <w:rsid w:val="00960818"/>
    <w:rsid w:val="009609BD"/>
    <w:rsid w:val="00960A98"/>
    <w:rsid w:val="00960BFE"/>
    <w:rsid w:val="00960D48"/>
    <w:rsid w:val="00960E82"/>
    <w:rsid w:val="00960EA6"/>
    <w:rsid w:val="00960F35"/>
    <w:rsid w:val="0096148B"/>
    <w:rsid w:val="00961606"/>
    <w:rsid w:val="00961C6A"/>
    <w:rsid w:val="00962056"/>
    <w:rsid w:val="009621F1"/>
    <w:rsid w:val="0096261F"/>
    <w:rsid w:val="00962A19"/>
    <w:rsid w:val="00962F16"/>
    <w:rsid w:val="00962F63"/>
    <w:rsid w:val="00963379"/>
    <w:rsid w:val="00963517"/>
    <w:rsid w:val="00964309"/>
    <w:rsid w:val="00964621"/>
    <w:rsid w:val="0096476E"/>
    <w:rsid w:val="00964D02"/>
    <w:rsid w:val="00964E5A"/>
    <w:rsid w:val="00964ECF"/>
    <w:rsid w:val="00965005"/>
    <w:rsid w:val="009650D0"/>
    <w:rsid w:val="009652F2"/>
    <w:rsid w:val="0096549B"/>
    <w:rsid w:val="00965774"/>
    <w:rsid w:val="00965AE4"/>
    <w:rsid w:val="00966619"/>
    <w:rsid w:val="009666D6"/>
    <w:rsid w:val="009669B0"/>
    <w:rsid w:val="00966C46"/>
    <w:rsid w:val="00966CD8"/>
    <w:rsid w:val="00966EF2"/>
    <w:rsid w:val="00967101"/>
    <w:rsid w:val="0096744D"/>
    <w:rsid w:val="009675CD"/>
    <w:rsid w:val="009678C9"/>
    <w:rsid w:val="00967A6B"/>
    <w:rsid w:val="00967BF1"/>
    <w:rsid w:val="00967D17"/>
    <w:rsid w:val="00967D63"/>
    <w:rsid w:val="00970268"/>
    <w:rsid w:val="00970356"/>
    <w:rsid w:val="009703DE"/>
    <w:rsid w:val="0097042F"/>
    <w:rsid w:val="00970C4D"/>
    <w:rsid w:val="00970C6D"/>
    <w:rsid w:val="00970FA2"/>
    <w:rsid w:val="00970FF6"/>
    <w:rsid w:val="0097117F"/>
    <w:rsid w:val="0097166C"/>
    <w:rsid w:val="0097186C"/>
    <w:rsid w:val="00971A7E"/>
    <w:rsid w:val="00971B06"/>
    <w:rsid w:val="00971B9C"/>
    <w:rsid w:val="00971C6F"/>
    <w:rsid w:val="00971EC1"/>
    <w:rsid w:val="00971F9C"/>
    <w:rsid w:val="0097214E"/>
    <w:rsid w:val="00972263"/>
    <w:rsid w:val="009724C1"/>
    <w:rsid w:val="0097278C"/>
    <w:rsid w:val="009729AF"/>
    <w:rsid w:val="00972BA9"/>
    <w:rsid w:val="0097325A"/>
    <w:rsid w:val="009733B6"/>
    <w:rsid w:val="009733C7"/>
    <w:rsid w:val="00973482"/>
    <w:rsid w:val="009734A0"/>
    <w:rsid w:val="0097361E"/>
    <w:rsid w:val="0097391A"/>
    <w:rsid w:val="00973DD6"/>
    <w:rsid w:val="00973F66"/>
    <w:rsid w:val="00974075"/>
    <w:rsid w:val="009741A7"/>
    <w:rsid w:val="009744F3"/>
    <w:rsid w:val="0097450F"/>
    <w:rsid w:val="009746D7"/>
    <w:rsid w:val="009748AE"/>
    <w:rsid w:val="00975811"/>
    <w:rsid w:val="00975831"/>
    <w:rsid w:val="00975B18"/>
    <w:rsid w:val="00975B58"/>
    <w:rsid w:val="00975B69"/>
    <w:rsid w:val="00975DC8"/>
    <w:rsid w:val="00975E64"/>
    <w:rsid w:val="00976186"/>
    <w:rsid w:val="0097645F"/>
    <w:rsid w:val="009765B6"/>
    <w:rsid w:val="009766B6"/>
    <w:rsid w:val="009766F2"/>
    <w:rsid w:val="009767C1"/>
    <w:rsid w:val="00976B66"/>
    <w:rsid w:val="00976DD1"/>
    <w:rsid w:val="00976E72"/>
    <w:rsid w:val="00976E8A"/>
    <w:rsid w:val="0097719F"/>
    <w:rsid w:val="00977202"/>
    <w:rsid w:val="0097750B"/>
    <w:rsid w:val="00977583"/>
    <w:rsid w:val="00977653"/>
    <w:rsid w:val="0097772F"/>
    <w:rsid w:val="009777C4"/>
    <w:rsid w:val="00977830"/>
    <w:rsid w:val="00977C41"/>
    <w:rsid w:val="00977D21"/>
    <w:rsid w:val="00977F0D"/>
    <w:rsid w:val="00977FF1"/>
    <w:rsid w:val="009806A9"/>
    <w:rsid w:val="00980849"/>
    <w:rsid w:val="00980DDF"/>
    <w:rsid w:val="009812C6"/>
    <w:rsid w:val="0098154B"/>
    <w:rsid w:val="00981561"/>
    <w:rsid w:val="00981856"/>
    <w:rsid w:val="009819AC"/>
    <w:rsid w:val="00981A1F"/>
    <w:rsid w:val="00981A59"/>
    <w:rsid w:val="00981C31"/>
    <w:rsid w:val="00981D94"/>
    <w:rsid w:val="00981FF7"/>
    <w:rsid w:val="00982305"/>
    <w:rsid w:val="00982669"/>
    <w:rsid w:val="009828CD"/>
    <w:rsid w:val="0098290E"/>
    <w:rsid w:val="00982A77"/>
    <w:rsid w:val="00982D7D"/>
    <w:rsid w:val="00983101"/>
    <w:rsid w:val="0098324D"/>
    <w:rsid w:val="00983447"/>
    <w:rsid w:val="009834CE"/>
    <w:rsid w:val="00983557"/>
    <w:rsid w:val="00983690"/>
    <w:rsid w:val="009838A4"/>
    <w:rsid w:val="009838E1"/>
    <w:rsid w:val="00983C7D"/>
    <w:rsid w:val="00984002"/>
    <w:rsid w:val="009843BC"/>
    <w:rsid w:val="009844A6"/>
    <w:rsid w:val="009844EC"/>
    <w:rsid w:val="00984B57"/>
    <w:rsid w:val="00984FE1"/>
    <w:rsid w:val="009851E5"/>
    <w:rsid w:val="009854B2"/>
    <w:rsid w:val="00985669"/>
    <w:rsid w:val="00985696"/>
    <w:rsid w:val="00986318"/>
    <w:rsid w:val="009865B6"/>
    <w:rsid w:val="009866CF"/>
    <w:rsid w:val="00986755"/>
    <w:rsid w:val="00986A03"/>
    <w:rsid w:val="009872CF"/>
    <w:rsid w:val="009875C9"/>
    <w:rsid w:val="0098793A"/>
    <w:rsid w:val="00987ABB"/>
    <w:rsid w:val="00987DD2"/>
    <w:rsid w:val="00987E02"/>
    <w:rsid w:val="00987E8D"/>
    <w:rsid w:val="00990216"/>
    <w:rsid w:val="009902DB"/>
    <w:rsid w:val="009903E6"/>
    <w:rsid w:val="009905D9"/>
    <w:rsid w:val="009907BF"/>
    <w:rsid w:val="009909E1"/>
    <w:rsid w:val="00990A93"/>
    <w:rsid w:val="00990ABB"/>
    <w:rsid w:val="00990EF0"/>
    <w:rsid w:val="00990F37"/>
    <w:rsid w:val="00991291"/>
    <w:rsid w:val="00991761"/>
    <w:rsid w:val="00991FCF"/>
    <w:rsid w:val="00992403"/>
    <w:rsid w:val="0099250F"/>
    <w:rsid w:val="0099266F"/>
    <w:rsid w:val="00992951"/>
    <w:rsid w:val="0099323D"/>
    <w:rsid w:val="009933D5"/>
    <w:rsid w:val="009934FE"/>
    <w:rsid w:val="00994076"/>
    <w:rsid w:val="0099410E"/>
    <w:rsid w:val="009942BC"/>
    <w:rsid w:val="009944AB"/>
    <w:rsid w:val="0099482A"/>
    <w:rsid w:val="00994BF1"/>
    <w:rsid w:val="00994C0E"/>
    <w:rsid w:val="00994CAB"/>
    <w:rsid w:val="00994D76"/>
    <w:rsid w:val="00994DE8"/>
    <w:rsid w:val="00994F10"/>
    <w:rsid w:val="00994F29"/>
    <w:rsid w:val="009954F3"/>
    <w:rsid w:val="00995581"/>
    <w:rsid w:val="00995677"/>
    <w:rsid w:val="009957B2"/>
    <w:rsid w:val="00995AE1"/>
    <w:rsid w:val="00995B75"/>
    <w:rsid w:val="00995C67"/>
    <w:rsid w:val="00995E56"/>
    <w:rsid w:val="00995EB2"/>
    <w:rsid w:val="00996244"/>
    <w:rsid w:val="009962CB"/>
    <w:rsid w:val="009962E5"/>
    <w:rsid w:val="009963FB"/>
    <w:rsid w:val="0099658C"/>
    <w:rsid w:val="00996A40"/>
    <w:rsid w:val="00996AE8"/>
    <w:rsid w:val="00996DBA"/>
    <w:rsid w:val="00996E97"/>
    <w:rsid w:val="0099700D"/>
    <w:rsid w:val="0099781C"/>
    <w:rsid w:val="00997A89"/>
    <w:rsid w:val="00997CDB"/>
    <w:rsid w:val="00997F99"/>
    <w:rsid w:val="009A04D3"/>
    <w:rsid w:val="009A055E"/>
    <w:rsid w:val="009A06C8"/>
    <w:rsid w:val="009A0AE2"/>
    <w:rsid w:val="009A0B1C"/>
    <w:rsid w:val="009A0EC3"/>
    <w:rsid w:val="009A0F48"/>
    <w:rsid w:val="009A1009"/>
    <w:rsid w:val="009A100F"/>
    <w:rsid w:val="009A1272"/>
    <w:rsid w:val="009A13E7"/>
    <w:rsid w:val="009A1402"/>
    <w:rsid w:val="009A1763"/>
    <w:rsid w:val="009A1A06"/>
    <w:rsid w:val="009A1C97"/>
    <w:rsid w:val="009A253D"/>
    <w:rsid w:val="009A2A82"/>
    <w:rsid w:val="009A2FEB"/>
    <w:rsid w:val="009A31F3"/>
    <w:rsid w:val="009A326F"/>
    <w:rsid w:val="009A339D"/>
    <w:rsid w:val="009A35AA"/>
    <w:rsid w:val="009A3629"/>
    <w:rsid w:val="009A37E0"/>
    <w:rsid w:val="009A390B"/>
    <w:rsid w:val="009A3B1B"/>
    <w:rsid w:val="009A3C60"/>
    <w:rsid w:val="009A3FAA"/>
    <w:rsid w:val="009A43F8"/>
    <w:rsid w:val="009A4520"/>
    <w:rsid w:val="009A4609"/>
    <w:rsid w:val="009A468C"/>
    <w:rsid w:val="009A48F9"/>
    <w:rsid w:val="009A49D0"/>
    <w:rsid w:val="009A4F6B"/>
    <w:rsid w:val="009A5019"/>
    <w:rsid w:val="009A521E"/>
    <w:rsid w:val="009A5866"/>
    <w:rsid w:val="009A5CE0"/>
    <w:rsid w:val="009A5F11"/>
    <w:rsid w:val="009A653C"/>
    <w:rsid w:val="009A6CFB"/>
    <w:rsid w:val="009A6D5F"/>
    <w:rsid w:val="009A6E0C"/>
    <w:rsid w:val="009A707C"/>
    <w:rsid w:val="009A7520"/>
    <w:rsid w:val="009A784A"/>
    <w:rsid w:val="009A7B6B"/>
    <w:rsid w:val="009A7D85"/>
    <w:rsid w:val="009A7DB7"/>
    <w:rsid w:val="009B00BB"/>
    <w:rsid w:val="009B032D"/>
    <w:rsid w:val="009B034B"/>
    <w:rsid w:val="009B0443"/>
    <w:rsid w:val="009B09E8"/>
    <w:rsid w:val="009B1200"/>
    <w:rsid w:val="009B1749"/>
    <w:rsid w:val="009B1993"/>
    <w:rsid w:val="009B1A70"/>
    <w:rsid w:val="009B1A9E"/>
    <w:rsid w:val="009B1D29"/>
    <w:rsid w:val="009B1DB6"/>
    <w:rsid w:val="009B1E0D"/>
    <w:rsid w:val="009B1EA7"/>
    <w:rsid w:val="009B22C7"/>
    <w:rsid w:val="009B22F9"/>
    <w:rsid w:val="009B23A5"/>
    <w:rsid w:val="009B23D2"/>
    <w:rsid w:val="009B250B"/>
    <w:rsid w:val="009B25C5"/>
    <w:rsid w:val="009B27FD"/>
    <w:rsid w:val="009B281A"/>
    <w:rsid w:val="009B296C"/>
    <w:rsid w:val="009B2C01"/>
    <w:rsid w:val="009B2DFB"/>
    <w:rsid w:val="009B2F5A"/>
    <w:rsid w:val="009B3204"/>
    <w:rsid w:val="009B3215"/>
    <w:rsid w:val="009B330B"/>
    <w:rsid w:val="009B3379"/>
    <w:rsid w:val="009B35EE"/>
    <w:rsid w:val="009B3B87"/>
    <w:rsid w:val="009B3BEC"/>
    <w:rsid w:val="009B3D28"/>
    <w:rsid w:val="009B3DA7"/>
    <w:rsid w:val="009B3EDA"/>
    <w:rsid w:val="009B4117"/>
    <w:rsid w:val="009B443A"/>
    <w:rsid w:val="009B4B63"/>
    <w:rsid w:val="009B4F1A"/>
    <w:rsid w:val="009B4FBA"/>
    <w:rsid w:val="009B5126"/>
    <w:rsid w:val="009B5169"/>
    <w:rsid w:val="009B51C8"/>
    <w:rsid w:val="009B56E7"/>
    <w:rsid w:val="009B5D08"/>
    <w:rsid w:val="009B5D4C"/>
    <w:rsid w:val="009B5DF4"/>
    <w:rsid w:val="009B6115"/>
    <w:rsid w:val="009B6225"/>
    <w:rsid w:val="009B6273"/>
    <w:rsid w:val="009B63ED"/>
    <w:rsid w:val="009B6C19"/>
    <w:rsid w:val="009B6F6A"/>
    <w:rsid w:val="009B7384"/>
    <w:rsid w:val="009B7603"/>
    <w:rsid w:val="009B762A"/>
    <w:rsid w:val="009B7750"/>
    <w:rsid w:val="009B775B"/>
    <w:rsid w:val="009B777F"/>
    <w:rsid w:val="009B7CD1"/>
    <w:rsid w:val="009B7FC9"/>
    <w:rsid w:val="009C018F"/>
    <w:rsid w:val="009C01DA"/>
    <w:rsid w:val="009C040D"/>
    <w:rsid w:val="009C0A4E"/>
    <w:rsid w:val="009C0DDD"/>
    <w:rsid w:val="009C12DA"/>
    <w:rsid w:val="009C1379"/>
    <w:rsid w:val="009C13D7"/>
    <w:rsid w:val="009C14E3"/>
    <w:rsid w:val="009C16FE"/>
    <w:rsid w:val="009C194D"/>
    <w:rsid w:val="009C1A16"/>
    <w:rsid w:val="009C1AB9"/>
    <w:rsid w:val="009C1DB5"/>
    <w:rsid w:val="009C1EC2"/>
    <w:rsid w:val="009C201E"/>
    <w:rsid w:val="009C202D"/>
    <w:rsid w:val="009C216C"/>
    <w:rsid w:val="009C2225"/>
    <w:rsid w:val="009C2634"/>
    <w:rsid w:val="009C2F52"/>
    <w:rsid w:val="009C319B"/>
    <w:rsid w:val="009C33DD"/>
    <w:rsid w:val="009C364B"/>
    <w:rsid w:val="009C38A2"/>
    <w:rsid w:val="009C38B9"/>
    <w:rsid w:val="009C3A49"/>
    <w:rsid w:val="009C3BCC"/>
    <w:rsid w:val="009C4205"/>
    <w:rsid w:val="009C4249"/>
    <w:rsid w:val="009C48B6"/>
    <w:rsid w:val="009C49AA"/>
    <w:rsid w:val="009C4FB8"/>
    <w:rsid w:val="009C53D4"/>
    <w:rsid w:val="009C58B3"/>
    <w:rsid w:val="009C5B01"/>
    <w:rsid w:val="009C5D0B"/>
    <w:rsid w:val="009C5E7D"/>
    <w:rsid w:val="009C6088"/>
    <w:rsid w:val="009C6A63"/>
    <w:rsid w:val="009C6AC4"/>
    <w:rsid w:val="009C6C1B"/>
    <w:rsid w:val="009C6DE4"/>
    <w:rsid w:val="009C6E49"/>
    <w:rsid w:val="009C70A2"/>
    <w:rsid w:val="009C73EC"/>
    <w:rsid w:val="009C750E"/>
    <w:rsid w:val="009C7691"/>
    <w:rsid w:val="009C770A"/>
    <w:rsid w:val="009D001A"/>
    <w:rsid w:val="009D069A"/>
    <w:rsid w:val="009D09EB"/>
    <w:rsid w:val="009D0A47"/>
    <w:rsid w:val="009D0AB4"/>
    <w:rsid w:val="009D14C8"/>
    <w:rsid w:val="009D157D"/>
    <w:rsid w:val="009D16EC"/>
    <w:rsid w:val="009D1BC3"/>
    <w:rsid w:val="009D1D87"/>
    <w:rsid w:val="009D1DB0"/>
    <w:rsid w:val="009D22E9"/>
    <w:rsid w:val="009D2317"/>
    <w:rsid w:val="009D2B14"/>
    <w:rsid w:val="009D2EC7"/>
    <w:rsid w:val="009D3086"/>
    <w:rsid w:val="009D3105"/>
    <w:rsid w:val="009D3280"/>
    <w:rsid w:val="009D33B7"/>
    <w:rsid w:val="009D3424"/>
    <w:rsid w:val="009D35D3"/>
    <w:rsid w:val="009D3673"/>
    <w:rsid w:val="009D3C79"/>
    <w:rsid w:val="009D3CAF"/>
    <w:rsid w:val="009D3D75"/>
    <w:rsid w:val="009D3E0B"/>
    <w:rsid w:val="009D40CF"/>
    <w:rsid w:val="009D4628"/>
    <w:rsid w:val="009D4729"/>
    <w:rsid w:val="009D4762"/>
    <w:rsid w:val="009D4C74"/>
    <w:rsid w:val="009D4CBA"/>
    <w:rsid w:val="009D5517"/>
    <w:rsid w:val="009D55D7"/>
    <w:rsid w:val="009D5F45"/>
    <w:rsid w:val="009D62B1"/>
    <w:rsid w:val="009D6C03"/>
    <w:rsid w:val="009D6F5F"/>
    <w:rsid w:val="009D70F9"/>
    <w:rsid w:val="009D716F"/>
    <w:rsid w:val="009D71F6"/>
    <w:rsid w:val="009D7447"/>
    <w:rsid w:val="009D75FB"/>
    <w:rsid w:val="009D779F"/>
    <w:rsid w:val="009E027F"/>
    <w:rsid w:val="009E0280"/>
    <w:rsid w:val="009E0578"/>
    <w:rsid w:val="009E071E"/>
    <w:rsid w:val="009E0758"/>
    <w:rsid w:val="009E0AB9"/>
    <w:rsid w:val="009E0DE4"/>
    <w:rsid w:val="009E19F6"/>
    <w:rsid w:val="009E1EA9"/>
    <w:rsid w:val="009E23D7"/>
    <w:rsid w:val="009E2873"/>
    <w:rsid w:val="009E2A60"/>
    <w:rsid w:val="009E2B64"/>
    <w:rsid w:val="009E2D55"/>
    <w:rsid w:val="009E2F20"/>
    <w:rsid w:val="009E36A9"/>
    <w:rsid w:val="009E3759"/>
    <w:rsid w:val="009E37C8"/>
    <w:rsid w:val="009E3B05"/>
    <w:rsid w:val="009E3B4A"/>
    <w:rsid w:val="009E3B76"/>
    <w:rsid w:val="009E3C28"/>
    <w:rsid w:val="009E4433"/>
    <w:rsid w:val="009E4684"/>
    <w:rsid w:val="009E499C"/>
    <w:rsid w:val="009E49E4"/>
    <w:rsid w:val="009E4A8B"/>
    <w:rsid w:val="009E4B8D"/>
    <w:rsid w:val="009E4B9C"/>
    <w:rsid w:val="009E4C89"/>
    <w:rsid w:val="009E4D31"/>
    <w:rsid w:val="009E4D88"/>
    <w:rsid w:val="009E4EC4"/>
    <w:rsid w:val="009E500D"/>
    <w:rsid w:val="009E516E"/>
    <w:rsid w:val="009E5417"/>
    <w:rsid w:val="009E5484"/>
    <w:rsid w:val="009E58CF"/>
    <w:rsid w:val="009E5B82"/>
    <w:rsid w:val="009E5C14"/>
    <w:rsid w:val="009E5D11"/>
    <w:rsid w:val="009E5E8E"/>
    <w:rsid w:val="009E5FE9"/>
    <w:rsid w:val="009E671A"/>
    <w:rsid w:val="009E676D"/>
    <w:rsid w:val="009E686A"/>
    <w:rsid w:val="009E69E9"/>
    <w:rsid w:val="009E6B39"/>
    <w:rsid w:val="009E6DA0"/>
    <w:rsid w:val="009E6F21"/>
    <w:rsid w:val="009E71EC"/>
    <w:rsid w:val="009E7352"/>
    <w:rsid w:val="009E76F0"/>
    <w:rsid w:val="009E7AF8"/>
    <w:rsid w:val="009E7E9B"/>
    <w:rsid w:val="009F0098"/>
    <w:rsid w:val="009F01A3"/>
    <w:rsid w:val="009F0372"/>
    <w:rsid w:val="009F04E1"/>
    <w:rsid w:val="009F0523"/>
    <w:rsid w:val="009F0638"/>
    <w:rsid w:val="009F0B17"/>
    <w:rsid w:val="009F0D90"/>
    <w:rsid w:val="009F0D96"/>
    <w:rsid w:val="009F1249"/>
    <w:rsid w:val="009F1547"/>
    <w:rsid w:val="009F1576"/>
    <w:rsid w:val="009F16E0"/>
    <w:rsid w:val="009F17C2"/>
    <w:rsid w:val="009F1F4F"/>
    <w:rsid w:val="009F214C"/>
    <w:rsid w:val="009F2177"/>
    <w:rsid w:val="009F2227"/>
    <w:rsid w:val="009F2352"/>
    <w:rsid w:val="009F2840"/>
    <w:rsid w:val="009F291B"/>
    <w:rsid w:val="009F2CE8"/>
    <w:rsid w:val="009F2D8B"/>
    <w:rsid w:val="009F2DC9"/>
    <w:rsid w:val="009F2E5E"/>
    <w:rsid w:val="009F2FB8"/>
    <w:rsid w:val="009F344D"/>
    <w:rsid w:val="009F3560"/>
    <w:rsid w:val="009F36F9"/>
    <w:rsid w:val="009F378A"/>
    <w:rsid w:val="009F3B80"/>
    <w:rsid w:val="009F3BF4"/>
    <w:rsid w:val="009F3E1F"/>
    <w:rsid w:val="009F4472"/>
    <w:rsid w:val="009F4519"/>
    <w:rsid w:val="009F4611"/>
    <w:rsid w:val="009F46F6"/>
    <w:rsid w:val="009F4F3F"/>
    <w:rsid w:val="009F51F4"/>
    <w:rsid w:val="009F5CC0"/>
    <w:rsid w:val="009F5FA3"/>
    <w:rsid w:val="009F5FBA"/>
    <w:rsid w:val="009F6034"/>
    <w:rsid w:val="009F642D"/>
    <w:rsid w:val="009F6800"/>
    <w:rsid w:val="009F6923"/>
    <w:rsid w:val="009F6A1C"/>
    <w:rsid w:val="009F6E58"/>
    <w:rsid w:val="009F6F68"/>
    <w:rsid w:val="009F72F1"/>
    <w:rsid w:val="009F77D1"/>
    <w:rsid w:val="009F7923"/>
    <w:rsid w:val="009F7C13"/>
    <w:rsid w:val="00A000A0"/>
    <w:rsid w:val="00A000E0"/>
    <w:rsid w:val="00A001C8"/>
    <w:rsid w:val="00A0062F"/>
    <w:rsid w:val="00A006A6"/>
    <w:rsid w:val="00A00A95"/>
    <w:rsid w:val="00A00B20"/>
    <w:rsid w:val="00A00D27"/>
    <w:rsid w:val="00A00E94"/>
    <w:rsid w:val="00A010CF"/>
    <w:rsid w:val="00A01103"/>
    <w:rsid w:val="00A01201"/>
    <w:rsid w:val="00A0139C"/>
    <w:rsid w:val="00A01440"/>
    <w:rsid w:val="00A01543"/>
    <w:rsid w:val="00A01D09"/>
    <w:rsid w:val="00A01D44"/>
    <w:rsid w:val="00A01D56"/>
    <w:rsid w:val="00A01E64"/>
    <w:rsid w:val="00A01EB5"/>
    <w:rsid w:val="00A02024"/>
    <w:rsid w:val="00A023CA"/>
    <w:rsid w:val="00A02694"/>
    <w:rsid w:val="00A02F72"/>
    <w:rsid w:val="00A0329D"/>
    <w:rsid w:val="00A032FE"/>
    <w:rsid w:val="00A03935"/>
    <w:rsid w:val="00A03A17"/>
    <w:rsid w:val="00A03D5F"/>
    <w:rsid w:val="00A03DEC"/>
    <w:rsid w:val="00A03DEE"/>
    <w:rsid w:val="00A03E16"/>
    <w:rsid w:val="00A03EF0"/>
    <w:rsid w:val="00A042A1"/>
    <w:rsid w:val="00A042B8"/>
    <w:rsid w:val="00A04332"/>
    <w:rsid w:val="00A04403"/>
    <w:rsid w:val="00A04421"/>
    <w:rsid w:val="00A04644"/>
    <w:rsid w:val="00A04AF6"/>
    <w:rsid w:val="00A04C34"/>
    <w:rsid w:val="00A04F05"/>
    <w:rsid w:val="00A05121"/>
    <w:rsid w:val="00A054AF"/>
    <w:rsid w:val="00A05793"/>
    <w:rsid w:val="00A05798"/>
    <w:rsid w:val="00A057BE"/>
    <w:rsid w:val="00A058CE"/>
    <w:rsid w:val="00A05DA3"/>
    <w:rsid w:val="00A06060"/>
    <w:rsid w:val="00A060A8"/>
    <w:rsid w:val="00A0644E"/>
    <w:rsid w:val="00A064D6"/>
    <w:rsid w:val="00A06506"/>
    <w:rsid w:val="00A06908"/>
    <w:rsid w:val="00A06AEC"/>
    <w:rsid w:val="00A06F88"/>
    <w:rsid w:val="00A07036"/>
    <w:rsid w:val="00A0719A"/>
    <w:rsid w:val="00A07555"/>
    <w:rsid w:val="00A07A88"/>
    <w:rsid w:val="00A07BA4"/>
    <w:rsid w:val="00A07F73"/>
    <w:rsid w:val="00A07F82"/>
    <w:rsid w:val="00A1009C"/>
    <w:rsid w:val="00A10274"/>
    <w:rsid w:val="00A1069E"/>
    <w:rsid w:val="00A10B76"/>
    <w:rsid w:val="00A10B92"/>
    <w:rsid w:val="00A10BAA"/>
    <w:rsid w:val="00A10DFD"/>
    <w:rsid w:val="00A10E34"/>
    <w:rsid w:val="00A10E97"/>
    <w:rsid w:val="00A11128"/>
    <w:rsid w:val="00A11351"/>
    <w:rsid w:val="00A11658"/>
    <w:rsid w:val="00A11818"/>
    <w:rsid w:val="00A1181F"/>
    <w:rsid w:val="00A12211"/>
    <w:rsid w:val="00A12242"/>
    <w:rsid w:val="00A12645"/>
    <w:rsid w:val="00A127DE"/>
    <w:rsid w:val="00A12F09"/>
    <w:rsid w:val="00A13905"/>
    <w:rsid w:val="00A13A98"/>
    <w:rsid w:val="00A13AFE"/>
    <w:rsid w:val="00A13EF6"/>
    <w:rsid w:val="00A13F33"/>
    <w:rsid w:val="00A13F51"/>
    <w:rsid w:val="00A144B0"/>
    <w:rsid w:val="00A149A8"/>
    <w:rsid w:val="00A14DB3"/>
    <w:rsid w:val="00A14EBF"/>
    <w:rsid w:val="00A14FEC"/>
    <w:rsid w:val="00A14FF8"/>
    <w:rsid w:val="00A1596A"/>
    <w:rsid w:val="00A15A13"/>
    <w:rsid w:val="00A15A2F"/>
    <w:rsid w:val="00A15A80"/>
    <w:rsid w:val="00A15D06"/>
    <w:rsid w:val="00A16121"/>
    <w:rsid w:val="00A16439"/>
    <w:rsid w:val="00A166EA"/>
    <w:rsid w:val="00A1670A"/>
    <w:rsid w:val="00A16760"/>
    <w:rsid w:val="00A16E26"/>
    <w:rsid w:val="00A1702F"/>
    <w:rsid w:val="00A171B8"/>
    <w:rsid w:val="00A1725A"/>
    <w:rsid w:val="00A172D8"/>
    <w:rsid w:val="00A174CB"/>
    <w:rsid w:val="00A175BF"/>
    <w:rsid w:val="00A17696"/>
    <w:rsid w:val="00A17F17"/>
    <w:rsid w:val="00A20011"/>
    <w:rsid w:val="00A2026D"/>
    <w:rsid w:val="00A20466"/>
    <w:rsid w:val="00A2056C"/>
    <w:rsid w:val="00A207C4"/>
    <w:rsid w:val="00A20903"/>
    <w:rsid w:val="00A211C6"/>
    <w:rsid w:val="00A21455"/>
    <w:rsid w:val="00A21743"/>
    <w:rsid w:val="00A21ABA"/>
    <w:rsid w:val="00A21B5D"/>
    <w:rsid w:val="00A21C77"/>
    <w:rsid w:val="00A22236"/>
    <w:rsid w:val="00A22509"/>
    <w:rsid w:val="00A229E4"/>
    <w:rsid w:val="00A22A5A"/>
    <w:rsid w:val="00A2302D"/>
    <w:rsid w:val="00A2309D"/>
    <w:rsid w:val="00A23231"/>
    <w:rsid w:val="00A23257"/>
    <w:rsid w:val="00A232B5"/>
    <w:rsid w:val="00A2334E"/>
    <w:rsid w:val="00A233C2"/>
    <w:rsid w:val="00A23508"/>
    <w:rsid w:val="00A23888"/>
    <w:rsid w:val="00A23BF9"/>
    <w:rsid w:val="00A24038"/>
    <w:rsid w:val="00A241F6"/>
    <w:rsid w:val="00A2443D"/>
    <w:rsid w:val="00A245DE"/>
    <w:rsid w:val="00A245E7"/>
    <w:rsid w:val="00A245F7"/>
    <w:rsid w:val="00A24629"/>
    <w:rsid w:val="00A2464A"/>
    <w:rsid w:val="00A2464D"/>
    <w:rsid w:val="00A24C08"/>
    <w:rsid w:val="00A24F66"/>
    <w:rsid w:val="00A24FD1"/>
    <w:rsid w:val="00A2514C"/>
    <w:rsid w:val="00A2515C"/>
    <w:rsid w:val="00A251E6"/>
    <w:rsid w:val="00A255A4"/>
    <w:rsid w:val="00A255B9"/>
    <w:rsid w:val="00A256AA"/>
    <w:rsid w:val="00A256F0"/>
    <w:rsid w:val="00A25A8B"/>
    <w:rsid w:val="00A25A8D"/>
    <w:rsid w:val="00A25B4A"/>
    <w:rsid w:val="00A25B80"/>
    <w:rsid w:val="00A26129"/>
    <w:rsid w:val="00A2635D"/>
    <w:rsid w:val="00A264BD"/>
    <w:rsid w:val="00A2662B"/>
    <w:rsid w:val="00A2694B"/>
    <w:rsid w:val="00A26B40"/>
    <w:rsid w:val="00A26F82"/>
    <w:rsid w:val="00A272FC"/>
    <w:rsid w:val="00A27490"/>
    <w:rsid w:val="00A27977"/>
    <w:rsid w:val="00A27BDF"/>
    <w:rsid w:val="00A27C4C"/>
    <w:rsid w:val="00A27E3A"/>
    <w:rsid w:val="00A27F86"/>
    <w:rsid w:val="00A300EC"/>
    <w:rsid w:val="00A304A4"/>
    <w:rsid w:val="00A304BB"/>
    <w:rsid w:val="00A305D4"/>
    <w:rsid w:val="00A306FE"/>
    <w:rsid w:val="00A3087F"/>
    <w:rsid w:val="00A3147A"/>
    <w:rsid w:val="00A31885"/>
    <w:rsid w:val="00A31943"/>
    <w:rsid w:val="00A31B3A"/>
    <w:rsid w:val="00A31CD0"/>
    <w:rsid w:val="00A31CEF"/>
    <w:rsid w:val="00A31D7C"/>
    <w:rsid w:val="00A3206B"/>
    <w:rsid w:val="00A321F8"/>
    <w:rsid w:val="00A323AC"/>
    <w:rsid w:val="00A325A4"/>
    <w:rsid w:val="00A32737"/>
    <w:rsid w:val="00A32786"/>
    <w:rsid w:val="00A32961"/>
    <w:rsid w:val="00A32A28"/>
    <w:rsid w:val="00A32D1E"/>
    <w:rsid w:val="00A33240"/>
    <w:rsid w:val="00A33327"/>
    <w:rsid w:val="00A3340B"/>
    <w:rsid w:val="00A33504"/>
    <w:rsid w:val="00A33D5B"/>
    <w:rsid w:val="00A34052"/>
    <w:rsid w:val="00A3443D"/>
    <w:rsid w:val="00A34778"/>
    <w:rsid w:val="00A34B02"/>
    <w:rsid w:val="00A3582E"/>
    <w:rsid w:val="00A358AF"/>
    <w:rsid w:val="00A35A2B"/>
    <w:rsid w:val="00A35CA6"/>
    <w:rsid w:val="00A35D38"/>
    <w:rsid w:val="00A35E54"/>
    <w:rsid w:val="00A36273"/>
    <w:rsid w:val="00A3683B"/>
    <w:rsid w:val="00A3699F"/>
    <w:rsid w:val="00A36A45"/>
    <w:rsid w:val="00A37025"/>
    <w:rsid w:val="00A375E5"/>
    <w:rsid w:val="00A37D71"/>
    <w:rsid w:val="00A400B6"/>
    <w:rsid w:val="00A405BD"/>
    <w:rsid w:val="00A40C57"/>
    <w:rsid w:val="00A40E4D"/>
    <w:rsid w:val="00A40ECB"/>
    <w:rsid w:val="00A40FF2"/>
    <w:rsid w:val="00A413BE"/>
    <w:rsid w:val="00A418A6"/>
    <w:rsid w:val="00A41B75"/>
    <w:rsid w:val="00A41DCB"/>
    <w:rsid w:val="00A42002"/>
    <w:rsid w:val="00A42089"/>
    <w:rsid w:val="00A421EE"/>
    <w:rsid w:val="00A422E6"/>
    <w:rsid w:val="00A42A00"/>
    <w:rsid w:val="00A42A74"/>
    <w:rsid w:val="00A4320A"/>
    <w:rsid w:val="00A4378F"/>
    <w:rsid w:val="00A4380A"/>
    <w:rsid w:val="00A43903"/>
    <w:rsid w:val="00A4396C"/>
    <w:rsid w:val="00A43BF9"/>
    <w:rsid w:val="00A44890"/>
    <w:rsid w:val="00A448E1"/>
    <w:rsid w:val="00A44A95"/>
    <w:rsid w:val="00A44AB7"/>
    <w:rsid w:val="00A44BB5"/>
    <w:rsid w:val="00A44C48"/>
    <w:rsid w:val="00A44EE2"/>
    <w:rsid w:val="00A44F0F"/>
    <w:rsid w:val="00A45128"/>
    <w:rsid w:val="00A455F0"/>
    <w:rsid w:val="00A4578E"/>
    <w:rsid w:val="00A45957"/>
    <w:rsid w:val="00A45BF8"/>
    <w:rsid w:val="00A45EA4"/>
    <w:rsid w:val="00A46058"/>
    <w:rsid w:val="00A46154"/>
    <w:rsid w:val="00A46158"/>
    <w:rsid w:val="00A462DC"/>
    <w:rsid w:val="00A4664A"/>
    <w:rsid w:val="00A468C6"/>
    <w:rsid w:val="00A470D5"/>
    <w:rsid w:val="00A474AF"/>
    <w:rsid w:val="00A4769D"/>
    <w:rsid w:val="00A47831"/>
    <w:rsid w:val="00A47928"/>
    <w:rsid w:val="00A47A8F"/>
    <w:rsid w:val="00A47C8C"/>
    <w:rsid w:val="00A47D1B"/>
    <w:rsid w:val="00A47D7F"/>
    <w:rsid w:val="00A47D8C"/>
    <w:rsid w:val="00A47FA9"/>
    <w:rsid w:val="00A5005C"/>
    <w:rsid w:val="00A500D1"/>
    <w:rsid w:val="00A504BA"/>
    <w:rsid w:val="00A506C7"/>
    <w:rsid w:val="00A50A93"/>
    <w:rsid w:val="00A5118D"/>
    <w:rsid w:val="00A512BC"/>
    <w:rsid w:val="00A51412"/>
    <w:rsid w:val="00A5150A"/>
    <w:rsid w:val="00A5177D"/>
    <w:rsid w:val="00A517A0"/>
    <w:rsid w:val="00A517CB"/>
    <w:rsid w:val="00A517D8"/>
    <w:rsid w:val="00A5187F"/>
    <w:rsid w:val="00A51974"/>
    <w:rsid w:val="00A51E75"/>
    <w:rsid w:val="00A526DB"/>
    <w:rsid w:val="00A5277C"/>
    <w:rsid w:val="00A527F9"/>
    <w:rsid w:val="00A52939"/>
    <w:rsid w:val="00A529A5"/>
    <w:rsid w:val="00A52D23"/>
    <w:rsid w:val="00A531D1"/>
    <w:rsid w:val="00A534DB"/>
    <w:rsid w:val="00A539F0"/>
    <w:rsid w:val="00A53BF8"/>
    <w:rsid w:val="00A53C7F"/>
    <w:rsid w:val="00A53C87"/>
    <w:rsid w:val="00A53E61"/>
    <w:rsid w:val="00A544DC"/>
    <w:rsid w:val="00A54A31"/>
    <w:rsid w:val="00A54A91"/>
    <w:rsid w:val="00A54B14"/>
    <w:rsid w:val="00A54B9B"/>
    <w:rsid w:val="00A54E84"/>
    <w:rsid w:val="00A55897"/>
    <w:rsid w:val="00A55E43"/>
    <w:rsid w:val="00A560FE"/>
    <w:rsid w:val="00A56122"/>
    <w:rsid w:val="00A56145"/>
    <w:rsid w:val="00A561B4"/>
    <w:rsid w:val="00A56338"/>
    <w:rsid w:val="00A56427"/>
    <w:rsid w:val="00A565D5"/>
    <w:rsid w:val="00A56A23"/>
    <w:rsid w:val="00A56AF1"/>
    <w:rsid w:val="00A56BD4"/>
    <w:rsid w:val="00A56CDC"/>
    <w:rsid w:val="00A56F90"/>
    <w:rsid w:val="00A57021"/>
    <w:rsid w:val="00A57051"/>
    <w:rsid w:val="00A572B2"/>
    <w:rsid w:val="00A572F0"/>
    <w:rsid w:val="00A57342"/>
    <w:rsid w:val="00A573D0"/>
    <w:rsid w:val="00A5747B"/>
    <w:rsid w:val="00A574B9"/>
    <w:rsid w:val="00A5752D"/>
    <w:rsid w:val="00A575CB"/>
    <w:rsid w:val="00A5768B"/>
    <w:rsid w:val="00A577DE"/>
    <w:rsid w:val="00A5791C"/>
    <w:rsid w:val="00A57C8D"/>
    <w:rsid w:val="00A57DD7"/>
    <w:rsid w:val="00A600B9"/>
    <w:rsid w:val="00A60302"/>
    <w:rsid w:val="00A60457"/>
    <w:rsid w:val="00A606C6"/>
    <w:rsid w:val="00A6070E"/>
    <w:rsid w:val="00A60A53"/>
    <w:rsid w:val="00A60C2B"/>
    <w:rsid w:val="00A60F61"/>
    <w:rsid w:val="00A61602"/>
    <w:rsid w:val="00A61623"/>
    <w:rsid w:val="00A61682"/>
    <w:rsid w:val="00A6171E"/>
    <w:rsid w:val="00A617BA"/>
    <w:rsid w:val="00A61931"/>
    <w:rsid w:val="00A6197D"/>
    <w:rsid w:val="00A61AE0"/>
    <w:rsid w:val="00A61C17"/>
    <w:rsid w:val="00A61D77"/>
    <w:rsid w:val="00A62011"/>
    <w:rsid w:val="00A62145"/>
    <w:rsid w:val="00A6219E"/>
    <w:rsid w:val="00A62438"/>
    <w:rsid w:val="00A6252D"/>
    <w:rsid w:val="00A62A37"/>
    <w:rsid w:val="00A62AD7"/>
    <w:rsid w:val="00A62D41"/>
    <w:rsid w:val="00A631FD"/>
    <w:rsid w:val="00A634EF"/>
    <w:rsid w:val="00A63503"/>
    <w:rsid w:val="00A63596"/>
    <w:rsid w:val="00A6369C"/>
    <w:rsid w:val="00A6379C"/>
    <w:rsid w:val="00A63BDF"/>
    <w:rsid w:val="00A63DD8"/>
    <w:rsid w:val="00A63E75"/>
    <w:rsid w:val="00A64004"/>
    <w:rsid w:val="00A6432D"/>
    <w:rsid w:val="00A644F3"/>
    <w:rsid w:val="00A64756"/>
    <w:rsid w:val="00A64939"/>
    <w:rsid w:val="00A64D0F"/>
    <w:rsid w:val="00A64DE5"/>
    <w:rsid w:val="00A652C8"/>
    <w:rsid w:val="00A652D3"/>
    <w:rsid w:val="00A65CE8"/>
    <w:rsid w:val="00A65DFF"/>
    <w:rsid w:val="00A6633D"/>
    <w:rsid w:val="00A6642C"/>
    <w:rsid w:val="00A6657E"/>
    <w:rsid w:val="00A66759"/>
    <w:rsid w:val="00A66B83"/>
    <w:rsid w:val="00A66BDA"/>
    <w:rsid w:val="00A66BF3"/>
    <w:rsid w:val="00A66DBE"/>
    <w:rsid w:val="00A66FCA"/>
    <w:rsid w:val="00A66FF2"/>
    <w:rsid w:val="00A6736D"/>
    <w:rsid w:val="00A67745"/>
    <w:rsid w:val="00A67A89"/>
    <w:rsid w:val="00A67F23"/>
    <w:rsid w:val="00A701D5"/>
    <w:rsid w:val="00A7038B"/>
    <w:rsid w:val="00A70481"/>
    <w:rsid w:val="00A70955"/>
    <w:rsid w:val="00A7102F"/>
    <w:rsid w:val="00A710B0"/>
    <w:rsid w:val="00A71565"/>
    <w:rsid w:val="00A7183B"/>
    <w:rsid w:val="00A718FB"/>
    <w:rsid w:val="00A7192C"/>
    <w:rsid w:val="00A719C6"/>
    <w:rsid w:val="00A71BF5"/>
    <w:rsid w:val="00A71C66"/>
    <w:rsid w:val="00A71EB1"/>
    <w:rsid w:val="00A71ED5"/>
    <w:rsid w:val="00A71F23"/>
    <w:rsid w:val="00A71F24"/>
    <w:rsid w:val="00A7232D"/>
    <w:rsid w:val="00A72353"/>
    <w:rsid w:val="00A723F7"/>
    <w:rsid w:val="00A7243E"/>
    <w:rsid w:val="00A7254E"/>
    <w:rsid w:val="00A7267B"/>
    <w:rsid w:val="00A72C77"/>
    <w:rsid w:val="00A72F3A"/>
    <w:rsid w:val="00A730B5"/>
    <w:rsid w:val="00A734AB"/>
    <w:rsid w:val="00A73EA8"/>
    <w:rsid w:val="00A741E5"/>
    <w:rsid w:val="00A746DA"/>
    <w:rsid w:val="00A74A9B"/>
    <w:rsid w:val="00A74C0A"/>
    <w:rsid w:val="00A74C6A"/>
    <w:rsid w:val="00A75213"/>
    <w:rsid w:val="00A7548C"/>
    <w:rsid w:val="00A75B3E"/>
    <w:rsid w:val="00A75BAF"/>
    <w:rsid w:val="00A75DD6"/>
    <w:rsid w:val="00A761B0"/>
    <w:rsid w:val="00A765D3"/>
    <w:rsid w:val="00A76BCE"/>
    <w:rsid w:val="00A77133"/>
    <w:rsid w:val="00A77754"/>
    <w:rsid w:val="00A777BD"/>
    <w:rsid w:val="00A7794B"/>
    <w:rsid w:val="00A77A09"/>
    <w:rsid w:val="00A77BB7"/>
    <w:rsid w:val="00A77FAC"/>
    <w:rsid w:val="00A80240"/>
    <w:rsid w:val="00A8040C"/>
    <w:rsid w:val="00A806D9"/>
    <w:rsid w:val="00A8088E"/>
    <w:rsid w:val="00A80A3A"/>
    <w:rsid w:val="00A80AB2"/>
    <w:rsid w:val="00A80BAA"/>
    <w:rsid w:val="00A80C1D"/>
    <w:rsid w:val="00A810A8"/>
    <w:rsid w:val="00A823D6"/>
    <w:rsid w:val="00A82798"/>
    <w:rsid w:val="00A82800"/>
    <w:rsid w:val="00A8287C"/>
    <w:rsid w:val="00A82AEC"/>
    <w:rsid w:val="00A82CE4"/>
    <w:rsid w:val="00A82D61"/>
    <w:rsid w:val="00A830C4"/>
    <w:rsid w:val="00A832B9"/>
    <w:rsid w:val="00A83534"/>
    <w:rsid w:val="00A83C1B"/>
    <w:rsid w:val="00A83CFA"/>
    <w:rsid w:val="00A83FEB"/>
    <w:rsid w:val="00A84204"/>
    <w:rsid w:val="00A844DB"/>
    <w:rsid w:val="00A84533"/>
    <w:rsid w:val="00A846B1"/>
    <w:rsid w:val="00A84840"/>
    <w:rsid w:val="00A84973"/>
    <w:rsid w:val="00A84A5D"/>
    <w:rsid w:val="00A84CFF"/>
    <w:rsid w:val="00A85437"/>
    <w:rsid w:val="00A854BF"/>
    <w:rsid w:val="00A85E2A"/>
    <w:rsid w:val="00A85F7A"/>
    <w:rsid w:val="00A85F8A"/>
    <w:rsid w:val="00A86344"/>
    <w:rsid w:val="00A86726"/>
    <w:rsid w:val="00A86791"/>
    <w:rsid w:val="00A86844"/>
    <w:rsid w:val="00A86CBB"/>
    <w:rsid w:val="00A870CD"/>
    <w:rsid w:val="00A87244"/>
    <w:rsid w:val="00A875E9"/>
    <w:rsid w:val="00A87BEA"/>
    <w:rsid w:val="00A87C29"/>
    <w:rsid w:val="00A87D32"/>
    <w:rsid w:val="00A90802"/>
    <w:rsid w:val="00A90AB1"/>
    <w:rsid w:val="00A90CBB"/>
    <w:rsid w:val="00A90F00"/>
    <w:rsid w:val="00A90FBC"/>
    <w:rsid w:val="00A91144"/>
    <w:rsid w:val="00A91374"/>
    <w:rsid w:val="00A913F2"/>
    <w:rsid w:val="00A91443"/>
    <w:rsid w:val="00A91623"/>
    <w:rsid w:val="00A91808"/>
    <w:rsid w:val="00A91CB4"/>
    <w:rsid w:val="00A91EB1"/>
    <w:rsid w:val="00A9223B"/>
    <w:rsid w:val="00A923BA"/>
    <w:rsid w:val="00A9273A"/>
    <w:rsid w:val="00A92833"/>
    <w:rsid w:val="00A92937"/>
    <w:rsid w:val="00A92B89"/>
    <w:rsid w:val="00A92C08"/>
    <w:rsid w:val="00A92CC1"/>
    <w:rsid w:val="00A92F18"/>
    <w:rsid w:val="00A93318"/>
    <w:rsid w:val="00A9333D"/>
    <w:rsid w:val="00A9346A"/>
    <w:rsid w:val="00A934D7"/>
    <w:rsid w:val="00A935B0"/>
    <w:rsid w:val="00A936E9"/>
    <w:rsid w:val="00A93D56"/>
    <w:rsid w:val="00A93E97"/>
    <w:rsid w:val="00A93F3D"/>
    <w:rsid w:val="00A940F8"/>
    <w:rsid w:val="00A9411C"/>
    <w:rsid w:val="00A9447F"/>
    <w:rsid w:val="00A94636"/>
    <w:rsid w:val="00A9476F"/>
    <w:rsid w:val="00A947F8"/>
    <w:rsid w:val="00A94D38"/>
    <w:rsid w:val="00A94EBD"/>
    <w:rsid w:val="00A94F10"/>
    <w:rsid w:val="00A9554D"/>
    <w:rsid w:val="00A956D2"/>
    <w:rsid w:val="00A95A0E"/>
    <w:rsid w:val="00A95CDE"/>
    <w:rsid w:val="00A95DB4"/>
    <w:rsid w:val="00A95F8C"/>
    <w:rsid w:val="00A95FE5"/>
    <w:rsid w:val="00A96218"/>
    <w:rsid w:val="00A965B3"/>
    <w:rsid w:val="00A9662B"/>
    <w:rsid w:val="00A966D1"/>
    <w:rsid w:val="00A9675D"/>
    <w:rsid w:val="00A96798"/>
    <w:rsid w:val="00A9680B"/>
    <w:rsid w:val="00A96DC0"/>
    <w:rsid w:val="00A96E60"/>
    <w:rsid w:val="00A973A5"/>
    <w:rsid w:val="00A97754"/>
    <w:rsid w:val="00A977B0"/>
    <w:rsid w:val="00A979B9"/>
    <w:rsid w:val="00A97A28"/>
    <w:rsid w:val="00A97A58"/>
    <w:rsid w:val="00A97B57"/>
    <w:rsid w:val="00A97B72"/>
    <w:rsid w:val="00A97C0E"/>
    <w:rsid w:val="00AA021C"/>
    <w:rsid w:val="00AA02A9"/>
    <w:rsid w:val="00AA06F6"/>
    <w:rsid w:val="00AA07BF"/>
    <w:rsid w:val="00AA0A3F"/>
    <w:rsid w:val="00AA0BB8"/>
    <w:rsid w:val="00AA0F13"/>
    <w:rsid w:val="00AA10D7"/>
    <w:rsid w:val="00AA151A"/>
    <w:rsid w:val="00AA153B"/>
    <w:rsid w:val="00AA1746"/>
    <w:rsid w:val="00AA18A2"/>
    <w:rsid w:val="00AA1FC5"/>
    <w:rsid w:val="00AA207C"/>
    <w:rsid w:val="00AA20E9"/>
    <w:rsid w:val="00AA2354"/>
    <w:rsid w:val="00AA23B2"/>
    <w:rsid w:val="00AA2730"/>
    <w:rsid w:val="00AA2813"/>
    <w:rsid w:val="00AA2A23"/>
    <w:rsid w:val="00AA2D39"/>
    <w:rsid w:val="00AA2DBF"/>
    <w:rsid w:val="00AA2DC7"/>
    <w:rsid w:val="00AA2E74"/>
    <w:rsid w:val="00AA2FE0"/>
    <w:rsid w:val="00AA3136"/>
    <w:rsid w:val="00AA3662"/>
    <w:rsid w:val="00AA37F7"/>
    <w:rsid w:val="00AA38FA"/>
    <w:rsid w:val="00AA3B6D"/>
    <w:rsid w:val="00AA3BCC"/>
    <w:rsid w:val="00AA3C63"/>
    <w:rsid w:val="00AA3E40"/>
    <w:rsid w:val="00AA402E"/>
    <w:rsid w:val="00AA4038"/>
    <w:rsid w:val="00AA433C"/>
    <w:rsid w:val="00AA44A7"/>
    <w:rsid w:val="00AA4551"/>
    <w:rsid w:val="00AA4567"/>
    <w:rsid w:val="00AA47C5"/>
    <w:rsid w:val="00AA4837"/>
    <w:rsid w:val="00AA48AD"/>
    <w:rsid w:val="00AA49AD"/>
    <w:rsid w:val="00AA4AB9"/>
    <w:rsid w:val="00AA4B15"/>
    <w:rsid w:val="00AA5270"/>
    <w:rsid w:val="00AA539B"/>
    <w:rsid w:val="00AA53B8"/>
    <w:rsid w:val="00AA5419"/>
    <w:rsid w:val="00AA5589"/>
    <w:rsid w:val="00AA598F"/>
    <w:rsid w:val="00AA5B3F"/>
    <w:rsid w:val="00AA5D74"/>
    <w:rsid w:val="00AA5F8B"/>
    <w:rsid w:val="00AA6570"/>
    <w:rsid w:val="00AA65ED"/>
    <w:rsid w:val="00AA669F"/>
    <w:rsid w:val="00AA6794"/>
    <w:rsid w:val="00AA6853"/>
    <w:rsid w:val="00AA70C3"/>
    <w:rsid w:val="00AA7175"/>
    <w:rsid w:val="00AA7293"/>
    <w:rsid w:val="00AA7357"/>
    <w:rsid w:val="00AA76AA"/>
    <w:rsid w:val="00AA7937"/>
    <w:rsid w:val="00AA7955"/>
    <w:rsid w:val="00AA7BE6"/>
    <w:rsid w:val="00AA7F85"/>
    <w:rsid w:val="00AB0023"/>
    <w:rsid w:val="00AB03C5"/>
    <w:rsid w:val="00AB03CD"/>
    <w:rsid w:val="00AB0E21"/>
    <w:rsid w:val="00AB0E3D"/>
    <w:rsid w:val="00AB0F20"/>
    <w:rsid w:val="00AB158C"/>
    <w:rsid w:val="00AB1819"/>
    <w:rsid w:val="00AB181C"/>
    <w:rsid w:val="00AB1861"/>
    <w:rsid w:val="00AB1883"/>
    <w:rsid w:val="00AB1962"/>
    <w:rsid w:val="00AB19B0"/>
    <w:rsid w:val="00AB1AE8"/>
    <w:rsid w:val="00AB1FE7"/>
    <w:rsid w:val="00AB25E3"/>
    <w:rsid w:val="00AB2A14"/>
    <w:rsid w:val="00AB2C09"/>
    <w:rsid w:val="00AB2C66"/>
    <w:rsid w:val="00AB2D2B"/>
    <w:rsid w:val="00AB326D"/>
    <w:rsid w:val="00AB33E3"/>
    <w:rsid w:val="00AB3475"/>
    <w:rsid w:val="00AB436B"/>
    <w:rsid w:val="00AB46BB"/>
    <w:rsid w:val="00AB4A16"/>
    <w:rsid w:val="00AB4AA3"/>
    <w:rsid w:val="00AB4F1F"/>
    <w:rsid w:val="00AB50D4"/>
    <w:rsid w:val="00AB532C"/>
    <w:rsid w:val="00AB53D5"/>
    <w:rsid w:val="00AB55B6"/>
    <w:rsid w:val="00AB5F15"/>
    <w:rsid w:val="00AB5FC7"/>
    <w:rsid w:val="00AB6247"/>
    <w:rsid w:val="00AB64D6"/>
    <w:rsid w:val="00AB6601"/>
    <w:rsid w:val="00AB6940"/>
    <w:rsid w:val="00AB6963"/>
    <w:rsid w:val="00AB71B8"/>
    <w:rsid w:val="00AB722C"/>
    <w:rsid w:val="00AB779C"/>
    <w:rsid w:val="00AB77AF"/>
    <w:rsid w:val="00AB7989"/>
    <w:rsid w:val="00AB7B0B"/>
    <w:rsid w:val="00AB7D1F"/>
    <w:rsid w:val="00AC007C"/>
    <w:rsid w:val="00AC01C9"/>
    <w:rsid w:val="00AC06B5"/>
    <w:rsid w:val="00AC0C04"/>
    <w:rsid w:val="00AC1192"/>
    <w:rsid w:val="00AC12F6"/>
    <w:rsid w:val="00AC15A5"/>
    <w:rsid w:val="00AC170F"/>
    <w:rsid w:val="00AC1C98"/>
    <w:rsid w:val="00AC1D73"/>
    <w:rsid w:val="00AC1DED"/>
    <w:rsid w:val="00AC2083"/>
    <w:rsid w:val="00AC220B"/>
    <w:rsid w:val="00AC22A5"/>
    <w:rsid w:val="00AC2710"/>
    <w:rsid w:val="00AC298A"/>
    <w:rsid w:val="00AC29E6"/>
    <w:rsid w:val="00AC323D"/>
    <w:rsid w:val="00AC3315"/>
    <w:rsid w:val="00AC37DB"/>
    <w:rsid w:val="00AC3BDC"/>
    <w:rsid w:val="00AC3D09"/>
    <w:rsid w:val="00AC3E66"/>
    <w:rsid w:val="00AC3F13"/>
    <w:rsid w:val="00AC4368"/>
    <w:rsid w:val="00AC445B"/>
    <w:rsid w:val="00AC4592"/>
    <w:rsid w:val="00AC4705"/>
    <w:rsid w:val="00AC4D57"/>
    <w:rsid w:val="00AC4FB6"/>
    <w:rsid w:val="00AC53EF"/>
    <w:rsid w:val="00AC5652"/>
    <w:rsid w:val="00AC57B7"/>
    <w:rsid w:val="00AC5C7A"/>
    <w:rsid w:val="00AC5E86"/>
    <w:rsid w:val="00AC6052"/>
    <w:rsid w:val="00AC6411"/>
    <w:rsid w:val="00AC688D"/>
    <w:rsid w:val="00AC68AB"/>
    <w:rsid w:val="00AC6C83"/>
    <w:rsid w:val="00AC6D9A"/>
    <w:rsid w:val="00AC6EA2"/>
    <w:rsid w:val="00AC7427"/>
    <w:rsid w:val="00AC78E7"/>
    <w:rsid w:val="00AC7A01"/>
    <w:rsid w:val="00AC7A84"/>
    <w:rsid w:val="00AC7AB9"/>
    <w:rsid w:val="00AC7B11"/>
    <w:rsid w:val="00AC7B86"/>
    <w:rsid w:val="00AC7C99"/>
    <w:rsid w:val="00AC7C9B"/>
    <w:rsid w:val="00AC7DFF"/>
    <w:rsid w:val="00AD0371"/>
    <w:rsid w:val="00AD04D6"/>
    <w:rsid w:val="00AD05D2"/>
    <w:rsid w:val="00AD0760"/>
    <w:rsid w:val="00AD0C41"/>
    <w:rsid w:val="00AD186D"/>
    <w:rsid w:val="00AD1CB6"/>
    <w:rsid w:val="00AD1DE1"/>
    <w:rsid w:val="00AD231E"/>
    <w:rsid w:val="00AD24DB"/>
    <w:rsid w:val="00AD259A"/>
    <w:rsid w:val="00AD29FC"/>
    <w:rsid w:val="00AD2AE2"/>
    <w:rsid w:val="00AD2BE6"/>
    <w:rsid w:val="00AD2CAB"/>
    <w:rsid w:val="00AD2D8A"/>
    <w:rsid w:val="00AD2F99"/>
    <w:rsid w:val="00AD3038"/>
    <w:rsid w:val="00AD30EF"/>
    <w:rsid w:val="00AD36A4"/>
    <w:rsid w:val="00AD37BA"/>
    <w:rsid w:val="00AD3B19"/>
    <w:rsid w:val="00AD3D04"/>
    <w:rsid w:val="00AD3D85"/>
    <w:rsid w:val="00AD42F5"/>
    <w:rsid w:val="00AD4649"/>
    <w:rsid w:val="00AD4701"/>
    <w:rsid w:val="00AD4C33"/>
    <w:rsid w:val="00AD4ED9"/>
    <w:rsid w:val="00AD4FAC"/>
    <w:rsid w:val="00AD53AC"/>
    <w:rsid w:val="00AD5409"/>
    <w:rsid w:val="00AD55A5"/>
    <w:rsid w:val="00AD5B58"/>
    <w:rsid w:val="00AD5EAA"/>
    <w:rsid w:val="00AD60B8"/>
    <w:rsid w:val="00AD6607"/>
    <w:rsid w:val="00AD69B9"/>
    <w:rsid w:val="00AD6B63"/>
    <w:rsid w:val="00AD6D52"/>
    <w:rsid w:val="00AD6D73"/>
    <w:rsid w:val="00AD7052"/>
    <w:rsid w:val="00AD70BE"/>
    <w:rsid w:val="00AD72CF"/>
    <w:rsid w:val="00AD72F9"/>
    <w:rsid w:val="00AD763E"/>
    <w:rsid w:val="00AD76A1"/>
    <w:rsid w:val="00AD788D"/>
    <w:rsid w:val="00AD7CC6"/>
    <w:rsid w:val="00AD7F37"/>
    <w:rsid w:val="00AE0096"/>
    <w:rsid w:val="00AE009A"/>
    <w:rsid w:val="00AE0101"/>
    <w:rsid w:val="00AE02AE"/>
    <w:rsid w:val="00AE0627"/>
    <w:rsid w:val="00AE0711"/>
    <w:rsid w:val="00AE0849"/>
    <w:rsid w:val="00AE0885"/>
    <w:rsid w:val="00AE0B26"/>
    <w:rsid w:val="00AE0B4A"/>
    <w:rsid w:val="00AE12B9"/>
    <w:rsid w:val="00AE1608"/>
    <w:rsid w:val="00AE17E0"/>
    <w:rsid w:val="00AE18A3"/>
    <w:rsid w:val="00AE1999"/>
    <w:rsid w:val="00AE1ACD"/>
    <w:rsid w:val="00AE1E20"/>
    <w:rsid w:val="00AE1E48"/>
    <w:rsid w:val="00AE1E49"/>
    <w:rsid w:val="00AE1F4A"/>
    <w:rsid w:val="00AE21C4"/>
    <w:rsid w:val="00AE22BA"/>
    <w:rsid w:val="00AE2363"/>
    <w:rsid w:val="00AE2426"/>
    <w:rsid w:val="00AE2456"/>
    <w:rsid w:val="00AE2814"/>
    <w:rsid w:val="00AE2908"/>
    <w:rsid w:val="00AE2C08"/>
    <w:rsid w:val="00AE2C8A"/>
    <w:rsid w:val="00AE2DC3"/>
    <w:rsid w:val="00AE2F6C"/>
    <w:rsid w:val="00AE32D2"/>
    <w:rsid w:val="00AE34E3"/>
    <w:rsid w:val="00AE3505"/>
    <w:rsid w:val="00AE3732"/>
    <w:rsid w:val="00AE37A0"/>
    <w:rsid w:val="00AE3A59"/>
    <w:rsid w:val="00AE3C5A"/>
    <w:rsid w:val="00AE3E33"/>
    <w:rsid w:val="00AE407A"/>
    <w:rsid w:val="00AE434D"/>
    <w:rsid w:val="00AE43E9"/>
    <w:rsid w:val="00AE483E"/>
    <w:rsid w:val="00AE489D"/>
    <w:rsid w:val="00AE4A1F"/>
    <w:rsid w:val="00AE4F08"/>
    <w:rsid w:val="00AE5099"/>
    <w:rsid w:val="00AE50B9"/>
    <w:rsid w:val="00AE5129"/>
    <w:rsid w:val="00AE523D"/>
    <w:rsid w:val="00AE52B4"/>
    <w:rsid w:val="00AE534E"/>
    <w:rsid w:val="00AE537F"/>
    <w:rsid w:val="00AE5642"/>
    <w:rsid w:val="00AE583E"/>
    <w:rsid w:val="00AE584E"/>
    <w:rsid w:val="00AE5917"/>
    <w:rsid w:val="00AE5E63"/>
    <w:rsid w:val="00AE6005"/>
    <w:rsid w:val="00AE605A"/>
    <w:rsid w:val="00AE6085"/>
    <w:rsid w:val="00AE6299"/>
    <w:rsid w:val="00AE62E9"/>
    <w:rsid w:val="00AE634C"/>
    <w:rsid w:val="00AE63B6"/>
    <w:rsid w:val="00AE6CDB"/>
    <w:rsid w:val="00AE701E"/>
    <w:rsid w:val="00AE7308"/>
    <w:rsid w:val="00AE74E4"/>
    <w:rsid w:val="00AE7556"/>
    <w:rsid w:val="00AE7AEC"/>
    <w:rsid w:val="00AE7FE2"/>
    <w:rsid w:val="00AF03AE"/>
    <w:rsid w:val="00AF0464"/>
    <w:rsid w:val="00AF0617"/>
    <w:rsid w:val="00AF062A"/>
    <w:rsid w:val="00AF088F"/>
    <w:rsid w:val="00AF0894"/>
    <w:rsid w:val="00AF0C95"/>
    <w:rsid w:val="00AF14AE"/>
    <w:rsid w:val="00AF151B"/>
    <w:rsid w:val="00AF1744"/>
    <w:rsid w:val="00AF17B2"/>
    <w:rsid w:val="00AF18B5"/>
    <w:rsid w:val="00AF1B17"/>
    <w:rsid w:val="00AF1E8D"/>
    <w:rsid w:val="00AF2109"/>
    <w:rsid w:val="00AF2596"/>
    <w:rsid w:val="00AF2739"/>
    <w:rsid w:val="00AF28DB"/>
    <w:rsid w:val="00AF2A3E"/>
    <w:rsid w:val="00AF2A9C"/>
    <w:rsid w:val="00AF2B08"/>
    <w:rsid w:val="00AF31B2"/>
    <w:rsid w:val="00AF31FA"/>
    <w:rsid w:val="00AF3525"/>
    <w:rsid w:val="00AF377A"/>
    <w:rsid w:val="00AF3FB9"/>
    <w:rsid w:val="00AF448E"/>
    <w:rsid w:val="00AF4735"/>
    <w:rsid w:val="00AF49BA"/>
    <w:rsid w:val="00AF4F7E"/>
    <w:rsid w:val="00AF529C"/>
    <w:rsid w:val="00AF52B4"/>
    <w:rsid w:val="00AF565C"/>
    <w:rsid w:val="00AF566F"/>
    <w:rsid w:val="00AF58C9"/>
    <w:rsid w:val="00AF5913"/>
    <w:rsid w:val="00AF5E2E"/>
    <w:rsid w:val="00AF603B"/>
    <w:rsid w:val="00AF627C"/>
    <w:rsid w:val="00AF62A5"/>
    <w:rsid w:val="00AF62E8"/>
    <w:rsid w:val="00AF6601"/>
    <w:rsid w:val="00AF6A1A"/>
    <w:rsid w:val="00AF6A82"/>
    <w:rsid w:val="00AF6FE0"/>
    <w:rsid w:val="00AF748F"/>
    <w:rsid w:val="00AF7766"/>
    <w:rsid w:val="00AF77CA"/>
    <w:rsid w:val="00AF7D6C"/>
    <w:rsid w:val="00B00A3E"/>
    <w:rsid w:val="00B00D3D"/>
    <w:rsid w:val="00B00DA6"/>
    <w:rsid w:val="00B00E71"/>
    <w:rsid w:val="00B00F61"/>
    <w:rsid w:val="00B01328"/>
    <w:rsid w:val="00B014AE"/>
    <w:rsid w:val="00B016D9"/>
    <w:rsid w:val="00B0193A"/>
    <w:rsid w:val="00B01AB8"/>
    <w:rsid w:val="00B01C49"/>
    <w:rsid w:val="00B01C8E"/>
    <w:rsid w:val="00B01CC8"/>
    <w:rsid w:val="00B01DD1"/>
    <w:rsid w:val="00B01E6A"/>
    <w:rsid w:val="00B02078"/>
    <w:rsid w:val="00B02080"/>
    <w:rsid w:val="00B020D8"/>
    <w:rsid w:val="00B0229D"/>
    <w:rsid w:val="00B02341"/>
    <w:rsid w:val="00B026ED"/>
    <w:rsid w:val="00B02755"/>
    <w:rsid w:val="00B027B8"/>
    <w:rsid w:val="00B02829"/>
    <w:rsid w:val="00B02A7D"/>
    <w:rsid w:val="00B02AF7"/>
    <w:rsid w:val="00B02BE8"/>
    <w:rsid w:val="00B02C1F"/>
    <w:rsid w:val="00B02FAD"/>
    <w:rsid w:val="00B03992"/>
    <w:rsid w:val="00B03994"/>
    <w:rsid w:val="00B03A3E"/>
    <w:rsid w:val="00B03AAC"/>
    <w:rsid w:val="00B0445E"/>
    <w:rsid w:val="00B048E5"/>
    <w:rsid w:val="00B04B56"/>
    <w:rsid w:val="00B04D1A"/>
    <w:rsid w:val="00B04FAA"/>
    <w:rsid w:val="00B0514B"/>
    <w:rsid w:val="00B053A8"/>
    <w:rsid w:val="00B054BD"/>
    <w:rsid w:val="00B055D3"/>
    <w:rsid w:val="00B05792"/>
    <w:rsid w:val="00B0599E"/>
    <w:rsid w:val="00B059C6"/>
    <w:rsid w:val="00B06133"/>
    <w:rsid w:val="00B061E9"/>
    <w:rsid w:val="00B06332"/>
    <w:rsid w:val="00B06694"/>
    <w:rsid w:val="00B068F2"/>
    <w:rsid w:val="00B069DD"/>
    <w:rsid w:val="00B06B8B"/>
    <w:rsid w:val="00B06B9B"/>
    <w:rsid w:val="00B06D84"/>
    <w:rsid w:val="00B072FE"/>
    <w:rsid w:val="00B0756D"/>
    <w:rsid w:val="00B07756"/>
    <w:rsid w:val="00B079F1"/>
    <w:rsid w:val="00B07BF1"/>
    <w:rsid w:val="00B07C05"/>
    <w:rsid w:val="00B07C3D"/>
    <w:rsid w:val="00B07F72"/>
    <w:rsid w:val="00B10E69"/>
    <w:rsid w:val="00B11208"/>
    <w:rsid w:val="00B112B6"/>
    <w:rsid w:val="00B112B9"/>
    <w:rsid w:val="00B11577"/>
    <w:rsid w:val="00B118B4"/>
    <w:rsid w:val="00B11B4B"/>
    <w:rsid w:val="00B11CB0"/>
    <w:rsid w:val="00B1205D"/>
    <w:rsid w:val="00B120E5"/>
    <w:rsid w:val="00B12292"/>
    <w:rsid w:val="00B122F9"/>
    <w:rsid w:val="00B126C3"/>
    <w:rsid w:val="00B12960"/>
    <w:rsid w:val="00B12A99"/>
    <w:rsid w:val="00B12AB3"/>
    <w:rsid w:val="00B12B2F"/>
    <w:rsid w:val="00B12BF0"/>
    <w:rsid w:val="00B12C97"/>
    <w:rsid w:val="00B12F72"/>
    <w:rsid w:val="00B13066"/>
    <w:rsid w:val="00B1314F"/>
    <w:rsid w:val="00B138AE"/>
    <w:rsid w:val="00B13B50"/>
    <w:rsid w:val="00B13C48"/>
    <w:rsid w:val="00B1417F"/>
    <w:rsid w:val="00B145CF"/>
    <w:rsid w:val="00B145D7"/>
    <w:rsid w:val="00B1478C"/>
    <w:rsid w:val="00B14801"/>
    <w:rsid w:val="00B14DCE"/>
    <w:rsid w:val="00B14DF9"/>
    <w:rsid w:val="00B150A7"/>
    <w:rsid w:val="00B151C4"/>
    <w:rsid w:val="00B15481"/>
    <w:rsid w:val="00B1559D"/>
    <w:rsid w:val="00B155CC"/>
    <w:rsid w:val="00B15741"/>
    <w:rsid w:val="00B15959"/>
    <w:rsid w:val="00B15ABD"/>
    <w:rsid w:val="00B15C05"/>
    <w:rsid w:val="00B16216"/>
    <w:rsid w:val="00B162CC"/>
    <w:rsid w:val="00B16362"/>
    <w:rsid w:val="00B1643F"/>
    <w:rsid w:val="00B16478"/>
    <w:rsid w:val="00B16591"/>
    <w:rsid w:val="00B1670C"/>
    <w:rsid w:val="00B16727"/>
    <w:rsid w:val="00B16861"/>
    <w:rsid w:val="00B17076"/>
    <w:rsid w:val="00B1722F"/>
    <w:rsid w:val="00B1728D"/>
    <w:rsid w:val="00B175D9"/>
    <w:rsid w:val="00B1794A"/>
    <w:rsid w:val="00B17C2D"/>
    <w:rsid w:val="00B17C6E"/>
    <w:rsid w:val="00B17F9C"/>
    <w:rsid w:val="00B20256"/>
    <w:rsid w:val="00B203D8"/>
    <w:rsid w:val="00B2043F"/>
    <w:rsid w:val="00B20DAF"/>
    <w:rsid w:val="00B20F14"/>
    <w:rsid w:val="00B20FE2"/>
    <w:rsid w:val="00B21077"/>
    <w:rsid w:val="00B211CC"/>
    <w:rsid w:val="00B212EC"/>
    <w:rsid w:val="00B21D9E"/>
    <w:rsid w:val="00B2207E"/>
    <w:rsid w:val="00B2208C"/>
    <w:rsid w:val="00B221A9"/>
    <w:rsid w:val="00B2220D"/>
    <w:rsid w:val="00B2238B"/>
    <w:rsid w:val="00B224E9"/>
    <w:rsid w:val="00B226E7"/>
    <w:rsid w:val="00B22746"/>
    <w:rsid w:val="00B22811"/>
    <w:rsid w:val="00B22997"/>
    <w:rsid w:val="00B22B63"/>
    <w:rsid w:val="00B22C0C"/>
    <w:rsid w:val="00B22C18"/>
    <w:rsid w:val="00B22E84"/>
    <w:rsid w:val="00B23062"/>
    <w:rsid w:val="00B230B8"/>
    <w:rsid w:val="00B23220"/>
    <w:rsid w:val="00B23813"/>
    <w:rsid w:val="00B239C7"/>
    <w:rsid w:val="00B23E0C"/>
    <w:rsid w:val="00B23FDB"/>
    <w:rsid w:val="00B242D5"/>
    <w:rsid w:val="00B24562"/>
    <w:rsid w:val="00B24659"/>
    <w:rsid w:val="00B24AB6"/>
    <w:rsid w:val="00B24BD5"/>
    <w:rsid w:val="00B24C9F"/>
    <w:rsid w:val="00B24DD7"/>
    <w:rsid w:val="00B24E20"/>
    <w:rsid w:val="00B250C1"/>
    <w:rsid w:val="00B251BB"/>
    <w:rsid w:val="00B251E3"/>
    <w:rsid w:val="00B25273"/>
    <w:rsid w:val="00B252E6"/>
    <w:rsid w:val="00B2546A"/>
    <w:rsid w:val="00B257DC"/>
    <w:rsid w:val="00B25AF6"/>
    <w:rsid w:val="00B25D73"/>
    <w:rsid w:val="00B25DDA"/>
    <w:rsid w:val="00B262A9"/>
    <w:rsid w:val="00B262C3"/>
    <w:rsid w:val="00B26564"/>
    <w:rsid w:val="00B26E21"/>
    <w:rsid w:val="00B26E49"/>
    <w:rsid w:val="00B2718E"/>
    <w:rsid w:val="00B271F1"/>
    <w:rsid w:val="00B27337"/>
    <w:rsid w:val="00B273AD"/>
    <w:rsid w:val="00B274F2"/>
    <w:rsid w:val="00B2773C"/>
    <w:rsid w:val="00B277B7"/>
    <w:rsid w:val="00B27AE4"/>
    <w:rsid w:val="00B27D8C"/>
    <w:rsid w:val="00B27DF2"/>
    <w:rsid w:val="00B30257"/>
    <w:rsid w:val="00B304B1"/>
    <w:rsid w:val="00B30615"/>
    <w:rsid w:val="00B306D7"/>
    <w:rsid w:val="00B308BC"/>
    <w:rsid w:val="00B30B81"/>
    <w:rsid w:val="00B30BBD"/>
    <w:rsid w:val="00B30C9C"/>
    <w:rsid w:val="00B30F8F"/>
    <w:rsid w:val="00B3116F"/>
    <w:rsid w:val="00B3147F"/>
    <w:rsid w:val="00B3164F"/>
    <w:rsid w:val="00B31FE9"/>
    <w:rsid w:val="00B324AD"/>
    <w:rsid w:val="00B32518"/>
    <w:rsid w:val="00B3255C"/>
    <w:rsid w:val="00B32623"/>
    <w:rsid w:val="00B32856"/>
    <w:rsid w:val="00B3299D"/>
    <w:rsid w:val="00B32A97"/>
    <w:rsid w:val="00B32C48"/>
    <w:rsid w:val="00B32E4D"/>
    <w:rsid w:val="00B33016"/>
    <w:rsid w:val="00B3371B"/>
    <w:rsid w:val="00B33884"/>
    <w:rsid w:val="00B3401E"/>
    <w:rsid w:val="00B34241"/>
    <w:rsid w:val="00B34355"/>
    <w:rsid w:val="00B34778"/>
    <w:rsid w:val="00B34945"/>
    <w:rsid w:val="00B34C40"/>
    <w:rsid w:val="00B34F51"/>
    <w:rsid w:val="00B34FD8"/>
    <w:rsid w:val="00B35129"/>
    <w:rsid w:val="00B35154"/>
    <w:rsid w:val="00B3517F"/>
    <w:rsid w:val="00B355E4"/>
    <w:rsid w:val="00B35842"/>
    <w:rsid w:val="00B3599E"/>
    <w:rsid w:val="00B35FFB"/>
    <w:rsid w:val="00B362ED"/>
    <w:rsid w:val="00B36320"/>
    <w:rsid w:val="00B36463"/>
    <w:rsid w:val="00B365FB"/>
    <w:rsid w:val="00B3660E"/>
    <w:rsid w:val="00B366C0"/>
    <w:rsid w:val="00B369E4"/>
    <w:rsid w:val="00B36A61"/>
    <w:rsid w:val="00B36B61"/>
    <w:rsid w:val="00B36C23"/>
    <w:rsid w:val="00B36DFE"/>
    <w:rsid w:val="00B37014"/>
    <w:rsid w:val="00B372D6"/>
    <w:rsid w:val="00B373F9"/>
    <w:rsid w:val="00B37952"/>
    <w:rsid w:val="00B37C50"/>
    <w:rsid w:val="00B37CA8"/>
    <w:rsid w:val="00B37DA2"/>
    <w:rsid w:val="00B37E1D"/>
    <w:rsid w:val="00B37F5D"/>
    <w:rsid w:val="00B40085"/>
    <w:rsid w:val="00B40396"/>
    <w:rsid w:val="00B407A1"/>
    <w:rsid w:val="00B40BB4"/>
    <w:rsid w:val="00B40C81"/>
    <w:rsid w:val="00B41864"/>
    <w:rsid w:val="00B41867"/>
    <w:rsid w:val="00B418D7"/>
    <w:rsid w:val="00B41EBD"/>
    <w:rsid w:val="00B42204"/>
    <w:rsid w:val="00B42263"/>
    <w:rsid w:val="00B42305"/>
    <w:rsid w:val="00B42696"/>
    <w:rsid w:val="00B4270A"/>
    <w:rsid w:val="00B4272C"/>
    <w:rsid w:val="00B42B2A"/>
    <w:rsid w:val="00B42BCF"/>
    <w:rsid w:val="00B42BDB"/>
    <w:rsid w:val="00B42DA7"/>
    <w:rsid w:val="00B42F25"/>
    <w:rsid w:val="00B431EB"/>
    <w:rsid w:val="00B43467"/>
    <w:rsid w:val="00B436EA"/>
    <w:rsid w:val="00B43887"/>
    <w:rsid w:val="00B440CE"/>
    <w:rsid w:val="00B4438F"/>
    <w:rsid w:val="00B445CC"/>
    <w:rsid w:val="00B4461A"/>
    <w:rsid w:val="00B451C5"/>
    <w:rsid w:val="00B452CB"/>
    <w:rsid w:val="00B45453"/>
    <w:rsid w:val="00B457C9"/>
    <w:rsid w:val="00B4596A"/>
    <w:rsid w:val="00B45B6A"/>
    <w:rsid w:val="00B45EF4"/>
    <w:rsid w:val="00B46342"/>
    <w:rsid w:val="00B46548"/>
    <w:rsid w:val="00B467CE"/>
    <w:rsid w:val="00B468EB"/>
    <w:rsid w:val="00B46934"/>
    <w:rsid w:val="00B4697A"/>
    <w:rsid w:val="00B46C9B"/>
    <w:rsid w:val="00B46D69"/>
    <w:rsid w:val="00B46E07"/>
    <w:rsid w:val="00B46E17"/>
    <w:rsid w:val="00B4713A"/>
    <w:rsid w:val="00B472E7"/>
    <w:rsid w:val="00B473E2"/>
    <w:rsid w:val="00B4778C"/>
    <w:rsid w:val="00B477A3"/>
    <w:rsid w:val="00B47AB5"/>
    <w:rsid w:val="00B47EE0"/>
    <w:rsid w:val="00B47FB0"/>
    <w:rsid w:val="00B5032F"/>
    <w:rsid w:val="00B5078D"/>
    <w:rsid w:val="00B507A4"/>
    <w:rsid w:val="00B50909"/>
    <w:rsid w:val="00B509AE"/>
    <w:rsid w:val="00B50D7E"/>
    <w:rsid w:val="00B510BB"/>
    <w:rsid w:val="00B515CB"/>
    <w:rsid w:val="00B5167A"/>
    <w:rsid w:val="00B517EC"/>
    <w:rsid w:val="00B5199F"/>
    <w:rsid w:val="00B51D03"/>
    <w:rsid w:val="00B51D38"/>
    <w:rsid w:val="00B5201F"/>
    <w:rsid w:val="00B52032"/>
    <w:rsid w:val="00B52072"/>
    <w:rsid w:val="00B5226D"/>
    <w:rsid w:val="00B523F8"/>
    <w:rsid w:val="00B52673"/>
    <w:rsid w:val="00B52699"/>
    <w:rsid w:val="00B526D4"/>
    <w:rsid w:val="00B5283E"/>
    <w:rsid w:val="00B52CA7"/>
    <w:rsid w:val="00B535CD"/>
    <w:rsid w:val="00B535E6"/>
    <w:rsid w:val="00B5378E"/>
    <w:rsid w:val="00B537D9"/>
    <w:rsid w:val="00B53BE9"/>
    <w:rsid w:val="00B53D10"/>
    <w:rsid w:val="00B5406D"/>
    <w:rsid w:val="00B542FC"/>
    <w:rsid w:val="00B546F4"/>
    <w:rsid w:val="00B54731"/>
    <w:rsid w:val="00B547C2"/>
    <w:rsid w:val="00B54969"/>
    <w:rsid w:val="00B549FB"/>
    <w:rsid w:val="00B54CE8"/>
    <w:rsid w:val="00B54E8D"/>
    <w:rsid w:val="00B550C8"/>
    <w:rsid w:val="00B55176"/>
    <w:rsid w:val="00B5568E"/>
    <w:rsid w:val="00B55A80"/>
    <w:rsid w:val="00B55FC1"/>
    <w:rsid w:val="00B56288"/>
    <w:rsid w:val="00B563B3"/>
    <w:rsid w:val="00B56512"/>
    <w:rsid w:val="00B566D4"/>
    <w:rsid w:val="00B56C67"/>
    <w:rsid w:val="00B56DC2"/>
    <w:rsid w:val="00B56E00"/>
    <w:rsid w:val="00B56F68"/>
    <w:rsid w:val="00B57258"/>
    <w:rsid w:val="00B57312"/>
    <w:rsid w:val="00B57432"/>
    <w:rsid w:val="00B574FD"/>
    <w:rsid w:val="00B577B4"/>
    <w:rsid w:val="00B57E46"/>
    <w:rsid w:val="00B57E8C"/>
    <w:rsid w:val="00B60A6A"/>
    <w:rsid w:val="00B613D6"/>
    <w:rsid w:val="00B616C9"/>
    <w:rsid w:val="00B61D45"/>
    <w:rsid w:val="00B61FBA"/>
    <w:rsid w:val="00B62101"/>
    <w:rsid w:val="00B62120"/>
    <w:rsid w:val="00B621FE"/>
    <w:rsid w:val="00B628E8"/>
    <w:rsid w:val="00B62C3E"/>
    <w:rsid w:val="00B631EA"/>
    <w:rsid w:val="00B63507"/>
    <w:rsid w:val="00B63594"/>
    <w:rsid w:val="00B63688"/>
    <w:rsid w:val="00B63897"/>
    <w:rsid w:val="00B63988"/>
    <w:rsid w:val="00B63A6C"/>
    <w:rsid w:val="00B63A9E"/>
    <w:rsid w:val="00B63C1D"/>
    <w:rsid w:val="00B63CE6"/>
    <w:rsid w:val="00B63FA7"/>
    <w:rsid w:val="00B64069"/>
    <w:rsid w:val="00B64221"/>
    <w:rsid w:val="00B64341"/>
    <w:rsid w:val="00B643EC"/>
    <w:rsid w:val="00B645E1"/>
    <w:rsid w:val="00B64600"/>
    <w:rsid w:val="00B6460D"/>
    <w:rsid w:val="00B646D6"/>
    <w:rsid w:val="00B647F8"/>
    <w:rsid w:val="00B6487C"/>
    <w:rsid w:val="00B64ACD"/>
    <w:rsid w:val="00B650C5"/>
    <w:rsid w:val="00B651AC"/>
    <w:rsid w:val="00B65475"/>
    <w:rsid w:val="00B65949"/>
    <w:rsid w:val="00B65A17"/>
    <w:rsid w:val="00B65A8D"/>
    <w:rsid w:val="00B65CC5"/>
    <w:rsid w:val="00B65E0E"/>
    <w:rsid w:val="00B661AD"/>
    <w:rsid w:val="00B66292"/>
    <w:rsid w:val="00B662E8"/>
    <w:rsid w:val="00B664D9"/>
    <w:rsid w:val="00B66545"/>
    <w:rsid w:val="00B66566"/>
    <w:rsid w:val="00B665FF"/>
    <w:rsid w:val="00B6694C"/>
    <w:rsid w:val="00B66F39"/>
    <w:rsid w:val="00B6736E"/>
    <w:rsid w:val="00B673B6"/>
    <w:rsid w:val="00B67571"/>
    <w:rsid w:val="00B67A70"/>
    <w:rsid w:val="00B67AD5"/>
    <w:rsid w:val="00B67AF5"/>
    <w:rsid w:val="00B67D34"/>
    <w:rsid w:val="00B67ECC"/>
    <w:rsid w:val="00B703FD"/>
    <w:rsid w:val="00B70A52"/>
    <w:rsid w:val="00B70B2A"/>
    <w:rsid w:val="00B70BD4"/>
    <w:rsid w:val="00B70DEE"/>
    <w:rsid w:val="00B70E32"/>
    <w:rsid w:val="00B71539"/>
    <w:rsid w:val="00B71E27"/>
    <w:rsid w:val="00B71EDB"/>
    <w:rsid w:val="00B7227E"/>
    <w:rsid w:val="00B72338"/>
    <w:rsid w:val="00B7235A"/>
    <w:rsid w:val="00B724CD"/>
    <w:rsid w:val="00B72593"/>
    <w:rsid w:val="00B72628"/>
    <w:rsid w:val="00B72779"/>
    <w:rsid w:val="00B727A7"/>
    <w:rsid w:val="00B72955"/>
    <w:rsid w:val="00B72AAE"/>
    <w:rsid w:val="00B72C15"/>
    <w:rsid w:val="00B72CDA"/>
    <w:rsid w:val="00B731A7"/>
    <w:rsid w:val="00B7397A"/>
    <w:rsid w:val="00B7398A"/>
    <w:rsid w:val="00B73A7C"/>
    <w:rsid w:val="00B73F35"/>
    <w:rsid w:val="00B74448"/>
    <w:rsid w:val="00B74565"/>
    <w:rsid w:val="00B745B9"/>
    <w:rsid w:val="00B745C6"/>
    <w:rsid w:val="00B747E5"/>
    <w:rsid w:val="00B74916"/>
    <w:rsid w:val="00B74CDE"/>
    <w:rsid w:val="00B74D6D"/>
    <w:rsid w:val="00B74E2A"/>
    <w:rsid w:val="00B75926"/>
    <w:rsid w:val="00B75A34"/>
    <w:rsid w:val="00B75F73"/>
    <w:rsid w:val="00B761C7"/>
    <w:rsid w:val="00B76283"/>
    <w:rsid w:val="00B76A1A"/>
    <w:rsid w:val="00B76C7D"/>
    <w:rsid w:val="00B76D6D"/>
    <w:rsid w:val="00B76E61"/>
    <w:rsid w:val="00B770AB"/>
    <w:rsid w:val="00B7718A"/>
    <w:rsid w:val="00B77666"/>
    <w:rsid w:val="00B7781B"/>
    <w:rsid w:val="00B77A49"/>
    <w:rsid w:val="00B77CBF"/>
    <w:rsid w:val="00B77D70"/>
    <w:rsid w:val="00B800B6"/>
    <w:rsid w:val="00B805B3"/>
    <w:rsid w:val="00B80C15"/>
    <w:rsid w:val="00B80CB5"/>
    <w:rsid w:val="00B80D41"/>
    <w:rsid w:val="00B81163"/>
    <w:rsid w:val="00B813AE"/>
    <w:rsid w:val="00B815F3"/>
    <w:rsid w:val="00B81702"/>
    <w:rsid w:val="00B81742"/>
    <w:rsid w:val="00B81768"/>
    <w:rsid w:val="00B81772"/>
    <w:rsid w:val="00B8194C"/>
    <w:rsid w:val="00B81A90"/>
    <w:rsid w:val="00B81C36"/>
    <w:rsid w:val="00B81DA3"/>
    <w:rsid w:val="00B822DB"/>
    <w:rsid w:val="00B823DE"/>
    <w:rsid w:val="00B82824"/>
    <w:rsid w:val="00B829D3"/>
    <w:rsid w:val="00B82F0C"/>
    <w:rsid w:val="00B82F13"/>
    <w:rsid w:val="00B82F9E"/>
    <w:rsid w:val="00B8328A"/>
    <w:rsid w:val="00B832A7"/>
    <w:rsid w:val="00B833C7"/>
    <w:rsid w:val="00B839F7"/>
    <w:rsid w:val="00B83A84"/>
    <w:rsid w:val="00B83AFD"/>
    <w:rsid w:val="00B83E19"/>
    <w:rsid w:val="00B83F1E"/>
    <w:rsid w:val="00B840AB"/>
    <w:rsid w:val="00B846E6"/>
    <w:rsid w:val="00B84901"/>
    <w:rsid w:val="00B8494C"/>
    <w:rsid w:val="00B84CE2"/>
    <w:rsid w:val="00B854C7"/>
    <w:rsid w:val="00B8564B"/>
    <w:rsid w:val="00B85BBF"/>
    <w:rsid w:val="00B85CB6"/>
    <w:rsid w:val="00B860B4"/>
    <w:rsid w:val="00B86BDF"/>
    <w:rsid w:val="00B871F2"/>
    <w:rsid w:val="00B8742A"/>
    <w:rsid w:val="00B87A22"/>
    <w:rsid w:val="00B87C5D"/>
    <w:rsid w:val="00B87EA6"/>
    <w:rsid w:val="00B87FE5"/>
    <w:rsid w:val="00B900A5"/>
    <w:rsid w:val="00B9015B"/>
    <w:rsid w:val="00B90363"/>
    <w:rsid w:val="00B9063D"/>
    <w:rsid w:val="00B90906"/>
    <w:rsid w:val="00B90D38"/>
    <w:rsid w:val="00B90D49"/>
    <w:rsid w:val="00B90D9F"/>
    <w:rsid w:val="00B90DBD"/>
    <w:rsid w:val="00B90DF1"/>
    <w:rsid w:val="00B91879"/>
    <w:rsid w:val="00B91DD4"/>
    <w:rsid w:val="00B91DF3"/>
    <w:rsid w:val="00B9215F"/>
    <w:rsid w:val="00B92162"/>
    <w:rsid w:val="00B921A1"/>
    <w:rsid w:val="00B924B4"/>
    <w:rsid w:val="00B92A51"/>
    <w:rsid w:val="00B92A70"/>
    <w:rsid w:val="00B92A78"/>
    <w:rsid w:val="00B92B45"/>
    <w:rsid w:val="00B92C32"/>
    <w:rsid w:val="00B92F7F"/>
    <w:rsid w:val="00B938CD"/>
    <w:rsid w:val="00B9417D"/>
    <w:rsid w:val="00B9429F"/>
    <w:rsid w:val="00B94556"/>
    <w:rsid w:val="00B9469D"/>
    <w:rsid w:val="00B946BF"/>
    <w:rsid w:val="00B94744"/>
    <w:rsid w:val="00B94832"/>
    <w:rsid w:val="00B948F3"/>
    <w:rsid w:val="00B9491E"/>
    <w:rsid w:val="00B94A0F"/>
    <w:rsid w:val="00B94C1D"/>
    <w:rsid w:val="00B94D4C"/>
    <w:rsid w:val="00B952C0"/>
    <w:rsid w:val="00B9535A"/>
    <w:rsid w:val="00B955A3"/>
    <w:rsid w:val="00B95624"/>
    <w:rsid w:val="00B956A7"/>
    <w:rsid w:val="00B958D2"/>
    <w:rsid w:val="00B95A11"/>
    <w:rsid w:val="00B95BD0"/>
    <w:rsid w:val="00B95BF0"/>
    <w:rsid w:val="00B95F40"/>
    <w:rsid w:val="00B9605C"/>
    <w:rsid w:val="00B962BF"/>
    <w:rsid w:val="00B96393"/>
    <w:rsid w:val="00B96414"/>
    <w:rsid w:val="00B968D4"/>
    <w:rsid w:val="00B96D28"/>
    <w:rsid w:val="00B96DA4"/>
    <w:rsid w:val="00B96DD9"/>
    <w:rsid w:val="00B9740C"/>
    <w:rsid w:val="00B97461"/>
    <w:rsid w:val="00B974B3"/>
    <w:rsid w:val="00B976C8"/>
    <w:rsid w:val="00B977EC"/>
    <w:rsid w:val="00B97C57"/>
    <w:rsid w:val="00B97CA7"/>
    <w:rsid w:val="00B97F13"/>
    <w:rsid w:val="00BA0321"/>
    <w:rsid w:val="00BA046A"/>
    <w:rsid w:val="00BA0A15"/>
    <w:rsid w:val="00BA0E8D"/>
    <w:rsid w:val="00BA126D"/>
    <w:rsid w:val="00BA1328"/>
    <w:rsid w:val="00BA155A"/>
    <w:rsid w:val="00BA1619"/>
    <w:rsid w:val="00BA1B02"/>
    <w:rsid w:val="00BA1B81"/>
    <w:rsid w:val="00BA1C05"/>
    <w:rsid w:val="00BA2256"/>
    <w:rsid w:val="00BA2359"/>
    <w:rsid w:val="00BA2951"/>
    <w:rsid w:val="00BA2EA7"/>
    <w:rsid w:val="00BA2F2D"/>
    <w:rsid w:val="00BA33CA"/>
    <w:rsid w:val="00BA3569"/>
    <w:rsid w:val="00BA361F"/>
    <w:rsid w:val="00BA3B19"/>
    <w:rsid w:val="00BA3CB8"/>
    <w:rsid w:val="00BA3D0F"/>
    <w:rsid w:val="00BA3EC3"/>
    <w:rsid w:val="00BA3ED9"/>
    <w:rsid w:val="00BA3F90"/>
    <w:rsid w:val="00BA407B"/>
    <w:rsid w:val="00BA41BA"/>
    <w:rsid w:val="00BA4864"/>
    <w:rsid w:val="00BA4873"/>
    <w:rsid w:val="00BA490E"/>
    <w:rsid w:val="00BA4C7B"/>
    <w:rsid w:val="00BA4CE5"/>
    <w:rsid w:val="00BA4EF9"/>
    <w:rsid w:val="00BA509A"/>
    <w:rsid w:val="00BA52DE"/>
    <w:rsid w:val="00BA5385"/>
    <w:rsid w:val="00BA5B2A"/>
    <w:rsid w:val="00BA5B51"/>
    <w:rsid w:val="00BA5BAC"/>
    <w:rsid w:val="00BA5C74"/>
    <w:rsid w:val="00BA6103"/>
    <w:rsid w:val="00BA61FC"/>
    <w:rsid w:val="00BA6376"/>
    <w:rsid w:val="00BA638A"/>
    <w:rsid w:val="00BA64CD"/>
    <w:rsid w:val="00BA6C1E"/>
    <w:rsid w:val="00BA796A"/>
    <w:rsid w:val="00BA7A73"/>
    <w:rsid w:val="00BA7B2C"/>
    <w:rsid w:val="00BA7C91"/>
    <w:rsid w:val="00BB01E9"/>
    <w:rsid w:val="00BB03B3"/>
    <w:rsid w:val="00BB0784"/>
    <w:rsid w:val="00BB07FE"/>
    <w:rsid w:val="00BB082B"/>
    <w:rsid w:val="00BB08EE"/>
    <w:rsid w:val="00BB08F4"/>
    <w:rsid w:val="00BB0B6F"/>
    <w:rsid w:val="00BB0BEF"/>
    <w:rsid w:val="00BB0D09"/>
    <w:rsid w:val="00BB0E92"/>
    <w:rsid w:val="00BB0ECA"/>
    <w:rsid w:val="00BB0F59"/>
    <w:rsid w:val="00BB0F96"/>
    <w:rsid w:val="00BB12CE"/>
    <w:rsid w:val="00BB13D2"/>
    <w:rsid w:val="00BB1657"/>
    <w:rsid w:val="00BB1813"/>
    <w:rsid w:val="00BB1841"/>
    <w:rsid w:val="00BB18FD"/>
    <w:rsid w:val="00BB1968"/>
    <w:rsid w:val="00BB1EB5"/>
    <w:rsid w:val="00BB1FBE"/>
    <w:rsid w:val="00BB25D0"/>
    <w:rsid w:val="00BB2A29"/>
    <w:rsid w:val="00BB2A81"/>
    <w:rsid w:val="00BB2C94"/>
    <w:rsid w:val="00BB32F4"/>
    <w:rsid w:val="00BB3635"/>
    <w:rsid w:val="00BB3667"/>
    <w:rsid w:val="00BB404F"/>
    <w:rsid w:val="00BB41AF"/>
    <w:rsid w:val="00BB44C0"/>
    <w:rsid w:val="00BB4E1C"/>
    <w:rsid w:val="00BB4FBD"/>
    <w:rsid w:val="00BB589E"/>
    <w:rsid w:val="00BB5CAE"/>
    <w:rsid w:val="00BB5E5D"/>
    <w:rsid w:val="00BB64B4"/>
    <w:rsid w:val="00BB66BD"/>
    <w:rsid w:val="00BB677A"/>
    <w:rsid w:val="00BB67E1"/>
    <w:rsid w:val="00BB6DCE"/>
    <w:rsid w:val="00BB6E08"/>
    <w:rsid w:val="00BB6E71"/>
    <w:rsid w:val="00BB6EAC"/>
    <w:rsid w:val="00BB70F0"/>
    <w:rsid w:val="00BB72FC"/>
    <w:rsid w:val="00BB7313"/>
    <w:rsid w:val="00BB7489"/>
    <w:rsid w:val="00BB7A0C"/>
    <w:rsid w:val="00BB7AE6"/>
    <w:rsid w:val="00BB7B97"/>
    <w:rsid w:val="00BB7BC0"/>
    <w:rsid w:val="00BB7D07"/>
    <w:rsid w:val="00BB7EEF"/>
    <w:rsid w:val="00BC07C2"/>
    <w:rsid w:val="00BC08E1"/>
    <w:rsid w:val="00BC108F"/>
    <w:rsid w:val="00BC1473"/>
    <w:rsid w:val="00BC15AE"/>
    <w:rsid w:val="00BC1774"/>
    <w:rsid w:val="00BC1914"/>
    <w:rsid w:val="00BC1A79"/>
    <w:rsid w:val="00BC1BF8"/>
    <w:rsid w:val="00BC1CCD"/>
    <w:rsid w:val="00BC1CD2"/>
    <w:rsid w:val="00BC1DEB"/>
    <w:rsid w:val="00BC1E5D"/>
    <w:rsid w:val="00BC1FDC"/>
    <w:rsid w:val="00BC23B5"/>
    <w:rsid w:val="00BC24A7"/>
    <w:rsid w:val="00BC2676"/>
    <w:rsid w:val="00BC2948"/>
    <w:rsid w:val="00BC2ACE"/>
    <w:rsid w:val="00BC2BF2"/>
    <w:rsid w:val="00BC2F3D"/>
    <w:rsid w:val="00BC3037"/>
    <w:rsid w:val="00BC327B"/>
    <w:rsid w:val="00BC349F"/>
    <w:rsid w:val="00BC36A4"/>
    <w:rsid w:val="00BC3A65"/>
    <w:rsid w:val="00BC3BD2"/>
    <w:rsid w:val="00BC3E1F"/>
    <w:rsid w:val="00BC409F"/>
    <w:rsid w:val="00BC4214"/>
    <w:rsid w:val="00BC4464"/>
    <w:rsid w:val="00BC459B"/>
    <w:rsid w:val="00BC49C5"/>
    <w:rsid w:val="00BC4AAE"/>
    <w:rsid w:val="00BC4B27"/>
    <w:rsid w:val="00BC4D57"/>
    <w:rsid w:val="00BC5451"/>
    <w:rsid w:val="00BC5568"/>
    <w:rsid w:val="00BC564E"/>
    <w:rsid w:val="00BC58A7"/>
    <w:rsid w:val="00BC5909"/>
    <w:rsid w:val="00BC5948"/>
    <w:rsid w:val="00BC59B2"/>
    <w:rsid w:val="00BC5AA0"/>
    <w:rsid w:val="00BC5D0E"/>
    <w:rsid w:val="00BC5E7E"/>
    <w:rsid w:val="00BC5FAD"/>
    <w:rsid w:val="00BC610D"/>
    <w:rsid w:val="00BC6134"/>
    <w:rsid w:val="00BC62D7"/>
    <w:rsid w:val="00BC65F3"/>
    <w:rsid w:val="00BC695E"/>
    <w:rsid w:val="00BC69F1"/>
    <w:rsid w:val="00BC6B1A"/>
    <w:rsid w:val="00BC6B69"/>
    <w:rsid w:val="00BC6BF6"/>
    <w:rsid w:val="00BC6D6B"/>
    <w:rsid w:val="00BC7206"/>
    <w:rsid w:val="00BC75A5"/>
    <w:rsid w:val="00BC76D6"/>
    <w:rsid w:val="00BC7817"/>
    <w:rsid w:val="00BC78F3"/>
    <w:rsid w:val="00BC7CEC"/>
    <w:rsid w:val="00BD01BA"/>
    <w:rsid w:val="00BD03C0"/>
    <w:rsid w:val="00BD0600"/>
    <w:rsid w:val="00BD0618"/>
    <w:rsid w:val="00BD06A8"/>
    <w:rsid w:val="00BD07DD"/>
    <w:rsid w:val="00BD08C1"/>
    <w:rsid w:val="00BD0EF8"/>
    <w:rsid w:val="00BD0F05"/>
    <w:rsid w:val="00BD0F8C"/>
    <w:rsid w:val="00BD14D8"/>
    <w:rsid w:val="00BD1651"/>
    <w:rsid w:val="00BD18AA"/>
    <w:rsid w:val="00BD1E3E"/>
    <w:rsid w:val="00BD2051"/>
    <w:rsid w:val="00BD21E3"/>
    <w:rsid w:val="00BD240E"/>
    <w:rsid w:val="00BD24E4"/>
    <w:rsid w:val="00BD24E7"/>
    <w:rsid w:val="00BD256C"/>
    <w:rsid w:val="00BD2858"/>
    <w:rsid w:val="00BD2956"/>
    <w:rsid w:val="00BD2B07"/>
    <w:rsid w:val="00BD2E8B"/>
    <w:rsid w:val="00BD3080"/>
    <w:rsid w:val="00BD3296"/>
    <w:rsid w:val="00BD3396"/>
    <w:rsid w:val="00BD34CE"/>
    <w:rsid w:val="00BD36C6"/>
    <w:rsid w:val="00BD381B"/>
    <w:rsid w:val="00BD391B"/>
    <w:rsid w:val="00BD3AD4"/>
    <w:rsid w:val="00BD3CF6"/>
    <w:rsid w:val="00BD3EB7"/>
    <w:rsid w:val="00BD414D"/>
    <w:rsid w:val="00BD432C"/>
    <w:rsid w:val="00BD4352"/>
    <w:rsid w:val="00BD456D"/>
    <w:rsid w:val="00BD465B"/>
    <w:rsid w:val="00BD48D4"/>
    <w:rsid w:val="00BD4E33"/>
    <w:rsid w:val="00BD4F1D"/>
    <w:rsid w:val="00BD5209"/>
    <w:rsid w:val="00BD56B6"/>
    <w:rsid w:val="00BD5724"/>
    <w:rsid w:val="00BD5851"/>
    <w:rsid w:val="00BD58D9"/>
    <w:rsid w:val="00BD59F9"/>
    <w:rsid w:val="00BD5B2E"/>
    <w:rsid w:val="00BD5E48"/>
    <w:rsid w:val="00BD6159"/>
    <w:rsid w:val="00BD666A"/>
    <w:rsid w:val="00BD6CA3"/>
    <w:rsid w:val="00BD6CE5"/>
    <w:rsid w:val="00BD6D67"/>
    <w:rsid w:val="00BD6DC7"/>
    <w:rsid w:val="00BD6FC0"/>
    <w:rsid w:val="00BD7154"/>
    <w:rsid w:val="00BD755F"/>
    <w:rsid w:val="00BD7671"/>
    <w:rsid w:val="00BD780A"/>
    <w:rsid w:val="00BD7965"/>
    <w:rsid w:val="00BE0286"/>
    <w:rsid w:val="00BE08E5"/>
    <w:rsid w:val="00BE0CCE"/>
    <w:rsid w:val="00BE0D72"/>
    <w:rsid w:val="00BE0E27"/>
    <w:rsid w:val="00BE1385"/>
    <w:rsid w:val="00BE145D"/>
    <w:rsid w:val="00BE178F"/>
    <w:rsid w:val="00BE1BB5"/>
    <w:rsid w:val="00BE1C7F"/>
    <w:rsid w:val="00BE1E0D"/>
    <w:rsid w:val="00BE1FD6"/>
    <w:rsid w:val="00BE2262"/>
    <w:rsid w:val="00BE2675"/>
    <w:rsid w:val="00BE27AB"/>
    <w:rsid w:val="00BE27C1"/>
    <w:rsid w:val="00BE2C44"/>
    <w:rsid w:val="00BE2D4A"/>
    <w:rsid w:val="00BE2DDB"/>
    <w:rsid w:val="00BE3106"/>
    <w:rsid w:val="00BE339A"/>
    <w:rsid w:val="00BE34C5"/>
    <w:rsid w:val="00BE3613"/>
    <w:rsid w:val="00BE379F"/>
    <w:rsid w:val="00BE37D6"/>
    <w:rsid w:val="00BE3C1B"/>
    <w:rsid w:val="00BE3DAC"/>
    <w:rsid w:val="00BE401D"/>
    <w:rsid w:val="00BE4293"/>
    <w:rsid w:val="00BE4306"/>
    <w:rsid w:val="00BE4708"/>
    <w:rsid w:val="00BE4D7F"/>
    <w:rsid w:val="00BE51C7"/>
    <w:rsid w:val="00BE52FF"/>
    <w:rsid w:val="00BE57F0"/>
    <w:rsid w:val="00BE592C"/>
    <w:rsid w:val="00BE5979"/>
    <w:rsid w:val="00BE59B7"/>
    <w:rsid w:val="00BE59E2"/>
    <w:rsid w:val="00BE5C57"/>
    <w:rsid w:val="00BE5DA3"/>
    <w:rsid w:val="00BE604D"/>
    <w:rsid w:val="00BE60B8"/>
    <w:rsid w:val="00BE615C"/>
    <w:rsid w:val="00BE61AE"/>
    <w:rsid w:val="00BE62C4"/>
    <w:rsid w:val="00BE66D5"/>
    <w:rsid w:val="00BE6837"/>
    <w:rsid w:val="00BE68E9"/>
    <w:rsid w:val="00BE69E9"/>
    <w:rsid w:val="00BE6BB8"/>
    <w:rsid w:val="00BE6D0E"/>
    <w:rsid w:val="00BE7151"/>
    <w:rsid w:val="00BE7231"/>
    <w:rsid w:val="00BE73FB"/>
    <w:rsid w:val="00BE76FC"/>
    <w:rsid w:val="00BE787D"/>
    <w:rsid w:val="00BE79AC"/>
    <w:rsid w:val="00BE7B86"/>
    <w:rsid w:val="00BE7E25"/>
    <w:rsid w:val="00BF0571"/>
    <w:rsid w:val="00BF088A"/>
    <w:rsid w:val="00BF0BD6"/>
    <w:rsid w:val="00BF0CF6"/>
    <w:rsid w:val="00BF0E44"/>
    <w:rsid w:val="00BF1019"/>
    <w:rsid w:val="00BF1401"/>
    <w:rsid w:val="00BF1B8B"/>
    <w:rsid w:val="00BF1C6B"/>
    <w:rsid w:val="00BF24A4"/>
    <w:rsid w:val="00BF24AB"/>
    <w:rsid w:val="00BF27F5"/>
    <w:rsid w:val="00BF2D8C"/>
    <w:rsid w:val="00BF2E74"/>
    <w:rsid w:val="00BF361D"/>
    <w:rsid w:val="00BF371E"/>
    <w:rsid w:val="00BF3A0E"/>
    <w:rsid w:val="00BF3A11"/>
    <w:rsid w:val="00BF3B22"/>
    <w:rsid w:val="00BF3D3B"/>
    <w:rsid w:val="00BF40F9"/>
    <w:rsid w:val="00BF4175"/>
    <w:rsid w:val="00BF45EA"/>
    <w:rsid w:val="00BF4D5F"/>
    <w:rsid w:val="00BF4F12"/>
    <w:rsid w:val="00BF52C1"/>
    <w:rsid w:val="00BF5501"/>
    <w:rsid w:val="00BF57D0"/>
    <w:rsid w:val="00BF58D2"/>
    <w:rsid w:val="00BF5B89"/>
    <w:rsid w:val="00BF5D9F"/>
    <w:rsid w:val="00BF5DA6"/>
    <w:rsid w:val="00BF62B3"/>
    <w:rsid w:val="00BF6432"/>
    <w:rsid w:val="00BF6479"/>
    <w:rsid w:val="00BF6C33"/>
    <w:rsid w:val="00BF6C44"/>
    <w:rsid w:val="00BF6F90"/>
    <w:rsid w:val="00BF701A"/>
    <w:rsid w:val="00BF71CB"/>
    <w:rsid w:val="00BF7481"/>
    <w:rsid w:val="00BF7CEE"/>
    <w:rsid w:val="00C001B3"/>
    <w:rsid w:val="00C0054F"/>
    <w:rsid w:val="00C005E0"/>
    <w:rsid w:val="00C00B6C"/>
    <w:rsid w:val="00C00CA6"/>
    <w:rsid w:val="00C00CD5"/>
    <w:rsid w:val="00C010FD"/>
    <w:rsid w:val="00C01328"/>
    <w:rsid w:val="00C015C3"/>
    <w:rsid w:val="00C016FD"/>
    <w:rsid w:val="00C01D6B"/>
    <w:rsid w:val="00C01E0D"/>
    <w:rsid w:val="00C0215B"/>
    <w:rsid w:val="00C02277"/>
    <w:rsid w:val="00C0251C"/>
    <w:rsid w:val="00C02542"/>
    <w:rsid w:val="00C02856"/>
    <w:rsid w:val="00C029E4"/>
    <w:rsid w:val="00C02B94"/>
    <w:rsid w:val="00C02CFD"/>
    <w:rsid w:val="00C02D8D"/>
    <w:rsid w:val="00C0306C"/>
    <w:rsid w:val="00C03305"/>
    <w:rsid w:val="00C03412"/>
    <w:rsid w:val="00C03463"/>
    <w:rsid w:val="00C03525"/>
    <w:rsid w:val="00C036DD"/>
    <w:rsid w:val="00C03A36"/>
    <w:rsid w:val="00C03E13"/>
    <w:rsid w:val="00C04293"/>
    <w:rsid w:val="00C0467D"/>
    <w:rsid w:val="00C04B49"/>
    <w:rsid w:val="00C04B52"/>
    <w:rsid w:val="00C04D9D"/>
    <w:rsid w:val="00C04DD4"/>
    <w:rsid w:val="00C052EC"/>
    <w:rsid w:val="00C0552D"/>
    <w:rsid w:val="00C05604"/>
    <w:rsid w:val="00C058DB"/>
    <w:rsid w:val="00C05AC5"/>
    <w:rsid w:val="00C05B1A"/>
    <w:rsid w:val="00C05F38"/>
    <w:rsid w:val="00C0615D"/>
    <w:rsid w:val="00C062A4"/>
    <w:rsid w:val="00C06367"/>
    <w:rsid w:val="00C06507"/>
    <w:rsid w:val="00C06575"/>
    <w:rsid w:val="00C068B5"/>
    <w:rsid w:val="00C06984"/>
    <w:rsid w:val="00C06EB8"/>
    <w:rsid w:val="00C06FA5"/>
    <w:rsid w:val="00C07355"/>
    <w:rsid w:val="00C079F1"/>
    <w:rsid w:val="00C07E65"/>
    <w:rsid w:val="00C10868"/>
    <w:rsid w:val="00C10876"/>
    <w:rsid w:val="00C10D86"/>
    <w:rsid w:val="00C10E68"/>
    <w:rsid w:val="00C114AB"/>
    <w:rsid w:val="00C11917"/>
    <w:rsid w:val="00C11969"/>
    <w:rsid w:val="00C11DB4"/>
    <w:rsid w:val="00C12308"/>
    <w:rsid w:val="00C12ABA"/>
    <w:rsid w:val="00C12BB0"/>
    <w:rsid w:val="00C12DDD"/>
    <w:rsid w:val="00C13735"/>
    <w:rsid w:val="00C13788"/>
    <w:rsid w:val="00C13798"/>
    <w:rsid w:val="00C1383D"/>
    <w:rsid w:val="00C13A4B"/>
    <w:rsid w:val="00C13ADE"/>
    <w:rsid w:val="00C1414B"/>
    <w:rsid w:val="00C14190"/>
    <w:rsid w:val="00C14407"/>
    <w:rsid w:val="00C146C6"/>
    <w:rsid w:val="00C14E40"/>
    <w:rsid w:val="00C14F1D"/>
    <w:rsid w:val="00C14FD3"/>
    <w:rsid w:val="00C150A7"/>
    <w:rsid w:val="00C155D7"/>
    <w:rsid w:val="00C1583F"/>
    <w:rsid w:val="00C158FD"/>
    <w:rsid w:val="00C159D3"/>
    <w:rsid w:val="00C15BA2"/>
    <w:rsid w:val="00C15C91"/>
    <w:rsid w:val="00C15CA3"/>
    <w:rsid w:val="00C15EB6"/>
    <w:rsid w:val="00C164C2"/>
    <w:rsid w:val="00C164E4"/>
    <w:rsid w:val="00C1682B"/>
    <w:rsid w:val="00C16B55"/>
    <w:rsid w:val="00C16ED9"/>
    <w:rsid w:val="00C1702C"/>
    <w:rsid w:val="00C17101"/>
    <w:rsid w:val="00C1710A"/>
    <w:rsid w:val="00C1711D"/>
    <w:rsid w:val="00C171DA"/>
    <w:rsid w:val="00C17768"/>
    <w:rsid w:val="00C17859"/>
    <w:rsid w:val="00C17A33"/>
    <w:rsid w:val="00C17E7B"/>
    <w:rsid w:val="00C20559"/>
    <w:rsid w:val="00C20689"/>
    <w:rsid w:val="00C20BAE"/>
    <w:rsid w:val="00C20E0E"/>
    <w:rsid w:val="00C20EA8"/>
    <w:rsid w:val="00C212E1"/>
    <w:rsid w:val="00C2133F"/>
    <w:rsid w:val="00C216CF"/>
    <w:rsid w:val="00C21709"/>
    <w:rsid w:val="00C218DC"/>
    <w:rsid w:val="00C21F08"/>
    <w:rsid w:val="00C2222C"/>
    <w:rsid w:val="00C22413"/>
    <w:rsid w:val="00C22417"/>
    <w:rsid w:val="00C22539"/>
    <w:rsid w:val="00C22572"/>
    <w:rsid w:val="00C22590"/>
    <w:rsid w:val="00C225B4"/>
    <w:rsid w:val="00C22813"/>
    <w:rsid w:val="00C22844"/>
    <w:rsid w:val="00C22D07"/>
    <w:rsid w:val="00C23279"/>
    <w:rsid w:val="00C233B4"/>
    <w:rsid w:val="00C235C7"/>
    <w:rsid w:val="00C23687"/>
    <w:rsid w:val="00C23AB4"/>
    <w:rsid w:val="00C23C62"/>
    <w:rsid w:val="00C23CBF"/>
    <w:rsid w:val="00C23D67"/>
    <w:rsid w:val="00C23EBA"/>
    <w:rsid w:val="00C240A6"/>
    <w:rsid w:val="00C241CF"/>
    <w:rsid w:val="00C244E5"/>
    <w:rsid w:val="00C24719"/>
    <w:rsid w:val="00C2487A"/>
    <w:rsid w:val="00C24E8F"/>
    <w:rsid w:val="00C254D1"/>
    <w:rsid w:val="00C25572"/>
    <w:rsid w:val="00C2576B"/>
    <w:rsid w:val="00C25935"/>
    <w:rsid w:val="00C259C9"/>
    <w:rsid w:val="00C259EB"/>
    <w:rsid w:val="00C259F6"/>
    <w:rsid w:val="00C25E4C"/>
    <w:rsid w:val="00C2628C"/>
    <w:rsid w:val="00C26299"/>
    <w:rsid w:val="00C26418"/>
    <w:rsid w:val="00C2642D"/>
    <w:rsid w:val="00C266BF"/>
    <w:rsid w:val="00C26A47"/>
    <w:rsid w:val="00C26A76"/>
    <w:rsid w:val="00C26CAA"/>
    <w:rsid w:val="00C26E1B"/>
    <w:rsid w:val="00C26FB0"/>
    <w:rsid w:val="00C27067"/>
    <w:rsid w:val="00C27366"/>
    <w:rsid w:val="00C27583"/>
    <w:rsid w:val="00C2770B"/>
    <w:rsid w:val="00C277C8"/>
    <w:rsid w:val="00C27E3A"/>
    <w:rsid w:val="00C27E6D"/>
    <w:rsid w:val="00C27E76"/>
    <w:rsid w:val="00C27F4E"/>
    <w:rsid w:val="00C30069"/>
    <w:rsid w:val="00C303F5"/>
    <w:rsid w:val="00C3067C"/>
    <w:rsid w:val="00C307C6"/>
    <w:rsid w:val="00C30BB7"/>
    <w:rsid w:val="00C30C86"/>
    <w:rsid w:val="00C30CA9"/>
    <w:rsid w:val="00C30CED"/>
    <w:rsid w:val="00C310AE"/>
    <w:rsid w:val="00C31348"/>
    <w:rsid w:val="00C314F3"/>
    <w:rsid w:val="00C31707"/>
    <w:rsid w:val="00C31C78"/>
    <w:rsid w:val="00C31C97"/>
    <w:rsid w:val="00C31CA5"/>
    <w:rsid w:val="00C31E34"/>
    <w:rsid w:val="00C3204C"/>
    <w:rsid w:val="00C32303"/>
    <w:rsid w:val="00C323BF"/>
    <w:rsid w:val="00C324E6"/>
    <w:rsid w:val="00C32BD4"/>
    <w:rsid w:val="00C32CFB"/>
    <w:rsid w:val="00C32D56"/>
    <w:rsid w:val="00C32EDE"/>
    <w:rsid w:val="00C332BF"/>
    <w:rsid w:val="00C335CC"/>
    <w:rsid w:val="00C3364B"/>
    <w:rsid w:val="00C337CA"/>
    <w:rsid w:val="00C33854"/>
    <w:rsid w:val="00C33BA7"/>
    <w:rsid w:val="00C33E3D"/>
    <w:rsid w:val="00C33FEE"/>
    <w:rsid w:val="00C34173"/>
    <w:rsid w:val="00C342BA"/>
    <w:rsid w:val="00C342D7"/>
    <w:rsid w:val="00C343C6"/>
    <w:rsid w:val="00C3456F"/>
    <w:rsid w:val="00C34820"/>
    <w:rsid w:val="00C34A47"/>
    <w:rsid w:val="00C34A6E"/>
    <w:rsid w:val="00C34D07"/>
    <w:rsid w:val="00C34D73"/>
    <w:rsid w:val="00C34EB2"/>
    <w:rsid w:val="00C35347"/>
    <w:rsid w:val="00C354EB"/>
    <w:rsid w:val="00C35716"/>
    <w:rsid w:val="00C35FF3"/>
    <w:rsid w:val="00C36022"/>
    <w:rsid w:val="00C3645A"/>
    <w:rsid w:val="00C36CE8"/>
    <w:rsid w:val="00C36E3C"/>
    <w:rsid w:val="00C3704C"/>
    <w:rsid w:val="00C370B2"/>
    <w:rsid w:val="00C37379"/>
    <w:rsid w:val="00C3738E"/>
    <w:rsid w:val="00C3763A"/>
    <w:rsid w:val="00C37663"/>
    <w:rsid w:val="00C3788C"/>
    <w:rsid w:val="00C378B6"/>
    <w:rsid w:val="00C37E24"/>
    <w:rsid w:val="00C37F65"/>
    <w:rsid w:val="00C400C5"/>
    <w:rsid w:val="00C400ED"/>
    <w:rsid w:val="00C40107"/>
    <w:rsid w:val="00C40227"/>
    <w:rsid w:val="00C402BC"/>
    <w:rsid w:val="00C405BA"/>
    <w:rsid w:val="00C407B8"/>
    <w:rsid w:val="00C4091C"/>
    <w:rsid w:val="00C40A7B"/>
    <w:rsid w:val="00C40F0F"/>
    <w:rsid w:val="00C41083"/>
    <w:rsid w:val="00C410F4"/>
    <w:rsid w:val="00C4116F"/>
    <w:rsid w:val="00C4117B"/>
    <w:rsid w:val="00C41386"/>
    <w:rsid w:val="00C4155E"/>
    <w:rsid w:val="00C416A7"/>
    <w:rsid w:val="00C41849"/>
    <w:rsid w:val="00C41B91"/>
    <w:rsid w:val="00C41E6E"/>
    <w:rsid w:val="00C4201C"/>
    <w:rsid w:val="00C4205A"/>
    <w:rsid w:val="00C42073"/>
    <w:rsid w:val="00C42438"/>
    <w:rsid w:val="00C42683"/>
    <w:rsid w:val="00C42971"/>
    <w:rsid w:val="00C42B8B"/>
    <w:rsid w:val="00C42BE9"/>
    <w:rsid w:val="00C43240"/>
    <w:rsid w:val="00C433D7"/>
    <w:rsid w:val="00C4362F"/>
    <w:rsid w:val="00C438C4"/>
    <w:rsid w:val="00C438F0"/>
    <w:rsid w:val="00C43B41"/>
    <w:rsid w:val="00C4471F"/>
    <w:rsid w:val="00C4478B"/>
    <w:rsid w:val="00C449D7"/>
    <w:rsid w:val="00C44A87"/>
    <w:rsid w:val="00C44CF2"/>
    <w:rsid w:val="00C44CFB"/>
    <w:rsid w:val="00C452A8"/>
    <w:rsid w:val="00C454F5"/>
    <w:rsid w:val="00C45807"/>
    <w:rsid w:val="00C45949"/>
    <w:rsid w:val="00C45BB1"/>
    <w:rsid w:val="00C45D4F"/>
    <w:rsid w:val="00C4654C"/>
    <w:rsid w:val="00C47216"/>
    <w:rsid w:val="00C479D6"/>
    <w:rsid w:val="00C47A7B"/>
    <w:rsid w:val="00C47B6A"/>
    <w:rsid w:val="00C47BDA"/>
    <w:rsid w:val="00C50055"/>
    <w:rsid w:val="00C500D0"/>
    <w:rsid w:val="00C50104"/>
    <w:rsid w:val="00C504AB"/>
    <w:rsid w:val="00C506F8"/>
    <w:rsid w:val="00C50879"/>
    <w:rsid w:val="00C50AB0"/>
    <w:rsid w:val="00C50DE1"/>
    <w:rsid w:val="00C50E1F"/>
    <w:rsid w:val="00C50F11"/>
    <w:rsid w:val="00C51117"/>
    <w:rsid w:val="00C51374"/>
    <w:rsid w:val="00C51440"/>
    <w:rsid w:val="00C51485"/>
    <w:rsid w:val="00C518A2"/>
    <w:rsid w:val="00C51A5F"/>
    <w:rsid w:val="00C51AF7"/>
    <w:rsid w:val="00C51E09"/>
    <w:rsid w:val="00C5228F"/>
    <w:rsid w:val="00C5284D"/>
    <w:rsid w:val="00C52C3B"/>
    <w:rsid w:val="00C52E70"/>
    <w:rsid w:val="00C5340D"/>
    <w:rsid w:val="00C535BF"/>
    <w:rsid w:val="00C536D7"/>
    <w:rsid w:val="00C54741"/>
    <w:rsid w:val="00C5478C"/>
    <w:rsid w:val="00C548B9"/>
    <w:rsid w:val="00C54985"/>
    <w:rsid w:val="00C54ABA"/>
    <w:rsid w:val="00C54CA4"/>
    <w:rsid w:val="00C54E07"/>
    <w:rsid w:val="00C54E9A"/>
    <w:rsid w:val="00C5517B"/>
    <w:rsid w:val="00C552D3"/>
    <w:rsid w:val="00C55468"/>
    <w:rsid w:val="00C558E5"/>
    <w:rsid w:val="00C55B43"/>
    <w:rsid w:val="00C560A9"/>
    <w:rsid w:val="00C56125"/>
    <w:rsid w:val="00C56521"/>
    <w:rsid w:val="00C565CB"/>
    <w:rsid w:val="00C56974"/>
    <w:rsid w:val="00C569D4"/>
    <w:rsid w:val="00C56A23"/>
    <w:rsid w:val="00C56C0A"/>
    <w:rsid w:val="00C56D36"/>
    <w:rsid w:val="00C56E2E"/>
    <w:rsid w:val="00C56EE2"/>
    <w:rsid w:val="00C56EEF"/>
    <w:rsid w:val="00C56F30"/>
    <w:rsid w:val="00C572F4"/>
    <w:rsid w:val="00C57349"/>
    <w:rsid w:val="00C574F9"/>
    <w:rsid w:val="00C57639"/>
    <w:rsid w:val="00C576B5"/>
    <w:rsid w:val="00C57724"/>
    <w:rsid w:val="00C57787"/>
    <w:rsid w:val="00C57A20"/>
    <w:rsid w:val="00C57BE2"/>
    <w:rsid w:val="00C57D5E"/>
    <w:rsid w:val="00C57DB5"/>
    <w:rsid w:val="00C57F5C"/>
    <w:rsid w:val="00C600A2"/>
    <w:rsid w:val="00C604D9"/>
    <w:rsid w:val="00C60616"/>
    <w:rsid w:val="00C6067B"/>
    <w:rsid w:val="00C60CCF"/>
    <w:rsid w:val="00C611AB"/>
    <w:rsid w:val="00C6178D"/>
    <w:rsid w:val="00C61A63"/>
    <w:rsid w:val="00C6214D"/>
    <w:rsid w:val="00C623D0"/>
    <w:rsid w:val="00C6255B"/>
    <w:rsid w:val="00C628E9"/>
    <w:rsid w:val="00C62F6B"/>
    <w:rsid w:val="00C630BE"/>
    <w:rsid w:val="00C631D3"/>
    <w:rsid w:val="00C632EC"/>
    <w:rsid w:val="00C63309"/>
    <w:rsid w:val="00C63C21"/>
    <w:rsid w:val="00C63CED"/>
    <w:rsid w:val="00C63D89"/>
    <w:rsid w:val="00C63D92"/>
    <w:rsid w:val="00C63F8B"/>
    <w:rsid w:val="00C64315"/>
    <w:rsid w:val="00C65290"/>
    <w:rsid w:val="00C652DF"/>
    <w:rsid w:val="00C6551B"/>
    <w:rsid w:val="00C65583"/>
    <w:rsid w:val="00C660D4"/>
    <w:rsid w:val="00C66529"/>
    <w:rsid w:val="00C665E8"/>
    <w:rsid w:val="00C66C2B"/>
    <w:rsid w:val="00C66D0A"/>
    <w:rsid w:val="00C671DC"/>
    <w:rsid w:val="00C675D6"/>
    <w:rsid w:val="00C677D8"/>
    <w:rsid w:val="00C679BD"/>
    <w:rsid w:val="00C67A9A"/>
    <w:rsid w:val="00C67ADD"/>
    <w:rsid w:val="00C67C49"/>
    <w:rsid w:val="00C67C78"/>
    <w:rsid w:val="00C67EB0"/>
    <w:rsid w:val="00C70223"/>
    <w:rsid w:val="00C7023B"/>
    <w:rsid w:val="00C7030C"/>
    <w:rsid w:val="00C70445"/>
    <w:rsid w:val="00C704B4"/>
    <w:rsid w:val="00C706FF"/>
    <w:rsid w:val="00C70737"/>
    <w:rsid w:val="00C70867"/>
    <w:rsid w:val="00C709FC"/>
    <w:rsid w:val="00C70A0A"/>
    <w:rsid w:val="00C70AB5"/>
    <w:rsid w:val="00C70AE8"/>
    <w:rsid w:val="00C70B4F"/>
    <w:rsid w:val="00C70D09"/>
    <w:rsid w:val="00C70F25"/>
    <w:rsid w:val="00C7104C"/>
    <w:rsid w:val="00C7154C"/>
    <w:rsid w:val="00C71564"/>
    <w:rsid w:val="00C71800"/>
    <w:rsid w:val="00C71937"/>
    <w:rsid w:val="00C71B6C"/>
    <w:rsid w:val="00C71C10"/>
    <w:rsid w:val="00C71DEF"/>
    <w:rsid w:val="00C71F01"/>
    <w:rsid w:val="00C71FB9"/>
    <w:rsid w:val="00C7201C"/>
    <w:rsid w:val="00C722B8"/>
    <w:rsid w:val="00C722C1"/>
    <w:rsid w:val="00C7268C"/>
    <w:rsid w:val="00C72988"/>
    <w:rsid w:val="00C72D83"/>
    <w:rsid w:val="00C72F27"/>
    <w:rsid w:val="00C73072"/>
    <w:rsid w:val="00C730BB"/>
    <w:rsid w:val="00C7315A"/>
    <w:rsid w:val="00C73296"/>
    <w:rsid w:val="00C733E9"/>
    <w:rsid w:val="00C7341B"/>
    <w:rsid w:val="00C739EE"/>
    <w:rsid w:val="00C73A06"/>
    <w:rsid w:val="00C73F44"/>
    <w:rsid w:val="00C73F70"/>
    <w:rsid w:val="00C74389"/>
    <w:rsid w:val="00C7492B"/>
    <w:rsid w:val="00C74C4F"/>
    <w:rsid w:val="00C753D2"/>
    <w:rsid w:val="00C755D1"/>
    <w:rsid w:val="00C7581D"/>
    <w:rsid w:val="00C75A42"/>
    <w:rsid w:val="00C75B94"/>
    <w:rsid w:val="00C75CCD"/>
    <w:rsid w:val="00C75FC3"/>
    <w:rsid w:val="00C7619A"/>
    <w:rsid w:val="00C76399"/>
    <w:rsid w:val="00C7657B"/>
    <w:rsid w:val="00C7685D"/>
    <w:rsid w:val="00C76882"/>
    <w:rsid w:val="00C76917"/>
    <w:rsid w:val="00C76A58"/>
    <w:rsid w:val="00C76C0E"/>
    <w:rsid w:val="00C76D1C"/>
    <w:rsid w:val="00C77237"/>
    <w:rsid w:val="00C77424"/>
    <w:rsid w:val="00C77532"/>
    <w:rsid w:val="00C7755D"/>
    <w:rsid w:val="00C77654"/>
    <w:rsid w:val="00C77689"/>
    <w:rsid w:val="00C777DF"/>
    <w:rsid w:val="00C77A4B"/>
    <w:rsid w:val="00C77AFC"/>
    <w:rsid w:val="00C77C17"/>
    <w:rsid w:val="00C80038"/>
    <w:rsid w:val="00C80152"/>
    <w:rsid w:val="00C804BC"/>
    <w:rsid w:val="00C807BD"/>
    <w:rsid w:val="00C80B04"/>
    <w:rsid w:val="00C80B45"/>
    <w:rsid w:val="00C80E3D"/>
    <w:rsid w:val="00C810F5"/>
    <w:rsid w:val="00C81360"/>
    <w:rsid w:val="00C818A6"/>
    <w:rsid w:val="00C81BAA"/>
    <w:rsid w:val="00C81CB1"/>
    <w:rsid w:val="00C81CBC"/>
    <w:rsid w:val="00C823B3"/>
    <w:rsid w:val="00C825A1"/>
    <w:rsid w:val="00C82955"/>
    <w:rsid w:val="00C829D5"/>
    <w:rsid w:val="00C82C8B"/>
    <w:rsid w:val="00C82D44"/>
    <w:rsid w:val="00C82EE4"/>
    <w:rsid w:val="00C83721"/>
    <w:rsid w:val="00C838B0"/>
    <w:rsid w:val="00C83B28"/>
    <w:rsid w:val="00C83BCE"/>
    <w:rsid w:val="00C83D70"/>
    <w:rsid w:val="00C83D8E"/>
    <w:rsid w:val="00C83E38"/>
    <w:rsid w:val="00C83EB6"/>
    <w:rsid w:val="00C841BB"/>
    <w:rsid w:val="00C845F5"/>
    <w:rsid w:val="00C846C0"/>
    <w:rsid w:val="00C846C3"/>
    <w:rsid w:val="00C84799"/>
    <w:rsid w:val="00C8496E"/>
    <w:rsid w:val="00C84B8C"/>
    <w:rsid w:val="00C84C3D"/>
    <w:rsid w:val="00C84C51"/>
    <w:rsid w:val="00C84D43"/>
    <w:rsid w:val="00C84E0A"/>
    <w:rsid w:val="00C84EF5"/>
    <w:rsid w:val="00C84F20"/>
    <w:rsid w:val="00C850C5"/>
    <w:rsid w:val="00C85874"/>
    <w:rsid w:val="00C85880"/>
    <w:rsid w:val="00C858F4"/>
    <w:rsid w:val="00C85934"/>
    <w:rsid w:val="00C85967"/>
    <w:rsid w:val="00C859E9"/>
    <w:rsid w:val="00C85CFA"/>
    <w:rsid w:val="00C86264"/>
    <w:rsid w:val="00C86999"/>
    <w:rsid w:val="00C869D3"/>
    <w:rsid w:val="00C87222"/>
    <w:rsid w:val="00C87247"/>
    <w:rsid w:val="00C87314"/>
    <w:rsid w:val="00C87850"/>
    <w:rsid w:val="00C87B79"/>
    <w:rsid w:val="00C87CD3"/>
    <w:rsid w:val="00C87E22"/>
    <w:rsid w:val="00C87E6B"/>
    <w:rsid w:val="00C87EDF"/>
    <w:rsid w:val="00C902B5"/>
    <w:rsid w:val="00C904FD"/>
    <w:rsid w:val="00C906D4"/>
    <w:rsid w:val="00C906E3"/>
    <w:rsid w:val="00C90967"/>
    <w:rsid w:val="00C90A4C"/>
    <w:rsid w:val="00C90BD9"/>
    <w:rsid w:val="00C90D5A"/>
    <w:rsid w:val="00C9109B"/>
    <w:rsid w:val="00C9119A"/>
    <w:rsid w:val="00C9126A"/>
    <w:rsid w:val="00C913CC"/>
    <w:rsid w:val="00C91687"/>
    <w:rsid w:val="00C91692"/>
    <w:rsid w:val="00C91887"/>
    <w:rsid w:val="00C91CF5"/>
    <w:rsid w:val="00C92187"/>
    <w:rsid w:val="00C922ED"/>
    <w:rsid w:val="00C925F5"/>
    <w:rsid w:val="00C926C9"/>
    <w:rsid w:val="00C926D8"/>
    <w:rsid w:val="00C92A69"/>
    <w:rsid w:val="00C9324F"/>
    <w:rsid w:val="00C93299"/>
    <w:rsid w:val="00C932E7"/>
    <w:rsid w:val="00C933E5"/>
    <w:rsid w:val="00C933EC"/>
    <w:rsid w:val="00C93708"/>
    <w:rsid w:val="00C937DD"/>
    <w:rsid w:val="00C9392C"/>
    <w:rsid w:val="00C93BCC"/>
    <w:rsid w:val="00C93C5D"/>
    <w:rsid w:val="00C93EC2"/>
    <w:rsid w:val="00C945B0"/>
    <w:rsid w:val="00C94A1B"/>
    <w:rsid w:val="00C94AC6"/>
    <w:rsid w:val="00C94B5A"/>
    <w:rsid w:val="00C94B5F"/>
    <w:rsid w:val="00C94C63"/>
    <w:rsid w:val="00C94C6C"/>
    <w:rsid w:val="00C950A1"/>
    <w:rsid w:val="00C9541B"/>
    <w:rsid w:val="00C9545B"/>
    <w:rsid w:val="00C95A44"/>
    <w:rsid w:val="00C95B53"/>
    <w:rsid w:val="00C95BD8"/>
    <w:rsid w:val="00C95F28"/>
    <w:rsid w:val="00C96000"/>
    <w:rsid w:val="00C964CF"/>
    <w:rsid w:val="00C96797"/>
    <w:rsid w:val="00C96B06"/>
    <w:rsid w:val="00C96BE0"/>
    <w:rsid w:val="00C96F5B"/>
    <w:rsid w:val="00C96FAD"/>
    <w:rsid w:val="00C96FF9"/>
    <w:rsid w:val="00C973A8"/>
    <w:rsid w:val="00C97D03"/>
    <w:rsid w:val="00C97D71"/>
    <w:rsid w:val="00C97F1C"/>
    <w:rsid w:val="00CA0238"/>
    <w:rsid w:val="00CA0492"/>
    <w:rsid w:val="00CA0521"/>
    <w:rsid w:val="00CA091F"/>
    <w:rsid w:val="00CA0CA1"/>
    <w:rsid w:val="00CA1424"/>
    <w:rsid w:val="00CA150A"/>
    <w:rsid w:val="00CA1969"/>
    <w:rsid w:val="00CA19B4"/>
    <w:rsid w:val="00CA2389"/>
    <w:rsid w:val="00CA24AB"/>
    <w:rsid w:val="00CA29C9"/>
    <w:rsid w:val="00CA2B48"/>
    <w:rsid w:val="00CA2CF5"/>
    <w:rsid w:val="00CA2D4B"/>
    <w:rsid w:val="00CA2EB4"/>
    <w:rsid w:val="00CA2EEF"/>
    <w:rsid w:val="00CA2F0E"/>
    <w:rsid w:val="00CA2F72"/>
    <w:rsid w:val="00CA3230"/>
    <w:rsid w:val="00CA3415"/>
    <w:rsid w:val="00CA34E1"/>
    <w:rsid w:val="00CA34FF"/>
    <w:rsid w:val="00CA3528"/>
    <w:rsid w:val="00CA371A"/>
    <w:rsid w:val="00CA3757"/>
    <w:rsid w:val="00CA37A3"/>
    <w:rsid w:val="00CA3823"/>
    <w:rsid w:val="00CA3A7C"/>
    <w:rsid w:val="00CA3BC9"/>
    <w:rsid w:val="00CA3E15"/>
    <w:rsid w:val="00CA3FC6"/>
    <w:rsid w:val="00CA4069"/>
    <w:rsid w:val="00CA433F"/>
    <w:rsid w:val="00CA4A03"/>
    <w:rsid w:val="00CA4A6E"/>
    <w:rsid w:val="00CA4E30"/>
    <w:rsid w:val="00CA554E"/>
    <w:rsid w:val="00CA5644"/>
    <w:rsid w:val="00CA5850"/>
    <w:rsid w:val="00CA5A18"/>
    <w:rsid w:val="00CA5C3F"/>
    <w:rsid w:val="00CA5D6D"/>
    <w:rsid w:val="00CA5E6D"/>
    <w:rsid w:val="00CA5FC3"/>
    <w:rsid w:val="00CA6867"/>
    <w:rsid w:val="00CA6A11"/>
    <w:rsid w:val="00CA6B0B"/>
    <w:rsid w:val="00CA7114"/>
    <w:rsid w:val="00CA7299"/>
    <w:rsid w:val="00CA7381"/>
    <w:rsid w:val="00CA7450"/>
    <w:rsid w:val="00CA7654"/>
    <w:rsid w:val="00CA7B49"/>
    <w:rsid w:val="00CA7C38"/>
    <w:rsid w:val="00CA7C56"/>
    <w:rsid w:val="00CA7ECA"/>
    <w:rsid w:val="00CB00A1"/>
    <w:rsid w:val="00CB050C"/>
    <w:rsid w:val="00CB0BF1"/>
    <w:rsid w:val="00CB112E"/>
    <w:rsid w:val="00CB1819"/>
    <w:rsid w:val="00CB1891"/>
    <w:rsid w:val="00CB1919"/>
    <w:rsid w:val="00CB1AB6"/>
    <w:rsid w:val="00CB1EEC"/>
    <w:rsid w:val="00CB1F22"/>
    <w:rsid w:val="00CB1FE0"/>
    <w:rsid w:val="00CB2177"/>
    <w:rsid w:val="00CB2195"/>
    <w:rsid w:val="00CB2241"/>
    <w:rsid w:val="00CB2426"/>
    <w:rsid w:val="00CB25A4"/>
    <w:rsid w:val="00CB26C1"/>
    <w:rsid w:val="00CB298F"/>
    <w:rsid w:val="00CB2B1C"/>
    <w:rsid w:val="00CB2E28"/>
    <w:rsid w:val="00CB2ED0"/>
    <w:rsid w:val="00CB2EEE"/>
    <w:rsid w:val="00CB3188"/>
    <w:rsid w:val="00CB3194"/>
    <w:rsid w:val="00CB3254"/>
    <w:rsid w:val="00CB3457"/>
    <w:rsid w:val="00CB354C"/>
    <w:rsid w:val="00CB358E"/>
    <w:rsid w:val="00CB40A1"/>
    <w:rsid w:val="00CB4163"/>
    <w:rsid w:val="00CB4391"/>
    <w:rsid w:val="00CB45EF"/>
    <w:rsid w:val="00CB46EC"/>
    <w:rsid w:val="00CB47A0"/>
    <w:rsid w:val="00CB4891"/>
    <w:rsid w:val="00CB4960"/>
    <w:rsid w:val="00CB4B71"/>
    <w:rsid w:val="00CB4FCA"/>
    <w:rsid w:val="00CB4FD4"/>
    <w:rsid w:val="00CB526C"/>
    <w:rsid w:val="00CB533E"/>
    <w:rsid w:val="00CB53EB"/>
    <w:rsid w:val="00CB54B3"/>
    <w:rsid w:val="00CB553F"/>
    <w:rsid w:val="00CB55CF"/>
    <w:rsid w:val="00CB5626"/>
    <w:rsid w:val="00CB57D7"/>
    <w:rsid w:val="00CB59E2"/>
    <w:rsid w:val="00CB64A8"/>
    <w:rsid w:val="00CB68C6"/>
    <w:rsid w:val="00CB6BBD"/>
    <w:rsid w:val="00CB6F21"/>
    <w:rsid w:val="00CB70EE"/>
    <w:rsid w:val="00CB7642"/>
    <w:rsid w:val="00CB796F"/>
    <w:rsid w:val="00CB7B3C"/>
    <w:rsid w:val="00CB7B99"/>
    <w:rsid w:val="00CB7C0C"/>
    <w:rsid w:val="00CC029C"/>
    <w:rsid w:val="00CC034F"/>
    <w:rsid w:val="00CC0525"/>
    <w:rsid w:val="00CC091A"/>
    <w:rsid w:val="00CC09B1"/>
    <w:rsid w:val="00CC0A29"/>
    <w:rsid w:val="00CC0CED"/>
    <w:rsid w:val="00CC0E95"/>
    <w:rsid w:val="00CC0F8F"/>
    <w:rsid w:val="00CC1129"/>
    <w:rsid w:val="00CC125B"/>
    <w:rsid w:val="00CC12EE"/>
    <w:rsid w:val="00CC13C3"/>
    <w:rsid w:val="00CC15A1"/>
    <w:rsid w:val="00CC161E"/>
    <w:rsid w:val="00CC167E"/>
    <w:rsid w:val="00CC1725"/>
    <w:rsid w:val="00CC1B21"/>
    <w:rsid w:val="00CC1DC8"/>
    <w:rsid w:val="00CC2115"/>
    <w:rsid w:val="00CC2152"/>
    <w:rsid w:val="00CC23FB"/>
    <w:rsid w:val="00CC2453"/>
    <w:rsid w:val="00CC2520"/>
    <w:rsid w:val="00CC2550"/>
    <w:rsid w:val="00CC2693"/>
    <w:rsid w:val="00CC27EF"/>
    <w:rsid w:val="00CC2801"/>
    <w:rsid w:val="00CC284B"/>
    <w:rsid w:val="00CC2B03"/>
    <w:rsid w:val="00CC2D56"/>
    <w:rsid w:val="00CC2EEF"/>
    <w:rsid w:val="00CC300A"/>
    <w:rsid w:val="00CC3095"/>
    <w:rsid w:val="00CC30FE"/>
    <w:rsid w:val="00CC318D"/>
    <w:rsid w:val="00CC3AF1"/>
    <w:rsid w:val="00CC3DFB"/>
    <w:rsid w:val="00CC3E4E"/>
    <w:rsid w:val="00CC3E99"/>
    <w:rsid w:val="00CC42D8"/>
    <w:rsid w:val="00CC4322"/>
    <w:rsid w:val="00CC4532"/>
    <w:rsid w:val="00CC4616"/>
    <w:rsid w:val="00CC4A5A"/>
    <w:rsid w:val="00CC4C46"/>
    <w:rsid w:val="00CC4C72"/>
    <w:rsid w:val="00CC6040"/>
    <w:rsid w:val="00CC623E"/>
    <w:rsid w:val="00CC62FE"/>
    <w:rsid w:val="00CC6356"/>
    <w:rsid w:val="00CC638B"/>
    <w:rsid w:val="00CC6C6D"/>
    <w:rsid w:val="00CC7019"/>
    <w:rsid w:val="00CC74BD"/>
    <w:rsid w:val="00CC76D4"/>
    <w:rsid w:val="00CC78B0"/>
    <w:rsid w:val="00CC7DC3"/>
    <w:rsid w:val="00CD0241"/>
    <w:rsid w:val="00CD02D4"/>
    <w:rsid w:val="00CD06CD"/>
    <w:rsid w:val="00CD0DE2"/>
    <w:rsid w:val="00CD0F0E"/>
    <w:rsid w:val="00CD0FA3"/>
    <w:rsid w:val="00CD129D"/>
    <w:rsid w:val="00CD17EE"/>
    <w:rsid w:val="00CD1801"/>
    <w:rsid w:val="00CD1A39"/>
    <w:rsid w:val="00CD1BE7"/>
    <w:rsid w:val="00CD1C3C"/>
    <w:rsid w:val="00CD1C5D"/>
    <w:rsid w:val="00CD1DB0"/>
    <w:rsid w:val="00CD1FA4"/>
    <w:rsid w:val="00CD203D"/>
    <w:rsid w:val="00CD2134"/>
    <w:rsid w:val="00CD2194"/>
    <w:rsid w:val="00CD233F"/>
    <w:rsid w:val="00CD239D"/>
    <w:rsid w:val="00CD2A89"/>
    <w:rsid w:val="00CD2B8A"/>
    <w:rsid w:val="00CD2C71"/>
    <w:rsid w:val="00CD30C0"/>
    <w:rsid w:val="00CD323C"/>
    <w:rsid w:val="00CD36B7"/>
    <w:rsid w:val="00CD37DD"/>
    <w:rsid w:val="00CD3831"/>
    <w:rsid w:val="00CD3981"/>
    <w:rsid w:val="00CD3B8E"/>
    <w:rsid w:val="00CD3C01"/>
    <w:rsid w:val="00CD3D41"/>
    <w:rsid w:val="00CD3DEF"/>
    <w:rsid w:val="00CD3E65"/>
    <w:rsid w:val="00CD4457"/>
    <w:rsid w:val="00CD4606"/>
    <w:rsid w:val="00CD48C3"/>
    <w:rsid w:val="00CD4B70"/>
    <w:rsid w:val="00CD4C47"/>
    <w:rsid w:val="00CD4F6A"/>
    <w:rsid w:val="00CD506B"/>
    <w:rsid w:val="00CD5224"/>
    <w:rsid w:val="00CD524A"/>
    <w:rsid w:val="00CD531C"/>
    <w:rsid w:val="00CD5320"/>
    <w:rsid w:val="00CD54AF"/>
    <w:rsid w:val="00CD637A"/>
    <w:rsid w:val="00CD64F5"/>
    <w:rsid w:val="00CD677C"/>
    <w:rsid w:val="00CD6ACB"/>
    <w:rsid w:val="00CD6B7A"/>
    <w:rsid w:val="00CD794C"/>
    <w:rsid w:val="00CD7ACF"/>
    <w:rsid w:val="00CD7C08"/>
    <w:rsid w:val="00CD7DB0"/>
    <w:rsid w:val="00CD7DD1"/>
    <w:rsid w:val="00CE00C4"/>
    <w:rsid w:val="00CE0164"/>
    <w:rsid w:val="00CE0376"/>
    <w:rsid w:val="00CE06FA"/>
    <w:rsid w:val="00CE09E6"/>
    <w:rsid w:val="00CE0D5B"/>
    <w:rsid w:val="00CE0D7C"/>
    <w:rsid w:val="00CE1242"/>
    <w:rsid w:val="00CE1293"/>
    <w:rsid w:val="00CE138D"/>
    <w:rsid w:val="00CE13CC"/>
    <w:rsid w:val="00CE15D2"/>
    <w:rsid w:val="00CE1CE5"/>
    <w:rsid w:val="00CE1EDA"/>
    <w:rsid w:val="00CE2331"/>
    <w:rsid w:val="00CE2424"/>
    <w:rsid w:val="00CE24F9"/>
    <w:rsid w:val="00CE2732"/>
    <w:rsid w:val="00CE2961"/>
    <w:rsid w:val="00CE2DA3"/>
    <w:rsid w:val="00CE2DAC"/>
    <w:rsid w:val="00CE302E"/>
    <w:rsid w:val="00CE319F"/>
    <w:rsid w:val="00CE32F3"/>
    <w:rsid w:val="00CE3643"/>
    <w:rsid w:val="00CE39A9"/>
    <w:rsid w:val="00CE3A8A"/>
    <w:rsid w:val="00CE3BA0"/>
    <w:rsid w:val="00CE3D86"/>
    <w:rsid w:val="00CE3D9A"/>
    <w:rsid w:val="00CE3DBE"/>
    <w:rsid w:val="00CE3F46"/>
    <w:rsid w:val="00CE4012"/>
    <w:rsid w:val="00CE426C"/>
    <w:rsid w:val="00CE435F"/>
    <w:rsid w:val="00CE451A"/>
    <w:rsid w:val="00CE458F"/>
    <w:rsid w:val="00CE472D"/>
    <w:rsid w:val="00CE4A61"/>
    <w:rsid w:val="00CE4EE5"/>
    <w:rsid w:val="00CE5555"/>
    <w:rsid w:val="00CE562A"/>
    <w:rsid w:val="00CE58E3"/>
    <w:rsid w:val="00CE5A55"/>
    <w:rsid w:val="00CE5E38"/>
    <w:rsid w:val="00CE61DF"/>
    <w:rsid w:val="00CE6332"/>
    <w:rsid w:val="00CE63F6"/>
    <w:rsid w:val="00CE67AB"/>
    <w:rsid w:val="00CE6933"/>
    <w:rsid w:val="00CE6AAD"/>
    <w:rsid w:val="00CE6B7C"/>
    <w:rsid w:val="00CE6CDB"/>
    <w:rsid w:val="00CE6DE2"/>
    <w:rsid w:val="00CE6FF8"/>
    <w:rsid w:val="00CE704E"/>
    <w:rsid w:val="00CE7314"/>
    <w:rsid w:val="00CE781E"/>
    <w:rsid w:val="00CF004A"/>
    <w:rsid w:val="00CF00A8"/>
    <w:rsid w:val="00CF00AF"/>
    <w:rsid w:val="00CF045B"/>
    <w:rsid w:val="00CF058A"/>
    <w:rsid w:val="00CF05EB"/>
    <w:rsid w:val="00CF060E"/>
    <w:rsid w:val="00CF0825"/>
    <w:rsid w:val="00CF0FAD"/>
    <w:rsid w:val="00CF1184"/>
    <w:rsid w:val="00CF13DB"/>
    <w:rsid w:val="00CF1753"/>
    <w:rsid w:val="00CF1774"/>
    <w:rsid w:val="00CF1915"/>
    <w:rsid w:val="00CF1AAC"/>
    <w:rsid w:val="00CF1BF6"/>
    <w:rsid w:val="00CF1CE9"/>
    <w:rsid w:val="00CF1E12"/>
    <w:rsid w:val="00CF22F3"/>
    <w:rsid w:val="00CF2E5E"/>
    <w:rsid w:val="00CF2FEE"/>
    <w:rsid w:val="00CF3621"/>
    <w:rsid w:val="00CF3A38"/>
    <w:rsid w:val="00CF3B47"/>
    <w:rsid w:val="00CF3DBC"/>
    <w:rsid w:val="00CF404A"/>
    <w:rsid w:val="00CF424E"/>
    <w:rsid w:val="00CF4397"/>
    <w:rsid w:val="00CF45D3"/>
    <w:rsid w:val="00CF47A2"/>
    <w:rsid w:val="00CF4951"/>
    <w:rsid w:val="00CF4C2B"/>
    <w:rsid w:val="00CF4D2E"/>
    <w:rsid w:val="00CF4F15"/>
    <w:rsid w:val="00CF51B4"/>
    <w:rsid w:val="00CF53EA"/>
    <w:rsid w:val="00CF5674"/>
    <w:rsid w:val="00CF5914"/>
    <w:rsid w:val="00CF5A07"/>
    <w:rsid w:val="00CF5D7D"/>
    <w:rsid w:val="00CF5EEE"/>
    <w:rsid w:val="00CF6006"/>
    <w:rsid w:val="00CF6027"/>
    <w:rsid w:val="00CF6075"/>
    <w:rsid w:val="00CF6324"/>
    <w:rsid w:val="00CF663F"/>
    <w:rsid w:val="00CF66CA"/>
    <w:rsid w:val="00CF68D7"/>
    <w:rsid w:val="00CF699C"/>
    <w:rsid w:val="00CF6A6E"/>
    <w:rsid w:val="00CF6B19"/>
    <w:rsid w:val="00CF6E1D"/>
    <w:rsid w:val="00CF6F81"/>
    <w:rsid w:val="00CF72B8"/>
    <w:rsid w:val="00CF7715"/>
    <w:rsid w:val="00CF772E"/>
    <w:rsid w:val="00CF794F"/>
    <w:rsid w:val="00CF7B25"/>
    <w:rsid w:val="00CF7B4C"/>
    <w:rsid w:val="00CF7BFA"/>
    <w:rsid w:val="00CF7E60"/>
    <w:rsid w:val="00CF7FC6"/>
    <w:rsid w:val="00D00265"/>
    <w:rsid w:val="00D00346"/>
    <w:rsid w:val="00D00E11"/>
    <w:rsid w:val="00D01157"/>
    <w:rsid w:val="00D0128C"/>
    <w:rsid w:val="00D0180B"/>
    <w:rsid w:val="00D01AE4"/>
    <w:rsid w:val="00D01B53"/>
    <w:rsid w:val="00D01C50"/>
    <w:rsid w:val="00D01CF1"/>
    <w:rsid w:val="00D01DAA"/>
    <w:rsid w:val="00D0207A"/>
    <w:rsid w:val="00D026D4"/>
    <w:rsid w:val="00D0272C"/>
    <w:rsid w:val="00D0287B"/>
    <w:rsid w:val="00D0287F"/>
    <w:rsid w:val="00D02BF2"/>
    <w:rsid w:val="00D02DA0"/>
    <w:rsid w:val="00D03148"/>
    <w:rsid w:val="00D036C1"/>
    <w:rsid w:val="00D03E6A"/>
    <w:rsid w:val="00D03F80"/>
    <w:rsid w:val="00D04346"/>
    <w:rsid w:val="00D044E5"/>
    <w:rsid w:val="00D04B0C"/>
    <w:rsid w:val="00D04D4F"/>
    <w:rsid w:val="00D04FE7"/>
    <w:rsid w:val="00D0548B"/>
    <w:rsid w:val="00D05D48"/>
    <w:rsid w:val="00D05E6E"/>
    <w:rsid w:val="00D05EC1"/>
    <w:rsid w:val="00D06084"/>
    <w:rsid w:val="00D06697"/>
    <w:rsid w:val="00D068A8"/>
    <w:rsid w:val="00D06A26"/>
    <w:rsid w:val="00D06A2F"/>
    <w:rsid w:val="00D06A70"/>
    <w:rsid w:val="00D06A81"/>
    <w:rsid w:val="00D06C2F"/>
    <w:rsid w:val="00D06CAA"/>
    <w:rsid w:val="00D06EB7"/>
    <w:rsid w:val="00D07021"/>
    <w:rsid w:val="00D07238"/>
    <w:rsid w:val="00D072B6"/>
    <w:rsid w:val="00D07512"/>
    <w:rsid w:val="00D07A35"/>
    <w:rsid w:val="00D07B25"/>
    <w:rsid w:val="00D103B3"/>
    <w:rsid w:val="00D10541"/>
    <w:rsid w:val="00D10581"/>
    <w:rsid w:val="00D10673"/>
    <w:rsid w:val="00D109F1"/>
    <w:rsid w:val="00D10B18"/>
    <w:rsid w:val="00D10C09"/>
    <w:rsid w:val="00D10CAF"/>
    <w:rsid w:val="00D10F55"/>
    <w:rsid w:val="00D115B8"/>
    <w:rsid w:val="00D1178D"/>
    <w:rsid w:val="00D11ABC"/>
    <w:rsid w:val="00D11F9F"/>
    <w:rsid w:val="00D11FFD"/>
    <w:rsid w:val="00D124C4"/>
    <w:rsid w:val="00D12688"/>
    <w:rsid w:val="00D126C6"/>
    <w:rsid w:val="00D12839"/>
    <w:rsid w:val="00D12852"/>
    <w:rsid w:val="00D12B4F"/>
    <w:rsid w:val="00D12F1F"/>
    <w:rsid w:val="00D12F91"/>
    <w:rsid w:val="00D12F9B"/>
    <w:rsid w:val="00D12FC9"/>
    <w:rsid w:val="00D13036"/>
    <w:rsid w:val="00D13140"/>
    <w:rsid w:val="00D13364"/>
    <w:rsid w:val="00D13741"/>
    <w:rsid w:val="00D139B1"/>
    <w:rsid w:val="00D13EF5"/>
    <w:rsid w:val="00D14358"/>
    <w:rsid w:val="00D14546"/>
    <w:rsid w:val="00D14574"/>
    <w:rsid w:val="00D149D7"/>
    <w:rsid w:val="00D14BEE"/>
    <w:rsid w:val="00D15318"/>
    <w:rsid w:val="00D1535D"/>
    <w:rsid w:val="00D15552"/>
    <w:rsid w:val="00D15B13"/>
    <w:rsid w:val="00D15CB3"/>
    <w:rsid w:val="00D16098"/>
    <w:rsid w:val="00D162A9"/>
    <w:rsid w:val="00D16A73"/>
    <w:rsid w:val="00D16B4C"/>
    <w:rsid w:val="00D16BA6"/>
    <w:rsid w:val="00D16C85"/>
    <w:rsid w:val="00D16D68"/>
    <w:rsid w:val="00D16DCC"/>
    <w:rsid w:val="00D16E9E"/>
    <w:rsid w:val="00D16F4A"/>
    <w:rsid w:val="00D16FA9"/>
    <w:rsid w:val="00D17571"/>
    <w:rsid w:val="00D1775C"/>
    <w:rsid w:val="00D177C7"/>
    <w:rsid w:val="00D17805"/>
    <w:rsid w:val="00D178D0"/>
    <w:rsid w:val="00D17998"/>
    <w:rsid w:val="00D17DCB"/>
    <w:rsid w:val="00D17F1F"/>
    <w:rsid w:val="00D17FBD"/>
    <w:rsid w:val="00D17FDF"/>
    <w:rsid w:val="00D17FFE"/>
    <w:rsid w:val="00D20620"/>
    <w:rsid w:val="00D208C6"/>
    <w:rsid w:val="00D20EE2"/>
    <w:rsid w:val="00D21325"/>
    <w:rsid w:val="00D214C2"/>
    <w:rsid w:val="00D21551"/>
    <w:rsid w:val="00D21667"/>
    <w:rsid w:val="00D217E7"/>
    <w:rsid w:val="00D21901"/>
    <w:rsid w:val="00D219A1"/>
    <w:rsid w:val="00D21A84"/>
    <w:rsid w:val="00D21EC1"/>
    <w:rsid w:val="00D22069"/>
    <w:rsid w:val="00D22214"/>
    <w:rsid w:val="00D227DB"/>
    <w:rsid w:val="00D22937"/>
    <w:rsid w:val="00D22B51"/>
    <w:rsid w:val="00D22E36"/>
    <w:rsid w:val="00D22F60"/>
    <w:rsid w:val="00D22FCF"/>
    <w:rsid w:val="00D23053"/>
    <w:rsid w:val="00D231C9"/>
    <w:rsid w:val="00D23732"/>
    <w:rsid w:val="00D237B4"/>
    <w:rsid w:val="00D23A63"/>
    <w:rsid w:val="00D23EA5"/>
    <w:rsid w:val="00D23F68"/>
    <w:rsid w:val="00D24147"/>
    <w:rsid w:val="00D2431E"/>
    <w:rsid w:val="00D24719"/>
    <w:rsid w:val="00D24738"/>
    <w:rsid w:val="00D2476B"/>
    <w:rsid w:val="00D2481D"/>
    <w:rsid w:val="00D24BD4"/>
    <w:rsid w:val="00D24C4B"/>
    <w:rsid w:val="00D24C63"/>
    <w:rsid w:val="00D24D24"/>
    <w:rsid w:val="00D24E3D"/>
    <w:rsid w:val="00D25007"/>
    <w:rsid w:val="00D25047"/>
    <w:rsid w:val="00D2549F"/>
    <w:rsid w:val="00D25716"/>
    <w:rsid w:val="00D2591B"/>
    <w:rsid w:val="00D259BD"/>
    <w:rsid w:val="00D25D21"/>
    <w:rsid w:val="00D25E19"/>
    <w:rsid w:val="00D25F54"/>
    <w:rsid w:val="00D26204"/>
    <w:rsid w:val="00D26477"/>
    <w:rsid w:val="00D264B3"/>
    <w:rsid w:val="00D26514"/>
    <w:rsid w:val="00D26560"/>
    <w:rsid w:val="00D265FA"/>
    <w:rsid w:val="00D266AF"/>
    <w:rsid w:val="00D267B2"/>
    <w:rsid w:val="00D2690C"/>
    <w:rsid w:val="00D26B8B"/>
    <w:rsid w:val="00D2710F"/>
    <w:rsid w:val="00D272EB"/>
    <w:rsid w:val="00D275D9"/>
    <w:rsid w:val="00D277FB"/>
    <w:rsid w:val="00D27ACC"/>
    <w:rsid w:val="00D27BA6"/>
    <w:rsid w:val="00D27BCC"/>
    <w:rsid w:val="00D27E9B"/>
    <w:rsid w:val="00D30391"/>
    <w:rsid w:val="00D3043A"/>
    <w:rsid w:val="00D30500"/>
    <w:rsid w:val="00D307C2"/>
    <w:rsid w:val="00D30E87"/>
    <w:rsid w:val="00D30FD1"/>
    <w:rsid w:val="00D310CF"/>
    <w:rsid w:val="00D313D5"/>
    <w:rsid w:val="00D31678"/>
    <w:rsid w:val="00D31823"/>
    <w:rsid w:val="00D319B2"/>
    <w:rsid w:val="00D31B22"/>
    <w:rsid w:val="00D31F85"/>
    <w:rsid w:val="00D325EE"/>
    <w:rsid w:val="00D326D9"/>
    <w:rsid w:val="00D32B0C"/>
    <w:rsid w:val="00D32BF1"/>
    <w:rsid w:val="00D33396"/>
    <w:rsid w:val="00D3385B"/>
    <w:rsid w:val="00D3393D"/>
    <w:rsid w:val="00D339B7"/>
    <w:rsid w:val="00D33B4C"/>
    <w:rsid w:val="00D33CFC"/>
    <w:rsid w:val="00D3417F"/>
    <w:rsid w:val="00D341A6"/>
    <w:rsid w:val="00D344CD"/>
    <w:rsid w:val="00D347D9"/>
    <w:rsid w:val="00D348C3"/>
    <w:rsid w:val="00D34992"/>
    <w:rsid w:val="00D34C14"/>
    <w:rsid w:val="00D34C28"/>
    <w:rsid w:val="00D34F53"/>
    <w:rsid w:val="00D34FBF"/>
    <w:rsid w:val="00D35109"/>
    <w:rsid w:val="00D3540A"/>
    <w:rsid w:val="00D35729"/>
    <w:rsid w:val="00D35968"/>
    <w:rsid w:val="00D35971"/>
    <w:rsid w:val="00D35AAF"/>
    <w:rsid w:val="00D35B0B"/>
    <w:rsid w:val="00D35B93"/>
    <w:rsid w:val="00D35EFE"/>
    <w:rsid w:val="00D361A0"/>
    <w:rsid w:val="00D361FC"/>
    <w:rsid w:val="00D362B5"/>
    <w:rsid w:val="00D36416"/>
    <w:rsid w:val="00D368B9"/>
    <w:rsid w:val="00D368D2"/>
    <w:rsid w:val="00D36BD5"/>
    <w:rsid w:val="00D36C40"/>
    <w:rsid w:val="00D36C88"/>
    <w:rsid w:val="00D3765B"/>
    <w:rsid w:val="00D37767"/>
    <w:rsid w:val="00D37C7A"/>
    <w:rsid w:val="00D37D5E"/>
    <w:rsid w:val="00D37E34"/>
    <w:rsid w:val="00D400D2"/>
    <w:rsid w:val="00D40360"/>
    <w:rsid w:val="00D40452"/>
    <w:rsid w:val="00D404BC"/>
    <w:rsid w:val="00D4064C"/>
    <w:rsid w:val="00D40685"/>
    <w:rsid w:val="00D406A6"/>
    <w:rsid w:val="00D407ED"/>
    <w:rsid w:val="00D40835"/>
    <w:rsid w:val="00D408FD"/>
    <w:rsid w:val="00D409A3"/>
    <w:rsid w:val="00D413B3"/>
    <w:rsid w:val="00D416A4"/>
    <w:rsid w:val="00D41734"/>
    <w:rsid w:val="00D41B43"/>
    <w:rsid w:val="00D41B54"/>
    <w:rsid w:val="00D41BFD"/>
    <w:rsid w:val="00D41C80"/>
    <w:rsid w:val="00D41CF3"/>
    <w:rsid w:val="00D41DF3"/>
    <w:rsid w:val="00D41F23"/>
    <w:rsid w:val="00D420D6"/>
    <w:rsid w:val="00D422E7"/>
    <w:rsid w:val="00D42454"/>
    <w:rsid w:val="00D4250C"/>
    <w:rsid w:val="00D42745"/>
    <w:rsid w:val="00D42910"/>
    <w:rsid w:val="00D42AEF"/>
    <w:rsid w:val="00D42B79"/>
    <w:rsid w:val="00D42FB7"/>
    <w:rsid w:val="00D43355"/>
    <w:rsid w:val="00D436F7"/>
    <w:rsid w:val="00D4384F"/>
    <w:rsid w:val="00D439AE"/>
    <w:rsid w:val="00D439C2"/>
    <w:rsid w:val="00D43ECB"/>
    <w:rsid w:val="00D442AB"/>
    <w:rsid w:val="00D4468D"/>
    <w:rsid w:val="00D44ADF"/>
    <w:rsid w:val="00D44B4A"/>
    <w:rsid w:val="00D452FB"/>
    <w:rsid w:val="00D4546D"/>
    <w:rsid w:val="00D4552F"/>
    <w:rsid w:val="00D45A15"/>
    <w:rsid w:val="00D45CE3"/>
    <w:rsid w:val="00D45F65"/>
    <w:rsid w:val="00D4600F"/>
    <w:rsid w:val="00D462D6"/>
    <w:rsid w:val="00D4647B"/>
    <w:rsid w:val="00D467D1"/>
    <w:rsid w:val="00D46FCA"/>
    <w:rsid w:val="00D4725A"/>
    <w:rsid w:val="00D473B5"/>
    <w:rsid w:val="00D475B4"/>
    <w:rsid w:val="00D47663"/>
    <w:rsid w:val="00D476E2"/>
    <w:rsid w:val="00D47AA3"/>
    <w:rsid w:val="00D47CFC"/>
    <w:rsid w:val="00D47E7F"/>
    <w:rsid w:val="00D50149"/>
    <w:rsid w:val="00D50218"/>
    <w:rsid w:val="00D5030F"/>
    <w:rsid w:val="00D50667"/>
    <w:rsid w:val="00D5078C"/>
    <w:rsid w:val="00D51045"/>
    <w:rsid w:val="00D51078"/>
    <w:rsid w:val="00D5113B"/>
    <w:rsid w:val="00D51238"/>
    <w:rsid w:val="00D51280"/>
    <w:rsid w:val="00D51309"/>
    <w:rsid w:val="00D51437"/>
    <w:rsid w:val="00D51698"/>
    <w:rsid w:val="00D516C9"/>
    <w:rsid w:val="00D51AD9"/>
    <w:rsid w:val="00D51EDE"/>
    <w:rsid w:val="00D52054"/>
    <w:rsid w:val="00D52189"/>
    <w:rsid w:val="00D52478"/>
    <w:rsid w:val="00D5271D"/>
    <w:rsid w:val="00D529BD"/>
    <w:rsid w:val="00D52B2A"/>
    <w:rsid w:val="00D52BE7"/>
    <w:rsid w:val="00D52BF3"/>
    <w:rsid w:val="00D52D3F"/>
    <w:rsid w:val="00D52DEB"/>
    <w:rsid w:val="00D52E0B"/>
    <w:rsid w:val="00D53230"/>
    <w:rsid w:val="00D53353"/>
    <w:rsid w:val="00D53402"/>
    <w:rsid w:val="00D53876"/>
    <w:rsid w:val="00D5390B"/>
    <w:rsid w:val="00D53915"/>
    <w:rsid w:val="00D53B40"/>
    <w:rsid w:val="00D54073"/>
    <w:rsid w:val="00D54282"/>
    <w:rsid w:val="00D543AF"/>
    <w:rsid w:val="00D543B1"/>
    <w:rsid w:val="00D54664"/>
    <w:rsid w:val="00D54850"/>
    <w:rsid w:val="00D54F66"/>
    <w:rsid w:val="00D54FA0"/>
    <w:rsid w:val="00D54FAE"/>
    <w:rsid w:val="00D5523F"/>
    <w:rsid w:val="00D55256"/>
    <w:rsid w:val="00D553F5"/>
    <w:rsid w:val="00D5544D"/>
    <w:rsid w:val="00D55509"/>
    <w:rsid w:val="00D55DBF"/>
    <w:rsid w:val="00D55E0A"/>
    <w:rsid w:val="00D55E21"/>
    <w:rsid w:val="00D55E7B"/>
    <w:rsid w:val="00D56052"/>
    <w:rsid w:val="00D56589"/>
    <w:rsid w:val="00D56619"/>
    <w:rsid w:val="00D5689A"/>
    <w:rsid w:val="00D56B1C"/>
    <w:rsid w:val="00D56B32"/>
    <w:rsid w:val="00D56C54"/>
    <w:rsid w:val="00D56D48"/>
    <w:rsid w:val="00D57287"/>
    <w:rsid w:val="00D5741E"/>
    <w:rsid w:val="00D57554"/>
    <w:rsid w:val="00D57633"/>
    <w:rsid w:val="00D57758"/>
    <w:rsid w:val="00D57A65"/>
    <w:rsid w:val="00D57A82"/>
    <w:rsid w:val="00D57BE7"/>
    <w:rsid w:val="00D57D61"/>
    <w:rsid w:val="00D57D84"/>
    <w:rsid w:val="00D600DB"/>
    <w:rsid w:val="00D603FB"/>
    <w:rsid w:val="00D60867"/>
    <w:rsid w:val="00D60C6C"/>
    <w:rsid w:val="00D60E54"/>
    <w:rsid w:val="00D60E63"/>
    <w:rsid w:val="00D60F69"/>
    <w:rsid w:val="00D610E9"/>
    <w:rsid w:val="00D6155A"/>
    <w:rsid w:val="00D6160C"/>
    <w:rsid w:val="00D61A09"/>
    <w:rsid w:val="00D61CB1"/>
    <w:rsid w:val="00D61E91"/>
    <w:rsid w:val="00D623C5"/>
    <w:rsid w:val="00D62565"/>
    <w:rsid w:val="00D62727"/>
    <w:rsid w:val="00D62BD4"/>
    <w:rsid w:val="00D62C8B"/>
    <w:rsid w:val="00D62D23"/>
    <w:rsid w:val="00D62DE7"/>
    <w:rsid w:val="00D62EEA"/>
    <w:rsid w:val="00D63039"/>
    <w:rsid w:val="00D630B5"/>
    <w:rsid w:val="00D631E8"/>
    <w:rsid w:val="00D63643"/>
    <w:rsid w:val="00D639DF"/>
    <w:rsid w:val="00D63B21"/>
    <w:rsid w:val="00D63E1F"/>
    <w:rsid w:val="00D63FEF"/>
    <w:rsid w:val="00D63FFE"/>
    <w:rsid w:val="00D64245"/>
    <w:rsid w:val="00D64446"/>
    <w:rsid w:val="00D6448A"/>
    <w:rsid w:val="00D644A3"/>
    <w:rsid w:val="00D6471B"/>
    <w:rsid w:val="00D6481D"/>
    <w:rsid w:val="00D64D71"/>
    <w:rsid w:val="00D64DA7"/>
    <w:rsid w:val="00D64E4F"/>
    <w:rsid w:val="00D64E86"/>
    <w:rsid w:val="00D64F54"/>
    <w:rsid w:val="00D65494"/>
    <w:rsid w:val="00D65543"/>
    <w:rsid w:val="00D655FA"/>
    <w:rsid w:val="00D656AB"/>
    <w:rsid w:val="00D65834"/>
    <w:rsid w:val="00D65CDA"/>
    <w:rsid w:val="00D66101"/>
    <w:rsid w:val="00D661DC"/>
    <w:rsid w:val="00D663B9"/>
    <w:rsid w:val="00D66854"/>
    <w:rsid w:val="00D6686E"/>
    <w:rsid w:val="00D66BFC"/>
    <w:rsid w:val="00D66F57"/>
    <w:rsid w:val="00D671C3"/>
    <w:rsid w:val="00D67507"/>
    <w:rsid w:val="00D6764A"/>
    <w:rsid w:val="00D67ACB"/>
    <w:rsid w:val="00D67F47"/>
    <w:rsid w:val="00D67F49"/>
    <w:rsid w:val="00D67FA7"/>
    <w:rsid w:val="00D67FE9"/>
    <w:rsid w:val="00D702B9"/>
    <w:rsid w:val="00D702C8"/>
    <w:rsid w:val="00D70453"/>
    <w:rsid w:val="00D7059A"/>
    <w:rsid w:val="00D70C0C"/>
    <w:rsid w:val="00D70D09"/>
    <w:rsid w:val="00D70D29"/>
    <w:rsid w:val="00D70ED7"/>
    <w:rsid w:val="00D70F06"/>
    <w:rsid w:val="00D713BA"/>
    <w:rsid w:val="00D7143E"/>
    <w:rsid w:val="00D714F1"/>
    <w:rsid w:val="00D71543"/>
    <w:rsid w:val="00D71625"/>
    <w:rsid w:val="00D71C40"/>
    <w:rsid w:val="00D71C41"/>
    <w:rsid w:val="00D71D52"/>
    <w:rsid w:val="00D71EE6"/>
    <w:rsid w:val="00D72333"/>
    <w:rsid w:val="00D72586"/>
    <w:rsid w:val="00D7259A"/>
    <w:rsid w:val="00D72648"/>
    <w:rsid w:val="00D729AA"/>
    <w:rsid w:val="00D72B16"/>
    <w:rsid w:val="00D72C58"/>
    <w:rsid w:val="00D72C62"/>
    <w:rsid w:val="00D72D68"/>
    <w:rsid w:val="00D72D6B"/>
    <w:rsid w:val="00D732E4"/>
    <w:rsid w:val="00D73322"/>
    <w:rsid w:val="00D73327"/>
    <w:rsid w:val="00D7363D"/>
    <w:rsid w:val="00D73721"/>
    <w:rsid w:val="00D737AD"/>
    <w:rsid w:val="00D73963"/>
    <w:rsid w:val="00D73BCF"/>
    <w:rsid w:val="00D73CD2"/>
    <w:rsid w:val="00D73DEF"/>
    <w:rsid w:val="00D73FC4"/>
    <w:rsid w:val="00D7404D"/>
    <w:rsid w:val="00D742C4"/>
    <w:rsid w:val="00D7454A"/>
    <w:rsid w:val="00D7457A"/>
    <w:rsid w:val="00D74C09"/>
    <w:rsid w:val="00D74CE3"/>
    <w:rsid w:val="00D74CF1"/>
    <w:rsid w:val="00D74E41"/>
    <w:rsid w:val="00D75593"/>
    <w:rsid w:val="00D75C53"/>
    <w:rsid w:val="00D75D79"/>
    <w:rsid w:val="00D762EE"/>
    <w:rsid w:val="00D7633F"/>
    <w:rsid w:val="00D7638D"/>
    <w:rsid w:val="00D763CA"/>
    <w:rsid w:val="00D764B2"/>
    <w:rsid w:val="00D7666F"/>
    <w:rsid w:val="00D766D4"/>
    <w:rsid w:val="00D767B9"/>
    <w:rsid w:val="00D767C1"/>
    <w:rsid w:val="00D76914"/>
    <w:rsid w:val="00D76BB7"/>
    <w:rsid w:val="00D76E5C"/>
    <w:rsid w:val="00D77207"/>
    <w:rsid w:val="00D77320"/>
    <w:rsid w:val="00D77712"/>
    <w:rsid w:val="00D77918"/>
    <w:rsid w:val="00D77AAF"/>
    <w:rsid w:val="00D77D44"/>
    <w:rsid w:val="00D8009C"/>
    <w:rsid w:val="00D802DA"/>
    <w:rsid w:val="00D807F1"/>
    <w:rsid w:val="00D8080B"/>
    <w:rsid w:val="00D80878"/>
    <w:rsid w:val="00D80AB9"/>
    <w:rsid w:val="00D80F17"/>
    <w:rsid w:val="00D814D0"/>
    <w:rsid w:val="00D8198F"/>
    <w:rsid w:val="00D81A4F"/>
    <w:rsid w:val="00D81C74"/>
    <w:rsid w:val="00D81C75"/>
    <w:rsid w:val="00D81F9D"/>
    <w:rsid w:val="00D82111"/>
    <w:rsid w:val="00D822C6"/>
    <w:rsid w:val="00D823DD"/>
    <w:rsid w:val="00D8249F"/>
    <w:rsid w:val="00D824CC"/>
    <w:rsid w:val="00D828C4"/>
    <w:rsid w:val="00D82AAC"/>
    <w:rsid w:val="00D82B16"/>
    <w:rsid w:val="00D8310A"/>
    <w:rsid w:val="00D83408"/>
    <w:rsid w:val="00D836E6"/>
    <w:rsid w:val="00D83732"/>
    <w:rsid w:val="00D8373C"/>
    <w:rsid w:val="00D83F38"/>
    <w:rsid w:val="00D840D0"/>
    <w:rsid w:val="00D8412C"/>
    <w:rsid w:val="00D84157"/>
    <w:rsid w:val="00D84247"/>
    <w:rsid w:val="00D84311"/>
    <w:rsid w:val="00D84466"/>
    <w:rsid w:val="00D84AC1"/>
    <w:rsid w:val="00D84AE2"/>
    <w:rsid w:val="00D84D96"/>
    <w:rsid w:val="00D84FFB"/>
    <w:rsid w:val="00D8536A"/>
    <w:rsid w:val="00D85458"/>
    <w:rsid w:val="00D8546F"/>
    <w:rsid w:val="00D8549D"/>
    <w:rsid w:val="00D85545"/>
    <w:rsid w:val="00D8559C"/>
    <w:rsid w:val="00D855E8"/>
    <w:rsid w:val="00D85885"/>
    <w:rsid w:val="00D85BD4"/>
    <w:rsid w:val="00D85CF8"/>
    <w:rsid w:val="00D860F1"/>
    <w:rsid w:val="00D861E0"/>
    <w:rsid w:val="00D86562"/>
    <w:rsid w:val="00D86733"/>
    <w:rsid w:val="00D8697E"/>
    <w:rsid w:val="00D86CE7"/>
    <w:rsid w:val="00D8710D"/>
    <w:rsid w:val="00D873DF"/>
    <w:rsid w:val="00D876CA"/>
    <w:rsid w:val="00D87745"/>
    <w:rsid w:val="00D87C76"/>
    <w:rsid w:val="00D87E8F"/>
    <w:rsid w:val="00D87E91"/>
    <w:rsid w:val="00D87F72"/>
    <w:rsid w:val="00D90112"/>
    <w:rsid w:val="00D90159"/>
    <w:rsid w:val="00D90388"/>
    <w:rsid w:val="00D908CD"/>
    <w:rsid w:val="00D90979"/>
    <w:rsid w:val="00D909E8"/>
    <w:rsid w:val="00D90A2D"/>
    <w:rsid w:val="00D90D85"/>
    <w:rsid w:val="00D91021"/>
    <w:rsid w:val="00D912E7"/>
    <w:rsid w:val="00D91360"/>
    <w:rsid w:val="00D916D0"/>
    <w:rsid w:val="00D91871"/>
    <w:rsid w:val="00D91927"/>
    <w:rsid w:val="00D91A90"/>
    <w:rsid w:val="00D91A99"/>
    <w:rsid w:val="00D91D11"/>
    <w:rsid w:val="00D92053"/>
    <w:rsid w:val="00D9237C"/>
    <w:rsid w:val="00D923C2"/>
    <w:rsid w:val="00D92404"/>
    <w:rsid w:val="00D9293F"/>
    <w:rsid w:val="00D92B00"/>
    <w:rsid w:val="00D92C57"/>
    <w:rsid w:val="00D930BC"/>
    <w:rsid w:val="00D93173"/>
    <w:rsid w:val="00D93281"/>
    <w:rsid w:val="00D935E6"/>
    <w:rsid w:val="00D936B2"/>
    <w:rsid w:val="00D93765"/>
    <w:rsid w:val="00D93778"/>
    <w:rsid w:val="00D937F1"/>
    <w:rsid w:val="00D9380A"/>
    <w:rsid w:val="00D93944"/>
    <w:rsid w:val="00D93B2D"/>
    <w:rsid w:val="00D94036"/>
    <w:rsid w:val="00D943CD"/>
    <w:rsid w:val="00D94466"/>
    <w:rsid w:val="00D948D3"/>
    <w:rsid w:val="00D949D0"/>
    <w:rsid w:val="00D94A62"/>
    <w:rsid w:val="00D94BCF"/>
    <w:rsid w:val="00D94D58"/>
    <w:rsid w:val="00D94E65"/>
    <w:rsid w:val="00D94F47"/>
    <w:rsid w:val="00D94F84"/>
    <w:rsid w:val="00D95689"/>
    <w:rsid w:val="00D95857"/>
    <w:rsid w:val="00D95C55"/>
    <w:rsid w:val="00D95D13"/>
    <w:rsid w:val="00D95E47"/>
    <w:rsid w:val="00D960E0"/>
    <w:rsid w:val="00D9651B"/>
    <w:rsid w:val="00D9656B"/>
    <w:rsid w:val="00D969D7"/>
    <w:rsid w:val="00D96FE1"/>
    <w:rsid w:val="00D96FE2"/>
    <w:rsid w:val="00D9727B"/>
    <w:rsid w:val="00D972D1"/>
    <w:rsid w:val="00D97A53"/>
    <w:rsid w:val="00D97B3D"/>
    <w:rsid w:val="00D97D33"/>
    <w:rsid w:val="00D97E36"/>
    <w:rsid w:val="00DA0168"/>
    <w:rsid w:val="00DA024A"/>
    <w:rsid w:val="00DA046F"/>
    <w:rsid w:val="00DA080E"/>
    <w:rsid w:val="00DA0B42"/>
    <w:rsid w:val="00DA0B65"/>
    <w:rsid w:val="00DA0C25"/>
    <w:rsid w:val="00DA16A4"/>
    <w:rsid w:val="00DA1785"/>
    <w:rsid w:val="00DA1872"/>
    <w:rsid w:val="00DA1A75"/>
    <w:rsid w:val="00DA1C34"/>
    <w:rsid w:val="00DA1CCE"/>
    <w:rsid w:val="00DA1F1F"/>
    <w:rsid w:val="00DA2049"/>
    <w:rsid w:val="00DA20C1"/>
    <w:rsid w:val="00DA2136"/>
    <w:rsid w:val="00DA282E"/>
    <w:rsid w:val="00DA2851"/>
    <w:rsid w:val="00DA2B96"/>
    <w:rsid w:val="00DA327A"/>
    <w:rsid w:val="00DA3334"/>
    <w:rsid w:val="00DA34CD"/>
    <w:rsid w:val="00DA364F"/>
    <w:rsid w:val="00DA36CF"/>
    <w:rsid w:val="00DA375B"/>
    <w:rsid w:val="00DA3914"/>
    <w:rsid w:val="00DA3A32"/>
    <w:rsid w:val="00DA3B39"/>
    <w:rsid w:val="00DA4080"/>
    <w:rsid w:val="00DA4163"/>
    <w:rsid w:val="00DA4272"/>
    <w:rsid w:val="00DA4424"/>
    <w:rsid w:val="00DA4589"/>
    <w:rsid w:val="00DA45E6"/>
    <w:rsid w:val="00DA461E"/>
    <w:rsid w:val="00DA4763"/>
    <w:rsid w:val="00DA4B26"/>
    <w:rsid w:val="00DA4BFF"/>
    <w:rsid w:val="00DA4E78"/>
    <w:rsid w:val="00DA4F9E"/>
    <w:rsid w:val="00DA50F4"/>
    <w:rsid w:val="00DA564F"/>
    <w:rsid w:val="00DA5653"/>
    <w:rsid w:val="00DA56E2"/>
    <w:rsid w:val="00DA5979"/>
    <w:rsid w:val="00DA5AFF"/>
    <w:rsid w:val="00DA5D24"/>
    <w:rsid w:val="00DA600E"/>
    <w:rsid w:val="00DA61EC"/>
    <w:rsid w:val="00DA638F"/>
    <w:rsid w:val="00DA64D2"/>
    <w:rsid w:val="00DA65B9"/>
    <w:rsid w:val="00DA665D"/>
    <w:rsid w:val="00DA6B37"/>
    <w:rsid w:val="00DA6DC4"/>
    <w:rsid w:val="00DA72F4"/>
    <w:rsid w:val="00DA72F9"/>
    <w:rsid w:val="00DA7382"/>
    <w:rsid w:val="00DA752B"/>
    <w:rsid w:val="00DA786E"/>
    <w:rsid w:val="00DA78FE"/>
    <w:rsid w:val="00DA796E"/>
    <w:rsid w:val="00DA7A82"/>
    <w:rsid w:val="00DA7AF5"/>
    <w:rsid w:val="00DA7CE0"/>
    <w:rsid w:val="00DB03F5"/>
    <w:rsid w:val="00DB0787"/>
    <w:rsid w:val="00DB0B29"/>
    <w:rsid w:val="00DB0D97"/>
    <w:rsid w:val="00DB0E3E"/>
    <w:rsid w:val="00DB13C0"/>
    <w:rsid w:val="00DB166C"/>
    <w:rsid w:val="00DB1779"/>
    <w:rsid w:val="00DB1A69"/>
    <w:rsid w:val="00DB1EFC"/>
    <w:rsid w:val="00DB1F22"/>
    <w:rsid w:val="00DB20F8"/>
    <w:rsid w:val="00DB21A9"/>
    <w:rsid w:val="00DB244C"/>
    <w:rsid w:val="00DB24A5"/>
    <w:rsid w:val="00DB27D8"/>
    <w:rsid w:val="00DB27F6"/>
    <w:rsid w:val="00DB2A5D"/>
    <w:rsid w:val="00DB2C11"/>
    <w:rsid w:val="00DB2C1A"/>
    <w:rsid w:val="00DB2D64"/>
    <w:rsid w:val="00DB3301"/>
    <w:rsid w:val="00DB35FB"/>
    <w:rsid w:val="00DB36B8"/>
    <w:rsid w:val="00DB371F"/>
    <w:rsid w:val="00DB3A55"/>
    <w:rsid w:val="00DB3BBE"/>
    <w:rsid w:val="00DB3C68"/>
    <w:rsid w:val="00DB3DBB"/>
    <w:rsid w:val="00DB41AF"/>
    <w:rsid w:val="00DB425B"/>
    <w:rsid w:val="00DB441B"/>
    <w:rsid w:val="00DB4487"/>
    <w:rsid w:val="00DB45D9"/>
    <w:rsid w:val="00DB4743"/>
    <w:rsid w:val="00DB4AC8"/>
    <w:rsid w:val="00DB4B0D"/>
    <w:rsid w:val="00DB4CDB"/>
    <w:rsid w:val="00DB531E"/>
    <w:rsid w:val="00DB545F"/>
    <w:rsid w:val="00DB571D"/>
    <w:rsid w:val="00DB5783"/>
    <w:rsid w:val="00DB5842"/>
    <w:rsid w:val="00DB5BE0"/>
    <w:rsid w:val="00DB5CD6"/>
    <w:rsid w:val="00DB5D8D"/>
    <w:rsid w:val="00DB60A5"/>
    <w:rsid w:val="00DB6288"/>
    <w:rsid w:val="00DB6329"/>
    <w:rsid w:val="00DB6388"/>
    <w:rsid w:val="00DB6A41"/>
    <w:rsid w:val="00DB6A8E"/>
    <w:rsid w:val="00DB6B40"/>
    <w:rsid w:val="00DB6E77"/>
    <w:rsid w:val="00DB6F45"/>
    <w:rsid w:val="00DB749C"/>
    <w:rsid w:val="00DB74B9"/>
    <w:rsid w:val="00DB7765"/>
    <w:rsid w:val="00DB7E86"/>
    <w:rsid w:val="00DB7FC3"/>
    <w:rsid w:val="00DC0280"/>
    <w:rsid w:val="00DC055B"/>
    <w:rsid w:val="00DC05D0"/>
    <w:rsid w:val="00DC0697"/>
    <w:rsid w:val="00DC0907"/>
    <w:rsid w:val="00DC0CF7"/>
    <w:rsid w:val="00DC0D1E"/>
    <w:rsid w:val="00DC0E5A"/>
    <w:rsid w:val="00DC0FE0"/>
    <w:rsid w:val="00DC124C"/>
    <w:rsid w:val="00DC1343"/>
    <w:rsid w:val="00DC1382"/>
    <w:rsid w:val="00DC1575"/>
    <w:rsid w:val="00DC1581"/>
    <w:rsid w:val="00DC16BD"/>
    <w:rsid w:val="00DC1724"/>
    <w:rsid w:val="00DC1AFB"/>
    <w:rsid w:val="00DC1BAB"/>
    <w:rsid w:val="00DC1DA4"/>
    <w:rsid w:val="00DC21A7"/>
    <w:rsid w:val="00DC2287"/>
    <w:rsid w:val="00DC22AB"/>
    <w:rsid w:val="00DC238C"/>
    <w:rsid w:val="00DC2642"/>
    <w:rsid w:val="00DC264A"/>
    <w:rsid w:val="00DC281F"/>
    <w:rsid w:val="00DC2BCF"/>
    <w:rsid w:val="00DC2D61"/>
    <w:rsid w:val="00DC2E4D"/>
    <w:rsid w:val="00DC2F4D"/>
    <w:rsid w:val="00DC31B0"/>
    <w:rsid w:val="00DC36D6"/>
    <w:rsid w:val="00DC3703"/>
    <w:rsid w:val="00DC398A"/>
    <w:rsid w:val="00DC436C"/>
    <w:rsid w:val="00DC4872"/>
    <w:rsid w:val="00DC4A1E"/>
    <w:rsid w:val="00DC4BC0"/>
    <w:rsid w:val="00DC4C15"/>
    <w:rsid w:val="00DC5145"/>
    <w:rsid w:val="00DC531F"/>
    <w:rsid w:val="00DC5430"/>
    <w:rsid w:val="00DC5583"/>
    <w:rsid w:val="00DC55B6"/>
    <w:rsid w:val="00DC5A2D"/>
    <w:rsid w:val="00DC5B57"/>
    <w:rsid w:val="00DC6094"/>
    <w:rsid w:val="00DC6388"/>
    <w:rsid w:val="00DC64AE"/>
    <w:rsid w:val="00DC6595"/>
    <w:rsid w:val="00DC65A8"/>
    <w:rsid w:val="00DC6607"/>
    <w:rsid w:val="00DC6A5C"/>
    <w:rsid w:val="00DC6E94"/>
    <w:rsid w:val="00DC7141"/>
    <w:rsid w:val="00DC71A2"/>
    <w:rsid w:val="00DC71D1"/>
    <w:rsid w:val="00DC7353"/>
    <w:rsid w:val="00DC7607"/>
    <w:rsid w:val="00DC7672"/>
    <w:rsid w:val="00DC7D05"/>
    <w:rsid w:val="00DC7E92"/>
    <w:rsid w:val="00DD0825"/>
    <w:rsid w:val="00DD0930"/>
    <w:rsid w:val="00DD0CEE"/>
    <w:rsid w:val="00DD0F5A"/>
    <w:rsid w:val="00DD1047"/>
    <w:rsid w:val="00DD1452"/>
    <w:rsid w:val="00DD1941"/>
    <w:rsid w:val="00DD1968"/>
    <w:rsid w:val="00DD1C41"/>
    <w:rsid w:val="00DD20B6"/>
    <w:rsid w:val="00DD22E6"/>
    <w:rsid w:val="00DD2345"/>
    <w:rsid w:val="00DD24B3"/>
    <w:rsid w:val="00DD2859"/>
    <w:rsid w:val="00DD2A82"/>
    <w:rsid w:val="00DD2C44"/>
    <w:rsid w:val="00DD2F4C"/>
    <w:rsid w:val="00DD31E3"/>
    <w:rsid w:val="00DD3651"/>
    <w:rsid w:val="00DD3A42"/>
    <w:rsid w:val="00DD3BDD"/>
    <w:rsid w:val="00DD3DC0"/>
    <w:rsid w:val="00DD3EB8"/>
    <w:rsid w:val="00DD3ED3"/>
    <w:rsid w:val="00DD3F85"/>
    <w:rsid w:val="00DD430F"/>
    <w:rsid w:val="00DD4421"/>
    <w:rsid w:val="00DD467B"/>
    <w:rsid w:val="00DD478A"/>
    <w:rsid w:val="00DD47F4"/>
    <w:rsid w:val="00DD49E0"/>
    <w:rsid w:val="00DD4D1C"/>
    <w:rsid w:val="00DD4F77"/>
    <w:rsid w:val="00DD4FFD"/>
    <w:rsid w:val="00DD51AF"/>
    <w:rsid w:val="00DD51DA"/>
    <w:rsid w:val="00DD5389"/>
    <w:rsid w:val="00DD542E"/>
    <w:rsid w:val="00DD5587"/>
    <w:rsid w:val="00DD55F8"/>
    <w:rsid w:val="00DD5967"/>
    <w:rsid w:val="00DD5C3D"/>
    <w:rsid w:val="00DD607C"/>
    <w:rsid w:val="00DD653C"/>
    <w:rsid w:val="00DD6911"/>
    <w:rsid w:val="00DD6B0E"/>
    <w:rsid w:val="00DD6CC6"/>
    <w:rsid w:val="00DD6D75"/>
    <w:rsid w:val="00DD6E20"/>
    <w:rsid w:val="00DD751F"/>
    <w:rsid w:val="00DD77BA"/>
    <w:rsid w:val="00DD7802"/>
    <w:rsid w:val="00DD79CD"/>
    <w:rsid w:val="00DD7C9A"/>
    <w:rsid w:val="00DD7D3E"/>
    <w:rsid w:val="00DE0091"/>
    <w:rsid w:val="00DE058D"/>
    <w:rsid w:val="00DE0AA0"/>
    <w:rsid w:val="00DE0B3D"/>
    <w:rsid w:val="00DE0C79"/>
    <w:rsid w:val="00DE0EBB"/>
    <w:rsid w:val="00DE0F13"/>
    <w:rsid w:val="00DE0FE9"/>
    <w:rsid w:val="00DE130D"/>
    <w:rsid w:val="00DE14C9"/>
    <w:rsid w:val="00DE1B40"/>
    <w:rsid w:val="00DE2030"/>
    <w:rsid w:val="00DE20B8"/>
    <w:rsid w:val="00DE20DA"/>
    <w:rsid w:val="00DE23D3"/>
    <w:rsid w:val="00DE2F69"/>
    <w:rsid w:val="00DE319B"/>
    <w:rsid w:val="00DE3346"/>
    <w:rsid w:val="00DE3F2D"/>
    <w:rsid w:val="00DE3F34"/>
    <w:rsid w:val="00DE3FD6"/>
    <w:rsid w:val="00DE472B"/>
    <w:rsid w:val="00DE4D83"/>
    <w:rsid w:val="00DE517E"/>
    <w:rsid w:val="00DE54D7"/>
    <w:rsid w:val="00DE552F"/>
    <w:rsid w:val="00DE5945"/>
    <w:rsid w:val="00DE5C85"/>
    <w:rsid w:val="00DE63AB"/>
    <w:rsid w:val="00DE64A7"/>
    <w:rsid w:val="00DE6679"/>
    <w:rsid w:val="00DE689A"/>
    <w:rsid w:val="00DE68AB"/>
    <w:rsid w:val="00DE69E0"/>
    <w:rsid w:val="00DE6DF1"/>
    <w:rsid w:val="00DE6F68"/>
    <w:rsid w:val="00DE6F9A"/>
    <w:rsid w:val="00DE72F9"/>
    <w:rsid w:val="00DE735C"/>
    <w:rsid w:val="00DE7474"/>
    <w:rsid w:val="00DE7541"/>
    <w:rsid w:val="00DE7557"/>
    <w:rsid w:val="00DE7852"/>
    <w:rsid w:val="00DE78D2"/>
    <w:rsid w:val="00DE7984"/>
    <w:rsid w:val="00DE79CE"/>
    <w:rsid w:val="00DE7ADD"/>
    <w:rsid w:val="00DE7EEB"/>
    <w:rsid w:val="00DE7F3B"/>
    <w:rsid w:val="00DE7F81"/>
    <w:rsid w:val="00DF0149"/>
    <w:rsid w:val="00DF0294"/>
    <w:rsid w:val="00DF03D4"/>
    <w:rsid w:val="00DF0704"/>
    <w:rsid w:val="00DF08F8"/>
    <w:rsid w:val="00DF0990"/>
    <w:rsid w:val="00DF0A08"/>
    <w:rsid w:val="00DF0DEC"/>
    <w:rsid w:val="00DF1460"/>
    <w:rsid w:val="00DF1675"/>
    <w:rsid w:val="00DF1840"/>
    <w:rsid w:val="00DF1ABC"/>
    <w:rsid w:val="00DF1E20"/>
    <w:rsid w:val="00DF1EC0"/>
    <w:rsid w:val="00DF1FFA"/>
    <w:rsid w:val="00DF2318"/>
    <w:rsid w:val="00DF23A2"/>
    <w:rsid w:val="00DF24CE"/>
    <w:rsid w:val="00DF269C"/>
    <w:rsid w:val="00DF28EE"/>
    <w:rsid w:val="00DF2F5C"/>
    <w:rsid w:val="00DF3364"/>
    <w:rsid w:val="00DF34C1"/>
    <w:rsid w:val="00DF35FA"/>
    <w:rsid w:val="00DF3970"/>
    <w:rsid w:val="00DF3A66"/>
    <w:rsid w:val="00DF401B"/>
    <w:rsid w:val="00DF4379"/>
    <w:rsid w:val="00DF4A4A"/>
    <w:rsid w:val="00DF4C27"/>
    <w:rsid w:val="00DF4E0D"/>
    <w:rsid w:val="00DF4E67"/>
    <w:rsid w:val="00DF5098"/>
    <w:rsid w:val="00DF509B"/>
    <w:rsid w:val="00DF52EB"/>
    <w:rsid w:val="00DF5447"/>
    <w:rsid w:val="00DF545F"/>
    <w:rsid w:val="00DF551B"/>
    <w:rsid w:val="00DF5543"/>
    <w:rsid w:val="00DF56D0"/>
    <w:rsid w:val="00DF56DC"/>
    <w:rsid w:val="00DF592D"/>
    <w:rsid w:val="00DF5AB9"/>
    <w:rsid w:val="00DF5D0A"/>
    <w:rsid w:val="00DF5F89"/>
    <w:rsid w:val="00DF613B"/>
    <w:rsid w:val="00DF62E6"/>
    <w:rsid w:val="00DF67D7"/>
    <w:rsid w:val="00DF7461"/>
    <w:rsid w:val="00DF7670"/>
    <w:rsid w:val="00DF767C"/>
    <w:rsid w:val="00DF76BC"/>
    <w:rsid w:val="00DF7C3D"/>
    <w:rsid w:val="00DF7C60"/>
    <w:rsid w:val="00DF7E01"/>
    <w:rsid w:val="00E00047"/>
    <w:rsid w:val="00E0019F"/>
    <w:rsid w:val="00E001C1"/>
    <w:rsid w:val="00E0029F"/>
    <w:rsid w:val="00E003B8"/>
    <w:rsid w:val="00E0073E"/>
    <w:rsid w:val="00E008FD"/>
    <w:rsid w:val="00E00A05"/>
    <w:rsid w:val="00E00A6B"/>
    <w:rsid w:val="00E00C7A"/>
    <w:rsid w:val="00E00C80"/>
    <w:rsid w:val="00E00E25"/>
    <w:rsid w:val="00E00EB2"/>
    <w:rsid w:val="00E010D9"/>
    <w:rsid w:val="00E0162E"/>
    <w:rsid w:val="00E016A1"/>
    <w:rsid w:val="00E016CA"/>
    <w:rsid w:val="00E018A4"/>
    <w:rsid w:val="00E019DA"/>
    <w:rsid w:val="00E01B3F"/>
    <w:rsid w:val="00E01CC5"/>
    <w:rsid w:val="00E01D90"/>
    <w:rsid w:val="00E01F5E"/>
    <w:rsid w:val="00E020ED"/>
    <w:rsid w:val="00E025E1"/>
    <w:rsid w:val="00E02974"/>
    <w:rsid w:val="00E02AB1"/>
    <w:rsid w:val="00E02D3F"/>
    <w:rsid w:val="00E02D8B"/>
    <w:rsid w:val="00E03117"/>
    <w:rsid w:val="00E033E7"/>
    <w:rsid w:val="00E03B8B"/>
    <w:rsid w:val="00E03D4B"/>
    <w:rsid w:val="00E04467"/>
    <w:rsid w:val="00E0452A"/>
    <w:rsid w:val="00E04795"/>
    <w:rsid w:val="00E04858"/>
    <w:rsid w:val="00E04B34"/>
    <w:rsid w:val="00E056EA"/>
    <w:rsid w:val="00E05A87"/>
    <w:rsid w:val="00E05D3A"/>
    <w:rsid w:val="00E0606F"/>
    <w:rsid w:val="00E06239"/>
    <w:rsid w:val="00E06478"/>
    <w:rsid w:val="00E06551"/>
    <w:rsid w:val="00E066B6"/>
    <w:rsid w:val="00E06A0F"/>
    <w:rsid w:val="00E06B55"/>
    <w:rsid w:val="00E074C5"/>
    <w:rsid w:val="00E0757A"/>
    <w:rsid w:val="00E076FD"/>
    <w:rsid w:val="00E079F6"/>
    <w:rsid w:val="00E07A6F"/>
    <w:rsid w:val="00E07EBB"/>
    <w:rsid w:val="00E10245"/>
    <w:rsid w:val="00E10636"/>
    <w:rsid w:val="00E10AFE"/>
    <w:rsid w:val="00E10D0D"/>
    <w:rsid w:val="00E11267"/>
    <w:rsid w:val="00E11674"/>
    <w:rsid w:val="00E116F5"/>
    <w:rsid w:val="00E117C8"/>
    <w:rsid w:val="00E11A4A"/>
    <w:rsid w:val="00E11E15"/>
    <w:rsid w:val="00E11ECF"/>
    <w:rsid w:val="00E125E4"/>
    <w:rsid w:val="00E127F5"/>
    <w:rsid w:val="00E12A24"/>
    <w:rsid w:val="00E12CD9"/>
    <w:rsid w:val="00E12ED0"/>
    <w:rsid w:val="00E1314D"/>
    <w:rsid w:val="00E133C2"/>
    <w:rsid w:val="00E13466"/>
    <w:rsid w:val="00E13EE4"/>
    <w:rsid w:val="00E13FAA"/>
    <w:rsid w:val="00E1413F"/>
    <w:rsid w:val="00E14606"/>
    <w:rsid w:val="00E14B55"/>
    <w:rsid w:val="00E14B7B"/>
    <w:rsid w:val="00E15026"/>
    <w:rsid w:val="00E15063"/>
    <w:rsid w:val="00E1552B"/>
    <w:rsid w:val="00E155C1"/>
    <w:rsid w:val="00E15AF7"/>
    <w:rsid w:val="00E15B2B"/>
    <w:rsid w:val="00E15D8C"/>
    <w:rsid w:val="00E15D9E"/>
    <w:rsid w:val="00E160DC"/>
    <w:rsid w:val="00E16725"/>
    <w:rsid w:val="00E16797"/>
    <w:rsid w:val="00E167B6"/>
    <w:rsid w:val="00E16BA3"/>
    <w:rsid w:val="00E16CA0"/>
    <w:rsid w:val="00E16F0E"/>
    <w:rsid w:val="00E16F51"/>
    <w:rsid w:val="00E170D5"/>
    <w:rsid w:val="00E171FE"/>
    <w:rsid w:val="00E172C8"/>
    <w:rsid w:val="00E17436"/>
    <w:rsid w:val="00E178F2"/>
    <w:rsid w:val="00E179D2"/>
    <w:rsid w:val="00E17A4B"/>
    <w:rsid w:val="00E17E48"/>
    <w:rsid w:val="00E20310"/>
    <w:rsid w:val="00E20497"/>
    <w:rsid w:val="00E204D0"/>
    <w:rsid w:val="00E2054B"/>
    <w:rsid w:val="00E20AF2"/>
    <w:rsid w:val="00E20C46"/>
    <w:rsid w:val="00E20E7E"/>
    <w:rsid w:val="00E2115E"/>
    <w:rsid w:val="00E21506"/>
    <w:rsid w:val="00E2195A"/>
    <w:rsid w:val="00E219C5"/>
    <w:rsid w:val="00E21A37"/>
    <w:rsid w:val="00E21B48"/>
    <w:rsid w:val="00E2243A"/>
    <w:rsid w:val="00E22B36"/>
    <w:rsid w:val="00E22BB1"/>
    <w:rsid w:val="00E22F09"/>
    <w:rsid w:val="00E22F5C"/>
    <w:rsid w:val="00E23167"/>
    <w:rsid w:val="00E23233"/>
    <w:rsid w:val="00E2332A"/>
    <w:rsid w:val="00E2333B"/>
    <w:rsid w:val="00E23506"/>
    <w:rsid w:val="00E235C0"/>
    <w:rsid w:val="00E23713"/>
    <w:rsid w:val="00E2401B"/>
    <w:rsid w:val="00E240C9"/>
    <w:rsid w:val="00E24453"/>
    <w:rsid w:val="00E244BC"/>
    <w:rsid w:val="00E24821"/>
    <w:rsid w:val="00E24A8C"/>
    <w:rsid w:val="00E24B94"/>
    <w:rsid w:val="00E24FEE"/>
    <w:rsid w:val="00E252C7"/>
    <w:rsid w:val="00E25453"/>
    <w:rsid w:val="00E25888"/>
    <w:rsid w:val="00E25E98"/>
    <w:rsid w:val="00E25EA1"/>
    <w:rsid w:val="00E2637B"/>
    <w:rsid w:val="00E26494"/>
    <w:rsid w:val="00E264B6"/>
    <w:rsid w:val="00E2693A"/>
    <w:rsid w:val="00E26E46"/>
    <w:rsid w:val="00E26EA1"/>
    <w:rsid w:val="00E2754F"/>
    <w:rsid w:val="00E27958"/>
    <w:rsid w:val="00E27C72"/>
    <w:rsid w:val="00E27D6B"/>
    <w:rsid w:val="00E27EC6"/>
    <w:rsid w:val="00E27FCD"/>
    <w:rsid w:val="00E304D2"/>
    <w:rsid w:val="00E305AE"/>
    <w:rsid w:val="00E3077E"/>
    <w:rsid w:val="00E307AD"/>
    <w:rsid w:val="00E30D34"/>
    <w:rsid w:val="00E30EA6"/>
    <w:rsid w:val="00E3102F"/>
    <w:rsid w:val="00E311B5"/>
    <w:rsid w:val="00E313EA"/>
    <w:rsid w:val="00E3141D"/>
    <w:rsid w:val="00E31747"/>
    <w:rsid w:val="00E31BB2"/>
    <w:rsid w:val="00E31BF6"/>
    <w:rsid w:val="00E31D1E"/>
    <w:rsid w:val="00E31D35"/>
    <w:rsid w:val="00E31FC2"/>
    <w:rsid w:val="00E3212E"/>
    <w:rsid w:val="00E32202"/>
    <w:rsid w:val="00E325C5"/>
    <w:rsid w:val="00E32756"/>
    <w:rsid w:val="00E327D3"/>
    <w:rsid w:val="00E32A2A"/>
    <w:rsid w:val="00E32A60"/>
    <w:rsid w:val="00E32AA6"/>
    <w:rsid w:val="00E32AB1"/>
    <w:rsid w:val="00E32DE1"/>
    <w:rsid w:val="00E32F79"/>
    <w:rsid w:val="00E32FFC"/>
    <w:rsid w:val="00E33267"/>
    <w:rsid w:val="00E33298"/>
    <w:rsid w:val="00E3370C"/>
    <w:rsid w:val="00E33B9E"/>
    <w:rsid w:val="00E33E51"/>
    <w:rsid w:val="00E34020"/>
    <w:rsid w:val="00E34275"/>
    <w:rsid w:val="00E34425"/>
    <w:rsid w:val="00E3483D"/>
    <w:rsid w:val="00E34BC7"/>
    <w:rsid w:val="00E35055"/>
    <w:rsid w:val="00E351F5"/>
    <w:rsid w:val="00E35640"/>
    <w:rsid w:val="00E36300"/>
    <w:rsid w:val="00E36455"/>
    <w:rsid w:val="00E36632"/>
    <w:rsid w:val="00E36835"/>
    <w:rsid w:val="00E36B26"/>
    <w:rsid w:val="00E36D43"/>
    <w:rsid w:val="00E36EE9"/>
    <w:rsid w:val="00E36FF2"/>
    <w:rsid w:val="00E3713C"/>
    <w:rsid w:val="00E3742B"/>
    <w:rsid w:val="00E37622"/>
    <w:rsid w:val="00E377E1"/>
    <w:rsid w:val="00E379BC"/>
    <w:rsid w:val="00E37A6A"/>
    <w:rsid w:val="00E37F06"/>
    <w:rsid w:val="00E404BD"/>
    <w:rsid w:val="00E40504"/>
    <w:rsid w:val="00E40537"/>
    <w:rsid w:val="00E405ED"/>
    <w:rsid w:val="00E4089F"/>
    <w:rsid w:val="00E40F46"/>
    <w:rsid w:val="00E410CC"/>
    <w:rsid w:val="00E4134A"/>
    <w:rsid w:val="00E414FF"/>
    <w:rsid w:val="00E4183A"/>
    <w:rsid w:val="00E41B20"/>
    <w:rsid w:val="00E42216"/>
    <w:rsid w:val="00E4253B"/>
    <w:rsid w:val="00E425B8"/>
    <w:rsid w:val="00E4276F"/>
    <w:rsid w:val="00E42774"/>
    <w:rsid w:val="00E42854"/>
    <w:rsid w:val="00E42BE8"/>
    <w:rsid w:val="00E42C85"/>
    <w:rsid w:val="00E43118"/>
    <w:rsid w:val="00E43367"/>
    <w:rsid w:val="00E433E7"/>
    <w:rsid w:val="00E435F8"/>
    <w:rsid w:val="00E43887"/>
    <w:rsid w:val="00E43C34"/>
    <w:rsid w:val="00E43CB4"/>
    <w:rsid w:val="00E43E01"/>
    <w:rsid w:val="00E440A0"/>
    <w:rsid w:val="00E447D1"/>
    <w:rsid w:val="00E44D81"/>
    <w:rsid w:val="00E44F5C"/>
    <w:rsid w:val="00E453E6"/>
    <w:rsid w:val="00E45533"/>
    <w:rsid w:val="00E45623"/>
    <w:rsid w:val="00E45631"/>
    <w:rsid w:val="00E456FA"/>
    <w:rsid w:val="00E4577E"/>
    <w:rsid w:val="00E45B03"/>
    <w:rsid w:val="00E45B44"/>
    <w:rsid w:val="00E463BC"/>
    <w:rsid w:val="00E4647B"/>
    <w:rsid w:val="00E4649E"/>
    <w:rsid w:val="00E4665F"/>
    <w:rsid w:val="00E467F4"/>
    <w:rsid w:val="00E468EF"/>
    <w:rsid w:val="00E4691B"/>
    <w:rsid w:val="00E46AA3"/>
    <w:rsid w:val="00E46CD5"/>
    <w:rsid w:val="00E46D54"/>
    <w:rsid w:val="00E47083"/>
    <w:rsid w:val="00E47438"/>
    <w:rsid w:val="00E47A50"/>
    <w:rsid w:val="00E47A9C"/>
    <w:rsid w:val="00E47D26"/>
    <w:rsid w:val="00E47EF2"/>
    <w:rsid w:val="00E500BD"/>
    <w:rsid w:val="00E50398"/>
    <w:rsid w:val="00E50481"/>
    <w:rsid w:val="00E504AF"/>
    <w:rsid w:val="00E504E3"/>
    <w:rsid w:val="00E5055A"/>
    <w:rsid w:val="00E50775"/>
    <w:rsid w:val="00E50783"/>
    <w:rsid w:val="00E50A51"/>
    <w:rsid w:val="00E50BC6"/>
    <w:rsid w:val="00E50F18"/>
    <w:rsid w:val="00E51086"/>
    <w:rsid w:val="00E511D7"/>
    <w:rsid w:val="00E51710"/>
    <w:rsid w:val="00E51712"/>
    <w:rsid w:val="00E5180A"/>
    <w:rsid w:val="00E51849"/>
    <w:rsid w:val="00E519AB"/>
    <w:rsid w:val="00E51D4E"/>
    <w:rsid w:val="00E5266E"/>
    <w:rsid w:val="00E52F41"/>
    <w:rsid w:val="00E5329B"/>
    <w:rsid w:val="00E534BE"/>
    <w:rsid w:val="00E5388D"/>
    <w:rsid w:val="00E53D36"/>
    <w:rsid w:val="00E53DAF"/>
    <w:rsid w:val="00E53F74"/>
    <w:rsid w:val="00E54050"/>
    <w:rsid w:val="00E545B6"/>
    <w:rsid w:val="00E54A7A"/>
    <w:rsid w:val="00E54B95"/>
    <w:rsid w:val="00E54D2B"/>
    <w:rsid w:val="00E55002"/>
    <w:rsid w:val="00E5505A"/>
    <w:rsid w:val="00E5519C"/>
    <w:rsid w:val="00E5538E"/>
    <w:rsid w:val="00E555BE"/>
    <w:rsid w:val="00E55661"/>
    <w:rsid w:val="00E55690"/>
    <w:rsid w:val="00E55712"/>
    <w:rsid w:val="00E55A97"/>
    <w:rsid w:val="00E55AFB"/>
    <w:rsid w:val="00E55FF5"/>
    <w:rsid w:val="00E5603A"/>
    <w:rsid w:val="00E562D8"/>
    <w:rsid w:val="00E56340"/>
    <w:rsid w:val="00E5654B"/>
    <w:rsid w:val="00E5677F"/>
    <w:rsid w:val="00E56822"/>
    <w:rsid w:val="00E56BEE"/>
    <w:rsid w:val="00E56CA1"/>
    <w:rsid w:val="00E56E5C"/>
    <w:rsid w:val="00E56EA1"/>
    <w:rsid w:val="00E56FF6"/>
    <w:rsid w:val="00E5706A"/>
    <w:rsid w:val="00E572C2"/>
    <w:rsid w:val="00E57652"/>
    <w:rsid w:val="00E57BA3"/>
    <w:rsid w:val="00E57C65"/>
    <w:rsid w:val="00E60321"/>
    <w:rsid w:val="00E60BAA"/>
    <w:rsid w:val="00E60CB4"/>
    <w:rsid w:val="00E60F2C"/>
    <w:rsid w:val="00E6108D"/>
    <w:rsid w:val="00E611C3"/>
    <w:rsid w:val="00E61532"/>
    <w:rsid w:val="00E61546"/>
    <w:rsid w:val="00E61549"/>
    <w:rsid w:val="00E61784"/>
    <w:rsid w:val="00E61AF2"/>
    <w:rsid w:val="00E61E52"/>
    <w:rsid w:val="00E61F29"/>
    <w:rsid w:val="00E61F2B"/>
    <w:rsid w:val="00E62332"/>
    <w:rsid w:val="00E62438"/>
    <w:rsid w:val="00E62547"/>
    <w:rsid w:val="00E62890"/>
    <w:rsid w:val="00E62B07"/>
    <w:rsid w:val="00E62B2B"/>
    <w:rsid w:val="00E62BB5"/>
    <w:rsid w:val="00E62D0F"/>
    <w:rsid w:val="00E6370E"/>
    <w:rsid w:val="00E63946"/>
    <w:rsid w:val="00E63BDF"/>
    <w:rsid w:val="00E63D56"/>
    <w:rsid w:val="00E63DC2"/>
    <w:rsid w:val="00E647A6"/>
    <w:rsid w:val="00E64800"/>
    <w:rsid w:val="00E648B3"/>
    <w:rsid w:val="00E64A5E"/>
    <w:rsid w:val="00E64EE5"/>
    <w:rsid w:val="00E64F89"/>
    <w:rsid w:val="00E652A0"/>
    <w:rsid w:val="00E653A7"/>
    <w:rsid w:val="00E65463"/>
    <w:rsid w:val="00E65554"/>
    <w:rsid w:val="00E655E5"/>
    <w:rsid w:val="00E657F0"/>
    <w:rsid w:val="00E65909"/>
    <w:rsid w:val="00E65AF8"/>
    <w:rsid w:val="00E65B25"/>
    <w:rsid w:val="00E65E3D"/>
    <w:rsid w:val="00E65EAB"/>
    <w:rsid w:val="00E661C2"/>
    <w:rsid w:val="00E661F8"/>
    <w:rsid w:val="00E66245"/>
    <w:rsid w:val="00E6632D"/>
    <w:rsid w:val="00E66403"/>
    <w:rsid w:val="00E66548"/>
    <w:rsid w:val="00E6679E"/>
    <w:rsid w:val="00E668EF"/>
    <w:rsid w:val="00E66949"/>
    <w:rsid w:val="00E66A6D"/>
    <w:rsid w:val="00E66B2C"/>
    <w:rsid w:val="00E66DB9"/>
    <w:rsid w:val="00E66E30"/>
    <w:rsid w:val="00E66F89"/>
    <w:rsid w:val="00E670F4"/>
    <w:rsid w:val="00E677B3"/>
    <w:rsid w:val="00E67915"/>
    <w:rsid w:val="00E67A4B"/>
    <w:rsid w:val="00E703D8"/>
    <w:rsid w:val="00E70410"/>
    <w:rsid w:val="00E70A69"/>
    <w:rsid w:val="00E70C97"/>
    <w:rsid w:val="00E70D98"/>
    <w:rsid w:val="00E70E7E"/>
    <w:rsid w:val="00E7135E"/>
    <w:rsid w:val="00E71B3D"/>
    <w:rsid w:val="00E71CB9"/>
    <w:rsid w:val="00E71FF6"/>
    <w:rsid w:val="00E7228E"/>
    <w:rsid w:val="00E722C2"/>
    <w:rsid w:val="00E72381"/>
    <w:rsid w:val="00E723B9"/>
    <w:rsid w:val="00E7274B"/>
    <w:rsid w:val="00E7287A"/>
    <w:rsid w:val="00E72BF8"/>
    <w:rsid w:val="00E72D75"/>
    <w:rsid w:val="00E72F3D"/>
    <w:rsid w:val="00E73241"/>
    <w:rsid w:val="00E732AB"/>
    <w:rsid w:val="00E734D7"/>
    <w:rsid w:val="00E7352E"/>
    <w:rsid w:val="00E73656"/>
    <w:rsid w:val="00E73724"/>
    <w:rsid w:val="00E73A8E"/>
    <w:rsid w:val="00E73B20"/>
    <w:rsid w:val="00E73DF8"/>
    <w:rsid w:val="00E74075"/>
    <w:rsid w:val="00E741D2"/>
    <w:rsid w:val="00E7423C"/>
    <w:rsid w:val="00E74572"/>
    <w:rsid w:val="00E7489D"/>
    <w:rsid w:val="00E749C7"/>
    <w:rsid w:val="00E74E53"/>
    <w:rsid w:val="00E74F49"/>
    <w:rsid w:val="00E752F8"/>
    <w:rsid w:val="00E75336"/>
    <w:rsid w:val="00E753BB"/>
    <w:rsid w:val="00E757BE"/>
    <w:rsid w:val="00E759D7"/>
    <w:rsid w:val="00E75D98"/>
    <w:rsid w:val="00E75E67"/>
    <w:rsid w:val="00E760D0"/>
    <w:rsid w:val="00E760EF"/>
    <w:rsid w:val="00E7624A"/>
    <w:rsid w:val="00E76275"/>
    <w:rsid w:val="00E76288"/>
    <w:rsid w:val="00E762D5"/>
    <w:rsid w:val="00E76B9C"/>
    <w:rsid w:val="00E76D2D"/>
    <w:rsid w:val="00E76DAF"/>
    <w:rsid w:val="00E76ED3"/>
    <w:rsid w:val="00E77661"/>
    <w:rsid w:val="00E7774F"/>
    <w:rsid w:val="00E77C2A"/>
    <w:rsid w:val="00E77C94"/>
    <w:rsid w:val="00E77E16"/>
    <w:rsid w:val="00E77E88"/>
    <w:rsid w:val="00E80481"/>
    <w:rsid w:val="00E80814"/>
    <w:rsid w:val="00E808D4"/>
    <w:rsid w:val="00E80C4D"/>
    <w:rsid w:val="00E80C6C"/>
    <w:rsid w:val="00E80D60"/>
    <w:rsid w:val="00E80FD9"/>
    <w:rsid w:val="00E810E3"/>
    <w:rsid w:val="00E818CE"/>
    <w:rsid w:val="00E819E5"/>
    <w:rsid w:val="00E81DA6"/>
    <w:rsid w:val="00E81DAA"/>
    <w:rsid w:val="00E81EB0"/>
    <w:rsid w:val="00E82044"/>
    <w:rsid w:val="00E823A7"/>
    <w:rsid w:val="00E823A9"/>
    <w:rsid w:val="00E826D3"/>
    <w:rsid w:val="00E827A3"/>
    <w:rsid w:val="00E828D3"/>
    <w:rsid w:val="00E82A4F"/>
    <w:rsid w:val="00E82DCF"/>
    <w:rsid w:val="00E832B3"/>
    <w:rsid w:val="00E83851"/>
    <w:rsid w:val="00E83FDB"/>
    <w:rsid w:val="00E8407E"/>
    <w:rsid w:val="00E84141"/>
    <w:rsid w:val="00E84196"/>
    <w:rsid w:val="00E84918"/>
    <w:rsid w:val="00E849EC"/>
    <w:rsid w:val="00E84D94"/>
    <w:rsid w:val="00E85195"/>
    <w:rsid w:val="00E852F8"/>
    <w:rsid w:val="00E856C5"/>
    <w:rsid w:val="00E8582A"/>
    <w:rsid w:val="00E85A60"/>
    <w:rsid w:val="00E85AB7"/>
    <w:rsid w:val="00E85F93"/>
    <w:rsid w:val="00E85F94"/>
    <w:rsid w:val="00E86147"/>
    <w:rsid w:val="00E86196"/>
    <w:rsid w:val="00E86972"/>
    <w:rsid w:val="00E87111"/>
    <w:rsid w:val="00E8747B"/>
    <w:rsid w:val="00E87505"/>
    <w:rsid w:val="00E87528"/>
    <w:rsid w:val="00E87909"/>
    <w:rsid w:val="00E87A6D"/>
    <w:rsid w:val="00E87B4B"/>
    <w:rsid w:val="00E87B6A"/>
    <w:rsid w:val="00E87D6B"/>
    <w:rsid w:val="00E87F82"/>
    <w:rsid w:val="00E9002C"/>
    <w:rsid w:val="00E9018C"/>
    <w:rsid w:val="00E901B0"/>
    <w:rsid w:val="00E90917"/>
    <w:rsid w:val="00E90B04"/>
    <w:rsid w:val="00E9102A"/>
    <w:rsid w:val="00E91455"/>
    <w:rsid w:val="00E9148E"/>
    <w:rsid w:val="00E915E0"/>
    <w:rsid w:val="00E916EC"/>
    <w:rsid w:val="00E91B51"/>
    <w:rsid w:val="00E9215F"/>
    <w:rsid w:val="00E92671"/>
    <w:rsid w:val="00E92824"/>
    <w:rsid w:val="00E92A7F"/>
    <w:rsid w:val="00E92D91"/>
    <w:rsid w:val="00E92EE4"/>
    <w:rsid w:val="00E92FB4"/>
    <w:rsid w:val="00E9307B"/>
    <w:rsid w:val="00E9308E"/>
    <w:rsid w:val="00E931E1"/>
    <w:rsid w:val="00E93A63"/>
    <w:rsid w:val="00E93D26"/>
    <w:rsid w:val="00E94289"/>
    <w:rsid w:val="00E94602"/>
    <w:rsid w:val="00E94B7C"/>
    <w:rsid w:val="00E94C37"/>
    <w:rsid w:val="00E94C5F"/>
    <w:rsid w:val="00E94CA1"/>
    <w:rsid w:val="00E95091"/>
    <w:rsid w:val="00E95159"/>
    <w:rsid w:val="00E95288"/>
    <w:rsid w:val="00E953BE"/>
    <w:rsid w:val="00E954D2"/>
    <w:rsid w:val="00E9573B"/>
    <w:rsid w:val="00E9579D"/>
    <w:rsid w:val="00E95FBE"/>
    <w:rsid w:val="00E96819"/>
    <w:rsid w:val="00E9683D"/>
    <w:rsid w:val="00E96849"/>
    <w:rsid w:val="00E96893"/>
    <w:rsid w:val="00E96A5A"/>
    <w:rsid w:val="00E96B2D"/>
    <w:rsid w:val="00E96CF8"/>
    <w:rsid w:val="00E96DB2"/>
    <w:rsid w:val="00E96EC0"/>
    <w:rsid w:val="00E96FB5"/>
    <w:rsid w:val="00E971C6"/>
    <w:rsid w:val="00E9732B"/>
    <w:rsid w:val="00E9772E"/>
    <w:rsid w:val="00E977FD"/>
    <w:rsid w:val="00E97968"/>
    <w:rsid w:val="00E97D9B"/>
    <w:rsid w:val="00EA0032"/>
    <w:rsid w:val="00EA006F"/>
    <w:rsid w:val="00EA029E"/>
    <w:rsid w:val="00EA0305"/>
    <w:rsid w:val="00EA043B"/>
    <w:rsid w:val="00EA048E"/>
    <w:rsid w:val="00EA0621"/>
    <w:rsid w:val="00EA0D2E"/>
    <w:rsid w:val="00EA0DE2"/>
    <w:rsid w:val="00EA118D"/>
    <w:rsid w:val="00EA11FD"/>
    <w:rsid w:val="00EA1337"/>
    <w:rsid w:val="00EA1383"/>
    <w:rsid w:val="00EA146E"/>
    <w:rsid w:val="00EA16FB"/>
    <w:rsid w:val="00EA184E"/>
    <w:rsid w:val="00EA196B"/>
    <w:rsid w:val="00EA1AC8"/>
    <w:rsid w:val="00EA1CDE"/>
    <w:rsid w:val="00EA1D31"/>
    <w:rsid w:val="00EA20B0"/>
    <w:rsid w:val="00EA2133"/>
    <w:rsid w:val="00EA242E"/>
    <w:rsid w:val="00EA250C"/>
    <w:rsid w:val="00EA2D4E"/>
    <w:rsid w:val="00EA33D6"/>
    <w:rsid w:val="00EA3625"/>
    <w:rsid w:val="00EA3DFE"/>
    <w:rsid w:val="00EA3E05"/>
    <w:rsid w:val="00EA409D"/>
    <w:rsid w:val="00EA4131"/>
    <w:rsid w:val="00EA4396"/>
    <w:rsid w:val="00EA442C"/>
    <w:rsid w:val="00EA461C"/>
    <w:rsid w:val="00EA461D"/>
    <w:rsid w:val="00EA4628"/>
    <w:rsid w:val="00EA481A"/>
    <w:rsid w:val="00EA489C"/>
    <w:rsid w:val="00EA4991"/>
    <w:rsid w:val="00EA4ABC"/>
    <w:rsid w:val="00EA4B4B"/>
    <w:rsid w:val="00EA4B6E"/>
    <w:rsid w:val="00EA4E2C"/>
    <w:rsid w:val="00EA4F84"/>
    <w:rsid w:val="00EA5345"/>
    <w:rsid w:val="00EA53F8"/>
    <w:rsid w:val="00EA589C"/>
    <w:rsid w:val="00EA5A36"/>
    <w:rsid w:val="00EA5E42"/>
    <w:rsid w:val="00EA5F87"/>
    <w:rsid w:val="00EA660E"/>
    <w:rsid w:val="00EA66BF"/>
    <w:rsid w:val="00EA6973"/>
    <w:rsid w:val="00EA69EB"/>
    <w:rsid w:val="00EA6A10"/>
    <w:rsid w:val="00EA6FCD"/>
    <w:rsid w:val="00EA73EB"/>
    <w:rsid w:val="00EA7A56"/>
    <w:rsid w:val="00EA7F63"/>
    <w:rsid w:val="00EA7F80"/>
    <w:rsid w:val="00EA7FAC"/>
    <w:rsid w:val="00EB0035"/>
    <w:rsid w:val="00EB0461"/>
    <w:rsid w:val="00EB099B"/>
    <w:rsid w:val="00EB0D6B"/>
    <w:rsid w:val="00EB0E9E"/>
    <w:rsid w:val="00EB1143"/>
    <w:rsid w:val="00EB12CD"/>
    <w:rsid w:val="00EB1312"/>
    <w:rsid w:val="00EB1326"/>
    <w:rsid w:val="00EB1AFB"/>
    <w:rsid w:val="00EB1C5C"/>
    <w:rsid w:val="00EB1C8E"/>
    <w:rsid w:val="00EB1F79"/>
    <w:rsid w:val="00EB2004"/>
    <w:rsid w:val="00EB2135"/>
    <w:rsid w:val="00EB2236"/>
    <w:rsid w:val="00EB2257"/>
    <w:rsid w:val="00EB2265"/>
    <w:rsid w:val="00EB2346"/>
    <w:rsid w:val="00EB28A7"/>
    <w:rsid w:val="00EB2DDB"/>
    <w:rsid w:val="00EB2ECB"/>
    <w:rsid w:val="00EB3475"/>
    <w:rsid w:val="00EB35AB"/>
    <w:rsid w:val="00EB371A"/>
    <w:rsid w:val="00EB3795"/>
    <w:rsid w:val="00EB3982"/>
    <w:rsid w:val="00EB4106"/>
    <w:rsid w:val="00EB4151"/>
    <w:rsid w:val="00EB42D0"/>
    <w:rsid w:val="00EB4467"/>
    <w:rsid w:val="00EB449F"/>
    <w:rsid w:val="00EB4D6F"/>
    <w:rsid w:val="00EB4ED0"/>
    <w:rsid w:val="00EB5024"/>
    <w:rsid w:val="00EB5954"/>
    <w:rsid w:val="00EB596D"/>
    <w:rsid w:val="00EB5B60"/>
    <w:rsid w:val="00EB5F94"/>
    <w:rsid w:val="00EB5FE2"/>
    <w:rsid w:val="00EB6034"/>
    <w:rsid w:val="00EB627A"/>
    <w:rsid w:val="00EB6438"/>
    <w:rsid w:val="00EB643A"/>
    <w:rsid w:val="00EB674B"/>
    <w:rsid w:val="00EB675A"/>
    <w:rsid w:val="00EB694D"/>
    <w:rsid w:val="00EB6AC4"/>
    <w:rsid w:val="00EB6B1C"/>
    <w:rsid w:val="00EB6D1D"/>
    <w:rsid w:val="00EB6F73"/>
    <w:rsid w:val="00EB7127"/>
    <w:rsid w:val="00EB7227"/>
    <w:rsid w:val="00EB730A"/>
    <w:rsid w:val="00EB741C"/>
    <w:rsid w:val="00EB7576"/>
    <w:rsid w:val="00EB78FA"/>
    <w:rsid w:val="00EB7A7A"/>
    <w:rsid w:val="00EC00A3"/>
    <w:rsid w:val="00EC02A8"/>
    <w:rsid w:val="00EC05BE"/>
    <w:rsid w:val="00EC05C2"/>
    <w:rsid w:val="00EC07D7"/>
    <w:rsid w:val="00EC07F4"/>
    <w:rsid w:val="00EC0B21"/>
    <w:rsid w:val="00EC0BFF"/>
    <w:rsid w:val="00EC175F"/>
    <w:rsid w:val="00EC1910"/>
    <w:rsid w:val="00EC20B9"/>
    <w:rsid w:val="00EC230D"/>
    <w:rsid w:val="00EC2338"/>
    <w:rsid w:val="00EC26E7"/>
    <w:rsid w:val="00EC27D0"/>
    <w:rsid w:val="00EC2931"/>
    <w:rsid w:val="00EC2A19"/>
    <w:rsid w:val="00EC2D25"/>
    <w:rsid w:val="00EC2E17"/>
    <w:rsid w:val="00EC2E26"/>
    <w:rsid w:val="00EC304B"/>
    <w:rsid w:val="00EC3321"/>
    <w:rsid w:val="00EC3410"/>
    <w:rsid w:val="00EC34EA"/>
    <w:rsid w:val="00EC369B"/>
    <w:rsid w:val="00EC37CA"/>
    <w:rsid w:val="00EC394B"/>
    <w:rsid w:val="00EC419D"/>
    <w:rsid w:val="00EC42B6"/>
    <w:rsid w:val="00EC4307"/>
    <w:rsid w:val="00EC43A5"/>
    <w:rsid w:val="00EC455A"/>
    <w:rsid w:val="00EC4699"/>
    <w:rsid w:val="00EC47DF"/>
    <w:rsid w:val="00EC4861"/>
    <w:rsid w:val="00EC4C98"/>
    <w:rsid w:val="00EC4CA4"/>
    <w:rsid w:val="00EC4CCB"/>
    <w:rsid w:val="00EC4DE5"/>
    <w:rsid w:val="00EC4E31"/>
    <w:rsid w:val="00EC50E5"/>
    <w:rsid w:val="00EC52BB"/>
    <w:rsid w:val="00EC5890"/>
    <w:rsid w:val="00EC5928"/>
    <w:rsid w:val="00EC59DD"/>
    <w:rsid w:val="00EC5E35"/>
    <w:rsid w:val="00EC613D"/>
    <w:rsid w:val="00EC6750"/>
    <w:rsid w:val="00EC69E8"/>
    <w:rsid w:val="00EC6C5C"/>
    <w:rsid w:val="00EC7040"/>
    <w:rsid w:val="00EC7361"/>
    <w:rsid w:val="00EC7BC9"/>
    <w:rsid w:val="00EC7E6D"/>
    <w:rsid w:val="00ED0021"/>
    <w:rsid w:val="00ED008F"/>
    <w:rsid w:val="00ED03F1"/>
    <w:rsid w:val="00ED08C2"/>
    <w:rsid w:val="00ED0AEE"/>
    <w:rsid w:val="00ED0B0C"/>
    <w:rsid w:val="00ED0D40"/>
    <w:rsid w:val="00ED117B"/>
    <w:rsid w:val="00ED1211"/>
    <w:rsid w:val="00ED156A"/>
    <w:rsid w:val="00ED15F8"/>
    <w:rsid w:val="00ED18BB"/>
    <w:rsid w:val="00ED198F"/>
    <w:rsid w:val="00ED1F92"/>
    <w:rsid w:val="00ED24C6"/>
    <w:rsid w:val="00ED2537"/>
    <w:rsid w:val="00ED2838"/>
    <w:rsid w:val="00ED2D0E"/>
    <w:rsid w:val="00ED319A"/>
    <w:rsid w:val="00ED3201"/>
    <w:rsid w:val="00ED329F"/>
    <w:rsid w:val="00ED376D"/>
    <w:rsid w:val="00ED38DB"/>
    <w:rsid w:val="00ED3A39"/>
    <w:rsid w:val="00ED3C13"/>
    <w:rsid w:val="00ED3E7E"/>
    <w:rsid w:val="00ED41B6"/>
    <w:rsid w:val="00ED4369"/>
    <w:rsid w:val="00ED4642"/>
    <w:rsid w:val="00ED4677"/>
    <w:rsid w:val="00ED47FC"/>
    <w:rsid w:val="00ED4994"/>
    <w:rsid w:val="00ED4B44"/>
    <w:rsid w:val="00ED4C18"/>
    <w:rsid w:val="00ED4C43"/>
    <w:rsid w:val="00ED4F32"/>
    <w:rsid w:val="00ED50F0"/>
    <w:rsid w:val="00ED5B5A"/>
    <w:rsid w:val="00ED5B84"/>
    <w:rsid w:val="00ED5C9A"/>
    <w:rsid w:val="00ED5CF0"/>
    <w:rsid w:val="00ED5D79"/>
    <w:rsid w:val="00ED5E7C"/>
    <w:rsid w:val="00ED5E8E"/>
    <w:rsid w:val="00ED6844"/>
    <w:rsid w:val="00ED6BC2"/>
    <w:rsid w:val="00ED6D73"/>
    <w:rsid w:val="00ED6F87"/>
    <w:rsid w:val="00ED7111"/>
    <w:rsid w:val="00ED7213"/>
    <w:rsid w:val="00ED737C"/>
    <w:rsid w:val="00ED744B"/>
    <w:rsid w:val="00ED78A8"/>
    <w:rsid w:val="00ED7AE3"/>
    <w:rsid w:val="00ED7BF1"/>
    <w:rsid w:val="00ED7C0D"/>
    <w:rsid w:val="00ED7CE2"/>
    <w:rsid w:val="00ED7E19"/>
    <w:rsid w:val="00EE00BB"/>
    <w:rsid w:val="00EE0211"/>
    <w:rsid w:val="00EE0251"/>
    <w:rsid w:val="00EE03F3"/>
    <w:rsid w:val="00EE0803"/>
    <w:rsid w:val="00EE082F"/>
    <w:rsid w:val="00EE08A6"/>
    <w:rsid w:val="00EE0C1C"/>
    <w:rsid w:val="00EE0CDB"/>
    <w:rsid w:val="00EE0EB0"/>
    <w:rsid w:val="00EE0EB9"/>
    <w:rsid w:val="00EE1683"/>
    <w:rsid w:val="00EE175A"/>
    <w:rsid w:val="00EE1B47"/>
    <w:rsid w:val="00EE1B4D"/>
    <w:rsid w:val="00EE1D14"/>
    <w:rsid w:val="00EE1E9B"/>
    <w:rsid w:val="00EE1F51"/>
    <w:rsid w:val="00EE1F8D"/>
    <w:rsid w:val="00EE2021"/>
    <w:rsid w:val="00EE20E5"/>
    <w:rsid w:val="00EE22D2"/>
    <w:rsid w:val="00EE2599"/>
    <w:rsid w:val="00EE2675"/>
    <w:rsid w:val="00EE29E3"/>
    <w:rsid w:val="00EE2ABE"/>
    <w:rsid w:val="00EE2D4B"/>
    <w:rsid w:val="00EE2E2E"/>
    <w:rsid w:val="00EE2E66"/>
    <w:rsid w:val="00EE3148"/>
    <w:rsid w:val="00EE324B"/>
    <w:rsid w:val="00EE3549"/>
    <w:rsid w:val="00EE361E"/>
    <w:rsid w:val="00EE39A1"/>
    <w:rsid w:val="00EE3B83"/>
    <w:rsid w:val="00EE3F44"/>
    <w:rsid w:val="00EE4052"/>
    <w:rsid w:val="00EE41DA"/>
    <w:rsid w:val="00EE4493"/>
    <w:rsid w:val="00EE4ABC"/>
    <w:rsid w:val="00EE4B9D"/>
    <w:rsid w:val="00EE4BE1"/>
    <w:rsid w:val="00EE4D38"/>
    <w:rsid w:val="00EE4E1E"/>
    <w:rsid w:val="00EE5365"/>
    <w:rsid w:val="00EE539D"/>
    <w:rsid w:val="00EE540E"/>
    <w:rsid w:val="00EE549F"/>
    <w:rsid w:val="00EE5553"/>
    <w:rsid w:val="00EE55B1"/>
    <w:rsid w:val="00EE5707"/>
    <w:rsid w:val="00EE58F4"/>
    <w:rsid w:val="00EE5F71"/>
    <w:rsid w:val="00EE6048"/>
    <w:rsid w:val="00EE610A"/>
    <w:rsid w:val="00EE64D7"/>
    <w:rsid w:val="00EE67F7"/>
    <w:rsid w:val="00EE6950"/>
    <w:rsid w:val="00EE69FA"/>
    <w:rsid w:val="00EE6C9E"/>
    <w:rsid w:val="00EE6D21"/>
    <w:rsid w:val="00EE6EAB"/>
    <w:rsid w:val="00EE71A8"/>
    <w:rsid w:val="00EE7619"/>
    <w:rsid w:val="00EE7ADB"/>
    <w:rsid w:val="00EE7D91"/>
    <w:rsid w:val="00EE7DC3"/>
    <w:rsid w:val="00EE7F21"/>
    <w:rsid w:val="00EF0261"/>
    <w:rsid w:val="00EF02ED"/>
    <w:rsid w:val="00EF04FE"/>
    <w:rsid w:val="00EF0865"/>
    <w:rsid w:val="00EF0888"/>
    <w:rsid w:val="00EF08F0"/>
    <w:rsid w:val="00EF09C4"/>
    <w:rsid w:val="00EF0A20"/>
    <w:rsid w:val="00EF0A5D"/>
    <w:rsid w:val="00EF0BAC"/>
    <w:rsid w:val="00EF0BF8"/>
    <w:rsid w:val="00EF0CB7"/>
    <w:rsid w:val="00EF0EA0"/>
    <w:rsid w:val="00EF0ED9"/>
    <w:rsid w:val="00EF0EE7"/>
    <w:rsid w:val="00EF1062"/>
    <w:rsid w:val="00EF1229"/>
    <w:rsid w:val="00EF15EB"/>
    <w:rsid w:val="00EF167C"/>
    <w:rsid w:val="00EF1B3E"/>
    <w:rsid w:val="00EF1BFF"/>
    <w:rsid w:val="00EF239A"/>
    <w:rsid w:val="00EF252C"/>
    <w:rsid w:val="00EF2A4C"/>
    <w:rsid w:val="00EF2ADA"/>
    <w:rsid w:val="00EF2AE6"/>
    <w:rsid w:val="00EF2DF7"/>
    <w:rsid w:val="00EF2E0B"/>
    <w:rsid w:val="00EF2F99"/>
    <w:rsid w:val="00EF2FA6"/>
    <w:rsid w:val="00EF3348"/>
    <w:rsid w:val="00EF34A6"/>
    <w:rsid w:val="00EF353A"/>
    <w:rsid w:val="00EF3C6D"/>
    <w:rsid w:val="00EF3CEF"/>
    <w:rsid w:val="00EF3EA8"/>
    <w:rsid w:val="00EF3FD1"/>
    <w:rsid w:val="00EF4008"/>
    <w:rsid w:val="00EF4272"/>
    <w:rsid w:val="00EF42A9"/>
    <w:rsid w:val="00EF44F3"/>
    <w:rsid w:val="00EF47B3"/>
    <w:rsid w:val="00EF4931"/>
    <w:rsid w:val="00EF4B3E"/>
    <w:rsid w:val="00EF4CED"/>
    <w:rsid w:val="00EF4DCC"/>
    <w:rsid w:val="00EF4EAB"/>
    <w:rsid w:val="00EF4F59"/>
    <w:rsid w:val="00EF563B"/>
    <w:rsid w:val="00EF57FD"/>
    <w:rsid w:val="00EF58D6"/>
    <w:rsid w:val="00EF605C"/>
    <w:rsid w:val="00EF6597"/>
    <w:rsid w:val="00EF66DE"/>
    <w:rsid w:val="00EF6A1B"/>
    <w:rsid w:val="00EF6AC7"/>
    <w:rsid w:val="00EF6B37"/>
    <w:rsid w:val="00EF6BD8"/>
    <w:rsid w:val="00EF6CE9"/>
    <w:rsid w:val="00EF6D0F"/>
    <w:rsid w:val="00EF6E5A"/>
    <w:rsid w:val="00EF6EB8"/>
    <w:rsid w:val="00EF6FCC"/>
    <w:rsid w:val="00EF7893"/>
    <w:rsid w:val="00EF78A0"/>
    <w:rsid w:val="00EF7906"/>
    <w:rsid w:val="00EF7F45"/>
    <w:rsid w:val="00EF7F51"/>
    <w:rsid w:val="00F001ED"/>
    <w:rsid w:val="00F00399"/>
    <w:rsid w:val="00F00464"/>
    <w:rsid w:val="00F0055B"/>
    <w:rsid w:val="00F006AC"/>
    <w:rsid w:val="00F0088A"/>
    <w:rsid w:val="00F0091D"/>
    <w:rsid w:val="00F00BA4"/>
    <w:rsid w:val="00F00C16"/>
    <w:rsid w:val="00F00EE8"/>
    <w:rsid w:val="00F01255"/>
    <w:rsid w:val="00F01458"/>
    <w:rsid w:val="00F01491"/>
    <w:rsid w:val="00F01676"/>
    <w:rsid w:val="00F0192D"/>
    <w:rsid w:val="00F01B1C"/>
    <w:rsid w:val="00F01D95"/>
    <w:rsid w:val="00F01E7A"/>
    <w:rsid w:val="00F01EE2"/>
    <w:rsid w:val="00F01F3A"/>
    <w:rsid w:val="00F02005"/>
    <w:rsid w:val="00F0226D"/>
    <w:rsid w:val="00F02473"/>
    <w:rsid w:val="00F02474"/>
    <w:rsid w:val="00F02589"/>
    <w:rsid w:val="00F02606"/>
    <w:rsid w:val="00F02873"/>
    <w:rsid w:val="00F02C29"/>
    <w:rsid w:val="00F03234"/>
    <w:rsid w:val="00F03707"/>
    <w:rsid w:val="00F039A7"/>
    <w:rsid w:val="00F039B4"/>
    <w:rsid w:val="00F03E5D"/>
    <w:rsid w:val="00F03EAA"/>
    <w:rsid w:val="00F03EC7"/>
    <w:rsid w:val="00F03F97"/>
    <w:rsid w:val="00F04044"/>
    <w:rsid w:val="00F040C4"/>
    <w:rsid w:val="00F0425F"/>
    <w:rsid w:val="00F04634"/>
    <w:rsid w:val="00F048B8"/>
    <w:rsid w:val="00F048DE"/>
    <w:rsid w:val="00F04BB4"/>
    <w:rsid w:val="00F04C3F"/>
    <w:rsid w:val="00F04CB3"/>
    <w:rsid w:val="00F04DEF"/>
    <w:rsid w:val="00F04F20"/>
    <w:rsid w:val="00F04FD7"/>
    <w:rsid w:val="00F053FB"/>
    <w:rsid w:val="00F05F58"/>
    <w:rsid w:val="00F0694E"/>
    <w:rsid w:val="00F070DD"/>
    <w:rsid w:val="00F072CB"/>
    <w:rsid w:val="00F073FA"/>
    <w:rsid w:val="00F07491"/>
    <w:rsid w:val="00F0761B"/>
    <w:rsid w:val="00F076C6"/>
    <w:rsid w:val="00F076FB"/>
    <w:rsid w:val="00F077DB"/>
    <w:rsid w:val="00F07A99"/>
    <w:rsid w:val="00F07B7C"/>
    <w:rsid w:val="00F07DDC"/>
    <w:rsid w:val="00F07ED7"/>
    <w:rsid w:val="00F102AF"/>
    <w:rsid w:val="00F10371"/>
    <w:rsid w:val="00F1047A"/>
    <w:rsid w:val="00F10592"/>
    <w:rsid w:val="00F1089E"/>
    <w:rsid w:val="00F10960"/>
    <w:rsid w:val="00F10A39"/>
    <w:rsid w:val="00F10B93"/>
    <w:rsid w:val="00F110AE"/>
    <w:rsid w:val="00F114DA"/>
    <w:rsid w:val="00F117EF"/>
    <w:rsid w:val="00F11D57"/>
    <w:rsid w:val="00F11FA8"/>
    <w:rsid w:val="00F120D9"/>
    <w:rsid w:val="00F1217A"/>
    <w:rsid w:val="00F1224B"/>
    <w:rsid w:val="00F12493"/>
    <w:rsid w:val="00F1288F"/>
    <w:rsid w:val="00F12D07"/>
    <w:rsid w:val="00F12D4A"/>
    <w:rsid w:val="00F12EF9"/>
    <w:rsid w:val="00F12FF5"/>
    <w:rsid w:val="00F13332"/>
    <w:rsid w:val="00F1342B"/>
    <w:rsid w:val="00F13640"/>
    <w:rsid w:val="00F1395A"/>
    <w:rsid w:val="00F139D6"/>
    <w:rsid w:val="00F13A72"/>
    <w:rsid w:val="00F13CC1"/>
    <w:rsid w:val="00F13F2A"/>
    <w:rsid w:val="00F14072"/>
    <w:rsid w:val="00F141C4"/>
    <w:rsid w:val="00F14462"/>
    <w:rsid w:val="00F1446F"/>
    <w:rsid w:val="00F145B6"/>
    <w:rsid w:val="00F14B99"/>
    <w:rsid w:val="00F14DA2"/>
    <w:rsid w:val="00F15015"/>
    <w:rsid w:val="00F1535B"/>
    <w:rsid w:val="00F153D4"/>
    <w:rsid w:val="00F154AB"/>
    <w:rsid w:val="00F155FC"/>
    <w:rsid w:val="00F15631"/>
    <w:rsid w:val="00F15700"/>
    <w:rsid w:val="00F159D0"/>
    <w:rsid w:val="00F15BA4"/>
    <w:rsid w:val="00F15ED7"/>
    <w:rsid w:val="00F160EF"/>
    <w:rsid w:val="00F163D6"/>
    <w:rsid w:val="00F16416"/>
    <w:rsid w:val="00F1679C"/>
    <w:rsid w:val="00F16CAE"/>
    <w:rsid w:val="00F16CF6"/>
    <w:rsid w:val="00F16E39"/>
    <w:rsid w:val="00F16FE3"/>
    <w:rsid w:val="00F1736A"/>
    <w:rsid w:val="00F173D5"/>
    <w:rsid w:val="00F175E5"/>
    <w:rsid w:val="00F175F7"/>
    <w:rsid w:val="00F17B33"/>
    <w:rsid w:val="00F17B57"/>
    <w:rsid w:val="00F17FBE"/>
    <w:rsid w:val="00F20390"/>
    <w:rsid w:val="00F20938"/>
    <w:rsid w:val="00F2095D"/>
    <w:rsid w:val="00F20CCB"/>
    <w:rsid w:val="00F20D53"/>
    <w:rsid w:val="00F20EEB"/>
    <w:rsid w:val="00F21200"/>
    <w:rsid w:val="00F2136F"/>
    <w:rsid w:val="00F215D6"/>
    <w:rsid w:val="00F21627"/>
    <w:rsid w:val="00F21D08"/>
    <w:rsid w:val="00F21E04"/>
    <w:rsid w:val="00F22013"/>
    <w:rsid w:val="00F22208"/>
    <w:rsid w:val="00F22268"/>
    <w:rsid w:val="00F2256E"/>
    <w:rsid w:val="00F22573"/>
    <w:rsid w:val="00F227C3"/>
    <w:rsid w:val="00F22AAB"/>
    <w:rsid w:val="00F22BE8"/>
    <w:rsid w:val="00F22E56"/>
    <w:rsid w:val="00F22F1C"/>
    <w:rsid w:val="00F232C8"/>
    <w:rsid w:val="00F23648"/>
    <w:rsid w:val="00F23997"/>
    <w:rsid w:val="00F23B1C"/>
    <w:rsid w:val="00F23D49"/>
    <w:rsid w:val="00F24215"/>
    <w:rsid w:val="00F2434F"/>
    <w:rsid w:val="00F245C2"/>
    <w:rsid w:val="00F245E2"/>
    <w:rsid w:val="00F248BB"/>
    <w:rsid w:val="00F2496E"/>
    <w:rsid w:val="00F2497E"/>
    <w:rsid w:val="00F24AF2"/>
    <w:rsid w:val="00F24D40"/>
    <w:rsid w:val="00F24D69"/>
    <w:rsid w:val="00F24EA1"/>
    <w:rsid w:val="00F24F72"/>
    <w:rsid w:val="00F25149"/>
    <w:rsid w:val="00F2516E"/>
    <w:rsid w:val="00F25215"/>
    <w:rsid w:val="00F25301"/>
    <w:rsid w:val="00F255BB"/>
    <w:rsid w:val="00F256DC"/>
    <w:rsid w:val="00F257E5"/>
    <w:rsid w:val="00F25AD0"/>
    <w:rsid w:val="00F25CB6"/>
    <w:rsid w:val="00F25EBA"/>
    <w:rsid w:val="00F26210"/>
    <w:rsid w:val="00F26219"/>
    <w:rsid w:val="00F262D4"/>
    <w:rsid w:val="00F26327"/>
    <w:rsid w:val="00F2688E"/>
    <w:rsid w:val="00F26B9F"/>
    <w:rsid w:val="00F26CB8"/>
    <w:rsid w:val="00F26DBD"/>
    <w:rsid w:val="00F26DFE"/>
    <w:rsid w:val="00F27328"/>
    <w:rsid w:val="00F2779F"/>
    <w:rsid w:val="00F303B1"/>
    <w:rsid w:val="00F30741"/>
    <w:rsid w:val="00F30EBE"/>
    <w:rsid w:val="00F30F12"/>
    <w:rsid w:val="00F31385"/>
    <w:rsid w:val="00F314EC"/>
    <w:rsid w:val="00F316A1"/>
    <w:rsid w:val="00F316B0"/>
    <w:rsid w:val="00F31724"/>
    <w:rsid w:val="00F319B4"/>
    <w:rsid w:val="00F31B7B"/>
    <w:rsid w:val="00F31DCB"/>
    <w:rsid w:val="00F3202D"/>
    <w:rsid w:val="00F32813"/>
    <w:rsid w:val="00F32868"/>
    <w:rsid w:val="00F3288E"/>
    <w:rsid w:val="00F3292A"/>
    <w:rsid w:val="00F335A2"/>
    <w:rsid w:val="00F33863"/>
    <w:rsid w:val="00F33947"/>
    <w:rsid w:val="00F339DA"/>
    <w:rsid w:val="00F33BAD"/>
    <w:rsid w:val="00F33CBC"/>
    <w:rsid w:val="00F343AA"/>
    <w:rsid w:val="00F34583"/>
    <w:rsid w:val="00F34619"/>
    <w:rsid w:val="00F349BF"/>
    <w:rsid w:val="00F34B28"/>
    <w:rsid w:val="00F34B2A"/>
    <w:rsid w:val="00F35455"/>
    <w:rsid w:val="00F356EF"/>
    <w:rsid w:val="00F35721"/>
    <w:rsid w:val="00F3579E"/>
    <w:rsid w:val="00F357DF"/>
    <w:rsid w:val="00F35C65"/>
    <w:rsid w:val="00F35CDD"/>
    <w:rsid w:val="00F36044"/>
    <w:rsid w:val="00F36169"/>
    <w:rsid w:val="00F364EB"/>
    <w:rsid w:val="00F36729"/>
    <w:rsid w:val="00F3673B"/>
    <w:rsid w:val="00F36796"/>
    <w:rsid w:val="00F36A43"/>
    <w:rsid w:val="00F36C39"/>
    <w:rsid w:val="00F374F9"/>
    <w:rsid w:val="00F37681"/>
    <w:rsid w:val="00F37746"/>
    <w:rsid w:val="00F377D5"/>
    <w:rsid w:val="00F378B0"/>
    <w:rsid w:val="00F37921"/>
    <w:rsid w:val="00F37947"/>
    <w:rsid w:val="00F37AA3"/>
    <w:rsid w:val="00F37B79"/>
    <w:rsid w:val="00F37C5D"/>
    <w:rsid w:val="00F37E12"/>
    <w:rsid w:val="00F400C8"/>
    <w:rsid w:val="00F40134"/>
    <w:rsid w:val="00F402B1"/>
    <w:rsid w:val="00F40312"/>
    <w:rsid w:val="00F4037C"/>
    <w:rsid w:val="00F4039B"/>
    <w:rsid w:val="00F403B7"/>
    <w:rsid w:val="00F4047B"/>
    <w:rsid w:val="00F405E5"/>
    <w:rsid w:val="00F40DE0"/>
    <w:rsid w:val="00F41208"/>
    <w:rsid w:val="00F412D5"/>
    <w:rsid w:val="00F4162D"/>
    <w:rsid w:val="00F41BCD"/>
    <w:rsid w:val="00F41BD1"/>
    <w:rsid w:val="00F41F73"/>
    <w:rsid w:val="00F41F7D"/>
    <w:rsid w:val="00F41FC4"/>
    <w:rsid w:val="00F41FCA"/>
    <w:rsid w:val="00F42187"/>
    <w:rsid w:val="00F42255"/>
    <w:rsid w:val="00F4245F"/>
    <w:rsid w:val="00F42764"/>
    <w:rsid w:val="00F427DF"/>
    <w:rsid w:val="00F42991"/>
    <w:rsid w:val="00F42AA2"/>
    <w:rsid w:val="00F42BA3"/>
    <w:rsid w:val="00F42D13"/>
    <w:rsid w:val="00F434E5"/>
    <w:rsid w:val="00F4377A"/>
    <w:rsid w:val="00F437E9"/>
    <w:rsid w:val="00F43B81"/>
    <w:rsid w:val="00F43C6A"/>
    <w:rsid w:val="00F4466B"/>
    <w:rsid w:val="00F448F5"/>
    <w:rsid w:val="00F45636"/>
    <w:rsid w:val="00F456E4"/>
    <w:rsid w:val="00F4582A"/>
    <w:rsid w:val="00F45840"/>
    <w:rsid w:val="00F45868"/>
    <w:rsid w:val="00F45884"/>
    <w:rsid w:val="00F458C4"/>
    <w:rsid w:val="00F45DAA"/>
    <w:rsid w:val="00F460BA"/>
    <w:rsid w:val="00F46179"/>
    <w:rsid w:val="00F4619E"/>
    <w:rsid w:val="00F4633D"/>
    <w:rsid w:val="00F463FC"/>
    <w:rsid w:val="00F468EE"/>
    <w:rsid w:val="00F46A17"/>
    <w:rsid w:val="00F46AA2"/>
    <w:rsid w:val="00F46B6C"/>
    <w:rsid w:val="00F46CDC"/>
    <w:rsid w:val="00F4721D"/>
    <w:rsid w:val="00F47C81"/>
    <w:rsid w:val="00F50055"/>
    <w:rsid w:val="00F5056D"/>
    <w:rsid w:val="00F505A4"/>
    <w:rsid w:val="00F507F6"/>
    <w:rsid w:val="00F5099D"/>
    <w:rsid w:val="00F50E72"/>
    <w:rsid w:val="00F50ED5"/>
    <w:rsid w:val="00F5101C"/>
    <w:rsid w:val="00F510BB"/>
    <w:rsid w:val="00F5114C"/>
    <w:rsid w:val="00F5136D"/>
    <w:rsid w:val="00F51628"/>
    <w:rsid w:val="00F516D6"/>
    <w:rsid w:val="00F519B2"/>
    <w:rsid w:val="00F51E1D"/>
    <w:rsid w:val="00F5216E"/>
    <w:rsid w:val="00F521AA"/>
    <w:rsid w:val="00F52382"/>
    <w:rsid w:val="00F5238F"/>
    <w:rsid w:val="00F52514"/>
    <w:rsid w:val="00F52C3D"/>
    <w:rsid w:val="00F53048"/>
    <w:rsid w:val="00F53093"/>
    <w:rsid w:val="00F533A6"/>
    <w:rsid w:val="00F535C3"/>
    <w:rsid w:val="00F535C9"/>
    <w:rsid w:val="00F53925"/>
    <w:rsid w:val="00F539F3"/>
    <w:rsid w:val="00F53A2F"/>
    <w:rsid w:val="00F53CF2"/>
    <w:rsid w:val="00F53E7C"/>
    <w:rsid w:val="00F540D8"/>
    <w:rsid w:val="00F5442E"/>
    <w:rsid w:val="00F54641"/>
    <w:rsid w:val="00F54825"/>
    <w:rsid w:val="00F54A40"/>
    <w:rsid w:val="00F54AE0"/>
    <w:rsid w:val="00F54C27"/>
    <w:rsid w:val="00F54D0B"/>
    <w:rsid w:val="00F54D4A"/>
    <w:rsid w:val="00F54D6E"/>
    <w:rsid w:val="00F54E80"/>
    <w:rsid w:val="00F54F77"/>
    <w:rsid w:val="00F550DE"/>
    <w:rsid w:val="00F55173"/>
    <w:rsid w:val="00F559E7"/>
    <w:rsid w:val="00F55C8E"/>
    <w:rsid w:val="00F55DA7"/>
    <w:rsid w:val="00F55F0F"/>
    <w:rsid w:val="00F5614A"/>
    <w:rsid w:val="00F56246"/>
    <w:rsid w:val="00F5642E"/>
    <w:rsid w:val="00F566C7"/>
    <w:rsid w:val="00F570FD"/>
    <w:rsid w:val="00F577EB"/>
    <w:rsid w:val="00F577F6"/>
    <w:rsid w:val="00F57B35"/>
    <w:rsid w:val="00F57C71"/>
    <w:rsid w:val="00F57D39"/>
    <w:rsid w:val="00F57D62"/>
    <w:rsid w:val="00F6004E"/>
    <w:rsid w:val="00F6007D"/>
    <w:rsid w:val="00F601D1"/>
    <w:rsid w:val="00F603E7"/>
    <w:rsid w:val="00F605B5"/>
    <w:rsid w:val="00F60D31"/>
    <w:rsid w:val="00F60DEE"/>
    <w:rsid w:val="00F60F59"/>
    <w:rsid w:val="00F60F7A"/>
    <w:rsid w:val="00F61245"/>
    <w:rsid w:val="00F61836"/>
    <w:rsid w:val="00F61C2B"/>
    <w:rsid w:val="00F61D10"/>
    <w:rsid w:val="00F6202F"/>
    <w:rsid w:val="00F62719"/>
    <w:rsid w:val="00F62A94"/>
    <w:rsid w:val="00F62B33"/>
    <w:rsid w:val="00F62B8E"/>
    <w:rsid w:val="00F62CB6"/>
    <w:rsid w:val="00F62F06"/>
    <w:rsid w:val="00F634B9"/>
    <w:rsid w:val="00F634FF"/>
    <w:rsid w:val="00F635C4"/>
    <w:rsid w:val="00F6365C"/>
    <w:rsid w:val="00F6416A"/>
    <w:rsid w:val="00F642BE"/>
    <w:rsid w:val="00F6465D"/>
    <w:rsid w:val="00F646F1"/>
    <w:rsid w:val="00F64B4B"/>
    <w:rsid w:val="00F64BB9"/>
    <w:rsid w:val="00F64C94"/>
    <w:rsid w:val="00F64E15"/>
    <w:rsid w:val="00F64EB8"/>
    <w:rsid w:val="00F64FF9"/>
    <w:rsid w:val="00F6577A"/>
    <w:rsid w:val="00F659F7"/>
    <w:rsid w:val="00F65A2E"/>
    <w:rsid w:val="00F65A47"/>
    <w:rsid w:val="00F65DFD"/>
    <w:rsid w:val="00F65E15"/>
    <w:rsid w:val="00F661D1"/>
    <w:rsid w:val="00F6663E"/>
    <w:rsid w:val="00F666C8"/>
    <w:rsid w:val="00F666DC"/>
    <w:rsid w:val="00F66E39"/>
    <w:rsid w:val="00F67406"/>
    <w:rsid w:val="00F67758"/>
    <w:rsid w:val="00F677FD"/>
    <w:rsid w:val="00F67891"/>
    <w:rsid w:val="00F67B1C"/>
    <w:rsid w:val="00F67CFC"/>
    <w:rsid w:val="00F67CFD"/>
    <w:rsid w:val="00F70223"/>
    <w:rsid w:val="00F703DA"/>
    <w:rsid w:val="00F704D1"/>
    <w:rsid w:val="00F7052E"/>
    <w:rsid w:val="00F70729"/>
    <w:rsid w:val="00F70846"/>
    <w:rsid w:val="00F70B48"/>
    <w:rsid w:val="00F70D33"/>
    <w:rsid w:val="00F70D6F"/>
    <w:rsid w:val="00F715E7"/>
    <w:rsid w:val="00F716A8"/>
    <w:rsid w:val="00F7186B"/>
    <w:rsid w:val="00F71ABE"/>
    <w:rsid w:val="00F71BD2"/>
    <w:rsid w:val="00F71C5D"/>
    <w:rsid w:val="00F71D27"/>
    <w:rsid w:val="00F71F26"/>
    <w:rsid w:val="00F7212A"/>
    <w:rsid w:val="00F7224F"/>
    <w:rsid w:val="00F72340"/>
    <w:rsid w:val="00F728ED"/>
    <w:rsid w:val="00F72987"/>
    <w:rsid w:val="00F72A0C"/>
    <w:rsid w:val="00F72E51"/>
    <w:rsid w:val="00F72EBB"/>
    <w:rsid w:val="00F73123"/>
    <w:rsid w:val="00F731D3"/>
    <w:rsid w:val="00F7358E"/>
    <w:rsid w:val="00F73657"/>
    <w:rsid w:val="00F73CC9"/>
    <w:rsid w:val="00F73F1E"/>
    <w:rsid w:val="00F73F41"/>
    <w:rsid w:val="00F74231"/>
    <w:rsid w:val="00F743CF"/>
    <w:rsid w:val="00F74504"/>
    <w:rsid w:val="00F74793"/>
    <w:rsid w:val="00F749C8"/>
    <w:rsid w:val="00F74AAB"/>
    <w:rsid w:val="00F74C60"/>
    <w:rsid w:val="00F74C8E"/>
    <w:rsid w:val="00F74D66"/>
    <w:rsid w:val="00F74DC4"/>
    <w:rsid w:val="00F74E86"/>
    <w:rsid w:val="00F75228"/>
    <w:rsid w:val="00F75261"/>
    <w:rsid w:val="00F75302"/>
    <w:rsid w:val="00F75604"/>
    <w:rsid w:val="00F7563D"/>
    <w:rsid w:val="00F75979"/>
    <w:rsid w:val="00F75BF8"/>
    <w:rsid w:val="00F75BFF"/>
    <w:rsid w:val="00F75EC2"/>
    <w:rsid w:val="00F75EFB"/>
    <w:rsid w:val="00F75FDC"/>
    <w:rsid w:val="00F76165"/>
    <w:rsid w:val="00F762B8"/>
    <w:rsid w:val="00F76326"/>
    <w:rsid w:val="00F76349"/>
    <w:rsid w:val="00F76B79"/>
    <w:rsid w:val="00F76E46"/>
    <w:rsid w:val="00F76E6D"/>
    <w:rsid w:val="00F77190"/>
    <w:rsid w:val="00F77403"/>
    <w:rsid w:val="00F77728"/>
    <w:rsid w:val="00F777FF"/>
    <w:rsid w:val="00F77A96"/>
    <w:rsid w:val="00F77BDC"/>
    <w:rsid w:val="00F77CE1"/>
    <w:rsid w:val="00F77D0A"/>
    <w:rsid w:val="00F77DC2"/>
    <w:rsid w:val="00F77E5F"/>
    <w:rsid w:val="00F8047A"/>
    <w:rsid w:val="00F80663"/>
    <w:rsid w:val="00F80862"/>
    <w:rsid w:val="00F80B4C"/>
    <w:rsid w:val="00F80F19"/>
    <w:rsid w:val="00F8105F"/>
    <w:rsid w:val="00F81677"/>
    <w:rsid w:val="00F816F8"/>
    <w:rsid w:val="00F81944"/>
    <w:rsid w:val="00F81C2A"/>
    <w:rsid w:val="00F81D94"/>
    <w:rsid w:val="00F81FA9"/>
    <w:rsid w:val="00F81FAC"/>
    <w:rsid w:val="00F82099"/>
    <w:rsid w:val="00F8247F"/>
    <w:rsid w:val="00F82938"/>
    <w:rsid w:val="00F829B8"/>
    <w:rsid w:val="00F82DED"/>
    <w:rsid w:val="00F82E98"/>
    <w:rsid w:val="00F82F0E"/>
    <w:rsid w:val="00F834CB"/>
    <w:rsid w:val="00F83736"/>
    <w:rsid w:val="00F83A4D"/>
    <w:rsid w:val="00F83B91"/>
    <w:rsid w:val="00F83C93"/>
    <w:rsid w:val="00F83D1C"/>
    <w:rsid w:val="00F84111"/>
    <w:rsid w:val="00F842D4"/>
    <w:rsid w:val="00F843B0"/>
    <w:rsid w:val="00F846B4"/>
    <w:rsid w:val="00F846BD"/>
    <w:rsid w:val="00F84B7E"/>
    <w:rsid w:val="00F84CC8"/>
    <w:rsid w:val="00F84D35"/>
    <w:rsid w:val="00F85122"/>
    <w:rsid w:val="00F85465"/>
    <w:rsid w:val="00F8548E"/>
    <w:rsid w:val="00F8550F"/>
    <w:rsid w:val="00F855A9"/>
    <w:rsid w:val="00F85871"/>
    <w:rsid w:val="00F85A3D"/>
    <w:rsid w:val="00F85AD3"/>
    <w:rsid w:val="00F85AD5"/>
    <w:rsid w:val="00F85D7B"/>
    <w:rsid w:val="00F86104"/>
    <w:rsid w:val="00F861C6"/>
    <w:rsid w:val="00F86294"/>
    <w:rsid w:val="00F862EF"/>
    <w:rsid w:val="00F86338"/>
    <w:rsid w:val="00F86354"/>
    <w:rsid w:val="00F8647D"/>
    <w:rsid w:val="00F865E7"/>
    <w:rsid w:val="00F866B9"/>
    <w:rsid w:val="00F86B6C"/>
    <w:rsid w:val="00F86B76"/>
    <w:rsid w:val="00F86CE1"/>
    <w:rsid w:val="00F86D7A"/>
    <w:rsid w:val="00F8720B"/>
    <w:rsid w:val="00F87298"/>
    <w:rsid w:val="00F87315"/>
    <w:rsid w:val="00F87A0A"/>
    <w:rsid w:val="00F87B4C"/>
    <w:rsid w:val="00F87D33"/>
    <w:rsid w:val="00F900DA"/>
    <w:rsid w:val="00F90C68"/>
    <w:rsid w:val="00F90D7A"/>
    <w:rsid w:val="00F9118F"/>
    <w:rsid w:val="00F91331"/>
    <w:rsid w:val="00F91657"/>
    <w:rsid w:val="00F91779"/>
    <w:rsid w:val="00F91821"/>
    <w:rsid w:val="00F91910"/>
    <w:rsid w:val="00F91B4B"/>
    <w:rsid w:val="00F91BDC"/>
    <w:rsid w:val="00F92038"/>
    <w:rsid w:val="00F920F1"/>
    <w:rsid w:val="00F924A4"/>
    <w:rsid w:val="00F925AA"/>
    <w:rsid w:val="00F927CE"/>
    <w:rsid w:val="00F9286D"/>
    <w:rsid w:val="00F9291C"/>
    <w:rsid w:val="00F92A2F"/>
    <w:rsid w:val="00F92F12"/>
    <w:rsid w:val="00F92F86"/>
    <w:rsid w:val="00F93334"/>
    <w:rsid w:val="00F93461"/>
    <w:rsid w:val="00F9349A"/>
    <w:rsid w:val="00F93522"/>
    <w:rsid w:val="00F935D2"/>
    <w:rsid w:val="00F936AA"/>
    <w:rsid w:val="00F93917"/>
    <w:rsid w:val="00F93B31"/>
    <w:rsid w:val="00F93C7E"/>
    <w:rsid w:val="00F93F1F"/>
    <w:rsid w:val="00F94058"/>
    <w:rsid w:val="00F9468E"/>
    <w:rsid w:val="00F94CA1"/>
    <w:rsid w:val="00F95206"/>
    <w:rsid w:val="00F952F0"/>
    <w:rsid w:val="00F956B1"/>
    <w:rsid w:val="00F957B6"/>
    <w:rsid w:val="00F95951"/>
    <w:rsid w:val="00F95CD6"/>
    <w:rsid w:val="00F961F1"/>
    <w:rsid w:val="00F964AC"/>
    <w:rsid w:val="00F964C5"/>
    <w:rsid w:val="00F967A0"/>
    <w:rsid w:val="00F967A8"/>
    <w:rsid w:val="00F96AF5"/>
    <w:rsid w:val="00F96D3B"/>
    <w:rsid w:val="00F9791B"/>
    <w:rsid w:val="00F97AB0"/>
    <w:rsid w:val="00F97C08"/>
    <w:rsid w:val="00FA0302"/>
    <w:rsid w:val="00FA0E5C"/>
    <w:rsid w:val="00FA12BE"/>
    <w:rsid w:val="00FA1461"/>
    <w:rsid w:val="00FA14B4"/>
    <w:rsid w:val="00FA1673"/>
    <w:rsid w:val="00FA1675"/>
    <w:rsid w:val="00FA1828"/>
    <w:rsid w:val="00FA186E"/>
    <w:rsid w:val="00FA1B33"/>
    <w:rsid w:val="00FA1CEA"/>
    <w:rsid w:val="00FA22C8"/>
    <w:rsid w:val="00FA2340"/>
    <w:rsid w:val="00FA2450"/>
    <w:rsid w:val="00FA2956"/>
    <w:rsid w:val="00FA2FCA"/>
    <w:rsid w:val="00FA3077"/>
    <w:rsid w:val="00FA313F"/>
    <w:rsid w:val="00FA322B"/>
    <w:rsid w:val="00FA338F"/>
    <w:rsid w:val="00FA34A3"/>
    <w:rsid w:val="00FA3680"/>
    <w:rsid w:val="00FA3B14"/>
    <w:rsid w:val="00FA3C47"/>
    <w:rsid w:val="00FA3D45"/>
    <w:rsid w:val="00FA3FF1"/>
    <w:rsid w:val="00FA4140"/>
    <w:rsid w:val="00FA4319"/>
    <w:rsid w:val="00FA4488"/>
    <w:rsid w:val="00FA4DF7"/>
    <w:rsid w:val="00FA5039"/>
    <w:rsid w:val="00FA5068"/>
    <w:rsid w:val="00FA51CA"/>
    <w:rsid w:val="00FA5418"/>
    <w:rsid w:val="00FA5502"/>
    <w:rsid w:val="00FA5584"/>
    <w:rsid w:val="00FA55D9"/>
    <w:rsid w:val="00FA5CE4"/>
    <w:rsid w:val="00FA5FA0"/>
    <w:rsid w:val="00FA60C4"/>
    <w:rsid w:val="00FA61C7"/>
    <w:rsid w:val="00FA6205"/>
    <w:rsid w:val="00FA630B"/>
    <w:rsid w:val="00FA63AF"/>
    <w:rsid w:val="00FA643F"/>
    <w:rsid w:val="00FA689C"/>
    <w:rsid w:val="00FA6997"/>
    <w:rsid w:val="00FA6D5E"/>
    <w:rsid w:val="00FA7100"/>
    <w:rsid w:val="00FA73D3"/>
    <w:rsid w:val="00FA745C"/>
    <w:rsid w:val="00FA75D5"/>
    <w:rsid w:val="00FA778C"/>
    <w:rsid w:val="00FA7804"/>
    <w:rsid w:val="00FA7934"/>
    <w:rsid w:val="00FA7C94"/>
    <w:rsid w:val="00FB052B"/>
    <w:rsid w:val="00FB056B"/>
    <w:rsid w:val="00FB073B"/>
    <w:rsid w:val="00FB077D"/>
    <w:rsid w:val="00FB08AA"/>
    <w:rsid w:val="00FB0C14"/>
    <w:rsid w:val="00FB0FE9"/>
    <w:rsid w:val="00FB11BF"/>
    <w:rsid w:val="00FB125B"/>
    <w:rsid w:val="00FB1339"/>
    <w:rsid w:val="00FB142E"/>
    <w:rsid w:val="00FB1604"/>
    <w:rsid w:val="00FB167B"/>
    <w:rsid w:val="00FB17D8"/>
    <w:rsid w:val="00FB18D2"/>
    <w:rsid w:val="00FB18F3"/>
    <w:rsid w:val="00FB1956"/>
    <w:rsid w:val="00FB1960"/>
    <w:rsid w:val="00FB1AC7"/>
    <w:rsid w:val="00FB1C04"/>
    <w:rsid w:val="00FB1C67"/>
    <w:rsid w:val="00FB1E64"/>
    <w:rsid w:val="00FB1F40"/>
    <w:rsid w:val="00FB2038"/>
    <w:rsid w:val="00FB213B"/>
    <w:rsid w:val="00FB23CF"/>
    <w:rsid w:val="00FB24CC"/>
    <w:rsid w:val="00FB2682"/>
    <w:rsid w:val="00FB2A7E"/>
    <w:rsid w:val="00FB2CD5"/>
    <w:rsid w:val="00FB2D02"/>
    <w:rsid w:val="00FB2FC5"/>
    <w:rsid w:val="00FB2FD1"/>
    <w:rsid w:val="00FB303E"/>
    <w:rsid w:val="00FB305D"/>
    <w:rsid w:val="00FB31E8"/>
    <w:rsid w:val="00FB3230"/>
    <w:rsid w:val="00FB329E"/>
    <w:rsid w:val="00FB339B"/>
    <w:rsid w:val="00FB3441"/>
    <w:rsid w:val="00FB3479"/>
    <w:rsid w:val="00FB356D"/>
    <w:rsid w:val="00FB3603"/>
    <w:rsid w:val="00FB3841"/>
    <w:rsid w:val="00FB3A48"/>
    <w:rsid w:val="00FB3AC3"/>
    <w:rsid w:val="00FB3CB8"/>
    <w:rsid w:val="00FB3DA9"/>
    <w:rsid w:val="00FB3DC8"/>
    <w:rsid w:val="00FB43AB"/>
    <w:rsid w:val="00FB43D0"/>
    <w:rsid w:val="00FB4604"/>
    <w:rsid w:val="00FB48D4"/>
    <w:rsid w:val="00FB4B1F"/>
    <w:rsid w:val="00FB4CE7"/>
    <w:rsid w:val="00FB5177"/>
    <w:rsid w:val="00FB542D"/>
    <w:rsid w:val="00FB54B6"/>
    <w:rsid w:val="00FB54B7"/>
    <w:rsid w:val="00FB5C89"/>
    <w:rsid w:val="00FB5E52"/>
    <w:rsid w:val="00FB6034"/>
    <w:rsid w:val="00FB64AA"/>
    <w:rsid w:val="00FB6533"/>
    <w:rsid w:val="00FB6678"/>
    <w:rsid w:val="00FB67EB"/>
    <w:rsid w:val="00FB6896"/>
    <w:rsid w:val="00FB69EB"/>
    <w:rsid w:val="00FB6B79"/>
    <w:rsid w:val="00FB6CC2"/>
    <w:rsid w:val="00FB6F47"/>
    <w:rsid w:val="00FB6F71"/>
    <w:rsid w:val="00FB7013"/>
    <w:rsid w:val="00FB76E6"/>
    <w:rsid w:val="00FB7A00"/>
    <w:rsid w:val="00FB7C14"/>
    <w:rsid w:val="00FC0388"/>
    <w:rsid w:val="00FC03AE"/>
    <w:rsid w:val="00FC0978"/>
    <w:rsid w:val="00FC0B09"/>
    <w:rsid w:val="00FC0E3B"/>
    <w:rsid w:val="00FC125A"/>
    <w:rsid w:val="00FC1317"/>
    <w:rsid w:val="00FC163A"/>
    <w:rsid w:val="00FC16B6"/>
    <w:rsid w:val="00FC18C6"/>
    <w:rsid w:val="00FC1A62"/>
    <w:rsid w:val="00FC1A6F"/>
    <w:rsid w:val="00FC1AF3"/>
    <w:rsid w:val="00FC1D54"/>
    <w:rsid w:val="00FC1D63"/>
    <w:rsid w:val="00FC2148"/>
    <w:rsid w:val="00FC2401"/>
    <w:rsid w:val="00FC24A9"/>
    <w:rsid w:val="00FC275A"/>
    <w:rsid w:val="00FC2D89"/>
    <w:rsid w:val="00FC31F8"/>
    <w:rsid w:val="00FC352C"/>
    <w:rsid w:val="00FC3B9C"/>
    <w:rsid w:val="00FC3BD1"/>
    <w:rsid w:val="00FC3CEB"/>
    <w:rsid w:val="00FC3D7E"/>
    <w:rsid w:val="00FC3FC1"/>
    <w:rsid w:val="00FC40C2"/>
    <w:rsid w:val="00FC4114"/>
    <w:rsid w:val="00FC463A"/>
    <w:rsid w:val="00FC4939"/>
    <w:rsid w:val="00FC4986"/>
    <w:rsid w:val="00FC4990"/>
    <w:rsid w:val="00FC4B1C"/>
    <w:rsid w:val="00FC4E21"/>
    <w:rsid w:val="00FC4E84"/>
    <w:rsid w:val="00FC4EAC"/>
    <w:rsid w:val="00FC4FB4"/>
    <w:rsid w:val="00FC5022"/>
    <w:rsid w:val="00FC51A2"/>
    <w:rsid w:val="00FC52A7"/>
    <w:rsid w:val="00FC5401"/>
    <w:rsid w:val="00FC55D8"/>
    <w:rsid w:val="00FC56AE"/>
    <w:rsid w:val="00FC56D0"/>
    <w:rsid w:val="00FC5BA4"/>
    <w:rsid w:val="00FC66EF"/>
    <w:rsid w:val="00FC6752"/>
    <w:rsid w:val="00FC676D"/>
    <w:rsid w:val="00FC6AA8"/>
    <w:rsid w:val="00FC6ADC"/>
    <w:rsid w:val="00FC737C"/>
    <w:rsid w:val="00FC77CD"/>
    <w:rsid w:val="00FC784D"/>
    <w:rsid w:val="00FC7AD3"/>
    <w:rsid w:val="00FC7BBB"/>
    <w:rsid w:val="00FC7F00"/>
    <w:rsid w:val="00FC7FF7"/>
    <w:rsid w:val="00FD007E"/>
    <w:rsid w:val="00FD00EA"/>
    <w:rsid w:val="00FD05A7"/>
    <w:rsid w:val="00FD06F2"/>
    <w:rsid w:val="00FD07E6"/>
    <w:rsid w:val="00FD080F"/>
    <w:rsid w:val="00FD0A19"/>
    <w:rsid w:val="00FD0A5A"/>
    <w:rsid w:val="00FD0DE6"/>
    <w:rsid w:val="00FD0E0A"/>
    <w:rsid w:val="00FD11EC"/>
    <w:rsid w:val="00FD15C4"/>
    <w:rsid w:val="00FD15CA"/>
    <w:rsid w:val="00FD171B"/>
    <w:rsid w:val="00FD1944"/>
    <w:rsid w:val="00FD19E4"/>
    <w:rsid w:val="00FD1E3C"/>
    <w:rsid w:val="00FD214E"/>
    <w:rsid w:val="00FD229A"/>
    <w:rsid w:val="00FD238E"/>
    <w:rsid w:val="00FD2416"/>
    <w:rsid w:val="00FD254A"/>
    <w:rsid w:val="00FD2683"/>
    <w:rsid w:val="00FD2DB6"/>
    <w:rsid w:val="00FD3142"/>
    <w:rsid w:val="00FD32D7"/>
    <w:rsid w:val="00FD34E4"/>
    <w:rsid w:val="00FD3586"/>
    <w:rsid w:val="00FD3B17"/>
    <w:rsid w:val="00FD3B81"/>
    <w:rsid w:val="00FD4233"/>
    <w:rsid w:val="00FD44FB"/>
    <w:rsid w:val="00FD46F5"/>
    <w:rsid w:val="00FD53BE"/>
    <w:rsid w:val="00FD5A8A"/>
    <w:rsid w:val="00FD5A98"/>
    <w:rsid w:val="00FD5B0B"/>
    <w:rsid w:val="00FD5BDC"/>
    <w:rsid w:val="00FD5F81"/>
    <w:rsid w:val="00FD66AD"/>
    <w:rsid w:val="00FD68AE"/>
    <w:rsid w:val="00FD6A3C"/>
    <w:rsid w:val="00FD6B13"/>
    <w:rsid w:val="00FD6BF2"/>
    <w:rsid w:val="00FD6C15"/>
    <w:rsid w:val="00FD6C60"/>
    <w:rsid w:val="00FD6CF8"/>
    <w:rsid w:val="00FD6F0C"/>
    <w:rsid w:val="00FD70B6"/>
    <w:rsid w:val="00FD72D2"/>
    <w:rsid w:val="00FD79CD"/>
    <w:rsid w:val="00FE0138"/>
    <w:rsid w:val="00FE04B5"/>
    <w:rsid w:val="00FE063C"/>
    <w:rsid w:val="00FE0DCB"/>
    <w:rsid w:val="00FE0F7F"/>
    <w:rsid w:val="00FE0FB8"/>
    <w:rsid w:val="00FE16CE"/>
    <w:rsid w:val="00FE197F"/>
    <w:rsid w:val="00FE1C06"/>
    <w:rsid w:val="00FE1DD0"/>
    <w:rsid w:val="00FE1E58"/>
    <w:rsid w:val="00FE2244"/>
    <w:rsid w:val="00FE23B7"/>
    <w:rsid w:val="00FE243A"/>
    <w:rsid w:val="00FE2839"/>
    <w:rsid w:val="00FE290C"/>
    <w:rsid w:val="00FE29A2"/>
    <w:rsid w:val="00FE29C2"/>
    <w:rsid w:val="00FE2B7E"/>
    <w:rsid w:val="00FE2D14"/>
    <w:rsid w:val="00FE2DE1"/>
    <w:rsid w:val="00FE2F05"/>
    <w:rsid w:val="00FE3083"/>
    <w:rsid w:val="00FE30B2"/>
    <w:rsid w:val="00FE31AC"/>
    <w:rsid w:val="00FE3424"/>
    <w:rsid w:val="00FE3868"/>
    <w:rsid w:val="00FE3977"/>
    <w:rsid w:val="00FE3998"/>
    <w:rsid w:val="00FE3CB4"/>
    <w:rsid w:val="00FE3D13"/>
    <w:rsid w:val="00FE3D3D"/>
    <w:rsid w:val="00FE4021"/>
    <w:rsid w:val="00FE42E5"/>
    <w:rsid w:val="00FE42E9"/>
    <w:rsid w:val="00FE4472"/>
    <w:rsid w:val="00FE472D"/>
    <w:rsid w:val="00FE476F"/>
    <w:rsid w:val="00FE49BF"/>
    <w:rsid w:val="00FE4B38"/>
    <w:rsid w:val="00FE4C00"/>
    <w:rsid w:val="00FE4C29"/>
    <w:rsid w:val="00FE5325"/>
    <w:rsid w:val="00FE58B3"/>
    <w:rsid w:val="00FE5CCA"/>
    <w:rsid w:val="00FE5F56"/>
    <w:rsid w:val="00FE602C"/>
    <w:rsid w:val="00FE6040"/>
    <w:rsid w:val="00FE6495"/>
    <w:rsid w:val="00FE6498"/>
    <w:rsid w:val="00FE6567"/>
    <w:rsid w:val="00FE676E"/>
    <w:rsid w:val="00FE6A0E"/>
    <w:rsid w:val="00FE6A80"/>
    <w:rsid w:val="00FE6BB3"/>
    <w:rsid w:val="00FE6D41"/>
    <w:rsid w:val="00FE6E12"/>
    <w:rsid w:val="00FE6FAF"/>
    <w:rsid w:val="00FE70B5"/>
    <w:rsid w:val="00FE78D4"/>
    <w:rsid w:val="00FE7B12"/>
    <w:rsid w:val="00FE7C32"/>
    <w:rsid w:val="00FE7E75"/>
    <w:rsid w:val="00FF0393"/>
    <w:rsid w:val="00FF0541"/>
    <w:rsid w:val="00FF069E"/>
    <w:rsid w:val="00FF07DD"/>
    <w:rsid w:val="00FF0953"/>
    <w:rsid w:val="00FF0CDC"/>
    <w:rsid w:val="00FF0DDF"/>
    <w:rsid w:val="00FF1031"/>
    <w:rsid w:val="00FF108E"/>
    <w:rsid w:val="00FF1247"/>
    <w:rsid w:val="00FF1379"/>
    <w:rsid w:val="00FF15D2"/>
    <w:rsid w:val="00FF1673"/>
    <w:rsid w:val="00FF17A4"/>
    <w:rsid w:val="00FF1914"/>
    <w:rsid w:val="00FF1B72"/>
    <w:rsid w:val="00FF1CA4"/>
    <w:rsid w:val="00FF1CD1"/>
    <w:rsid w:val="00FF2035"/>
    <w:rsid w:val="00FF2111"/>
    <w:rsid w:val="00FF21E2"/>
    <w:rsid w:val="00FF228A"/>
    <w:rsid w:val="00FF24ED"/>
    <w:rsid w:val="00FF27B0"/>
    <w:rsid w:val="00FF28B0"/>
    <w:rsid w:val="00FF2D54"/>
    <w:rsid w:val="00FF2FB2"/>
    <w:rsid w:val="00FF32ED"/>
    <w:rsid w:val="00FF33D8"/>
    <w:rsid w:val="00FF3666"/>
    <w:rsid w:val="00FF3739"/>
    <w:rsid w:val="00FF3A43"/>
    <w:rsid w:val="00FF3DE0"/>
    <w:rsid w:val="00FF3EA3"/>
    <w:rsid w:val="00FF3EA8"/>
    <w:rsid w:val="00FF3FE7"/>
    <w:rsid w:val="00FF4112"/>
    <w:rsid w:val="00FF426E"/>
    <w:rsid w:val="00FF465A"/>
    <w:rsid w:val="00FF4A26"/>
    <w:rsid w:val="00FF4B7E"/>
    <w:rsid w:val="00FF50E6"/>
    <w:rsid w:val="00FF5413"/>
    <w:rsid w:val="00FF547A"/>
    <w:rsid w:val="00FF5853"/>
    <w:rsid w:val="00FF5A1D"/>
    <w:rsid w:val="00FF5EC4"/>
    <w:rsid w:val="00FF601C"/>
    <w:rsid w:val="00FF604C"/>
    <w:rsid w:val="00FF6173"/>
    <w:rsid w:val="00FF6350"/>
    <w:rsid w:val="00FF63EC"/>
    <w:rsid w:val="00FF6749"/>
    <w:rsid w:val="00FF6913"/>
    <w:rsid w:val="00FF69D4"/>
    <w:rsid w:val="00FF6B5B"/>
    <w:rsid w:val="00FF6FB8"/>
    <w:rsid w:val="00FF7ADD"/>
    <w:rsid w:val="00FF7BCD"/>
    <w:rsid w:val="00FF7C7F"/>
    <w:rsid w:val="00FF7CEB"/>
    <w:rsid w:val="00FF7D8A"/>
    <w:rsid w:val="00FF7E50"/>
    <w:rsid w:val="00FF7EB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0E4E8"/>
  <w15:chartTrackingRefBased/>
  <w15:docId w15:val="{8FD72DD1-9F5A-48A5-9253-A64B69F0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CBF"/>
    <w:pPr>
      <w:spacing w:line="276" w:lineRule="auto"/>
    </w:pPr>
    <w:rPr>
      <w:sz w:val="22"/>
      <w:szCs w:val="22"/>
      <w:lang w:eastAsia="en-US"/>
    </w:rPr>
  </w:style>
  <w:style w:type="paragraph" w:styleId="Heading1">
    <w:name w:val="heading 1"/>
    <w:basedOn w:val="Normal"/>
    <w:next w:val="Normal"/>
    <w:link w:val="Heading1Char"/>
    <w:uiPriority w:val="9"/>
    <w:qFormat/>
    <w:rsid w:val="003A25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71F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F62A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01C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47C8C"/>
    <w:rPr>
      <w:color w:val="0000FF"/>
      <w:u w:val="single"/>
    </w:rPr>
  </w:style>
  <w:style w:type="character" w:styleId="Strong">
    <w:name w:val="Strong"/>
    <w:uiPriority w:val="22"/>
    <w:qFormat/>
    <w:rsid w:val="00A47C8C"/>
    <w:rPr>
      <w:b/>
      <w:bCs/>
    </w:rPr>
  </w:style>
  <w:style w:type="paragraph" w:styleId="NoSpacing">
    <w:name w:val="No Spacing"/>
    <w:uiPriority w:val="1"/>
    <w:qFormat/>
    <w:rsid w:val="00A47C8C"/>
    <w:rPr>
      <w:sz w:val="22"/>
      <w:szCs w:val="22"/>
      <w:lang w:eastAsia="en-US"/>
    </w:rPr>
  </w:style>
  <w:style w:type="paragraph" w:styleId="BalloonText">
    <w:name w:val="Balloon Text"/>
    <w:basedOn w:val="Normal"/>
    <w:link w:val="BalloonTextChar"/>
    <w:uiPriority w:val="99"/>
    <w:semiHidden/>
    <w:unhideWhenUsed/>
    <w:rsid w:val="0051770E"/>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51770E"/>
    <w:rPr>
      <w:rFonts w:ascii="Tahoma" w:hAnsi="Tahoma" w:cs="Tahoma"/>
      <w:sz w:val="16"/>
      <w:szCs w:val="16"/>
      <w:lang w:eastAsia="en-US"/>
    </w:rPr>
  </w:style>
  <w:style w:type="character" w:customStyle="1" w:styleId="apple-converted-space">
    <w:name w:val="apple-converted-space"/>
    <w:rsid w:val="000F43C6"/>
  </w:style>
  <w:style w:type="character" w:customStyle="1" w:styleId="contextualextensionhighlight">
    <w:name w:val="contextualextensionhighlight"/>
    <w:rsid w:val="00711369"/>
  </w:style>
  <w:style w:type="paragraph" w:styleId="NormalWeb">
    <w:name w:val="Normal (Web)"/>
    <w:basedOn w:val="Normal"/>
    <w:rsid w:val="00112A6B"/>
    <w:pPr>
      <w:spacing w:before="100" w:beforeAutospacing="1" w:after="100" w:afterAutospacing="1" w:line="240" w:lineRule="auto"/>
    </w:pPr>
    <w:rPr>
      <w:rFonts w:ascii="Times New Roman" w:eastAsia="Times New Roman" w:hAnsi="Times New Roman"/>
      <w:color w:val="000000"/>
      <w:sz w:val="24"/>
      <w:szCs w:val="24"/>
      <w:lang w:val="en-US"/>
    </w:rPr>
  </w:style>
  <w:style w:type="paragraph" w:customStyle="1" w:styleId="m-7660812552938444223gmail-m-3499290991170283346gmail-msonospacing">
    <w:name w:val="m_-7660812552938444223gmail-m_-3499290991170283346gmail-msonospacing"/>
    <w:basedOn w:val="Normal"/>
    <w:rsid w:val="00A940F8"/>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m6736883755893142944gmail-msonospacing">
    <w:name w:val="m_6736883755893142944gmail-msonospacing"/>
    <w:basedOn w:val="Normal"/>
    <w:rsid w:val="00D807F1"/>
    <w:pPr>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uiPriority w:val="20"/>
    <w:qFormat/>
    <w:rsid w:val="00FE7B12"/>
    <w:rPr>
      <w:i/>
      <w:iCs/>
    </w:rPr>
  </w:style>
  <w:style w:type="character" w:customStyle="1" w:styleId="bigcap">
    <w:name w:val="bigcap"/>
    <w:rsid w:val="00436E50"/>
  </w:style>
  <w:style w:type="character" w:styleId="UnresolvedMention">
    <w:name w:val="Unresolved Mention"/>
    <w:uiPriority w:val="99"/>
    <w:semiHidden/>
    <w:unhideWhenUsed/>
    <w:rsid w:val="00091A71"/>
    <w:rPr>
      <w:color w:val="808080"/>
      <w:shd w:val="clear" w:color="auto" w:fill="E6E6E6"/>
    </w:rPr>
  </w:style>
  <w:style w:type="paragraph" w:customStyle="1" w:styleId="m-7470458438744661493gmail-msonormal">
    <w:name w:val="m_-7470458438744661493gmail-msonormal"/>
    <w:basedOn w:val="Normal"/>
    <w:rsid w:val="004757C8"/>
    <w:pPr>
      <w:spacing w:before="100" w:beforeAutospacing="1" w:after="100" w:afterAutospacing="1" w:line="240" w:lineRule="auto"/>
    </w:pPr>
    <w:rPr>
      <w:rFonts w:ascii="Times New Roman" w:eastAsia="Times New Roman" w:hAnsi="Times New Roman"/>
      <w:sz w:val="24"/>
      <w:szCs w:val="24"/>
      <w:lang w:val="en-US"/>
    </w:rPr>
  </w:style>
  <w:style w:type="paragraph" w:styleId="ListParagraph">
    <w:name w:val="List Paragraph"/>
    <w:basedOn w:val="Normal"/>
    <w:uiPriority w:val="34"/>
    <w:qFormat/>
    <w:rsid w:val="00596F54"/>
    <w:pPr>
      <w:spacing w:after="200"/>
      <w:ind w:left="720"/>
      <w:contextualSpacing/>
    </w:pPr>
    <w:rPr>
      <w:lang w:val="en-US"/>
    </w:rPr>
  </w:style>
  <w:style w:type="paragraph" w:styleId="Header">
    <w:name w:val="header"/>
    <w:basedOn w:val="Normal"/>
    <w:link w:val="HeaderChar"/>
    <w:uiPriority w:val="99"/>
    <w:unhideWhenUsed/>
    <w:rsid w:val="00633EB7"/>
    <w:pPr>
      <w:tabs>
        <w:tab w:val="center" w:pos="4513"/>
        <w:tab w:val="right" w:pos="9026"/>
      </w:tabs>
      <w:spacing w:line="240" w:lineRule="auto"/>
    </w:pPr>
  </w:style>
  <w:style w:type="character" w:customStyle="1" w:styleId="HeaderChar">
    <w:name w:val="Header Char"/>
    <w:basedOn w:val="DefaultParagraphFont"/>
    <w:link w:val="Header"/>
    <w:uiPriority w:val="99"/>
    <w:rsid w:val="00633EB7"/>
    <w:rPr>
      <w:sz w:val="22"/>
      <w:szCs w:val="22"/>
      <w:lang w:eastAsia="en-US"/>
    </w:rPr>
  </w:style>
  <w:style w:type="paragraph" w:styleId="Footer">
    <w:name w:val="footer"/>
    <w:basedOn w:val="Normal"/>
    <w:link w:val="FooterChar"/>
    <w:uiPriority w:val="99"/>
    <w:unhideWhenUsed/>
    <w:rsid w:val="00633EB7"/>
    <w:pPr>
      <w:tabs>
        <w:tab w:val="center" w:pos="4513"/>
        <w:tab w:val="right" w:pos="9026"/>
      </w:tabs>
      <w:spacing w:line="240" w:lineRule="auto"/>
    </w:pPr>
  </w:style>
  <w:style w:type="character" w:customStyle="1" w:styleId="FooterChar">
    <w:name w:val="Footer Char"/>
    <w:basedOn w:val="DefaultParagraphFont"/>
    <w:link w:val="Footer"/>
    <w:uiPriority w:val="99"/>
    <w:rsid w:val="00633EB7"/>
    <w:rPr>
      <w:sz w:val="22"/>
      <w:szCs w:val="22"/>
      <w:lang w:eastAsia="en-US"/>
    </w:rPr>
  </w:style>
  <w:style w:type="character" w:styleId="CommentReference">
    <w:name w:val="annotation reference"/>
    <w:basedOn w:val="DefaultParagraphFont"/>
    <w:uiPriority w:val="99"/>
    <w:semiHidden/>
    <w:unhideWhenUsed/>
    <w:rsid w:val="00952C92"/>
    <w:rPr>
      <w:sz w:val="16"/>
      <w:szCs w:val="16"/>
    </w:rPr>
  </w:style>
  <w:style w:type="paragraph" w:styleId="CommentText">
    <w:name w:val="annotation text"/>
    <w:basedOn w:val="Normal"/>
    <w:link w:val="CommentTextChar"/>
    <w:uiPriority w:val="99"/>
    <w:semiHidden/>
    <w:unhideWhenUsed/>
    <w:rsid w:val="00952C92"/>
    <w:pPr>
      <w:spacing w:line="240" w:lineRule="auto"/>
    </w:pPr>
    <w:rPr>
      <w:sz w:val="20"/>
      <w:szCs w:val="20"/>
    </w:rPr>
  </w:style>
  <w:style w:type="character" w:customStyle="1" w:styleId="CommentTextChar">
    <w:name w:val="Comment Text Char"/>
    <w:basedOn w:val="DefaultParagraphFont"/>
    <w:link w:val="CommentText"/>
    <w:uiPriority w:val="99"/>
    <w:semiHidden/>
    <w:rsid w:val="00952C92"/>
    <w:rPr>
      <w:lang w:eastAsia="en-US"/>
    </w:rPr>
  </w:style>
  <w:style w:type="paragraph" w:styleId="CommentSubject">
    <w:name w:val="annotation subject"/>
    <w:basedOn w:val="CommentText"/>
    <w:next w:val="CommentText"/>
    <w:link w:val="CommentSubjectChar"/>
    <w:uiPriority w:val="99"/>
    <w:semiHidden/>
    <w:unhideWhenUsed/>
    <w:rsid w:val="00952C92"/>
    <w:rPr>
      <w:b/>
      <w:bCs/>
    </w:rPr>
  </w:style>
  <w:style w:type="character" w:customStyle="1" w:styleId="CommentSubjectChar">
    <w:name w:val="Comment Subject Char"/>
    <w:basedOn w:val="CommentTextChar"/>
    <w:link w:val="CommentSubject"/>
    <w:uiPriority w:val="99"/>
    <w:semiHidden/>
    <w:rsid w:val="00952C92"/>
    <w:rPr>
      <w:b/>
      <w:bCs/>
      <w:lang w:eastAsia="en-US"/>
    </w:rPr>
  </w:style>
  <w:style w:type="character" w:customStyle="1" w:styleId="Heading3Char">
    <w:name w:val="Heading 3 Char"/>
    <w:basedOn w:val="DefaultParagraphFont"/>
    <w:link w:val="Heading3"/>
    <w:uiPriority w:val="9"/>
    <w:semiHidden/>
    <w:rsid w:val="00AF62A5"/>
    <w:rPr>
      <w:rFonts w:asciiTheme="majorHAnsi" w:eastAsiaTheme="majorEastAsia" w:hAnsiTheme="majorHAnsi" w:cstheme="majorBidi"/>
      <w:color w:val="1F3763" w:themeColor="accent1" w:themeShade="7F"/>
      <w:sz w:val="24"/>
      <w:szCs w:val="24"/>
      <w:lang w:eastAsia="en-US"/>
    </w:rPr>
  </w:style>
  <w:style w:type="character" w:customStyle="1" w:styleId="Heading2Char">
    <w:name w:val="Heading 2 Char"/>
    <w:basedOn w:val="DefaultParagraphFont"/>
    <w:link w:val="Heading2"/>
    <w:uiPriority w:val="9"/>
    <w:semiHidden/>
    <w:rsid w:val="00571F7A"/>
    <w:rPr>
      <w:rFonts w:asciiTheme="majorHAnsi" w:eastAsiaTheme="majorEastAsia" w:hAnsiTheme="majorHAnsi" w:cstheme="majorBidi"/>
      <w:color w:val="2F5496" w:themeColor="accent1" w:themeShade="BF"/>
      <w:sz w:val="26"/>
      <w:szCs w:val="26"/>
      <w:lang w:eastAsia="en-US"/>
    </w:rPr>
  </w:style>
  <w:style w:type="character" w:customStyle="1" w:styleId="Heading1Char">
    <w:name w:val="Heading 1 Char"/>
    <w:basedOn w:val="DefaultParagraphFont"/>
    <w:link w:val="Heading1"/>
    <w:uiPriority w:val="9"/>
    <w:rsid w:val="003A25BD"/>
    <w:rPr>
      <w:rFonts w:asciiTheme="majorHAnsi" w:eastAsiaTheme="majorEastAsia" w:hAnsiTheme="majorHAnsi" w:cstheme="majorBidi"/>
      <w:color w:val="2F5496" w:themeColor="accent1" w:themeShade="BF"/>
      <w:sz w:val="32"/>
      <w:szCs w:val="32"/>
      <w:lang w:eastAsia="en-US"/>
    </w:rPr>
  </w:style>
  <w:style w:type="paragraph" w:customStyle="1" w:styleId="Body">
    <w:name w:val="Body"/>
    <w:rsid w:val="00D82AAC"/>
    <w:rPr>
      <w:rFonts w:ascii="Helvetica Neue" w:eastAsia="Arial Unicode MS" w:hAnsi="Helvetica Neue" w:cs="Arial Unicode MS"/>
      <w:color w:val="000000"/>
      <w:sz w:val="22"/>
      <w:szCs w:val="22"/>
      <w14:textOutline w14:w="0" w14:cap="flat" w14:cmpd="sng" w14:algn="ctr">
        <w14:noFill/>
        <w14:prstDash w14:val="solid"/>
        <w14:bevel/>
      </w14:textOutline>
    </w:rPr>
  </w:style>
  <w:style w:type="character" w:customStyle="1" w:styleId="Heading4Char">
    <w:name w:val="Heading 4 Char"/>
    <w:basedOn w:val="DefaultParagraphFont"/>
    <w:link w:val="Heading4"/>
    <w:uiPriority w:val="9"/>
    <w:semiHidden/>
    <w:rsid w:val="002601CD"/>
    <w:rPr>
      <w:rFonts w:asciiTheme="majorHAnsi" w:eastAsiaTheme="majorEastAsia" w:hAnsiTheme="majorHAnsi" w:cstheme="majorBidi"/>
      <w:i/>
      <w:iCs/>
      <w:color w:val="2F5496" w:themeColor="accent1" w:themeShade="BF"/>
      <w:sz w:val="22"/>
      <w:szCs w:val="22"/>
      <w:lang w:eastAsia="en-US"/>
    </w:rPr>
  </w:style>
  <w:style w:type="table" w:styleId="TableGrid">
    <w:name w:val="Table Grid"/>
    <w:basedOn w:val="TableNormal"/>
    <w:uiPriority w:val="39"/>
    <w:rsid w:val="001177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BD56B6"/>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xp1">
    <w:name w:val="x_p1"/>
    <w:basedOn w:val="Normal"/>
    <w:rsid w:val="002E7A8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xs1">
    <w:name w:val="x_s1"/>
    <w:basedOn w:val="DefaultParagraphFont"/>
    <w:rsid w:val="002E7A86"/>
  </w:style>
  <w:style w:type="character" w:customStyle="1" w:styleId="markjisrd8pbz">
    <w:name w:val="markjisrd8pbz"/>
    <w:basedOn w:val="DefaultParagraphFont"/>
    <w:rsid w:val="006C1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7359">
      <w:bodyDiv w:val="1"/>
      <w:marLeft w:val="0"/>
      <w:marRight w:val="0"/>
      <w:marTop w:val="0"/>
      <w:marBottom w:val="0"/>
      <w:divBdr>
        <w:top w:val="none" w:sz="0" w:space="0" w:color="auto"/>
        <w:left w:val="none" w:sz="0" w:space="0" w:color="auto"/>
        <w:bottom w:val="none" w:sz="0" w:space="0" w:color="auto"/>
        <w:right w:val="none" w:sz="0" w:space="0" w:color="auto"/>
      </w:divBdr>
    </w:div>
    <w:div w:id="7677386">
      <w:bodyDiv w:val="1"/>
      <w:marLeft w:val="0"/>
      <w:marRight w:val="0"/>
      <w:marTop w:val="0"/>
      <w:marBottom w:val="0"/>
      <w:divBdr>
        <w:top w:val="none" w:sz="0" w:space="0" w:color="auto"/>
        <w:left w:val="none" w:sz="0" w:space="0" w:color="auto"/>
        <w:bottom w:val="none" w:sz="0" w:space="0" w:color="auto"/>
        <w:right w:val="none" w:sz="0" w:space="0" w:color="auto"/>
      </w:divBdr>
    </w:div>
    <w:div w:id="18361880">
      <w:bodyDiv w:val="1"/>
      <w:marLeft w:val="0"/>
      <w:marRight w:val="0"/>
      <w:marTop w:val="0"/>
      <w:marBottom w:val="0"/>
      <w:divBdr>
        <w:top w:val="none" w:sz="0" w:space="0" w:color="auto"/>
        <w:left w:val="none" w:sz="0" w:space="0" w:color="auto"/>
        <w:bottom w:val="none" w:sz="0" w:space="0" w:color="auto"/>
        <w:right w:val="none" w:sz="0" w:space="0" w:color="auto"/>
      </w:divBdr>
    </w:div>
    <w:div w:id="22755211">
      <w:bodyDiv w:val="1"/>
      <w:marLeft w:val="0"/>
      <w:marRight w:val="0"/>
      <w:marTop w:val="0"/>
      <w:marBottom w:val="0"/>
      <w:divBdr>
        <w:top w:val="none" w:sz="0" w:space="0" w:color="auto"/>
        <w:left w:val="none" w:sz="0" w:space="0" w:color="auto"/>
        <w:bottom w:val="none" w:sz="0" w:space="0" w:color="auto"/>
        <w:right w:val="none" w:sz="0" w:space="0" w:color="auto"/>
      </w:divBdr>
      <w:divsChild>
        <w:div w:id="1217007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0170826">
              <w:marLeft w:val="0"/>
              <w:marRight w:val="0"/>
              <w:marTop w:val="0"/>
              <w:marBottom w:val="0"/>
              <w:divBdr>
                <w:top w:val="none" w:sz="0" w:space="0" w:color="auto"/>
                <w:left w:val="none" w:sz="0" w:space="0" w:color="auto"/>
                <w:bottom w:val="none" w:sz="0" w:space="0" w:color="auto"/>
                <w:right w:val="none" w:sz="0" w:space="0" w:color="auto"/>
              </w:divBdr>
              <w:divsChild>
                <w:div w:id="12585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55377">
      <w:bodyDiv w:val="1"/>
      <w:marLeft w:val="0"/>
      <w:marRight w:val="0"/>
      <w:marTop w:val="0"/>
      <w:marBottom w:val="0"/>
      <w:divBdr>
        <w:top w:val="none" w:sz="0" w:space="0" w:color="auto"/>
        <w:left w:val="none" w:sz="0" w:space="0" w:color="auto"/>
        <w:bottom w:val="none" w:sz="0" w:space="0" w:color="auto"/>
        <w:right w:val="none" w:sz="0" w:space="0" w:color="auto"/>
      </w:divBdr>
      <w:divsChild>
        <w:div w:id="29503684">
          <w:marLeft w:val="0"/>
          <w:marRight w:val="0"/>
          <w:marTop w:val="0"/>
          <w:marBottom w:val="0"/>
          <w:divBdr>
            <w:top w:val="none" w:sz="0" w:space="0" w:color="auto"/>
            <w:left w:val="none" w:sz="0" w:space="0" w:color="auto"/>
            <w:bottom w:val="none" w:sz="0" w:space="0" w:color="auto"/>
            <w:right w:val="none" w:sz="0" w:space="0" w:color="auto"/>
          </w:divBdr>
        </w:div>
        <w:div w:id="122429335">
          <w:marLeft w:val="0"/>
          <w:marRight w:val="0"/>
          <w:marTop w:val="0"/>
          <w:marBottom w:val="0"/>
          <w:divBdr>
            <w:top w:val="none" w:sz="0" w:space="0" w:color="auto"/>
            <w:left w:val="none" w:sz="0" w:space="0" w:color="auto"/>
            <w:bottom w:val="none" w:sz="0" w:space="0" w:color="auto"/>
            <w:right w:val="none" w:sz="0" w:space="0" w:color="auto"/>
          </w:divBdr>
        </w:div>
        <w:div w:id="618149885">
          <w:marLeft w:val="0"/>
          <w:marRight w:val="0"/>
          <w:marTop w:val="0"/>
          <w:marBottom w:val="0"/>
          <w:divBdr>
            <w:top w:val="none" w:sz="0" w:space="0" w:color="auto"/>
            <w:left w:val="none" w:sz="0" w:space="0" w:color="auto"/>
            <w:bottom w:val="none" w:sz="0" w:space="0" w:color="auto"/>
            <w:right w:val="none" w:sz="0" w:space="0" w:color="auto"/>
          </w:divBdr>
        </w:div>
        <w:div w:id="760688860">
          <w:marLeft w:val="0"/>
          <w:marRight w:val="0"/>
          <w:marTop w:val="0"/>
          <w:marBottom w:val="0"/>
          <w:divBdr>
            <w:top w:val="none" w:sz="0" w:space="0" w:color="auto"/>
            <w:left w:val="none" w:sz="0" w:space="0" w:color="auto"/>
            <w:bottom w:val="none" w:sz="0" w:space="0" w:color="auto"/>
            <w:right w:val="none" w:sz="0" w:space="0" w:color="auto"/>
          </w:divBdr>
        </w:div>
        <w:div w:id="770468863">
          <w:marLeft w:val="0"/>
          <w:marRight w:val="0"/>
          <w:marTop w:val="0"/>
          <w:marBottom w:val="0"/>
          <w:divBdr>
            <w:top w:val="none" w:sz="0" w:space="0" w:color="auto"/>
            <w:left w:val="none" w:sz="0" w:space="0" w:color="auto"/>
            <w:bottom w:val="none" w:sz="0" w:space="0" w:color="auto"/>
            <w:right w:val="none" w:sz="0" w:space="0" w:color="auto"/>
          </w:divBdr>
        </w:div>
        <w:div w:id="1139421145">
          <w:marLeft w:val="0"/>
          <w:marRight w:val="0"/>
          <w:marTop w:val="0"/>
          <w:marBottom w:val="0"/>
          <w:divBdr>
            <w:top w:val="none" w:sz="0" w:space="0" w:color="auto"/>
            <w:left w:val="none" w:sz="0" w:space="0" w:color="auto"/>
            <w:bottom w:val="none" w:sz="0" w:space="0" w:color="auto"/>
            <w:right w:val="none" w:sz="0" w:space="0" w:color="auto"/>
          </w:divBdr>
        </w:div>
        <w:div w:id="1648048827">
          <w:marLeft w:val="0"/>
          <w:marRight w:val="0"/>
          <w:marTop w:val="0"/>
          <w:marBottom w:val="0"/>
          <w:divBdr>
            <w:top w:val="none" w:sz="0" w:space="0" w:color="auto"/>
            <w:left w:val="none" w:sz="0" w:space="0" w:color="auto"/>
            <w:bottom w:val="none" w:sz="0" w:space="0" w:color="auto"/>
            <w:right w:val="none" w:sz="0" w:space="0" w:color="auto"/>
          </w:divBdr>
        </w:div>
      </w:divsChild>
    </w:div>
    <w:div w:id="130635937">
      <w:bodyDiv w:val="1"/>
      <w:marLeft w:val="0"/>
      <w:marRight w:val="0"/>
      <w:marTop w:val="0"/>
      <w:marBottom w:val="0"/>
      <w:divBdr>
        <w:top w:val="none" w:sz="0" w:space="0" w:color="auto"/>
        <w:left w:val="none" w:sz="0" w:space="0" w:color="auto"/>
        <w:bottom w:val="none" w:sz="0" w:space="0" w:color="auto"/>
        <w:right w:val="none" w:sz="0" w:space="0" w:color="auto"/>
      </w:divBdr>
      <w:divsChild>
        <w:div w:id="441459928">
          <w:marLeft w:val="0"/>
          <w:marRight w:val="0"/>
          <w:marTop w:val="0"/>
          <w:marBottom w:val="0"/>
          <w:divBdr>
            <w:top w:val="none" w:sz="0" w:space="0" w:color="auto"/>
            <w:left w:val="none" w:sz="0" w:space="0" w:color="auto"/>
            <w:bottom w:val="none" w:sz="0" w:space="0" w:color="auto"/>
            <w:right w:val="none" w:sz="0" w:space="0" w:color="auto"/>
          </w:divBdr>
        </w:div>
        <w:div w:id="1765691081">
          <w:marLeft w:val="0"/>
          <w:marRight w:val="0"/>
          <w:marTop w:val="0"/>
          <w:marBottom w:val="0"/>
          <w:divBdr>
            <w:top w:val="none" w:sz="0" w:space="0" w:color="auto"/>
            <w:left w:val="none" w:sz="0" w:space="0" w:color="auto"/>
            <w:bottom w:val="none" w:sz="0" w:space="0" w:color="auto"/>
            <w:right w:val="none" w:sz="0" w:space="0" w:color="auto"/>
          </w:divBdr>
        </w:div>
      </w:divsChild>
    </w:div>
    <w:div w:id="177428829">
      <w:bodyDiv w:val="1"/>
      <w:marLeft w:val="0"/>
      <w:marRight w:val="0"/>
      <w:marTop w:val="0"/>
      <w:marBottom w:val="0"/>
      <w:divBdr>
        <w:top w:val="none" w:sz="0" w:space="0" w:color="auto"/>
        <w:left w:val="none" w:sz="0" w:space="0" w:color="auto"/>
        <w:bottom w:val="none" w:sz="0" w:space="0" w:color="auto"/>
        <w:right w:val="none" w:sz="0" w:space="0" w:color="auto"/>
      </w:divBdr>
      <w:divsChild>
        <w:div w:id="463471622">
          <w:marLeft w:val="0"/>
          <w:marRight w:val="0"/>
          <w:marTop w:val="0"/>
          <w:marBottom w:val="0"/>
          <w:divBdr>
            <w:top w:val="none" w:sz="0" w:space="0" w:color="auto"/>
            <w:left w:val="none" w:sz="0" w:space="0" w:color="auto"/>
            <w:bottom w:val="none" w:sz="0" w:space="0" w:color="auto"/>
            <w:right w:val="none" w:sz="0" w:space="0" w:color="auto"/>
          </w:divBdr>
        </w:div>
        <w:div w:id="698622981">
          <w:marLeft w:val="0"/>
          <w:marRight w:val="0"/>
          <w:marTop w:val="0"/>
          <w:marBottom w:val="0"/>
          <w:divBdr>
            <w:top w:val="none" w:sz="0" w:space="0" w:color="auto"/>
            <w:left w:val="none" w:sz="0" w:space="0" w:color="auto"/>
            <w:bottom w:val="none" w:sz="0" w:space="0" w:color="auto"/>
            <w:right w:val="none" w:sz="0" w:space="0" w:color="auto"/>
          </w:divBdr>
        </w:div>
        <w:div w:id="724109946">
          <w:marLeft w:val="0"/>
          <w:marRight w:val="0"/>
          <w:marTop w:val="0"/>
          <w:marBottom w:val="0"/>
          <w:divBdr>
            <w:top w:val="none" w:sz="0" w:space="0" w:color="auto"/>
            <w:left w:val="none" w:sz="0" w:space="0" w:color="auto"/>
            <w:bottom w:val="none" w:sz="0" w:space="0" w:color="auto"/>
            <w:right w:val="none" w:sz="0" w:space="0" w:color="auto"/>
          </w:divBdr>
        </w:div>
        <w:div w:id="741754149">
          <w:marLeft w:val="0"/>
          <w:marRight w:val="0"/>
          <w:marTop w:val="0"/>
          <w:marBottom w:val="0"/>
          <w:divBdr>
            <w:top w:val="none" w:sz="0" w:space="0" w:color="auto"/>
            <w:left w:val="none" w:sz="0" w:space="0" w:color="auto"/>
            <w:bottom w:val="none" w:sz="0" w:space="0" w:color="auto"/>
            <w:right w:val="none" w:sz="0" w:space="0" w:color="auto"/>
          </w:divBdr>
        </w:div>
        <w:div w:id="872039384">
          <w:marLeft w:val="0"/>
          <w:marRight w:val="0"/>
          <w:marTop w:val="0"/>
          <w:marBottom w:val="0"/>
          <w:divBdr>
            <w:top w:val="none" w:sz="0" w:space="0" w:color="auto"/>
            <w:left w:val="none" w:sz="0" w:space="0" w:color="auto"/>
            <w:bottom w:val="none" w:sz="0" w:space="0" w:color="auto"/>
            <w:right w:val="none" w:sz="0" w:space="0" w:color="auto"/>
          </w:divBdr>
        </w:div>
        <w:div w:id="1022786702">
          <w:marLeft w:val="0"/>
          <w:marRight w:val="0"/>
          <w:marTop w:val="0"/>
          <w:marBottom w:val="0"/>
          <w:divBdr>
            <w:top w:val="none" w:sz="0" w:space="0" w:color="auto"/>
            <w:left w:val="none" w:sz="0" w:space="0" w:color="auto"/>
            <w:bottom w:val="none" w:sz="0" w:space="0" w:color="auto"/>
            <w:right w:val="none" w:sz="0" w:space="0" w:color="auto"/>
          </w:divBdr>
        </w:div>
        <w:div w:id="1044407713">
          <w:marLeft w:val="0"/>
          <w:marRight w:val="0"/>
          <w:marTop w:val="0"/>
          <w:marBottom w:val="0"/>
          <w:divBdr>
            <w:top w:val="none" w:sz="0" w:space="0" w:color="auto"/>
            <w:left w:val="none" w:sz="0" w:space="0" w:color="auto"/>
            <w:bottom w:val="none" w:sz="0" w:space="0" w:color="auto"/>
            <w:right w:val="none" w:sz="0" w:space="0" w:color="auto"/>
          </w:divBdr>
        </w:div>
        <w:div w:id="1297108195">
          <w:marLeft w:val="0"/>
          <w:marRight w:val="0"/>
          <w:marTop w:val="0"/>
          <w:marBottom w:val="0"/>
          <w:divBdr>
            <w:top w:val="none" w:sz="0" w:space="0" w:color="auto"/>
            <w:left w:val="none" w:sz="0" w:space="0" w:color="auto"/>
            <w:bottom w:val="none" w:sz="0" w:space="0" w:color="auto"/>
            <w:right w:val="none" w:sz="0" w:space="0" w:color="auto"/>
          </w:divBdr>
        </w:div>
        <w:div w:id="1341129186">
          <w:marLeft w:val="0"/>
          <w:marRight w:val="0"/>
          <w:marTop w:val="0"/>
          <w:marBottom w:val="0"/>
          <w:divBdr>
            <w:top w:val="none" w:sz="0" w:space="0" w:color="auto"/>
            <w:left w:val="none" w:sz="0" w:space="0" w:color="auto"/>
            <w:bottom w:val="none" w:sz="0" w:space="0" w:color="auto"/>
            <w:right w:val="none" w:sz="0" w:space="0" w:color="auto"/>
          </w:divBdr>
        </w:div>
        <w:div w:id="1396245520">
          <w:marLeft w:val="0"/>
          <w:marRight w:val="0"/>
          <w:marTop w:val="0"/>
          <w:marBottom w:val="0"/>
          <w:divBdr>
            <w:top w:val="none" w:sz="0" w:space="0" w:color="auto"/>
            <w:left w:val="none" w:sz="0" w:space="0" w:color="auto"/>
            <w:bottom w:val="none" w:sz="0" w:space="0" w:color="auto"/>
            <w:right w:val="none" w:sz="0" w:space="0" w:color="auto"/>
          </w:divBdr>
        </w:div>
        <w:div w:id="1415861486">
          <w:marLeft w:val="0"/>
          <w:marRight w:val="0"/>
          <w:marTop w:val="0"/>
          <w:marBottom w:val="0"/>
          <w:divBdr>
            <w:top w:val="none" w:sz="0" w:space="0" w:color="auto"/>
            <w:left w:val="none" w:sz="0" w:space="0" w:color="auto"/>
            <w:bottom w:val="none" w:sz="0" w:space="0" w:color="auto"/>
            <w:right w:val="none" w:sz="0" w:space="0" w:color="auto"/>
          </w:divBdr>
        </w:div>
        <w:div w:id="1520049368">
          <w:marLeft w:val="0"/>
          <w:marRight w:val="0"/>
          <w:marTop w:val="0"/>
          <w:marBottom w:val="0"/>
          <w:divBdr>
            <w:top w:val="none" w:sz="0" w:space="0" w:color="auto"/>
            <w:left w:val="none" w:sz="0" w:space="0" w:color="auto"/>
            <w:bottom w:val="none" w:sz="0" w:space="0" w:color="auto"/>
            <w:right w:val="none" w:sz="0" w:space="0" w:color="auto"/>
          </w:divBdr>
        </w:div>
        <w:div w:id="1616330416">
          <w:marLeft w:val="0"/>
          <w:marRight w:val="0"/>
          <w:marTop w:val="0"/>
          <w:marBottom w:val="0"/>
          <w:divBdr>
            <w:top w:val="none" w:sz="0" w:space="0" w:color="auto"/>
            <w:left w:val="none" w:sz="0" w:space="0" w:color="auto"/>
            <w:bottom w:val="none" w:sz="0" w:space="0" w:color="auto"/>
            <w:right w:val="none" w:sz="0" w:space="0" w:color="auto"/>
          </w:divBdr>
        </w:div>
        <w:div w:id="1629777009">
          <w:marLeft w:val="0"/>
          <w:marRight w:val="0"/>
          <w:marTop w:val="0"/>
          <w:marBottom w:val="0"/>
          <w:divBdr>
            <w:top w:val="none" w:sz="0" w:space="0" w:color="auto"/>
            <w:left w:val="none" w:sz="0" w:space="0" w:color="auto"/>
            <w:bottom w:val="none" w:sz="0" w:space="0" w:color="auto"/>
            <w:right w:val="none" w:sz="0" w:space="0" w:color="auto"/>
          </w:divBdr>
        </w:div>
        <w:div w:id="1692413529">
          <w:marLeft w:val="0"/>
          <w:marRight w:val="0"/>
          <w:marTop w:val="0"/>
          <w:marBottom w:val="0"/>
          <w:divBdr>
            <w:top w:val="none" w:sz="0" w:space="0" w:color="auto"/>
            <w:left w:val="none" w:sz="0" w:space="0" w:color="auto"/>
            <w:bottom w:val="none" w:sz="0" w:space="0" w:color="auto"/>
            <w:right w:val="none" w:sz="0" w:space="0" w:color="auto"/>
          </w:divBdr>
        </w:div>
        <w:div w:id="1991397319">
          <w:marLeft w:val="0"/>
          <w:marRight w:val="0"/>
          <w:marTop w:val="0"/>
          <w:marBottom w:val="0"/>
          <w:divBdr>
            <w:top w:val="none" w:sz="0" w:space="0" w:color="auto"/>
            <w:left w:val="none" w:sz="0" w:space="0" w:color="auto"/>
            <w:bottom w:val="none" w:sz="0" w:space="0" w:color="auto"/>
            <w:right w:val="none" w:sz="0" w:space="0" w:color="auto"/>
          </w:divBdr>
        </w:div>
        <w:div w:id="2025091147">
          <w:marLeft w:val="0"/>
          <w:marRight w:val="0"/>
          <w:marTop w:val="0"/>
          <w:marBottom w:val="0"/>
          <w:divBdr>
            <w:top w:val="none" w:sz="0" w:space="0" w:color="auto"/>
            <w:left w:val="none" w:sz="0" w:space="0" w:color="auto"/>
            <w:bottom w:val="none" w:sz="0" w:space="0" w:color="auto"/>
            <w:right w:val="none" w:sz="0" w:space="0" w:color="auto"/>
          </w:divBdr>
        </w:div>
        <w:div w:id="2026251715">
          <w:marLeft w:val="0"/>
          <w:marRight w:val="0"/>
          <w:marTop w:val="0"/>
          <w:marBottom w:val="0"/>
          <w:divBdr>
            <w:top w:val="none" w:sz="0" w:space="0" w:color="auto"/>
            <w:left w:val="none" w:sz="0" w:space="0" w:color="auto"/>
            <w:bottom w:val="none" w:sz="0" w:space="0" w:color="auto"/>
            <w:right w:val="none" w:sz="0" w:space="0" w:color="auto"/>
          </w:divBdr>
        </w:div>
        <w:div w:id="2039425589">
          <w:marLeft w:val="0"/>
          <w:marRight w:val="0"/>
          <w:marTop w:val="0"/>
          <w:marBottom w:val="0"/>
          <w:divBdr>
            <w:top w:val="none" w:sz="0" w:space="0" w:color="auto"/>
            <w:left w:val="none" w:sz="0" w:space="0" w:color="auto"/>
            <w:bottom w:val="none" w:sz="0" w:space="0" w:color="auto"/>
            <w:right w:val="none" w:sz="0" w:space="0" w:color="auto"/>
          </w:divBdr>
        </w:div>
        <w:div w:id="2127652457">
          <w:marLeft w:val="0"/>
          <w:marRight w:val="0"/>
          <w:marTop w:val="0"/>
          <w:marBottom w:val="0"/>
          <w:divBdr>
            <w:top w:val="none" w:sz="0" w:space="0" w:color="auto"/>
            <w:left w:val="none" w:sz="0" w:space="0" w:color="auto"/>
            <w:bottom w:val="none" w:sz="0" w:space="0" w:color="auto"/>
            <w:right w:val="none" w:sz="0" w:space="0" w:color="auto"/>
          </w:divBdr>
        </w:div>
      </w:divsChild>
    </w:div>
    <w:div w:id="197788191">
      <w:bodyDiv w:val="1"/>
      <w:marLeft w:val="0"/>
      <w:marRight w:val="0"/>
      <w:marTop w:val="0"/>
      <w:marBottom w:val="0"/>
      <w:divBdr>
        <w:top w:val="none" w:sz="0" w:space="0" w:color="auto"/>
        <w:left w:val="none" w:sz="0" w:space="0" w:color="auto"/>
        <w:bottom w:val="none" w:sz="0" w:space="0" w:color="auto"/>
        <w:right w:val="none" w:sz="0" w:space="0" w:color="auto"/>
      </w:divBdr>
    </w:div>
    <w:div w:id="252787876">
      <w:bodyDiv w:val="1"/>
      <w:marLeft w:val="0"/>
      <w:marRight w:val="0"/>
      <w:marTop w:val="0"/>
      <w:marBottom w:val="0"/>
      <w:divBdr>
        <w:top w:val="none" w:sz="0" w:space="0" w:color="auto"/>
        <w:left w:val="none" w:sz="0" w:space="0" w:color="auto"/>
        <w:bottom w:val="none" w:sz="0" w:space="0" w:color="auto"/>
        <w:right w:val="none" w:sz="0" w:space="0" w:color="auto"/>
      </w:divBdr>
      <w:divsChild>
        <w:div w:id="501631492">
          <w:marLeft w:val="0"/>
          <w:marRight w:val="0"/>
          <w:marTop w:val="0"/>
          <w:marBottom w:val="0"/>
          <w:divBdr>
            <w:top w:val="none" w:sz="0" w:space="0" w:color="auto"/>
            <w:left w:val="none" w:sz="0" w:space="0" w:color="auto"/>
            <w:bottom w:val="none" w:sz="0" w:space="0" w:color="auto"/>
            <w:right w:val="none" w:sz="0" w:space="0" w:color="auto"/>
          </w:divBdr>
        </w:div>
        <w:div w:id="524103668">
          <w:marLeft w:val="0"/>
          <w:marRight w:val="0"/>
          <w:marTop w:val="0"/>
          <w:marBottom w:val="0"/>
          <w:divBdr>
            <w:top w:val="none" w:sz="0" w:space="0" w:color="auto"/>
            <w:left w:val="none" w:sz="0" w:space="0" w:color="auto"/>
            <w:bottom w:val="none" w:sz="0" w:space="0" w:color="auto"/>
            <w:right w:val="none" w:sz="0" w:space="0" w:color="auto"/>
          </w:divBdr>
        </w:div>
        <w:div w:id="664820289">
          <w:marLeft w:val="0"/>
          <w:marRight w:val="0"/>
          <w:marTop w:val="0"/>
          <w:marBottom w:val="0"/>
          <w:divBdr>
            <w:top w:val="none" w:sz="0" w:space="0" w:color="auto"/>
            <w:left w:val="none" w:sz="0" w:space="0" w:color="auto"/>
            <w:bottom w:val="none" w:sz="0" w:space="0" w:color="auto"/>
            <w:right w:val="none" w:sz="0" w:space="0" w:color="auto"/>
          </w:divBdr>
        </w:div>
        <w:div w:id="802428079">
          <w:marLeft w:val="0"/>
          <w:marRight w:val="0"/>
          <w:marTop w:val="0"/>
          <w:marBottom w:val="0"/>
          <w:divBdr>
            <w:top w:val="none" w:sz="0" w:space="0" w:color="auto"/>
            <w:left w:val="none" w:sz="0" w:space="0" w:color="auto"/>
            <w:bottom w:val="none" w:sz="0" w:space="0" w:color="auto"/>
            <w:right w:val="none" w:sz="0" w:space="0" w:color="auto"/>
          </w:divBdr>
        </w:div>
        <w:div w:id="1354065641">
          <w:marLeft w:val="0"/>
          <w:marRight w:val="0"/>
          <w:marTop w:val="0"/>
          <w:marBottom w:val="0"/>
          <w:divBdr>
            <w:top w:val="none" w:sz="0" w:space="0" w:color="auto"/>
            <w:left w:val="none" w:sz="0" w:space="0" w:color="auto"/>
            <w:bottom w:val="none" w:sz="0" w:space="0" w:color="auto"/>
            <w:right w:val="none" w:sz="0" w:space="0" w:color="auto"/>
          </w:divBdr>
        </w:div>
      </w:divsChild>
    </w:div>
    <w:div w:id="253511699">
      <w:bodyDiv w:val="1"/>
      <w:marLeft w:val="0"/>
      <w:marRight w:val="0"/>
      <w:marTop w:val="0"/>
      <w:marBottom w:val="0"/>
      <w:divBdr>
        <w:top w:val="none" w:sz="0" w:space="0" w:color="auto"/>
        <w:left w:val="none" w:sz="0" w:space="0" w:color="auto"/>
        <w:bottom w:val="none" w:sz="0" w:space="0" w:color="auto"/>
        <w:right w:val="none" w:sz="0" w:space="0" w:color="auto"/>
      </w:divBdr>
      <w:divsChild>
        <w:div w:id="526211609">
          <w:marLeft w:val="0"/>
          <w:marRight w:val="0"/>
          <w:marTop w:val="0"/>
          <w:marBottom w:val="0"/>
          <w:divBdr>
            <w:top w:val="none" w:sz="0" w:space="0" w:color="auto"/>
            <w:left w:val="none" w:sz="0" w:space="0" w:color="auto"/>
            <w:bottom w:val="none" w:sz="0" w:space="0" w:color="auto"/>
            <w:right w:val="none" w:sz="0" w:space="0" w:color="auto"/>
          </w:divBdr>
        </w:div>
      </w:divsChild>
    </w:div>
    <w:div w:id="270161755">
      <w:bodyDiv w:val="1"/>
      <w:marLeft w:val="0"/>
      <w:marRight w:val="0"/>
      <w:marTop w:val="0"/>
      <w:marBottom w:val="0"/>
      <w:divBdr>
        <w:top w:val="none" w:sz="0" w:space="0" w:color="auto"/>
        <w:left w:val="none" w:sz="0" w:space="0" w:color="auto"/>
        <w:bottom w:val="none" w:sz="0" w:space="0" w:color="auto"/>
        <w:right w:val="none" w:sz="0" w:space="0" w:color="auto"/>
      </w:divBdr>
      <w:divsChild>
        <w:div w:id="705639347">
          <w:marLeft w:val="0"/>
          <w:marRight w:val="0"/>
          <w:marTop w:val="0"/>
          <w:marBottom w:val="0"/>
          <w:divBdr>
            <w:top w:val="none" w:sz="0" w:space="0" w:color="auto"/>
            <w:left w:val="none" w:sz="0" w:space="0" w:color="auto"/>
            <w:bottom w:val="none" w:sz="0" w:space="0" w:color="auto"/>
            <w:right w:val="none" w:sz="0" w:space="0" w:color="auto"/>
          </w:divBdr>
        </w:div>
        <w:div w:id="1798638773">
          <w:marLeft w:val="0"/>
          <w:marRight w:val="0"/>
          <w:marTop w:val="0"/>
          <w:marBottom w:val="0"/>
          <w:divBdr>
            <w:top w:val="none" w:sz="0" w:space="0" w:color="auto"/>
            <w:left w:val="none" w:sz="0" w:space="0" w:color="auto"/>
            <w:bottom w:val="none" w:sz="0" w:space="0" w:color="auto"/>
            <w:right w:val="none" w:sz="0" w:space="0" w:color="auto"/>
          </w:divBdr>
        </w:div>
      </w:divsChild>
    </w:div>
    <w:div w:id="329218990">
      <w:bodyDiv w:val="1"/>
      <w:marLeft w:val="0"/>
      <w:marRight w:val="0"/>
      <w:marTop w:val="0"/>
      <w:marBottom w:val="0"/>
      <w:divBdr>
        <w:top w:val="none" w:sz="0" w:space="0" w:color="auto"/>
        <w:left w:val="none" w:sz="0" w:space="0" w:color="auto"/>
        <w:bottom w:val="none" w:sz="0" w:space="0" w:color="auto"/>
        <w:right w:val="none" w:sz="0" w:space="0" w:color="auto"/>
      </w:divBdr>
    </w:div>
    <w:div w:id="339506538">
      <w:bodyDiv w:val="1"/>
      <w:marLeft w:val="0"/>
      <w:marRight w:val="0"/>
      <w:marTop w:val="0"/>
      <w:marBottom w:val="0"/>
      <w:divBdr>
        <w:top w:val="none" w:sz="0" w:space="0" w:color="auto"/>
        <w:left w:val="none" w:sz="0" w:space="0" w:color="auto"/>
        <w:bottom w:val="none" w:sz="0" w:space="0" w:color="auto"/>
        <w:right w:val="none" w:sz="0" w:space="0" w:color="auto"/>
      </w:divBdr>
      <w:divsChild>
        <w:div w:id="398016006">
          <w:marLeft w:val="0"/>
          <w:marRight w:val="0"/>
          <w:marTop w:val="0"/>
          <w:marBottom w:val="0"/>
          <w:divBdr>
            <w:top w:val="none" w:sz="0" w:space="0" w:color="auto"/>
            <w:left w:val="none" w:sz="0" w:space="0" w:color="auto"/>
            <w:bottom w:val="none" w:sz="0" w:space="0" w:color="auto"/>
            <w:right w:val="none" w:sz="0" w:space="0" w:color="auto"/>
          </w:divBdr>
        </w:div>
        <w:div w:id="1641300176">
          <w:marLeft w:val="0"/>
          <w:marRight w:val="0"/>
          <w:marTop w:val="0"/>
          <w:marBottom w:val="0"/>
          <w:divBdr>
            <w:top w:val="none" w:sz="0" w:space="0" w:color="auto"/>
            <w:left w:val="none" w:sz="0" w:space="0" w:color="auto"/>
            <w:bottom w:val="none" w:sz="0" w:space="0" w:color="auto"/>
            <w:right w:val="none" w:sz="0" w:space="0" w:color="auto"/>
          </w:divBdr>
        </w:div>
      </w:divsChild>
    </w:div>
    <w:div w:id="360668247">
      <w:bodyDiv w:val="1"/>
      <w:marLeft w:val="0"/>
      <w:marRight w:val="0"/>
      <w:marTop w:val="0"/>
      <w:marBottom w:val="0"/>
      <w:divBdr>
        <w:top w:val="none" w:sz="0" w:space="0" w:color="auto"/>
        <w:left w:val="none" w:sz="0" w:space="0" w:color="auto"/>
        <w:bottom w:val="none" w:sz="0" w:space="0" w:color="auto"/>
        <w:right w:val="none" w:sz="0" w:space="0" w:color="auto"/>
      </w:divBdr>
      <w:divsChild>
        <w:div w:id="1254362105">
          <w:marLeft w:val="0"/>
          <w:marRight w:val="0"/>
          <w:marTop w:val="0"/>
          <w:marBottom w:val="0"/>
          <w:divBdr>
            <w:top w:val="none" w:sz="0" w:space="0" w:color="auto"/>
            <w:left w:val="none" w:sz="0" w:space="0" w:color="auto"/>
            <w:bottom w:val="none" w:sz="0" w:space="0" w:color="auto"/>
            <w:right w:val="none" w:sz="0" w:space="0" w:color="auto"/>
          </w:divBdr>
        </w:div>
        <w:div w:id="1846706115">
          <w:marLeft w:val="0"/>
          <w:marRight w:val="0"/>
          <w:marTop w:val="0"/>
          <w:marBottom w:val="0"/>
          <w:divBdr>
            <w:top w:val="none" w:sz="0" w:space="0" w:color="auto"/>
            <w:left w:val="none" w:sz="0" w:space="0" w:color="auto"/>
            <w:bottom w:val="none" w:sz="0" w:space="0" w:color="auto"/>
            <w:right w:val="none" w:sz="0" w:space="0" w:color="auto"/>
          </w:divBdr>
        </w:div>
      </w:divsChild>
    </w:div>
    <w:div w:id="387462565">
      <w:bodyDiv w:val="1"/>
      <w:marLeft w:val="0"/>
      <w:marRight w:val="0"/>
      <w:marTop w:val="0"/>
      <w:marBottom w:val="0"/>
      <w:divBdr>
        <w:top w:val="none" w:sz="0" w:space="0" w:color="auto"/>
        <w:left w:val="none" w:sz="0" w:space="0" w:color="auto"/>
        <w:bottom w:val="none" w:sz="0" w:space="0" w:color="auto"/>
        <w:right w:val="none" w:sz="0" w:space="0" w:color="auto"/>
      </w:divBdr>
      <w:divsChild>
        <w:div w:id="527764291">
          <w:marLeft w:val="0"/>
          <w:marRight w:val="0"/>
          <w:marTop w:val="0"/>
          <w:marBottom w:val="0"/>
          <w:divBdr>
            <w:top w:val="none" w:sz="0" w:space="0" w:color="auto"/>
            <w:left w:val="none" w:sz="0" w:space="0" w:color="auto"/>
            <w:bottom w:val="none" w:sz="0" w:space="0" w:color="auto"/>
            <w:right w:val="none" w:sz="0" w:space="0" w:color="auto"/>
          </w:divBdr>
        </w:div>
        <w:div w:id="569272990">
          <w:marLeft w:val="0"/>
          <w:marRight w:val="0"/>
          <w:marTop w:val="0"/>
          <w:marBottom w:val="0"/>
          <w:divBdr>
            <w:top w:val="none" w:sz="0" w:space="0" w:color="auto"/>
            <w:left w:val="none" w:sz="0" w:space="0" w:color="auto"/>
            <w:bottom w:val="none" w:sz="0" w:space="0" w:color="auto"/>
            <w:right w:val="none" w:sz="0" w:space="0" w:color="auto"/>
          </w:divBdr>
        </w:div>
        <w:div w:id="1448818412">
          <w:marLeft w:val="0"/>
          <w:marRight w:val="0"/>
          <w:marTop w:val="0"/>
          <w:marBottom w:val="0"/>
          <w:divBdr>
            <w:top w:val="none" w:sz="0" w:space="0" w:color="auto"/>
            <w:left w:val="none" w:sz="0" w:space="0" w:color="auto"/>
            <w:bottom w:val="none" w:sz="0" w:space="0" w:color="auto"/>
            <w:right w:val="none" w:sz="0" w:space="0" w:color="auto"/>
          </w:divBdr>
        </w:div>
      </w:divsChild>
    </w:div>
    <w:div w:id="389887084">
      <w:bodyDiv w:val="1"/>
      <w:marLeft w:val="0"/>
      <w:marRight w:val="0"/>
      <w:marTop w:val="0"/>
      <w:marBottom w:val="0"/>
      <w:divBdr>
        <w:top w:val="none" w:sz="0" w:space="0" w:color="auto"/>
        <w:left w:val="none" w:sz="0" w:space="0" w:color="auto"/>
        <w:bottom w:val="none" w:sz="0" w:space="0" w:color="auto"/>
        <w:right w:val="none" w:sz="0" w:space="0" w:color="auto"/>
      </w:divBdr>
      <w:divsChild>
        <w:div w:id="272708515">
          <w:marLeft w:val="1125"/>
          <w:marRight w:val="0"/>
          <w:marTop w:val="0"/>
          <w:marBottom w:val="0"/>
          <w:divBdr>
            <w:top w:val="none" w:sz="0" w:space="0" w:color="auto"/>
            <w:left w:val="none" w:sz="0" w:space="0" w:color="auto"/>
            <w:bottom w:val="none" w:sz="0" w:space="0" w:color="auto"/>
            <w:right w:val="none" w:sz="0" w:space="0" w:color="auto"/>
          </w:divBdr>
          <w:divsChild>
            <w:div w:id="67287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07135">
      <w:bodyDiv w:val="1"/>
      <w:marLeft w:val="0"/>
      <w:marRight w:val="0"/>
      <w:marTop w:val="0"/>
      <w:marBottom w:val="0"/>
      <w:divBdr>
        <w:top w:val="none" w:sz="0" w:space="0" w:color="auto"/>
        <w:left w:val="none" w:sz="0" w:space="0" w:color="auto"/>
        <w:bottom w:val="none" w:sz="0" w:space="0" w:color="auto"/>
        <w:right w:val="none" w:sz="0" w:space="0" w:color="auto"/>
      </w:divBdr>
    </w:div>
    <w:div w:id="416564312">
      <w:bodyDiv w:val="1"/>
      <w:marLeft w:val="0"/>
      <w:marRight w:val="0"/>
      <w:marTop w:val="0"/>
      <w:marBottom w:val="0"/>
      <w:divBdr>
        <w:top w:val="none" w:sz="0" w:space="0" w:color="auto"/>
        <w:left w:val="none" w:sz="0" w:space="0" w:color="auto"/>
        <w:bottom w:val="none" w:sz="0" w:space="0" w:color="auto"/>
        <w:right w:val="none" w:sz="0" w:space="0" w:color="auto"/>
      </w:divBdr>
    </w:div>
    <w:div w:id="434181308">
      <w:bodyDiv w:val="1"/>
      <w:marLeft w:val="0"/>
      <w:marRight w:val="0"/>
      <w:marTop w:val="0"/>
      <w:marBottom w:val="0"/>
      <w:divBdr>
        <w:top w:val="none" w:sz="0" w:space="0" w:color="auto"/>
        <w:left w:val="none" w:sz="0" w:space="0" w:color="auto"/>
        <w:bottom w:val="none" w:sz="0" w:space="0" w:color="auto"/>
        <w:right w:val="none" w:sz="0" w:space="0" w:color="auto"/>
      </w:divBdr>
      <w:divsChild>
        <w:div w:id="2086145195">
          <w:marLeft w:val="0"/>
          <w:marRight w:val="0"/>
          <w:marTop w:val="0"/>
          <w:marBottom w:val="0"/>
          <w:divBdr>
            <w:top w:val="none" w:sz="0" w:space="0" w:color="auto"/>
            <w:left w:val="none" w:sz="0" w:space="0" w:color="auto"/>
            <w:bottom w:val="none" w:sz="0" w:space="0" w:color="auto"/>
            <w:right w:val="none" w:sz="0" w:space="0" w:color="auto"/>
          </w:divBdr>
          <w:divsChild>
            <w:div w:id="4329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365795">
      <w:bodyDiv w:val="1"/>
      <w:marLeft w:val="0"/>
      <w:marRight w:val="0"/>
      <w:marTop w:val="0"/>
      <w:marBottom w:val="0"/>
      <w:divBdr>
        <w:top w:val="none" w:sz="0" w:space="0" w:color="auto"/>
        <w:left w:val="none" w:sz="0" w:space="0" w:color="auto"/>
        <w:bottom w:val="none" w:sz="0" w:space="0" w:color="auto"/>
        <w:right w:val="none" w:sz="0" w:space="0" w:color="auto"/>
      </w:divBdr>
    </w:div>
    <w:div w:id="448595683">
      <w:bodyDiv w:val="1"/>
      <w:marLeft w:val="0"/>
      <w:marRight w:val="0"/>
      <w:marTop w:val="0"/>
      <w:marBottom w:val="0"/>
      <w:divBdr>
        <w:top w:val="none" w:sz="0" w:space="0" w:color="auto"/>
        <w:left w:val="none" w:sz="0" w:space="0" w:color="auto"/>
        <w:bottom w:val="none" w:sz="0" w:space="0" w:color="auto"/>
        <w:right w:val="none" w:sz="0" w:space="0" w:color="auto"/>
      </w:divBdr>
      <w:divsChild>
        <w:div w:id="87164102">
          <w:marLeft w:val="0"/>
          <w:marRight w:val="0"/>
          <w:marTop w:val="0"/>
          <w:marBottom w:val="0"/>
          <w:divBdr>
            <w:top w:val="none" w:sz="0" w:space="0" w:color="auto"/>
            <w:left w:val="none" w:sz="0" w:space="0" w:color="auto"/>
            <w:bottom w:val="none" w:sz="0" w:space="0" w:color="auto"/>
            <w:right w:val="none" w:sz="0" w:space="0" w:color="auto"/>
          </w:divBdr>
        </w:div>
        <w:div w:id="201409104">
          <w:marLeft w:val="0"/>
          <w:marRight w:val="0"/>
          <w:marTop w:val="0"/>
          <w:marBottom w:val="0"/>
          <w:divBdr>
            <w:top w:val="none" w:sz="0" w:space="0" w:color="auto"/>
            <w:left w:val="none" w:sz="0" w:space="0" w:color="auto"/>
            <w:bottom w:val="none" w:sz="0" w:space="0" w:color="auto"/>
            <w:right w:val="none" w:sz="0" w:space="0" w:color="auto"/>
          </w:divBdr>
        </w:div>
        <w:div w:id="1929539031">
          <w:marLeft w:val="0"/>
          <w:marRight w:val="0"/>
          <w:marTop w:val="0"/>
          <w:marBottom w:val="0"/>
          <w:divBdr>
            <w:top w:val="none" w:sz="0" w:space="0" w:color="auto"/>
            <w:left w:val="none" w:sz="0" w:space="0" w:color="auto"/>
            <w:bottom w:val="none" w:sz="0" w:space="0" w:color="auto"/>
            <w:right w:val="none" w:sz="0" w:space="0" w:color="auto"/>
          </w:divBdr>
        </w:div>
      </w:divsChild>
    </w:div>
    <w:div w:id="457186387">
      <w:bodyDiv w:val="1"/>
      <w:marLeft w:val="0"/>
      <w:marRight w:val="0"/>
      <w:marTop w:val="0"/>
      <w:marBottom w:val="0"/>
      <w:divBdr>
        <w:top w:val="none" w:sz="0" w:space="0" w:color="auto"/>
        <w:left w:val="none" w:sz="0" w:space="0" w:color="auto"/>
        <w:bottom w:val="none" w:sz="0" w:space="0" w:color="auto"/>
        <w:right w:val="none" w:sz="0" w:space="0" w:color="auto"/>
      </w:divBdr>
      <w:divsChild>
        <w:div w:id="154494460">
          <w:marLeft w:val="0"/>
          <w:marRight w:val="0"/>
          <w:marTop w:val="0"/>
          <w:marBottom w:val="0"/>
          <w:divBdr>
            <w:top w:val="none" w:sz="0" w:space="0" w:color="auto"/>
            <w:left w:val="none" w:sz="0" w:space="0" w:color="auto"/>
            <w:bottom w:val="none" w:sz="0" w:space="0" w:color="auto"/>
            <w:right w:val="none" w:sz="0" w:space="0" w:color="auto"/>
          </w:divBdr>
        </w:div>
      </w:divsChild>
    </w:div>
    <w:div w:id="485898016">
      <w:bodyDiv w:val="1"/>
      <w:marLeft w:val="0"/>
      <w:marRight w:val="0"/>
      <w:marTop w:val="0"/>
      <w:marBottom w:val="0"/>
      <w:divBdr>
        <w:top w:val="none" w:sz="0" w:space="0" w:color="auto"/>
        <w:left w:val="none" w:sz="0" w:space="0" w:color="auto"/>
        <w:bottom w:val="none" w:sz="0" w:space="0" w:color="auto"/>
        <w:right w:val="none" w:sz="0" w:space="0" w:color="auto"/>
      </w:divBdr>
    </w:div>
    <w:div w:id="488402753">
      <w:bodyDiv w:val="1"/>
      <w:marLeft w:val="0"/>
      <w:marRight w:val="0"/>
      <w:marTop w:val="0"/>
      <w:marBottom w:val="0"/>
      <w:divBdr>
        <w:top w:val="none" w:sz="0" w:space="0" w:color="auto"/>
        <w:left w:val="none" w:sz="0" w:space="0" w:color="auto"/>
        <w:bottom w:val="none" w:sz="0" w:space="0" w:color="auto"/>
        <w:right w:val="none" w:sz="0" w:space="0" w:color="auto"/>
      </w:divBdr>
    </w:div>
    <w:div w:id="536167287">
      <w:bodyDiv w:val="1"/>
      <w:marLeft w:val="0"/>
      <w:marRight w:val="0"/>
      <w:marTop w:val="0"/>
      <w:marBottom w:val="0"/>
      <w:divBdr>
        <w:top w:val="none" w:sz="0" w:space="0" w:color="auto"/>
        <w:left w:val="none" w:sz="0" w:space="0" w:color="auto"/>
        <w:bottom w:val="none" w:sz="0" w:space="0" w:color="auto"/>
        <w:right w:val="none" w:sz="0" w:space="0" w:color="auto"/>
      </w:divBdr>
    </w:div>
    <w:div w:id="549270654">
      <w:bodyDiv w:val="1"/>
      <w:marLeft w:val="0"/>
      <w:marRight w:val="0"/>
      <w:marTop w:val="0"/>
      <w:marBottom w:val="0"/>
      <w:divBdr>
        <w:top w:val="none" w:sz="0" w:space="0" w:color="auto"/>
        <w:left w:val="none" w:sz="0" w:space="0" w:color="auto"/>
        <w:bottom w:val="none" w:sz="0" w:space="0" w:color="auto"/>
        <w:right w:val="none" w:sz="0" w:space="0" w:color="auto"/>
      </w:divBdr>
      <w:divsChild>
        <w:div w:id="1501846784">
          <w:marLeft w:val="0"/>
          <w:marRight w:val="0"/>
          <w:marTop w:val="0"/>
          <w:marBottom w:val="0"/>
          <w:divBdr>
            <w:top w:val="none" w:sz="0" w:space="0" w:color="auto"/>
            <w:left w:val="none" w:sz="0" w:space="0" w:color="auto"/>
            <w:bottom w:val="none" w:sz="0" w:space="0" w:color="auto"/>
            <w:right w:val="none" w:sz="0" w:space="0" w:color="auto"/>
          </w:divBdr>
        </w:div>
        <w:div w:id="2121559869">
          <w:marLeft w:val="0"/>
          <w:marRight w:val="0"/>
          <w:marTop w:val="0"/>
          <w:marBottom w:val="0"/>
          <w:divBdr>
            <w:top w:val="none" w:sz="0" w:space="0" w:color="auto"/>
            <w:left w:val="none" w:sz="0" w:space="0" w:color="auto"/>
            <w:bottom w:val="none" w:sz="0" w:space="0" w:color="auto"/>
            <w:right w:val="none" w:sz="0" w:space="0" w:color="auto"/>
          </w:divBdr>
        </w:div>
      </w:divsChild>
    </w:div>
    <w:div w:id="554314984">
      <w:bodyDiv w:val="1"/>
      <w:marLeft w:val="0"/>
      <w:marRight w:val="0"/>
      <w:marTop w:val="0"/>
      <w:marBottom w:val="0"/>
      <w:divBdr>
        <w:top w:val="none" w:sz="0" w:space="0" w:color="auto"/>
        <w:left w:val="none" w:sz="0" w:space="0" w:color="auto"/>
        <w:bottom w:val="none" w:sz="0" w:space="0" w:color="auto"/>
        <w:right w:val="none" w:sz="0" w:space="0" w:color="auto"/>
      </w:divBdr>
    </w:div>
    <w:div w:id="564609638">
      <w:bodyDiv w:val="1"/>
      <w:marLeft w:val="0"/>
      <w:marRight w:val="0"/>
      <w:marTop w:val="0"/>
      <w:marBottom w:val="0"/>
      <w:divBdr>
        <w:top w:val="none" w:sz="0" w:space="0" w:color="auto"/>
        <w:left w:val="none" w:sz="0" w:space="0" w:color="auto"/>
        <w:bottom w:val="none" w:sz="0" w:space="0" w:color="auto"/>
        <w:right w:val="none" w:sz="0" w:space="0" w:color="auto"/>
      </w:divBdr>
      <w:divsChild>
        <w:div w:id="1788546807">
          <w:blockQuote w:val="1"/>
          <w:marLeft w:val="0"/>
          <w:marRight w:val="0"/>
          <w:marTop w:val="0"/>
          <w:marBottom w:val="0"/>
          <w:divBdr>
            <w:top w:val="single" w:sz="2" w:space="0" w:color="auto"/>
            <w:left w:val="single" w:sz="2" w:space="0" w:color="auto"/>
            <w:bottom w:val="single" w:sz="2" w:space="0" w:color="auto"/>
            <w:right w:val="single" w:sz="2" w:space="0" w:color="auto"/>
          </w:divBdr>
        </w:div>
      </w:divsChild>
    </w:div>
    <w:div w:id="571160337">
      <w:bodyDiv w:val="1"/>
      <w:marLeft w:val="0"/>
      <w:marRight w:val="0"/>
      <w:marTop w:val="0"/>
      <w:marBottom w:val="0"/>
      <w:divBdr>
        <w:top w:val="none" w:sz="0" w:space="0" w:color="auto"/>
        <w:left w:val="none" w:sz="0" w:space="0" w:color="auto"/>
        <w:bottom w:val="none" w:sz="0" w:space="0" w:color="auto"/>
        <w:right w:val="none" w:sz="0" w:space="0" w:color="auto"/>
      </w:divBdr>
      <w:divsChild>
        <w:div w:id="816386908">
          <w:marLeft w:val="0"/>
          <w:marRight w:val="0"/>
          <w:marTop w:val="0"/>
          <w:marBottom w:val="0"/>
          <w:divBdr>
            <w:top w:val="none" w:sz="0" w:space="0" w:color="auto"/>
            <w:left w:val="none" w:sz="0" w:space="0" w:color="auto"/>
            <w:bottom w:val="none" w:sz="0" w:space="0" w:color="auto"/>
            <w:right w:val="none" w:sz="0" w:space="0" w:color="auto"/>
          </w:divBdr>
        </w:div>
        <w:div w:id="1014720814">
          <w:marLeft w:val="0"/>
          <w:marRight w:val="0"/>
          <w:marTop w:val="0"/>
          <w:marBottom w:val="0"/>
          <w:divBdr>
            <w:top w:val="none" w:sz="0" w:space="0" w:color="auto"/>
            <w:left w:val="none" w:sz="0" w:space="0" w:color="auto"/>
            <w:bottom w:val="none" w:sz="0" w:space="0" w:color="auto"/>
            <w:right w:val="none" w:sz="0" w:space="0" w:color="auto"/>
          </w:divBdr>
        </w:div>
        <w:div w:id="1034505526">
          <w:marLeft w:val="0"/>
          <w:marRight w:val="0"/>
          <w:marTop w:val="0"/>
          <w:marBottom w:val="0"/>
          <w:divBdr>
            <w:top w:val="none" w:sz="0" w:space="0" w:color="auto"/>
            <w:left w:val="none" w:sz="0" w:space="0" w:color="auto"/>
            <w:bottom w:val="none" w:sz="0" w:space="0" w:color="auto"/>
            <w:right w:val="none" w:sz="0" w:space="0" w:color="auto"/>
          </w:divBdr>
        </w:div>
      </w:divsChild>
    </w:div>
    <w:div w:id="618150971">
      <w:bodyDiv w:val="1"/>
      <w:marLeft w:val="0"/>
      <w:marRight w:val="0"/>
      <w:marTop w:val="0"/>
      <w:marBottom w:val="0"/>
      <w:divBdr>
        <w:top w:val="none" w:sz="0" w:space="0" w:color="auto"/>
        <w:left w:val="none" w:sz="0" w:space="0" w:color="auto"/>
        <w:bottom w:val="none" w:sz="0" w:space="0" w:color="auto"/>
        <w:right w:val="none" w:sz="0" w:space="0" w:color="auto"/>
      </w:divBdr>
    </w:div>
    <w:div w:id="623510572">
      <w:bodyDiv w:val="1"/>
      <w:marLeft w:val="0"/>
      <w:marRight w:val="0"/>
      <w:marTop w:val="0"/>
      <w:marBottom w:val="0"/>
      <w:divBdr>
        <w:top w:val="none" w:sz="0" w:space="0" w:color="auto"/>
        <w:left w:val="none" w:sz="0" w:space="0" w:color="auto"/>
        <w:bottom w:val="none" w:sz="0" w:space="0" w:color="auto"/>
        <w:right w:val="none" w:sz="0" w:space="0" w:color="auto"/>
      </w:divBdr>
    </w:div>
    <w:div w:id="642586230">
      <w:bodyDiv w:val="1"/>
      <w:marLeft w:val="0"/>
      <w:marRight w:val="0"/>
      <w:marTop w:val="0"/>
      <w:marBottom w:val="0"/>
      <w:divBdr>
        <w:top w:val="none" w:sz="0" w:space="0" w:color="auto"/>
        <w:left w:val="none" w:sz="0" w:space="0" w:color="auto"/>
        <w:bottom w:val="none" w:sz="0" w:space="0" w:color="auto"/>
        <w:right w:val="none" w:sz="0" w:space="0" w:color="auto"/>
      </w:divBdr>
    </w:div>
    <w:div w:id="645401976">
      <w:bodyDiv w:val="1"/>
      <w:marLeft w:val="0"/>
      <w:marRight w:val="0"/>
      <w:marTop w:val="0"/>
      <w:marBottom w:val="0"/>
      <w:divBdr>
        <w:top w:val="none" w:sz="0" w:space="0" w:color="auto"/>
        <w:left w:val="none" w:sz="0" w:space="0" w:color="auto"/>
        <w:bottom w:val="none" w:sz="0" w:space="0" w:color="auto"/>
        <w:right w:val="none" w:sz="0" w:space="0" w:color="auto"/>
      </w:divBdr>
    </w:div>
    <w:div w:id="663434955">
      <w:bodyDiv w:val="1"/>
      <w:marLeft w:val="0"/>
      <w:marRight w:val="0"/>
      <w:marTop w:val="0"/>
      <w:marBottom w:val="0"/>
      <w:divBdr>
        <w:top w:val="none" w:sz="0" w:space="0" w:color="auto"/>
        <w:left w:val="none" w:sz="0" w:space="0" w:color="auto"/>
        <w:bottom w:val="none" w:sz="0" w:space="0" w:color="auto"/>
        <w:right w:val="none" w:sz="0" w:space="0" w:color="auto"/>
      </w:divBdr>
    </w:div>
    <w:div w:id="710803845">
      <w:bodyDiv w:val="1"/>
      <w:marLeft w:val="0"/>
      <w:marRight w:val="0"/>
      <w:marTop w:val="0"/>
      <w:marBottom w:val="0"/>
      <w:divBdr>
        <w:top w:val="none" w:sz="0" w:space="0" w:color="auto"/>
        <w:left w:val="none" w:sz="0" w:space="0" w:color="auto"/>
        <w:bottom w:val="none" w:sz="0" w:space="0" w:color="auto"/>
        <w:right w:val="none" w:sz="0" w:space="0" w:color="auto"/>
      </w:divBdr>
      <w:divsChild>
        <w:div w:id="142703767">
          <w:marLeft w:val="0"/>
          <w:marRight w:val="0"/>
          <w:marTop w:val="0"/>
          <w:marBottom w:val="0"/>
          <w:divBdr>
            <w:top w:val="none" w:sz="0" w:space="0" w:color="auto"/>
            <w:left w:val="none" w:sz="0" w:space="0" w:color="auto"/>
            <w:bottom w:val="none" w:sz="0" w:space="0" w:color="auto"/>
            <w:right w:val="none" w:sz="0" w:space="0" w:color="auto"/>
          </w:divBdr>
        </w:div>
        <w:div w:id="1638487304">
          <w:marLeft w:val="0"/>
          <w:marRight w:val="0"/>
          <w:marTop w:val="0"/>
          <w:marBottom w:val="0"/>
          <w:divBdr>
            <w:top w:val="none" w:sz="0" w:space="0" w:color="auto"/>
            <w:left w:val="none" w:sz="0" w:space="0" w:color="auto"/>
            <w:bottom w:val="none" w:sz="0" w:space="0" w:color="auto"/>
            <w:right w:val="none" w:sz="0" w:space="0" w:color="auto"/>
          </w:divBdr>
        </w:div>
      </w:divsChild>
    </w:div>
    <w:div w:id="716198921">
      <w:bodyDiv w:val="1"/>
      <w:marLeft w:val="0"/>
      <w:marRight w:val="0"/>
      <w:marTop w:val="0"/>
      <w:marBottom w:val="0"/>
      <w:divBdr>
        <w:top w:val="none" w:sz="0" w:space="0" w:color="auto"/>
        <w:left w:val="none" w:sz="0" w:space="0" w:color="auto"/>
        <w:bottom w:val="none" w:sz="0" w:space="0" w:color="auto"/>
        <w:right w:val="none" w:sz="0" w:space="0" w:color="auto"/>
      </w:divBdr>
    </w:div>
    <w:div w:id="747582101">
      <w:bodyDiv w:val="1"/>
      <w:marLeft w:val="0"/>
      <w:marRight w:val="0"/>
      <w:marTop w:val="0"/>
      <w:marBottom w:val="0"/>
      <w:divBdr>
        <w:top w:val="none" w:sz="0" w:space="0" w:color="auto"/>
        <w:left w:val="none" w:sz="0" w:space="0" w:color="auto"/>
        <w:bottom w:val="none" w:sz="0" w:space="0" w:color="auto"/>
        <w:right w:val="none" w:sz="0" w:space="0" w:color="auto"/>
      </w:divBdr>
      <w:divsChild>
        <w:div w:id="1002706062">
          <w:marLeft w:val="0"/>
          <w:marRight w:val="0"/>
          <w:marTop w:val="0"/>
          <w:marBottom w:val="0"/>
          <w:divBdr>
            <w:top w:val="none" w:sz="0" w:space="0" w:color="auto"/>
            <w:left w:val="none" w:sz="0" w:space="0" w:color="auto"/>
            <w:bottom w:val="none" w:sz="0" w:space="0" w:color="auto"/>
            <w:right w:val="none" w:sz="0" w:space="0" w:color="auto"/>
          </w:divBdr>
          <w:divsChild>
            <w:div w:id="1214779818">
              <w:marLeft w:val="0"/>
              <w:marRight w:val="0"/>
              <w:marTop w:val="0"/>
              <w:marBottom w:val="0"/>
              <w:divBdr>
                <w:top w:val="none" w:sz="0" w:space="0" w:color="auto"/>
                <w:left w:val="none" w:sz="0" w:space="0" w:color="auto"/>
                <w:bottom w:val="none" w:sz="0" w:space="0" w:color="auto"/>
                <w:right w:val="none" w:sz="0" w:space="0" w:color="auto"/>
              </w:divBdr>
              <w:divsChild>
                <w:div w:id="109253088">
                  <w:marLeft w:val="0"/>
                  <w:marRight w:val="0"/>
                  <w:marTop w:val="0"/>
                  <w:marBottom w:val="0"/>
                  <w:divBdr>
                    <w:top w:val="none" w:sz="0" w:space="0" w:color="auto"/>
                    <w:left w:val="none" w:sz="0" w:space="0" w:color="auto"/>
                    <w:bottom w:val="none" w:sz="0" w:space="0" w:color="auto"/>
                    <w:right w:val="none" w:sz="0" w:space="0" w:color="auto"/>
                  </w:divBdr>
                  <w:divsChild>
                    <w:div w:id="1022980124">
                      <w:marLeft w:val="0"/>
                      <w:marRight w:val="0"/>
                      <w:marTop w:val="0"/>
                      <w:marBottom w:val="0"/>
                      <w:divBdr>
                        <w:top w:val="none" w:sz="0" w:space="0" w:color="auto"/>
                        <w:left w:val="none" w:sz="0" w:space="0" w:color="auto"/>
                        <w:bottom w:val="none" w:sz="0" w:space="0" w:color="auto"/>
                        <w:right w:val="none" w:sz="0" w:space="0" w:color="auto"/>
                      </w:divBdr>
                      <w:divsChild>
                        <w:div w:id="408889872">
                          <w:marLeft w:val="0"/>
                          <w:marRight w:val="0"/>
                          <w:marTop w:val="0"/>
                          <w:marBottom w:val="0"/>
                          <w:divBdr>
                            <w:top w:val="none" w:sz="0" w:space="0" w:color="auto"/>
                            <w:left w:val="none" w:sz="0" w:space="0" w:color="auto"/>
                            <w:bottom w:val="none" w:sz="0" w:space="0" w:color="auto"/>
                            <w:right w:val="none" w:sz="0" w:space="0" w:color="auto"/>
                          </w:divBdr>
                          <w:divsChild>
                            <w:div w:id="337270691">
                              <w:marLeft w:val="0"/>
                              <w:marRight w:val="0"/>
                              <w:marTop w:val="0"/>
                              <w:marBottom w:val="240"/>
                              <w:divBdr>
                                <w:top w:val="none" w:sz="0" w:space="0" w:color="auto"/>
                                <w:left w:val="none" w:sz="0" w:space="0" w:color="auto"/>
                                <w:bottom w:val="none" w:sz="0" w:space="0" w:color="auto"/>
                                <w:right w:val="none" w:sz="0" w:space="0" w:color="auto"/>
                              </w:divBdr>
                              <w:divsChild>
                                <w:div w:id="651952779">
                                  <w:marLeft w:val="0"/>
                                  <w:marRight w:val="0"/>
                                  <w:marTop w:val="0"/>
                                  <w:marBottom w:val="0"/>
                                  <w:divBdr>
                                    <w:top w:val="none" w:sz="0" w:space="0" w:color="auto"/>
                                    <w:left w:val="none" w:sz="0" w:space="0" w:color="auto"/>
                                    <w:bottom w:val="none" w:sz="0" w:space="0" w:color="auto"/>
                                    <w:right w:val="none" w:sz="0" w:space="0" w:color="auto"/>
                                  </w:divBdr>
                                  <w:divsChild>
                                    <w:div w:id="1908344503">
                                      <w:marLeft w:val="0"/>
                                      <w:marRight w:val="0"/>
                                      <w:marTop w:val="0"/>
                                      <w:marBottom w:val="0"/>
                                      <w:divBdr>
                                        <w:top w:val="none" w:sz="0" w:space="0" w:color="auto"/>
                                        <w:left w:val="none" w:sz="0" w:space="0" w:color="auto"/>
                                        <w:bottom w:val="none" w:sz="0" w:space="0" w:color="auto"/>
                                        <w:right w:val="none" w:sz="0" w:space="0" w:color="auto"/>
                                      </w:divBdr>
                                      <w:divsChild>
                                        <w:div w:id="1726442903">
                                          <w:marLeft w:val="0"/>
                                          <w:marRight w:val="0"/>
                                          <w:marTop w:val="0"/>
                                          <w:marBottom w:val="0"/>
                                          <w:divBdr>
                                            <w:top w:val="none" w:sz="0" w:space="0" w:color="auto"/>
                                            <w:left w:val="none" w:sz="0" w:space="0" w:color="auto"/>
                                            <w:bottom w:val="none" w:sz="0" w:space="0" w:color="auto"/>
                                            <w:right w:val="none" w:sz="0" w:space="0" w:color="auto"/>
                                          </w:divBdr>
                                          <w:divsChild>
                                            <w:div w:id="1561671793">
                                              <w:marLeft w:val="0"/>
                                              <w:marRight w:val="0"/>
                                              <w:marTop w:val="0"/>
                                              <w:marBottom w:val="0"/>
                                              <w:divBdr>
                                                <w:top w:val="none" w:sz="0" w:space="0" w:color="auto"/>
                                                <w:left w:val="none" w:sz="0" w:space="0" w:color="auto"/>
                                                <w:bottom w:val="none" w:sz="0" w:space="0" w:color="auto"/>
                                                <w:right w:val="none" w:sz="0" w:space="0" w:color="auto"/>
                                              </w:divBdr>
                                              <w:divsChild>
                                                <w:div w:id="1650086857">
                                                  <w:marLeft w:val="0"/>
                                                  <w:marRight w:val="0"/>
                                                  <w:marTop w:val="0"/>
                                                  <w:marBottom w:val="0"/>
                                                  <w:divBdr>
                                                    <w:top w:val="none" w:sz="0" w:space="0" w:color="auto"/>
                                                    <w:left w:val="none" w:sz="0" w:space="0" w:color="auto"/>
                                                    <w:bottom w:val="none" w:sz="0" w:space="0" w:color="auto"/>
                                                    <w:right w:val="none" w:sz="0" w:space="0" w:color="auto"/>
                                                  </w:divBdr>
                                                  <w:divsChild>
                                                    <w:div w:id="213929502">
                                                      <w:marLeft w:val="0"/>
                                                      <w:marRight w:val="0"/>
                                                      <w:marTop w:val="0"/>
                                                      <w:marBottom w:val="0"/>
                                                      <w:divBdr>
                                                        <w:top w:val="none" w:sz="0" w:space="0" w:color="auto"/>
                                                        <w:left w:val="none" w:sz="0" w:space="0" w:color="auto"/>
                                                        <w:bottom w:val="none" w:sz="0" w:space="0" w:color="auto"/>
                                                        <w:right w:val="none" w:sz="0" w:space="0" w:color="auto"/>
                                                      </w:divBdr>
                                                      <w:divsChild>
                                                        <w:div w:id="95105405">
                                                          <w:marLeft w:val="0"/>
                                                          <w:marRight w:val="0"/>
                                                          <w:marTop w:val="0"/>
                                                          <w:marBottom w:val="0"/>
                                                          <w:divBdr>
                                                            <w:top w:val="none" w:sz="0" w:space="0" w:color="auto"/>
                                                            <w:left w:val="none" w:sz="0" w:space="0" w:color="auto"/>
                                                            <w:bottom w:val="none" w:sz="0" w:space="0" w:color="auto"/>
                                                            <w:right w:val="none" w:sz="0" w:space="0" w:color="auto"/>
                                                          </w:divBdr>
                                                          <w:divsChild>
                                                            <w:div w:id="1761872156">
                                                              <w:marLeft w:val="0"/>
                                                              <w:marRight w:val="0"/>
                                                              <w:marTop w:val="0"/>
                                                              <w:marBottom w:val="0"/>
                                                              <w:divBdr>
                                                                <w:top w:val="none" w:sz="0" w:space="0" w:color="auto"/>
                                                                <w:left w:val="none" w:sz="0" w:space="0" w:color="auto"/>
                                                                <w:bottom w:val="none" w:sz="0" w:space="0" w:color="auto"/>
                                                                <w:right w:val="none" w:sz="0" w:space="0" w:color="auto"/>
                                                              </w:divBdr>
                                                              <w:divsChild>
                                                                <w:div w:id="1260062566">
                                                                  <w:marLeft w:val="0"/>
                                                                  <w:marRight w:val="0"/>
                                                                  <w:marTop w:val="0"/>
                                                                  <w:marBottom w:val="0"/>
                                                                  <w:divBdr>
                                                                    <w:top w:val="none" w:sz="0" w:space="0" w:color="auto"/>
                                                                    <w:left w:val="none" w:sz="0" w:space="0" w:color="auto"/>
                                                                    <w:bottom w:val="none" w:sz="0" w:space="0" w:color="auto"/>
                                                                    <w:right w:val="none" w:sz="0" w:space="0" w:color="auto"/>
                                                                  </w:divBdr>
                                                                  <w:divsChild>
                                                                    <w:div w:id="1891377535">
                                                                      <w:marLeft w:val="0"/>
                                                                      <w:marRight w:val="0"/>
                                                                      <w:marTop w:val="0"/>
                                                                      <w:marBottom w:val="0"/>
                                                                      <w:divBdr>
                                                                        <w:top w:val="none" w:sz="0" w:space="0" w:color="auto"/>
                                                                        <w:left w:val="none" w:sz="0" w:space="0" w:color="auto"/>
                                                                        <w:bottom w:val="none" w:sz="0" w:space="0" w:color="auto"/>
                                                                        <w:right w:val="none" w:sz="0" w:space="0" w:color="auto"/>
                                                                      </w:divBdr>
                                                                      <w:divsChild>
                                                                        <w:div w:id="2091658559">
                                                                          <w:marLeft w:val="0"/>
                                                                          <w:marRight w:val="0"/>
                                                                          <w:marTop w:val="0"/>
                                                                          <w:marBottom w:val="0"/>
                                                                          <w:divBdr>
                                                                            <w:top w:val="none" w:sz="0" w:space="0" w:color="auto"/>
                                                                            <w:left w:val="none" w:sz="0" w:space="0" w:color="auto"/>
                                                                            <w:bottom w:val="none" w:sz="0" w:space="0" w:color="auto"/>
                                                                            <w:right w:val="none" w:sz="0" w:space="0" w:color="auto"/>
                                                                          </w:divBdr>
                                                                          <w:divsChild>
                                                                            <w:div w:id="947851759">
                                                                              <w:marLeft w:val="0"/>
                                                                              <w:marRight w:val="0"/>
                                                                              <w:marTop w:val="0"/>
                                                                              <w:marBottom w:val="0"/>
                                                                              <w:divBdr>
                                                                                <w:top w:val="none" w:sz="0" w:space="0" w:color="auto"/>
                                                                                <w:left w:val="none" w:sz="0" w:space="0" w:color="auto"/>
                                                                                <w:bottom w:val="none" w:sz="0" w:space="0" w:color="auto"/>
                                                                                <w:right w:val="none" w:sz="0" w:space="0" w:color="auto"/>
                                                                              </w:divBdr>
                                                                              <w:divsChild>
                                                                                <w:div w:id="470251850">
                                                                                  <w:marLeft w:val="0"/>
                                                                                  <w:marRight w:val="0"/>
                                                                                  <w:marTop w:val="0"/>
                                                                                  <w:marBottom w:val="0"/>
                                                                                  <w:divBdr>
                                                                                    <w:top w:val="none" w:sz="0" w:space="0" w:color="auto"/>
                                                                                    <w:left w:val="none" w:sz="0" w:space="0" w:color="auto"/>
                                                                                    <w:bottom w:val="none" w:sz="0" w:space="0" w:color="auto"/>
                                                                                    <w:right w:val="none" w:sz="0" w:space="0" w:color="auto"/>
                                                                                  </w:divBdr>
                                                                                  <w:divsChild>
                                                                                    <w:div w:id="12924749">
                                                                                      <w:marLeft w:val="0"/>
                                                                                      <w:marRight w:val="0"/>
                                                                                      <w:marTop w:val="0"/>
                                                                                      <w:marBottom w:val="0"/>
                                                                                      <w:divBdr>
                                                                                        <w:top w:val="none" w:sz="0" w:space="0" w:color="auto"/>
                                                                                        <w:left w:val="none" w:sz="0" w:space="0" w:color="auto"/>
                                                                                        <w:bottom w:val="none" w:sz="0" w:space="0" w:color="auto"/>
                                                                                        <w:right w:val="none" w:sz="0" w:space="0" w:color="auto"/>
                                                                                      </w:divBdr>
                                                                                      <w:divsChild>
                                                                                        <w:div w:id="1368260761">
                                                                                          <w:marLeft w:val="0"/>
                                                                                          <w:marRight w:val="0"/>
                                                                                          <w:marTop w:val="0"/>
                                                                                          <w:marBottom w:val="0"/>
                                                                                          <w:divBdr>
                                                                                            <w:top w:val="single" w:sz="2" w:space="0" w:color="EFEFEF"/>
                                                                                            <w:left w:val="none" w:sz="0" w:space="0" w:color="auto"/>
                                                                                            <w:bottom w:val="none" w:sz="0" w:space="0" w:color="auto"/>
                                                                                            <w:right w:val="none" w:sz="0" w:space="0" w:color="auto"/>
                                                                                          </w:divBdr>
                                                                                          <w:divsChild>
                                                                                            <w:div w:id="1406762538">
                                                                                              <w:marLeft w:val="0"/>
                                                                                              <w:marRight w:val="0"/>
                                                                                              <w:marTop w:val="0"/>
                                                                                              <w:marBottom w:val="0"/>
                                                                                              <w:divBdr>
                                                                                                <w:top w:val="single" w:sz="6" w:space="0" w:color="auto"/>
                                                                                                <w:left w:val="none" w:sz="0" w:space="0" w:color="auto"/>
                                                                                                <w:bottom w:val="none" w:sz="0" w:space="0" w:color="auto"/>
                                                                                                <w:right w:val="none" w:sz="0" w:space="0" w:color="auto"/>
                                                                                              </w:divBdr>
                                                                                              <w:divsChild>
                                                                                                <w:div w:id="1623726000">
                                                                                                  <w:marLeft w:val="0"/>
                                                                                                  <w:marRight w:val="0"/>
                                                                                                  <w:marTop w:val="0"/>
                                                                                                  <w:marBottom w:val="0"/>
                                                                                                  <w:divBdr>
                                                                                                    <w:top w:val="none" w:sz="0" w:space="0" w:color="auto"/>
                                                                                                    <w:left w:val="none" w:sz="0" w:space="0" w:color="auto"/>
                                                                                                    <w:bottom w:val="none" w:sz="0" w:space="0" w:color="auto"/>
                                                                                                    <w:right w:val="none" w:sz="0" w:space="0" w:color="auto"/>
                                                                                                  </w:divBdr>
                                                                                                  <w:divsChild>
                                                                                                    <w:div w:id="201090911">
                                                                                                      <w:marLeft w:val="0"/>
                                                                                                      <w:marRight w:val="0"/>
                                                                                                      <w:marTop w:val="0"/>
                                                                                                      <w:marBottom w:val="0"/>
                                                                                                      <w:divBdr>
                                                                                                        <w:top w:val="none" w:sz="0" w:space="0" w:color="auto"/>
                                                                                                        <w:left w:val="none" w:sz="0" w:space="0" w:color="auto"/>
                                                                                                        <w:bottom w:val="none" w:sz="0" w:space="0" w:color="auto"/>
                                                                                                        <w:right w:val="none" w:sz="0" w:space="0" w:color="auto"/>
                                                                                                      </w:divBdr>
                                                                                                      <w:divsChild>
                                                                                                        <w:div w:id="1845968884">
                                                                                                          <w:marLeft w:val="0"/>
                                                                                                          <w:marRight w:val="0"/>
                                                                                                          <w:marTop w:val="0"/>
                                                                                                          <w:marBottom w:val="0"/>
                                                                                                          <w:divBdr>
                                                                                                            <w:top w:val="none" w:sz="0" w:space="0" w:color="auto"/>
                                                                                                            <w:left w:val="none" w:sz="0" w:space="0" w:color="auto"/>
                                                                                                            <w:bottom w:val="none" w:sz="0" w:space="0" w:color="auto"/>
                                                                                                            <w:right w:val="none" w:sz="0" w:space="0" w:color="auto"/>
                                                                                                          </w:divBdr>
                                                                                                          <w:divsChild>
                                                                                                            <w:div w:id="1928268510">
                                                                                                              <w:marLeft w:val="0"/>
                                                                                                              <w:marRight w:val="0"/>
                                                                                                              <w:marTop w:val="0"/>
                                                                                                              <w:marBottom w:val="0"/>
                                                                                                              <w:divBdr>
                                                                                                                <w:top w:val="none" w:sz="0" w:space="0" w:color="auto"/>
                                                                                                                <w:left w:val="none" w:sz="0" w:space="0" w:color="auto"/>
                                                                                                                <w:bottom w:val="none" w:sz="0" w:space="0" w:color="auto"/>
                                                                                                                <w:right w:val="none" w:sz="0" w:space="0" w:color="auto"/>
                                                                                                              </w:divBdr>
                                                                                                              <w:divsChild>
                                                                                                                <w:div w:id="417092206">
                                                                                                                  <w:marLeft w:val="0"/>
                                                                                                                  <w:marRight w:val="0"/>
                                                                                                                  <w:marTop w:val="0"/>
                                                                                                                  <w:marBottom w:val="0"/>
                                                                                                                  <w:divBdr>
                                                                                                                    <w:top w:val="none" w:sz="0" w:space="0" w:color="auto"/>
                                                                                                                    <w:left w:val="none" w:sz="0" w:space="0" w:color="auto"/>
                                                                                                                    <w:bottom w:val="none" w:sz="0" w:space="0" w:color="auto"/>
                                                                                                                    <w:right w:val="none" w:sz="0" w:space="0" w:color="auto"/>
                                                                                                                  </w:divBdr>
                                                                                                                  <w:divsChild>
                                                                                                                    <w:div w:id="1737898462">
                                                                                                                      <w:marLeft w:val="0"/>
                                                                                                                      <w:marRight w:val="0"/>
                                                                                                                      <w:marTop w:val="120"/>
                                                                                                                      <w:marBottom w:val="0"/>
                                                                                                                      <w:divBdr>
                                                                                                                        <w:top w:val="none" w:sz="0" w:space="0" w:color="auto"/>
                                                                                                                        <w:left w:val="none" w:sz="0" w:space="0" w:color="auto"/>
                                                                                                                        <w:bottom w:val="none" w:sz="0" w:space="0" w:color="auto"/>
                                                                                                                        <w:right w:val="none" w:sz="0" w:space="0" w:color="auto"/>
                                                                                                                      </w:divBdr>
                                                                                                                      <w:divsChild>
                                                                                                                        <w:div w:id="1021979720">
                                                                                                                          <w:marLeft w:val="0"/>
                                                                                                                          <w:marRight w:val="0"/>
                                                                                                                          <w:marTop w:val="0"/>
                                                                                                                          <w:marBottom w:val="0"/>
                                                                                                                          <w:divBdr>
                                                                                                                            <w:top w:val="none" w:sz="0" w:space="0" w:color="auto"/>
                                                                                                                            <w:left w:val="none" w:sz="0" w:space="0" w:color="auto"/>
                                                                                                                            <w:bottom w:val="none" w:sz="0" w:space="0" w:color="auto"/>
                                                                                                                            <w:right w:val="none" w:sz="0" w:space="0" w:color="auto"/>
                                                                                                                          </w:divBdr>
                                                                                                                          <w:divsChild>
                                                                                                                            <w:div w:id="1024356845">
                                                                                                                              <w:marLeft w:val="0"/>
                                                                                                                              <w:marRight w:val="0"/>
                                                                                                                              <w:marTop w:val="0"/>
                                                                                                                              <w:marBottom w:val="0"/>
                                                                                                                              <w:divBdr>
                                                                                                                                <w:top w:val="none" w:sz="0" w:space="0" w:color="auto"/>
                                                                                                                                <w:left w:val="none" w:sz="0" w:space="0" w:color="auto"/>
                                                                                                                                <w:bottom w:val="none" w:sz="0" w:space="0" w:color="auto"/>
                                                                                                                                <w:right w:val="none" w:sz="0" w:space="0" w:color="auto"/>
                                                                                                                              </w:divBdr>
                                                                                                                              <w:divsChild>
                                                                                                                                <w:div w:id="3623673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61532835">
                                                                                                                                      <w:marLeft w:val="0"/>
                                                                                                                                      <w:marRight w:val="0"/>
                                                                                                                                      <w:marTop w:val="0"/>
                                                                                                                                      <w:marBottom w:val="0"/>
                                                                                                                                      <w:divBdr>
                                                                                                                                        <w:top w:val="none" w:sz="0" w:space="0" w:color="auto"/>
                                                                                                                                        <w:left w:val="none" w:sz="0" w:space="0" w:color="auto"/>
                                                                                                                                        <w:bottom w:val="none" w:sz="0" w:space="0" w:color="auto"/>
                                                                                                                                        <w:right w:val="none" w:sz="0" w:space="0" w:color="auto"/>
                                                                                                                                      </w:divBdr>
                                                                                                                                      <w:divsChild>
                                                                                                                                        <w:div w:id="469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469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694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7143935">
      <w:bodyDiv w:val="1"/>
      <w:marLeft w:val="0"/>
      <w:marRight w:val="0"/>
      <w:marTop w:val="0"/>
      <w:marBottom w:val="0"/>
      <w:divBdr>
        <w:top w:val="none" w:sz="0" w:space="0" w:color="auto"/>
        <w:left w:val="none" w:sz="0" w:space="0" w:color="auto"/>
        <w:bottom w:val="none" w:sz="0" w:space="0" w:color="auto"/>
        <w:right w:val="none" w:sz="0" w:space="0" w:color="auto"/>
      </w:divBdr>
      <w:divsChild>
        <w:div w:id="133330984">
          <w:marLeft w:val="0"/>
          <w:marRight w:val="0"/>
          <w:marTop w:val="0"/>
          <w:marBottom w:val="0"/>
          <w:divBdr>
            <w:top w:val="none" w:sz="0" w:space="0" w:color="auto"/>
            <w:left w:val="none" w:sz="0" w:space="0" w:color="auto"/>
            <w:bottom w:val="none" w:sz="0" w:space="0" w:color="auto"/>
            <w:right w:val="none" w:sz="0" w:space="0" w:color="auto"/>
          </w:divBdr>
        </w:div>
        <w:div w:id="335235434">
          <w:marLeft w:val="0"/>
          <w:marRight w:val="0"/>
          <w:marTop w:val="0"/>
          <w:marBottom w:val="0"/>
          <w:divBdr>
            <w:top w:val="none" w:sz="0" w:space="0" w:color="auto"/>
            <w:left w:val="none" w:sz="0" w:space="0" w:color="auto"/>
            <w:bottom w:val="none" w:sz="0" w:space="0" w:color="auto"/>
            <w:right w:val="none" w:sz="0" w:space="0" w:color="auto"/>
          </w:divBdr>
        </w:div>
        <w:div w:id="1253125193">
          <w:marLeft w:val="0"/>
          <w:marRight w:val="0"/>
          <w:marTop w:val="0"/>
          <w:marBottom w:val="0"/>
          <w:divBdr>
            <w:top w:val="none" w:sz="0" w:space="0" w:color="auto"/>
            <w:left w:val="none" w:sz="0" w:space="0" w:color="auto"/>
            <w:bottom w:val="none" w:sz="0" w:space="0" w:color="auto"/>
            <w:right w:val="none" w:sz="0" w:space="0" w:color="auto"/>
          </w:divBdr>
        </w:div>
        <w:div w:id="1934897697">
          <w:marLeft w:val="0"/>
          <w:marRight w:val="0"/>
          <w:marTop w:val="0"/>
          <w:marBottom w:val="0"/>
          <w:divBdr>
            <w:top w:val="none" w:sz="0" w:space="0" w:color="auto"/>
            <w:left w:val="none" w:sz="0" w:space="0" w:color="auto"/>
            <w:bottom w:val="none" w:sz="0" w:space="0" w:color="auto"/>
            <w:right w:val="none" w:sz="0" w:space="0" w:color="auto"/>
          </w:divBdr>
        </w:div>
      </w:divsChild>
    </w:div>
    <w:div w:id="828642302">
      <w:bodyDiv w:val="1"/>
      <w:marLeft w:val="0"/>
      <w:marRight w:val="0"/>
      <w:marTop w:val="0"/>
      <w:marBottom w:val="0"/>
      <w:divBdr>
        <w:top w:val="none" w:sz="0" w:space="0" w:color="auto"/>
        <w:left w:val="none" w:sz="0" w:space="0" w:color="auto"/>
        <w:bottom w:val="none" w:sz="0" w:space="0" w:color="auto"/>
        <w:right w:val="none" w:sz="0" w:space="0" w:color="auto"/>
      </w:divBdr>
    </w:div>
    <w:div w:id="834102489">
      <w:bodyDiv w:val="1"/>
      <w:marLeft w:val="0"/>
      <w:marRight w:val="0"/>
      <w:marTop w:val="0"/>
      <w:marBottom w:val="0"/>
      <w:divBdr>
        <w:top w:val="none" w:sz="0" w:space="0" w:color="auto"/>
        <w:left w:val="none" w:sz="0" w:space="0" w:color="auto"/>
        <w:bottom w:val="none" w:sz="0" w:space="0" w:color="auto"/>
        <w:right w:val="none" w:sz="0" w:space="0" w:color="auto"/>
      </w:divBdr>
    </w:div>
    <w:div w:id="836846143">
      <w:bodyDiv w:val="1"/>
      <w:marLeft w:val="0"/>
      <w:marRight w:val="0"/>
      <w:marTop w:val="0"/>
      <w:marBottom w:val="0"/>
      <w:divBdr>
        <w:top w:val="none" w:sz="0" w:space="0" w:color="auto"/>
        <w:left w:val="none" w:sz="0" w:space="0" w:color="auto"/>
        <w:bottom w:val="none" w:sz="0" w:space="0" w:color="auto"/>
        <w:right w:val="none" w:sz="0" w:space="0" w:color="auto"/>
      </w:divBdr>
    </w:div>
    <w:div w:id="843403608">
      <w:bodyDiv w:val="1"/>
      <w:marLeft w:val="0"/>
      <w:marRight w:val="0"/>
      <w:marTop w:val="0"/>
      <w:marBottom w:val="0"/>
      <w:divBdr>
        <w:top w:val="none" w:sz="0" w:space="0" w:color="auto"/>
        <w:left w:val="none" w:sz="0" w:space="0" w:color="auto"/>
        <w:bottom w:val="none" w:sz="0" w:space="0" w:color="auto"/>
        <w:right w:val="none" w:sz="0" w:space="0" w:color="auto"/>
      </w:divBdr>
    </w:div>
    <w:div w:id="865751351">
      <w:bodyDiv w:val="1"/>
      <w:marLeft w:val="0"/>
      <w:marRight w:val="0"/>
      <w:marTop w:val="0"/>
      <w:marBottom w:val="0"/>
      <w:divBdr>
        <w:top w:val="none" w:sz="0" w:space="0" w:color="auto"/>
        <w:left w:val="none" w:sz="0" w:space="0" w:color="auto"/>
        <w:bottom w:val="none" w:sz="0" w:space="0" w:color="auto"/>
        <w:right w:val="none" w:sz="0" w:space="0" w:color="auto"/>
      </w:divBdr>
      <w:divsChild>
        <w:div w:id="102119061">
          <w:marLeft w:val="0"/>
          <w:marRight w:val="0"/>
          <w:marTop w:val="0"/>
          <w:marBottom w:val="0"/>
          <w:divBdr>
            <w:top w:val="none" w:sz="0" w:space="0" w:color="auto"/>
            <w:left w:val="none" w:sz="0" w:space="0" w:color="auto"/>
            <w:bottom w:val="none" w:sz="0" w:space="0" w:color="auto"/>
            <w:right w:val="none" w:sz="0" w:space="0" w:color="auto"/>
          </w:divBdr>
        </w:div>
        <w:div w:id="264777959">
          <w:marLeft w:val="0"/>
          <w:marRight w:val="0"/>
          <w:marTop w:val="0"/>
          <w:marBottom w:val="0"/>
          <w:divBdr>
            <w:top w:val="none" w:sz="0" w:space="0" w:color="auto"/>
            <w:left w:val="none" w:sz="0" w:space="0" w:color="auto"/>
            <w:bottom w:val="none" w:sz="0" w:space="0" w:color="auto"/>
            <w:right w:val="none" w:sz="0" w:space="0" w:color="auto"/>
          </w:divBdr>
        </w:div>
        <w:div w:id="530144263">
          <w:marLeft w:val="0"/>
          <w:marRight w:val="0"/>
          <w:marTop w:val="0"/>
          <w:marBottom w:val="0"/>
          <w:divBdr>
            <w:top w:val="none" w:sz="0" w:space="0" w:color="auto"/>
            <w:left w:val="none" w:sz="0" w:space="0" w:color="auto"/>
            <w:bottom w:val="none" w:sz="0" w:space="0" w:color="auto"/>
            <w:right w:val="none" w:sz="0" w:space="0" w:color="auto"/>
          </w:divBdr>
        </w:div>
        <w:div w:id="575744551">
          <w:marLeft w:val="0"/>
          <w:marRight w:val="0"/>
          <w:marTop w:val="0"/>
          <w:marBottom w:val="0"/>
          <w:divBdr>
            <w:top w:val="none" w:sz="0" w:space="0" w:color="auto"/>
            <w:left w:val="none" w:sz="0" w:space="0" w:color="auto"/>
            <w:bottom w:val="none" w:sz="0" w:space="0" w:color="auto"/>
            <w:right w:val="none" w:sz="0" w:space="0" w:color="auto"/>
          </w:divBdr>
        </w:div>
        <w:div w:id="589235998">
          <w:marLeft w:val="0"/>
          <w:marRight w:val="0"/>
          <w:marTop w:val="0"/>
          <w:marBottom w:val="0"/>
          <w:divBdr>
            <w:top w:val="none" w:sz="0" w:space="0" w:color="auto"/>
            <w:left w:val="none" w:sz="0" w:space="0" w:color="auto"/>
            <w:bottom w:val="none" w:sz="0" w:space="0" w:color="auto"/>
            <w:right w:val="none" w:sz="0" w:space="0" w:color="auto"/>
          </w:divBdr>
        </w:div>
        <w:div w:id="611400306">
          <w:marLeft w:val="0"/>
          <w:marRight w:val="0"/>
          <w:marTop w:val="0"/>
          <w:marBottom w:val="0"/>
          <w:divBdr>
            <w:top w:val="none" w:sz="0" w:space="0" w:color="auto"/>
            <w:left w:val="none" w:sz="0" w:space="0" w:color="auto"/>
            <w:bottom w:val="none" w:sz="0" w:space="0" w:color="auto"/>
            <w:right w:val="none" w:sz="0" w:space="0" w:color="auto"/>
          </w:divBdr>
        </w:div>
        <w:div w:id="1540779213">
          <w:marLeft w:val="0"/>
          <w:marRight w:val="0"/>
          <w:marTop w:val="0"/>
          <w:marBottom w:val="0"/>
          <w:divBdr>
            <w:top w:val="none" w:sz="0" w:space="0" w:color="auto"/>
            <w:left w:val="none" w:sz="0" w:space="0" w:color="auto"/>
            <w:bottom w:val="none" w:sz="0" w:space="0" w:color="auto"/>
            <w:right w:val="none" w:sz="0" w:space="0" w:color="auto"/>
          </w:divBdr>
        </w:div>
      </w:divsChild>
    </w:div>
    <w:div w:id="991451329">
      <w:bodyDiv w:val="1"/>
      <w:marLeft w:val="0"/>
      <w:marRight w:val="0"/>
      <w:marTop w:val="0"/>
      <w:marBottom w:val="0"/>
      <w:divBdr>
        <w:top w:val="none" w:sz="0" w:space="0" w:color="auto"/>
        <w:left w:val="none" w:sz="0" w:space="0" w:color="auto"/>
        <w:bottom w:val="none" w:sz="0" w:space="0" w:color="auto"/>
        <w:right w:val="none" w:sz="0" w:space="0" w:color="auto"/>
      </w:divBdr>
    </w:div>
    <w:div w:id="993070910">
      <w:bodyDiv w:val="1"/>
      <w:marLeft w:val="0"/>
      <w:marRight w:val="0"/>
      <w:marTop w:val="0"/>
      <w:marBottom w:val="0"/>
      <w:divBdr>
        <w:top w:val="none" w:sz="0" w:space="0" w:color="auto"/>
        <w:left w:val="none" w:sz="0" w:space="0" w:color="auto"/>
        <w:bottom w:val="none" w:sz="0" w:space="0" w:color="auto"/>
        <w:right w:val="none" w:sz="0" w:space="0" w:color="auto"/>
      </w:divBdr>
    </w:div>
    <w:div w:id="1009019288">
      <w:bodyDiv w:val="1"/>
      <w:marLeft w:val="0"/>
      <w:marRight w:val="0"/>
      <w:marTop w:val="0"/>
      <w:marBottom w:val="0"/>
      <w:divBdr>
        <w:top w:val="none" w:sz="0" w:space="0" w:color="auto"/>
        <w:left w:val="none" w:sz="0" w:space="0" w:color="auto"/>
        <w:bottom w:val="none" w:sz="0" w:space="0" w:color="auto"/>
        <w:right w:val="none" w:sz="0" w:space="0" w:color="auto"/>
      </w:divBdr>
    </w:div>
    <w:div w:id="1024936994">
      <w:bodyDiv w:val="1"/>
      <w:marLeft w:val="0"/>
      <w:marRight w:val="0"/>
      <w:marTop w:val="0"/>
      <w:marBottom w:val="0"/>
      <w:divBdr>
        <w:top w:val="none" w:sz="0" w:space="0" w:color="auto"/>
        <w:left w:val="none" w:sz="0" w:space="0" w:color="auto"/>
        <w:bottom w:val="none" w:sz="0" w:space="0" w:color="auto"/>
        <w:right w:val="none" w:sz="0" w:space="0" w:color="auto"/>
      </w:divBdr>
    </w:div>
    <w:div w:id="1066145283">
      <w:bodyDiv w:val="1"/>
      <w:marLeft w:val="0"/>
      <w:marRight w:val="0"/>
      <w:marTop w:val="0"/>
      <w:marBottom w:val="0"/>
      <w:divBdr>
        <w:top w:val="none" w:sz="0" w:space="0" w:color="auto"/>
        <w:left w:val="none" w:sz="0" w:space="0" w:color="auto"/>
        <w:bottom w:val="none" w:sz="0" w:space="0" w:color="auto"/>
        <w:right w:val="none" w:sz="0" w:space="0" w:color="auto"/>
      </w:divBdr>
    </w:div>
    <w:div w:id="1070350927">
      <w:bodyDiv w:val="1"/>
      <w:marLeft w:val="0"/>
      <w:marRight w:val="0"/>
      <w:marTop w:val="0"/>
      <w:marBottom w:val="0"/>
      <w:divBdr>
        <w:top w:val="none" w:sz="0" w:space="0" w:color="auto"/>
        <w:left w:val="none" w:sz="0" w:space="0" w:color="auto"/>
        <w:bottom w:val="none" w:sz="0" w:space="0" w:color="auto"/>
        <w:right w:val="none" w:sz="0" w:space="0" w:color="auto"/>
      </w:divBdr>
    </w:div>
    <w:div w:id="1094591437">
      <w:bodyDiv w:val="1"/>
      <w:marLeft w:val="0"/>
      <w:marRight w:val="0"/>
      <w:marTop w:val="0"/>
      <w:marBottom w:val="0"/>
      <w:divBdr>
        <w:top w:val="none" w:sz="0" w:space="0" w:color="auto"/>
        <w:left w:val="none" w:sz="0" w:space="0" w:color="auto"/>
        <w:bottom w:val="none" w:sz="0" w:space="0" w:color="auto"/>
        <w:right w:val="none" w:sz="0" w:space="0" w:color="auto"/>
      </w:divBdr>
    </w:div>
    <w:div w:id="1114862824">
      <w:bodyDiv w:val="1"/>
      <w:marLeft w:val="0"/>
      <w:marRight w:val="0"/>
      <w:marTop w:val="0"/>
      <w:marBottom w:val="0"/>
      <w:divBdr>
        <w:top w:val="none" w:sz="0" w:space="0" w:color="auto"/>
        <w:left w:val="none" w:sz="0" w:space="0" w:color="auto"/>
        <w:bottom w:val="none" w:sz="0" w:space="0" w:color="auto"/>
        <w:right w:val="none" w:sz="0" w:space="0" w:color="auto"/>
      </w:divBdr>
      <w:divsChild>
        <w:div w:id="434135230">
          <w:marLeft w:val="0"/>
          <w:marRight w:val="0"/>
          <w:marTop w:val="0"/>
          <w:marBottom w:val="0"/>
          <w:divBdr>
            <w:top w:val="none" w:sz="0" w:space="0" w:color="auto"/>
            <w:left w:val="none" w:sz="0" w:space="0" w:color="auto"/>
            <w:bottom w:val="none" w:sz="0" w:space="0" w:color="auto"/>
            <w:right w:val="none" w:sz="0" w:space="0" w:color="auto"/>
          </w:divBdr>
        </w:div>
        <w:div w:id="1165632783">
          <w:marLeft w:val="0"/>
          <w:marRight w:val="0"/>
          <w:marTop w:val="0"/>
          <w:marBottom w:val="0"/>
          <w:divBdr>
            <w:top w:val="none" w:sz="0" w:space="0" w:color="auto"/>
            <w:left w:val="none" w:sz="0" w:space="0" w:color="auto"/>
            <w:bottom w:val="none" w:sz="0" w:space="0" w:color="auto"/>
            <w:right w:val="none" w:sz="0" w:space="0" w:color="auto"/>
          </w:divBdr>
        </w:div>
        <w:div w:id="1279221142">
          <w:marLeft w:val="0"/>
          <w:marRight w:val="0"/>
          <w:marTop w:val="0"/>
          <w:marBottom w:val="0"/>
          <w:divBdr>
            <w:top w:val="none" w:sz="0" w:space="0" w:color="auto"/>
            <w:left w:val="none" w:sz="0" w:space="0" w:color="auto"/>
            <w:bottom w:val="none" w:sz="0" w:space="0" w:color="auto"/>
            <w:right w:val="none" w:sz="0" w:space="0" w:color="auto"/>
          </w:divBdr>
        </w:div>
        <w:div w:id="1768891071">
          <w:marLeft w:val="0"/>
          <w:marRight w:val="0"/>
          <w:marTop w:val="0"/>
          <w:marBottom w:val="0"/>
          <w:divBdr>
            <w:top w:val="none" w:sz="0" w:space="0" w:color="auto"/>
            <w:left w:val="none" w:sz="0" w:space="0" w:color="auto"/>
            <w:bottom w:val="none" w:sz="0" w:space="0" w:color="auto"/>
            <w:right w:val="none" w:sz="0" w:space="0" w:color="auto"/>
          </w:divBdr>
        </w:div>
        <w:div w:id="1862666839">
          <w:marLeft w:val="0"/>
          <w:marRight w:val="0"/>
          <w:marTop w:val="0"/>
          <w:marBottom w:val="0"/>
          <w:divBdr>
            <w:top w:val="none" w:sz="0" w:space="0" w:color="auto"/>
            <w:left w:val="none" w:sz="0" w:space="0" w:color="auto"/>
            <w:bottom w:val="none" w:sz="0" w:space="0" w:color="auto"/>
            <w:right w:val="none" w:sz="0" w:space="0" w:color="auto"/>
          </w:divBdr>
        </w:div>
      </w:divsChild>
    </w:div>
    <w:div w:id="1188904244">
      <w:bodyDiv w:val="1"/>
      <w:marLeft w:val="0"/>
      <w:marRight w:val="0"/>
      <w:marTop w:val="0"/>
      <w:marBottom w:val="0"/>
      <w:divBdr>
        <w:top w:val="none" w:sz="0" w:space="0" w:color="auto"/>
        <w:left w:val="none" w:sz="0" w:space="0" w:color="auto"/>
        <w:bottom w:val="none" w:sz="0" w:space="0" w:color="auto"/>
        <w:right w:val="none" w:sz="0" w:space="0" w:color="auto"/>
      </w:divBdr>
    </w:div>
    <w:div w:id="1191408227">
      <w:bodyDiv w:val="1"/>
      <w:marLeft w:val="0"/>
      <w:marRight w:val="0"/>
      <w:marTop w:val="0"/>
      <w:marBottom w:val="0"/>
      <w:divBdr>
        <w:top w:val="none" w:sz="0" w:space="0" w:color="auto"/>
        <w:left w:val="none" w:sz="0" w:space="0" w:color="auto"/>
        <w:bottom w:val="none" w:sz="0" w:space="0" w:color="auto"/>
        <w:right w:val="none" w:sz="0" w:space="0" w:color="auto"/>
      </w:divBdr>
    </w:div>
    <w:div w:id="1193419761">
      <w:bodyDiv w:val="1"/>
      <w:marLeft w:val="0"/>
      <w:marRight w:val="0"/>
      <w:marTop w:val="0"/>
      <w:marBottom w:val="0"/>
      <w:divBdr>
        <w:top w:val="none" w:sz="0" w:space="0" w:color="auto"/>
        <w:left w:val="none" w:sz="0" w:space="0" w:color="auto"/>
        <w:bottom w:val="none" w:sz="0" w:space="0" w:color="auto"/>
        <w:right w:val="none" w:sz="0" w:space="0" w:color="auto"/>
      </w:divBdr>
    </w:div>
    <w:div w:id="1203595489">
      <w:bodyDiv w:val="1"/>
      <w:marLeft w:val="0"/>
      <w:marRight w:val="0"/>
      <w:marTop w:val="0"/>
      <w:marBottom w:val="0"/>
      <w:divBdr>
        <w:top w:val="none" w:sz="0" w:space="0" w:color="auto"/>
        <w:left w:val="none" w:sz="0" w:space="0" w:color="auto"/>
        <w:bottom w:val="none" w:sz="0" w:space="0" w:color="auto"/>
        <w:right w:val="none" w:sz="0" w:space="0" w:color="auto"/>
      </w:divBdr>
    </w:div>
    <w:div w:id="1214318298">
      <w:bodyDiv w:val="1"/>
      <w:marLeft w:val="0"/>
      <w:marRight w:val="0"/>
      <w:marTop w:val="0"/>
      <w:marBottom w:val="0"/>
      <w:divBdr>
        <w:top w:val="none" w:sz="0" w:space="0" w:color="auto"/>
        <w:left w:val="none" w:sz="0" w:space="0" w:color="auto"/>
        <w:bottom w:val="none" w:sz="0" w:space="0" w:color="auto"/>
        <w:right w:val="none" w:sz="0" w:space="0" w:color="auto"/>
      </w:divBdr>
      <w:divsChild>
        <w:div w:id="5137720">
          <w:marLeft w:val="0"/>
          <w:marRight w:val="0"/>
          <w:marTop w:val="0"/>
          <w:marBottom w:val="0"/>
          <w:divBdr>
            <w:top w:val="none" w:sz="0" w:space="0" w:color="auto"/>
            <w:left w:val="none" w:sz="0" w:space="0" w:color="auto"/>
            <w:bottom w:val="none" w:sz="0" w:space="0" w:color="auto"/>
            <w:right w:val="none" w:sz="0" w:space="0" w:color="auto"/>
          </w:divBdr>
        </w:div>
        <w:div w:id="1357075181">
          <w:marLeft w:val="0"/>
          <w:marRight w:val="0"/>
          <w:marTop w:val="0"/>
          <w:marBottom w:val="0"/>
          <w:divBdr>
            <w:top w:val="none" w:sz="0" w:space="0" w:color="auto"/>
            <w:left w:val="none" w:sz="0" w:space="0" w:color="auto"/>
            <w:bottom w:val="none" w:sz="0" w:space="0" w:color="auto"/>
            <w:right w:val="none" w:sz="0" w:space="0" w:color="auto"/>
          </w:divBdr>
        </w:div>
      </w:divsChild>
    </w:div>
    <w:div w:id="1242376210">
      <w:bodyDiv w:val="1"/>
      <w:marLeft w:val="0"/>
      <w:marRight w:val="0"/>
      <w:marTop w:val="0"/>
      <w:marBottom w:val="0"/>
      <w:divBdr>
        <w:top w:val="none" w:sz="0" w:space="0" w:color="auto"/>
        <w:left w:val="none" w:sz="0" w:space="0" w:color="auto"/>
        <w:bottom w:val="none" w:sz="0" w:space="0" w:color="auto"/>
        <w:right w:val="none" w:sz="0" w:space="0" w:color="auto"/>
      </w:divBdr>
      <w:divsChild>
        <w:div w:id="58286456">
          <w:marLeft w:val="0"/>
          <w:marRight w:val="0"/>
          <w:marTop w:val="0"/>
          <w:marBottom w:val="0"/>
          <w:divBdr>
            <w:top w:val="none" w:sz="0" w:space="0" w:color="auto"/>
            <w:left w:val="none" w:sz="0" w:space="0" w:color="auto"/>
            <w:bottom w:val="none" w:sz="0" w:space="0" w:color="auto"/>
            <w:right w:val="none" w:sz="0" w:space="0" w:color="auto"/>
          </w:divBdr>
        </w:div>
        <w:div w:id="79103850">
          <w:marLeft w:val="0"/>
          <w:marRight w:val="0"/>
          <w:marTop w:val="0"/>
          <w:marBottom w:val="0"/>
          <w:divBdr>
            <w:top w:val="none" w:sz="0" w:space="0" w:color="auto"/>
            <w:left w:val="none" w:sz="0" w:space="0" w:color="auto"/>
            <w:bottom w:val="none" w:sz="0" w:space="0" w:color="auto"/>
            <w:right w:val="none" w:sz="0" w:space="0" w:color="auto"/>
          </w:divBdr>
        </w:div>
        <w:div w:id="118838669">
          <w:marLeft w:val="0"/>
          <w:marRight w:val="0"/>
          <w:marTop w:val="0"/>
          <w:marBottom w:val="0"/>
          <w:divBdr>
            <w:top w:val="none" w:sz="0" w:space="0" w:color="auto"/>
            <w:left w:val="none" w:sz="0" w:space="0" w:color="auto"/>
            <w:bottom w:val="none" w:sz="0" w:space="0" w:color="auto"/>
            <w:right w:val="none" w:sz="0" w:space="0" w:color="auto"/>
          </w:divBdr>
        </w:div>
        <w:div w:id="502547024">
          <w:marLeft w:val="0"/>
          <w:marRight w:val="0"/>
          <w:marTop w:val="0"/>
          <w:marBottom w:val="0"/>
          <w:divBdr>
            <w:top w:val="none" w:sz="0" w:space="0" w:color="auto"/>
            <w:left w:val="none" w:sz="0" w:space="0" w:color="auto"/>
            <w:bottom w:val="none" w:sz="0" w:space="0" w:color="auto"/>
            <w:right w:val="none" w:sz="0" w:space="0" w:color="auto"/>
          </w:divBdr>
        </w:div>
        <w:div w:id="680400174">
          <w:marLeft w:val="0"/>
          <w:marRight w:val="0"/>
          <w:marTop w:val="0"/>
          <w:marBottom w:val="0"/>
          <w:divBdr>
            <w:top w:val="none" w:sz="0" w:space="0" w:color="auto"/>
            <w:left w:val="none" w:sz="0" w:space="0" w:color="auto"/>
            <w:bottom w:val="none" w:sz="0" w:space="0" w:color="auto"/>
            <w:right w:val="none" w:sz="0" w:space="0" w:color="auto"/>
          </w:divBdr>
        </w:div>
        <w:div w:id="769590891">
          <w:marLeft w:val="0"/>
          <w:marRight w:val="0"/>
          <w:marTop w:val="0"/>
          <w:marBottom w:val="0"/>
          <w:divBdr>
            <w:top w:val="none" w:sz="0" w:space="0" w:color="auto"/>
            <w:left w:val="none" w:sz="0" w:space="0" w:color="auto"/>
            <w:bottom w:val="none" w:sz="0" w:space="0" w:color="auto"/>
            <w:right w:val="none" w:sz="0" w:space="0" w:color="auto"/>
          </w:divBdr>
        </w:div>
        <w:div w:id="841316067">
          <w:marLeft w:val="0"/>
          <w:marRight w:val="0"/>
          <w:marTop w:val="0"/>
          <w:marBottom w:val="0"/>
          <w:divBdr>
            <w:top w:val="none" w:sz="0" w:space="0" w:color="auto"/>
            <w:left w:val="none" w:sz="0" w:space="0" w:color="auto"/>
            <w:bottom w:val="none" w:sz="0" w:space="0" w:color="auto"/>
            <w:right w:val="none" w:sz="0" w:space="0" w:color="auto"/>
          </w:divBdr>
        </w:div>
        <w:div w:id="854418172">
          <w:marLeft w:val="0"/>
          <w:marRight w:val="0"/>
          <w:marTop w:val="0"/>
          <w:marBottom w:val="0"/>
          <w:divBdr>
            <w:top w:val="none" w:sz="0" w:space="0" w:color="auto"/>
            <w:left w:val="none" w:sz="0" w:space="0" w:color="auto"/>
            <w:bottom w:val="none" w:sz="0" w:space="0" w:color="auto"/>
            <w:right w:val="none" w:sz="0" w:space="0" w:color="auto"/>
          </w:divBdr>
        </w:div>
        <w:div w:id="875773278">
          <w:marLeft w:val="0"/>
          <w:marRight w:val="0"/>
          <w:marTop w:val="0"/>
          <w:marBottom w:val="0"/>
          <w:divBdr>
            <w:top w:val="none" w:sz="0" w:space="0" w:color="auto"/>
            <w:left w:val="none" w:sz="0" w:space="0" w:color="auto"/>
            <w:bottom w:val="none" w:sz="0" w:space="0" w:color="auto"/>
            <w:right w:val="none" w:sz="0" w:space="0" w:color="auto"/>
          </w:divBdr>
        </w:div>
        <w:div w:id="1266622102">
          <w:marLeft w:val="0"/>
          <w:marRight w:val="0"/>
          <w:marTop w:val="0"/>
          <w:marBottom w:val="0"/>
          <w:divBdr>
            <w:top w:val="none" w:sz="0" w:space="0" w:color="auto"/>
            <w:left w:val="none" w:sz="0" w:space="0" w:color="auto"/>
            <w:bottom w:val="none" w:sz="0" w:space="0" w:color="auto"/>
            <w:right w:val="none" w:sz="0" w:space="0" w:color="auto"/>
          </w:divBdr>
        </w:div>
        <w:div w:id="1366371536">
          <w:marLeft w:val="0"/>
          <w:marRight w:val="0"/>
          <w:marTop w:val="0"/>
          <w:marBottom w:val="0"/>
          <w:divBdr>
            <w:top w:val="none" w:sz="0" w:space="0" w:color="auto"/>
            <w:left w:val="none" w:sz="0" w:space="0" w:color="auto"/>
            <w:bottom w:val="none" w:sz="0" w:space="0" w:color="auto"/>
            <w:right w:val="none" w:sz="0" w:space="0" w:color="auto"/>
          </w:divBdr>
        </w:div>
        <w:div w:id="1385175155">
          <w:marLeft w:val="0"/>
          <w:marRight w:val="0"/>
          <w:marTop w:val="0"/>
          <w:marBottom w:val="0"/>
          <w:divBdr>
            <w:top w:val="none" w:sz="0" w:space="0" w:color="auto"/>
            <w:left w:val="none" w:sz="0" w:space="0" w:color="auto"/>
            <w:bottom w:val="none" w:sz="0" w:space="0" w:color="auto"/>
            <w:right w:val="none" w:sz="0" w:space="0" w:color="auto"/>
          </w:divBdr>
        </w:div>
        <w:div w:id="1401749517">
          <w:marLeft w:val="0"/>
          <w:marRight w:val="0"/>
          <w:marTop w:val="0"/>
          <w:marBottom w:val="0"/>
          <w:divBdr>
            <w:top w:val="none" w:sz="0" w:space="0" w:color="auto"/>
            <w:left w:val="none" w:sz="0" w:space="0" w:color="auto"/>
            <w:bottom w:val="none" w:sz="0" w:space="0" w:color="auto"/>
            <w:right w:val="none" w:sz="0" w:space="0" w:color="auto"/>
          </w:divBdr>
        </w:div>
        <w:div w:id="1612010659">
          <w:marLeft w:val="0"/>
          <w:marRight w:val="0"/>
          <w:marTop w:val="0"/>
          <w:marBottom w:val="0"/>
          <w:divBdr>
            <w:top w:val="none" w:sz="0" w:space="0" w:color="auto"/>
            <w:left w:val="none" w:sz="0" w:space="0" w:color="auto"/>
            <w:bottom w:val="none" w:sz="0" w:space="0" w:color="auto"/>
            <w:right w:val="none" w:sz="0" w:space="0" w:color="auto"/>
          </w:divBdr>
        </w:div>
        <w:div w:id="1739476915">
          <w:marLeft w:val="0"/>
          <w:marRight w:val="0"/>
          <w:marTop w:val="0"/>
          <w:marBottom w:val="0"/>
          <w:divBdr>
            <w:top w:val="none" w:sz="0" w:space="0" w:color="auto"/>
            <w:left w:val="none" w:sz="0" w:space="0" w:color="auto"/>
            <w:bottom w:val="none" w:sz="0" w:space="0" w:color="auto"/>
            <w:right w:val="none" w:sz="0" w:space="0" w:color="auto"/>
          </w:divBdr>
        </w:div>
        <w:div w:id="1957909382">
          <w:marLeft w:val="0"/>
          <w:marRight w:val="0"/>
          <w:marTop w:val="0"/>
          <w:marBottom w:val="0"/>
          <w:divBdr>
            <w:top w:val="none" w:sz="0" w:space="0" w:color="auto"/>
            <w:left w:val="none" w:sz="0" w:space="0" w:color="auto"/>
            <w:bottom w:val="none" w:sz="0" w:space="0" w:color="auto"/>
            <w:right w:val="none" w:sz="0" w:space="0" w:color="auto"/>
          </w:divBdr>
        </w:div>
        <w:div w:id="2028673537">
          <w:marLeft w:val="0"/>
          <w:marRight w:val="0"/>
          <w:marTop w:val="0"/>
          <w:marBottom w:val="0"/>
          <w:divBdr>
            <w:top w:val="none" w:sz="0" w:space="0" w:color="auto"/>
            <w:left w:val="none" w:sz="0" w:space="0" w:color="auto"/>
            <w:bottom w:val="none" w:sz="0" w:space="0" w:color="auto"/>
            <w:right w:val="none" w:sz="0" w:space="0" w:color="auto"/>
          </w:divBdr>
        </w:div>
        <w:div w:id="2033341508">
          <w:marLeft w:val="0"/>
          <w:marRight w:val="0"/>
          <w:marTop w:val="0"/>
          <w:marBottom w:val="0"/>
          <w:divBdr>
            <w:top w:val="none" w:sz="0" w:space="0" w:color="auto"/>
            <w:left w:val="none" w:sz="0" w:space="0" w:color="auto"/>
            <w:bottom w:val="none" w:sz="0" w:space="0" w:color="auto"/>
            <w:right w:val="none" w:sz="0" w:space="0" w:color="auto"/>
          </w:divBdr>
        </w:div>
        <w:div w:id="2097050503">
          <w:marLeft w:val="0"/>
          <w:marRight w:val="0"/>
          <w:marTop w:val="0"/>
          <w:marBottom w:val="0"/>
          <w:divBdr>
            <w:top w:val="none" w:sz="0" w:space="0" w:color="auto"/>
            <w:left w:val="none" w:sz="0" w:space="0" w:color="auto"/>
            <w:bottom w:val="none" w:sz="0" w:space="0" w:color="auto"/>
            <w:right w:val="none" w:sz="0" w:space="0" w:color="auto"/>
          </w:divBdr>
        </w:div>
        <w:div w:id="2103798830">
          <w:marLeft w:val="0"/>
          <w:marRight w:val="0"/>
          <w:marTop w:val="0"/>
          <w:marBottom w:val="0"/>
          <w:divBdr>
            <w:top w:val="none" w:sz="0" w:space="0" w:color="auto"/>
            <w:left w:val="none" w:sz="0" w:space="0" w:color="auto"/>
            <w:bottom w:val="none" w:sz="0" w:space="0" w:color="auto"/>
            <w:right w:val="none" w:sz="0" w:space="0" w:color="auto"/>
          </w:divBdr>
        </w:div>
      </w:divsChild>
    </w:div>
    <w:div w:id="1248033212">
      <w:bodyDiv w:val="1"/>
      <w:marLeft w:val="0"/>
      <w:marRight w:val="0"/>
      <w:marTop w:val="0"/>
      <w:marBottom w:val="0"/>
      <w:divBdr>
        <w:top w:val="none" w:sz="0" w:space="0" w:color="auto"/>
        <w:left w:val="none" w:sz="0" w:space="0" w:color="auto"/>
        <w:bottom w:val="none" w:sz="0" w:space="0" w:color="auto"/>
        <w:right w:val="none" w:sz="0" w:space="0" w:color="auto"/>
      </w:divBdr>
      <w:divsChild>
        <w:div w:id="17029696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247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05607">
      <w:bodyDiv w:val="1"/>
      <w:marLeft w:val="0"/>
      <w:marRight w:val="0"/>
      <w:marTop w:val="0"/>
      <w:marBottom w:val="0"/>
      <w:divBdr>
        <w:top w:val="none" w:sz="0" w:space="0" w:color="auto"/>
        <w:left w:val="none" w:sz="0" w:space="0" w:color="auto"/>
        <w:bottom w:val="none" w:sz="0" w:space="0" w:color="auto"/>
        <w:right w:val="none" w:sz="0" w:space="0" w:color="auto"/>
      </w:divBdr>
      <w:divsChild>
        <w:div w:id="188958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6148458">
              <w:marLeft w:val="0"/>
              <w:marRight w:val="0"/>
              <w:marTop w:val="0"/>
              <w:marBottom w:val="0"/>
              <w:divBdr>
                <w:top w:val="none" w:sz="0" w:space="0" w:color="auto"/>
                <w:left w:val="none" w:sz="0" w:space="0" w:color="auto"/>
                <w:bottom w:val="none" w:sz="0" w:space="0" w:color="auto"/>
                <w:right w:val="none" w:sz="0" w:space="0" w:color="auto"/>
              </w:divBdr>
              <w:divsChild>
                <w:div w:id="35338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477710">
      <w:bodyDiv w:val="1"/>
      <w:marLeft w:val="0"/>
      <w:marRight w:val="0"/>
      <w:marTop w:val="0"/>
      <w:marBottom w:val="0"/>
      <w:divBdr>
        <w:top w:val="none" w:sz="0" w:space="0" w:color="auto"/>
        <w:left w:val="none" w:sz="0" w:space="0" w:color="auto"/>
        <w:bottom w:val="none" w:sz="0" w:space="0" w:color="auto"/>
        <w:right w:val="none" w:sz="0" w:space="0" w:color="auto"/>
      </w:divBdr>
    </w:div>
    <w:div w:id="1325089208">
      <w:bodyDiv w:val="1"/>
      <w:marLeft w:val="0"/>
      <w:marRight w:val="0"/>
      <w:marTop w:val="0"/>
      <w:marBottom w:val="0"/>
      <w:divBdr>
        <w:top w:val="none" w:sz="0" w:space="0" w:color="auto"/>
        <w:left w:val="none" w:sz="0" w:space="0" w:color="auto"/>
        <w:bottom w:val="none" w:sz="0" w:space="0" w:color="auto"/>
        <w:right w:val="none" w:sz="0" w:space="0" w:color="auto"/>
      </w:divBdr>
    </w:div>
    <w:div w:id="1325626685">
      <w:bodyDiv w:val="1"/>
      <w:marLeft w:val="0"/>
      <w:marRight w:val="0"/>
      <w:marTop w:val="0"/>
      <w:marBottom w:val="0"/>
      <w:divBdr>
        <w:top w:val="none" w:sz="0" w:space="0" w:color="auto"/>
        <w:left w:val="none" w:sz="0" w:space="0" w:color="auto"/>
        <w:bottom w:val="none" w:sz="0" w:space="0" w:color="auto"/>
        <w:right w:val="none" w:sz="0" w:space="0" w:color="auto"/>
      </w:divBdr>
      <w:divsChild>
        <w:div w:id="292835974">
          <w:marLeft w:val="0"/>
          <w:marRight w:val="0"/>
          <w:marTop w:val="0"/>
          <w:marBottom w:val="0"/>
          <w:divBdr>
            <w:top w:val="none" w:sz="0" w:space="0" w:color="auto"/>
            <w:left w:val="none" w:sz="0" w:space="0" w:color="auto"/>
            <w:bottom w:val="none" w:sz="0" w:space="0" w:color="auto"/>
            <w:right w:val="none" w:sz="0" w:space="0" w:color="auto"/>
          </w:divBdr>
        </w:div>
        <w:div w:id="1858735664">
          <w:marLeft w:val="0"/>
          <w:marRight w:val="0"/>
          <w:marTop w:val="0"/>
          <w:marBottom w:val="0"/>
          <w:divBdr>
            <w:top w:val="none" w:sz="0" w:space="0" w:color="auto"/>
            <w:left w:val="none" w:sz="0" w:space="0" w:color="auto"/>
            <w:bottom w:val="none" w:sz="0" w:space="0" w:color="auto"/>
            <w:right w:val="none" w:sz="0" w:space="0" w:color="auto"/>
          </w:divBdr>
        </w:div>
      </w:divsChild>
    </w:div>
    <w:div w:id="1327437976">
      <w:bodyDiv w:val="1"/>
      <w:marLeft w:val="0"/>
      <w:marRight w:val="0"/>
      <w:marTop w:val="0"/>
      <w:marBottom w:val="0"/>
      <w:divBdr>
        <w:top w:val="none" w:sz="0" w:space="0" w:color="auto"/>
        <w:left w:val="none" w:sz="0" w:space="0" w:color="auto"/>
        <w:bottom w:val="none" w:sz="0" w:space="0" w:color="auto"/>
        <w:right w:val="none" w:sz="0" w:space="0" w:color="auto"/>
      </w:divBdr>
    </w:div>
    <w:div w:id="1349336725">
      <w:bodyDiv w:val="1"/>
      <w:marLeft w:val="0"/>
      <w:marRight w:val="0"/>
      <w:marTop w:val="0"/>
      <w:marBottom w:val="0"/>
      <w:divBdr>
        <w:top w:val="none" w:sz="0" w:space="0" w:color="auto"/>
        <w:left w:val="none" w:sz="0" w:space="0" w:color="auto"/>
        <w:bottom w:val="none" w:sz="0" w:space="0" w:color="auto"/>
        <w:right w:val="none" w:sz="0" w:space="0" w:color="auto"/>
      </w:divBdr>
      <w:divsChild>
        <w:div w:id="29190068">
          <w:marLeft w:val="0"/>
          <w:marRight w:val="0"/>
          <w:marTop w:val="0"/>
          <w:marBottom w:val="0"/>
          <w:divBdr>
            <w:top w:val="none" w:sz="0" w:space="0" w:color="auto"/>
            <w:left w:val="none" w:sz="0" w:space="0" w:color="auto"/>
            <w:bottom w:val="none" w:sz="0" w:space="0" w:color="auto"/>
            <w:right w:val="none" w:sz="0" w:space="0" w:color="auto"/>
          </w:divBdr>
        </w:div>
        <w:div w:id="46534501">
          <w:marLeft w:val="0"/>
          <w:marRight w:val="0"/>
          <w:marTop w:val="0"/>
          <w:marBottom w:val="0"/>
          <w:divBdr>
            <w:top w:val="none" w:sz="0" w:space="0" w:color="auto"/>
            <w:left w:val="none" w:sz="0" w:space="0" w:color="auto"/>
            <w:bottom w:val="none" w:sz="0" w:space="0" w:color="auto"/>
            <w:right w:val="none" w:sz="0" w:space="0" w:color="auto"/>
          </w:divBdr>
        </w:div>
        <w:div w:id="576088861">
          <w:marLeft w:val="0"/>
          <w:marRight w:val="0"/>
          <w:marTop w:val="0"/>
          <w:marBottom w:val="0"/>
          <w:divBdr>
            <w:top w:val="none" w:sz="0" w:space="0" w:color="auto"/>
            <w:left w:val="none" w:sz="0" w:space="0" w:color="auto"/>
            <w:bottom w:val="none" w:sz="0" w:space="0" w:color="auto"/>
            <w:right w:val="none" w:sz="0" w:space="0" w:color="auto"/>
          </w:divBdr>
        </w:div>
        <w:div w:id="595868907">
          <w:marLeft w:val="0"/>
          <w:marRight w:val="0"/>
          <w:marTop w:val="0"/>
          <w:marBottom w:val="0"/>
          <w:divBdr>
            <w:top w:val="none" w:sz="0" w:space="0" w:color="auto"/>
            <w:left w:val="none" w:sz="0" w:space="0" w:color="auto"/>
            <w:bottom w:val="none" w:sz="0" w:space="0" w:color="auto"/>
            <w:right w:val="none" w:sz="0" w:space="0" w:color="auto"/>
          </w:divBdr>
        </w:div>
      </w:divsChild>
    </w:div>
    <w:div w:id="1393191574">
      <w:bodyDiv w:val="1"/>
      <w:marLeft w:val="0"/>
      <w:marRight w:val="0"/>
      <w:marTop w:val="0"/>
      <w:marBottom w:val="0"/>
      <w:divBdr>
        <w:top w:val="none" w:sz="0" w:space="0" w:color="auto"/>
        <w:left w:val="none" w:sz="0" w:space="0" w:color="auto"/>
        <w:bottom w:val="none" w:sz="0" w:space="0" w:color="auto"/>
        <w:right w:val="none" w:sz="0" w:space="0" w:color="auto"/>
      </w:divBdr>
      <w:divsChild>
        <w:div w:id="399867768">
          <w:marLeft w:val="0"/>
          <w:marRight w:val="0"/>
          <w:marTop w:val="0"/>
          <w:marBottom w:val="0"/>
          <w:divBdr>
            <w:top w:val="none" w:sz="0" w:space="0" w:color="auto"/>
            <w:left w:val="none" w:sz="0" w:space="0" w:color="auto"/>
            <w:bottom w:val="none" w:sz="0" w:space="0" w:color="auto"/>
            <w:right w:val="none" w:sz="0" w:space="0" w:color="auto"/>
          </w:divBdr>
        </w:div>
        <w:div w:id="1407454720">
          <w:marLeft w:val="0"/>
          <w:marRight w:val="0"/>
          <w:marTop w:val="0"/>
          <w:marBottom w:val="0"/>
          <w:divBdr>
            <w:top w:val="none" w:sz="0" w:space="0" w:color="auto"/>
            <w:left w:val="none" w:sz="0" w:space="0" w:color="auto"/>
            <w:bottom w:val="none" w:sz="0" w:space="0" w:color="auto"/>
            <w:right w:val="none" w:sz="0" w:space="0" w:color="auto"/>
          </w:divBdr>
        </w:div>
      </w:divsChild>
    </w:div>
    <w:div w:id="1399284788">
      <w:bodyDiv w:val="1"/>
      <w:marLeft w:val="0"/>
      <w:marRight w:val="0"/>
      <w:marTop w:val="0"/>
      <w:marBottom w:val="0"/>
      <w:divBdr>
        <w:top w:val="none" w:sz="0" w:space="0" w:color="auto"/>
        <w:left w:val="none" w:sz="0" w:space="0" w:color="auto"/>
        <w:bottom w:val="none" w:sz="0" w:space="0" w:color="auto"/>
        <w:right w:val="none" w:sz="0" w:space="0" w:color="auto"/>
      </w:divBdr>
    </w:div>
    <w:div w:id="1438022918">
      <w:bodyDiv w:val="1"/>
      <w:marLeft w:val="0"/>
      <w:marRight w:val="0"/>
      <w:marTop w:val="0"/>
      <w:marBottom w:val="0"/>
      <w:divBdr>
        <w:top w:val="none" w:sz="0" w:space="0" w:color="auto"/>
        <w:left w:val="none" w:sz="0" w:space="0" w:color="auto"/>
        <w:bottom w:val="none" w:sz="0" w:space="0" w:color="auto"/>
        <w:right w:val="none" w:sz="0" w:space="0" w:color="auto"/>
      </w:divBdr>
      <w:divsChild>
        <w:div w:id="7683534">
          <w:marLeft w:val="0"/>
          <w:marRight w:val="0"/>
          <w:marTop w:val="0"/>
          <w:marBottom w:val="0"/>
          <w:divBdr>
            <w:top w:val="none" w:sz="0" w:space="0" w:color="auto"/>
            <w:left w:val="none" w:sz="0" w:space="0" w:color="auto"/>
            <w:bottom w:val="none" w:sz="0" w:space="0" w:color="auto"/>
            <w:right w:val="none" w:sz="0" w:space="0" w:color="auto"/>
          </w:divBdr>
        </w:div>
        <w:div w:id="117722630">
          <w:marLeft w:val="0"/>
          <w:marRight w:val="0"/>
          <w:marTop w:val="0"/>
          <w:marBottom w:val="0"/>
          <w:divBdr>
            <w:top w:val="none" w:sz="0" w:space="0" w:color="auto"/>
            <w:left w:val="none" w:sz="0" w:space="0" w:color="auto"/>
            <w:bottom w:val="none" w:sz="0" w:space="0" w:color="auto"/>
            <w:right w:val="none" w:sz="0" w:space="0" w:color="auto"/>
          </w:divBdr>
        </w:div>
        <w:div w:id="188760173">
          <w:marLeft w:val="0"/>
          <w:marRight w:val="0"/>
          <w:marTop w:val="0"/>
          <w:marBottom w:val="0"/>
          <w:divBdr>
            <w:top w:val="none" w:sz="0" w:space="0" w:color="auto"/>
            <w:left w:val="none" w:sz="0" w:space="0" w:color="auto"/>
            <w:bottom w:val="none" w:sz="0" w:space="0" w:color="auto"/>
            <w:right w:val="none" w:sz="0" w:space="0" w:color="auto"/>
          </w:divBdr>
        </w:div>
        <w:div w:id="511728313">
          <w:marLeft w:val="0"/>
          <w:marRight w:val="0"/>
          <w:marTop w:val="0"/>
          <w:marBottom w:val="0"/>
          <w:divBdr>
            <w:top w:val="none" w:sz="0" w:space="0" w:color="auto"/>
            <w:left w:val="none" w:sz="0" w:space="0" w:color="auto"/>
            <w:bottom w:val="none" w:sz="0" w:space="0" w:color="auto"/>
            <w:right w:val="none" w:sz="0" w:space="0" w:color="auto"/>
          </w:divBdr>
        </w:div>
        <w:div w:id="792558039">
          <w:marLeft w:val="0"/>
          <w:marRight w:val="0"/>
          <w:marTop w:val="0"/>
          <w:marBottom w:val="0"/>
          <w:divBdr>
            <w:top w:val="none" w:sz="0" w:space="0" w:color="auto"/>
            <w:left w:val="none" w:sz="0" w:space="0" w:color="auto"/>
            <w:bottom w:val="none" w:sz="0" w:space="0" w:color="auto"/>
            <w:right w:val="none" w:sz="0" w:space="0" w:color="auto"/>
          </w:divBdr>
        </w:div>
        <w:div w:id="850534463">
          <w:marLeft w:val="0"/>
          <w:marRight w:val="0"/>
          <w:marTop w:val="0"/>
          <w:marBottom w:val="0"/>
          <w:divBdr>
            <w:top w:val="none" w:sz="0" w:space="0" w:color="auto"/>
            <w:left w:val="none" w:sz="0" w:space="0" w:color="auto"/>
            <w:bottom w:val="none" w:sz="0" w:space="0" w:color="auto"/>
            <w:right w:val="none" w:sz="0" w:space="0" w:color="auto"/>
          </w:divBdr>
        </w:div>
        <w:div w:id="1218278574">
          <w:marLeft w:val="0"/>
          <w:marRight w:val="0"/>
          <w:marTop w:val="0"/>
          <w:marBottom w:val="0"/>
          <w:divBdr>
            <w:top w:val="none" w:sz="0" w:space="0" w:color="auto"/>
            <w:left w:val="none" w:sz="0" w:space="0" w:color="auto"/>
            <w:bottom w:val="none" w:sz="0" w:space="0" w:color="auto"/>
            <w:right w:val="none" w:sz="0" w:space="0" w:color="auto"/>
          </w:divBdr>
        </w:div>
        <w:div w:id="1283809677">
          <w:marLeft w:val="0"/>
          <w:marRight w:val="0"/>
          <w:marTop w:val="0"/>
          <w:marBottom w:val="0"/>
          <w:divBdr>
            <w:top w:val="none" w:sz="0" w:space="0" w:color="auto"/>
            <w:left w:val="none" w:sz="0" w:space="0" w:color="auto"/>
            <w:bottom w:val="none" w:sz="0" w:space="0" w:color="auto"/>
            <w:right w:val="none" w:sz="0" w:space="0" w:color="auto"/>
          </w:divBdr>
        </w:div>
        <w:div w:id="1330792869">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1696543040">
          <w:marLeft w:val="0"/>
          <w:marRight w:val="0"/>
          <w:marTop w:val="0"/>
          <w:marBottom w:val="0"/>
          <w:divBdr>
            <w:top w:val="none" w:sz="0" w:space="0" w:color="auto"/>
            <w:left w:val="none" w:sz="0" w:space="0" w:color="auto"/>
            <w:bottom w:val="none" w:sz="0" w:space="0" w:color="auto"/>
            <w:right w:val="none" w:sz="0" w:space="0" w:color="auto"/>
          </w:divBdr>
        </w:div>
        <w:div w:id="1781098035">
          <w:marLeft w:val="0"/>
          <w:marRight w:val="0"/>
          <w:marTop w:val="0"/>
          <w:marBottom w:val="0"/>
          <w:divBdr>
            <w:top w:val="none" w:sz="0" w:space="0" w:color="auto"/>
            <w:left w:val="none" w:sz="0" w:space="0" w:color="auto"/>
            <w:bottom w:val="none" w:sz="0" w:space="0" w:color="auto"/>
            <w:right w:val="none" w:sz="0" w:space="0" w:color="auto"/>
          </w:divBdr>
        </w:div>
      </w:divsChild>
    </w:div>
    <w:div w:id="1448309822">
      <w:bodyDiv w:val="1"/>
      <w:marLeft w:val="0"/>
      <w:marRight w:val="0"/>
      <w:marTop w:val="0"/>
      <w:marBottom w:val="0"/>
      <w:divBdr>
        <w:top w:val="none" w:sz="0" w:space="0" w:color="auto"/>
        <w:left w:val="none" w:sz="0" w:space="0" w:color="auto"/>
        <w:bottom w:val="none" w:sz="0" w:space="0" w:color="auto"/>
        <w:right w:val="none" w:sz="0" w:space="0" w:color="auto"/>
      </w:divBdr>
    </w:div>
    <w:div w:id="1456022947">
      <w:bodyDiv w:val="1"/>
      <w:marLeft w:val="0"/>
      <w:marRight w:val="0"/>
      <w:marTop w:val="0"/>
      <w:marBottom w:val="0"/>
      <w:divBdr>
        <w:top w:val="none" w:sz="0" w:space="0" w:color="auto"/>
        <w:left w:val="none" w:sz="0" w:space="0" w:color="auto"/>
        <w:bottom w:val="none" w:sz="0" w:space="0" w:color="auto"/>
        <w:right w:val="none" w:sz="0" w:space="0" w:color="auto"/>
      </w:divBdr>
    </w:div>
    <w:div w:id="1471559273">
      <w:bodyDiv w:val="1"/>
      <w:marLeft w:val="0"/>
      <w:marRight w:val="0"/>
      <w:marTop w:val="0"/>
      <w:marBottom w:val="0"/>
      <w:divBdr>
        <w:top w:val="none" w:sz="0" w:space="0" w:color="auto"/>
        <w:left w:val="none" w:sz="0" w:space="0" w:color="auto"/>
        <w:bottom w:val="none" w:sz="0" w:space="0" w:color="auto"/>
        <w:right w:val="none" w:sz="0" w:space="0" w:color="auto"/>
      </w:divBdr>
    </w:div>
    <w:div w:id="1489593767">
      <w:bodyDiv w:val="1"/>
      <w:marLeft w:val="0"/>
      <w:marRight w:val="0"/>
      <w:marTop w:val="0"/>
      <w:marBottom w:val="0"/>
      <w:divBdr>
        <w:top w:val="none" w:sz="0" w:space="0" w:color="auto"/>
        <w:left w:val="none" w:sz="0" w:space="0" w:color="auto"/>
        <w:bottom w:val="none" w:sz="0" w:space="0" w:color="auto"/>
        <w:right w:val="none" w:sz="0" w:space="0" w:color="auto"/>
      </w:divBdr>
      <w:divsChild>
        <w:div w:id="1011418525">
          <w:marLeft w:val="0"/>
          <w:marRight w:val="0"/>
          <w:marTop w:val="0"/>
          <w:marBottom w:val="0"/>
          <w:divBdr>
            <w:top w:val="none" w:sz="0" w:space="0" w:color="auto"/>
            <w:left w:val="none" w:sz="0" w:space="0" w:color="auto"/>
            <w:bottom w:val="none" w:sz="0" w:space="0" w:color="auto"/>
            <w:right w:val="none" w:sz="0" w:space="0" w:color="auto"/>
          </w:divBdr>
        </w:div>
        <w:div w:id="1126312735">
          <w:marLeft w:val="0"/>
          <w:marRight w:val="0"/>
          <w:marTop w:val="0"/>
          <w:marBottom w:val="0"/>
          <w:divBdr>
            <w:top w:val="none" w:sz="0" w:space="0" w:color="auto"/>
            <w:left w:val="none" w:sz="0" w:space="0" w:color="auto"/>
            <w:bottom w:val="none" w:sz="0" w:space="0" w:color="auto"/>
            <w:right w:val="none" w:sz="0" w:space="0" w:color="auto"/>
          </w:divBdr>
        </w:div>
        <w:div w:id="1671441870">
          <w:marLeft w:val="0"/>
          <w:marRight w:val="0"/>
          <w:marTop w:val="0"/>
          <w:marBottom w:val="0"/>
          <w:divBdr>
            <w:top w:val="none" w:sz="0" w:space="0" w:color="auto"/>
            <w:left w:val="none" w:sz="0" w:space="0" w:color="auto"/>
            <w:bottom w:val="none" w:sz="0" w:space="0" w:color="auto"/>
            <w:right w:val="none" w:sz="0" w:space="0" w:color="auto"/>
          </w:divBdr>
        </w:div>
      </w:divsChild>
    </w:div>
    <w:div w:id="1495877489">
      <w:bodyDiv w:val="1"/>
      <w:marLeft w:val="0"/>
      <w:marRight w:val="0"/>
      <w:marTop w:val="0"/>
      <w:marBottom w:val="0"/>
      <w:divBdr>
        <w:top w:val="none" w:sz="0" w:space="0" w:color="auto"/>
        <w:left w:val="none" w:sz="0" w:space="0" w:color="auto"/>
        <w:bottom w:val="none" w:sz="0" w:space="0" w:color="auto"/>
        <w:right w:val="none" w:sz="0" w:space="0" w:color="auto"/>
      </w:divBdr>
    </w:div>
    <w:div w:id="1502701179">
      <w:bodyDiv w:val="1"/>
      <w:marLeft w:val="0"/>
      <w:marRight w:val="0"/>
      <w:marTop w:val="0"/>
      <w:marBottom w:val="0"/>
      <w:divBdr>
        <w:top w:val="none" w:sz="0" w:space="0" w:color="auto"/>
        <w:left w:val="none" w:sz="0" w:space="0" w:color="auto"/>
        <w:bottom w:val="none" w:sz="0" w:space="0" w:color="auto"/>
        <w:right w:val="none" w:sz="0" w:space="0" w:color="auto"/>
      </w:divBdr>
    </w:div>
    <w:div w:id="1509953047">
      <w:bodyDiv w:val="1"/>
      <w:marLeft w:val="0"/>
      <w:marRight w:val="0"/>
      <w:marTop w:val="0"/>
      <w:marBottom w:val="0"/>
      <w:divBdr>
        <w:top w:val="none" w:sz="0" w:space="0" w:color="auto"/>
        <w:left w:val="none" w:sz="0" w:space="0" w:color="auto"/>
        <w:bottom w:val="none" w:sz="0" w:space="0" w:color="auto"/>
        <w:right w:val="none" w:sz="0" w:space="0" w:color="auto"/>
      </w:divBdr>
    </w:div>
    <w:div w:id="1548103678">
      <w:bodyDiv w:val="1"/>
      <w:marLeft w:val="0"/>
      <w:marRight w:val="0"/>
      <w:marTop w:val="0"/>
      <w:marBottom w:val="0"/>
      <w:divBdr>
        <w:top w:val="none" w:sz="0" w:space="0" w:color="auto"/>
        <w:left w:val="none" w:sz="0" w:space="0" w:color="auto"/>
        <w:bottom w:val="none" w:sz="0" w:space="0" w:color="auto"/>
        <w:right w:val="none" w:sz="0" w:space="0" w:color="auto"/>
      </w:divBdr>
    </w:div>
    <w:div w:id="1572158664">
      <w:bodyDiv w:val="1"/>
      <w:marLeft w:val="0"/>
      <w:marRight w:val="0"/>
      <w:marTop w:val="0"/>
      <w:marBottom w:val="0"/>
      <w:divBdr>
        <w:top w:val="none" w:sz="0" w:space="0" w:color="auto"/>
        <w:left w:val="none" w:sz="0" w:space="0" w:color="auto"/>
        <w:bottom w:val="none" w:sz="0" w:space="0" w:color="auto"/>
        <w:right w:val="none" w:sz="0" w:space="0" w:color="auto"/>
      </w:divBdr>
      <w:divsChild>
        <w:div w:id="41632942">
          <w:marLeft w:val="0"/>
          <w:marRight w:val="0"/>
          <w:marTop w:val="0"/>
          <w:marBottom w:val="0"/>
          <w:divBdr>
            <w:top w:val="none" w:sz="0" w:space="0" w:color="auto"/>
            <w:left w:val="none" w:sz="0" w:space="0" w:color="auto"/>
            <w:bottom w:val="none" w:sz="0" w:space="0" w:color="auto"/>
            <w:right w:val="none" w:sz="0" w:space="0" w:color="auto"/>
          </w:divBdr>
        </w:div>
        <w:div w:id="207111285">
          <w:marLeft w:val="0"/>
          <w:marRight w:val="0"/>
          <w:marTop w:val="0"/>
          <w:marBottom w:val="0"/>
          <w:divBdr>
            <w:top w:val="none" w:sz="0" w:space="0" w:color="auto"/>
            <w:left w:val="none" w:sz="0" w:space="0" w:color="auto"/>
            <w:bottom w:val="none" w:sz="0" w:space="0" w:color="auto"/>
            <w:right w:val="none" w:sz="0" w:space="0" w:color="auto"/>
          </w:divBdr>
        </w:div>
        <w:div w:id="1690597091">
          <w:marLeft w:val="0"/>
          <w:marRight w:val="0"/>
          <w:marTop w:val="0"/>
          <w:marBottom w:val="0"/>
          <w:divBdr>
            <w:top w:val="none" w:sz="0" w:space="0" w:color="auto"/>
            <w:left w:val="none" w:sz="0" w:space="0" w:color="auto"/>
            <w:bottom w:val="none" w:sz="0" w:space="0" w:color="auto"/>
            <w:right w:val="none" w:sz="0" w:space="0" w:color="auto"/>
          </w:divBdr>
        </w:div>
      </w:divsChild>
    </w:div>
    <w:div w:id="1589002602">
      <w:bodyDiv w:val="1"/>
      <w:marLeft w:val="0"/>
      <w:marRight w:val="0"/>
      <w:marTop w:val="0"/>
      <w:marBottom w:val="0"/>
      <w:divBdr>
        <w:top w:val="none" w:sz="0" w:space="0" w:color="auto"/>
        <w:left w:val="none" w:sz="0" w:space="0" w:color="auto"/>
        <w:bottom w:val="none" w:sz="0" w:space="0" w:color="auto"/>
        <w:right w:val="none" w:sz="0" w:space="0" w:color="auto"/>
      </w:divBdr>
    </w:div>
    <w:div w:id="1614439027">
      <w:bodyDiv w:val="1"/>
      <w:marLeft w:val="0"/>
      <w:marRight w:val="0"/>
      <w:marTop w:val="0"/>
      <w:marBottom w:val="0"/>
      <w:divBdr>
        <w:top w:val="none" w:sz="0" w:space="0" w:color="auto"/>
        <w:left w:val="none" w:sz="0" w:space="0" w:color="auto"/>
        <w:bottom w:val="none" w:sz="0" w:space="0" w:color="auto"/>
        <w:right w:val="none" w:sz="0" w:space="0" w:color="auto"/>
      </w:divBdr>
    </w:div>
    <w:div w:id="1677004031">
      <w:bodyDiv w:val="1"/>
      <w:marLeft w:val="0"/>
      <w:marRight w:val="0"/>
      <w:marTop w:val="0"/>
      <w:marBottom w:val="0"/>
      <w:divBdr>
        <w:top w:val="none" w:sz="0" w:space="0" w:color="auto"/>
        <w:left w:val="none" w:sz="0" w:space="0" w:color="auto"/>
        <w:bottom w:val="none" w:sz="0" w:space="0" w:color="auto"/>
        <w:right w:val="none" w:sz="0" w:space="0" w:color="auto"/>
      </w:divBdr>
    </w:div>
    <w:div w:id="1707676369">
      <w:bodyDiv w:val="1"/>
      <w:marLeft w:val="0"/>
      <w:marRight w:val="0"/>
      <w:marTop w:val="0"/>
      <w:marBottom w:val="0"/>
      <w:divBdr>
        <w:top w:val="none" w:sz="0" w:space="0" w:color="auto"/>
        <w:left w:val="none" w:sz="0" w:space="0" w:color="auto"/>
        <w:bottom w:val="none" w:sz="0" w:space="0" w:color="auto"/>
        <w:right w:val="none" w:sz="0" w:space="0" w:color="auto"/>
      </w:divBdr>
    </w:div>
    <w:div w:id="1709724375">
      <w:bodyDiv w:val="1"/>
      <w:marLeft w:val="0"/>
      <w:marRight w:val="0"/>
      <w:marTop w:val="0"/>
      <w:marBottom w:val="0"/>
      <w:divBdr>
        <w:top w:val="none" w:sz="0" w:space="0" w:color="auto"/>
        <w:left w:val="none" w:sz="0" w:space="0" w:color="auto"/>
        <w:bottom w:val="none" w:sz="0" w:space="0" w:color="auto"/>
        <w:right w:val="none" w:sz="0" w:space="0" w:color="auto"/>
      </w:divBdr>
      <w:divsChild>
        <w:div w:id="470364377">
          <w:marLeft w:val="0"/>
          <w:marRight w:val="0"/>
          <w:marTop w:val="0"/>
          <w:marBottom w:val="0"/>
          <w:divBdr>
            <w:top w:val="none" w:sz="0" w:space="0" w:color="auto"/>
            <w:left w:val="none" w:sz="0" w:space="0" w:color="auto"/>
            <w:bottom w:val="none" w:sz="0" w:space="0" w:color="auto"/>
            <w:right w:val="none" w:sz="0" w:space="0" w:color="auto"/>
          </w:divBdr>
        </w:div>
        <w:div w:id="395783463">
          <w:marLeft w:val="0"/>
          <w:marRight w:val="0"/>
          <w:marTop w:val="0"/>
          <w:marBottom w:val="0"/>
          <w:divBdr>
            <w:top w:val="none" w:sz="0" w:space="0" w:color="auto"/>
            <w:left w:val="none" w:sz="0" w:space="0" w:color="auto"/>
            <w:bottom w:val="none" w:sz="0" w:space="0" w:color="auto"/>
            <w:right w:val="none" w:sz="0" w:space="0" w:color="auto"/>
          </w:divBdr>
        </w:div>
        <w:div w:id="1181046074">
          <w:marLeft w:val="0"/>
          <w:marRight w:val="0"/>
          <w:marTop w:val="0"/>
          <w:marBottom w:val="0"/>
          <w:divBdr>
            <w:top w:val="none" w:sz="0" w:space="0" w:color="auto"/>
            <w:left w:val="none" w:sz="0" w:space="0" w:color="auto"/>
            <w:bottom w:val="none" w:sz="0" w:space="0" w:color="auto"/>
            <w:right w:val="none" w:sz="0" w:space="0" w:color="auto"/>
          </w:divBdr>
        </w:div>
        <w:div w:id="1130514837">
          <w:marLeft w:val="0"/>
          <w:marRight w:val="0"/>
          <w:marTop w:val="0"/>
          <w:marBottom w:val="0"/>
          <w:divBdr>
            <w:top w:val="none" w:sz="0" w:space="0" w:color="auto"/>
            <w:left w:val="none" w:sz="0" w:space="0" w:color="auto"/>
            <w:bottom w:val="none" w:sz="0" w:space="0" w:color="auto"/>
            <w:right w:val="none" w:sz="0" w:space="0" w:color="auto"/>
          </w:divBdr>
        </w:div>
        <w:div w:id="119618056">
          <w:marLeft w:val="0"/>
          <w:marRight w:val="0"/>
          <w:marTop w:val="0"/>
          <w:marBottom w:val="0"/>
          <w:divBdr>
            <w:top w:val="none" w:sz="0" w:space="0" w:color="auto"/>
            <w:left w:val="none" w:sz="0" w:space="0" w:color="auto"/>
            <w:bottom w:val="none" w:sz="0" w:space="0" w:color="auto"/>
            <w:right w:val="none" w:sz="0" w:space="0" w:color="auto"/>
          </w:divBdr>
        </w:div>
      </w:divsChild>
    </w:div>
    <w:div w:id="1723365477">
      <w:bodyDiv w:val="1"/>
      <w:marLeft w:val="0"/>
      <w:marRight w:val="0"/>
      <w:marTop w:val="0"/>
      <w:marBottom w:val="0"/>
      <w:divBdr>
        <w:top w:val="none" w:sz="0" w:space="0" w:color="auto"/>
        <w:left w:val="none" w:sz="0" w:space="0" w:color="auto"/>
        <w:bottom w:val="none" w:sz="0" w:space="0" w:color="auto"/>
        <w:right w:val="none" w:sz="0" w:space="0" w:color="auto"/>
      </w:divBdr>
    </w:div>
    <w:div w:id="1744640608">
      <w:bodyDiv w:val="1"/>
      <w:marLeft w:val="0"/>
      <w:marRight w:val="0"/>
      <w:marTop w:val="0"/>
      <w:marBottom w:val="0"/>
      <w:divBdr>
        <w:top w:val="none" w:sz="0" w:space="0" w:color="auto"/>
        <w:left w:val="none" w:sz="0" w:space="0" w:color="auto"/>
        <w:bottom w:val="none" w:sz="0" w:space="0" w:color="auto"/>
        <w:right w:val="none" w:sz="0" w:space="0" w:color="auto"/>
      </w:divBdr>
    </w:div>
    <w:div w:id="1757896993">
      <w:bodyDiv w:val="1"/>
      <w:marLeft w:val="0"/>
      <w:marRight w:val="0"/>
      <w:marTop w:val="0"/>
      <w:marBottom w:val="0"/>
      <w:divBdr>
        <w:top w:val="none" w:sz="0" w:space="0" w:color="auto"/>
        <w:left w:val="none" w:sz="0" w:space="0" w:color="auto"/>
        <w:bottom w:val="none" w:sz="0" w:space="0" w:color="auto"/>
        <w:right w:val="none" w:sz="0" w:space="0" w:color="auto"/>
      </w:divBdr>
      <w:divsChild>
        <w:div w:id="1285844959">
          <w:marLeft w:val="0"/>
          <w:marRight w:val="0"/>
          <w:marTop w:val="0"/>
          <w:marBottom w:val="0"/>
          <w:divBdr>
            <w:top w:val="none" w:sz="0" w:space="0" w:color="auto"/>
            <w:left w:val="none" w:sz="0" w:space="0" w:color="auto"/>
            <w:bottom w:val="none" w:sz="0" w:space="0" w:color="auto"/>
            <w:right w:val="none" w:sz="0" w:space="0" w:color="auto"/>
          </w:divBdr>
          <w:divsChild>
            <w:div w:id="361126741">
              <w:marLeft w:val="0"/>
              <w:marRight w:val="0"/>
              <w:marTop w:val="0"/>
              <w:marBottom w:val="0"/>
              <w:divBdr>
                <w:top w:val="none" w:sz="0" w:space="0" w:color="auto"/>
                <w:left w:val="none" w:sz="0" w:space="0" w:color="auto"/>
                <w:bottom w:val="none" w:sz="0" w:space="0" w:color="auto"/>
                <w:right w:val="none" w:sz="0" w:space="0" w:color="auto"/>
              </w:divBdr>
            </w:div>
            <w:div w:id="491993150">
              <w:marLeft w:val="0"/>
              <w:marRight w:val="0"/>
              <w:marTop w:val="0"/>
              <w:marBottom w:val="0"/>
              <w:divBdr>
                <w:top w:val="none" w:sz="0" w:space="0" w:color="auto"/>
                <w:left w:val="none" w:sz="0" w:space="0" w:color="auto"/>
                <w:bottom w:val="none" w:sz="0" w:space="0" w:color="auto"/>
                <w:right w:val="none" w:sz="0" w:space="0" w:color="auto"/>
              </w:divBdr>
            </w:div>
            <w:div w:id="549610810">
              <w:marLeft w:val="0"/>
              <w:marRight w:val="0"/>
              <w:marTop w:val="0"/>
              <w:marBottom w:val="0"/>
              <w:divBdr>
                <w:top w:val="none" w:sz="0" w:space="0" w:color="auto"/>
                <w:left w:val="none" w:sz="0" w:space="0" w:color="auto"/>
                <w:bottom w:val="none" w:sz="0" w:space="0" w:color="auto"/>
                <w:right w:val="none" w:sz="0" w:space="0" w:color="auto"/>
              </w:divBdr>
            </w:div>
            <w:div w:id="592081948">
              <w:marLeft w:val="0"/>
              <w:marRight w:val="0"/>
              <w:marTop w:val="0"/>
              <w:marBottom w:val="0"/>
              <w:divBdr>
                <w:top w:val="none" w:sz="0" w:space="0" w:color="auto"/>
                <w:left w:val="none" w:sz="0" w:space="0" w:color="auto"/>
                <w:bottom w:val="none" w:sz="0" w:space="0" w:color="auto"/>
                <w:right w:val="none" w:sz="0" w:space="0" w:color="auto"/>
              </w:divBdr>
            </w:div>
            <w:div w:id="949095155">
              <w:marLeft w:val="0"/>
              <w:marRight w:val="0"/>
              <w:marTop w:val="0"/>
              <w:marBottom w:val="0"/>
              <w:divBdr>
                <w:top w:val="none" w:sz="0" w:space="0" w:color="auto"/>
                <w:left w:val="none" w:sz="0" w:space="0" w:color="auto"/>
                <w:bottom w:val="none" w:sz="0" w:space="0" w:color="auto"/>
                <w:right w:val="none" w:sz="0" w:space="0" w:color="auto"/>
              </w:divBdr>
            </w:div>
            <w:div w:id="1947619297">
              <w:marLeft w:val="0"/>
              <w:marRight w:val="0"/>
              <w:marTop w:val="0"/>
              <w:marBottom w:val="0"/>
              <w:divBdr>
                <w:top w:val="none" w:sz="0" w:space="0" w:color="auto"/>
                <w:left w:val="none" w:sz="0" w:space="0" w:color="auto"/>
                <w:bottom w:val="none" w:sz="0" w:space="0" w:color="auto"/>
                <w:right w:val="none" w:sz="0" w:space="0" w:color="auto"/>
              </w:divBdr>
            </w:div>
            <w:div w:id="2085638362">
              <w:marLeft w:val="0"/>
              <w:marRight w:val="0"/>
              <w:marTop w:val="0"/>
              <w:marBottom w:val="0"/>
              <w:divBdr>
                <w:top w:val="none" w:sz="0" w:space="0" w:color="auto"/>
                <w:left w:val="none" w:sz="0" w:space="0" w:color="auto"/>
                <w:bottom w:val="none" w:sz="0" w:space="0" w:color="auto"/>
                <w:right w:val="none" w:sz="0" w:space="0" w:color="auto"/>
              </w:divBdr>
            </w:div>
          </w:divsChild>
        </w:div>
        <w:div w:id="2119981870">
          <w:marLeft w:val="0"/>
          <w:marRight w:val="0"/>
          <w:marTop w:val="0"/>
          <w:marBottom w:val="0"/>
          <w:divBdr>
            <w:top w:val="none" w:sz="0" w:space="0" w:color="auto"/>
            <w:left w:val="none" w:sz="0" w:space="0" w:color="auto"/>
            <w:bottom w:val="none" w:sz="0" w:space="0" w:color="auto"/>
            <w:right w:val="none" w:sz="0" w:space="0" w:color="auto"/>
          </w:divBdr>
        </w:div>
      </w:divsChild>
    </w:div>
    <w:div w:id="1810200233">
      <w:bodyDiv w:val="1"/>
      <w:marLeft w:val="0"/>
      <w:marRight w:val="0"/>
      <w:marTop w:val="0"/>
      <w:marBottom w:val="0"/>
      <w:divBdr>
        <w:top w:val="none" w:sz="0" w:space="0" w:color="auto"/>
        <w:left w:val="none" w:sz="0" w:space="0" w:color="auto"/>
        <w:bottom w:val="none" w:sz="0" w:space="0" w:color="auto"/>
        <w:right w:val="none" w:sz="0" w:space="0" w:color="auto"/>
      </w:divBdr>
      <w:divsChild>
        <w:div w:id="244729013">
          <w:marLeft w:val="0"/>
          <w:marRight w:val="0"/>
          <w:marTop w:val="0"/>
          <w:marBottom w:val="0"/>
          <w:divBdr>
            <w:top w:val="none" w:sz="0" w:space="0" w:color="auto"/>
            <w:left w:val="none" w:sz="0" w:space="0" w:color="auto"/>
            <w:bottom w:val="none" w:sz="0" w:space="0" w:color="auto"/>
            <w:right w:val="none" w:sz="0" w:space="0" w:color="auto"/>
          </w:divBdr>
        </w:div>
        <w:div w:id="888953359">
          <w:marLeft w:val="0"/>
          <w:marRight w:val="0"/>
          <w:marTop w:val="0"/>
          <w:marBottom w:val="0"/>
          <w:divBdr>
            <w:top w:val="none" w:sz="0" w:space="0" w:color="auto"/>
            <w:left w:val="none" w:sz="0" w:space="0" w:color="auto"/>
            <w:bottom w:val="none" w:sz="0" w:space="0" w:color="auto"/>
            <w:right w:val="none" w:sz="0" w:space="0" w:color="auto"/>
          </w:divBdr>
        </w:div>
      </w:divsChild>
    </w:div>
    <w:div w:id="1838881202">
      <w:bodyDiv w:val="1"/>
      <w:marLeft w:val="0"/>
      <w:marRight w:val="0"/>
      <w:marTop w:val="0"/>
      <w:marBottom w:val="0"/>
      <w:divBdr>
        <w:top w:val="none" w:sz="0" w:space="0" w:color="auto"/>
        <w:left w:val="none" w:sz="0" w:space="0" w:color="auto"/>
        <w:bottom w:val="none" w:sz="0" w:space="0" w:color="auto"/>
        <w:right w:val="none" w:sz="0" w:space="0" w:color="auto"/>
      </w:divBdr>
    </w:div>
    <w:div w:id="1853953511">
      <w:bodyDiv w:val="1"/>
      <w:marLeft w:val="0"/>
      <w:marRight w:val="0"/>
      <w:marTop w:val="0"/>
      <w:marBottom w:val="0"/>
      <w:divBdr>
        <w:top w:val="none" w:sz="0" w:space="0" w:color="auto"/>
        <w:left w:val="none" w:sz="0" w:space="0" w:color="auto"/>
        <w:bottom w:val="none" w:sz="0" w:space="0" w:color="auto"/>
        <w:right w:val="none" w:sz="0" w:space="0" w:color="auto"/>
      </w:divBdr>
    </w:div>
    <w:div w:id="1856577736">
      <w:bodyDiv w:val="1"/>
      <w:marLeft w:val="0"/>
      <w:marRight w:val="0"/>
      <w:marTop w:val="0"/>
      <w:marBottom w:val="0"/>
      <w:divBdr>
        <w:top w:val="none" w:sz="0" w:space="0" w:color="auto"/>
        <w:left w:val="none" w:sz="0" w:space="0" w:color="auto"/>
        <w:bottom w:val="none" w:sz="0" w:space="0" w:color="auto"/>
        <w:right w:val="none" w:sz="0" w:space="0" w:color="auto"/>
      </w:divBdr>
    </w:div>
    <w:div w:id="1867015481">
      <w:bodyDiv w:val="1"/>
      <w:marLeft w:val="0"/>
      <w:marRight w:val="0"/>
      <w:marTop w:val="0"/>
      <w:marBottom w:val="0"/>
      <w:divBdr>
        <w:top w:val="none" w:sz="0" w:space="0" w:color="auto"/>
        <w:left w:val="none" w:sz="0" w:space="0" w:color="auto"/>
        <w:bottom w:val="none" w:sz="0" w:space="0" w:color="auto"/>
        <w:right w:val="none" w:sz="0" w:space="0" w:color="auto"/>
      </w:divBdr>
      <w:divsChild>
        <w:div w:id="96877395">
          <w:marLeft w:val="0"/>
          <w:marRight w:val="0"/>
          <w:marTop w:val="0"/>
          <w:marBottom w:val="0"/>
          <w:divBdr>
            <w:top w:val="none" w:sz="0" w:space="0" w:color="auto"/>
            <w:left w:val="none" w:sz="0" w:space="0" w:color="auto"/>
            <w:bottom w:val="none" w:sz="0" w:space="0" w:color="auto"/>
            <w:right w:val="none" w:sz="0" w:space="0" w:color="auto"/>
          </w:divBdr>
        </w:div>
        <w:div w:id="1205290236">
          <w:marLeft w:val="0"/>
          <w:marRight w:val="0"/>
          <w:marTop w:val="0"/>
          <w:marBottom w:val="0"/>
          <w:divBdr>
            <w:top w:val="none" w:sz="0" w:space="0" w:color="auto"/>
            <w:left w:val="none" w:sz="0" w:space="0" w:color="auto"/>
            <w:bottom w:val="none" w:sz="0" w:space="0" w:color="auto"/>
            <w:right w:val="none" w:sz="0" w:space="0" w:color="auto"/>
          </w:divBdr>
        </w:div>
      </w:divsChild>
    </w:div>
    <w:div w:id="1884322730">
      <w:bodyDiv w:val="1"/>
      <w:marLeft w:val="0"/>
      <w:marRight w:val="0"/>
      <w:marTop w:val="0"/>
      <w:marBottom w:val="0"/>
      <w:divBdr>
        <w:top w:val="none" w:sz="0" w:space="0" w:color="auto"/>
        <w:left w:val="none" w:sz="0" w:space="0" w:color="auto"/>
        <w:bottom w:val="none" w:sz="0" w:space="0" w:color="auto"/>
        <w:right w:val="none" w:sz="0" w:space="0" w:color="auto"/>
      </w:divBdr>
      <w:divsChild>
        <w:div w:id="10487994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3987771">
              <w:marLeft w:val="0"/>
              <w:marRight w:val="0"/>
              <w:marTop w:val="0"/>
              <w:marBottom w:val="0"/>
              <w:divBdr>
                <w:top w:val="none" w:sz="0" w:space="0" w:color="auto"/>
                <w:left w:val="none" w:sz="0" w:space="0" w:color="auto"/>
                <w:bottom w:val="none" w:sz="0" w:space="0" w:color="auto"/>
                <w:right w:val="none" w:sz="0" w:space="0" w:color="auto"/>
              </w:divBdr>
              <w:divsChild>
                <w:div w:id="120461774">
                  <w:marLeft w:val="0"/>
                  <w:marRight w:val="0"/>
                  <w:marTop w:val="0"/>
                  <w:marBottom w:val="0"/>
                  <w:divBdr>
                    <w:top w:val="none" w:sz="0" w:space="0" w:color="auto"/>
                    <w:left w:val="none" w:sz="0" w:space="0" w:color="auto"/>
                    <w:bottom w:val="none" w:sz="0" w:space="0" w:color="auto"/>
                    <w:right w:val="none" w:sz="0" w:space="0" w:color="auto"/>
                  </w:divBdr>
                  <w:divsChild>
                    <w:div w:id="2144888242">
                      <w:marLeft w:val="0"/>
                      <w:marRight w:val="0"/>
                      <w:marTop w:val="0"/>
                      <w:marBottom w:val="0"/>
                      <w:divBdr>
                        <w:top w:val="none" w:sz="0" w:space="0" w:color="auto"/>
                        <w:left w:val="none" w:sz="0" w:space="0" w:color="auto"/>
                        <w:bottom w:val="none" w:sz="0" w:space="0" w:color="auto"/>
                        <w:right w:val="none" w:sz="0" w:space="0" w:color="auto"/>
                      </w:divBdr>
                      <w:divsChild>
                        <w:div w:id="1596013942">
                          <w:marLeft w:val="0"/>
                          <w:marRight w:val="0"/>
                          <w:marTop w:val="0"/>
                          <w:marBottom w:val="0"/>
                          <w:divBdr>
                            <w:top w:val="none" w:sz="0" w:space="0" w:color="auto"/>
                            <w:left w:val="none" w:sz="0" w:space="0" w:color="auto"/>
                            <w:bottom w:val="none" w:sz="0" w:space="0" w:color="auto"/>
                            <w:right w:val="none" w:sz="0" w:space="0" w:color="auto"/>
                          </w:divBdr>
                          <w:divsChild>
                            <w:div w:id="681393008">
                              <w:marLeft w:val="0"/>
                              <w:marRight w:val="0"/>
                              <w:marTop w:val="0"/>
                              <w:marBottom w:val="0"/>
                              <w:divBdr>
                                <w:top w:val="none" w:sz="0" w:space="0" w:color="auto"/>
                                <w:left w:val="none" w:sz="0" w:space="0" w:color="auto"/>
                                <w:bottom w:val="none" w:sz="0" w:space="0" w:color="auto"/>
                                <w:right w:val="none" w:sz="0" w:space="0" w:color="auto"/>
                              </w:divBdr>
                            </w:div>
                            <w:div w:id="909148063">
                              <w:marLeft w:val="0"/>
                              <w:marRight w:val="0"/>
                              <w:marTop w:val="0"/>
                              <w:marBottom w:val="0"/>
                              <w:divBdr>
                                <w:top w:val="none" w:sz="0" w:space="0" w:color="auto"/>
                                <w:left w:val="none" w:sz="0" w:space="0" w:color="auto"/>
                                <w:bottom w:val="none" w:sz="0" w:space="0" w:color="auto"/>
                                <w:right w:val="none" w:sz="0" w:space="0" w:color="auto"/>
                              </w:divBdr>
                            </w:div>
                            <w:div w:id="145879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3390168">
      <w:bodyDiv w:val="1"/>
      <w:marLeft w:val="0"/>
      <w:marRight w:val="0"/>
      <w:marTop w:val="0"/>
      <w:marBottom w:val="0"/>
      <w:divBdr>
        <w:top w:val="none" w:sz="0" w:space="0" w:color="auto"/>
        <w:left w:val="none" w:sz="0" w:space="0" w:color="auto"/>
        <w:bottom w:val="none" w:sz="0" w:space="0" w:color="auto"/>
        <w:right w:val="none" w:sz="0" w:space="0" w:color="auto"/>
      </w:divBdr>
    </w:div>
    <w:div w:id="1934968084">
      <w:bodyDiv w:val="1"/>
      <w:marLeft w:val="0"/>
      <w:marRight w:val="0"/>
      <w:marTop w:val="0"/>
      <w:marBottom w:val="0"/>
      <w:divBdr>
        <w:top w:val="none" w:sz="0" w:space="0" w:color="auto"/>
        <w:left w:val="none" w:sz="0" w:space="0" w:color="auto"/>
        <w:bottom w:val="none" w:sz="0" w:space="0" w:color="auto"/>
        <w:right w:val="none" w:sz="0" w:space="0" w:color="auto"/>
      </w:divBdr>
      <w:divsChild>
        <w:div w:id="1048214686">
          <w:marLeft w:val="0"/>
          <w:marRight w:val="0"/>
          <w:marTop w:val="0"/>
          <w:marBottom w:val="0"/>
          <w:divBdr>
            <w:top w:val="none" w:sz="0" w:space="0" w:color="auto"/>
            <w:left w:val="none" w:sz="0" w:space="0" w:color="auto"/>
            <w:bottom w:val="none" w:sz="0" w:space="0" w:color="auto"/>
            <w:right w:val="none" w:sz="0" w:space="0" w:color="auto"/>
          </w:divBdr>
        </w:div>
      </w:divsChild>
    </w:div>
    <w:div w:id="2118788021">
      <w:bodyDiv w:val="1"/>
      <w:marLeft w:val="0"/>
      <w:marRight w:val="0"/>
      <w:marTop w:val="0"/>
      <w:marBottom w:val="0"/>
      <w:divBdr>
        <w:top w:val="none" w:sz="0" w:space="0" w:color="auto"/>
        <w:left w:val="none" w:sz="0" w:space="0" w:color="auto"/>
        <w:bottom w:val="none" w:sz="0" w:space="0" w:color="auto"/>
        <w:right w:val="none" w:sz="0" w:space="0" w:color="auto"/>
      </w:divBdr>
      <w:divsChild>
        <w:div w:id="291983392">
          <w:marLeft w:val="0"/>
          <w:marRight w:val="0"/>
          <w:marTop w:val="0"/>
          <w:marBottom w:val="0"/>
          <w:divBdr>
            <w:top w:val="single" w:sz="18" w:space="0" w:color="FFFFFF"/>
            <w:left w:val="none" w:sz="0" w:space="0" w:color="auto"/>
            <w:bottom w:val="none" w:sz="0" w:space="0" w:color="auto"/>
            <w:right w:val="none" w:sz="0" w:space="0" w:color="auto"/>
          </w:divBdr>
          <w:divsChild>
            <w:div w:id="889802010">
              <w:marLeft w:val="0"/>
              <w:marRight w:val="0"/>
              <w:marTop w:val="0"/>
              <w:marBottom w:val="0"/>
              <w:divBdr>
                <w:top w:val="none" w:sz="0" w:space="0" w:color="auto"/>
                <w:left w:val="none" w:sz="0" w:space="0" w:color="auto"/>
                <w:bottom w:val="none" w:sz="0" w:space="0" w:color="auto"/>
                <w:right w:val="none" w:sz="0" w:space="0" w:color="auto"/>
              </w:divBdr>
              <w:divsChild>
                <w:div w:id="642387884">
                  <w:marLeft w:val="0"/>
                  <w:marRight w:val="0"/>
                  <w:marTop w:val="0"/>
                  <w:marBottom w:val="0"/>
                  <w:divBdr>
                    <w:top w:val="none" w:sz="0" w:space="0" w:color="auto"/>
                    <w:left w:val="none" w:sz="0" w:space="0" w:color="auto"/>
                    <w:bottom w:val="none" w:sz="0" w:space="0" w:color="auto"/>
                    <w:right w:val="none" w:sz="0" w:space="0" w:color="auto"/>
                  </w:divBdr>
                </w:div>
                <w:div w:id="1778064670">
                  <w:marLeft w:val="0"/>
                  <w:marRight w:val="0"/>
                  <w:marTop w:val="0"/>
                  <w:marBottom w:val="0"/>
                  <w:divBdr>
                    <w:top w:val="none" w:sz="0" w:space="0" w:color="auto"/>
                    <w:left w:val="none" w:sz="0" w:space="0" w:color="auto"/>
                    <w:bottom w:val="none" w:sz="0" w:space="0" w:color="auto"/>
                    <w:right w:val="none" w:sz="0" w:space="0" w:color="auto"/>
                  </w:divBdr>
                </w:div>
              </w:divsChild>
            </w:div>
            <w:div w:id="1173296672">
              <w:marLeft w:val="0"/>
              <w:marRight w:val="0"/>
              <w:marTop w:val="0"/>
              <w:marBottom w:val="0"/>
              <w:divBdr>
                <w:top w:val="none" w:sz="0" w:space="0" w:color="auto"/>
                <w:left w:val="none" w:sz="0" w:space="0" w:color="auto"/>
                <w:bottom w:val="none" w:sz="0" w:space="0" w:color="auto"/>
                <w:right w:val="none" w:sz="0" w:space="0" w:color="auto"/>
              </w:divBdr>
            </w:div>
            <w:div w:id="1857577414">
              <w:marLeft w:val="0"/>
              <w:marRight w:val="0"/>
              <w:marTop w:val="0"/>
              <w:marBottom w:val="0"/>
              <w:divBdr>
                <w:top w:val="none" w:sz="0" w:space="0" w:color="auto"/>
                <w:left w:val="none" w:sz="0" w:space="0" w:color="auto"/>
                <w:bottom w:val="none" w:sz="0" w:space="0" w:color="auto"/>
                <w:right w:val="none" w:sz="0" w:space="0" w:color="auto"/>
              </w:divBdr>
            </w:div>
          </w:divsChild>
        </w:div>
        <w:div w:id="1719934504">
          <w:marLeft w:val="0"/>
          <w:marRight w:val="0"/>
          <w:marTop w:val="0"/>
          <w:marBottom w:val="0"/>
          <w:divBdr>
            <w:top w:val="single" w:sz="18" w:space="0" w:color="FFFFFF"/>
            <w:left w:val="none" w:sz="0" w:space="0" w:color="auto"/>
            <w:bottom w:val="none" w:sz="0" w:space="0" w:color="auto"/>
            <w:right w:val="none" w:sz="0" w:space="0" w:color="auto"/>
          </w:divBdr>
          <w:divsChild>
            <w:div w:id="1768847034">
              <w:marLeft w:val="0"/>
              <w:marRight w:val="0"/>
              <w:marTop w:val="0"/>
              <w:marBottom w:val="0"/>
              <w:divBdr>
                <w:top w:val="none" w:sz="0" w:space="0" w:color="auto"/>
                <w:left w:val="none" w:sz="0" w:space="0" w:color="auto"/>
                <w:bottom w:val="none" w:sz="0" w:space="0" w:color="auto"/>
                <w:right w:val="none" w:sz="0" w:space="0" w:color="auto"/>
              </w:divBdr>
              <w:divsChild>
                <w:div w:id="142624839">
                  <w:marLeft w:val="0"/>
                  <w:marRight w:val="0"/>
                  <w:marTop w:val="0"/>
                  <w:marBottom w:val="0"/>
                  <w:divBdr>
                    <w:top w:val="none" w:sz="0" w:space="0" w:color="auto"/>
                    <w:left w:val="none" w:sz="0" w:space="0" w:color="auto"/>
                    <w:bottom w:val="none" w:sz="0" w:space="0" w:color="auto"/>
                    <w:right w:val="none" w:sz="0" w:space="0" w:color="auto"/>
                  </w:divBdr>
                </w:div>
                <w:div w:id="805318116">
                  <w:marLeft w:val="0"/>
                  <w:marRight w:val="0"/>
                  <w:marTop w:val="0"/>
                  <w:marBottom w:val="0"/>
                  <w:divBdr>
                    <w:top w:val="none" w:sz="0" w:space="0" w:color="auto"/>
                    <w:left w:val="none" w:sz="0" w:space="0" w:color="auto"/>
                    <w:bottom w:val="none" w:sz="0" w:space="0" w:color="auto"/>
                    <w:right w:val="none" w:sz="0" w:space="0" w:color="auto"/>
                  </w:divBdr>
                </w:div>
              </w:divsChild>
            </w:div>
            <w:div w:id="198045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3476">
      <w:bodyDiv w:val="1"/>
      <w:marLeft w:val="0"/>
      <w:marRight w:val="0"/>
      <w:marTop w:val="0"/>
      <w:marBottom w:val="0"/>
      <w:divBdr>
        <w:top w:val="none" w:sz="0" w:space="0" w:color="auto"/>
        <w:left w:val="none" w:sz="0" w:space="0" w:color="auto"/>
        <w:bottom w:val="none" w:sz="0" w:space="0" w:color="auto"/>
        <w:right w:val="none" w:sz="0" w:space="0" w:color="auto"/>
      </w:divBdr>
      <w:divsChild>
        <w:div w:id="293559126">
          <w:marLeft w:val="0"/>
          <w:marRight w:val="0"/>
          <w:marTop w:val="0"/>
          <w:marBottom w:val="0"/>
          <w:divBdr>
            <w:top w:val="none" w:sz="0" w:space="0" w:color="auto"/>
            <w:left w:val="none" w:sz="0" w:space="0" w:color="auto"/>
            <w:bottom w:val="none" w:sz="0" w:space="0" w:color="auto"/>
            <w:right w:val="none" w:sz="0" w:space="0" w:color="auto"/>
          </w:divBdr>
        </w:div>
        <w:div w:id="610166065">
          <w:marLeft w:val="0"/>
          <w:marRight w:val="0"/>
          <w:marTop w:val="0"/>
          <w:marBottom w:val="0"/>
          <w:divBdr>
            <w:top w:val="none" w:sz="0" w:space="0" w:color="auto"/>
            <w:left w:val="none" w:sz="0" w:space="0" w:color="auto"/>
            <w:bottom w:val="none" w:sz="0" w:space="0" w:color="auto"/>
            <w:right w:val="none" w:sz="0" w:space="0" w:color="auto"/>
          </w:divBdr>
        </w:div>
        <w:div w:id="983849712">
          <w:marLeft w:val="0"/>
          <w:marRight w:val="0"/>
          <w:marTop w:val="0"/>
          <w:marBottom w:val="0"/>
          <w:divBdr>
            <w:top w:val="none" w:sz="0" w:space="0" w:color="auto"/>
            <w:left w:val="none" w:sz="0" w:space="0" w:color="auto"/>
            <w:bottom w:val="none" w:sz="0" w:space="0" w:color="auto"/>
            <w:right w:val="none" w:sz="0" w:space="0" w:color="auto"/>
          </w:divBdr>
        </w:div>
        <w:div w:id="1086540234">
          <w:marLeft w:val="0"/>
          <w:marRight w:val="0"/>
          <w:marTop w:val="0"/>
          <w:marBottom w:val="0"/>
          <w:divBdr>
            <w:top w:val="none" w:sz="0" w:space="0" w:color="auto"/>
            <w:left w:val="none" w:sz="0" w:space="0" w:color="auto"/>
            <w:bottom w:val="none" w:sz="0" w:space="0" w:color="auto"/>
            <w:right w:val="none" w:sz="0" w:space="0" w:color="auto"/>
          </w:divBdr>
        </w:div>
        <w:div w:id="1579827779">
          <w:marLeft w:val="0"/>
          <w:marRight w:val="0"/>
          <w:marTop w:val="0"/>
          <w:marBottom w:val="0"/>
          <w:divBdr>
            <w:top w:val="none" w:sz="0" w:space="0" w:color="auto"/>
            <w:left w:val="none" w:sz="0" w:space="0" w:color="auto"/>
            <w:bottom w:val="none" w:sz="0" w:space="0" w:color="auto"/>
            <w:right w:val="none" w:sz="0" w:space="0" w:color="auto"/>
          </w:divBdr>
        </w:div>
      </w:divsChild>
    </w:div>
    <w:div w:id="213682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mailto:church-website@zunigadaly.com"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24F9D-A1D7-4B6D-8F1B-5D53734B6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064</CharactersWithSpaces>
  <SharedDoc>false</SharedDoc>
  <HLinks>
    <vt:vector size="36" baseType="variant">
      <vt:variant>
        <vt:i4>7929916</vt:i4>
      </vt:variant>
      <vt:variant>
        <vt:i4>15</vt:i4>
      </vt:variant>
      <vt:variant>
        <vt:i4>0</vt:i4>
      </vt:variant>
      <vt:variant>
        <vt:i4>5</vt:i4>
      </vt:variant>
      <vt:variant>
        <vt:lpwstr>http://www.catholic.org/encyclopedia/view.php?id=12332</vt:lpwstr>
      </vt:variant>
      <vt:variant>
        <vt:lpwstr/>
      </vt:variant>
      <vt:variant>
        <vt:i4>8126526</vt:i4>
      </vt:variant>
      <vt:variant>
        <vt:i4>12</vt:i4>
      </vt:variant>
      <vt:variant>
        <vt:i4>0</vt:i4>
      </vt:variant>
      <vt:variant>
        <vt:i4>5</vt:i4>
      </vt:variant>
      <vt:variant>
        <vt:lpwstr>http://www.catholic.org/encyclopedia/view.php?id=10430</vt:lpwstr>
      </vt:variant>
      <vt:variant>
        <vt:lpwstr/>
      </vt:variant>
      <vt:variant>
        <vt:i4>5046381</vt:i4>
      </vt:variant>
      <vt:variant>
        <vt:i4>9</vt:i4>
      </vt:variant>
      <vt:variant>
        <vt:i4>0</vt:i4>
      </vt:variant>
      <vt:variant>
        <vt:i4>5</vt:i4>
      </vt:variant>
      <vt:variant>
        <vt:lpwstr>mailto:40daysforlifenotts@gmail.com</vt:lpwstr>
      </vt:variant>
      <vt:variant>
        <vt:lpwstr/>
      </vt:variant>
      <vt:variant>
        <vt:i4>3276881</vt:i4>
      </vt:variant>
      <vt:variant>
        <vt:i4>6</vt:i4>
      </vt:variant>
      <vt:variant>
        <vt:i4>0</vt:i4>
      </vt:variant>
      <vt:variant>
        <vt:i4>5</vt:i4>
      </vt:variant>
      <vt:variant>
        <vt:lpwstr>mailto:syston.sileby@gmail.com</vt:lpwstr>
      </vt:variant>
      <vt:variant>
        <vt:lpwstr/>
      </vt:variant>
      <vt:variant>
        <vt:i4>2883638</vt:i4>
      </vt:variant>
      <vt:variant>
        <vt:i4>3</vt:i4>
      </vt:variant>
      <vt:variant>
        <vt:i4>0</vt:i4>
      </vt:variant>
      <vt:variant>
        <vt:i4>5</vt:i4>
      </vt:variant>
      <vt:variant>
        <vt:lpwstr>http://www.saintgregorysileby.org/</vt:lpwstr>
      </vt:variant>
      <vt:variant>
        <vt:lpwstr/>
      </vt:variant>
      <vt:variant>
        <vt:i4>5570682</vt:i4>
      </vt:variant>
      <vt:variant>
        <vt:i4>0</vt:i4>
      </vt:variant>
      <vt:variant>
        <vt:i4>0</vt:i4>
      </vt:variant>
      <vt:variant>
        <vt:i4>5</vt:i4>
      </vt:variant>
      <vt:variant>
        <vt:lpwstr>mailto:peterafryer@m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dc:creator>
  <cp:keywords/>
  <dc:description/>
  <cp:lastModifiedBy>Clement Orango</cp:lastModifiedBy>
  <cp:revision>2</cp:revision>
  <cp:lastPrinted>2025-11-08T16:22:00Z</cp:lastPrinted>
  <dcterms:created xsi:type="dcterms:W3CDTF">2025-11-08T16:31:00Z</dcterms:created>
  <dcterms:modified xsi:type="dcterms:W3CDTF">2025-11-08T16:31:00Z</dcterms:modified>
</cp:coreProperties>
</file>